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7F616B" w14:textId="77777777" w:rsidR="00016BE4" w:rsidRDefault="00F90C0A">
      <w:pPr>
        <w:pStyle w:val="Author"/>
      </w:pPr>
      <w:r>
        <w:t>Rachel M. Smith</w:t>
      </w:r>
    </w:p>
    <w:p w14:paraId="18C904E3" w14:textId="77777777" w:rsidR="00016BE4" w:rsidRDefault="00F90C0A">
      <w:pPr>
        <w:pStyle w:val="Date"/>
      </w:pPr>
      <w:r>
        <w:t>23 July 2017</w:t>
      </w:r>
    </w:p>
    <w:sdt>
      <w:sdtPr>
        <w:id w:val="2049411606"/>
        <w:docPartObj>
          <w:docPartGallery w:val="Table of Contents"/>
          <w:docPartUnique/>
        </w:docPartObj>
      </w:sdtPr>
      <w:sdtContent>
        <w:p w14:paraId="72CD4916" w14:textId="77777777" w:rsidR="00016BE4" w:rsidRDefault="00F90C0A">
          <w:r>
            <w:t>Table of Contents</w:t>
          </w:r>
        </w:p>
        <w:p w14:paraId="6336D400" w14:textId="77777777" w:rsidR="004E6E19" w:rsidRDefault="00F90C0A">
          <w:pPr>
            <w:pStyle w:val="TOC1"/>
            <w:rPr>
              <w:rFonts w:asciiTheme="minorHAnsi" w:eastAsiaTheme="minorEastAsia" w:hAnsiTheme="minorHAnsi"/>
              <w:b w:val="0"/>
              <w:color w:val="auto"/>
            </w:rPr>
          </w:pPr>
          <w:r>
            <w:fldChar w:fldCharType="begin"/>
          </w:r>
          <w:r>
            <w:instrText>TOC \o "1-3" \h \z \u</w:instrText>
          </w:r>
          <w:r w:rsidR="00061997">
            <w:fldChar w:fldCharType="separate"/>
          </w:r>
          <w:hyperlink w:anchor="_Toc488576989" w:history="1">
            <w:r w:rsidR="004E6E19" w:rsidRPr="007546D7">
              <w:rPr>
                <w:rStyle w:val="Hyperlink"/>
              </w:rPr>
              <w:t>Part I. Introduction</w:t>
            </w:r>
            <w:r w:rsidR="004E6E19">
              <w:rPr>
                <w:webHidden/>
              </w:rPr>
              <w:tab/>
            </w:r>
            <w:r w:rsidR="004E6E19">
              <w:rPr>
                <w:webHidden/>
              </w:rPr>
              <w:fldChar w:fldCharType="begin"/>
            </w:r>
            <w:r w:rsidR="004E6E19">
              <w:rPr>
                <w:webHidden/>
              </w:rPr>
              <w:instrText xml:space="preserve"> PAGEREF _Toc488576989 \h </w:instrText>
            </w:r>
            <w:r w:rsidR="004E6E19">
              <w:rPr>
                <w:webHidden/>
              </w:rPr>
            </w:r>
            <w:r w:rsidR="004E6E19">
              <w:rPr>
                <w:webHidden/>
              </w:rPr>
              <w:fldChar w:fldCharType="separate"/>
            </w:r>
            <w:r w:rsidR="004E6E19">
              <w:rPr>
                <w:webHidden/>
              </w:rPr>
              <w:t>2</w:t>
            </w:r>
            <w:r w:rsidR="004E6E19">
              <w:rPr>
                <w:webHidden/>
              </w:rPr>
              <w:fldChar w:fldCharType="end"/>
            </w:r>
          </w:hyperlink>
        </w:p>
        <w:p w14:paraId="496FE542" w14:textId="77777777" w:rsidR="004E6E19" w:rsidRDefault="004E6E19">
          <w:pPr>
            <w:pStyle w:val="TOC1"/>
            <w:rPr>
              <w:rFonts w:asciiTheme="minorHAnsi" w:eastAsiaTheme="minorEastAsia" w:hAnsiTheme="minorHAnsi"/>
              <w:b w:val="0"/>
              <w:color w:val="auto"/>
            </w:rPr>
          </w:pPr>
          <w:hyperlink w:anchor="_Toc488576990" w:history="1">
            <w:r w:rsidRPr="007546D7">
              <w:rPr>
                <w:rStyle w:val="Hyperlink"/>
              </w:rPr>
              <w:t>Rationale</w:t>
            </w:r>
            <w:r>
              <w:rPr>
                <w:webHidden/>
              </w:rPr>
              <w:tab/>
            </w:r>
            <w:r>
              <w:rPr>
                <w:webHidden/>
              </w:rPr>
              <w:fldChar w:fldCharType="begin"/>
            </w:r>
            <w:r>
              <w:rPr>
                <w:webHidden/>
              </w:rPr>
              <w:instrText xml:space="preserve"> PAGEREF _Toc488576990 \h </w:instrText>
            </w:r>
            <w:r>
              <w:rPr>
                <w:webHidden/>
              </w:rPr>
            </w:r>
            <w:r>
              <w:rPr>
                <w:webHidden/>
              </w:rPr>
              <w:fldChar w:fldCharType="separate"/>
            </w:r>
            <w:r>
              <w:rPr>
                <w:webHidden/>
              </w:rPr>
              <w:t>3</w:t>
            </w:r>
            <w:r>
              <w:rPr>
                <w:webHidden/>
              </w:rPr>
              <w:fldChar w:fldCharType="end"/>
            </w:r>
          </w:hyperlink>
        </w:p>
        <w:p w14:paraId="64BAE5F9" w14:textId="77777777" w:rsidR="004E6E19" w:rsidRDefault="004E6E19">
          <w:pPr>
            <w:pStyle w:val="TOC1"/>
            <w:rPr>
              <w:rFonts w:asciiTheme="minorHAnsi" w:eastAsiaTheme="minorEastAsia" w:hAnsiTheme="minorHAnsi"/>
              <w:b w:val="0"/>
              <w:color w:val="auto"/>
            </w:rPr>
          </w:pPr>
          <w:hyperlink w:anchor="_Toc488576991" w:history="1">
            <w:r w:rsidRPr="007546D7">
              <w:rPr>
                <w:rStyle w:val="Hyperlink"/>
              </w:rPr>
              <w:t>Guiding Community-Psychology Theoretical Frameworks</w:t>
            </w:r>
            <w:r>
              <w:rPr>
                <w:webHidden/>
              </w:rPr>
              <w:tab/>
            </w:r>
            <w:r>
              <w:rPr>
                <w:webHidden/>
              </w:rPr>
              <w:fldChar w:fldCharType="begin"/>
            </w:r>
            <w:r>
              <w:rPr>
                <w:webHidden/>
              </w:rPr>
              <w:instrText xml:space="preserve"> PAGEREF _Toc488576991 \h </w:instrText>
            </w:r>
            <w:r>
              <w:rPr>
                <w:webHidden/>
              </w:rPr>
            </w:r>
            <w:r>
              <w:rPr>
                <w:webHidden/>
              </w:rPr>
              <w:fldChar w:fldCharType="separate"/>
            </w:r>
            <w:r>
              <w:rPr>
                <w:webHidden/>
              </w:rPr>
              <w:t>6</w:t>
            </w:r>
            <w:r>
              <w:rPr>
                <w:webHidden/>
              </w:rPr>
              <w:fldChar w:fldCharType="end"/>
            </w:r>
          </w:hyperlink>
        </w:p>
        <w:p w14:paraId="711568DB" w14:textId="77777777" w:rsidR="004E6E19" w:rsidRDefault="004E6E19">
          <w:pPr>
            <w:pStyle w:val="TOC1"/>
            <w:rPr>
              <w:rFonts w:asciiTheme="minorHAnsi" w:eastAsiaTheme="minorEastAsia" w:hAnsiTheme="minorHAnsi"/>
              <w:b w:val="0"/>
              <w:color w:val="auto"/>
            </w:rPr>
          </w:pPr>
          <w:hyperlink w:anchor="_Toc488576992" w:history="1">
            <w:r w:rsidRPr="007546D7">
              <w:rPr>
                <w:rStyle w:val="Hyperlink"/>
              </w:rPr>
              <w:t>Part II. Systematic Literature Search &amp; Review Methods</w:t>
            </w:r>
            <w:r>
              <w:rPr>
                <w:webHidden/>
              </w:rPr>
              <w:tab/>
            </w:r>
            <w:r>
              <w:rPr>
                <w:webHidden/>
              </w:rPr>
              <w:fldChar w:fldCharType="begin"/>
            </w:r>
            <w:r>
              <w:rPr>
                <w:webHidden/>
              </w:rPr>
              <w:instrText xml:space="preserve"> PAGEREF _Toc488576992 \h </w:instrText>
            </w:r>
            <w:r>
              <w:rPr>
                <w:webHidden/>
              </w:rPr>
            </w:r>
            <w:r>
              <w:rPr>
                <w:webHidden/>
              </w:rPr>
              <w:fldChar w:fldCharType="separate"/>
            </w:r>
            <w:r>
              <w:rPr>
                <w:webHidden/>
              </w:rPr>
              <w:t>11</w:t>
            </w:r>
            <w:r>
              <w:rPr>
                <w:webHidden/>
              </w:rPr>
              <w:fldChar w:fldCharType="end"/>
            </w:r>
          </w:hyperlink>
        </w:p>
        <w:p w14:paraId="5D648CDF" w14:textId="77777777" w:rsidR="004E6E19" w:rsidRDefault="004E6E19">
          <w:pPr>
            <w:pStyle w:val="TOC1"/>
            <w:rPr>
              <w:rFonts w:asciiTheme="minorHAnsi" w:eastAsiaTheme="minorEastAsia" w:hAnsiTheme="minorHAnsi"/>
              <w:b w:val="0"/>
              <w:color w:val="auto"/>
            </w:rPr>
          </w:pPr>
          <w:hyperlink w:anchor="_Toc488576993" w:history="1">
            <w:r w:rsidRPr="007546D7">
              <w:rPr>
                <w:rStyle w:val="Hyperlink"/>
              </w:rPr>
              <w:t>Analytic Approach</w:t>
            </w:r>
            <w:r>
              <w:rPr>
                <w:webHidden/>
              </w:rPr>
              <w:tab/>
            </w:r>
            <w:r>
              <w:rPr>
                <w:webHidden/>
              </w:rPr>
              <w:fldChar w:fldCharType="begin"/>
            </w:r>
            <w:r>
              <w:rPr>
                <w:webHidden/>
              </w:rPr>
              <w:instrText xml:space="preserve"> PAGEREF _Toc488576993 \h </w:instrText>
            </w:r>
            <w:r>
              <w:rPr>
                <w:webHidden/>
              </w:rPr>
            </w:r>
            <w:r>
              <w:rPr>
                <w:webHidden/>
              </w:rPr>
              <w:fldChar w:fldCharType="separate"/>
            </w:r>
            <w:r>
              <w:rPr>
                <w:webHidden/>
              </w:rPr>
              <w:t>13</w:t>
            </w:r>
            <w:r>
              <w:rPr>
                <w:webHidden/>
              </w:rPr>
              <w:fldChar w:fldCharType="end"/>
            </w:r>
          </w:hyperlink>
        </w:p>
        <w:p w14:paraId="757D35D4" w14:textId="77777777" w:rsidR="004E6E19" w:rsidRDefault="004E6E19">
          <w:pPr>
            <w:pStyle w:val="TOC2"/>
            <w:rPr>
              <w:rFonts w:asciiTheme="minorHAnsi" w:eastAsiaTheme="minorEastAsia" w:hAnsiTheme="minorHAnsi"/>
              <w:color w:val="auto"/>
            </w:rPr>
          </w:pPr>
          <w:hyperlink w:anchor="_Toc488576994" w:history="1">
            <w:r w:rsidRPr="007546D7">
              <w:rPr>
                <w:rStyle w:val="Hyperlink"/>
              </w:rPr>
              <w:t>Initial Literature Screening, Assessment, &amp; Organization</w:t>
            </w:r>
            <w:r>
              <w:rPr>
                <w:webHidden/>
              </w:rPr>
              <w:tab/>
            </w:r>
            <w:r>
              <w:rPr>
                <w:webHidden/>
              </w:rPr>
              <w:fldChar w:fldCharType="begin"/>
            </w:r>
            <w:r>
              <w:rPr>
                <w:webHidden/>
              </w:rPr>
              <w:instrText xml:space="preserve"> PAGEREF _Toc488576994 \h </w:instrText>
            </w:r>
            <w:r>
              <w:rPr>
                <w:webHidden/>
              </w:rPr>
            </w:r>
            <w:r>
              <w:rPr>
                <w:webHidden/>
              </w:rPr>
              <w:fldChar w:fldCharType="separate"/>
            </w:r>
            <w:r>
              <w:rPr>
                <w:webHidden/>
              </w:rPr>
              <w:t>14</w:t>
            </w:r>
            <w:r>
              <w:rPr>
                <w:webHidden/>
              </w:rPr>
              <w:fldChar w:fldCharType="end"/>
            </w:r>
          </w:hyperlink>
        </w:p>
        <w:p w14:paraId="5F86F8A8" w14:textId="77777777" w:rsidR="004E6E19" w:rsidRDefault="004E6E19">
          <w:pPr>
            <w:pStyle w:val="TOC2"/>
            <w:rPr>
              <w:rFonts w:asciiTheme="minorHAnsi" w:eastAsiaTheme="minorEastAsia" w:hAnsiTheme="minorHAnsi"/>
              <w:color w:val="auto"/>
            </w:rPr>
          </w:pPr>
          <w:hyperlink w:anchor="_Toc488576995" w:history="1">
            <w:r w:rsidRPr="007546D7">
              <w:rPr>
                <w:rStyle w:val="Hyperlink"/>
              </w:rPr>
              <w:t>Synthesis &amp; Methodological Evaluation</w:t>
            </w:r>
            <w:r>
              <w:rPr>
                <w:webHidden/>
              </w:rPr>
              <w:tab/>
            </w:r>
            <w:r>
              <w:rPr>
                <w:webHidden/>
              </w:rPr>
              <w:fldChar w:fldCharType="begin"/>
            </w:r>
            <w:r>
              <w:rPr>
                <w:webHidden/>
              </w:rPr>
              <w:instrText xml:space="preserve"> PAGEREF _Toc488576995 \h </w:instrText>
            </w:r>
            <w:r>
              <w:rPr>
                <w:webHidden/>
              </w:rPr>
            </w:r>
            <w:r>
              <w:rPr>
                <w:webHidden/>
              </w:rPr>
              <w:fldChar w:fldCharType="separate"/>
            </w:r>
            <w:r>
              <w:rPr>
                <w:webHidden/>
              </w:rPr>
              <w:t>15</w:t>
            </w:r>
            <w:r>
              <w:rPr>
                <w:webHidden/>
              </w:rPr>
              <w:fldChar w:fldCharType="end"/>
            </w:r>
          </w:hyperlink>
        </w:p>
        <w:p w14:paraId="57FE1B93" w14:textId="77777777" w:rsidR="004E6E19" w:rsidRDefault="004E6E19">
          <w:pPr>
            <w:pStyle w:val="TOC1"/>
            <w:rPr>
              <w:rFonts w:asciiTheme="minorHAnsi" w:eastAsiaTheme="minorEastAsia" w:hAnsiTheme="minorHAnsi"/>
              <w:b w:val="0"/>
              <w:color w:val="auto"/>
            </w:rPr>
          </w:pPr>
          <w:hyperlink w:anchor="_Toc488576996" w:history="1">
            <w:r w:rsidRPr="007546D7">
              <w:rPr>
                <w:rStyle w:val="Hyperlink"/>
              </w:rPr>
              <w:t>Part III. Literature Synthesis &amp; Review</w:t>
            </w:r>
            <w:r>
              <w:rPr>
                <w:webHidden/>
              </w:rPr>
              <w:tab/>
            </w:r>
            <w:r>
              <w:rPr>
                <w:webHidden/>
              </w:rPr>
              <w:fldChar w:fldCharType="begin"/>
            </w:r>
            <w:r>
              <w:rPr>
                <w:webHidden/>
              </w:rPr>
              <w:instrText xml:space="preserve"> PAGEREF _Toc488576996 \h </w:instrText>
            </w:r>
            <w:r>
              <w:rPr>
                <w:webHidden/>
              </w:rPr>
            </w:r>
            <w:r>
              <w:rPr>
                <w:webHidden/>
              </w:rPr>
              <w:fldChar w:fldCharType="separate"/>
            </w:r>
            <w:r>
              <w:rPr>
                <w:webHidden/>
              </w:rPr>
              <w:t>20</w:t>
            </w:r>
            <w:r>
              <w:rPr>
                <w:webHidden/>
              </w:rPr>
              <w:fldChar w:fldCharType="end"/>
            </w:r>
          </w:hyperlink>
        </w:p>
        <w:p w14:paraId="4A74A860" w14:textId="77777777" w:rsidR="004E6E19" w:rsidRDefault="004E6E19">
          <w:pPr>
            <w:pStyle w:val="TOC1"/>
            <w:rPr>
              <w:rFonts w:asciiTheme="minorHAnsi" w:eastAsiaTheme="minorEastAsia" w:hAnsiTheme="minorHAnsi"/>
              <w:b w:val="0"/>
              <w:color w:val="auto"/>
            </w:rPr>
          </w:pPr>
          <w:hyperlink w:anchor="_Toc488576997" w:history="1">
            <w:r w:rsidRPr="007546D7">
              <w:rPr>
                <w:rStyle w:val="Hyperlink"/>
              </w:rPr>
              <w:t>Summative Characteristics of the Included Literature</w:t>
            </w:r>
            <w:r>
              <w:rPr>
                <w:webHidden/>
              </w:rPr>
              <w:tab/>
            </w:r>
            <w:r>
              <w:rPr>
                <w:webHidden/>
              </w:rPr>
              <w:fldChar w:fldCharType="begin"/>
            </w:r>
            <w:r>
              <w:rPr>
                <w:webHidden/>
              </w:rPr>
              <w:instrText xml:space="preserve"> PAGEREF _Toc488576997 \h </w:instrText>
            </w:r>
            <w:r>
              <w:rPr>
                <w:webHidden/>
              </w:rPr>
            </w:r>
            <w:r>
              <w:rPr>
                <w:webHidden/>
              </w:rPr>
              <w:fldChar w:fldCharType="separate"/>
            </w:r>
            <w:r>
              <w:rPr>
                <w:webHidden/>
              </w:rPr>
              <w:t>20</w:t>
            </w:r>
            <w:r>
              <w:rPr>
                <w:webHidden/>
              </w:rPr>
              <w:fldChar w:fldCharType="end"/>
            </w:r>
          </w:hyperlink>
        </w:p>
        <w:p w14:paraId="786C39C5" w14:textId="77777777" w:rsidR="004E6E19" w:rsidRDefault="004E6E19">
          <w:pPr>
            <w:pStyle w:val="TOC2"/>
            <w:rPr>
              <w:rFonts w:asciiTheme="minorHAnsi" w:eastAsiaTheme="minorEastAsia" w:hAnsiTheme="minorHAnsi"/>
              <w:color w:val="auto"/>
            </w:rPr>
          </w:pPr>
          <w:hyperlink w:anchor="_Toc488576998" w:history="1">
            <w:r w:rsidRPr="007546D7">
              <w:rPr>
                <w:rStyle w:val="Hyperlink"/>
              </w:rPr>
              <w:t>Sampling Frame Definitions and Sampling Methods</w:t>
            </w:r>
            <w:r>
              <w:rPr>
                <w:webHidden/>
              </w:rPr>
              <w:tab/>
            </w:r>
            <w:r>
              <w:rPr>
                <w:webHidden/>
              </w:rPr>
              <w:fldChar w:fldCharType="begin"/>
            </w:r>
            <w:r>
              <w:rPr>
                <w:webHidden/>
              </w:rPr>
              <w:instrText xml:space="preserve"> PAGEREF _Toc488576998 \h </w:instrText>
            </w:r>
            <w:r>
              <w:rPr>
                <w:webHidden/>
              </w:rPr>
            </w:r>
            <w:r>
              <w:rPr>
                <w:webHidden/>
              </w:rPr>
              <w:fldChar w:fldCharType="separate"/>
            </w:r>
            <w:r>
              <w:rPr>
                <w:webHidden/>
              </w:rPr>
              <w:t>20</w:t>
            </w:r>
            <w:r>
              <w:rPr>
                <w:webHidden/>
              </w:rPr>
              <w:fldChar w:fldCharType="end"/>
            </w:r>
          </w:hyperlink>
        </w:p>
        <w:p w14:paraId="6AF14508" w14:textId="77777777" w:rsidR="004E6E19" w:rsidRDefault="004E6E19">
          <w:pPr>
            <w:pStyle w:val="TOC2"/>
            <w:rPr>
              <w:rFonts w:asciiTheme="minorHAnsi" w:eastAsiaTheme="minorEastAsia" w:hAnsiTheme="minorHAnsi"/>
              <w:color w:val="auto"/>
            </w:rPr>
          </w:pPr>
          <w:hyperlink w:anchor="_Toc488576999" w:history="1">
            <w:r w:rsidRPr="007546D7">
              <w:rPr>
                <w:rStyle w:val="Hyperlink"/>
              </w:rPr>
              <w:t>Methodologies &amp; Methods Utilized</w:t>
            </w:r>
            <w:r>
              <w:rPr>
                <w:webHidden/>
              </w:rPr>
              <w:tab/>
            </w:r>
            <w:r>
              <w:rPr>
                <w:webHidden/>
              </w:rPr>
              <w:fldChar w:fldCharType="begin"/>
            </w:r>
            <w:r>
              <w:rPr>
                <w:webHidden/>
              </w:rPr>
              <w:instrText xml:space="preserve"> PAGEREF _Toc488576999 \h </w:instrText>
            </w:r>
            <w:r>
              <w:rPr>
                <w:webHidden/>
              </w:rPr>
            </w:r>
            <w:r>
              <w:rPr>
                <w:webHidden/>
              </w:rPr>
              <w:fldChar w:fldCharType="separate"/>
            </w:r>
            <w:r>
              <w:rPr>
                <w:webHidden/>
              </w:rPr>
              <w:t>21</w:t>
            </w:r>
            <w:r>
              <w:rPr>
                <w:webHidden/>
              </w:rPr>
              <w:fldChar w:fldCharType="end"/>
            </w:r>
          </w:hyperlink>
        </w:p>
        <w:p w14:paraId="44F23785" w14:textId="77777777" w:rsidR="004E6E19" w:rsidRDefault="004E6E19">
          <w:pPr>
            <w:pStyle w:val="TOC2"/>
            <w:rPr>
              <w:rFonts w:asciiTheme="minorHAnsi" w:eastAsiaTheme="minorEastAsia" w:hAnsiTheme="minorHAnsi"/>
              <w:color w:val="auto"/>
            </w:rPr>
          </w:pPr>
          <w:hyperlink w:anchor="_Toc488577000" w:history="1">
            <w:r w:rsidRPr="007546D7">
              <w:rPr>
                <w:rStyle w:val="Hyperlink"/>
              </w:rPr>
              <w:t>Ecological Levels of Analysis Reflected in the Literature</w:t>
            </w:r>
            <w:r>
              <w:rPr>
                <w:webHidden/>
              </w:rPr>
              <w:tab/>
            </w:r>
            <w:r>
              <w:rPr>
                <w:webHidden/>
              </w:rPr>
              <w:fldChar w:fldCharType="begin"/>
            </w:r>
            <w:r>
              <w:rPr>
                <w:webHidden/>
              </w:rPr>
              <w:instrText xml:space="preserve"> PAGEREF _Toc488577000 \h </w:instrText>
            </w:r>
            <w:r>
              <w:rPr>
                <w:webHidden/>
              </w:rPr>
            </w:r>
            <w:r>
              <w:rPr>
                <w:webHidden/>
              </w:rPr>
              <w:fldChar w:fldCharType="separate"/>
            </w:r>
            <w:r>
              <w:rPr>
                <w:webHidden/>
              </w:rPr>
              <w:t>22</w:t>
            </w:r>
            <w:r>
              <w:rPr>
                <w:webHidden/>
              </w:rPr>
              <w:fldChar w:fldCharType="end"/>
            </w:r>
          </w:hyperlink>
        </w:p>
        <w:p w14:paraId="1B48CDA6" w14:textId="77777777" w:rsidR="004E6E19" w:rsidRDefault="004E6E19">
          <w:pPr>
            <w:pStyle w:val="TOC1"/>
            <w:rPr>
              <w:rFonts w:asciiTheme="minorHAnsi" w:eastAsiaTheme="minorEastAsia" w:hAnsiTheme="minorHAnsi"/>
              <w:b w:val="0"/>
              <w:color w:val="auto"/>
            </w:rPr>
          </w:pPr>
          <w:hyperlink w:anchor="_Toc488577001" w:history="1">
            <w:r w:rsidRPr="007546D7">
              <w:rPr>
                <w:rStyle w:val="Hyperlink"/>
              </w:rPr>
              <w:t>IPV Perpetration Interventions</w:t>
            </w:r>
            <w:r>
              <w:rPr>
                <w:webHidden/>
              </w:rPr>
              <w:tab/>
            </w:r>
            <w:r>
              <w:rPr>
                <w:webHidden/>
              </w:rPr>
              <w:fldChar w:fldCharType="begin"/>
            </w:r>
            <w:r>
              <w:rPr>
                <w:webHidden/>
              </w:rPr>
              <w:instrText xml:space="preserve"> PAGEREF _Toc488577001 \h </w:instrText>
            </w:r>
            <w:r>
              <w:rPr>
                <w:webHidden/>
              </w:rPr>
            </w:r>
            <w:r>
              <w:rPr>
                <w:webHidden/>
              </w:rPr>
              <w:fldChar w:fldCharType="separate"/>
            </w:r>
            <w:r>
              <w:rPr>
                <w:webHidden/>
              </w:rPr>
              <w:t>24</w:t>
            </w:r>
            <w:r>
              <w:rPr>
                <w:webHidden/>
              </w:rPr>
              <w:fldChar w:fldCharType="end"/>
            </w:r>
          </w:hyperlink>
        </w:p>
        <w:p w14:paraId="53061519" w14:textId="77777777" w:rsidR="004E6E19" w:rsidRDefault="004E6E19">
          <w:pPr>
            <w:pStyle w:val="TOC2"/>
            <w:rPr>
              <w:rFonts w:asciiTheme="minorHAnsi" w:eastAsiaTheme="minorEastAsia" w:hAnsiTheme="minorHAnsi"/>
              <w:color w:val="auto"/>
            </w:rPr>
          </w:pPr>
          <w:hyperlink w:anchor="_Toc488577002" w:history="1">
            <w:r w:rsidRPr="007546D7">
              <w:rPr>
                <w:rStyle w:val="Hyperlink"/>
              </w:rPr>
              <w:t>Perpetrator Intervention Programs' Efficacy</w:t>
            </w:r>
            <w:r>
              <w:rPr>
                <w:webHidden/>
              </w:rPr>
              <w:tab/>
            </w:r>
            <w:r>
              <w:rPr>
                <w:webHidden/>
              </w:rPr>
              <w:fldChar w:fldCharType="begin"/>
            </w:r>
            <w:r>
              <w:rPr>
                <w:webHidden/>
              </w:rPr>
              <w:instrText xml:space="preserve"> PAGEREF _Toc488577002 \h </w:instrText>
            </w:r>
            <w:r>
              <w:rPr>
                <w:webHidden/>
              </w:rPr>
            </w:r>
            <w:r>
              <w:rPr>
                <w:webHidden/>
              </w:rPr>
              <w:fldChar w:fldCharType="separate"/>
            </w:r>
            <w:r>
              <w:rPr>
                <w:webHidden/>
              </w:rPr>
              <w:t>24</w:t>
            </w:r>
            <w:r>
              <w:rPr>
                <w:webHidden/>
              </w:rPr>
              <w:fldChar w:fldCharType="end"/>
            </w:r>
          </w:hyperlink>
        </w:p>
        <w:p w14:paraId="2B6437F9" w14:textId="77777777" w:rsidR="004E6E19" w:rsidRDefault="004E6E19">
          <w:pPr>
            <w:pStyle w:val="TOC2"/>
            <w:rPr>
              <w:rFonts w:asciiTheme="minorHAnsi" w:eastAsiaTheme="minorEastAsia" w:hAnsiTheme="minorHAnsi"/>
              <w:color w:val="auto"/>
            </w:rPr>
          </w:pPr>
          <w:hyperlink w:anchor="_Toc488577003" w:history="1">
            <w:r w:rsidRPr="007546D7">
              <w:rPr>
                <w:rStyle w:val="Hyperlink"/>
              </w:rPr>
              <w:t>Processes of Change</w:t>
            </w:r>
            <w:r>
              <w:rPr>
                <w:webHidden/>
              </w:rPr>
              <w:tab/>
            </w:r>
            <w:r>
              <w:rPr>
                <w:webHidden/>
              </w:rPr>
              <w:fldChar w:fldCharType="begin"/>
            </w:r>
            <w:r>
              <w:rPr>
                <w:webHidden/>
              </w:rPr>
              <w:instrText xml:space="preserve"> PAGEREF _Toc488577003 \h </w:instrText>
            </w:r>
            <w:r>
              <w:rPr>
                <w:webHidden/>
              </w:rPr>
            </w:r>
            <w:r>
              <w:rPr>
                <w:webHidden/>
              </w:rPr>
              <w:fldChar w:fldCharType="separate"/>
            </w:r>
            <w:r>
              <w:rPr>
                <w:webHidden/>
              </w:rPr>
              <w:t>30</w:t>
            </w:r>
            <w:r>
              <w:rPr>
                <w:webHidden/>
              </w:rPr>
              <w:fldChar w:fldCharType="end"/>
            </w:r>
          </w:hyperlink>
        </w:p>
        <w:p w14:paraId="3EC427C5" w14:textId="77777777" w:rsidR="004E6E19" w:rsidRDefault="004E6E19">
          <w:pPr>
            <w:pStyle w:val="TOC2"/>
            <w:rPr>
              <w:rFonts w:asciiTheme="minorHAnsi" w:eastAsiaTheme="minorEastAsia" w:hAnsiTheme="minorHAnsi"/>
              <w:color w:val="auto"/>
            </w:rPr>
          </w:pPr>
          <w:hyperlink w:anchor="_Toc488577004" w:history="1">
            <w:r w:rsidRPr="007546D7">
              <w:rPr>
                <w:rStyle w:val="Hyperlink"/>
              </w:rPr>
              <w:t>Public Policy &amp; Program Practices</w:t>
            </w:r>
            <w:r>
              <w:rPr>
                <w:webHidden/>
              </w:rPr>
              <w:tab/>
            </w:r>
            <w:r>
              <w:rPr>
                <w:webHidden/>
              </w:rPr>
              <w:fldChar w:fldCharType="begin"/>
            </w:r>
            <w:r>
              <w:rPr>
                <w:webHidden/>
              </w:rPr>
              <w:instrText xml:space="preserve"> PAGEREF _Toc488577004 \h </w:instrText>
            </w:r>
            <w:r>
              <w:rPr>
                <w:webHidden/>
              </w:rPr>
            </w:r>
            <w:r>
              <w:rPr>
                <w:webHidden/>
              </w:rPr>
              <w:fldChar w:fldCharType="separate"/>
            </w:r>
            <w:r>
              <w:rPr>
                <w:webHidden/>
              </w:rPr>
              <w:t>34</w:t>
            </w:r>
            <w:r>
              <w:rPr>
                <w:webHidden/>
              </w:rPr>
              <w:fldChar w:fldCharType="end"/>
            </w:r>
          </w:hyperlink>
        </w:p>
        <w:p w14:paraId="06368204" w14:textId="77777777" w:rsidR="004E6E19" w:rsidRDefault="004E6E19">
          <w:pPr>
            <w:pStyle w:val="TOC1"/>
            <w:rPr>
              <w:rFonts w:asciiTheme="minorHAnsi" w:eastAsiaTheme="minorEastAsia" w:hAnsiTheme="minorHAnsi"/>
              <w:b w:val="0"/>
              <w:color w:val="auto"/>
            </w:rPr>
          </w:pPr>
          <w:hyperlink w:anchor="_Toc488577005" w:history="1">
            <w:r w:rsidRPr="007546D7">
              <w:rPr>
                <w:rStyle w:val="Hyperlink"/>
              </w:rPr>
              <w:t>Prevention-Oriented Programs Evaluation Research</w:t>
            </w:r>
            <w:r>
              <w:rPr>
                <w:webHidden/>
              </w:rPr>
              <w:tab/>
            </w:r>
            <w:r>
              <w:rPr>
                <w:webHidden/>
              </w:rPr>
              <w:fldChar w:fldCharType="begin"/>
            </w:r>
            <w:r>
              <w:rPr>
                <w:webHidden/>
              </w:rPr>
              <w:instrText xml:space="preserve"> PAGEREF _Toc488577005 \h </w:instrText>
            </w:r>
            <w:r>
              <w:rPr>
                <w:webHidden/>
              </w:rPr>
            </w:r>
            <w:r>
              <w:rPr>
                <w:webHidden/>
              </w:rPr>
              <w:fldChar w:fldCharType="separate"/>
            </w:r>
            <w:r>
              <w:rPr>
                <w:webHidden/>
              </w:rPr>
              <w:t>35</w:t>
            </w:r>
            <w:r>
              <w:rPr>
                <w:webHidden/>
              </w:rPr>
              <w:fldChar w:fldCharType="end"/>
            </w:r>
          </w:hyperlink>
        </w:p>
        <w:p w14:paraId="742697EF" w14:textId="77777777" w:rsidR="004E6E19" w:rsidRDefault="004E6E19">
          <w:pPr>
            <w:pStyle w:val="TOC2"/>
            <w:rPr>
              <w:rFonts w:asciiTheme="minorHAnsi" w:eastAsiaTheme="minorEastAsia" w:hAnsiTheme="minorHAnsi"/>
              <w:color w:val="auto"/>
            </w:rPr>
          </w:pPr>
          <w:hyperlink w:anchor="_Toc488577006" w:history="1">
            <w:r w:rsidRPr="007546D7">
              <w:rPr>
                <w:rStyle w:val="Hyperlink"/>
              </w:rPr>
              <w:t>Ecological Levels of Analysis</w:t>
            </w:r>
            <w:r>
              <w:rPr>
                <w:webHidden/>
              </w:rPr>
              <w:tab/>
            </w:r>
            <w:r>
              <w:rPr>
                <w:webHidden/>
              </w:rPr>
              <w:fldChar w:fldCharType="begin"/>
            </w:r>
            <w:r>
              <w:rPr>
                <w:webHidden/>
              </w:rPr>
              <w:instrText xml:space="preserve"> PAGEREF _Toc488577006 \h </w:instrText>
            </w:r>
            <w:r>
              <w:rPr>
                <w:webHidden/>
              </w:rPr>
            </w:r>
            <w:r>
              <w:rPr>
                <w:webHidden/>
              </w:rPr>
              <w:fldChar w:fldCharType="separate"/>
            </w:r>
            <w:r>
              <w:rPr>
                <w:webHidden/>
              </w:rPr>
              <w:t>40</w:t>
            </w:r>
            <w:r>
              <w:rPr>
                <w:webHidden/>
              </w:rPr>
              <w:fldChar w:fldCharType="end"/>
            </w:r>
          </w:hyperlink>
        </w:p>
        <w:p w14:paraId="079FACC8" w14:textId="77777777" w:rsidR="004E6E19" w:rsidRDefault="004E6E19">
          <w:pPr>
            <w:pStyle w:val="TOC1"/>
            <w:rPr>
              <w:rFonts w:asciiTheme="minorHAnsi" w:eastAsiaTheme="minorEastAsia" w:hAnsiTheme="minorHAnsi"/>
              <w:b w:val="0"/>
              <w:color w:val="auto"/>
            </w:rPr>
          </w:pPr>
          <w:hyperlink w:anchor="_Toc488577007" w:history="1">
            <w:r w:rsidRPr="007546D7">
              <w:rPr>
                <w:rStyle w:val="Hyperlink"/>
              </w:rPr>
              <w:t>Implications</w:t>
            </w:r>
            <w:r>
              <w:rPr>
                <w:webHidden/>
              </w:rPr>
              <w:tab/>
            </w:r>
            <w:r>
              <w:rPr>
                <w:webHidden/>
              </w:rPr>
              <w:fldChar w:fldCharType="begin"/>
            </w:r>
            <w:r>
              <w:rPr>
                <w:webHidden/>
              </w:rPr>
              <w:instrText xml:space="preserve"> PAGEREF _Toc488577007 \h </w:instrText>
            </w:r>
            <w:r>
              <w:rPr>
                <w:webHidden/>
              </w:rPr>
            </w:r>
            <w:r>
              <w:rPr>
                <w:webHidden/>
              </w:rPr>
              <w:fldChar w:fldCharType="separate"/>
            </w:r>
            <w:r>
              <w:rPr>
                <w:webHidden/>
              </w:rPr>
              <w:t>42</w:t>
            </w:r>
            <w:r>
              <w:rPr>
                <w:webHidden/>
              </w:rPr>
              <w:fldChar w:fldCharType="end"/>
            </w:r>
          </w:hyperlink>
        </w:p>
        <w:p w14:paraId="13B41900" w14:textId="77777777" w:rsidR="004E6E19" w:rsidRDefault="004E6E19">
          <w:pPr>
            <w:pStyle w:val="TOC1"/>
            <w:rPr>
              <w:rFonts w:asciiTheme="minorHAnsi" w:eastAsiaTheme="minorEastAsia" w:hAnsiTheme="minorHAnsi"/>
              <w:b w:val="0"/>
              <w:color w:val="auto"/>
            </w:rPr>
          </w:pPr>
          <w:hyperlink w:anchor="_Toc488577008" w:history="1">
            <w:r w:rsidRPr="007546D7">
              <w:rPr>
                <w:rStyle w:val="Hyperlink"/>
                <w:i/>
              </w:rPr>
              <w:t>Epilogue:</w:t>
            </w:r>
            <w:r w:rsidRPr="007546D7">
              <w:rPr>
                <w:rStyle w:val="Hyperlink"/>
              </w:rPr>
              <w:t xml:space="preserve"> Reflections on the Unique Challenges of Conducting a Community-Psychology-Focused Systematic Literature Reviews</w:t>
            </w:r>
            <w:r>
              <w:rPr>
                <w:webHidden/>
              </w:rPr>
              <w:tab/>
            </w:r>
            <w:r>
              <w:rPr>
                <w:webHidden/>
              </w:rPr>
              <w:fldChar w:fldCharType="begin"/>
            </w:r>
            <w:r>
              <w:rPr>
                <w:webHidden/>
              </w:rPr>
              <w:instrText xml:space="preserve"> PAGEREF _Toc488577008 \h </w:instrText>
            </w:r>
            <w:r>
              <w:rPr>
                <w:webHidden/>
              </w:rPr>
            </w:r>
            <w:r>
              <w:rPr>
                <w:webHidden/>
              </w:rPr>
              <w:fldChar w:fldCharType="separate"/>
            </w:r>
            <w:r>
              <w:rPr>
                <w:webHidden/>
              </w:rPr>
              <w:t>43</w:t>
            </w:r>
            <w:r>
              <w:rPr>
                <w:webHidden/>
              </w:rPr>
              <w:fldChar w:fldCharType="end"/>
            </w:r>
          </w:hyperlink>
        </w:p>
        <w:p w14:paraId="7F2FCC25" w14:textId="77777777" w:rsidR="004E6E19" w:rsidRDefault="004E6E19">
          <w:pPr>
            <w:pStyle w:val="TOC1"/>
            <w:rPr>
              <w:rFonts w:asciiTheme="minorHAnsi" w:eastAsiaTheme="minorEastAsia" w:hAnsiTheme="minorHAnsi"/>
              <w:b w:val="0"/>
              <w:color w:val="auto"/>
            </w:rPr>
          </w:pPr>
          <w:hyperlink w:anchor="_Toc488577009" w:history="1">
            <w:r w:rsidRPr="007546D7">
              <w:rPr>
                <w:rStyle w:val="Hyperlink"/>
              </w:rPr>
              <w:t>Appendices</w:t>
            </w:r>
            <w:r>
              <w:rPr>
                <w:webHidden/>
              </w:rPr>
              <w:tab/>
            </w:r>
            <w:r>
              <w:rPr>
                <w:webHidden/>
              </w:rPr>
              <w:fldChar w:fldCharType="begin"/>
            </w:r>
            <w:r>
              <w:rPr>
                <w:webHidden/>
              </w:rPr>
              <w:instrText xml:space="preserve"> PAGEREF _Toc488577009 \h </w:instrText>
            </w:r>
            <w:r>
              <w:rPr>
                <w:webHidden/>
              </w:rPr>
            </w:r>
            <w:r>
              <w:rPr>
                <w:webHidden/>
              </w:rPr>
              <w:fldChar w:fldCharType="separate"/>
            </w:r>
            <w:r>
              <w:rPr>
                <w:webHidden/>
              </w:rPr>
              <w:t>45</w:t>
            </w:r>
            <w:r>
              <w:rPr>
                <w:webHidden/>
              </w:rPr>
              <w:fldChar w:fldCharType="end"/>
            </w:r>
          </w:hyperlink>
        </w:p>
        <w:p w14:paraId="67B79BA7" w14:textId="77777777" w:rsidR="004E6E19" w:rsidRDefault="004E6E19">
          <w:pPr>
            <w:pStyle w:val="TOC1"/>
            <w:rPr>
              <w:rFonts w:asciiTheme="minorHAnsi" w:eastAsiaTheme="minorEastAsia" w:hAnsiTheme="minorHAnsi"/>
              <w:b w:val="0"/>
              <w:color w:val="auto"/>
            </w:rPr>
          </w:pPr>
          <w:hyperlink w:anchor="_Toc488577010" w:history="1">
            <w:r w:rsidRPr="007546D7">
              <w:rPr>
                <w:rStyle w:val="Hyperlink"/>
              </w:rPr>
              <w:t>Appendix A: Referenced Tables &amp; Figures</w:t>
            </w:r>
            <w:r>
              <w:rPr>
                <w:webHidden/>
              </w:rPr>
              <w:tab/>
            </w:r>
            <w:r>
              <w:rPr>
                <w:webHidden/>
              </w:rPr>
              <w:fldChar w:fldCharType="begin"/>
            </w:r>
            <w:r>
              <w:rPr>
                <w:webHidden/>
              </w:rPr>
              <w:instrText xml:space="preserve"> PAGEREF _Toc488577010 \h </w:instrText>
            </w:r>
            <w:r>
              <w:rPr>
                <w:webHidden/>
              </w:rPr>
            </w:r>
            <w:r>
              <w:rPr>
                <w:webHidden/>
              </w:rPr>
              <w:fldChar w:fldCharType="separate"/>
            </w:r>
            <w:r>
              <w:rPr>
                <w:webHidden/>
              </w:rPr>
              <w:t>46</w:t>
            </w:r>
            <w:r>
              <w:rPr>
                <w:webHidden/>
              </w:rPr>
              <w:fldChar w:fldCharType="end"/>
            </w:r>
          </w:hyperlink>
        </w:p>
        <w:p w14:paraId="09DB4B62" w14:textId="77777777" w:rsidR="004E6E19" w:rsidRDefault="004E6E19">
          <w:pPr>
            <w:pStyle w:val="TOC1"/>
            <w:rPr>
              <w:rFonts w:asciiTheme="minorHAnsi" w:eastAsiaTheme="minorEastAsia" w:hAnsiTheme="minorHAnsi"/>
              <w:b w:val="0"/>
              <w:color w:val="auto"/>
            </w:rPr>
          </w:pPr>
          <w:hyperlink w:anchor="_Toc488577011" w:history="1">
            <w:r w:rsidRPr="007546D7">
              <w:rPr>
                <w:rStyle w:val="Hyperlink"/>
              </w:rPr>
              <w:t>References</w:t>
            </w:r>
            <w:r>
              <w:rPr>
                <w:webHidden/>
              </w:rPr>
              <w:tab/>
            </w:r>
            <w:r>
              <w:rPr>
                <w:webHidden/>
              </w:rPr>
              <w:fldChar w:fldCharType="begin"/>
            </w:r>
            <w:r>
              <w:rPr>
                <w:webHidden/>
              </w:rPr>
              <w:instrText xml:space="preserve"> PAGEREF _Toc488577011 \h </w:instrText>
            </w:r>
            <w:r>
              <w:rPr>
                <w:webHidden/>
              </w:rPr>
            </w:r>
            <w:r>
              <w:rPr>
                <w:webHidden/>
              </w:rPr>
              <w:fldChar w:fldCharType="separate"/>
            </w:r>
            <w:r>
              <w:rPr>
                <w:webHidden/>
              </w:rPr>
              <w:t>81</w:t>
            </w:r>
            <w:r>
              <w:rPr>
                <w:webHidden/>
              </w:rPr>
              <w:fldChar w:fldCharType="end"/>
            </w:r>
          </w:hyperlink>
        </w:p>
        <w:p w14:paraId="6709A135" w14:textId="77777777" w:rsidR="00016BE4" w:rsidRDefault="00F90C0A">
          <w:r>
            <w:fldChar w:fldCharType="end"/>
          </w:r>
        </w:p>
      </w:sdtContent>
    </w:sdt>
    <w:p w14:paraId="777A62B0" w14:textId="77777777" w:rsidR="00061997" w:rsidRDefault="00061997">
      <w:pPr>
        <w:ind w:firstLine="0"/>
        <w:rPr>
          <w:rFonts w:asciiTheme="majorHAnsi" w:eastAsiaTheme="majorEastAsia" w:hAnsiTheme="majorHAnsi" w:cstheme="majorBidi"/>
          <w:b/>
          <w:bCs/>
        </w:rPr>
      </w:pPr>
      <w:bookmarkStart w:id="0" w:name="part-i.-introduction"/>
      <w:bookmarkEnd w:id="0"/>
      <w:r>
        <w:br w:type="page"/>
      </w:r>
    </w:p>
    <w:p w14:paraId="2D29047B" w14:textId="77777777" w:rsidR="00016BE4" w:rsidRDefault="00F90C0A" w:rsidP="00061997">
      <w:pPr>
        <w:pStyle w:val="Heading1"/>
      </w:pPr>
      <w:bookmarkStart w:id="1" w:name="_Toc488576989"/>
      <w:r>
        <w:lastRenderedPageBreak/>
        <w:t>Part I. Introduction</w:t>
      </w:r>
      <w:bookmarkEnd w:id="1"/>
    </w:p>
    <w:p w14:paraId="199DB6FB" w14:textId="77777777" w:rsidR="00016BE4" w:rsidRDefault="00F90C0A">
      <w:pPr>
        <w:pStyle w:val="BlockText"/>
      </w:pPr>
      <w:r>
        <w:t>"... despite our awareness of context for those we study, we do not always apply that understanding to ourselves" (Riger, 1993, p. 279).</w:t>
      </w:r>
    </w:p>
    <w:p w14:paraId="52817BEC" w14:textId="77777777" w:rsidR="00016BE4" w:rsidRDefault="00F90C0A">
      <w:r>
        <w:t>The purpose of this review is to provide a systematic methodological overview and critique of the available empirical research related to intimate partner violence (IPV) intervention and prevention efforts through a community psychological lens. As such, this review is specifically focused on the applied methodologies employed within community-based, participatory, and action-oriented research frameworks. The following general research questions were initially formulated to guide the present review's literature search and evaluation methodologies:</w:t>
      </w:r>
    </w:p>
    <w:p w14:paraId="4C7BE42D" w14:textId="77777777" w:rsidR="00016BE4" w:rsidRDefault="00F90C0A" w:rsidP="00784293">
      <w:pPr>
        <w:pStyle w:val="Compact"/>
        <w:numPr>
          <w:ilvl w:val="0"/>
          <w:numId w:val="11"/>
        </w:numPr>
        <w:spacing w:line="480" w:lineRule="auto"/>
      </w:pPr>
      <w:r>
        <w:rPr>
          <w:b/>
        </w:rPr>
        <w:t>RQ-1:</w:t>
      </w:r>
      <w:r>
        <w:t xml:space="preserve"> What is the state of community-psychology-related IPV interventions research?</w:t>
      </w:r>
    </w:p>
    <w:p w14:paraId="47ED6B36" w14:textId="77777777" w:rsidR="00016BE4" w:rsidRDefault="00F90C0A" w:rsidP="00784293">
      <w:pPr>
        <w:pStyle w:val="Compact"/>
        <w:numPr>
          <w:ilvl w:val="1"/>
          <w:numId w:val="12"/>
        </w:numPr>
        <w:spacing w:line="480" w:lineRule="auto"/>
      </w:pPr>
      <w:r>
        <w:rPr>
          <w:b/>
        </w:rPr>
        <w:t>RQ-1a:</w:t>
      </w:r>
      <w:r>
        <w:t xml:space="preserve"> How has the implementation of community psychological research evolved over time since the origination of the field</w:t>
      </w:r>
    </w:p>
    <w:p w14:paraId="7A36E0CA" w14:textId="2497AEDA" w:rsidR="00016BE4" w:rsidRDefault="00F90C0A" w:rsidP="00784293">
      <w:pPr>
        <w:pStyle w:val="Compact"/>
        <w:numPr>
          <w:ilvl w:val="1"/>
          <w:numId w:val="12"/>
        </w:numPr>
        <w:spacing w:line="480" w:lineRule="auto"/>
      </w:pPr>
      <w:r>
        <w:rPr>
          <w:b/>
        </w:rPr>
        <w:t>RQ-1b:</w:t>
      </w:r>
      <w:r>
        <w:t xml:space="preserve"> Based on the current state of discourse within community-psychology and closely related research and practice disciplines, what are the potential research a</w:t>
      </w:r>
      <w:r w:rsidR="00784293">
        <w:t>nd practice trajectories</w:t>
      </w:r>
      <w:bookmarkStart w:id="2" w:name="_GoBack"/>
      <w:bookmarkEnd w:id="2"/>
      <w:r>
        <w:t>?</w:t>
      </w:r>
    </w:p>
    <w:p w14:paraId="265A8DFC" w14:textId="77777777" w:rsidR="00016BE4" w:rsidRDefault="00F90C0A" w:rsidP="00784293">
      <w:pPr>
        <w:pStyle w:val="Compact"/>
        <w:numPr>
          <w:ilvl w:val="0"/>
          <w:numId w:val="11"/>
        </w:numPr>
        <w:spacing w:line="480" w:lineRule="auto"/>
      </w:pPr>
      <w:r>
        <w:rPr>
          <w:b/>
        </w:rPr>
        <w:t>RQ-2:</w:t>
      </w:r>
      <w:r>
        <w:t xml:space="preserve"> To what extent are community psychological theories and methodologies implemented, or not, in community-based research related to IPV interventions in terms of:</w:t>
      </w:r>
    </w:p>
    <w:p w14:paraId="7B05C5E6" w14:textId="77777777" w:rsidR="00016BE4" w:rsidRDefault="00F90C0A" w:rsidP="00784293">
      <w:pPr>
        <w:pStyle w:val="Compact"/>
        <w:numPr>
          <w:ilvl w:val="1"/>
          <w:numId w:val="13"/>
        </w:numPr>
        <w:spacing w:line="480" w:lineRule="auto"/>
      </w:pPr>
      <w:r>
        <w:rPr>
          <w:b/>
        </w:rPr>
        <w:t>(RQ-2a:)</w:t>
      </w:r>
      <w:r>
        <w:t xml:space="preserve"> the research questions and hypotheses that have been posed,</w:t>
      </w:r>
    </w:p>
    <w:p w14:paraId="27860217" w14:textId="77777777" w:rsidR="00016BE4" w:rsidRDefault="00F90C0A" w:rsidP="00784293">
      <w:pPr>
        <w:pStyle w:val="Compact"/>
        <w:numPr>
          <w:ilvl w:val="1"/>
          <w:numId w:val="13"/>
        </w:numPr>
        <w:spacing w:line="480" w:lineRule="auto"/>
      </w:pPr>
      <w:r>
        <w:rPr>
          <w:b/>
        </w:rPr>
        <w:t>(RQ-2b:)</w:t>
      </w:r>
      <w:r>
        <w:t xml:space="preserve"> the sampling methods, data collection methods, and data analytic approaches used to address or test those questions and hypotheses, and</w:t>
      </w:r>
    </w:p>
    <w:p w14:paraId="5B0AF7CF" w14:textId="77777777" w:rsidR="00016BE4" w:rsidRDefault="00F90C0A" w:rsidP="00784293">
      <w:pPr>
        <w:pStyle w:val="Compact"/>
        <w:numPr>
          <w:ilvl w:val="1"/>
          <w:numId w:val="13"/>
        </w:numPr>
        <w:spacing w:line="480" w:lineRule="auto"/>
      </w:pPr>
      <w:r>
        <w:rPr>
          <w:b/>
        </w:rPr>
        <w:t>(RQ-2c:)</w:t>
      </w:r>
      <w:r>
        <w:t xml:space="preserve"> the ecological levels of analysis involved in each of the latter aspects of the literature?</w:t>
      </w:r>
    </w:p>
    <w:p w14:paraId="4ED196AA" w14:textId="77777777" w:rsidR="00016BE4" w:rsidRDefault="00F90C0A">
      <w:r>
        <w:lastRenderedPageBreak/>
        <w:t>Underlying the topical foci reflected in the above research questions is the more specific goal of informing IPV intervention and prevention approaches specifically inclusive of, relevant to, and appropriate for addressing same-gender IPV among sexual minority women (SMW). However, while there is currently a burgeoning body of research related to the causes, correlates, and consequences of IPV within the context of women's same-gender relationships, the extensive literature database searches conducted for the present review indicated that there is no currently available empirical research examining interventions specifically implemented to address IPV within such contexts, both within and outside of community-psychological and closely related research disciplines. Thus, one additional research question was formulated over the course of searching for, screening, and selecting the final set of empirical research studies to be formally reviewed:</w:t>
      </w:r>
    </w:p>
    <w:p w14:paraId="598DE920" w14:textId="77777777" w:rsidR="00016BE4" w:rsidRDefault="00F90C0A" w:rsidP="00050ADD">
      <w:pPr>
        <w:pStyle w:val="Compact"/>
        <w:numPr>
          <w:ilvl w:val="0"/>
          <w:numId w:val="14"/>
        </w:numPr>
      </w:pPr>
      <w:r>
        <w:rPr>
          <w:b/>
        </w:rPr>
        <w:t>RQ-3:</w:t>
      </w:r>
      <w:r>
        <w:t xml:space="preserve"> How do the research questions and hypotheses, sampling and data collection methods, data analytic approaches, and ecological levels of analysis inform IPV-related community-based interventions and research specifically inclusive of sexual minority women and other historically marginalized populations?</w:t>
      </w:r>
    </w:p>
    <w:p w14:paraId="343543A6" w14:textId="77777777" w:rsidR="00016BE4" w:rsidRDefault="00F90C0A" w:rsidP="00061997">
      <w:pPr>
        <w:pStyle w:val="Heading1"/>
      </w:pPr>
      <w:bookmarkStart w:id="3" w:name="rationale"/>
      <w:bookmarkStart w:id="4" w:name="_Toc488576990"/>
      <w:bookmarkEnd w:id="3"/>
      <w:r>
        <w:t>Rationale</w:t>
      </w:r>
      <w:bookmarkEnd w:id="4"/>
    </w:p>
    <w:p w14:paraId="7A70F4AB" w14:textId="77777777" w:rsidR="00016BE4" w:rsidRDefault="00F90C0A">
      <w:r>
        <w:t xml:space="preserve">Efforts to address violence against women, and in particular intimate partner and sexual violence, in the United States began with an overall focus on treatment (i.e., tertiary-level) intervention approaches, which, understandably, were primarily focused on addressing the immediate needs of victims (Barner &amp; Carney, 2011; Stover, 2005; Stover, Meadows, &amp; Kaufman, 2009).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modes of </w:t>
      </w:r>
      <w:r>
        <w:lastRenderedPageBreak/>
        <w:t>implementation, essentially require that police officers responding to calls deemed characteristic of domestic violence impose some level of punitive action against the accused or immediately evident offender(s)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 (Fine, 1998).</w:t>
      </w:r>
    </w:p>
    <w:p w14:paraId="5A673B41" w14:textId="77777777" w:rsidR="00016BE4" w:rsidRDefault="00F90C0A">
      <w:r>
        <w:t>During the same time period described above, work was also done to address the issue of IPV perpetration, which ultimately led to the emergence of various programs across the country focused on tertiary and secondary levels of IPV prevention (Tolman &amp; Edleson, 1995). Overarching approaches to IPV perpetrator interventions in the U.S. varied substantially throughout the late 1980s and through the early 2000s, and a majority of programs today tend to follow a combination of approaches. For instance, cognitive behavioral therapy is often combined with the Duluth curriculum, which primarily targets intervention recipients' endorsement and internalization of patriarchal ideologies that value and promote, particularly male-identified, individuals and groups gaining and maintaining power and control over others (Pence, 1983; Price &amp; Rosenbaum, 2009).</w:t>
      </w:r>
    </w:p>
    <w:p w14:paraId="4559259F" w14:textId="77777777" w:rsidR="00016BE4" w:rsidRDefault="00F90C0A">
      <w:r>
        <w:t xml:space="preserve">A particularly relevant common thread across the various approaches to IPV perpetrator interventions is the IPV-related research and intervention foci of the late 1900s and early 2000s, which is generally well-aligned with the values and rhetoric of the mainstream second-wave feminist movement in the U.S. Consequently, IPV perpetrator intervention approaches, such as the Duluth curriculum (Pence, 1983), primarily target heterosexual men and are therefore </w:t>
      </w:r>
      <w:r>
        <w:lastRenderedPageBreak/>
        <w:t>tailored to men's experiences, behaviors, and attitudes. An important consequences of this historical context is the continued dearth in currently available IPV interventions research, both within and outside of community-psychology and related disciplines. Thus, while the underlying purpose of this review remains to inform IPV intervention and prevention efforts inclusive of and relevant to sexual minority women, this critical gap in the available literature does not allow for any meaningful analysis of interventions with this specific population.</w:t>
      </w:r>
    </w:p>
    <w:p w14:paraId="08052C04" w14:textId="77777777" w:rsidR="00016BE4" w:rsidRDefault="00F90C0A">
      <w:r>
        <w:t xml:space="preserve">However, the lack of IPV-related interventions and research inclusive of or specific to sexual minority women </w:t>
      </w:r>
      <w:r>
        <w:rPr>
          <w:i/>
        </w:rPr>
        <w:t>does</w:t>
      </w:r>
      <w:r>
        <w:t xml:space="preserve"> necessitate a research approach that takes into account the unique historical and individually-experienced contexts of this systematically marginalized population. Community Psychology offers one such especially relevant and appropriate research framework for comprehensive, innovative, and actionable investigations of these complex contexts. Central to community-psychological theory and underlying values is the notion that the communities in which research is taking place and which, whether directly or indirectly, are affected by such research should be, ideally, as involved as possible in all phases of the research process. This contrasts with more traditional research paradigms, in which the extent of communities' or individuals' involvement in the research is, ultimately, as anonymous data points in the analysis (Maguire, 1987; Senn, 2005). Community psychological values, theories, and methods thus favor inclusion over exclusion, participant voices considered equally with researchers' voices, and participatory or purposive sampling methods employed based on the research questions or hypotheses at hand over sampling methods employed out of convenience or primarily employed toward the goal of generating large sample sizes (Balcazar et al., 2004; Maguire, 1987; Senn, 2005). The action-oriented and values-transparent community psychological research approach was in fact born out of a resistance to traditional psychology research methodologies, social </w:t>
      </w:r>
      <w:r>
        <w:lastRenderedPageBreak/>
        <w:t>policies, and program and policy implementation practices that ultimately served to reinforce and/or strengthen social and economic inequalities (Balcazar et al., 2004; Fine et al., 2003; Senn, 2005). This foundation promotes vigilance in critical reflexivity throughout and beyond the research process.</w:t>
      </w:r>
    </w:p>
    <w:p w14:paraId="49765478" w14:textId="77777777" w:rsidR="00016BE4" w:rsidRDefault="00F90C0A">
      <w:r>
        <w:rPr>
          <w:b/>
        </w:rPr>
        <w:t>Intersecting Community-Psychology Theory &amp; Research Methodology.</w:t>
      </w:r>
      <w:r>
        <w:t xml:space="preserve"> The present critical methodological review is intended to serve the above-described key characteristics of community psychology through a critical evaluation of the community-psychology-related empirical literature focused on intimate partner violence intervention and prevention. This review specifically examines the intersections that exist across the core theoretical and methodological domains of community psychological research in terms of their applications and manifestations in various settings and at varying levels of ecological analysis. Thus, the literature presented here is evaluated according to core community psychological values and standards regarding (1) research methodologies, (2) data analytic approaches, (3) interpretations of findings, and (4) research dissemination.</w:t>
      </w:r>
    </w:p>
    <w:p w14:paraId="5B935037" w14:textId="77777777" w:rsidR="00016BE4" w:rsidRDefault="00F90C0A" w:rsidP="00061997">
      <w:pPr>
        <w:pStyle w:val="Heading1"/>
      </w:pPr>
      <w:bookmarkStart w:id="5" w:name="guiding-community-psychology-theoretical"/>
      <w:bookmarkStart w:id="6" w:name="_Toc488576991"/>
      <w:bookmarkEnd w:id="5"/>
      <w:r>
        <w:t>Guiding Community-Psychology Theoretical Frameworks</w:t>
      </w:r>
      <w:bookmarkEnd w:id="6"/>
    </w:p>
    <w:p w14:paraId="3D7938E7" w14:textId="77777777" w:rsidR="00016BE4" w:rsidRDefault="00F90C0A">
      <w:pPr>
        <w:pStyle w:val="BlockText"/>
      </w:pPr>
      <w:r>
        <w:t>"... community scientists study domestic violence using methods and theories that are consistent with the view that domestic violence is not just an individual behavior, but a complex process shaped by historical, social, financial, and legal contexts". (Luke, 2005, p. 185)</w:t>
      </w:r>
    </w:p>
    <w:p w14:paraId="6E88D779" w14:textId="77777777" w:rsidR="00016BE4" w:rsidRDefault="00F90C0A">
      <w:r>
        <w:t xml:space="preserve">The present systematic review is situated within an ecological framework and posits that individuals are both affecting and affected by their environmental settings (Espino &amp; Trickett, 2008; Kelly, Snowden, &amp; Munoz, 1977). This review is further grounded in an action-oriented theoretical and methodological framework (Brydon-Miller, Greenwood, &amp; Maguire, 2003; Chandler &amp; Torbert, 2003; Friedman-Nimz et al., 2006; Kelly et al., 2004; Noffke, 1997; Prilleltensky, 1997, 2001; Seidman, 2012), as well as social scientific theories related to IPV and </w:t>
      </w:r>
      <w:r>
        <w:lastRenderedPageBreak/>
        <w:t>sexual minority women (Meyer, 1995, 2003, 2015). These frameworks collectively incorporate the community-psychological concepts described below.</w:t>
      </w:r>
    </w:p>
    <w:p w14:paraId="12BF29D5" w14:textId="77777777" w:rsidR="00016BE4" w:rsidRDefault="00F90C0A">
      <w:r>
        <w:rPr>
          <w:b/>
        </w:rPr>
        <w:t>Ecological systems theory and the Social Ecological Model.</w:t>
      </w:r>
    </w:p>
    <w:p w14:paraId="4AB48102" w14:textId="77777777" w:rsidR="00016BE4" w:rsidRDefault="00F90C0A">
      <w:pPr>
        <w:pStyle w:val="BlockText"/>
      </w:pPr>
      <w:r>
        <w:t>"... community scientists have put context front and center as one of the core values of community psychology". (Luke, 2005, p. 185)</w:t>
      </w:r>
    </w:p>
    <w:p w14:paraId="09C5FF26" w14:textId="77777777" w:rsidR="00016BE4" w:rsidRDefault="00F90C0A">
      <w:r>
        <w:rPr>
          <w:i/>
        </w:rPr>
        <w:t>Ecological analysis</w:t>
      </w:r>
      <w:r>
        <w:t xml:space="preserve"> provides a framework for observing, describing, and evaluating individuals' development, experiences, or behaviors in terms of each individuals' multilevel and dynamic environment, or </w:t>
      </w:r>
      <w:r>
        <w:rPr>
          <w:i/>
        </w:rPr>
        <w:t>ecology</w:t>
      </w:r>
      <w:r>
        <w:t xml:space="preserve">, and the transactional relationships among the individual and one or more structural levels comprising the ecological system (Barker, 1964; Bronfenbrenner, 1977; National Center for Injury Prevention and Control, 2015; Sarason, 1972). </w:t>
      </w:r>
      <w:r>
        <w:rPr>
          <w:i/>
        </w:rPr>
        <w:t>Ecological Systems Theory</w:t>
      </w:r>
      <w:r>
        <w:t xml:space="preserve"> is based on the </w:t>
      </w:r>
      <w:r>
        <w:rPr>
          <w:i/>
        </w:rPr>
        <w:t>The Ecological Model of Human Development</w:t>
      </w:r>
      <w:r>
        <w:t xml:space="preserve"> originally developed by Bronfenbrenner (1979), which is comprised of five nested systems: (1) the </w:t>
      </w:r>
      <w:r>
        <w:rPr>
          <w:i/>
        </w:rPr>
        <w:t>microsystem</w:t>
      </w:r>
      <w:r>
        <w:t xml:space="preserve">, representing individuals and their interpersonal relationships; (2) the </w:t>
      </w:r>
      <w:r>
        <w:rPr>
          <w:i/>
        </w:rPr>
        <w:t>mesosystem</w:t>
      </w:r>
      <w:r>
        <w:t xml:space="preserve">, containing the settings in which two or more individuals' micro-systems interact (e.g., an individual's community); (3) the </w:t>
      </w:r>
      <w:r>
        <w:rPr>
          <w:i/>
        </w:rPr>
        <w:t>exosystem</w:t>
      </w:r>
      <w:r>
        <w:t xml:space="preserve">, representing the settings to which individuals have </w:t>
      </w:r>
      <w:r>
        <w:rPr>
          <w:i/>
        </w:rPr>
        <w:t>indirect</w:t>
      </w:r>
      <w:r>
        <w:t xml:space="preserve"> contact such as a child's parent's workplace; (4) the </w:t>
      </w:r>
      <w:r>
        <w:rPr>
          <w:i/>
        </w:rPr>
        <w:t>macrosystem</w:t>
      </w:r>
      <w:r>
        <w:t xml:space="preserve">, comprising the structural elements of a society, such as legislative and state-sponsored bureaucratic institutions; and (5) the </w:t>
      </w:r>
      <w:r>
        <w:rPr>
          <w:i/>
        </w:rPr>
        <w:t>chronosystem</w:t>
      </w:r>
      <w:r>
        <w:t xml:space="preserve">, representing changes over time within and among each of the former four nested systems. Each of these ecological systems represent multiple levels of analysis to which research questions, hypotheses, and interventions can be applied. </w:t>
      </w:r>
      <w:r>
        <w:rPr>
          <w:i/>
        </w:rPr>
        <w:t>Ecological Systems Theory</w:t>
      </w:r>
      <w:r>
        <w:t xml:space="preserve"> and Bronfenbrenner (1979)'s </w:t>
      </w:r>
      <w:r>
        <w:rPr>
          <w:i/>
        </w:rPr>
        <w:t>Ecological Model</w:t>
      </w:r>
      <w:r>
        <w:t xml:space="preserve"> are cornerstones of Community Psychology, as these theoretical configurations facilitate research that looks beyond an individual in order to better capture and analyze the complexities that both influence and are influenced by individuals (Lounsbury &amp; Mitchell, 2009).</w:t>
      </w:r>
    </w:p>
    <w:p w14:paraId="0BDA0AFB" w14:textId="77777777" w:rsidR="00016BE4" w:rsidRDefault="00F90C0A">
      <w:r>
        <w:lastRenderedPageBreak/>
        <w:t xml:space="preserve">Ecological analysis is especially important to the design, implementation, and evaluation of community-based interventions (Heise, 1998; Lounsbury &amp; Mitchell, 2009; Trickett, 2009a, 2009b, 2011), including IPV-focused and related interventions and prevention approaches (Baker, Buick, Kim, Moniz, &amp; Nava, 2013; Centers for Disease Control and Prevention, 2013; National Center for Injury Prevention and Control, 2015). In particular, IPV has been somewhat well documented over the past few decades as a social and public health issue with causes, correlates, and consequences that span multiple levels of ecological analysis (Dahlberg &amp; Krug, 2002; Krug, Dahlberg, Mercy, Zwi, &amp; Lozano, 2002; National Center for Injury Prevention and Control, 2015). In the early 2000s, the U.S. Centers for Disease Control and Prevention (CDC)'s Division of Violence and Injury Prevention developed and began utilizing a </w:t>
      </w:r>
      <w:r>
        <w:rPr>
          <w:i/>
        </w:rPr>
        <w:t>Social-Ecological Model</w:t>
      </w:r>
      <w:r>
        <w:t xml:space="preserve"> as a guiding framework for intimate partner and sexual violence prevention efforts (Dahlberg &amp; Krug, 2002; National Center for Injury Prevention and Control, 2015). CDC's </w:t>
      </w:r>
      <w:r>
        <w:rPr>
          <w:i/>
        </w:rPr>
        <w:t>Social-Ecological Model</w:t>
      </w:r>
      <w:r>
        <w:t xml:space="preserve"> is a four-level adaptation of Bronfenbrenner (1979)'s five-system </w:t>
      </w:r>
      <w:r>
        <w:rPr>
          <w:i/>
        </w:rPr>
        <w:t>Ecological Model of Human Development</w:t>
      </w:r>
      <w:r>
        <w:t xml:space="preserve">, and is specifically conceptualized to evaluate and explain the causal factors of IPV, as well as a framework 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Dahlberg &amp; Krug, 2002; National Center for Injury Prevention and Control, 2015).</w:t>
      </w:r>
    </w:p>
    <w:p w14:paraId="46E3FF2C" w14:textId="77777777" w:rsidR="00016BE4" w:rsidRDefault="00F90C0A">
      <w:r>
        <w:t xml:space="preserve">Within the social-ecological analytic framework for IPV, the </w:t>
      </w:r>
      <w:r>
        <w:rPr>
          <w:i/>
        </w:rPr>
        <w:t>individual level</w:t>
      </w:r>
      <w:r>
        <w:t xml:space="preserve"> involves factors such as a person's family of origin, past trauma experiences, and personality characteristics that may influence the individual's behaviors and experiences with IPV. At the </w:t>
      </w:r>
      <w:r>
        <w:rPr>
          <w:i/>
        </w:rPr>
        <w:t>relationship</w:t>
      </w:r>
      <w:r>
        <w:t xml:space="preserve"> level are, of course, romantic or intimate relationships, but also the influences of individuals' close interpersonal interactions and relationships with family, friends, peers, coworkers, mentors (etc.) on their identities, experiences, and behaviors. An individual's </w:t>
      </w:r>
      <w:r>
        <w:rPr>
          <w:i/>
        </w:rPr>
        <w:lastRenderedPageBreak/>
        <w:t>community</w:t>
      </w:r>
      <w:r>
        <w:t xml:space="preserve"> is comprised of the contextual factors existing within or directly influenced by or influencing the settings in which interpersonal relationships and interactions among individuals occur, such as the economic structures and status of one's local community, the stability, or instability, of community members and settings, and the availability, accessibility, and quality of community-based services and communal spaces. Additional components of the </w:t>
      </w:r>
      <w:r>
        <w:rPr>
          <w:i/>
        </w:rPr>
        <w:t>community</w:t>
      </w:r>
      <w:r>
        <w:t xml:space="preserve"> context include the organizations and institutions to which an individual belongs or is affiliated with, such as sports teams, professional organizations (e.g., the </w:t>
      </w:r>
      <w:r>
        <w:rPr>
          <w:i/>
        </w:rPr>
        <w:t>Society for Community Research and Action</w:t>
      </w:r>
      <w:r>
        <w:t xml:space="preserve">, </w:t>
      </w:r>
      <w:r>
        <w:rPr>
          <w:i/>
        </w:rPr>
        <w:t>American Psychological Association, etc.</w:t>
      </w:r>
      <w:r>
        <w:t xml:space="preserve">), schools, and workplaces. An individual's </w:t>
      </w:r>
      <w:r>
        <w:rPr>
          <w:i/>
        </w:rPr>
        <w:t>community</w:t>
      </w:r>
      <w:r>
        <w:t xml:space="preserve"> can be further parsed according to the sub-groups and sub-communities existing within larger settings, such as the department within which an individual works at a multi-departmental organization, communities of individuals sharing the same college major, special interest groups within professional organizations (etc.). Finally, at the </w:t>
      </w:r>
      <w:r>
        <w:rPr>
          <w:i/>
        </w:rPr>
        <w:t>societal level</w:t>
      </w:r>
      <w:r>
        <w:t xml:space="preserve"> are the broad cultural and socio-political structures and climates constructed and maintained by a society's economic, health, education, social policies, traditions, and rituals (see Figure </w:t>
      </w:r>
      <w:hyperlink w:anchor="fig:sem">
        <w:r>
          <w:rPr>
            <w:rStyle w:val="Hyperlink"/>
          </w:rPr>
          <w:t>1</w:t>
        </w:r>
      </w:hyperlink>
      <w:r>
        <w:t>).</w:t>
      </w:r>
    </w:p>
    <w:p w14:paraId="33C11978" w14:textId="77777777" w:rsidR="00016BE4" w:rsidRDefault="00F90C0A">
      <w:r>
        <w:rPr>
          <w:b/>
        </w:rPr>
        <w:t>Protective (versus risk) Factors.</w:t>
      </w:r>
      <w:r>
        <w:t xml:space="preserve"> Whereas risk factors represent, often compounding or intersecting, characteristics and circumstances that </w:t>
      </w:r>
      <w:r>
        <w:rPr>
          <w:i/>
        </w:rPr>
        <w:t>increase</w:t>
      </w:r>
      <w:r>
        <w:t xml:space="preserve"> the likelihood of an negative outcomes among individuals, </w:t>
      </w:r>
      <w:r>
        <w:rPr>
          <w:i/>
        </w:rPr>
        <w:t>protective factors</w:t>
      </w:r>
      <w:r>
        <w:t xml:space="preserve"> are those which have an opposite effect by </w:t>
      </w:r>
      <w:r>
        <w:rPr>
          <w:i/>
        </w:rPr>
        <w:t>decreasing</w:t>
      </w:r>
      <w:r>
        <w:t xml:space="preserve"> the likelihood of negative outcomes. Traditional psychological inquiry (e.g., Clinical Psychology research) has focused on identifying and assessing </w:t>
      </w:r>
      <w:r>
        <w:rPr>
          <w:i/>
        </w:rPr>
        <w:t>risk factors</w:t>
      </w:r>
      <w:r>
        <w:t xml:space="preserve"> for negative outcomes on indicators for various psychological and behavioral phenomena at a primarily individual level of analysis. The field of Community Psychology emerged, in large part, in resistance to the individual- and deficit-focused frameworks of traditional psychology (Kloos, Hill, Thomas, Wandersman, &amp; Elias, 2012, Chapter 2; Maton et al., 2006; Toro, 2005). This foundation </w:t>
      </w:r>
      <w:r>
        <w:lastRenderedPageBreak/>
        <w:t xml:space="preserve">necessitated a focal shift toward factors, at any given level of analysis, that decrease the probability or prevalence of a given behavioral, social, or public health problem (i.e., </w:t>
      </w:r>
      <w:r>
        <w:rPr>
          <w:i/>
        </w:rPr>
        <w:t>protective factors</w:t>
      </w:r>
      <w:r>
        <w:t>). Protective factors can be further conceptualized and evaluated as factors that promote, or even facilitate, positive health, behavioral, and social outcomes.</w:t>
      </w:r>
    </w:p>
    <w:p w14:paraId="11FAEC4F" w14:textId="77777777" w:rsidR="00016BE4" w:rsidRDefault="00F90C0A">
      <w:r>
        <w:t>Thus, a focus on protective, rather than on risk, factors among community scientists is inherently tied to several core values of community-based and action research frameworks including the above-described focus on ecological contexts including and beyond the individual level of analysis. Specifically, community science research that focuses on protective factors prioritizes (primary and secondary) prevention of social and public health problems rather than tertiary prevention/intervention, and emphasizes strengths and resilience rather than deficits across levels of analysis (Anderies, Janssen, &amp; Ostrom, 2004; Berkes &amp; Turner, 2006; Espino &amp; Trickett, 2008; Folke, 2006; Hughes &amp; DuMont, 2002; Lounsbury &amp; Mitchell, 2009; Norris, Stevens, Pfefferbaum, Wyche, &amp; Pfefferbaum, 2008; Whitaker, 2014). Despite this foundation, risk remains a prominent focus when it comes to analysis of the causes, correlates, and consequences of a given phenomenon within community scientific research (Browning, 2002; Hegarty, Sheehan, &amp; Schonfeld, 1999; Whitaker, 2014). IPV-related research, within and outside of community-based research disciplines and settings, especially tends to primarily examine risk factors for IPV perpetration and/or victimization, while protective factors, if at all considered in a given research inquiry, are often secondary considerations (Heise, 1998; Whitaker, 2014).</w:t>
      </w:r>
    </w:p>
    <w:p w14:paraId="624852C3" w14:textId="77777777" w:rsidR="00016BE4" w:rsidRDefault="00F90C0A">
      <w:r>
        <w:rPr>
          <w:b/>
        </w:rPr>
        <w:t>"The inextricable relationship of empowerment and politics"</w:t>
      </w:r>
      <w:r>
        <w:t xml:space="preserve"> (Riger, 1993, p. 283, </w:t>
      </w:r>
      <w:r>
        <w:rPr>
          <w:i/>
        </w:rPr>
        <w:t>emph. added.</w:t>
      </w:r>
      <w:r>
        <w:t>).</w:t>
      </w:r>
    </w:p>
    <w:p w14:paraId="0B9BE84C" w14:textId="77777777" w:rsidR="00016BE4" w:rsidRDefault="00F90C0A">
      <w:pPr>
        <w:pStyle w:val="BlockText"/>
      </w:pPr>
      <w:r>
        <w:t xml:space="preserve">"... psychology's emphasis on the cognitive processes of the individual lead us to study individuals' </w:t>
      </w:r>
      <w:r>
        <w:rPr>
          <w:b/>
        </w:rPr>
        <w:t>sense of</w:t>
      </w:r>
      <w:r>
        <w:t xml:space="preserve"> empowerment rather than actual increases in power, thereby making the political personal". (Riger, 1993, p. 280, </w:t>
      </w:r>
      <w:r>
        <w:rPr>
          <w:b/>
        </w:rPr>
        <w:t>emph. in orig.</w:t>
      </w:r>
      <w:r>
        <w:t>)</w:t>
      </w:r>
    </w:p>
    <w:p w14:paraId="772B5CD6" w14:textId="77777777" w:rsidR="00016BE4" w:rsidRDefault="00F90C0A">
      <w:r>
        <w:lastRenderedPageBreak/>
        <w:t xml:space="preserve">As Riger (1993) details, </w:t>
      </w:r>
      <w:r>
        <w:rPr>
          <w:i/>
        </w:rPr>
        <w:t>empowerment</w:t>
      </w:r>
      <w:r>
        <w:t>, as both a generalized theory and a specific psychological construct, has played an increasingly key role in community-based and action-oriented research. Yet embedded within this role are several problematic features inherent within empowerment as a construct and its implementation in intervention and prevention research. The problematic aspects of empowerment are especially relevant with regards to intimate partner and sexual violence, as both phenomena are inherently tied to power, but, supposedly, in opposing ways. Empowerment, as it has historically been defined and intended within community-psychological contexts, refers to the extent to which "people, organizations, and communities gain mastery over their affairs" (Rappaport, 1987, p. 122). Embedded within this definition are an individual's, organization's, or community's sense or perception of its own autonomy, as well as its actual exertion or application of that autonomy. From a not-so-positive perspective, an empowered individual, for instance, can come to an psychological sense of empowerment that may in turn lead the individual to feeling justified within her or his own empowered right to exert that power against another individual or group of individuals (e.g., through abusive control and manipulation, bullying, physical violence, etc.). On another level, an organization may gain a sufficient sense of collective empowerment to determine that the organization, or its executive leadership, is equipped to decide what is best for the organization's constituency, which could potentially result in the disempowerment of the individuals served by or within the organization (Riger, 1993).</w:t>
      </w:r>
    </w:p>
    <w:p w14:paraId="5595648B" w14:textId="77777777" w:rsidR="00016BE4" w:rsidRDefault="00F90C0A" w:rsidP="00061997">
      <w:pPr>
        <w:pStyle w:val="Heading1"/>
      </w:pPr>
      <w:bookmarkStart w:id="7" w:name="part-ii.-systematic-literature-search-re"/>
      <w:bookmarkStart w:id="8" w:name="_Toc488576992"/>
      <w:bookmarkEnd w:id="7"/>
      <w:r>
        <w:t>Part II. Systematic Literature Search &amp; Review Methods</w:t>
      </w:r>
      <w:bookmarkEnd w:id="8"/>
    </w:p>
    <w:p w14:paraId="5F3F0A6D" w14:textId="77777777" w:rsidR="00016BE4" w:rsidRDefault="00F90C0A">
      <w:r>
        <w:t>Six separate literature searches were conducted using the PsycINFO (PI) and Web of Science (WoS) online citation indexing databases via the Portland State University library website:</w:t>
      </w:r>
    </w:p>
    <w:p w14:paraId="107FE0F3" w14:textId="77777777" w:rsidR="00016BE4" w:rsidRDefault="00F90C0A" w:rsidP="00050ADD">
      <w:pPr>
        <w:pStyle w:val="Compact"/>
        <w:numPr>
          <w:ilvl w:val="0"/>
          <w:numId w:val="15"/>
        </w:numPr>
      </w:pPr>
      <w:r>
        <w:lastRenderedPageBreak/>
        <w:t>IPV - General</w:t>
      </w:r>
    </w:p>
    <w:p w14:paraId="14E58C98" w14:textId="77777777" w:rsidR="00016BE4" w:rsidRDefault="00F90C0A" w:rsidP="00050ADD">
      <w:pPr>
        <w:pStyle w:val="Compact"/>
        <w:numPr>
          <w:ilvl w:val="0"/>
          <w:numId w:val="15"/>
        </w:numPr>
      </w:pPr>
      <w:r>
        <w:t>IPV Interventions</w:t>
      </w:r>
    </w:p>
    <w:p w14:paraId="454F4D2E" w14:textId="77777777" w:rsidR="00016BE4" w:rsidRDefault="00F90C0A" w:rsidP="00050ADD">
      <w:pPr>
        <w:pStyle w:val="Compact"/>
        <w:numPr>
          <w:ilvl w:val="0"/>
          <w:numId w:val="15"/>
        </w:numPr>
      </w:pPr>
      <w:r>
        <w:t>IPV Intervention Evaluations</w:t>
      </w:r>
    </w:p>
    <w:p w14:paraId="0E50ACC3" w14:textId="77777777" w:rsidR="00016BE4" w:rsidRDefault="00F90C0A" w:rsidP="00050ADD">
      <w:pPr>
        <w:pStyle w:val="Compact"/>
        <w:numPr>
          <w:ilvl w:val="0"/>
          <w:numId w:val="15"/>
        </w:numPr>
      </w:pPr>
      <w:r>
        <w:t>Female Same-Sex/Same-Gender IPV (FSSIPV) - General</w:t>
      </w:r>
    </w:p>
    <w:p w14:paraId="48008084" w14:textId="77777777" w:rsidR="00016BE4" w:rsidRDefault="00F90C0A" w:rsidP="00050ADD">
      <w:pPr>
        <w:pStyle w:val="Compact"/>
        <w:numPr>
          <w:ilvl w:val="0"/>
          <w:numId w:val="15"/>
        </w:numPr>
      </w:pPr>
      <w:r>
        <w:t>FSSIPV Interventions</w:t>
      </w:r>
    </w:p>
    <w:p w14:paraId="564F3353" w14:textId="77777777" w:rsidR="00016BE4" w:rsidRDefault="00F90C0A" w:rsidP="00050ADD">
      <w:pPr>
        <w:pStyle w:val="Compact"/>
        <w:numPr>
          <w:ilvl w:val="0"/>
          <w:numId w:val="15"/>
        </w:numPr>
      </w:pPr>
      <w:r>
        <w:t>FSSIPV Intervention Evaluations</w:t>
      </w:r>
    </w:p>
    <w:p w14:paraId="3770DC28" w14:textId="77777777" w:rsidR="00016BE4" w:rsidRDefault="00F90C0A">
      <w:r>
        <w:t xml:space="preserve">Because this review is not intended to provide a cross-national examination of IPV interventions research, I restricted each of the above literature searches to empirical studies conducted within the United States and published between 1965 and 2017 (i.e., the year of the </w:t>
      </w:r>
      <w:hyperlink r:id="rId7">
        <w:r>
          <w:rPr>
            <w:rStyle w:val="Hyperlink"/>
          </w:rPr>
          <w:t>Swampscott conference</w:t>
        </w:r>
      </w:hyperlink>
      <w:r>
        <w:t xml:space="preserve"> and the present year; Fryer, 2008). In addition, to focus the review around community psychology theoretical and methodological frameworks, I initially confined the search results to articles published in scholarly peer-reviewed journals specific to Community Psychology. The list of Community Psychology journals, provided in Table </w:t>
      </w:r>
      <w:hyperlink w:anchor="tbl:jcp">
        <w:r>
          <w:rPr>
            <w:rStyle w:val="Hyperlink"/>
          </w:rPr>
          <w:t>2</w:t>
        </w:r>
      </w:hyperlink>
      <w:r>
        <w:t xml:space="preserve">, included </w:t>
      </w:r>
      <w:r>
        <w:rPr>
          <w:i/>
        </w:rPr>
        <w:t>The American Journal of Community Psychology</w:t>
      </w:r>
      <w:r>
        <w:t xml:space="preserve"> and additional publications endorsed by the </w:t>
      </w:r>
      <w:r>
        <w:rPr>
          <w:i/>
        </w:rPr>
        <w:t>Society for Community Research and Action (SCRA)</w:t>
      </w:r>
      <w:r>
        <w:t xml:space="preserve"> as closely related to community psychological research (The Society for Community Research and Action (SCRA), 2017). This restriction yielded a limited number of empirical articles specific to intimate partner violence interventions in general, and yielded zero (0) IPV intervention-related studies specifically inclusive of sexual minority women. In response to this initial finding, I re-ran the first database search listed above (labeled as </w:t>
      </w:r>
      <w:r>
        <w:rPr>
          <w:i/>
        </w:rPr>
        <w:t>"IPV - General"</w:t>
      </w:r>
      <w:r>
        <w:t>) using the same keywords, publication year range, and location restrictions as before, but omitting the previously-imposed constraints on the journal title parameter. Then, taking advantage of of the various data points provided along with the primary sources returned from a given search in the both PsycINFO and Web of Science databases, I extracted tabulated data comprised of the journal title of each article in the results list and the total number of articles returned from each of those journals for the latter database search's results.</w:t>
      </w:r>
    </w:p>
    <w:p w14:paraId="7FBABEAC" w14:textId="77777777" w:rsidR="00016BE4" w:rsidRDefault="00F90C0A">
      <w:r>
        <w:lastRenderedPageBreak/>
        <w:t xml:space="preserve">Based on (a) the volume of IPV-related literature published by each journal and (b) the alignment of the topical and methodological foci with community psychological principles and values, I selected the following four violence-related journals to be added to the list of specified publications in the database searches: (1) </w:t>
      </w:r>
      <w:r>
        <w:rPr>
          <w:i/>
        </w:rPr>
        <w:t>Journal of Interpersonal Violence</w:t>
      </w:r>
      <w:r>
        <w:t xml:space="preserve">, (2) </w:t>
      </w:r>
      <w:r>
        <w:rPr>
          <w:i/>
        </w:rPr>
        <w:t>Journal of Family Violence</w:t>
      </w:r>
      <w:r>
        <w:t xml:space="preserve">, (3) </w:t>
      </w:r>
      <w:r>
        <w:rPr>
          <w:i/>
        </w:rPr>
        <w:t>Violence Against Women</w:t>
      </w:r>
      <w:r>
        <w:t xml:space="preserve">, and (4) </w:t>
      </w:r>
      <w:r>
        <w:rPr>
          <w:i/>
        </w:rPr>
        <w:t>Violence and Victims</w:t>
      </w:r>
      <w:r>
        <w:t xml:space="preserve">. I then re-ran each of the six database searches with the publication title parameter restricted to any of the community-psychology-specific journal titles listed in Table </w:t>
      </w:r>
      <w:hyperlink w:anchor="tbl:jcp">
        <w:r>
          <w:rPr>
            <w:rStyle w:val="Hyperlink"/>
          </w:rPr>
          <w:t>2</w:t>
        </w:r>
      </w:hyperlink>
      <w:r>
        <w:t xml:space="preserve"> or any of these four violence-specific publications (see Table </w:t>
      </w:r>
      <w:hyperlink w:anchor="tbl:jv">
        <w:r>
          <w:rPr>
            <w:rStyle w:val="Hyperlink"/>
          </w:rPr>
          <w:t>3</w:t>
        </w:r>
      </w:hyperlink>
      <w:r>
        <w:t>).</w:t>
      </w:r>
    </w:p>
    <w:p w14:paraId="3A31CC03" w14:textId="77777777" w:rsidR="00016BE4" w:rsidRDefault="00F90C0A">
      <w:r>
        <w:t xml:space="preserve">Collectively, the six database searches yielded 106 journal articles after removing duplicates (see Table </w:t>
      </w:r>
      <w:hyperlink w:anchor="tbl:dbsrch">
        <w:r>
          <w:rPr>
            <w:rStyle w:val="Hyperlink"/>
          </w:rPr>
          <w:t>1</w:t>
        </w:r>
      </w:hyperlink>
      <w:r>
        <w:t>). This selection of empirical research constitutes a community-psychology-focused subset of the available U.S.-based IPV-related literature. Among the initial set of 106 articles, ~ 36.8% (39) present IPV-related research focused on intervention and/or prevention approaches, programs, and evaluations; however, the majority of this research is not inclusive of sexual minority women. Conversely, the remaining 65 articles consist of IPV-related research specifically inclusive of sexual minority women; however, does not directly concern IPV intervention or prevention approaches. Rather, this latter category of research primarily focuses on the prevalence, causal antecedents, risk factors, correlates, and/or consequences of IPV among sexual minority women and LGBTQ populations in general.</w:t>
      </w:r>
    </w:p>
    <w:p w14:paraId="236C6EED" w14:textId="77777777" w:rsidR="00016BE4" w:rsidRDefault="00F90C0A" w:rsidP="00061997">
      <w:pPr>
        <w:pStyle w:val="Heading1"/>
      </w:pPr>
      <w:bookmarkStart w:id="9" w:name="analytic-approach"/>
      <w:bookmarkStart w:id="10" w:name="_Toc488576993"/>
      <w:bookmarkEnd w:id="9"/>
      <w:r>
        <w:t>Analytic Approach</w:t>
      </w:r>
      <w:bookmarkEnd w:id="10"/>
    </w:p>
    <w:p w14:paraId="11E839CA" w14:textId="77777777" w:rsidR="00016BE4" w:rsidRDefault="00F90C0A">
      <w:r>
        <w:t xml:space="preserve">The six database searches were intentionally designed to successively narrow the search results from IPV-related research in general (regardless of focal population(s)) to IPV-related intervention and/or prevention research specific to sexual minority women. Correspondingly, the literature obtained from these database searches was reviewed through a deductive analytic </w:t>
      </w:r>
      <w:r>
        <w:lastRenderedPageBreak/>
        <w:t xml:space="preserve">procedure conducted in two phases: (1) initial screening, assessment, and data organization to determine which articles to include in the formal review; and (2) systematic review and methodological evaluation of the literature retained from the first analytic phase of the literature. Both analytic phases were achieved using the </w:t>
      </w:r>
      <w:r>
        <w:rPr>
          <w:rStyle w:val="VerbatimChar"/>
          <w:i/>
        </w:rPr>
        <w:t>R</w:t>
      </w:r>
      <w:r>
        <w:rPr>
          <w:i/>
        </w:rPr>
        <w:t xml:space="preserve"> Statistical Programming Language and Environment</w:t>
      </w:r>
      <w:r>
        <w:t xml:space="preserve">, the </w:t>
      </w:r>
      <w:r>
        <w:rPr>
          <w:rStyle w:val="VerbatimChar"/>
          <w:i/>
        </w:rPr>
        <w:t>RQDA</w:t>
      </w:r>
      <w:r>
        <w:t xml:space="preserve"> and </w:t>
      </w:r>
      <w:r>
        <w:rPr>
          <w:rStyle w:val="VerbatimChar"/>
        </w:rPr>
        <w:t>RSQLite</w:t>
      </w:r>
      <w:r>
        <w:t xml:space="preserve"> </w:t>
      </w:r>
      <w:r>
        <w:rPr>
          <w:rStyle w:val="VerbatimChar"/>
          <w:i/>
        </w:rPr>
        <w:t>R</w:t>
      </w:r>
      <w:r>
        <w:t xml:space="preserve"> packages, and relational databases built and managed using </w:t>
      </w:r>
      <w:r>
        <w:rPr>
          <w:rStyle w:val="VerbatimChar"/>
        </w:rPr>
        <w:t>Structured Query Language</w:t>
      </w:r>
      <w:r>
        <w:t xml:space="preserve"> (</w:t>
      </w:r>
      <w:r>
        <w:rPr>
          <w:rStyle w:val="VerbatimChar"/>
        </w:rPr>
        <w:t>SQL</w:t>
      </w:r>
      <w:r>
        <w:t xml:space="preserve">; details regarding specific </w:t>
      </w:r>
      <w:r>
        <w:rPr>
          <w:rStyle w:val="VerbatimChar"/>
          <w:i/>
        </w:rPr>
        <w:t>R</w:t>
      </w:r>
      <w:r>
        <w:t xml:space="preserve"> packages used in conducting analyses and presenting this review are provided in </w:t>
      </w:r>
      <w:r>
        <w:rPr>
          <w:i/>
        </w:rPr>
        <w:t>Appendix B</w:t>
      </w:r>
      <w:r>
        <w:t>; R Core Team, 2016).</w:t>
      </w:r>
    </w:p>
    <w:p w14:paraId="14FDBCFF" w14:textId="77777777" w:rsidR="00016BE4" w:rsidRDefault="00F90C0A">
      <w:pPr>
        <w:pStyle w:val="Heading2"/>
      </w:pPr>
      <w:bookmarkStart w:id="11" w:name="initial-literature-screening-assessment-"/>
      <w:bookmarkStart w:id="12" w:name="_Toc488576994"/>
      <w:bookmarkEnd w:id="11"/>
      <w:r>
        <w:t>Initial Literature Screening, Assessment, &amp; Organization</w:t>
      </w:r>
      <w:bookmarkEnd w:id="12"/>
    </w:p>
    <w:p w14:paraId="65484878" w14:textId="77777777" w:rsidR="00016BE4" w:rsidRDefault="00F90C0A">
      <w:r>
        <w:t>Each of the 106 articles returned from the database searches was assessed according to three successive levels of inclusion criteria. The first and most basic inclusion criterion is that the articles must present U.S.-based empirical research. Second, the content of each article should be directly applicable to intimate partner violence interventions (e.g., intervention program development, implementation, and evaluation research; applied community-based research methods; etc.). To assess the second criterion, I coded each article using keywords from the authors' description of substantive research topics covered. This information was obtained by first examining each article's title and, if available, abstract or keywords list; and then reviewing the stated purposes, research questions, or hypotheses provided in the main body of each article. The latter step was done to ensure that the coding of each article's focal research topics was both accurate and comprehensive, as this coding was subsequently used as a "filter" for excluding articles not relevant to IPV interventions. Specifically, I examined the list of codes generated from this process (see codes listed under the "</w:t>
      </w:r>
      <w:r>
        <w:rPr>
          <w:i/>
        </w:rPr>
        <w:t>Research Topic</w:t>
      </w:r>
      <w:r>
        <w:t xml:space="preserve">" category in Table </w:t>
      </w:r>
      <w:hyperlink w:anchor="tbl:cdbk">
        <w:r>
          <w:rPr>
            <w:rStyle w:val="Hyperlink"/>
          </w:rPr>
          <w:t>5</w:t>
        </w:r>
      </w:hyperlink>
      <w:r>
        <w:t xml:space="preserve">) and selected the following codes that fit within the scope of this review's previously-described goals and research questions: </w:t>
      </w:r>
      <w:r>
        <w:rPr>
          <w:i/>
        </w:rPr>
        <w:t>Macro Contexts of IPV</w:t>
      </w:r>
      <w:r>
        <w:t xml:space="preserve">, </w:t>
      </w:r>
      <w:r>
        <w:rPr>
          <w:i/>
        </w:rPr>
        <w:t xml:space="preserve">Coordinated Community Response to IPV </w:t>
      </w:r>
      <w:r>
        <w:t xml:space="preserve">, </w:t>
      </w:r>
      <w:r>
        <w:rPr>
          <w:i/>
        </w:rPr>
        <w:lastRenderedPageBreak/>
        <w:t>Community Capacity</w:t>
      </w:r>
      <w:r>
        <w:t xml:space="preserve">, </w:t>
      </w:r>
      <w:r>
        <w:rPr>
          <w:i/>
        </w:rPr>
        <w:t>Key Stakeholders' Perspectives</w:t>
      </w:r>
      <w:r>
        <w:t xml:space="preserve">, </w:t>
      </w:r>
      <w:r>
        <w:rPr>
          <w:i/>
        </w:rPr>
        <w:t>Measures</w:t>
      </w:r>
      <w:r>
        <w:t xml:space="preserve">, </w:t>
      </w:r>
      <w:r>
        <w:rPr>
          <w:i/>
        </w:rPr>
        <w:t>System Response</w:t>
      </w:r>
      <w:r>
        <w:t xml:space="preserve">, </w:t>
      </w:r>
      <w:r>
        <w:rPr>
          <w:i/>
        </w:rPr>
        <w:t>IPV Intervention Evaluation</w:t>
      </w:r>
      <w:r>
        <w:t xml:space="preserve">, </w:t>
      </w:r>
      <w:r>
        <w:rPr>
          <w:i/>
        </w:rPr>
        <w:t>IPV Intervention Efficacy</w:t>
      </w:r>
      <w:r>
        <w:t xml:space="preserve">, </w:t>
      </w:r>
      <w:r>
        <w:rPr>
          <w:i/>
        </w:rPr>
        <w:t>IPV Intervention Proposal</w:t>
      </w:r>
      <w:r>
        <w:t xml:space="preserve">, </w:t>
      </w:r>
      <w:r>
        <w:rPr>
          <w:i/>
        </w:rPr>
        <w:t>IPV Intervention Development</w:t>
      </w:r>
      <w:r>
        <w:t xml:space="preserve">, </w:t>
      </w:r>
      <w:r>
        <w:rPr>
          <w:i/>
        </w:rPr>
        <w:t>Public/Program Policy</w:t>
      </w:r>
      <w:r>
        <w:t xml:space="preserve">, </w:t>
      </w:r>
      <w:r>
        <w:rPr>
          <w:i/>
        </w:rPr>
        <w:t>Research/Evaluation Methods</w:t>
      </w:r>
      <w:r>
        <w:t xml:space="preserve">, </w:t>
      </w:r>
      <w:r>
        <w:rPr>
          <w:i/>
        </w:rPr>
        <w:t>IPV Intervention Description</w:t>
      </w:r>
      <w:r>
        <w:t xml:space="preserve">, </w:t>
      </w:r>
      <w:r>
        <w:rPr>
          <w:i/>
        </w:rPr>
        <w:t>Approach Evaluation</w:t>
      </w:r>
      <w:r>
        <w:t xml:space="preserve">, </w:t>
      </w:r>
      <w:r>
        <w:rPr>
          <w:i/>
        </w:rPr>
        <w:t>Practitioners' Perspectives</w:t>
      </w:r>
      <w:r>
        <w:t xml:space="preserve">, </w:t>
      </w:r>
      <w:r>
        <w:rPr>
          <w:i/>
        </w:rPr>
        <w:t>IPV Perpetrator Interventions</w:t>
      </w:r>
      <w:r>
        <w:t xml:space="preserve">, </w:t>
      </w:r>
      <w:r>
        <w:rPr>
          <w:i/>
        </w:rPr>
        <w:t>IPV Victimization Intervention</w:t>
      </w:r>
      <w:r>
        <w:t xml:space="preserve">, </w:t>
      </w:r>
      <w:r>
        <w:rPr>
          <w:i/>
        </w:rPr>
        <w:t>Prevention</w:t>
      </w:r>
      <w:r>
        <w:t xml:space="preserve">, </w:t>
      </w:r>
      <w:r>
        <w:rPr>
          <w:i/>
        </w:rPr>
        <w:t>Intervention</w:t>
      </w:r>
      <w:r>
        <w:t xml:space="preserve">, and </w:t>
      </w:r>
      <w:r>
        <w:rPr>
          <w:i/>
        </w:rPr>
        <w:t>Bystander Intervention</w:t>
      </w:r>
    </w:p>
    <w:p w14:paraId="21110886" w14:textId="77777777" w:rsidR="00016BE4" w:rsidRDefault="00F90C0A">
      <w:r>
        <w:t xml:space="preserve">Finally, a particularly crucial inclusion criteria for literature obtained from the fourth through sixth database searches (see Table </w:t>
      </w:r>
      <w:hyperlink w:anchor="tbl:dbsrch">
        <w:r>
          <w:rPr>
            <w:rStyle w:val="Hyperlink"/>
          </w:rPr>
          <w:t>1</w:t>
        </w:r>
      </w:hyperlink>
      <w:r>
        <w:t xml:space="preserve">) is that the presented research must include sexual minority women as a focal population. For example, among the two empirical research articles returned from the fifth and sixth literature searches, which targeted SMW-inclusive IPV intervention and prevention research (see Table </w:t>
      </w:r>
      <w:hyperlink w:anchor="tbl:dbsrch">
        <w:r>
          <w:rPr>
            <w:rStyle w:val="Hyperlink"/>
          </w:rPr>
          <w:t>1</w:t>
        </w:r>
      </w:hyperlink>
      <w:r>
        <w:t>), one examined male and female college students' perceptions of the prevalence of IPV perpetration among their peers (Witte, Mulla, &amp; Weaver, 2015), and the other detailed an item-response theory approach to measuring teens' attitudes about dating violence among heterosexual adolescents (Edelen, McCaffrey, Marshall, &amp; Jaycox, 2009). While both of these studies somewhat reflect research aligned with community psychological values and methods, their substantive foci failed to meet this review's inclusion criteria for articles returned from the three database searches specific to sexual minority women.</w:t>
      </w:r>
    </w:p>
    <w:p w14:paraId="2580C9DC" w14:textId="77777777" w:rsidR="00016BE4" w:rsidRDefault="00F90C0A">
      <w:r>
        <w:t xml:space="preserve">Any articles not meeting the above-described three levels of inclusion criteria were excluded from remainder of analyses conducted for this review. This initial assessment and filtering analytic phase yielded a final set of 29 empirical studies included in the below-described analyses and later-provided synthesis and methodological critique. Among these studies, 23 are exclusively focused on or applicable only to heterosexual, and typically male-identified, populations; whereas 6 studies are specifically inclusive of female-identified lesbian, gay, </w:t>
      </w:r>
      <w:r>
        <w:lastRenderedPageBreak/>
        <w:t>bisexual, transgender, and/or queer groups and individuals (i.e., sexual minority women ["SMW"]).</w:t>
      </w:r>
    </w:p>
    <w:p w14:paraId="58CCB3D8" w14:textId="77777777" w:rsidR="00016BE4" w:rsidRDefault="00F90C0A">
      <w:pPr>
        <w:pStyle w:val="Heading2"/>
      </w:pPr>
      <w:bookmarkStart w:id="13" w:name="synthesis-methodological-evaluation"/>
      <w:bookmarkStart w:id="14" w:name="_Toc488576995"/>
      <w:bookmarkEnd w:id="13"/>
      <w:r>
        <w:t>Synthesis &amp; Methodological Evaluation</w:t>
      </w:r>
      <w:bookmarkEnd w:id="14"/>
    </w:p>
    <w:p w14:paraId="401C44C7" w14:textId="77777777" w:rsidR="00016BE4" w:rsidRDefault="00F90C0A">
      <w:r>
        <w:t xml:space="preserve">The second phase of deductive analysis served to examine the similarities, differences, and anomalies among the set of included articles according to the above-described two categories determined in the previous data reduction and organization process. Following a qualitative comparative analytic (QCA) approach (Leech &amp; Onwuegbuzie, 2007; Onwuegbuzie &amp; Weinbaum, 2017; Onwuegbuzie, Dickinson, Leech, &amp; Zoran, 2009), I first reviewed each article in its entirety using a literature description and data extraction form (available here) that I created for this project. I developed this form with specific guidance from the systematic literature review and data extraction standards, protocols, templates, and guidelines provided by </w:t>
      </w:r>
      <w:r>
        <w:rPr>
          <w:i/>
        </w:rPr>
        <w:t>The PRIMSA Group</w:t>
      </w:r>
      <w:r>
        <w:t xml:space="preserve"> (Moher, Liberati, Tetzlaff, Altman, &amp; The PRISMA Group, 2009) and the </w:t>
      </w:r>
      <w:r>
        <w:rPr>
          <w:i/>
        </w:rPr>
        <w:t>Cochrane Collaboration's</w:t>
      </w:r>
      <w:r>
        <w:t xml:space="preserve"> resources library and handbook for systematic reviews and meta-analyses (Higgins &amp; Green, 2011). The literature description form consists of sections for recording each reviewed study's substantive research topic(s) (determined by the stated purpose(s), research question(s), and/or hypotheses, as provided in each article), target population(s)), target population(s), sampling frame setting(s), sampling frame(s), sampling methods, research design (e.g., experimental, cross-sectional, descriptive, etc.), overarching methodology (i.e., qualitative, quantitative, or mixed-methods), specific data collection methods (e.g., measures, interview questions, archival data sources, etc.), data analytic approaches and procedures, and key findings. The final piece of information included in the form is the ecological levels of analysis involved in a study's design, methods, and analysis. The ecological levels of analysis section was intentionally placed at the end of the description form so that the </w:t>
      </w:r>
      <w:r>
        <w:lastRenderedPageBreak/>
        <w:t xml:space="preserve">author could determine which levels of analysis were involved in each study based on the characteristics of the full array of information and study characteristics recorded in the prior sections of the form. That is, the ecological levels of analysis involved in each of the reviewed studies were inferred based on the other data points recorded in the literature description form for each reviewed study, all of which were directly extracted from the information provided in each article. The summative data across the reviewed studies were then compiled and restructured to form a methodologically-focused codebook, presented in Table </w:t>
      </w:r>
      <w:hyperlink w:anchor="tbl:cdbk">
        <w:r>
          <w:rPr>
            <w:rStyle w:val="Hyperlink"/>
          </w:rPr>
          <w:t>5</w:t>
        </w:r>
      </w:hyperlink>
      <w:r>
        <w:t xml:space="preserve">, consisting of (1) </w:t>
      </w:r>
      <w:r>
        <w:rPr>
          <w:i/>
        </w:rPr>
        <w:t>information categories</w:t>
      </w:r>
      <w:r>
        <w:t xml:space="preserve"> corresponding to the research design and methods-related sections covered in the literature description form, and (2) the </w:t>
      </w:r>
      <w:r>
        <w:rPr>
          <w:i/>
        </w:rPr>
        <w:t>codes</w:t>
      </w:r>
      <w:r>
        <w:t xml:space="preserve"> generated in each information category from the discrete characteristics recorded in the description form across the reviewed studies.</w:t>
      </w:r>
    </w:p>
    <w:p w14:paraId="178761EF" w14:textId="77777777" w:rsidR="00016BE4" w:rsidRDefault="00F90C0A">
      <w:r>
        <w:rPr>
          <w:b/>
        </w:rPr>
        <w:t>Methodological Review &amp; Evaluation.</w:t>
      </w:r>
      <w:r>
        <w:t xml:space="preserve"> 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minority women, and (3) whether and how (where applicable) exclusion of sexual minority women is justified.</w:t>
      </w:r>
    </w:p>
    <w:p w14:paraId="3FC4C6EB" w14:textId="77777777" w:rsidR="00016BE4" w:rsidRDefault="00F90C0A">
      <w:r>
        <w:rPr>
          <w:b/>
        </w:rPr>
        <w:t>Defining and Evaluating Methodological Rigor.</w:t>
      </w:r>
      <w:r>
        <w:t xml:space="preserve"> 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w:t>
      </w:r>
      <w:r>
        <w:lastRenderedPageBreak/>
        <w:t>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7B100EF1" w14:textId="77777777" w:rsidR="00016BE4" w:rsidRDefault="00F90C0A">
      <w:r>
        <w:t>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321A3122" w14:textId="77777777" w:rsidR="00016BE4" w:rsidRDefault="00F90C0A">
      <w:r>
        <w:lastRenderedPageBreak/>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31DBA950" w14:textId="77777777" w:rsidR="00061997" w:rsidRDefault="00061997">
      <w:pPr>
        <w:ind w:firstLine="0"/>
        <w:rPr>
          <w:rFonts w:asciiTheme="majorHAnsi" w:eastAsiaTheme="majorEastAsia" w:hAnsiTheme="majorHAnsi" w:cstheme="majorBidi"/>
          <w:b/>
          <w:bCs/>
        </w:rPr>
      </w:pPr>
      <w:bookmarkStart w:id="15" w:name="part-iii.-literature-synthesis-review"/>
      <w:bookmarkEnd w:id="15"/>
      <w:r>
        <w:br w:type="page"/>
      </w:r>
    </w:p>
    <w:p w14:paraId="52FB323C" w14:textId="77777777" w:rsidR="00016BE4" w:rsidRDefault="00F90C0A" w:rsidP="00061997">
      <w:pPr>
        <w:pStyle w:val="Heading1"/>
      </w:pPr>
      <w:bookmarkStart w:id="16" w:name="_Toc488576996"/>
      <w:r>
        <w:lastRenderedPageBreak/>
        <w:t>Part III. Literature Synthesis &amp; Review</w:t>
      </w:r>
      <w:bookmarkEnd w:id="16"/>
    </w:p>
    <w:p w14:paraId="09C30F47" w14:textId="77777777" w:rsidR="00016BE4" w:rsidRDefault="00F90C0A" w:rsidP="00061997">
      <w:pPr>
        <w:pStyle w:val="Heading1"/>
      </w:pPr>
      <w:bookmarkStart w:id="17" w:name="summative-characteristics-of-the-include"/>
      <w:bookmarkStart w:id="18" w:name="_Toc488576997"/>
      <w:bookmarkEnd w:id="17"/>
      <w:r>
        <w:t>Summative Characteristics of the Included Literature</w:t>
      </w:r>
      <w:bookmarkEnd w:id="18"/>
    </w:p>
    <w:p w14:paraId="1B2DC45A" w14:textId="77777777" w:rsidR="00016BE4" w:rsidRDefault="00F90C0A">
      <w:r>
        <w:t xml:space="preserve">As is shown in Figures </w:t>
      </w:r>
      <w:hyperlink w:anchor="fig:yrhist">
        <w:r>
          <w:rPr>
            <w:rStyle w:val="Hyperlink"/>
          </w:rPr>
          <w:t>2</w:t>
        </w:r>
      </w:hyperlink>
      <w:r>
        <w:t xml:space="preserve"> and </w:t>
      </w:r>
      <w:hyperlink w:anchor="fig:tl_map">
        <w:r>
          <w:rPr>
            <w:rStyle w:val="Hyperlink"/>
          </w:rPr>
          <w:t>3</w:t>
        </w:r>
      </w:hyperlink>
      <w:r>
        <w:t xml:space="preserve">, the literature reviewed here spans a timeline beginning in 1991, which aligns with the political and legislative history of U.S. domestic violence policy and social movement(s) discussed in earlier sections. For instance, the original Violence Against Women Act (VAWA), passed in 1994, imposed provisions to enforce the illegality of family violence perpetration and gave way to more funding allocations for IPV-related research across multiple scientific disciplines (Fine, 1998; LeGates, 2001, Ch. 3; Modi, Palmer, &amp; Armstrong, 2014; The White House, Office of the Vice President, &amp; Biden, 2014). The two-fold implications of the legislative passing of the 1994 VAWA are of particular import to the present review, as the combination of (a) acknowledgement of IPV as a public health issue at the federal level and (b) widespread public and government attention and funding being directed toward addressing IPV across multiple levels of analysis and disciplines could provide a nearly ideal landscape for conducting and cultivating innovative community-based and action-oriented research. Indeed, the IPV-related literature included in this review spans a substantially diverse and multilevel array of target populations and sampling frames (see Figure </w:t>
      </w:r>
      <w:hyperlink w:anchor="fig:populations">
        <w:r>
          <w:rPr>
            <w:rStyle w:val="Hyperlink"/>
          </w:rPr>
          <w:t>6</w:t>
        </w:r>
      </w:hyperlink>
      <w:r>
        <w:t xml:space="preserve"> and Tables </w:t>
      </w:r>
      <w:hyperlink w:anchor="tbl:ftmpopp">
        <w:r>
          <w:rPr>
            <w:rStyle w:val="Hyperlink"/>
          </w:rPr>
          <w:t>8</w:t>
        </w:r>
      </w:hyperlink>
      <w:r>
        <w:t xml:space="preserve"> and </w:t>
      </w:r>
      <w:hyperlink w:anchor="tbl:kpop">
        <w:r>
          <w:rPr>
            <w:rStyle w:val="Hyperlink"/>
          </w:rPr>
          <w:t>9</w:t>
        </w:r>
      </w:hyperlink>
      <w:r>
        <w:t xml:space="preserve">). Similarly diverse are the settings within which research participants are recruited and research activities conducted, the sampling and participant recruitment methods (see Table </w:t>
      </w:r>
      <w:hyperlink w:anchor="tbl:ftmsetp">
        <w:r>
          <w:rPr>
            <w:rStyle w:val="Hyperlink"/>
          </w:rPr>
          <w:t>10</w:t>
        </w:r>
      </w:hyperlink>
      <w:r>
        <w:t xml:space="preserve">, Table </w:t>
      </w:r>
      <w:hyperlink w:anchor="tbl:ksset">
        <w:r>
          <w:rPr>
            <w:rStyle w:val="Hyperlink"/>
          </w:rPr>
          <w:t>11</w:t>
        </w:r>
      </w:hyperlink>
      <w:r>
        <w:t xml:space="preserve">, and Figure </w:t>
      </w:r>
      <w:hyperlink w:anchor="fig:sampling">
        <w:r>
          <w:rPr>
            <w:rStyle w:val="Hyperlink"/>
          </w:rPr>
          <w:t>7</w:t>
        </w:r>
      </w:hyperlink>
      <w:r>
        <w:t xml:space="preserve">, respectively), and the data analytic approaches implemented (see Figures </w:t>
      </w:r>
      <w:hyperlink w:anchor="fig:aql">
        <w:r>
          <w:rPr>
            <w:rStyle w:val="Hyperlink"/>
          </w:rPr>
          <w:t>8</w:t>
        </w:r>
      </w:hyperlink>
      <w:r>
        <w:t xml:space="preserve"> and </w:t>
      </w:r>
      <w:hyperlink w:anchor="fig:aqt">
        <w:r>
          <w:rPr>
            <w:rStyle w:val="Hyperlink"/>
          </w:rPr>
          <w:t>9</w:t>
        </w:r>
      </w:hyperlink>
      <w:r>
        <w:t>) among the present subset of IPV literature.</w:t>
      </w:r>
    </w:p>
    <w:p w14:paraId="45D274F4" w14:textId="77777777" w:rsidR="00016BE4" w:rsidRDefault="00F90C0A">
      <w:pPr>
        <w:pStyle w:val="Heading2"/>
      </w:pPr>
      <w:bookmarkStart w:id="19" w:name="sampling-frame-definitions-and-sampling-"/>
      <w:bookmarkStart w:id="20" w:name="_Toc488576998"/>
      <w:bookmarkEnd w:id="19"/>
      <w:r>
        <w:t>Sampling Frame Definitions and Sampling Methods</w:t>
      </w:r>
      <w:bookmarkEnd w:id="20"/>
    </w:p>
    <w:p w14:paraId="35DDA0B0" w14:textId="77777777" w:rsidR="00016BE4" w:rsidRDefault="00F90C0A">
      <w:r>
        <w:t xml:space="preserve">The present review systematically sought out the subset of community-psychology-related IPV research specifically inclusive of sexual minority women. The database searches </w:t>
      </w:r>
      <w:r>
        <w:lastRenderedPageBreak/>
        <w:t>described earlier in this paper, yielded five empirical research studies covering topics related to IPV intervention and prevention and in which sexual minority women were specifically included in the sampling frame definitions (Edwards, Littleton, Sylaska, Crossman, &amp; Craig, 2016; Gillum &amp; DiFulvio, 2012; Glass et al., 2008; Pattavina, Hirschel, Buzawa, Faggiani, &amp; Bentley, 2007; Younglove, Kerr, &amp; Vitello, 2002). Only one of these studies also included women who had perpetrated IPV toward a same-gender romantic partner (Glass et al., 2008), but did not specifically describe nor evaluate a proposed, newly implemented, nor existing perpetrator intervention program. Rather, similar to most other articles in this category, Glass et al. (2008) focus on identifying risk factors for IPV among sexual minority women and developing more sensitive and appropriate research methods and tools for assessing such risk factors within this population. The one exception to this overarching trend is 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 and was therefore not explicitly exclusive of sexual minorities.</w:t>
      </w:r>
    </w:p>
    <w:p w14:paraId="126A56EF" w14:textId="77777777" w:rsidR="00016BE4" w:rsidRDefault="00F90C0A">
      <w:pPr>
        <w:pStyle w:val="Heading2"/>
      </w:pPr>
      <w:bookmarkStart w:id="21" w:name="methodologies-methods-utilized"/>
      <w:bookmarkStart w:id="22" w:name="_Toc488576999"/>
      <w:bookmarkEnd w:id="21"/>
      <w:r>
        <w:t>Methodologies &amp; Methods Utilized</w:t>
      </w:r>
      <w:bookmarkEnd w:id="22"/>
    </w:p>
    <w:p w14:paraId="1495BDE2" w14:textId="77777777" w:rsidR="00016BE4" w:rsidRDefault="00F90C0A">
      <w:r>
        <w:t>The majority of the reviewed studies utilize only quantitative methodologies (</w:t>
      </w:r>
      <m:oMath>
        <m:r>
          <w:rPr>
            <w:rFonts w:ascii="Cambria Math" w:hAnsi="Cambria Math"/>
          </w:rPr>
          <m:t>n=19; 66</m:t>
        </m:r>
      </m:oMath>
      <w:r>
        <w:t>), whereas six (</w:t>
      </w:r>
      <m:oMath>
        <m:r>
          <w:rPr>
            <w:rFonts w:ascii="Cambria Math" w:hAnsi="Cambria Math"/>
          </w:rPr>
          <m:t>21</m:t>
        </m:r>
      </m:oMath>
      <w:r>
        <w:t>) of the reviewed studies employed only qualitative methods, and the remaining four (</w:t>
      </w:r>
      <m:oMath>
        <m:r>
          <w:rPr>
            <w:rFonts w:ascii="Cambria Math" w:hAnsi="Cambria Math"/>
          </w:rPr>
          <m:t>14</m:t>
        </m:r>
      </m:oMath>
      <w:r>
        <w:t xml:space="preserve">) studies utilized mixed-methodological approaches. Just over half of the reviewed studies followed experimental designs (n = </w:t>
      </w:r>
      <m:oMath>
        <m:r>
          <w:rPr>
            <w:rFonts w:ascii="Cambria Math" w:hAnsi="Cambria Math"/>
          </w:rPr>
          <m:t>17; 59</m:t>
        </m:r>
      </m:oMath>
      <w:r>
        <w:t>), of which six (</w:t>
      </w:r>
      <m:oMath>
        <m:r>
          <w:rPr>
            <w:rFonts w:ascii="Cambria Math" w:hAnsi="Cambria Math"/>
          </w:rPr>
          <m:t>21</m:t>
        </m:r>
      </m:oMath>
      <w:r>
        <w:t>) were randomized control trials utilizing either pre-/post-test designs (</w:t>
      </w:r>
      <m:oMath>
        <m:r>
          <w:rPr>
            <w:rFonts w:ascii="Cambria Math" w:hAnsi="Cambria Math"/>
          </w:rPr>
          <m:t>n=3; 10</m:t>
        </m:r>
      </m:oMath>
      <w:r>
        <w:t xml:space="preserve"> of all studies) or longitudinal designs with three or more time-points (</w:t>
      </w:r>
      <m:oMath>
        <m:r>
          <w:rPr>
            <w:rFonts w:ascii="Cambria Math" w:hAnsi="Cambria Math"/>
          </w:rPr>
          <m:t>n=3; 10</m:t>
        </m:r>
      </m:oMath>
      <w:r>
        <w:t xml:space="preserve"> of all studies; see Tables </w:t>
      </w:r>
      <w:hyperlink w:anchor="tbl:expp">
        <w:r>
          <w:rPr>
            <w:rStyle w:val="Hyperlink"/>
          </w:rPr>
          <w:t>15</w:t>
        </w:r>
      </w:hyperlink>
      <w:r>
        <w:t xml:space="preserve"> and </w:t>
      </w:r>
      <w:hyperlink w:anchor="tbl:kexp">
        <w:r>
          <w:rPr>
            <w:rStyle w:val="Hyperlink"/>
          </w:rPr>
          <w:t>16</w:t>
        </w:r>
      </w:hyperlink>
      <w:r>
        <w:t>).</w:t>
      </w:r>
    </w:p>
    <w:p w14:paraId="4FA23D46" w14:textId="77777777" w:rsidR="00016BE4" w:rsidRDefault="00F90C0A">
      <w:r>
        <w:lastRenderedPageBreak/>
        <w:t>All but four of the 19 quantitatively-based studies used self-report survey measures as the primary datasource, while the six qualitatively-based studies employed a relatively wider variety of data collection methods including one-on-one interviews (</w:t>
      </w:r>
      <m:oMath>
        <m:r>
          <w:rPr>
            <w:rFonts w:ascii="Cambria Math" w:hAnsi="Cambria Math"/>
          </w:rPr>
          <m:t>n=4</m:t>
        </m:r>
      </m:oMath>
      <w:r>
        <w:t>), group interviews (</w:t>
      </w:r>
      <m:oMath>
        <m:r>
          <w:rPr>
            <w:rFonts w:ascii="Cambria Math" w:hAnsi="Cambria Math"/>
          </w:rPr>
          <m:t>n=4</m:t>
        </m:r>
      </m:oMath>
      <w:r>
        <w:t>), focus groups (</w:t>
      </w:r>
      <m:oMath>
        <m:r>
          <w:rPr>
            <w:rFonts w:ascii="Cambria Math" w:hAnsi="Cambria Math"/>
          </w:rPr>
          <m:t>n=2</m:t>
        </m:r>
      </m:oMath>
      <w:r>
        <w:t>), or multi-modal qualitative data collection approaches (</w:t>
      </w:r>
      <m:oMath>
        <m:r>
          <w:rPr>
            <w:rFonts w:ascii="Cambria Math" w:hAnsi="Cambria Math"/>
          </w:rPr>
          <m:t>n=1</m:t>
        </m:r>
      </m:oMath>
      <w:r>
        <w:t>). The four studies following mixed-methodological designs also utilized a variety of data collection methods, including self-report surveys comprised of open- and closed-ended questions (</w:t>
      </w:r>
      <m:oMath>
        <m:r>
          <w:rPr>
            <w:rFonts w:ascii="Cambria Math" w:hAnsi="Cambria Math"/>
          </w:rPr>
          <m:t>n=4</m:t>
        </m:r>
      </m:oMath>
      <w:r>
        <w:t>), one-on-one interviews (</w:t>
      </w:r>
      <m:oMath>
        <m:r>
          <w:rPr>
            <w:rFonts w:ascii="Cambria Math" w:hAnsi="Cambria Math"/>
          </w:rPr>
          <m:t>n=1</m:t>
        </m:r>
      </m:oMath>
      <w:r>
        <w:t>), focus groups (</w:t>
      </w:r>
      <m:oMath>
        <m:r>
          <w:rPr>
            <w:rFonts w:ascii="Cambria Math" w:hAnsi="Cambria Math"/>
          </w:rPr>
          <m:t>n=4</m:t>
        </m:r>
      </m:oMath>
      <w:r>
        <w:t>), or closed-ended self-report survey questions combined with in-depth qualitative interviews or focus groups (</w:t>
      </w:r>
      <m:oMath>
        <m:r>
          <w:rPr>
            <w:rFonts w:ascii="Cambria Math" w:hAnsi="Cambria Math"/>
          </w:rPr>
          <m:t>n=2</m:t>
        </m:r>
      </m:oMath>
      <w:r>
        <w:t>).</w:t>
      </w:r>
    </w:p>
    <w:p w14:paraId="1E158CC9" w14:textId="77777777" w:rsidR="00016BE4" w:rsidRDefault="00F90C0A">
      <w:pPr>
        <w:pStyle w:val="Heading2"/>
      </w:pPr>
      <w:bookmarkStart w:id="23" w:name="ecological-levels-of-analysis-reflected-"/>
      <w:bookmarkStart w:id="24" w:name="_Toc488577000"/>
      <w:bookmarkEnd w:id="23"/>
      <w:r>
        <w:t>Ecological Levels of Analysis Reflected in the Literature</w:t>
      </w:r>
      <w:bookmarkEnd w:id="24"/>
    </w:p>
    <w:p w14:paraId="3BC6B324" w14:textId="77777777" w:rsidR="00016BE4" w:rsidRDefault="00F90C0A">
      <w:r>
        <w:t xml:space="preserve">There is somewhat less diversity among the included studies in terms of the ecological levels of analysis within which the specific substantive research topics covered are situated across this review's two principal research domains (i.e., general IPV-related interventions research and SMW-inclusive IPV research). Specifically, although, the overarching research topics across the literature reviewed here (see Figure </w:t>
      </w:r>
      <w:hyperlink w:anchor="fig:topics">
        <w:r>
          <w:rPr>
            <w:rStyle w:val="Hyperlink"/>
          </w:rPr>
          <w:t>5</w:t>
        </w:r>
      </w:hyperlink>
      <w:r>
        <w:t xml:space="preserve">, Table </w:t>
      </w:r>
      <w:hyperlink w:anchor="tbl:ftmtpp">
        <w:r>
          <w:rPr>
            <w:rStyle w:val="Hyperlink"/>
          </w:rPr>
          <w:t>6</w:t>
        </w:r>
      </w:hyperlink>
      <w:r>
        <w:t xml:space="preserve">, and Table </w:t>
      </w:r>
      <w:hyperlink w:anchor="tbl:ktop">
        <w:r>
          <w:rPr>
            <w:rStyle w:val="Hyperlink"/>
          </w:rPr>
          <w:t>7</w:t>
        </w:r>
      </w:hyperlink>
      <w:r>
        <w:t xml:space="preserve">) </w:t>
      </w:r>
      <w:r>
        <w:rPr>
          <w:i/>
        </w:rPr>
        <w:t>collectively</w:t>
      </w:r>
      <w:r>
        <w:t xml:space="preserve"> span the individual, organizational, community, and societal levels of social-ecological analysis (Dahlberg &amp; Krug, 2002; National Center for Injury Prevention and Control, 2015), the literature in fact primarily converges on the individual and community levels of analysis, with substantially less attention paid to the close interpersonal relationships among individuals involved in IPV intervention and prevention programs that might influence the effectiveness of various community-based responses to IPV. An even smaller level of attention is given to the more macro-level ecological contexts that may directly and indirectly affect the efficacy and sustainability of a given IPV intervention.</w:t>
      </w:r>
    </w:p>
    <w:p w14:paraId="50D347CA" w14:textId="77777777" w:rsidR="00016BE4" w:rsidRDefault="00F90C0A">
      <w:r>
        <w:lastRenderedPageBreak/>
        <w:t xml:space="preserve">The distribution of the ecological levels of analysis, and particularly the extent of cross-level investigations involved in the included literature, is evident in Figure </w:t>
      </w:r>
      <w:hyperlink w:anchor="fig:llgmat">
        <w:r>
          <w:rPr>
            <w:rStyle w:val="Hyperlink"/>
          </w:rPr>
          <w:t>10</w:t>
        </w:r>
      </w:hyperlink>
      <w:r>
        <w:t xml:space="preserve">. This adjacency matrix plot was generated using a clustering algorithm which maximizes modularity, or distinctness, across all possible partitions of the data in order to calculate the optimal cluster structure for the graph (Brandes et al., 2008). The data used to for this graph was generated from the coding of each study in terms of the ecological level(s) of analysis collectively reflected in each study's substantive research topics, research questions, hypotheses, sampling frame definitions and sampling methods, data collection methods, and analytic approaches. Thus the adjacency matrix visualization provided in Figure </w:t>
      </w:r>
      <w:hyperlink w:anchor="fig:llgmat">
        <w:r>
          <w:rPr>
            <w:rStyle w:val="Hyperlink"/>
          </w:rPr>
          <w:t>10</w:t>
        </w:r>
      </w:hyperlink>
      <w:r>
        <w:t xml:space="preserve"> represents the distinct and cross-level intersections existing across each of the four levels of ecological analysis (i.e., individual, relationship, community, and societal) according to which level(s) of analysis each study was coded as reflecting. As the figure shows, the largest area is comprised of a single group, "</w:t>
      </w:r>
      <w:r>
        <w:rPr>
          <w:i/>
        </w:rPr>
        <w:t>Group-2</w:t>
      </w:r>
      <w:r>
        <w:t>", which involves only the individual and relationship levels of analysis, whereas the relationship and societal levels of analysis make up their own distinctive clusters with little cross-level interaction (represented in the light-gray areas at each level).</w:t>
      </w:r>
    </w:p>
    <w:p w14:paraId="5475F6CF" w14:textId="77777777" w:rsidR="00016BE4" w:rsidRDefault="00F90C0A">
      <w:r>
        <w:rPr>
          <w:b/>
        </w:rPr>
        <w:t>Substantive Research Topics at Varying Levels of Ecological Analysis,</w:t>
      </w:r>
      <w:r>
        <w:t xml:space="preserve"> The primary topics covered at the societal and structural levels of analysis include (1) public policy related to IPV and (2) cultural attitudes and norms (e.g., gender roles, homophobia and heterosexism, etc.) that may directly or indirectly relate to IPV. Specific topics at the community level of analysis include (1) development, improvement, and/or evaluations of coordinated community responses to IPV and (2) communities' capacities to address IPV. Organizational level topics include (1) evaluation of IPV perpetration and/or victimization intervention or prevention programs, (2) evaluation of intervention program policies, and (3) interventions implemented in Non-IPV </w:t>
      </w:r>
      <w:r>
        <w:lastRenderedPageBreak/>
        <w:t>specific community-based service provider settings (e.g., hospitals). Focal topics, research questions, and hypotheses at the individual level include investigations of (1) individual risk factors for IPV victimization or perpetration, (2) perspectives about or perceptions of IPV among individuals characterized as either (a) having no history of IPV experiences or (b) who are outside of an intervention's target population, (3) help-seeking behaviors among IPV victims, and (4) consequences of IPV for individual victims or perpetrators.</w:t>
      </w:r>
    </w:p>
    <w:p w14:paraId="4C8A48A7" w14:textId="77777777" w:rsidR="00016BE4" w:rsidRDefault="00F90C0A">
      <w:r>
        <w:t>In the sections that follow, the above-described topical and methodological components of the reviewed literature are described through a critical community-psychological lens.</w:t>
      </w:r>
    </w:p>
    <w:p w14:paraId="70120642" w14:textId="77777777" w:rsidR="00016BE4" w:rsidRDefault="00F90C0A" w:rsidP="00061997">
      <w:pPr>
        <w:pStyle w:val="Heading1"/>
      </w:pPr>
      <w:bookmarkStart w:id="25" w:name="ipv-perpetration-interventions"/>
      <w:bookmarkStart w:id="26" w:name="_Toc488577001"/>
      <w:bookmarkEnd w:id="25"/>
      <w:r>
        <w:t>IPV Perpetration Interventions</w:t>
      </w:r>
      <w:bookmarkEnd w:id="26"/>
    </w:p>
    <w:p w14:paraId="7E86F8C6" w14:textId="77777777" w:rsidR="00016BE4" w:rsidRDefault="00F90C0A">
      <w:r>
        <w:t>The below-described evaluation research focuses on tertiary level IPV perpetrator interventions. That is, each evaluated program primarily works with individuals who have perpetrated IPV at least once in their lifetimes and the primary purpose each intervention is to prevent these individuals' future IPV perpetration.</w:t>
      </w:r>
    </w:p>
    <w:p w14:paraId="1B02CC3A" w14:textId="77777777" w:rsidR="00016BE4" w:rsidRDefault="00F90C0A">
      <w:pPr>
        <w:pStyle w:val="Heading2"/>
      </w:pPr>
      <w:bookmarkStart w:id="27" w:name="perpetrator-intervention-programs-effica"/>
      <w:bookmarkStart w:id="28" w:name="_Toc488577002"/>
      <w:bookmarkEnd w:id="27"/>
      <w:r>
        <w:t>Perpetrator Intervention Programs' Efficacy</w:t>
      </w:r>
      <w:bookmarkEnd w:id="28"/>
    </w:p>
    <w:p w14:paraId="55619021" w14:textId="77777777" w:rsidR="00016BE4" w:rsidRDefault="00F90C0A">
      <w:r>
        <w:t xml:space="preserve">Using naturalistic observations of program practices and key informant (i.e., program participants' current romantic partners) reports of IPV perpetrators' reassault rates over the course of 15 months following their initial intake into the intervention program, Gondolf (1999) provides a foundational comparative evaluation of four IPV perpetrator intervention systems in four U.S. cities: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w:t>
      </w:r>
      <w:r>
        <w:lastRenderedPageBreak/>
        <w:t>characteristics (e.g., psychopathology, substance abuse, previous arrests, etc.) and referral sources (i.e.,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1AE331A2" w14:textId="77777777" w:rsidR="00016BE4" w:rsidRDefault="00F90C0A">
      <w:r>
        <w:t>Overall, the total recidivism rate ob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 abuse, 70%; and threats, 43%). In addition, 72% of partner respondents reported that they "feel 'very safe'" and 66% indicated that they were "'very unlikely' to be hit". However, only 12% rated their overall quality of life following their partners' completion of the intervention as "better", another 12% rated their quality of life as "worse", and 22% rated their quality of life as the "same" as it was prior to their partners' intervention participation (p. 53).</w:t>
      </w:r>
    </w:p>
    <w:p w14:paraId="18F3E00E" w14:textId="77777777" w:rsidR="00016BE4" w:rsidRDefault="00F90C0A">
      <w:r>
        <w:t xml:space="preserve">Despite these mixed findings, Gondolf (1999)'s early investigation into the possible differential effects of IPV perpetrator intervention systems representing four distinct points along a continuum from least-to-most comprehensive systems informs questions regarding program-, dyadic-, and individual-level factors that may influence these systems' efficacy at reducing reassault among men who have perpetrated IPV toward one or more female intimate partners. In particular, Gondolf (1999)'s findings regarding differences across the four interventions were most informative to understanding the effectiveness of IPV perpetrator programs when multiple levels of analysis are considered. That is, the effects of intervention characteristics (i.e., comprehensiveness of services and intervention program length) on reassault rates appears rather </w:t>
      </w:r>
      <w:r>
        <w:lastRenderedPageBreak/>
        <w:t>sensitive to the inclusion of system-level variables not specific to the intervention itself (e.g., referral sources) and dyadic- and individual-level variables in each analysis, such as victim-perpetrator contact during the 15-month study period, perpetrators' IPV-related and non-IPV-related criminal backgrounds, perpetrators' substance use or abuse (etc.).</w:t>
      </w:r>
    </w:p>
    <w:p w14:paraId="5EE74882" w14:textId="77777777" w:rsidR="00016BE4" w:rsidRDefault="00F90C0A">
      <w:r>
        <w:t>The primary data sources for Gondolf (1999)'s study's outcome variables are key informant reports provided by participating IPV perpetrators' current romantic partners, regardless of whether those partners wer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 (Gregory &amp; Erez, 2002; Silvergleid &amp; Mankowski, 2006). An additionally notable characteristic of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field, which, at the time of the study's publication, is best characterized as disjointed and in need of a more concrete and consistent evidence-base.</w:t>
      </w:r>
    </w:p>
    <w:p w14:paraId="69D591BE" w14:textId="77777777" w:rsidR="00016BE4" w:rsidRDefault="00F90C0A">
      <w:r>
        <w:t xml:space="preserve">In a separate effort to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from the survivors' perspectives regarding the </w:t>
      </w:r>
      <w:r>
        <w:lastRenderedPageBreak/>
        <w:t>offenders' behaviors before, during, and after their participation in the intervention. Survivors' accounts of offenders' behaviors prior to being referred to the intervention indicate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physical violence. Survivors' also provided insights into their assessments of more underlying causes of abuse, including issues related to power and control, their partners' low self-esteem, and conflict related to sexual and intimacy issues and the perpetrators' infidelity in the relationship. Regarding program participants' partners' accounts of the intervention's effectiveness, the majority of the 33 respondents in Gregory &amp; Erez (2002)'s evaluation indicated either a decrease or complete elimination of violence in their relationships, while one-third of the partners reported that the intervention program in fact became a new source of conflict in their relationship, and 19% reported abuse during or following the offenders' program completion.</w:t>
      </w:r>
    </w:p>
    <w:p w14:paraId="41452327" w14:textId="77777777" w:rsidR="00016BE4" w:rsidRDefault="00F90C0A">
      <w:r>
        <w:t>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1462760C" w14:textId="77777777" w:rsidR="00016BE4" w:rsidRDefault="00F90C0A">
      <w:r>
        <w:lastRenderedPageBreak/>
        <w:t>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20576CE6" w14:textId="77777777" w:rsidR="00016BE4" w:rsidRDefault="00F90C0A">
      <w:r>
        <w:t xml:space="preserve">Hendricks, Werner, Shipway, &amp; Turinetti (2006) conducted a comparative evaluation of two IPV perpetrator intervention programs in a small metropolitan Wisconsin county (Ingram &amp; Franco, 2012). Although Hendricks et al. (2006) describe the programs evaluated their investigation as two independent interventions, one of the programs, </w:t>
      </w:r>
      <w:r>
        <w:rPr>
          <w:i/>
        </w:rPr>
        <w:t>"Reasoning &amp; Rehabilitation (R&amp;R)"</w:t>
      </w:r>
      <w:r>
        <w:t xml:space="preserve"> is in fact evaluated as a sort of nested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w:t>
      </w:r>
      <w:r>
        <w:lastRenderedPageBreak/>
        <w:t xml:space="preserve">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54F9726B" w14:textId="77777777" w:rsidR="00016BE4" w:rsidRDefault="00F90C0A">
      <w:r>
        <w:t xml:space="preserve">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w:t>
      </w:r>
      <w:r>
        <w:lastRenderedPageBreak/>
        <w:t>effective approaches to IPV interventions (Dutton &amp; Corvo, 2006, 2007; Gelles, 2001; Gondolf, 2007). Unfortunately, this ambiguity has persisted, as is evidenced by the continued mixed findings presented throughout the overall body of IPV-interventions-related literature (Arias, Arce, &amp; Vilariño, 2013; Babcock et al., 2016; Eckhardt et al., 2013). This ambiguity has often been interpreted over the years as an ultimately adverse outcome such that the overall efficacy of IPV perpetrator interventions to prevent program participants' future IPV perpetration remains, at best, in question, and in some views non-existent (Dutton &amp; Corvo, 2006, 2007). However, such conclusions neglect attention to the full extent of the available evidence. It is crucial to consider that these interventions are in fact quite varied in terms of the underlying program theories, 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Gondolf, 1999; Hendricks et al., 2006).</w:t>
      </w:r>
    </w:p>
    <w:p w14:paraId="00A75BED" w14:textId="77777777" w:rsidR="00016BE4" w:rsidRDefault="00F90C0A">
      <w:pPr>
        <w:pStyle w:val="Heading2"/>
      </w:pPr>
      <w:bookmarkStart w:id="29" w:name="processes-of-change"/>
      <w:bookmarkStart w:id="30" w:name="_Toc488577003"/>
      <w:bookmarkEnd w:id="29"/>
      <w:r>
        <w:t>Processes of Change</w:t>
      </w:r>
      <w:bookmarkEnd w:id="30"/>
    </w:p>
    <w:p w14:paraId="2F7E398A" w14:textId="77777777" w:rsidR="00016BE4" w:rsidRDefault="00F90C0A">
      <w:r>
        <w:t xml:space="preserve">It is, therefore, important to explore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w:t>
      </w:r>
      <w:r>
        <w:lastRenderedPageBreak/>
        <w:t xml:space="preserve">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Silvergleid &amp; Mankowski, 2006, p. 151).</w:t>
      </w:r>
    </w:p>
    <w:p w14:paraId="18721D95" w14:textId="77777777" w:rsidR="00016BE4" w:rsidRDefault="00F90C0A">
      <w:r>
        <w:t>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6CE58FD1" w14:textId="77777777" w:rsidR="00016BE4" w:rsidRDefault="00F90C0A">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3DCB2D57" w14:textId="77777777" w:rsidR="00016BE4" w:rsidRDefault="00F90C0A">
      <w:r>
        <w:t xml:space="preserve">Findings from Contrino et al. (2007)'s process evaluation somewhat reiterate the above-described processes and corresponding outcomes among intervention participants. For instance, </w:t>
      </w:r>
      <w:r>
        <w:lastRenderedPageBreak/>
        <w:t>Contrino et al. (2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14:paraId="36972DC2" w14:textId="77777777" w:rsidR="00016BE4" w:rsidRDefault="00F90C0A">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 Contrino et al. (2007)'s report as an adaptation of Edward Gondolf's "discharge criteria" (Contrino et al., 2007, p. 1559). The description provides limited information </w:t>
      </w:r>
      <w:r>
        <w:lastRenderedPageBreak/>
        <w:t>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Gondolf's original discharge criteria</w:t>
      </w:r>
      <w:r>
        <w:rPr>
          <w:rStyle w:val="FootnoteReference"/>
        </w:rPr>
        <w:footnoteReference w:id="1"/>
      </w:r>
      <w:r>
        <w:t xml:space="preserve"> does not appear to provide the original measure itself nor additional information regarding the measure's content. However, Gondolf's "discharge criteria" measure is provided by Gondolf &amp; Wernik (2009), along with details regarding its development, content, and usage with reference to its use in Contrino et al. (2007)'s investigation. The </w:t>
      </w:r>
      <w:r>
        <w:rPr>
          <w:i/>
        </w:rPr>
        <w:t>Discharge Criteria Form</w:t>
      </w:r>
      <w:r>
        <w:t xml:space="preserve"> as published in Gondolf &amp; Wernik (2009) is provided in Appendix C.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 Contrino et al. (2007)'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60C34C6F" w14:textId="77777777" w:rsidR="00016BE4" w:rsidRDefault="00F90C0A">
      <w:pPr>
        <w:pStyle w:val="Heading2"/>
      </w:pPr>
      <w:bookmarkStart w:id="31" w:name="public-policy-program-practices"/>
      <w:bookmarkStart w:id="32" w:name="_Toc488577004"/>
      <w:bookmarkEnd w:id="31"/>
      <w:r>
        <w:lastRenderedPageBreak/>
        <w:t>Public Policy &amp; Program Practices</w:t>
      </w:r>
      <w:bookmarkEnd w:id="32"/>
    </w:p>
    <w:p w14:paraId="3F5819D0" w14:textId="77777777" w:rsidR="00016BE4" w:rsidRDefault="00F90C0A">
      <w:r>
        <w:t xml:space="preserve">Finally, Boal &amp; Mankowski (2014b) &amp; Boal &amp; Mankowski (2014a) evaluated two facets of the implementation of legislative policies guiding IPV perpetrator intervention program practices: (1) the statewide </w:t>
      </w:r>
      <w:r>
        <w:rPr>
          <w:i/>
        </w:rPr>
        <w:t>impact</w:t>
      </w:r>
      <w:r>
        <w:t xml:space="preserve"> of such policies on perpetrator intervention programs' practices (Boal &amp; Mankowski, 2014b) and (2) the </w:t>
      </w:r>
      <w:r>
        <w:rPr>
          <w:i/>
        </w:rPr>
        <w:t>barriers</w:t>
      </w:r>
      <w:r>
        <w:t xml:space="preserve"> faced by programs in meeting the standards prescribed in these legislative policies (Boal &amp; Mankowski, 2014a). Boal &amp; Mankowski (2014b)'s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 Boal &amp; Mankowski (2014b)'s longitudinal investigation of the implementation of standards for IPV perpetrator programs reflects a careful examination of the multiple factors influencing these programs' overall and day-to-day practices. However, similar to the earlier perpetrator interventions literature, Boal &amp; Mankowski (2014b)'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31E31216" w14:textId="77777777" w:rsidR="00016BE4" w:rsidRDefault="00F90C0A">
      <w:r>
        <w:t>Importantly, the target treatment population for each intervention program described above is restricted to adult men who have perpetrated abuse toward a female-identified intimate partner. Interestingly, however, Price &amp; Rosenbaum (2009)'s findings from a national survey of 276 IPV perpetrator intervention programs (</w:t>
      </w:r>
      <m:oMath>
        <m:r>
          <w:rPr>
            <w:rFonts w:ascii="Cambria Math" w:hAnsi="Cambria Math"/>
          </w:rPr>
          <m:t>N=45</m:t>
        </m:r>
      </m:oMath>
      <w:r>
        <w:t xml:space="preserve"> U.S. states represented in the sample) suggest that the </w:t>
      </w:r>
      <w:r>
        <w:rPr>
          <w:i/>
        </w:rPr>
        <w:t>target</w:t>
      </w:r>
      <w:r>
        <w:t xml:space="preserve"> population restrictions of the IPV intervention programs evaluated in the above-reviewed literature may not be representative of the typical </w:t>
      </w:r>
      <w:r>
        <w:rPr>
          <w:i/>
        </w:rPr>
        <w:t>target</w:t>
      </w:r>
      <w:r>
        <w:t xml:space="preserve"> population(s) across the U.S. Specifically, Price &amp; Rosenbaum (2009) found </w:t>
      </w:r>
      <m:oMath>
        <m:r>
          <w:rPr>
            <w:rFonts w:ascii="Cambria Math" w:hAnsi="Cambria Math"/>
          </w:rPr>
          <m:t>74</m:t>
        </m:r>
      </m:oMath>
      <w:r>
        <w:t xml:space="preserve"> of respondents to Price &amp; Rosenbaum </w:t>
      </w:r>
      <w:r>
        <w:lastRenderedPageBreak/>
        <w:t xml:space="preserve">(2009)'s survey indicated that they do </w:t>
      </w:r>
      <w:r>
        <w:rPr>
          <w:i/>
        </w:rPr>
        <w:t>offer</w:t>
      </w:r>
      <w:r>
        <w:t xml:space="preserve"> programming for non-male-identified perpetrators, and 78% </w:t>
      </w:r>
      <w:r>
        <w:rPr>
          <w:i/>
        </w:rPr>
        <w:t>offer</w:t>
      </w:r>
      <w:r>
        <w:t xml:space="preserve"> programming for homosexual IPV perpetrators, yet the survey also observed a 9:1 ratio of male-identified to female-identified IPV perpetrators </w:t>
      </w:r>
      <w:r>
        <w:rPr>
          <w:i/>
        </w:rPr>
        <w:t>served</w:t>
      </w:r>
      <w:r>
        <w:t xml:space="preserve"> by perpetrator intervention programs. These findings at the national level suggest that, while perpetrator intervention services may exist for individuals not within the 'typical' heterosexual and male-identified population of IPV perpetrator intervention program participants, the underrepresentation of such populations in these programs may likely be due to contextual factors and circumstances outside of the programs themselves.</w:t>
      </w:r>
    </w:p>
    <w:p w14:paraId="6F39A171" w14:textId="77777777" w:rsidR="00016BE4" w:rsidRDefault="00F90C0A" w:rsidP="00061997">
      <w:pPr>
        <w:pStyle w:val="Heading1"/>
      </w:pPr>
      <w:bookmarkStart w:id="33" w:name="prevention-oriented-programs-evaluation-"/>
      <w:bookmarkStart w:id="34" w:name="_Toc488577005"/>
      <w:bookmarkEnd w:id="33"/>
      <w:r>
        <w:t>Prevention-Oriented Programs Evaluation Research</w:t>
      </w:r>
      <w:bookmarkEnd w:id="34"/>
    </w:p>
    <w:p w14:paraId="10F368E2" w14:textId="77777777" w:rsidR="00016BE4" w:rsidRDefault="00F90C0A">
      <w:r>
        <w:t>While the majority of the studies included in this review focus on tertiary-level intervention approaches, a small group of evaluation studies focus on secondary or primary levels of intimate partner violence prevention (Enriquez et al., 2010; Foshee et al., 2004; Kan &amp; Feinberg, 2014; Portwood, Lambert, Abrams, &amp; Nelson, 2011; Potter &amp; Stapleton, 2011). The majority of these prevention-oriented studies, four describe secondary prevention programs designed primarily for parents considered as "at-risk" for IPV perpetration or victimization (Enriquez et al., 2010; Foshee et al., 2004; Kan &amp; Feinberg, 2014; Portwood et al., 2011). Despite this specificity, however, only one of these four studies' focal population was restricted to heterosexual parents (Kan &amp; Feinberg, 2014), whereas the remaining three parent-focused interventions were not explicitly described in the reviewed articles as being exclusive to or of a particularly sexual orientation.</w:t>
      </w:r>
    </w:p>
    <w:p w14:paraId="650B7141" w14:textId="77777777" w:rsidR="00016BE4" w:rsidRDefault="00F90C0A">
      <w:r>
        <w:t xml:space="preserve">Foshee et al. (2004) implement and evaluation a multi-site and multi-wave violence prevention program, the </w:t>
      </w:r>
      <w:r>
        <w:rPr>
          <w:i/>
        </w:rPr>
        <w:t>"Safe Dates Project"</w:t>
      </w:r>
      <w:r>
        <w:t>, which targets 8</w:t>
      </w:r>
      <w:r>
        <w:rPr>
          <w:vertAlign w:val="superscript"/>
        </w:rPr>
        <w:t>th</w:t>
      </w:r>
      <w:r>
        <w:t xml:space="preserve">-grade (at baseline) adolescents enrolled in ten public schools in North Carolina. The </w:t>
      </w:r>
      <w:r>
        <w:rPr>
          <w:i/>
        </w:rPr>
        <w:t>Safe Dates</w:t>
      </w:r>
      <w:r>
        <w:t xml:space="preserve"> program was designed as a </w:t>
      </w:r>
      <w:r>
        <w:lastRenderedPageBreak/>
        <w:t xml:space="preserve">secondary teen dating violence prevention intervention, and is comprised of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w:t>
      </w:r>
      <w:r>
        <w:rPr>
          <w:i/>
        </w:rPr>
        <w:t>Safe Dates</w:t>
      </w:r>
      <w:r>
        <w:t xml:space="preserve">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American Journal of Public Health</w:t>
      </w:r>
      <w:r>
        <w:t>), yet such details would provide far better and more readily applicable insight regarding (a) critical characteristics of the intervention components not including the treatment booster were effective at preventing future violence perpetration among this sample of adolescents, and (b) the possible mechanisms by which the treatment booster caused increases in violence perpetration.</w:t>
      </w:r>
    </w:p>
    <w:p w14:paraId="0304AB93" w14:textId="77777777" w:rsidR="00016BE4" w:rsidRDefault="00F90C0A">
      <w:r>
        <w:t xml:space="preserve">Conversely, Portwood et al. (2011) present a particularly promising evaluation of an intervention and prevention approach designed to be adaptive to cultural, group, and individual differences. This program is also the only prevention-oriented program that falls under both secondary and </w:t>
      </w:r>
      <w:r>
        <w:rPr>
          <w:i/>
        </w:rPr>
        <w:t>primary</w:t>
      </w:r>
      <w:r>
        <w:t xml:space="preserve"> IPV prevention categories, as the authors emphasize that intervention recipients were only targeted on the basis of their engagement with existing community-based parent programming services, rather than whether they had or were at higher risk of perpetrating intimate partner or child abuse. While this intervention's primary goal is preventing child maltreatment, the program's content and more distal outcomes include IPV-related topics and </w:t>
      </w:r>
      <w:r>
        <w:lastRenderedPageBreak/>
        <w:t>behaviors such as conflict management and social support engagement. Portwood et al. (2011) systematic, comprehensive, reflexive, and adaptive evaluation research methods, however, are particularly notable for the present review's methodological focus. For instance, the authors not only document the psychometric and face validity evidence for the survey measures used at each time-point, but also include "appropriateness of use with diverse populations" (p. 151) as a key characteristic of the chosen measures. In addition, the authors provide a statistical walk-through of their initial multi-level modeling analyses in order to explain and justify the ultimate analytic decision to test multiple analysis of variance (ANOVA) models comparing differences in individuals and groups across and within the study's three time-points.</w:t>
      </w:r>
    </w:p>
    <w:p w14:paraId="6536DB86" w14:textId="77777777" w:rsidR="00016BE4" w:rsidRDefault="00F90C0A">
      <w:r>
        <w:t xml:space="preserve">Portwood et al. (2011)'s overall analytic approach and procedure is somewhat unique in that their analysis deductively adapts to, rather than seeks to elucidate, the real-world context of the data. That is, Portwood et al. (2011)'s initial analytic methods (i.e., multilevel models with intervention recipient groups nested within facilitators and intervention sites) are far better suited for comprehensively assessing the effects, if any, of complex contextual factors over time and across multiple sites than are statistical methods, such as ANOVA, that assess change at more singular, and therefore inherently less contextual, levels. Further, a common analytic trajectory begins with the latter single-level approach (i.e., testing differences between groups using T-Tests and ANOVA) and builds up to more contextually-adept analyses such as hierarchical, multi-level, mixed-effects, and structural equation modeling. However, by starting with a comprehensive analysis of several factors relevant to the contexts of the evaluated intervention (e.g., differences across sites and individual facilitators) </w:t>
      </w:r>
      <w:r>
        <w:rPr>
          <w:i/>
        </w:rPr>
        <w:t>and</w:t>
      </w:r>
      <w:r>
        <w:t xml:space="preserve"> its recipients (e.g., demographic differences among current and potential participants, personality and personal history differences among individual participants, etc.), the authors were able to tailor their analyses to best fit the </w:t>
      </w:r>
      <w:r>
        <w:lastRenderedPageBreak/>
        <w:t>observed characteristics of and variability within the data collected. Importantly, however, such an analytic approach can only be appropriate and successful in accurately addressing a given set of research questions or hypotheses when coupled with a systematic, meticulous, and reflexive overarching research methodology, as is the case in Portwood et al. (2011)'s evaluation study.</w:t>
      </w:r>
    </w:p>
    <w:p w14:paraId="04909B92" w14:textId="77777777" w:rsidR="00016BE4" w:rsidRDefault="00F90C0A">
      <w:r>
        <w:t xml:space="preserve"> </w:t>
      </w:r>
    </w:p>
    <w:p w14:paraId="3AACEC22" w14:textId="77777777" w:rsidR="00016BE4" w:rsidRDefault="00F90C0A">
      <w:pPr>
        <w:pStyle w:val="BlockText"/>
      </w:pPr>
      <w:r>
        <w:t xml:space="preserve">"... although community scientists frequently employ theories, models, and frameworks that take context into account, they seem to be less likely to employ contextual methods in their work" (Luke, 2005, p. 186, </w:t>
      </w:r>
      <w:r>
        <w:rPr>
          <w:b/>
        </w:rPr>
        <w:t>emph.</w:t>
      </w:r>
      <w:r>
        <w:t xml:space="preserve"> in orig.).</w:t>
      </w:r>
    </w:p>
    <w:p w14:paraId="16EBA1C1" w14:textId="77777777" w:rsidR="00016BE4" w:rsidRDefault="00F90C0A">
      <w:r>
        <w:t xml:space="preserve">On the surface, key community-psychological values, theory, and methods are evident throughout the IPV-related literature conducted within community-psychology-specific disciplines and related research frameworks. The implementation of those values, theory, and methods, however, is in less consistently well-carried out. For instance, as is evidenced in Tables </w:t>
      </w:r>
      <w:hyperlink w:anchor="tbl:aql">
        <w:r>
          <w:rPr>
            <w:rStyle w:val="Hyperlink"/>
          </w:rPr>
          <w:t>12</w:t>
        </w:r>
      </w:hyperlink>
      <w:r>
        <w:t xml:space="preserve"> and </w:t>
      </w:r>
      <w:hyperlink w:anchor="tbl:aqt">
        <w:r>
          <w:rPr>
            <w:rStyle w:val="Hyperlink"/>
          </w:rPr>
          <w:t>14</w:t>
        </w:r>
      </w:hyperlink>
      <w:r>
        <w:t xml:space="preserve">, although there is quite a diversity in terms of the number of different data analytic approaches employed across the reviewed literature, that diversity is primarily a function of a small number of the reviewed studies employing a large number of analytic approaches. Further, the majority of studies reviewed here rely only data analytic approaches, as well as data collection methods, that do not necessarily equip the researchers to address complex, cross-level, and intersectional research questions and hypotheses. For instance, only one of the reviewed articles (Lewis, Milletich, Derlega, &amp; Padilla, 2014) employed structural equation modeling, one study (Kan &amp; Feinberg, 2014) used hierarchical linear and mixed-effects modeling, and one conducted path analysis to evaluate a set of individual-level variables. The remaining studies employing quantitative methods utilized more traditional statistical analyses suitable primarily to inform differences among means and proportions, and some studies only report descriptive statistics with no additional analysis beyond those descriptives. Such analytic approaches only allow researchers to determine differences within and between samples, but do not facilitate </w:t>
      </w:r>
      <w:r>
        <w:lastRenderedPageBreak/>
        <w:t>insights into the contexts nor complexities of those differences. Regarding data collection modalities, as described in the previous section, the majority of studies reviewed here relied on cross-sectional self-report survey data. While such methods are certainly useful for addressing a wide range of research questions and hypotheses, cross-sectional survey data alone do not equip researchers with the level of contextual information necessary for addressing research questions that span multiple levels of ecological analysis (Luke, 2005).</w:t>
      </w:r>
    </w:p>
    <w:p w14:paraId="68A934F0" w14:textId="77777777" w:rsidR="00016BE4" w:rsidRDefault="00F90C0A">
      <w:r>
        <w:t xml:space="preserve">Additional concerns arise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Fine et al., 2003; Kelly et al., 2004). However, in reviewing abo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w:t>
      </w:r>
    </w:p>
    <w:p w14:paraId="3E60D47F" w14:textId="77777777" w:rsidR="00016BE4" w:rsidRDefault="00F90C0A">
      <w:r>
        <w:t xml:space="preserve">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w:t>
      </w:r>
      <w:r>
        <w:lastRenderedPageBreak/>
        <w:t>implementation of certain principles of community-based participatory evaluation methods may in fact constitute a major barrier to conducting action-oriented research. One potential path toward re-starting a stalled action-research cycle such as that described above is to more actively respond to and address limitations existing within a given intervention setting before, during, and especially following the conclusion of research activities within an intervention setting.</w:t>
      </w:r>
    </w:p>
    <w:p w14:paraId="23C4E8E6" w14:textId="77777777" w:rsidR="00016BE4" w:rsidRDefault="00F90C0A">
      <w:pPr>
        <w:pStyle w:val="Heading2"/>
      </w:pPr>
      <w:bookmarkStart w:id="35" w:name="ecological-levels-of-analysis"/>
      <w:bookmarkStart w:id="36" w:name="_Toc488577006"/>
      <w:bookmarkEnd w:id="35"/>
      <w:r>
        <w:t>Ecological Levels of Analysis</w:t>
      </w:r>
      <w:bookmarkEnd w:id="36"/>
    </w:p>
    <w:p w14:paraId="54279473" w14:textId="77777777" w:rsidR="00016BE4" w:rsidRDefault="00F90C0A">
      <w:r>
        <w:t xml:space="preserve">The above-described methodological limitations among the reviewed community-based and action-oriented literature are most clearly reflected in the levels of ecological analysis collectively involved across these studies. A common factor characteristic among the formally reviewed literature is that each of the reviewed studies addressed research questions or hypotheses through multiple ecological levels of analysis (see Figures </w:t>
      </w:r>
      <w:hyperlink w:anchor="fig:keysnet">
        <w:r>
          <w:rPr>
            <w:rStyle w:val="Hyperlink"/>
          </w:rPr>
          <w:t>11</w:t>
        </w:r>
      </w:hyperlink>
      <w:r>
        <w:t xml:space="preserve">). This commonality is an artifact of the previously-described selection process conducted to determine which studies to include in the community-psychology-focused methodological review presented here (see Figure </w:t>
      </w:r>
      <w:hyperlink w:anchor="fig:flowchart">
        <w:r>
          <w:rPr>
            <w:rStyle w:val="Hyperlink"/>
          </w:rPr>
          <w:t>4</w:t>
        </w:r>
      </w:hyperlink>
      <w:r>
        <w:t xml:space="preserve">). However, important differences and patterns exist regarding which and how many levels of analysis are involved in each of the reviewed studies. Figure </w:t>
      </w:r>
      <w:hyperlink w:anchor="fig:keysnet">
        <w:r>
          <w:rPr>
            <w:rStyle w:val="Hyperlink"/>
          </w:rPr>
          <w:t>11</w:t>
        </w:r>
      </w:hyperlink>
      <w:r>
        <w:t xml:space="preserve"> provides a visual description of the levels of analysis involved in each of the reviewed studies, as well as an analytic depiction of the relations among the reviewed studies based on the level(s) of analysis involved in each. That is, this network visualization not only shows that the vast majority of the reviewed literature can be characterized as crossing the individual and community levels of analysis, as reflected in the relative node sizes (determined by the number of studies addressing each level of analysis) for these two levels of the social-ecological model. Figure </w:t>
      </w:r>
      <w:hyperlink w:anchor="fig:arc_analyses">
        <w:r>
          <w:rPr>
            <w:rStyle w:val="Hyperlink"/>
          </w:rPr>
          <w:t>12</w:t>
        </w:r>
      </w:hyperlink>
      <w:r>
        <w:t xml:space="preserve"> depicts the analytic approaches employed in each reviewed study in terms of the ecological levels of analysis involved in each study. Importantly, this visualization underscores the previously-discussed limitations among the </w:t>
      </w:r>
      <w:r>
        <w:lastRenderedPageBreak/>
        <w:t xml:space="preserve">reviewed literature regarding the data analytic approaches employed. The width of each arc in Figure </w:t>
      </w:r>
      <w:hyperlink w:anchor="fig:arc_analyses">
        <w:r>
          <w:rPr>
            <w:rStyle w:val="Hyperlink"/>
          </w:rPr>
          <w:t>12</w:t>
        </w:r>
      </w:hyperlink>
      <w:r>
        <w:t xml:space="preserve"> reflects the strength of the relations among the nodes connected by each arc, which was determined by tabulating the analytic approaches used in each study and computing the frequency with which each study then intersected with each ecological level of analysis. The resulting visualization from this procedure (i.e., Figure </w:t>
      </w:r>
      <w:hyperlink w:anchor="fig:arc_analyses">
        <w:r>
          <w:rPr>
            <w:rStyle w:val="Hyperlink"/>
          </w:rPr>
          <w:t>12</w:t>
        </w:r>
      </w:hyperlink>
      <w:r>
        <w:t xml:space="preserve">) shows that approaches involving more contextual and complex analyses (e.g., structural equation modeling, path analysis, multivariate analyses, relative risk analysis, etc.) facilitate investigations that intersect across the four ecological levels of analysis. To further investigate the implementation of ecological analysis among the reviewed studies, the levels of analysis represented in the social-ecological model (i.e., individual, relationship, community, societal) were re-coded according to the ecological systems within which these levels reside, according to Bronfenbrenner (1979)'s definitions of micro-, exo-, meso-, and macro- ecological systems. Specifically, the individual and relationship levels of analysis best fit within the microsystem, while the community social-ecological level fits within both the microsystem and the exosystem (coded as 'Micro-Exo'), and the societal level of analysis intersects across the exosystem and macrosystem (coded as 'Exo-Macro'). This recoding of the social-ecological model's levels within the data generated through the qualitative comparative analyses conducted for this review yielded the simplified network visualization depicted in Figure </w:t>
      </w:r>
      <w:hyperlink w:anchor="fig:sysnet">
        <w:r>
          <w:rPr>
            <w:rStyle w:val="Hyperlink"/>
          </w:rPr>
          <w:t>13</w:t>
        </w:r>
      </w:hyperlink>
      <w:r>
        <w:t>. This depiction of the reviewed literature importantly underscores the overarching micro-level focus across these studies.</w:t>
      </w:r>
    </w:p>
    <w:p w14:paraId="0D76D1E7" w14:textId="77777777" w:rsidR="00016BE4" w:rsidRDefault="00F90C0A">
      <w:r>
        <w:t xml:space="preserve">Collectively, the evaluation of the ecological complexity, or lack thereof, among the reviewed literature reiterates the need for more robust and contextually-valid methods and analytic approaches in community-based and action-oriented IPV-related research. Incorporating methods and analytic approaches that </w:t>
      </w:r>
      <w:r>
        <w:rPr>
          <w:i/>
        </w:rPr>
        <w:t>intersect</w:t>
      </w:r>
      <w:r>
        <w:t xml:space="preserve"> across the levels of the ecological model allows </w:t>
      </w:r>
      <w:r>
        <w:lastRenderedPageBreak/>
        <w:t>for both complex and broad-based investigations of and insights regarding not only a given phenomenon of interest, but also the design and implementation of social and community interventions. In fact, the observed disconnect between the individual, relationship, and societal levels of ecological analysis within the literature included in this analysis is an especially concerning limitation of this set of community-based IPV-related literature. Intimate partner and sexual violence inherently involve the close relationships among individuals, including relationships between the perpetrators and victims or survivors of intimate partner and sexual violence, as well as the close connections each party has with others outside of the immediate perpetrator/victim relationship. The latter group is a critical component the context surrounding an individual's participation in an IPV perpetrator intervention, particularly given that individuals engaged in such programs are often required by either or both the programs themselves or the criminal justice system to have either limited or no contact with the victim(s) during their participation in the intervention. Thus, critically overlooked intersections exist between (a) IPV perpetrator intervention program participants and their peers and mentors within the intervention programs, as well as (b) the structural and cultural practices, institutions, and customs of the societies within which each of the former individuals and close interpersonal relationships exists.</w:t>
      </w:r>
    </w:p>
    <w:p w14:paraId="225F4165" w14:textId="77777777" w:rsidR="00016BE4" w:rsidRDefault="00F90C0A" w:rsidP="00061997">
      <w:pPr>
        <w:pStyle w:val="Heading1"/>
      </w:pPr>
      <w:bookmarkStart w:id="37" w:name="implications"/>
      <w:bookmarkStart w:id="38" w:name="_Toc488577007"/>
      <w:bookmarkEnd w:id="37"/>
      <w:r>
        <w:t>Implications</w:t>
      </w:r>
      <w:bookmarkEnd w:id="38"/>
    </w:p>
    <w:p w14:paraId="3B5C7531" w14:textId="77777777" w:rsidR="00016BE4" w:rsidRDefault="00F90C0A">
      <w:r>
        <w:t xml:space="preserve">Future research investigations specifically targeting these intersections would not only alleviate this gap in the literature, but also potentially provide important insights regarding intervention recipients' </w:t>
      </w:r>
      <w:r>
        <w:rPr>
          <w:i/>
        </w:rPr>
        <w:t>and</w:t>
      </w:r>
      <w:r>
        <w:t xml:space="preserve"> intervention practitioners' experiences within and outside of the intervention programs. Such insights would inform the development, implementation, adaptation, and sustainability of future and existing community-based IPV intervention and, in particular, prevention programs. For example, Boal &amp; Mankowski (2014a)'s</w:t>
      </w:r>
    </w:p>
    <w:p w14:paraId="6508A6CD" w14:textId="77777777" w:rsidR="00016BE4" w:rsidRDefault="00F90C0A">
      <w:r>
        <w:lastRenderedPageBreak/>
        <w:t>Focusing on the ecological validity of the methods we employ to develop, evaluate, and sustain IPV intervention and prevention efforts would not only facilitate the complex levels of analysis necessary for addressing social and public health problems as complex as intimate partner violence, but would also better facilitate inclusivity of marginalized populations (e.g., sexual minority women) within community scientific IPV-related research.</w:t>
      </w:r>
    </w:p>
    <w:p w14:paraId="17F3E3B0" w14:textId="77777777" w:rsidR="00016BE4" w:rsidRDefault="00F90C0A" w:rsidP="00061997">
      <w:pPr>
        <w:pStyle w:val="Heading1"/>
      </w:pPr>
      <w:bookmarkStart w:id="39" w:name="epilogue-reflections-on-the-unique-chall"/>
      <w:bookmarkStart w:id="40" w:name="_Toc488577008"/>
      <w:bookmarkEnd w:id="39"/>
      <w:r w:rsidRPr="005D6348">
        <w:rPr>
          <w:i/>
        </w:rPr>
        <w:t>Epilogue:</w:t>
      </w:r>
      <w:r>
        <w:t xml:space="preserve"> Reflections on the Unique Challenges of Conducting a Community-Psychology-Focused Systematic Literature Reviews</w:t>
      </w:r>
      <w:bookmarkEnd w:id="40"/>
    </w:p>
    <w:p w14:paraId="027288EB" w14:textId="77777777" w:rsidR="00016BE4" w:rsidRDefault="00F90C0A">
      <w:pPr>
        <w:pStyle w:val="BlockText"/>
      </w:pPr>
      <w:r>
        <w:t>"Many topics in community science will never coalesce around one theory because they are complex systems comprising multiple mechanisms of operation and change." (Jason &amp; Glenwick, 2016, p. 1)</w:t>
      </w:r>
    </w:p>
    <w:p w14:paraId="7EFB58C3" w14:textId="77777777" w:rsidR="00016BE4" w:rsidRDefault="00F90C0A">
      <w:r>
        <w:t>The methodologically-focused critical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0B89364B" w14:textId="77777777" w:rsidR="00016BE4" w:rsidRDefault="00F90C0A">
      <w:r>
        <w:t xml:space="preserve">The process of conducting this community-psychology-focused systematic review of empirical research related to IPV and sexual minority women was arduous, to say the least. Community Psychological, as a field, is overwhelmingly more multi-disciplinary than most scientific research fields (Maton et al., 2006; Toro, 2005). Further, the field of Community Psychology is more so a methodologically- and values-focused research discipline, rather than a field of study defined around a specific substantive area of research. That is, unlike research </w:t>
      </w:r>
      <w:r>
        <w:lastRenderedPageBreak/>
        <w:t>fields such as medicine, or sub-fields of medicine such as Oncology, Community Psychology is a primarily a field of social scientific research providing a range of general and specific values-based frameworks and ecologically-relevant methodologies. In addition, although intimate partner violence is increasingly recognized and treated as a public health issue (Dahlberg &amp; Mercy, 2009; Modi et al., 2014), like many of the substantive research topics covered by community scientists, IPV-related research is not exclusive to any one research discipline, such as Public Health, nor is it in and of itself a distinct field of research. Rather, IPV-specific and related research is conducted out of a multitude of research and practice fields, including, but certainly not limited to, Psychology and its various sub-fields (e.g., Community, Social, Clinical, Organizational, and Cognitive Psychology), Sociology, Criminology, Public Policy, Economics, Public Health, Biology, Medicine, etcetera.</w:t>
      </w:r>
    </w:p>
    <w:p w14:paraId="29F4929F" w14:textId="77777777" w:rsidR="00016BE4" w:rsidRDefault="00F90C0A">
      <w:r>
        <w:t xml:space="preserve">Given the multi-disciplinary and complex natures of both community-psychological and IPV-related research, as well as the specificity of the present systematic review's focus, the author was careful to maintain detailed records regarding each decision made throughout the article selection and review process (see Figure </w:t>
      </w:r>
      <w:hyperlink w:anchor="fig:flowchart">
        <w:r>
          <w:rPr>
            <w:rStyle w:val="Hyperlink"/>
          </w:rPr>
          <w:t>4</w:t>
        </w:r>
      </w:hyperlink>
      <w:r>
        <w:t xml:space="preserve">), as well as the rationale underlying each decision. The criteria and procedures used in the present review to determine the community-psychology relevance of research obtained from the literature database searches documented in Appendix B have also been made publicly available in an </w:t>
      </w:r>
      <w:hyperlink r:id="rId8">
        <w:r>
          <w:rPr>
            <w:rStyle w:val="Hyperlink"/>
          </w:rPr>
          <w:t>online repository</w:t>
        </w:r>
      </w:hyperlink>
      <w:r>
        <w:t xml:space="preserve"> owned, built, and maintained by the author for two purposes: (1) to ensure the transparency and reproducibility of the systematic review methods conducted for this review, and (2) as a potentially useful by-product of this process for future efforts to conduct similarly community-psychology-focused systematic literature reviews, including and beyond research related to intimate partner violence and sexual minority women.</w:t>
      </w:r>
    </w:p>
    <w:p w14:paraId="26A99A28" w14:textId="77777777" w:rsidR="00016BE4" w:rsidRDefault="00F90C0A" w:rsidP="00061997">
      <w:pPr>
        <w:pStyle w:val="Heading1"/>
      </w:pPr>
      <w:bookmarkStart w:id="41" w:name="appendices"/>
      <w:bookmarkStart w:id="42" w:name="_Toc488577009"/>
      <w:bookmarkEnd w:id="41"/>
      <w:r>
        <w:lastRenderedPageBreak/>
        <w:t>Appendices</w:t>
      </w:r>
      <w:bookmarkEnd w:id="42"/>
    </w:p>
    <w:p w14:paraId="538BB371" w14:textId="77777777" w:rsidR="00016BE4" w:rsidRDefault="00F90C0A">
      <w:r>
        <w:rPr>
          <w:i/>
        </w:rPr>
        <w:t xml:space="preserve">Please note that only </w:t>
      </w:r>
      <w:r>
        <w:rPr>
          <w:b/>
          <w:i/>
        </w:rPr>
        <w:t>Appendix A</w:t>
      </w:r>
      <w:r>
        <w:rPr>
          <w:i/>
        </w:rPr>
        <w:t xml:space="preserve"> is provided in this document. </w:t>
      </w:r>
      <w:r>
        <w:rPr>
          <w:b/>
          <w:i/>
        </w:rPr>
        <w:t>Appendices B and C</w:t>
      </w:r>
      <w:r>
        <w:rPr>
          <w:i/>
        </w:rPr>
        <w:t xml:space="preserve"> are available online via the publicly available repository and website created as an compendium to this paper (</w:t>
      </w:r>
      <w:hyperlink r:id="rId9">
        <w:r>
          <w:rPr>
            <w:rStyle w:val="Hyperlink"/>
            <w:i/>
          </w:rPr>
          <w:t>https://eccriley.github.io/CommPsy-SysLitRvw/</w:t>
        </w:r>
      </w:hyperlink>
      <w:r>
        <w:rPr>
          <w:i/>
        </w:rPr>
        <w:t>):</w:t>
      </w:r>
    </w:p>
    <w:p w14:paraId="316FD7C2" w14:textId="77777777" w:rsidR="00016BE4" w:rsidRDefault="00F90C0A">
      <w:pPr>
        <w:numPr>
          <w:ilvl w:val="0"/>
          <w:numId w:val="16"/>
        </w:numPr>
      </w:pPr>
      <w:r>
        <w:rPr>
          <w:b/>
        </w:rPr>
        <w:t>Appendix B:</w:t>
      </w:r>
      <w:r>
        <w:t xml:space="preserve"> </w:t>
      </w:r>
      <w:hyperlink r:id="rId10">
        <w:r>
          <w:rPr>
            <w:rStyle w:val="Hyperlink"/>
          </w:rPr>
          <w:t>https://eccriley.github.io/CommPsy-SysLitRvw/attachments/TEMPLATE-LitDesc.png</w:t>
        </w:r>
      </w:hyperlink>
    </w:p>
    <w:p w14:paraId="2AB501EC" w14:textId="77777777" w:rsidR="00016BE4" w:rsidRDefault="00F90C0A">
      <w:pPr>
        <w:numPr>
          <w:ilvl w:val="0"/>
          <w:numId w:val="16"/>
        </w:numPr>
      </w:pPr>
      <w:r>
        <w:rPr>
          <w:b/>
        </w:rPr>
        <w:t>Appendix C:</w:t>
      </w:r>
      <w:r>
        <w:t xml:space="preserve"> </w:t>
      </w:r>
      <w:hyperlink r:id="rId11">
        <w:r>
          <w:rPr>
            <w:rStyle w:val="Hyperlink"/>
          </w:rPr>
          <w:t>https://eccriley.github.io/CommPsy-SysLitRvw/attachments/bibs.png</w:t>
        </w:r>
      </w:hyperlink>
    </w:p>
    <w:p w14:paraId="7D178968" w14:textId="77777777" w:rsidR="00061997" w:rsidRDefault="00061997">
      <w:pPr>
        <w:ind w:firstLine="0"/>
        <w:rPr>
          <w:rFonts w:asciiTheme="majorHAnsi" w:eastAsiaTheme="majorEastAsia" w:hAnsiTheme="majorHAnsi" w:cstheme="majorBidi"/>
          <w:b/>
          <w:bCs/>
        </w:rPr>
      </w:pPr>
      <w:bookmarkStart w:id="43" w:name="appendix-a-referenced-tables-figures"/>
      <w:bookmarkEnd w:id="43"/>
      <w:r>
        <w:br w:type="page"/>
      </w:r>
    </w:p>
    <w:p w14:paraId="0AFF5059" w14:textId="77777777" w:rsidR="00016BE4" w:rsidRDefault="00F90C0A" w:rsidP="00061997">
      <w:pPr>
        <w:pStyle w:val="Heading1"/>
      </w:pPr>
      <w:bookmarkStart w:id="44" w:name="_Toc488577010"/>
      <w:r>
        <w:lastRenderedPageBreak/>
        <w:t>Appendix A: Referenced Tables &amp; Figures</w:t>
      </w:r>
      <w:bookmarkEnd w:id="44"/>
    </w:p>
    <w:p w14:paraId="7FBA19A8" w14:textId="77777777" w:rsidR="00016BE4" w:rsidRDefault="00016BE4">
      <w:bookmarkStart w:id="45" w:name="tbl:dbsrch"/>
    </w:p>
    <w:p w14:paraId="21772C22" w14:textId="38C07A17" w:rsidR="00016BE4" w:rsidRPr="00CF5805" w:rsidRDefault="00F90C0A" w:rsidP="00CF5805">
      <w:pPr>
        <w:pStyle w:val="TableCaption"/>
      </w:pPr>
      <w:r w:rsidRPr="00050ADD">
        <w:lastRenderedPageBreak/>
        <w:t>Table 1</w:t>
      </w:r>
      <w:r w:rsidRPr="00CF5805">
        <w:t xml:space="preserve">: Descriptions of database searches conducted with corresponding ranges of the number of results returned </w:t>
      </w:r>
    </w:p>
    <w:tbl>
      <w:tblPr>
        <w:tblStyle w:val="APAReport"/>
        <w:tblW w:w="0" w:type="auto"/>
        <w:tblLook w:val="04A0" w:firstRow="1" w:lastRow="0" w:firstColumn="1" w:lastColumn="0" w:noHBand="0" w:noVBand="1"/>
        <w:tblCaption w:val="Table 1: Descriptions of database searches conducted with corresponding ranges of the number of results returned "/>
      </w:tblPr>
      <w:tblGrid>
        <w:gridCol w:w="775"/>
        <w:gridCol w:w="5673"/>
        <w:gridCol w:w="3128"/>
      </w:tblGrid>
      <w:tr w:rsidR="00016BE4" w14:paraId="50851792" w14:textId="77777777" w:rsidTr="004E6E19">
        <w:trPr>
          <w:cnfStyle w:val="100000000000" w:firstRow="1" w:lastRow="0" w:firstColumn="0" w:lastColumn="0" w:oddVBand="0" w:evenVBand="0" w:oddHBand="0" w:evenHBand="0" w:firstRowFirstColumn="0" w:firstRowLastColumn="0" w:lastRowFirstColumn="0" w:lastRowLastColumn="0"/>
        </w:trPr>
        <w:tc>
          <w:tcPr>
            <w:tcW w:w="775" w:type="dxa"/>
          </w:tcPr>
          <w:p w14:paraId="73E4CF9E" w14:textId="77777777" w:rsidR="00016BE4" w:rsidRDefault="00016BE4" w:rsidP="00050ADD">
            <w:pPr>
              <w:pStyle w:val="Compact"/>
            </w:pPr>
          </w:p>
        </w:tc>
        <w:tc>
          <w:tcPr>
            <w:tcW w:w="5673" w:type="dxa"/>
          </w:tcPr>
          <w:p w14:paraId="2BFDD43D" w14:textId="77777777" w:rsidR="00016BE4" w:rsidRDefault="00F90C0A" w:rsidP="00050ADD">
            <w:pPr>
              <w:pStyle w:val="Compact"/>
            </w:pPr>
            <w:r>
              <w:t>Database Search</w:t>
            </w:r>
            <w:r>
              <w:rPr>
                <w:vertAlign w:val="superscript"/>
              </w:rPr>
              <w:t>a</w:t>
            </w:r>
          </w:p>
        </w:tc>
        <w:tc>
          <w:tcPr>
            <w:tcW w:w="3128" w:type="dxa"/>
          </w:tcPr>
          <w:p w14:paraId="43C3FB1B" w14:textId="77777777" w:rsidR="00016BE4" w:rsidRDefault="00F90C0A" w:rsidP="00050ADD">
            <w:pPr>
              <w:pStyle w:val="Compact"/>
            </w:pPr>
            <m:oMathPara>
              <m:oMath>
                <m:r>
                  <m:rPr>
                    <m:sty m:val="bi"/>
                  </m:rPr>
                  <w:rPr>
                    <w:rFonts w:ascii="Cambria Math" w:hAnsi="Cambria Math"/>
                  </w:rPr>
                  <m:t>Rang</m:t>
                </m:r>
                <m:sSub>
                  <m:sSubPr>
                    <m:ctrlPr>
                      <w:rPr>
                        <w:rFonts w:ascii="Cambria Math" w:hAnsi="Cambria Math"/>
                      </w:rPr>
                    </m:ctrlPr>
                  </m:sSubPr>
                  <m:e>
                    <m:r>
                      <m:rPr>
                        <m:sty m:val="bi"/>
                      </m:rPr>
                      <w:rPr>
                        <w:rFonts w:ascii="Cambria Math" w:hAnsi="Cambria Math"/>
                      </w:rPr>
                      <m:t>e</m:t>
                    </m:r>
                  </m:e>
                  <m:sub>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sults</m:t>
                        </m:r>
                      </m:sub>
                    </m:sSub>
                  </m:sub>
                </m:sSub>
              </m:oMath>
            </m:oMathPara>
          </w:p>
        </w:tc>
      </w:tr>
      <w:tr w:rsidR="00016BE4" w14:paraId="6289C39C" w14:textId="77777777" w:rsidTr="004E6E19">
        <w:tc>
          <w:tcPr>
            <w:tcW w:w="775" w:type="dxa"/>
          </w:tcPr>
          <w:p w14:paraId="1CE610EF" w14:textId="77777777" w:rsidR="00016BE4" w:rsidRDefault="00F90C0A" w:rsidP="00050ADD">
            <w:pPr>
              <w:pStyle w:val="Compact"/>
            </w:pPr>
            <w:r>
              <w:t>1.</w:t>
            </w:r>
          </w:p>
        </w:tc>
        <w:tc>
          <w:tcPr>
            <w:tcW w:w="5673" w:type="dxa"/>
          </w:tcPr>
          <w:p w14:paraId="412472F2" w14:textId="77777777" w:rsidR="00016BE4" w:rsidRDefault="00016BE4" w:rsidP="00050ADD">
            <w:pPr>
              <w:pStyle w:val="Compact"/>
            </w:pPr>
          </w:p>
        </w:tc>
        <w:tc>
          <w:tcPr>
            <w:tcW w:w="3128" w:type="dxa"/>
          </w:tcPr>
          <w:p w14:paraId="2E5A8AC0" w14:textId="77777777" w:rsidR="00016BE4" w:rsidRDefault="00F90C0A" w:rsidP="00050ADD">
            <w:pPr>
              <w:pStyle w:val="Compact"/>
            </w:pPr>
            <w:r>
              <w:t>3,376, 4,386 _</w:t>
            </w:r>
          </w:p>
        </w:tc>
      </w:tr>
      <w:tr w:rsidR="00016BE4" w14:paraId="5905D303" w14:textId="77777777" w:rsidTr="004E6E19">
        <w:tc>
          <w:tcPr>
            <w:tcW w:w="775" w:type="dxa"/>
          </w:tcPr>
          <w:p w14:paraId="5A222C09" w14:textId="77777777" w:rsidR="00016BE4" w:rsidRDefault="00F90C0A" w:rsidP="00050ADD">
            <w:pPr>
              <w:pStyle w:val="Compact"/>
            </w:pPr>
            <w:r>
              <w:t>2.</w:t>
            </w:r>
          </w:p>
        </w:tc>
        <w:tc>
          <w:tcPr>
            <w:tcW w:w="5673" w:type="dxa"/>
          </w:tcPr>
          <w:p w14:paraId="6C00327A" w14:textId="77777777" w:rsidR="00016BE4" w:rsidRDefault="00F90C0A" w:rsidP="00050ADD">
            <w:pPr>
              <w:pStyle w:val="Compact"/>
            </w:pPr>
            <w:r>
              <w:t>--- Interventions</w:t>
            </w:r>
          </w:p>
        </w:tc>
        <w:tc>
          <w:tcPr>
            <w:tcW w:w="3128" w:type="dxa"/>
          </w:tcPr>
          <w:p w14:paraId="5E9D7106" w14:textId="77777777" w:rsidR="00016BE4" w:rsidRDefault="00F90C0A" w:rsidP="00050ADD">
            <w:pPr>
              <w:pStyle w:val="Compact"/>
            </w:pPr>
            <w:r>
              <w:t>337, 686 _</w:t>
            </w:r>
          </w:p>
        </w:tc>
      </w:tr>
      <w:tr w:rsidR="00016BE4" w14:paraId="50F1004C" w14:textId="77777777" w:rsidTr="004E6E19">
        <w:tc>
          <w:tcPr>
            <w:tcW w:w="775" w:type="dxa"/>
          </w:tcPr>
          <w:p w14:paraId="4F7D0024" w14:textId="77777777" w:rsidR="00016BE4" w:rsidRDefault="00F90C0A" w:rsidP="00050ADD">
            <w:pPr>
              <w:pStyle w:val="Compact"/>
            </w:pPr>
            <w:r>
              <w:t>3.</w:t>
            </w:r>
          </w:p>
        </w:tc>
        <w:tc>
          <w:tcPr>
            <w:tcW w:w="5673" w:type="dxa"/>
          </w:tcPr>
          <w:p w14:paraId="097B4E0E" w14:textId="77777777" w:rsidR="00016BE4" w:rsidRDefault="00F90C0A" w:rsidP="00050ADD">
            <w:pPr>
              <w:pStyle w:val="Compact"/>
            </w:pPr>
            <w:r>
              <w:t>--- Intervention Evaluations</w:t>
            </w:r>
          </w:p>
        </w:tc>
        <w:tc>
          <w:tcPr>
            <w:tcW w:w="3128" w:type="dxa"/>
          </w:tcPr>
          <w:p w14:paraId="5A6E34EB" w14:textId="77777777" w:rsidR="00016BE4" w:rsidRDefault="00F90C0A" w:rsidP="00050ADD">
            <w:pPr>
              <w:pStyle w:val="Compact"/>
            </w:pPr>
            <w:r>
              <w:t>32, 46 _</w:t>
            </w:r>
          </w:p>
        </w:tc>
      </w:tr>
      <w:tr w:rsidR="00016BE4" w14:paraId="4E71BC65" w14:textId="77777777" w:rsidTr="004E6E19">
        <w:tc>
          <w:tcPr>
            <w:tcW w:w="775" w:type="dxa"/>
          </w:tcPr>
          <w:p w14:paraId="48A55726" w14:textId="77777777" w:rsidR="00016BE4" w:rsidRDefault="00F90C0A" w:rsidP="00050ADD">
            <w:pPr>
              <w:pStyle w:val="Compact"/>
            </w:pPr>
            <w:r>
              <w:t>4.</w:t>
            </w:r>
          </w:p>
        </w:tc>
        <w:tc>
          <w:tcPr>
            <w:tcW w:w="5673" w:type="dxa"/>
          </w:tcPr>
          <w:p w14:paraId="0A0D2A18" w14:textId="77777777" w:rsidR="00016BE4" w:rsidRDefault="00016BE4" w:rsidP="00050ADD">
            <w:pPr>
              <w:pStyle w:val="Compact"/>
            </w:pPr>
          </w:p>
        </w:tc>
        <w:tc>
          <w:tcPr>
            <w:tcW w:w="3128" w:type="dxa"/>
          </w:tcPr>
          <w:p w14:paraId="361493AA" w14:textId="77777777" w:rsidR="00016BE4" w:rsidRDefault="00F90C0A" w:rsidP="00050ADD">
            <w:pPr>
              <w:pStyle w:val="Compact"/>
            </w:pPr>
            <w:r>
              <w:t>18, 34 _</w:t>
            </w:r>
          </w:p>
        </w:tc>
      </w:tr>
      <w:tr w:rsidR="00016BE4" w14:paraId="03F8456A" w14:textId="77777777" w:rsidTr="004E6E19">
        <w:tc>
          <w:tcPr>
            <w:tcW w:w="775" w:type="dxa"/>
          </w:tcPr>
          <w:p w14:paraId="7C554E26" w14:textId="77777777" w:rsidR="00016BE4" w:rsidRDefault="00F90C0A" w:rsidP="00050ADD">
            <w:pPr>
              <w:pStyle w:val="Compact"/>
            </w:pPr>
            <w:r>
              <w:t>5.</w:t>
            </w:r>
          </w:p>
        </w:tc>
        <w:tc>
          <w:tcPr>
            <w:tcW w:w="5673" w:type="dxa"/>
          </w:tcPr>
          <w:p w14:paraId="6FA3F160" w14:textId="77777777" w:rsidR="00016BE4" w:rsidRDefault="00F90C0A" w:rsidP="00050ADD">
            <w:pPr>
              <w:pStyle w:val="Compact"/>
            </w:pPr>
            <w:r>
              <w:t>--- Interventions</w:t>
            </w:r>
          </w:p>
        </w:tc>
        <w:tc>
          <w:tcPr>
            <w:tcW w:w="3128" w:type="dxa"/>
          </w:tcPr>
          <w:p w14:paraId="7F6FED87" w14:textId="77777777" w:rsidR="00016BE4" w:rsidRDefault="00F90C0A" w:rsidP="00050ADD">
            <w:pPr>
              <w:pStyle w:val="Compact"/>
            </w:pPr>
            <w:r>
              <w:t>0, 4 _</w:t>
            </w:r>
          </w:p>
        </w:tc>
      </w:tr>
      <w:tr w:rsidR="00016BE4" w14:paraId="3A3C2C46" w14:textId="77777777" w:rsidTr="004E6E19">
        <w:tc>
          <w:tcPr>
            <w:tcW w:w="775" w:type="dxa"/>
          </w:tcPr>
          <w:p w14:paraId="668BA03D" w14:textId="77777777" w:rsidR="00016BE4" w:rsidRDefault="00F90C0A" w:rsidP="00050ADD">
            <w:pPr>
              <w:pStyle w:val="Compact"/>
            </w:pPr>
            <w:r>
              <w:t>6.</w:t>
            </w:r>
          </w:p>
        </w:tc>
        <w:tc>
          <w:tcPr>
            <w:tcW w:w="5673" w:type="dxa"/>
          </w:tcPr>
          <w:p w14:paraId="158F2EDC" w14:textId="77777777" w:rsidR="00016BE4" w:rsidRDefault="00F90C0A" w:rsidP="00050ADD">
            <w:pPr>
              <w:pStyle w:val="Compact"/>
            </w:pPr>
            <w:r>
              <w:t>--- Intervention Evaluations</w:t>
            </w:r>
          </w:p>
        </w:tc>
        <w:tc>
          <w:tcPr>
            <w:tcW w:w="3128" w:type="dxa"/>
          </w:tcPr>
          <w:p w14:paraId="31057A93" w14:textId="77777777" w:rsidR="00016BE4" w:rsidRDefault="00F90C0A" w:rsidP="00050ADD">
            <w:pPr>
              <w:pStyle w:val="Compact"/>
            </w:pPr>
            <w:r>
              <w:t>0, 2 _</w:t>
            </w:r>
          </w:p>
        </w:tc>
      </w:tr>
    </w:tbl>
    <w:bookmarkEnd w:id="45"/>
    <w:p w14:paraId="317B4F39" w14:textId="77777777" w:rsidR="00016BE4" w:rsidRDefault="00F90C0A" w:rsidP="00CF5805">
      <w:pPr>
        <w:spacing w:line="240" w:lineRule="auto"/>
        <w:ind w:firstLine="0"/>
      </w:pPr>
      <w:r>
        <w:rPr>
          <w:b/>
        </w:rPr>
        <w:t>Note:</w:t>
      </w:r>
      <w:r>
        <w:br/>
      </w:r>
      <w:r>
        <w:rPr>
          <w:vertAlign w:val="superscript"/>
        </w:rPr>
        <w:t>a</w:t>
      </w:r>
      <w:r>
        <w:t xml:space="preserve"> For each database search, multiple search terms were included for the subject/keywords parameters to represent intimate partner violence</w:t>
      </w:r>
    </w:p>
    <w:p w14:paraId="629B16B8" w14:textId="77777777" w:rsidR="00016BE4" w:rsidRDefault="00016BE4">
      <w:bookmarkStart w:id="46" w:name="tbl:jcp"/>
    </w:p>
    <w:p w14:paraId="72C388F3" w14:textId="77777777" w:rsidR="00016BE4" w:rsidRDefault="00F90C0A" w:rsidP="00CF5805">
      <w:pPr>
        <w:pStyle w:val="TableCaption"/>
      </w:pPr>
      <w:r>
        <w:lastRenderedPageBreak/>
        <w:t xml:space="preserve">Table 2: Community-Psychology-Specific Journal Titles Included in Literature Database Searches with the Corresponding Number of Formally Reviewed Articles per Journal </w:t>
      </w:r>
    </w:p>
    <w:tbl>
      <w:tblPr>
        <w:tblStyle w:val="APAReport"/>
        <w:tblW w:w="0" w:type="auto"/>
        <w:tblLook w:val="04A0" w:firstRow="1" w:lastRow="0" w:firstColumn="1" w:lastColumn="0" w:noHBand="0" w:noVBand="1"/>
        <w:tblCaption w:val="Table 2: Community-Psychology-Specific Journal Titles Included in Literature Database Searches with the Corresponding Number of Formally Reviewed Articles per Journal "/>
      </w:tblPr>
      <w:tblGrid>
        <w:gridCol w:w="626"/>
        <w:gridCol w:w="7523"/>
        <w:gridCol w:w="1427"/>
      </w:tblGrid>
      <w:tr w:rsidR="00016BE4" w14:paraId="598B856C" w14:textId="77777777" w:rsidTr="004E6E19">
        <w:trPr>
          <w:cnfStyle w:val="100000000000" w:firstRow="1" w:lastRow="0" w:firstColumn="0" w:lastColumn="0" w:oddVBand="0" w:evenVBand="0" w:oddHBand="0" w:evenHBand="0" w:firstRowFirstColumn="0" w:firstRowLastColumn="0" w:lastRowFirstColumn="0" w:lastRowLastColumn="0"/>
        </w:trPr>
        <w:tc>
          <w:tcPr>
            <w:tcW w:w="626" w:type="dxa"/>
          </w:tcPr>
          <w:p w14:paraId="5269D8FF" w14:textId="77777777" w:rsidR="00016BE4" w:rsidRDefault="00016BE4" w:rsidP="00050ADD">
            <w:pPr>
              <w:pStyle w:val="Compact"/>
            </w:pPr>
          </w:p>
        </w:tc>
        <w:tc>
          <w:tcPr>
            <w:tcW w:w="7523" w:type="dxa"/>
          </w:tcPr>
          <w:p w14:paraId="41B69F41" w14:textId="77777777" w:rsidR="00016BE4" w:rsidRDefault="00F90C0A" w:rsidP="00050ADD">
            <w:pPr>
              <w:pStyle w:val="Compact"/>
            </w:pPr>
            <w:r>
              <w:t>Publication Title</w:t>
            </w:r>
          </w:p>
        </w:tc>
        <w:tc>
          <w:tcPr>
            <w:tcW w:w="1427" w:type="dxa"/>
          </w:tcPr>
          <w:p w14:paraId="16085AAE" w14:textId="77777777" w:rsidR="00016BE4" w:rsidRDefault="00F90C0A" w:rsidP="00050ADD">
            <w:pPr>
              <w:pStyle w:val="Compac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016BE4" w14:paraId="2D8FAB1E" w14:textId="77777777" w:rsidTr="004E6E19">
        <w:tc>
          <w:tcPr>
            <w:tcW w:w="626" w:type="dxa"/>
          </w:tcPr>
          <w:p w14:paraId="588A739F" w14:textId="77777777" w:rsidR="00016BE4" w:rsidRDefault="00F90C0A" w:rsidP="00050ADD">
            <w:pPr>
              <w:pStyle w:val="Compact"/>
            </w:pPr>
            <w:r>
              <w:t>1</w:t>
            </w:r>
          </w:p>
        </w:tc>
        <w:tc>
          <w:tcPr>
            <w:tcW w:w="7523" w:type="dxa"/>
          </w:tcPr>
          <w:p w14:paraId="52829079" w14:textId="77777777" w:rsidR="00016BE4" w:rsidRDefault="00F90C0A" w:rsidP="00050ADD">
            <w:pPr>
              <w:pStyle w:val="Compact"/>
            </w:pPr>
            <w:r>
              <w:t>American Journal of Community Psychology</w:t>
            </w:r>
          </w:p>
        </w:tc>
        <w:tc>
          <w:tcPr>
            <w:tcW w:w="1427" w:type="dxa"/>
          </w:tcPr>
          <w:p w14:paraId="75ED5981" w14:textId="77777777" w:rsidR="00016BE4" w:rsidRDefault="00F90C0A" w:rsidP="00050ADD">
            <w:pPr>
              <w:pStyle w:val="Compact"/>
            </w:pPr>
            <w:r>
              <w:t>1</w:t>
            </w:r>
          </w:p>
        </w:tc>
      </w:tr>
      <w:tr w:rsidR="00016BE4" w14:paraId="62C31505" w14:textId="77777777" w:rsidTr="004E6E19">
        <w:tc>
          <w:tcPr>
            <w:tcW w:w="626" w:type="dxa"/>
          </w:tcPr>
          <w:p w14:paraId="7BA45E1C" w14:textId="77777777" w:rsidR="00016BE4" w:rsidRDefault="00F90C0A" w:rsidP="00050ADD">
            <w:pPr>
              <w:pStyle w:val="Compact"/>
            </w:pPr>
            <w:r>
              <w:t>2</w:t>
            </w:r>
          </w:p>
        </w:tc>
        <w:tc>
          <w:tcPr>
            <w:tcW w:w="7523" w:type="dxa"/>
          </w:tcPr>
          <w:p w14:paraId="6BBB4B8F" w14:textId="77777777" w:rsidR="00016BE4" w:rsidRDefault="00F90C0A" w:rsidP="00050ADD">
            <w:pPr>
              <w:pStyle w:val="Compact"/>
            </w:pPr>
            <w:r>
              <w:t>American Journal of Preventive Medicine</w:t>
            </w:r>
          </w:p>
        </w:tc>
        <w:tc>
          <w:tcPr>
            <w:tcW w:w="1427" w:type="dxa"/>
          </w:tcPr>
          <w:p w14:paraId="0B4EA2AA" w14:textId="77777777" w:rsidR="00016BE4" w:rsidRDefault="00F90C0A" w:rsidP="00050ADD">
            <w:pPr>
              <w:pStyle w:val="Compact"/>
            </w:pPr>
            <w:r>
              <w:t>1</w:t>
            </w:r>
          </w:p>
        </w:tc>
      </w:tr>
      <w:tr w:rsidR="00016BE4" w14:paraId="22940673" w14:textId="77777777" w:rsidTr="004E6E19">
        <w:tc>
          <w:tcPr>
            <w:tcW w:w="626" w:type="dxa"/>
          </w:tcPr>
          <w:p w14:paraId="710A42AC" w14:textId="77777777" w:rsidR="00016BE4" w:rsidRDefault="00F90C0A" w:rsidP="00050ADD">
            <w:pPr>
              <w:pStyle w:val="Compact"/>
            </w:pPr>
            <w:r>
              <w:t>3</w:t>
            </w:r>
          </w:p>
        </w:tc>
        <w:tc>
          <w:tcPr>
            <w:tcW w:w="7523" w:type="dxa"/>
          </w:tcPr>
          <w:p w14:paraId="31ACA2DE" w14:textId="77777777" w:rsidR="00016BE4" w:rsidRDefault="00F90C0A" w:rsidP="00050ADD">
            <w:pPr>
              <w:pStyle w:val="Compact"/>
            </w:pPr>
            <w:r>
              <w:t>American Journal of Public Health</w:t>
            </w:r>
          </w:p>
        </w:tc>
        <w:tc>
          <w:tcPr>
            <w:tcW w:w="1427" w:type="dxa"/>
          </w:tcPr>
          <w:p w14:paraId="46F0E528" w14:textId="77777777" w:rsidR="00016BE4" w:rsidRDefault="00F90C0A" w:rsidP="00050ADD">
            <w:pPr>
              <w:pStyle w:val="Compact"/>
            </w:pPr>
            <w:r>
              <w:t>2</w:t>
            </w:r>
          </w:p>
        </w:tc>
      </w:tr>
      <w:tr w:rsidR="00016BE4" w14:paraId="2BD45EDE" w14:textId="77777777" w:rsidTr="004E6E19">
        <w:tc>
          <w:tcPr>
            <w:tcW w:w="626" w:type="dxa"/>
          </w:tcPr>
          <w:p w14:paraId="23C8383B" w14:textId="77777777" w:rsidR="00016BE4" w:rsidRDefault="00F90C0A" w:rsidP="00050ADD">
            <w:pPr>
              <w:pStyle w:val="Compact"/>
            </w:pPr>
            <w:r>
              <w:t>6</w:t>
            </w:r>
          </w:p>
        </w:tc>
        <w:tc>
          <w:tcPr>
            <w:tcW w:w="7523" w:type="dxa"/>
          </w:tcPr>
          <w:p w14:paraId="5321E9BA" w14:textId="77777777" w:rsidR="00016BE4" w:rsidRDefault="00F90C0A" w:rsidP="00050ADD">
            <w:pPr>
              <w:pStyle w:val="Compact"/>
            </w:pPr>
            <w:r>
              <w:t>Journal of Primary Prevention</w:t>
            </w:r>
          </w:p>
        </w:tc>
        <w:tc>
          <w:tcPr>
            <w:tcW w:w="1427" w:type="dxa"/>
          </w:tcPr>
          <w:p w14:paraId="57106A8C" w14:textId="77777777" w:rsidR="00016BE4" w:rsidRDefault="00F90C0A" w:rsidP="00050ADD">
            <w:pPr>
              <w:pStyle w:val="Compact"/>
            </w:pPr>
            <w:r>
              <w:t>1</w:t>
            </w:r>
          </w:p>
        </w:tc>
      </w:tr>
      <w:tr w:rsidR="00016BE4" w14:paraId="21ECCF0F" w14:textId="77777777" w:rsidTr="004E6E19">
        <w:tc>
          <w:tcPr>
            <w:tcW w:w="626" w:type="dxa"/>
          </w:tcPr>
          <w:p w14:paraId="0D48349B" w14:textId="77777777" w:rsidR="00016BE4" w:rsidRDefault="00F90C0A" w:rsidP="00050ADD">
            <w:pPr>
              <w:pStyle w:val="Compact"/>
            </w:pPr>
            <w:r>
              <w:t>9</w:t>
            </w:r>
          </w:p>
        </w:tc>
        <w:tc>
          <w:tcPr>
            <w:tcW w:w="7523" w:type="dxa"/>
          </w:tcPr>
          <w:p w14:paraId="2616DC80" w14:textId="77777777" w:rsidR="00016BE4" w:rsidRDefault="00F90C0A" w:rsidP="00050ADD">
            <w:pPr>
              <w:pStyle w:val="Compact"/>
            </w:pPr>
            <w:r>
              <w:t>Action Research</w:t>
            </w:r>
          </w:p>
        </w:tc>
        <w:tc>
          <w:tcPr>
            <w:tcW w:w="1427" w:type="dxa"/>
          </w:tcPr>
          <w:p w14:paraId="5615EB32" w14:textId="77777777" w:rsidR="00016BE4" w:rsidRDefault="00F90C0A" w:rsidP="00050ADD">
            <w:pPr>
              <w:pStyle w:val="Compact"/>
            </w:pPr>
            <w:r>
              <w:t>0</w:t>
            </w:r>
          </w:p>
        </w:tc>
      </w:tr>
      <w:tr w:rsidR="00016BE4" w14:paraId="58852AF6" w14:textId="77777777" w:rsidTr="004E6E19">
        <w:tc>
          <w:tcPr>
            <w:tcW w:w="626" w:type="dxa"/>
          </w:tcPr>
          <w:p w14:paraId="14D02986" w14:textId="77777777" w:rsidR="00016BE4" w:rsidRDefault="00F90C0A" w:rsidP="00050ADD">
            <w:pPr>
              <w:pStyle w:val="Compact"/>
            </w:pPr>
            <w:r>
              <w:t>10</w:t>
            </w:r>
          </w:p>
        </w:tc>
        <w:tc>
          <w:tcPr>
            <w:tcW w:w="7523" w:type="dxa"/>
          </w:tcPr>
          <w:p w14:paraId="10D5C091" w14:textId="77777777" w:rsidR="00016BE4" w:rsidRDefault="00F90C0A" w:rsidP="00050ADD">
            <w:pPr>
              <w:pStyle w:val="Compact"/>
            </w:pPr>
            <w:r>
              <w:t>American Journal of Health Promotion</w:t>
            </w:r>
          </w:p>
        </w:tc>
        <w:tc>
          <w:tcPr>
            <w:tcW w:w="1427" w:type="dxa"/>
          </w:tcPr>
          <w:p w14:paraId="734927B4" w14:textId="77777777" w:rsidR="00016BE4" w:rsidRDefault="00F90C0A" w:rsidP="00050ADD">
            <w:pPr>
              <w:pStyle w:val="Compact"/>
            </w:pPr>
            <w:r>
              <w:t>0</w:t>
            </w:r>
          </w:p>
        </w:tc>
      </w:tr>
      <w:tr w:rsidR="00016BE4" w14:paraId="4927D928" w14:textId="77777777" w:rsidTr="004E6E19">
        <w:tc>
          <w:tcPr>
            <w:tcW w:w="626" w:type="dxa"/>
          </w:tcPr>
          <w:p w14:paraId="07CE01E7" w14:textId="77777777" w:rsidR="00016BE4" w:rsidRDefault="00F90C0A" w:rsidP="00050ADD">
            <w:pPr>
              <w:pStyle w:val="Compact"/>
            </w:pPr>
            <w:r>
              <w:t>11</w:t>
            </w:r>
          </w:p>
        </w:tc>
        <w:tc>
          <w:tcPr>
            <w:tcW w:w="7523" w:type="dxa"/>
          </w:tcPr>
          <w:p w14:paraId="052BA8EE" w14:textId="77777777" w:rsidR="00016BE4" w:rsidRDefault="00F90C0A" w:rsidP="00050ADD">
            <w:pPr>
              <w:pStyle w:val="Compact"/>
            </w:pPr>
            <w:r>
              <w:t>American Journal of Orthopsychiatry</w:t>
            </w:r>
          </w:p>
        </w:tc>
        <w:tc>
          <w:tcPr>
            <w:tcW w:w="1427" w:type="dxa"/>
          </w:tcPr>
          <w:p w14:paraId="76FC53CD" w14:textId="77777777" w:rsidR="00016BE4" w:rsidRDefault="00F90C0A" w:rsidP="00050ADD">
            <w:pPr>
              <w:pStyle w:val="Compact"/>
            </w:pPr>
            <w:r>
              <w:t>0</w:t>
            </w:r>
          </w:p>
        </w:tc>
      </w:tr>
      <w:tr w:rsidR="00016BE4" w14:paraId="285754E9" w14:textId="77777777" w:rsidTr="004E6E19">
        <w:tc>
          <w:tcPr>
            <w:tcW w:w="626" w:type="dxa"/>
          </w:tcPr>
          <w:p w14:paraId="18C2ACC6" w14:textId="77777777" w:rsidR="00016BE4" w:rsidRDefault="00F90C0A" w:rsidP="00050ADD">
            <w:pPr>
              <w:pStyle w:val="Compact"/>
            </w:pPr>
            <w:r>
              <w:t>12</w:t>
            </w:r>
          </w:p>
        </w:tc>
        <w:tc>
          <w:tcPr>
            <w:tcW w:w="7523" w:type="dxa"/>
          </w:tcPr>
          <w:p w14:paraId="7F6AE837" w14:textId="77777777" w:rsidR="00016BE4" w:rsidRDefault="00F90C0A" w:rsidP="00050ADD">
            <w:pPr>
              <w:pStyle w:val="Compact"/>
            </w:pPr>
            <w:r>
              <w:t>Australian Community Psychologist</w:t>
            </w:r>
          </w:p>
        </w:tc>
        <w:tc>
          <w:tcPr>
            <w:tcW w:w="1427" w:type="dxa"/>
          </w:tcPr>
          <w:p w14:paraId="435B8057" w14:textId="77777777" w:rsidR="00016BE4" w:rsidRDefault="00F90C0A" w:rsidP="00050ADD">
            <w:pPr>
              <w:pStyle w:val="Compact"/>
            </w:pPr>
            <w:r>
              <w:t>0</w:t>
            </w:r>
          </w:p>
        </w:tc>
      </w:tr>
      <w:tr w:rsidR="00016BE4" w14:paraId="0A0C2730" w14:textId="77777777" w:rsidTr="004E6E19">
        <w:tc>
          <w:tcPr>
            <w:tcW w:w="626" w:type="dxa"/>
          </w:tcPr>
          <w:p w14:paraId="3961372D" w14:textId="77777777" w:rsidR="00016BE4" w:rsidRDefault="00F90C0A" w:rsidP="00050ADD">
            <w:pPr>
              <w:pStyle w:val="Compact"/>
            </w:pPr>
            <w:r>
              <w:t>13</w:t>
            </w:r>
          </w:p>
        </w:tc>
        <w:tc>
          <w:tcPr>
            <w:tcW w:w="7523" w:type="dxa"/>
          </w:tcPr>
          <w:p w14:paraId="618E8C97" w14:textId="77777777" w:rsidR="00016BE4" w:rsidRDefault="00F90C0A" w:rsidP="00050ADD">
            <w:pPr>
              <w:pStyle w:val="Compact"/>
            </w:pPr>
            <w:r>
              <w:t>Community Development</w:t>
            </w:r>
          </w:p>
        </w:tc>
        <w:tc>
          <w:tcPr>
            <w:tcW w:w="1427" w:type="dxa"/>
          </w:tcPr>
          <w:p w14:paraId="34B4757E" w14:textId="77777777" w:rsidR="00016BE4" w:rsidRDefault="00F90C0A" w:rsidP="00050ADD">
            <w:pPr>
              <w:pStyle w:val="Compact"/>
            </w:pPr>
            <w:r>
              <w:t>0</w:t>
            </w:r>
          </w:p>
        </w:tc>
      </w:tr>
      <w:tr w:rsidR="00016BE4" w14:paraId="73245A57" w14:textId="77777777" w:rsidTr="004E6E19">
        <w:tc>
          <w:tcPr>
            <w:tcW w:w="626" w:type="dxa"/>
          </w:tcPr>
          <w:p w14:paraId="0F4809B3" w14:textId="77777777" w:rsidR="00016BE4" w:rsidRDefault="00F90C0A" w:rsidP="00050ADD">
            <w:pPr>
              <w:pStyle w:val="Compact"/>
            </w:pPr>
            <w:r>
              <w:t>14</w:t>
            </w:r>
          </w:p>
        </w:tc>
        <w:tc>
          <w:tcPr>
            <w:tcW w:w="7523" w:type="dxa"/>
          </w:tcPr>
          <w:p w14:paraId="59A8C06A" w14:textId="77777777" w:rsidR="00016BE4" w:rsidRDefault="00F90C0A" w:rsidP="00050ADD">
            <w:pPr>
              <w:pStyle w:val="Compact"/>
            </w:pPr>
            <w:r>
              <w:t>Community Development Journal</w:t>
            </w:r>
          </w:p>
        </w:tc>
        <w:tc>
          <w:tcPr>
            <w:tcW w:w="1427" w:type="dxa"/>
          </w:tcPr>
          <w:p w14:paraId="39EA78AD" w14:textId="77777777" w:rsidR="00016BE4" w:rsidRDefault="00F90C0A" w:rsidP="00050ADD">
            <w:pPr>
              <w:pStyle w:val="Compact"/>
            </w:pPr>
            <w:r>
              <w:t>0</w:t>
            </w:r>
          </w:p>
        </w:tc>
      </w:tr>
      <w:tr w:rsidR="00016BE4" w14:paraId="70ADA0FB" w14:textId="77777777" w:rsidTr="004E6E19">
        <w:tc>
          <w:tcPr>
            <w:tcW w:w="626" w:type="dxa"/>
          </w:tcPr>
          <w:p w14:paraId="54AA9F1C" w14:textId="77777777" w:rsidR="00016BE4" w:rsidRDefault="00F90C0A" w:rsidP="00050ADD">
            <w:pPr>
              <w:pStyle w:val="Compact"/>
            </w:pPr>
            <w:r>
              <w:t>15</w:t>
            </w:r>
          </w:p>
        </w:tc>
        <w:tc>
          <w:tcPr>
            <w:tcW w:w="7523" w:type="dxa"/>
          </w:tcPr>
          <w:p w14:paraId="30A6D767" w14:textId="77777777" w:rsidR="00016BE4" w:rsidRDefault="00F90C0A" w:rsidP="00050ADD">
            <w:pPr>
              <w:pStyle w:val="Compact"/>
            </w:pPr>
            <w:r>
              <w:t>Community Mental Health Journal</w:t>
            </w:r>
          </w:p>
        </w:tc>
        <w:tc>
          <w:tcPr>
            <w:tcW w:w="1427" w:type="dxa"/>
          </w:tcPr>
          <w:p w14:paraId="0BA26948" w14:textId="77777777" w:rsidR="00016BE4" w:rsidRDefault="00F90C0A" w:rsidP="00050ADD">
            <w:pPr>
              <w:pStyle w:val="Compact"/>
            </w:pPr>
            <w:r>
              <w:t>0</w:t>
            </w:r>
          </w:p>
        </w:tc>
      </w:tr>
      <w:tr w:rsidR="00016BE4" w14:paraId="3DF2C0D7" w14:textId="77777777" w:rsidTr="004E6E19">
        <w:tc>
          <w:tcPr>
            <w:tcW w:w="626" w:type="dxa"/>
          </w:tcPr>
          <w:p w14:paraId="5005B55E" w14:textId="77777777" w:rsidR="00016BE4" w:rsidRDefault="00F90C0A" w:rsidP="00050ADD">
            <w:pPr>
              <w:pStyle w:val="Compact"/>
            </w:pPr>
            <w:r>
              <w:t>16</w:t>
            </w:r>
          </w:p>
        </w:tc>
        <w:tc>
          <w:tcPr>
            <w:tcW w:w="7523" w:type="dxa"/>
          </w:tcPr>
          <w:p w14:paraId="060BBE7A" w14:textId="77777777" w:rsidR="00016BE4" w:rsidRDefault="00F90C0A" w:rsidP="00050ADD">
            <w:pPr>
              <w:pStyle w:val="Compact"/>
            </w:pPr>
            <w:r>
              <w:t>Community Psychology in Global Perspective</w:t>
            </w:r>
          </w:p>
        </w:tc>
        <w:tc>
          <w:tcPr>
            <w:tcW w:w="1427" w:type="dxa"/>
          </w:tcPr>
          <w:p w14:paraId="0B97144F" w14:textId="77777777" w:rsidR="00016BE4" w:rsidRDefault="00F90C0A" w:rsidP="00050ADD">
            <w:pPr>
              <w:pStyle w:val="Compact"/>
            </w:pPr>
            <w:r>
              <w:t>0</w:t>
            </w:r>
          </w:p>
        </w:tc>
      </w:tr>
      <w:tr w:rsidR="00016BE4" w14:paraId="5CCCFCC1" w14:textId="77777777" w:rsidTr="004E6E19">
        <w:tc>
          <w:tcPr>
            <w:tcW w:w="626" w:type="dxa"/>
          </w:tcPr>
          <w:p w14:paraId="24DCBD0B" w14:textId="77777777" w:rsidR="00016BE4" w:rsidRDefault="00F90C0A" w:rsidP="00050ADD">
            <w:pPr>
              <w:pStyle w:val="Compact"/>
            </w:pPr>
            <w:r>
              <w:t>17</w:t>
            </w:r>
          </w:p>
        </w:tc>
        <w:tc>
          <w:tcPr>
            <w:tcW w:w="7523" w:type="dxa"/>
          </w:tcPr>
          <w:p w14:paraId="434D06AB" w14:textId="77777777" w:rsidR="00016BE4" w:rsidRDefault="00F90C0A" w:rsidP="00050ADD">
            <w:pPr>
              <w:pStyle w:val="Compact"/>
            </w:pPr>
            <w:r>
              <w:t>Cultural Diversity and Ethnic Minority Psychology</w:t>
            </w:r>
          </w:p>
        </w:tc>
        <w:tc>
          <w:tcPr>
            <w:tcW w:w="1427" w:type="dxa"/>
          </w:tcPr>
          <w:p w14:paraId="7D05A662" w14:textId="77777777" w:rsidR="00016BE4" w:rsidRDefault="00F90C0A" w:rsidP="00050ADD">
            <w:pPr>
              <w:pStyle w:val="Compact"/>
            </w:pPr>
            <w:r>
              <w:t>0</w:t>
            </w:r>
          </w:p>
        </w:tc>
      </w:tr>
      <w:tr w:rsidR="00016BE4" w14:paraId="750DEEE9" w14:textId="77777777" w:rsidTr="004E6E19">
        <w:tc>
          <w:tcPr>
            <w:tcW w:w="626" w:type="dxa"/>
          </w:tcPr>
          <w:p w14:paraId="3F095B65" w14:textId="77777777" w:rsidR="00016BE4" w:rsidRDefault="00F90C0A" w:rsidP="00050ADD">
            <w:pPr>
              <w:pStyle w:val="Compact"/>
            </w:pPr>
            <w:r>
              <w:t>18</w:t>
            </w:r>
          </w:p>
        </w:tc>
        <w:tc>
          <w:tcPr>
            <w:tcW w:w="7523" w:type="dxa"/>
          </w:tcPr>
          <w:p w14:paraId="6503FF04" w14:textId="77777777" w:rsidR="00016BE4" w:rsidRDefault="00F90C0A" w:rsidP="00050ADD">
            <w:pPr>
              <w:pStyle w:val="Compact"/>
            </w:pPr>
            <w:r>
              <w:t>Global Journal of Community Psychology Practice</w:t>
            </w:r>
          </w:p>
        </w:tc>
        <w:tc>
          <w:tcPr>
            <w:tcW w:w="1427" w:type="dxa"/>
          </w:tcPr>
          <w:p w14:paraId="655B27AC" w14:textId="77777777" w:rsidR="00016BE4" w:rsidRDefault="00F90C0A" w:rsidP="00050ADD">
            <w:pPr>
              <w:pStyle w:val="Compact"/>
            </w:pPr>
            <w:r>
              <w:t>0</w:t>
            </w:r>
          </w:p>
        </w:tc>
      </w:tr>
      <w:tr w:rsidR="00016BE4" w14:paraId="53FBB89F" w14:textId="77777777" w:rsidTr="004E6E19">
        <w:tc>
          <w:tcPr>
            <w:tcW w:w="626" w:type="dxa"/>
          </w:tcPr>
          <w:p w14:paraId="32936365" w14:textId="77777777" w:rsidR="00016BE4" w:rsidRDefault="00F90C0A" w:rsidP="00050ADD">
            <w:pPr>
              <w:pStyle w:val="Compact"/>
            </w:pPr>
            <w:r>
              <w:t>19</w:t>
            </w:r>
          </w:p>
        </w:tc>
        <w:tc>
          <w:tcPr>
            <w:tcW w:w="7523" w:type="dxa"/>
          </w:tcPr>
          <w:p w14:paraId="5B58F22E" w14:textId="77777777" w:rsidR="00016BE4" w:rsidRDefault="00F90C0A" w:rsidP="00050ADD">
            <w:pPr>
              <w:pStyle w:val="Compact"/>
            </w:pPr>
            <w:r>
              <w:t>Health Education and Behavior</w:t>
            </w:r>
          </w:p>
        </w:tc>
        <w:tc>
          <w:tcPr>
            <w:tcW w:w="1427" w:type="dxa"/>
          </w:tcPr>
          <w:p w14:paraId="7E4FBC67" w14:textId="77777777" w:rsidR="00016BE4" w:rsidRDefault="00F90C0A" w:rsidP="00050ADD">
            <w:pPr>
              <w:pStyle w:val="Compact"/>
            </w:pPr>
            <w:r>
              <w:t>0</w:t>
            </w:r>
          </w:p>
        </w:tc>
      </w:tr>
      <w:tr w:rsidR="00016BE4" w14:paraId="1EE5DDC5" w14:textId="77777777" w:rsidTr="004E6E19">
        <w:tc>
          <w:tcPr>
            <w:tcW w:w="626" w:type="dxa"/>
          </w:tcPr>
          <w:p w14:paraId="7AE699AE" w14:textId="77777777" w:rsidR="00016BE4" w:rsidRDefault="00F90C0A" w:rsidP="00050ADD">
            <w:pPr>
              <w:pStyle w:val="Compact"/>
            </w:pPr>
            <w:r>
              <w:t>20</w:t>
            </w:r>
          </w:p>
        </w:tc>
        <w:tc>
          <w:tcPr>
            <w:tcW w:w="7523" w:type="dxa"/>
          </w:tcPr>
          <w:p w14:paraId="7BA293F4" w14:textId="77777777" w:rsidR="00016BE4" w:rsidRDefault="00F90C0A" w:rsidP="00050ADD">
            <w:pPr>
              <w:pStyle w:val="Compact"/>
            </w:pPr>
            <w:r>
              <w:t>Health Promotion Practice</w:t>
            </w:r>
          </w:p>
        </w:tc>
        <w:tc>
          <w:tcPr>
            <w:tcW w:w="1427" w:type="dxa"/>
          </w:tcPr>
          <w:p w14:paraId="2712FFA3" w14:textId="77777777" w:rsidR="00016BE4" w:rsidRDefault="00F90C0A" w:rsidP="00050ADD">
            <w:pPr>
              <w:pStyle w:val="Compact"/>
            </w:pPr>
            <w:r>
              <w:t>0</w:t>
            </w:r>
          </w:p>
        </w:tc>
      </w:tr>
      <w:tr w:rsidR="00016BE4" w14:paraId="34ECED7C" w14:textId="77777777" w:rsidTr="004E6E19">
        <w:tc>
          <w:tcPr>
            <w:tcW w:w="626" w:type="dxa"/>
          </w:tcPr>
          <w:p w14:paraId="737981F7" w14:textId="77777777" w:rsidR="00016BE4" w:rsidRDefault="00F90C0A" w:rsidP="00050ADD">
            <w:pPr>
              <w:pStyle w:val="Compact"/>
            </w:pPr>
            <w:r>
              <w:t>21</w:t>
            </w:r>
          </w:p>
        </w:tc>
        <w:tc>
          <w:tcPr>
            <w:tcW w:w="7523" w:type="dxa"/>
          </w:tcPr>
          <w:p w14:paraId="177BD1CD" w14:textId="77777777" w:rsidR="00016BE4" w:rsidRDefault="00F90C0A" w:rsidP="00050ADD">
            <w:pPr>
              <w:pStyle w:val="Compact"/>
            </w:pPr>
            <w:r>
              <w:t>Journal of Applied Social Psychology</w:t>
            </w:r>
          </w:p>
        </w:tc>
        <w:tc>
          <w:tcPr>
            <w:tcW w:w="1427" w:type="dxa"/>
          </w:tcPr>
          <w:p w14:paraId="042C5CB3" w14:textId="77777777" w:rsidR="00016BE4" w:rsidRDefault="00F90C0A" w:rsidP="00050ADD">
            <w:pPr>
              <w:pStyle w:val="Compact"/>
            </w:pPr>
            <w:r>
              <w:t>0</w:t>
            </w:r>
          </w:p>
        </w:tc>
      </w:tr>
      <w:tr w:rsidR="00016BE4" w14:paraId="17DFE1AE" w14:textId="77777777" w:rsidTr="004E6E19">
        <w:tc>
          <w:tcPr>
            <w:tcW w:w="626" w:type="dxa"/>
          </w:tcPr>
          <w:p w14:paraId="005F7934" w14:textId="77777777" w:rsidR="00016BE4" w:rsidRDefault="00F90C0A" w:rsidP="00050ADD">
            <w:pPr>
              <w:pStyle w:val="Compact"/>
            </w:pPr>
            <w:r>
              <w:t>22</w:t>
            </w:r>
          </w:p>
        </w:tc>
        <w:tc>
          <w:tcPr>
            <w:tcW w:w="7523" w:type="dxa"/>
          </w:tcPr>
          <w:p w14:paraId="69B97A7B" w14:textId="77777777" w:rsidR="00016BE4" w:rsidRDefault="00F90C0A" w:rsidP="00050ADD">
            <w:pPr>
              <w:pStyle w:val="Compact"/>
            </w:pPr>
            <w:r>
              <w:t>Journal of Community and Applied Social Psychology</w:t>
            </w:r>
          </w:p>
        </w:tc>
        <w:tc>
          <w:tcPr>
            <w:tcW w:w="1427" w:type="dxa"/>
          </w:tcPr>
          <w:p w14:paraId="0B9CC28A" w14:textId="77777777" w:rsidR="00016BE4" w:rsidRDefault="00F90C0A" w:rsidP="00050ADD">
            <w:pPr>
              <w:pStyle w:val="Compact"/>
            </w:pPr>
            <w:r>
              <w:t>0</w:t>
            </w:r>
          </w:p>
        </w:tc>
      </w:tr>
      <w:tr w:rsidR="00016BE4" w14:paraId="29D698F3" w14:textId="77777777" w:rsidTr="004E6E19">
        <w:tc>
          <w:tcPr>
            <w:tcW w:w="626" w:type="dxa"/>
          </w:tcPr>
          <w:p w14:paraId="02E196DF" w14:textId="77777777" w:rsidR="00016BE4" w:rsidRDefault="00F90C0A" w:rsidP="00050ADD">
            <w:pPr>
              <w:pStyle w:val="Compact"/>
            </w:pPr>
            <w:r>
              <w:t>23</w:t>
            </w:r>
          </w:p>
        </w:tc>
        <w:tc>
          <w:tcPr>
            <w:tcW w:w="7523" w:type="dxa"/>
          </w:tcPr>
          <w:p w14:paraId="2365A781" w14:textId="77777777" w:rsidR="00016BE4" w:rsidRDefault="00F90C0A" w:rsidP="00050ADD">
            <w:pPr>
              <w:pStyle w:val="Compact"/>
            </w:pPr>
            <w:r>
              <w:t>Journal of Community Practice</w:t>
            </w:r>
          </w:p>
        </w:tc>
        <w:tc>
          <w:tcPr>
            <w:tcW w:w="1427" w:type="dxa"/>
          </w:tcPr>
          <w:p w14:paraId="0DD7C614" w14:textId="77777777" w:rsidR="00016BE4" w:rsidRDefault="00F90C0A" w:rsidP="00050ADD">
            <w:pPr>
              <w:pStyle w:val="Compact"/>
            </w:pPr>
            <w:r>
              <w:t>0</w:t>
            </w:r>
          </w:p>
        </w:tc>
      </w:tr>
      <w:tr w:rsidR="00016BE4" w14:paraId="38A27D71" w14:textId="77777777" w:rsidTr="004E6E19">
        <w:tc>
          <w:tcPr>
            <w:tcW w:w="626" w:type="dxa"/>
          </w:tcPr>
          <w:p w14:paraId="28B67826" w14:textId="77777777" w:rsidR="00016BE4" w:rsidRDefault="00F90C0A" w:rsidP="00050ADD">
            <w:pPr>
              <w:pStyle w:val="Compact"/>
            </w:pPr>
            <w:r>
              <w:t>24</w:t>
            </w:r>
          </w:p>
        </w:tc>
        <w:tc>
          <w:tcPr>
            <w:tcW w:w="7523" w:type="dxa"/>
          </w:tcPr>
          <w:p w14:paraId="7B2C036C" w14:textId="77777777" w:rsidR="00016BE4" w:rsidRDefault="00F90C0A" w:rsidP="00050ADD">
            <w:pPr>
              <w:pStyle w:val="Compact"/>
            </w:pPr>
            <w:r>
              <w:t>Journal of Community Psychology</w:t>
            </w:r>
          </w:p>
        </w:tc>
        <w:tc>
          <w:tcPr>
            <w:tcW w:w="1427" w:type="dxa"/>
          </w:tcPr>
          <w:p w14:paraId="628C3A39" w14:textId="77777777" w:rsidR="00016BE4" w:rsidRDefault="00F90C0A" w:rsidP="00050ADD">
            <w:pPr>
              <w:pStyle w:val="Compact"/>
            </w:pPr>
            <w:r>
              <w:t>0</w:t>
            </w:r>
          </w:p>
        </w:tc>
      </w:tr>
      <w:tr w:rsidR="00016BE4" w14:paraId="53F6D0F1" w14:textId="77777777" w:rsidTr="004E6E19">
        <w:tc>
          <w:tcPr>
            <w:tcW w:w="626" w:type="dxa"/>
          </w:tcPr>
          <w:p w14:paraId="4CB31EA2" w14:textId="77777777" w:rsidR="00016BE4" w:rsidRDefault="00F90C0A" w:rsidP="00050ADD">
            <w:pPr>
              <w:pStyle w:val="Compact"/>
            </w:pPr>
            <w:r>
              <w:t>25</w:t>
            </w:r>
          </w:p>
        </w:tc>
        <w:tc>
          <w:tcPr>
            <w:tcW w:w="7523" w:type="dxa"/>
          </w:tcPr>
          <w:p w14:paraId="0EAB0ABD" w14:textId="77777777" w:rsidR="00016BE4" w:rsidRDefault="00F90C0A" w:rsidP="00050ADD">
            <w:pPr>
              <w:pStyle w:val="Compact"/>
            </w:pPr>
            <w:r>
              <w:t>Journal of Health and Social Behavior</w:t>
            </w:r>
          </w:p>
        </w:tc>
        <w:tc>
          <w:tcPr>
            <w:tcW w:w="1427" w:type="dxa"/>
          </w:tcPr>
          <w:p w14:paraId="52C7BEFD" w14:textId="77777777" w:rsidR="00016BE4" w:rsidRDefault="00F90C0A" w:rsidP="00050ADD">
            <w:pPr>
              <w:pStyle w:val="Compact"/>
            </w:pPr>
            <w:r>
              <w:t>0</w:t>
            </w:r>
          </w:p>
        </w:tc>
      </w:tr>
      <w:tr w:rsidR="00016BE4" w14:paraId="0C4C07E0" w14:textId="77777777" w:rsidTr="004E6E19">
        <w:tc>
          <w:tcPr>
            <w:tcW w:w="626" w:type="dxa"/>
          </w:tcPr>
          <w:p w14:paraId="3EBA9002" w14:textId="77777777" w:rsidR="00016BE4" w:rsidRDefault="00F90C0A" w:rsidP="00050ADD">
            <w:pPr>
              <w:pStyle w:val="Compact"/>
            </w:pPr>
            <w:r>
              <w:t>26</w:t>
            </w:r>
          </w:p>
        </w:tc>
        <w:tc>
          <w:tcPr>
            <w:tcW w:w="7523" w:type="dxa"/>
          </w:tcPr>
          <w:p w14:paraId="16336A21" w14:textId="77777777" w:rsidR="00016BE4" w:rsidRDefault="00F90C0A" w:rsidP="00050ADD">
            <w:pPr>
              <w:pStyle w:val="Compact"/>
            </w:pPr>
            <w:r>
              <w:t>Journal of Prevention and Intervention</w:t>
            </w:r>
          </w:p>
        </w:tc>
        <w:tc>
          <w:tcPr>
            <w:tcW w:w="1427" w:type="dxa"/>
          </w:tcPr>
          <w:p w14:paraId="4D7B3FD1" w14:textId="77777777" w:rsidR="00016BE4" w:rsidRDefault="00F90C0A" w:rsidP="00050ADD">
            <w:pPr>
              <w:pStyle w:val="Compact"/>
            </w:pPr>
            <w:r>
              <w:t>0</w:t>
            </w:r>
          </w:p>
        </w:tc>
      </w:tr>
      <w:tr w:rsidR="00016BE4" w14:paraId="7D0FD2C3" w14:textId="77777777" w:rsidTr="004E6E19">
        <w:tc>
          <w:tcPr>
            <w:tcW w:w="626" w:type="dxa"/>
          </w:tcPr>
          <w:p w14:paraId="5BD6D2C6" w14:textId="77777777" w:rsidR="00016BE4" w:rsidRDefault="00F90C0A" w:rsidP="00050ADD">
            <w:pPr>
              <w:pStyle w:val="Compact"/>
            </w:pPr>
            <w:r>
              <w:t>27</w:t>
            </w:r>
          </w:p>
        </w:tc>
        <w:tc>
          <w:tcPr>
            <w:tcW w:w="7523" w:type="dxa"/>
          </w:tcPr>
          <w:p w14:paraId="5B60CAD2" w14:textId="77777777" w:rsidR="00016BE4" w:rsidRDefault="00F90C0A" w:rsidP="00050ADD">
            <w:pPr>
              <w:pStyle w:val="Compact"/>
            </w:pPr>
            <w:r>
              <w:t>Journal of Rural Community Psychology</w:t>
            </w:r>
          </w:p>
        </w:tc>
        <w:tc>
          <w:tcPr>
            <w:tcW w:w="1427" w:type="dxa"/>
          </w:tcPr>
          <w:p w14:paraId="2B51D2C6" w14:textId="77777777" w:rsidR="00016BE4" w:rsidRDefault="00F90C0A" w:rsidP="00050ADD">
            <w:pPr>
              <w:pStyle w:val="Compact"/>
            </w:pPr>
            <w:r>
              <w:t>0</w:t>
            </w:r>
          </w:p>
        </w:tc>
      </w:tr>
      <w:tr w:rsidR="00016BE4" w14:paraId="4FA3AC12" w14:textId="77777777" w:rsidTr="004E6E19">
        <w:tc>
          <w:tcPr>
            <w:tcW w:w="626" w:type="dxa"/>
          </w:tcPr>
          <w:p w14:paraId="63158510" w14:textId="77777777" w:rsidR="00016BE4" w:rsidRDefault="00F90C0A" w:rsidP="00050ADD">
            <w:pPr>
              <w:pStyle w:val="Compact"/>
            </w:pPr>
            <w:r>
              <w:t>28</w:t>
            </w:r>
          </w:p>
        </w:tc>
        <w:tc>
          <w:tcPr>
            <w:tcW w:w="7523" w:type="dxa"/>
          </w:tcPr>
          <w:p w14:paraId="4B9EAB53" w14:textId="77777777" w:rsidR="00016BE4" w:rsidRDefault="00F90C0A" w:rsidP="00050ADD">
            <w:pPr>
              <w:pStyle w:val="Compact"/>
            </w:pPr>
            <w:r>
              <w:t>Journal of Social Issues</w:t>
            </w:r>
          </w:p>
        </w:tc>
        <w:tc>
          <w:tcPr>
            <w:tcW w:w="1427" w:type="dxa"/>
          </w:tcPr>
          <w:p w14:paraId="211F7A4D" w14:textId="77777777" w:rsidR="00016BE4" w:rsidRDefault="00F90C0A" w:rsidP="00050ADD">
            <w:pPr>
              <w:pStyle w:val="Compact"/>
            </w:pPr>
            <w:r>
              <w:t>0</w:t>
            </w:r>
          </w:p>
        </w:tc>
      </w:tr>
      <w:tr w:rsidR="00016BE4" w14:paraId="47750FB1" w14:textId="77777777" w:rsidTr="004E6E19">
        <w:tc>
          <w:tcPr>
            <w:tcW w:w="626" w:type="dxa"/>
          </w:tcPr>
          <w:p w14:paraId="550D0F0C" w14:textId="77777777" w:rsidR="00016BE4" w:rsidRDefault="00F90C0A" w:rsidP="00050ADD">
            <w:pPr>
              <w:pStyle w:val="Compact"/>
            </w:pPr>
            <w:r>
              <w:t>29</w:t>
            </w:r>
          </w:p>
        </w:tc>
        <w:tc>
          <w:tcPr>
            <w:tcW w:w="7523" w:type="dxa"/>
          </w:tcPr>
          <w:p w14:paraId="71071766" w14:textId="77777777" w:rsidR="00016BE4" w:rsidRDefault="00F90C0A" w:rsidP="00050ADD">
            <w:pPr>
              <w:pStyle w:val="Compact"/>
            </w:pPr>
            <w:r>
              <w:t>Psychiatric Rehabilitation Journal</w:t>
            </w:r>
          </w:p>
        </w:tc>
        <w:tc>
          <w:tcPr>
            <w:tcW w:w="1427" w:type="dxa"/>
          </w:tcPr>
          <w:p w14:paraId="38198E4E" w14:textId="77777777" w:rsidR="00016BE4" w:rsidRDefault="00F90C0A" w:rsidP="00050ADD">
            <w:pPr>
              <w:pStyle w:val="Compact"/>
            </w:pPr>
            <w:r>
              <w:t>0</w:t>
            </w:r>
          </w:p>
        </w:tc>
      </w:tr>
      <w:tr w:rsidR="00016BE4" w14:paraId="38CF7921" w14:textId="77777777" w:rsidTr="004E6E19">
        <w:tc>
          <w:tcPr>
            <w:tcW w:w="626" w:type="dxa"/>
          </w:tcPr>
          <w:p w14:paraId="70E7CC78" w14:textId="77777777" w:rsidR="00016BE4" w:rsidRDefault="00F90C0A" w:rsidP="00050ADD">
            <w:pPr>
              <w:pStyle w:val="Compact"/>
            </w:pPr>
            <w:r>
              <w:t>30</w:t>
            </w:r>
          </w:p>
        </w:tc>
        <w:tc>
          <w:tcPr>
            <w:tcW w:w="7523" w:type="dxa"/>
          </w:tcPr>
          <w:p w14:paraId="079C0944" w14:textId="77777777" w:rsidR="00016BE4" w:rsidRDefault="00F90C0A" w:rsidP="00050ADD">
            <w:pPr>
              <w:pStyle w:val="Compact"/>
            </w:pPr>
            <w:r>
              <w:t>Psychology of Women Quarterly</w:t>
            </w:r>
          </w:p>
        </w:tc>
        <w:tc>
          <w:tcPr>
            <w:tcW w:w="1427" w:type="dxa"/>
          </w:tcPr>
          <w:p w14:paraId="081C17F3" w14:textId="77777777" w:rsidR="00016BE4" w:rsidRDefault="00F90C0A" w:rsidP="00050ADD">
            <w:pPr>
              <w:pStyle w:val="Compact"/>
            </w:pPr>
            <w:r>
              <w:t>0</w:t>
            </w:r>
          </w:p>
        </w:tc>
      </w:tr>
      <w:tr w:rsidR="00016BE4" w14:paraId="2D0FC01C" w14:textId="77777777" w:rsidTr="004E6E19">
        <w:tc>
          <w:tcPr>
            <w:tcW w:w="626" w:type="dxa"/>
          </w:tcPr>
          <w:p w14:paraId="0A66B524" w14:textId="77777777" w:rsidR="00016BE4" w:rsidRDefault="00F90C0A" w:rsidP="00050ADD">
            <w:pPr>
              <w:pStyle w:val="Compact"/>
            </w:pPr>
            <w:r>
              <w:t>31</w:t>
            </w:r>
          </w:p>
        </w:tc>
        <w:tc>
          <w:tcPr>
            <w:tcW w:w="7523" w:type="dxa"/>
          </w:tcPr>
          <w:p w14:paraId="213FEADD" w14:textId="77777777" w:rsidR="00016BE4" w:rsidRDefault="00F90C0A" w:rsidP="00050ADD">
            <w:pPr>
              <w:pStyle w:val="Compact"/>
            </w:pPr>
            <w:r>
              <w:t>Social Science and Medicine</w:t>
            </w:r>
          </w:p>
        </w:tc>
        <w:tc>
          <w:tcPr>
            <w:tcW w:w="1427" w:type="dxa"/>
          </w:tcPr>
          <w:p w14:paraId="2C21F063" w14:textId="77777777" w:rsidR="00016BE4" w:rsidRDefault="00F90C0A" w:rsidP="00050ADD">
            <w:pPr>
              <w:pStyle w:val="Compact"/>
            </w:pPr>
            <w:r>
              <w:t>0</w:t>
            </w:r>
          </w:p>
        </w:tc>
      </w:tr>
      <w:tr w:rsidR="00016BE4" w14:paraId="0A520ACC" w14:textId="77777777" w:rsidTr="004E6E19">
        <w:tc>
          <w:tcPr>
            <w:tcW w:w="626" w:type="dxa"/>
          </w:tcPr>
          <w:p w14:paraId="5049CA36" w14:textId="77777777" w:rsidR="00016BE4" w:rsidRDefault="00F90C0A" w:rsidP="00050ADD">
            <w:pPr>
              <w:pStyle w:val="Compact"/>
            </w:pPr>
            <w:r>
              <w:t>32</w:t>
            </w:r>
          </w:p>
        </w:tc>
        <w:tc>
          <w:tcPr>
            <w:tcW w:w="7523" w:type="dxa"/>
          </w:tcPr>
          <w:p w14:paraId="39DF63DE" w14:textId="77777777" w:rsidR="00016BE4" w:rsidRDefault="00F90C0A" w:rsidP="00050ADD">
            <w:pPr>
              <w:pStyle w:val="Compact"/>
            </w:pPr>
            <w:r>
              <w:t>The Community Psychologist</w:t>
            </w:r>
          </w:p>
        </w:tc>
        <w:tc>
          <w:tcPr>
            <w:tcW w:w="1427" w:type="dxa"/>
          </w:tcPr>
          <w:p w14:paraId="4A0704DA" w14:textId="77777777" w:rsidR="00016BE4" w:rsidRDefault="00F90C0A" w:rsidP="00050ADD">
            <w:pPr>
              <w:pStyle w:val="Compact"/>
            </w:pPr>
            <w:r>
              <w:t>0</w:t>
            </w:r>
          </w:p>
        </w:tc>
      </w:tr>
      <w:tr w:rsidR="00016BE4" w14:paraId="28FAA080" w14:textId="77777777" w:rsidTr="004E6E19">
        <w:tc>
          <w:tcPr>
            <w:tcW w:w="626" w:type="dxa"/>
          </w:tcPr>
          <w:p w14:paraId="0874E14B" w14:textId="77777777" w:rsidR="00016BE4" w:rsidRDefault="00F90C0A" w:rsidP="00050ADD">
            <w:pPr>
              <w:pStyle w:val="Compact"/>
            </w:pPr>
            <w:r>
              <w:t>33</w:t>
            </w:r>
          </w:p>
        </w:tc>
        <w:tc>
          <w:tcPr>
            <w:tcW w:w="7523" w:type="dxa"/>
          </w:tcPr>
          <w:p w14:paraId="06F3C208" w14:textId="77777777" w:rsidR="00016BE4" w:rsidRDefault="00F90C0A" w:rsidP="00050ADD">
            <w:pPr>
              <w:pStyle w:val="Compact"/>
            </w:pPr>
            <w:r>
              <w:t>Transcultural Psychiatry</w:t>
            </w:r>
          </w:p>
        </w:tc>
        <w:tc>
          <w:tcPr>
            <w:tcW w:w="1427" w:type="dxa"/>
          </w:tcPr>
          <w:p w14:paraId="506760D5" w14:textId="77777777" w:rsidR="00016BE4" w:rsidRDefault="00F90C0A" w:rsidP="00050ADD">
            <w:pPr>
              <w:pStyle w:val="Compact"/>
            </w:pPr>
            <w:r>
              <w:t>0</w:t>
            </w:r>
          </w:p>
        </w:tc>
      </w:tr>
      <w:tr w:rsidR="00016BE4" w14:paraId="4ED9B92B" w14:textId="77777777" w:rsidTr="004E6E19">
        <w:tc>
          <w:tcPr>
            <w:tcW w:w="626" w:type="dxa"/>
          </w:tcPr>
          <w:p w14:paraId="31EC0F2A" w14:textId="77777777" w:rsidR="00016BE4" w:rsidRDefault="00F90C0A" w:rsidP="00050ADD">
            <w:pPr>
              <w:pStyle w:val="Compact"/>
            </w:pPr>
            <w:r>
              <w:t>34</w:t>
            </w:r>
          </w:p>
        </w:tc>
        <w:tc>
          <w:tcPr>
            <w:tcW w:w="7523" w:type="dxa"/>
          </w:tcPr>
          <w:p w14:paraId="480E8EBB" w14:textId="77777777" w:rsidR="00016BE4" w:rsidRDefault="00F90C0A" w:rsidP="00050ADD">
            <w:pPr>
              <w:pStyle w:val="Compact"/>
            </w:pPr>
            <w:r>
              <w:t>Progress in Community Health Partnerships</w:t>
            </w:r>
          </w:p>
        </w:tc>
        <w:tc>
          <w:tcPr>
            <w:tcW w:w="1427" w:type="dxa"/>
          </w:tcPr>
          <w:p w14:paraId="718678EB" w14:textId="77777777" w:rsidR="00016BE4" w:rsidRDefault="00F90C0A" w:rsidP="00050ADD">
            <w:pPr>
              <w:pStyle w:val="Compact"/>
            </w:pPr>
            <w:r>
              <w:t>0</w:t>
            </w:r>
          </w:p>
        </w:tc>
      </w:tr>
    </w:tbl>
    <w:p w14:paraId="11A192BF" w14:textId="77777777" w:rsidR="00016BE4" w:rsidRDefault="00016BE4">
      <w:bookmarkStart w:id="47" w:name="tbl:jv"/>
      <w:bookmarkEnd w:id="46"/>
    </w:p>
    <w:p w14:paraId="7E8760FB" w14:textId="77777777" w:rsidR="00016BE4" w:rsidRDefault="00F90C0A" w:rsidP="00CF5805">
      <w:pPr>
        <w:pStyle w:val="TableCaption"/>
      </w:pPr>
      <w:r>
        <w:lastRenderedPageBreak/>
        <w:t xml:space="preserve">Table 3: Violence-Specific Journal Titles Included in Literature Database Searches with the Corresponding Number of Formally Reviewed Articles per Journal Included </w:t>
      </w:r>
    </w:p>
    <w:tbl>
      <w:tblPr>
        <w:tblStyle w:val="APAReport"/>
        <w:tblW w:w="0" w:type="auto"/>
        <w:tblLook w:val="04A0" w:firstRow="1" w:lastRow="0" w:firstColumn="1" w:lastColumn="0" w:noHBand="0" w:noVBand="1"/>
        <w:tblCaption w:val="Table 3: Violence-Specific Journal Titles Included in Literature Database Searches with the Corresponding Number of Formally Reviewed Articles per Journal Included "/>
      </w:tblPr>
      <w:tblGrid>
        <w:gridCol w:w="668"/>
        <w:gridCol w:w="6843"/>
        <w:gridCol w:w="2065"/>
      </w:tblGrid>
      <w:tr w:rsidR="00016BE4" w14:paraId="0028B950" w14:textId="77777777" w:rsidTr="004E6E19">
        <w:trPr>
          <w:cnfStyle w:val="100000000000" w:firstRow="1" w:lastRow="0" w:firstColumn="0" w:lastColumn="0" w:oddVBand="0" w:evenVBand="0" w:oddHBand="0" w:evenHBand="0" w:firstRowFirstColumn="0" w:firstRowLastColumn="0" w:lastRowFirstColumn="0" w:lastRowLastColumn="0"/>
        </w:trPr>
        <w:tc>
          <w:tcPr>
            <w:tcW w:w="668" w:type="dxa"/>
          </w:tcPr>
          <w:p w14:paraId="2AA074D9" w14:textId="77777777" w:rsidR="00016BE4" w:rsidRDefault="00016BE4" w:rsidP="00050ADD">
            <w:pPr>
              <w:pStyle w:val="Compact"/>
            </w:pPr>
          </w:p>
        </w:tc>
        <w:tc>
          <w:tcPr>
            <w:tcW w:w="6843" w:type="dxa"/>
          </w:tcPr>
          <w:p w14:paraId="68AF5F74" w14:textId="77777777" w:rsidR="00016BE4" w:rsidRDefault="00F90C0A" w:rsidP="00050ADD">
            <w:pPr>
              <w:pStyle w:val="Compact"/>
            </w:pPr>
            <w:r>
              <w:t>Publication Title</w:t>
            </w:r>
          </w:p>
        </w:tc>
        <w:tc>
          <w:tcPr>
            <w:tcW w:w="2065" w:type="dxa"/>
          </w:tcPr>
          <w:p w14:paraId="2AEDCEF1" w14:textId="77777777" w:rsidR="00016BE4" w:rsidRDefault="00F90C0A" w:rsidP="00050ADD">
            <w:pPr>
              <w:pStyle w:val="Compac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s</m:t>
                    </m:r>
                  </m:sub>
                </m:sSub>
              </m:oMath>
            </m:oMathPara>
          </w:p>
        </w:tc>
      </w:tr>
      <w:tr w:rsidR="00016BE4" w14:paraId="7C8DA99D" w14:textId="77777777" w:rsidTr="004E6E19">
        <w:tc>
          <w:tcPr>
            <w:tcW w:w="668" w:type="dxa"/>
          </w:tcPr>
          <w:p w14:paraId="3559E9A9" w14:textId="77777777" w:rsidR="00016BE4" w:rsidRDefault="00F90C0A" w:rsidP="00050ADD">
            <w:pPr>
              <w:pStyle w:val="Compact"/>
            </w:pPr>
            <w:r>
              <w:t>4</w:t>
            </w:r>
          </w:p>
        </w:tc>
        <w:tc>
          <w:tcPr>
            <w:tcW w:w="6843" w:type="dxa"/>
          </w:tcPr>
          <w:p w14:paraId="5565C9B1" w14:textId="77777777" w:rsidR="00016BE4" w:rsidRDefault="00F90C0A" w:rsidP="00050ADD">
            <w:pPr>
              <w:pStyle w:val="Compact"/>
            </w:pPr>
            <w:r>
              <w:t>Journal of Family Violence</w:t>
            </w:r>
          </w:p>
        </w:tc>
        <w:tc>
          <w:tcPr>
            <w:tcW w:w="2065" w:type="dxa"/>
          </w:tcPr>
          <w:p w14:paraId="3CF77699" w14:textId="77777777" w:rsidR="00016BE4" w:rsidRDefault="00F90C0A" w:rsidP="00050ADD">
            <w:pPr>
              <w:pStyle w:val="Compact"/>
            </w:pPr>
            <w:r>
              <w:t>1</w:t>
            </w:r>
          </w:p>
        </w:tc>
      </w:tr>
      <w:tr w:rsidR="00016BE4" w14:paraId="20C2C051" w14:textId="77777777" w:rsidTr="004E6E19">
        <w:tc>
          <w:tcPr>
            <w:tcW w:w="668" w:type="dxa"/>
          </w:tcPr>
          <w:p w14:paraId="61B0EAAA" w14:textId="77777777" w:rsidR="00016BE4" w:rsidRDefault="00F90C0A" w:rsidP="00050ADD">
            <w:pPr>
              <w:pStyle w:val="Compact"/>
            </w:pPr>
            <w:r>
              <w:t>5</w:t>
            </w:r>
          </w:p>
        </w:tc>
        <w:tc>
          <w:tcPr>
            <w:tcW w:w="6843" w:type="dxa"/>
          </w:tcPr>
          <w:p w14:paraId="5B2754B2" w14:textId="77777777" w:rsidR="00016BE4" w:rsidRDefault="00F90C0A" w:rsidP="00050ADD">
            <w:pPr>
              <w:pStyle w:val="Compact"/>
            </w:pPr>
            <w:r>
              <w:t>Journal of Interpersonal Violence</w:t>
            </w:r>
          </w:p>
        </w:tc>
        <w:tc>
          <w:tcPr>
            <w:tcW w:w="2065" w:type="dxa"/>
          </w:tcPr>
          <w:p w14:paraId="0EE921CF" w14:textId="77777777" w:rsidR="00016BE4" w:rsidRDefault="00F90C0A" w:rsidP="00050ADD">
            <w:pPr>
              <w:pStyle w:val="Compact"/>
            </w:pPr>
            <w:r>
              <w:t>8</w:t>
            </w:r>
          </w:p>
        </w:tc>
      </w:tr>
      <w:tr w:rsidR="00016BE4" w14:paraId="27BAB256" w14:textId="77777777" w:rsidTr="004E6E19">
        <w:tc>
          <w:tcPr>
            <w:tcW w:w="668" w:type="dxa"/>
          </w:tcPr>
          <w:p w14:paraId="6A58AD27" w14:textId="77777777" w:rsidR="00016BE4" w:rsidRDefault="00F90C0A" w:rsidP="00050ADD">
            <w:pPr>
              <w:pStyle w:val="Compact"/>
            </w:pPr>
            <w:r>
              <w:t>7</w:t>
            </w:r>
          </w:p>
        </w:tc>
        <w:tc>
          <w:tcPr>
            <w:tcW w:w="6843" w:type="dxa"/>
          </w:tcPr>
          <w:p w14:paraId="66F7A72E" w14:textId="77777777" w:rsidR="00016BE4" w:rsidRDefault="00F90C0A" w:rsidP="00050ADD">
            <w:pPr>
              <w:pStyle w:val="Compact"/>
            </w:pPr>
            <w:r>
              <w:t>Violence Against Women</w:t>
            </w:r>
          </w:p>
        </w:tc>
        <w:tc>
          <w:tcPr>
            <w:tcW w:w="2065" w:type="dxa"/>
          </w:tcPr>
          <w:p w14:paraId="45D56CC6" w14:textId="77777777" w:rsidR="00016BE4" w:rsidRDefault="00F90C0A" w:rsidP="00050ADD">
            <w:pPr>
              <w:pStyle w:val="Compact"/>
            </w:pPr>
            <w:r>
              <w:t>11</w:t>
            </w:r>
          </w:p>
        </w:tc>
      </w:tr>
      <w:tr w:rsidR="00016BE4" w14:paraId="71757584" w14:textId="77777777" w:rsidTr="004E6E19">
        <w:tc>
          <w:tcPr>
            <w:tcW w:w="668" w:type="dxa"/>
          </w:tcPr>
          <w:p w14:paraId="40584EE1" w14:textId="77777777" w:rsidR="00016BE4" w:rsidRDefault="00F90C0A" w:rsidP="00050ADD">
            <w:pPr>
              <w:pStyle w:val="Compact"/>
            </w:pPr>
            <w:r>
              <w:t>8</w:t>
            </w:r>
          </w:p>
        </w:tc>
        <w:tc>
          <w:tcPr>
            <w:tcW w:w="6843" w:type="dxa"/>
          </w:tcPr>
          <w:p w14:paraId="16D6EC13" w14:textId="77777777" w:rsidR="00016BE4" w:rsidRDefault="00F90C0A" w:rsidP="00050ADD">
            <w:pPr>
              <w:pStyle w:val="Compact"/>
            </w:pPr>
            <w:r>
              <w:t>Violence and Victims</w:t>
            </w:r>
          </w:p>
        </w:tc>
        <w:tc>
          <w:tcPr>
            <w:tcW w:w="2065" w:type="dxa"/>
          </w:tcPr>
          <w:p w14:paraId="4E2B62AD" w14:textId="77777777" w:rsidR="00016BE4" w:rsidRDefault="00F90C0A" w:rsidP="00050ADD">
            <w:pPr>
              <w:pStyle w:val="Compact"/>
            </w:pPr>
            <w:r>
              <w:t>4</w:t>
            </w:r>
          </w:p>
        </w:tc>
      </w:tr>
    </w:tbl>
    <w:p w14:paraId="422A2DA8" w14:textId="77777777" w:rsidR="00016BE4" w:rsidRDefault="00016BE4">
      <w:bookmarkStart w:id="48" w:name="tbl:jsft"/>
      <w:bookmarkEnd w:id="47"/>
    </w:p>
    <w:p w14:paraId="672664AA" w14:textId="77777777" w:rsidR="00016BE4" w:rsidRDefault="00F90C0A" w:rsidP="00CF5805">
      <w:pPr>
        <w:pStyle w:val="TableCaption"/>
      </w:pPr>
      <w:r>
        <w:lastRenderedPageBreak/>
        <w:t xml:space="preserve">Table 4: Number of Formally Reviewed Articles per Journal in Each Research Domain Covered in this Review </w:t>
      </w:r>
    </w:p>
    <w:tbl>
      <w:tblPr>
        <w:tblStyle w:val="APAReport"/>
        <w:tblW w:w="0" w:type="auto"/>
        <w:tblLook w:val="04A0" w:firstRow="1" w:lastRow="0" w:firstColumn="1" w:lastColumn="0" w:noHBand="0" w:noVBand="1"/>
        <w:tblCaption w:val="Table 4: Number of Formally Reviewed Articles per Journal in Each Research Domain Covered in this Review "/>
      </w:tblPr>
      <w:tblGrid>
        <w:gridCol w:w="3416"/>
        <w:gridCol w:w="2349"/>
        <w:gridCol w:w="2373"/>
        <w:gridCol w:w="1438"/>
      </w:tblGrid>
      <w:tr w:rsidR="00016BE4" w14:paraId="6C6D3477" w14:textId="77777777" w:rsidTr="004E6E19">
        <w:trPr>
          <w:cnfStyle w:val="100000000000" w:firstRow="1" w:lastRow="0" w:firstColumn="0" w:lastColumn="0" w:oddVBand="0" w:evenVBand="0" w:oddHBand="0" w:evenHBand="0" w:firstRowFirstColumn="0" w:firstRowLastColumn="0" w:lastRowFirstColumn="0" w:lastRowLastColumn="0"/>
        </w:trPr>
        <w:tc>
          <w:tcPr>
            <w:tcW w:w="3416" w:type="dxa"/>
          </w:tcPr>
          <w:p w14:paraId="46F0B768" w14:textId="77777777" w:rsidR="00016BE4" w:rsidRDefault="00016BE4" w:rsidP="00050ADD">
            <w:pPr>
              <w:pStyle w:val="Compact"/>
            </w:pPr>
          </w:p>
        </w:tc>
        <w:tc>
          <w:tcPr>
            <w:tcW w:w="2349" w:type="dxa"/>
          </w:tcPr>
          <w:p w14:paraId="1BB8EEF8" w14:textId="77777777" w:rsidR="00016BE4" w:rsidRDefault="00F90C0A" w:rsidP="00050ADD">
            <w:pPr>
              <w:pStyle w:val="Compact"/>
            </w:pPr>
            <w:r>
              <w:t>IPV Interventions Research</w:t>
            </w:r>
          </w:p>
        </w:tc>
        <w:tc>
          <w:tcPr>
            <w:tcW w:w="2373" w:type="dxa"/>
          </w:tcPr>
          <w:p w14:paraId="20B45FEF" w14:textId="77777777" w:rsidR="00016BE4" w:rsidRDefault="00F90C0A" w:rsidP="00050ADD">
            <w:pPr>
              <w:pStyle w:val="Compact"/>
            </w:pPr>
            <w:r>
              <w:t>SMW-Inclusive IPV Research</w:t>
            </w:r>
          </w:p>
        </w:tc>
        <w:tc>
          <w:tcPr>
            <w:tcW w:w="1438" w:type="dxa"/>
          </w:tcPr>
          <w:p w14:paraId="42D1245F" w14:textId="77777777" w:rsidR="00016BE4" w:rsidRDefault="00F90C0A" w:rsidP="00050ADD">
            <w:pPr>
              <w:pStyle w:val="Compact"/>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Article</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otal</m:t>
                        </m:r>
                      </m:sub>
                    </m:sSub>
                  </m:sub>
                </m:sSub>
              </m:oMath>
            </m:oMathPara>
          </w:p>
        </w:tc>
      </w:tr>
      <w:tr w:rsidR="00016BE4" w14:paraId="3DEBDAE6" w14:textId="77777777" w:rsidTr="004E6E19">
        <w:tc>
          <w:tcPr>
            <w:tcW w:w="3416" w:type="dxa"/>
          </w:tcPr>
          <w:p w14:paraId="34829EE9" w14:textId="77777777" w:rsidR="00016BE4" w:rsidRDefault="00F90C0A" w:rsidP="00050ADD">
            <w:pPr>
              <w:pStyle w:val="Compact"/>
            </w:pPr>
            <w:r>
              <w:t>American Journal of Community Psychology</w:t>
            </w:r>
          </w:p>
        </w:tc>
        <w:tc>
          <w:tcPr>
            <w:tcW w:w="2349" w:type="dxa"/>
          </w:tcPr>
          <w:p w14:paraId="121716DB" w14:textId="77777777" w:rsidR="00016BE4" w:rsidRDefault="00F90C0A" w:rsidP="00050ADD">
            <w:pPr>
              <w:pStyle w:val="Compact"/>
            </w:pPr>
            <w:r>
              <w:t>-</w:t>
            </w:r>
          </w:p>
        </w:tc>
        <w:tc>
          <w:tcPr>
            <w:tcW w:w="2373" w:type="dxa"/>
          </w:tcPr>
          <w:p w14:paraId="1AD48A9B" w14:textId="77777777" w:rsidR="00016BE4" w:rsidRDefault="00F90C0A" w:rsidP="00050ADD">
            <w:pPr>
              <w:pStyle w:val="Compact"/>
            </w:pPr>
            <w:r>
              <w:t>1</w:t>
            </w:r>
          </w:p>
        </w:tc>
        <w:tc>
          <w:tcPr>
            <w:tcW w:w="1438" w:type="dxa"/>
          </w:tcPr>
          <w:p w14:paraId="66D614E1" w14:textId="77777777" w:rsidR="00016BE4" w:rsidRDefault="00F90C0A" w:rsidP="00050ADD">
            <w:pPr>
              <w:pStyle w:val="Compact"/>
            </w:pPr>
            <w:r>
              <w:t>1</w:t>
            </w:r>
          </w:p>
        </w:tc>
      </w:tr>
      <w:tr w:rsidR="00016BE4" w14:paraId="347DED61" w14:textId="77777777" w:rsidTr="004E6E19">
        <w:tc>
          <w:tcPr>
            <w:tcW w:w="3416" w:type="dxa"/>
          </w:tcPr>
          <w:p w14:paraId="1C397742" w14:textId="77777777" w:rsidR="00016BE4" w:rsidRDefault="00F90C0A" w:rsidP="00050ADD">
            <w:pPr>
              <w:pStyle w:val="Compact"/>
            </w:pPr>
            <w:r>
              <w:t>American Journal of Preventive Medicine</w:t>
            </w:r>
          </w:p>
        </w:tc>
        <w:tc>
          <w:tcPr>
            <w:tcW w:w="2349" w:type="dxa"/>
          </w:tcPr>
          <w:p w14:paraId="63A0E050" w14:textId="77777777" w:rsidR="00016BE4" w:rsidRDefault="00F90C0A" w:rsidP="00050ADD">
            <w:pPr>
              <w:pStyle w:val="Compact"/>
            </w:pPr>
            <w:r>
              <w:t>1</w:t>
            </w:r>
          </w:p>
        </w:tc>
        <w:tc>
          <w:tcPr>
            <w:tcW w:w="2373" w:type="dxa"/>
          </w:tcPr>
          <w:p w14:paraId="2DCA45E3" w14:textId="77777777" w:rsidR="00016BE4" w:rsidRDefault="00F90C0A" w:rsidP="00050ADD">
            <w:pPr>
              <w:pStyle w:val="Compact"/>
            </w:pPr>
            <w:r>
              <w:t>-</w:t>
            </w:r>
          </w:p>
        </w:tc>
        <w:tc>
          <w:tcPr>
            <w:tcW w:w="1438" w:type="dxa"/>
          </w:tcPr>
          <w:p w14:paraId="43E7F3BA" w14:textId="77777777" w:rsidR="00016BE4" w:rsidRDefault="00F90C0A" w:rsidP="00050ADD">
            <w:pPr>
              <w:pStyle w:val="Compact"/>
            </w:pPr>
            <w:r>
              <w:t>1</w:t>
            </w:r>
          </w:p>
        </w:tc>
      </w:tr>
      <w:tr w:rsidR="00016BE4" w14:paraId="19370FFA" w14:textId="77777777" w:rsidTr="004E6E19">
        <w:tc>
          <w:tcPr>
            <w:tcW w:w="3416" w:type="dxa"/>
          </w:tcPr>
          <w:p w14:paraId="5E086EAA" w14:textId="77777777" w:rsidR="00016BE4" w:rsidRDefault="00F90C0A" w:rsidP="00050ADD">
            <w:pPr>
              <w:pStyle w:val="Compact"/>
            </w:pPr>
            <w:r>
              <w:t>American Journal of Public Health</w:t>
            </w:r>
          </w:p>
        </w:tc>
        <w:tc>
          <w:tcPr>
            <w:tcW w:w="2349" w:type="dxa"/>
          </w:tcPr>
          <w:p w14:paraId="048A5417" w14:textId="77777777" w:rsidR="00016BE4" w:rsidRDefault="00F90C0A" w:rsidP="00050ADD">
            <w:pPr>
              <w:pStyle w:val="Compact"/>
            </w:pPr>
            <w:r>
              <w:t>1</w:t>
            </w:r>
          </w:p>
        </w:tc>
        <w:tc>
          <w:tcPr>
            <w:tcW w:w="2373" w:type="dxa"/>
          </w:tcPr>
          <w:p w14:paraId="49C8B226" w14:textId="77777777" w:rsidR="00016BE4" w:rsidRDefault="00F90C0A" w:rsidP="00050ADD">
            <w:pPr>
              <w:pStyle w:val="Compact"/>
            </w:pPr>
            <w:r>
              <w:t>1</w:t>
            </w:r>
          </w:p>
        </w:tc>
        <w:tc>
          <w:tcPr>
            <w:tcW w:w="1438" w:type="dxa"/>
          </w:tcPr>
          <w:p w14:paraId="336733B2" w14:textId="77777777" w:rsidR="00016BE4" w:rsidRDefault="00F90C0A" w:rsidP="00050ADD">
            <w:pPr>
              <w:pStyle w:val="Compact"/>
            </w:pPr>
            <w:r>
              <w:t>2</w:t>
            </w:r>
          </w:p>
        </w:tc>
      </w:tr>
      <w:tr w:rsidR="00016BE4" w14:paraId="43A7A546" w14:textId="77777777" w:rsidTr="004E6E19">
        <w:tc>
          <w:tcPr>
            <w:tcW w:w="3416" w:type="dxa"/>
          </w:tcPr>
          <w:p w14:paraId="706CBB44" w14:textId="77777777" w:rsidR="00016BE4" w:rsidRDefault="00F90C0A" w:rsidP="00050ADD">
            <w:pPr>
              <w:pStyle w:val="Compact"/>
            </w:pPr>
            <w:r>
              <w:t>Journal of Family Violence</w:t>
            </w:r>
          </w:p>
        </w:tc>
        <w:tc>
          <w:tcPr>
            <w:tcW w:w="2349" w:type="dxa"/>
          </w:tcPr>
          <w:p w14:paraId="16590A8E" w14:textId="77777777" w:rsidR="00016BE4" w:rsidRDefault="00F90C0A" w:rsidP="00050ADD">
            <w:pPr>
              <w:pStyle w:val="Compact"/>
            </w:pPr>
            <w:r>
              <w:t>1</w:t>
            </w:r>
          </w:p>
        </w:tc>
        <w:tc>
          <w:tcPr>
            <w:tcW w:w="2373" w:type="dxa"/>
          </w:tcPr>
          <w:p w14:paraId="70F69DF5" w14:textId="77777777" w:rsidR="00016BE4" w:rsidRDefault="00F90C0A" w:rsidP="00050ADD">
            <w:pPr>
              <w:pStyle w:val="Compact"/>
            </w:pPr>
            <w:r>
              <w:t>-</w:t>
            </w:r>
          </w:p>
        </w:tc>
        <w:tc>
          <w:tcPr>
            <w:tcW w:w="1438" w:type="dxa"/>
          </w:tcPr>
          <w:p w14:paraId="4016BEEF" w14:textId="77777777" w:rsidR="00016BE4" w:rsidRDefault="00F90C0A" w:rsidP="00050ADD">
            <w:pPr>
              <w:pStyle w:val="Compact"/>
            </w:pPr>
            <w:r>
              <w:t>1</w:t>
            </w:r>
          </w:p>
        </w:tc>
      </w:tr>
      <w:tr w:rsidR="00016BE4" w14:paraId="662BA09B" w14:textId="77777777" w:rsidTr="004E6E19">
        <w:tc>
          <w:tcPr>
            <w:tcW w:w="3416" w:type="dxa"/>
          </w:tcPr>
          <w:p w14:paraId="117C4F17" w14:textId="77777777" w:rsidR="00016BE4" w:rsidRDefault="00F90C0A" w:rsidP="00050ADD">
            <w:pPr>
              <w:pStyle w:val="Compact"/>
            </w:pPr>
            <w:r>
              <w:t>Journal of Interpersonal Violence</w:t>
            </w:r>
          </w:p>
        </w:tc>
        <w:tc>
          <w:tcPr>
            <w:tcW w:w="2349" w:type="dxa"/>
          </w:tcPr>
          <w:p w14:paraId="68F2E4F8" w14:textId="77777777" w:rsidR="00016BE4" w:rsidRDefault="00F90C0A" w:rsidP="00050ADD">
            <w:pPr>
              <w:pStyle w:val="Compact"/>
            </w:pPr>
            <w:r>
              <w:t>6</w:t>
            </w:r>
          </w:p>
        </w:tc>
        <w:tc>
          <w:tcPr>
            <w:tcW w:w="2373" w:type="dxa"/>
          </w:tcPr>
          <w:p w14:paraId="4946E01A" w14:textId="77777777" w:rsidR="00016BE4" w:rsidRDefault="00F90C0A" w:rsidP="00050ADD">
            <w:pPr>
              <w:pStyle w:val="Compact"/>
            </w:pPr>
            <w:r>
              <w:t>2</w:t>
            </w:r>
          </w:p>
        </w:tc>
        <w:tc>
          <w:tcPr>
            <w:tcW w:w="1438" w:type="dxa"/>
          </w:tcPr>
          <w:p w14:paraId="3F100F66" w14:textId="77777777" w:rsidR="00016BE4" w:rsidRDefault="00F90C0A" w:rsidP="00050ADD">
            <w:pPr>
              <w:pStyle w:val="Compact"/>
            </w:pPr>
            <w:r>
              <w:t>8</w:t>
            </w:r>
          </w:p>
        </w:tc>
      </w:tr>
      <w:tr w:rsidR="00016BE4" w14:paraId="6D8F45A1" w14:textId="77777777" w:rsidTr="004E6E19">
        <w:tc>
          <w:tcPr>
            <w:tcW w:w="3416" w:type="dxa"/>
          </w:tcPr>
          <w:p w14:paraId="32BD515F" w14:textId="77777777" w:rsidR="00016BE4" w:rsidRDefault="00F90C0A" w:rsidP="00050ADD">
            <w:pPr>
              <w:pStyle w:val="Compact"/>
            </w:pPr>
            <w:r>
              <w:t>Journal of Primary Prevention</w:t>
            </w:r>
          </w:p>
        </w:tc>
        <w:tc>
          <w:tcPr>
            <w:tcW w:w="2349" w:type="dxa"/>
          </w:tcPr>
          <w:p w14:paraId="23E7750B" w14:textId="77777777" w:rsidR="00016BE4" w:rsidRDefault="00F90C0A" w:rsidP="00050ADD">
            <w:pPr>
              <w:pStyle w:val="Compact"/>
            </w:pPr>
            <w:r>
              <w:t>1</w:t>
            </w:r>
          </w:p>
        </w:tc>
        <w:tc>
          <w:tcPr>
            <w:tcW w:w="2373" w:type="dxa"/>
          </w:tcPr>
          <w:p w14:paraId="0181DE13" w14:textId="77777777" w:rsidR="00016BE4" w:rsidRDefault="00F90C0A" w:rsidP="00050ADD">
            <w:pPr>
              <w:pStyle w:val="Compact"/>
            </w:pPr>
            <w:r>
              <w:t>-</w:t>
            </w:r>
          </w:p>
        </w:tc>
        <w:tc>
          <w:tcPr>
            <w:tcW w:w="1438" w:type="dxa"/>
          </w:tcPr>
          <w:p w14:paraId="6E311F6B" w14:textId="77777777" w:rsidR="00016BE4" w:rsidRDefault="00F90C0A" w:rsidP="00050ADD">
            <w:pPr>
              <w:pStyle w:val="Compact"/>
            </w:pPr>
            <w:r>
              <w:t>1</w:t>
            </w:r>
          </w:p>
        </w:tc>
      </w:tr>
      <w:tr w:rsidR="00016BE4" w14:paraId="4321930A" w14:textId="77777777" w:rsidTr="004E6E19">
        <w:tc>
          <w:tcPr>
            <w:tcW w:w="3416" w:type="dxa"/>
          </w:tcPr>
          <w:p w14:paraId="2C6F1D50" w14:textId="77777777" w:rsidR="00016BE4" w:rsidRDefault="00F90C0A" w:rsidP="00050ADD">
            <w:pPr>
              <w:pStyle w:val="Compact"/>
            </w:pPr>
            <w:r>
              <w:t>Violence Against Women</w:t>
            </w:r>
          </w:p>
        </w:tc>
        <w:tc>
          <w:tcPr>
            <w:tcW w:w="2349" w:type="dxa"/>
          </w:tcPr>
          <w:p w14:paraId="3DC4483A" w14:textId="77777777" w:rsidR="00016BE4" w:rsidRDefault="00F90C0A" w:rsidP="00050ADD">
            <w:pPr>
              <w:pStyle w:val="Compact"/>
            </w:pPr>
            <w:r>
              <w:t>9</w:t>
            </w:r>
          </w:p>
        </w:tc>
        <w:tc>
          <w:tcPr>
            <w:tcW w:w="2373" w:type="dxa"/>
          </w:tcPr>
          <w:p w14:paraId="2E139B75" w14:textId="77777777" w:rsidR="00016BE4" w:rsidRDefault="00F90C0A" w:rsidP="00050ADD">
            <w:pPr>
              <w:pStyle w:val="Compact"/>
            </w:pPr>
            <w:r>
              <w:t>2</w:t>
            </w:r>
          </w:p>
        </w:tc>
        <w:tc>
          <w:tcPr>
            <w:tcW w:w="1438" w:type="dxa"/>
          </w:tcPr>
          <w:p w14:paraId="413FAECC" w14:textId="77777777" w:rsidR="00016BE4" w:rsidRDefault="00F90C0A" w:rsidP="00050ADD">
            <w:pPr>
              <w:pStyle w:val="Compact"/>
            </w:pPr>
            <w:r>
              <w:t>11</w:t>
            </w:r>
          </w:p>
        </w:tc>
      </w:tr>
      <w:tr w:rsidR="00016BE4" w14:paraId="11A6285F" w14:textId="77777777" w:rsidTr="004E6E19">
        <w:tc>
          <w:tcPr>
            <w:tcW w:w="3416" w:type="dxa"/>
          </w:tcPr>
          <w:p w14:paraId="7A12B2AF" w14:textId="77777777" w:rsidR="00016BE4" w:rsidRDefault="00F90C0A" w:rsidP="00050ADD">
            <w:pPr>
              <w:pStyle w:val="Compact"/>
            </w:pPr>
            <w:r>
              <w:t>Violence and Victims</w:t>
            </w:r>
          </w:p>
        </w:tc>
        <w:tc>
          <w:tcPr>
            <w:tcW w:w="2349" w:type="dxa"/>
          </w:tcPr>
          <w:p w14:paraId="3A5DCB6D" w14:textId="77777777" w:rsidR="00016BE4" w:rsidRDefault="00F90C0A" w:rsidP="00050ADD">
            <w:pPr>
              <w:pStyle w:val="Compact"/>
            </w:pPr>
            <w:r>
              <w:t>4</w:t>
            </w:r>
          </w:p>
        </w:tc>
        <w:tc>
          <w:tcPr>
            <w:tcW w:w="2373" w:type="dxa"/>
          </w:tcPr>
          <w:p w14:paraId="3B51E525" w14:textId="77777777" w:rsidR="00016BE4" w:rsidRDefault="00F90C0A" w:rsidP="00050ADD">
            <w:pPr>
              <w:pStyle w:val="Compact"/>
            </w:pPr>
            <w:r>
              <w:t>-</w:t>
            </w:r>
          </w:p>
        </w:tc>
        <w:tc>
          <w:tcPr>
            <w:tcW w:w="1438" w:type="dxa"/>
          </w:tcPr>
          <w:p w14:paraId="4FD0A065" w14:textId="77777777" w:rsidR="00016BE4" w:rsidRDefault="00F90C0A" w:rsidP="00050ADD">
            <w:pPr>
              <w:pStyle w:val="Compact"/>
            </w:pPr>
            <w:r>
              <w:t>4</w:t>
            </w:r>
          </w:p>
        </w:tc>
      </w:tr>
    </w:tbl>
    <w:p w14:paraId="2E678AA5" w14:textId="77777777" w:rsidR="00016BE4" w:rsidRDefault="00016BE4">
      <w:bookmarkStart w:id="49" w:name="tbl:cdbk"/>
      <w:bookmarkEnd w:id="48"/>
    </w:p>
    <w:p w14:paraId="553EB661" w14:textId="77777777" w:rsidR="00016BE4" w:rsidRDefault="00F90C0A" w:rsidP="00CF5805">
      <w:pPr>
        <w:pStyle w:val="TableCaption"/>
      </w:pPr>
      <w:r>
        <w:lastRenderedPageBreak/>
        <w:t xml:space="preserve">Table 5: Codebook Constructed from the Discrete Summative Data Compiled Across the Formally Reviewed Literature </w:t>
      </w:r>
    </w:p>
    <w:tbl>
      <w:tblPr>
        <w:tblStyle w:val="APAReport"/>
        <w:tblW w:w="0" w:type="auto"/>
        <w:tblLook w:val="04A0" w:firstRow="1" w:lastRow="0" w:firstColumn="1" w:lastColumn="0" w:noHBand="0" w:noVBand="1"/>
        <w:tblCaption w:val="Table 5: Codebook Constructed from the Discrete Summative Data Compiled Across the Formally Reviewed Literature "/>
      </w:tblPr>
      <w:tblGrid>
        <w:gridCol w:w="4635"/>
        <w:gridCol w:w="4941"/>
      </w:tblGrid>
      <w:tr w:rsidR="00016BE4" w14:paraId="4CA58A21" w14:textId="77777777" w:rsidTr="004E6E19">
        <w:trPr>
          <w:cnfStyle w:val="100000000000" w:firstRow="1" w:lastRow="0" w:firstColumn="0" w:lastColumn="0" w:oddVBand="0" w:evenVBand="0" w:oddHBand="0" w:evenHBand="0" w:firstRowFirstColumn="0" w:firstRowLastColumn="0" w:lastRowFirstColumn="0" w:lastRowLastColumn="0"/>
        </w:trPr>
        <w:tc>
          <w:tcPr>
            <w:tcW w:w="4635" w:type="dxa"/>
          </w:tcPr>
          <w:p w14:paraId="61E78A4B" w14:textId="77777777" w:rsidR="00016BE4" w:rsidRDefault="00F90C0A" w:rsidP="00050ADD">
            <w:pPr>
              <w:pStyle w:val="Compact"/>
            </w:pPr>
            <w:r>
              <w:t>Information Category</w:t>
            </w:r>
          </w:p>
        </w:tc>
        <w:tc>
          <w:tcPr>
            <w:tcW w:w="4941" w:type="dxa"/>
          </w:tcPr>
          <w:p w14:paraId="0AB13E09" w14:textId="77777777" w:rsidR="00016BE4" w:rsidRDefault="00F90C0A" w:rsidP="00050ADD">
            <w:pPr>
              <w:pStyle w:val="Compact"/>
            </w:pPr>
            <w:r>
              <w:t>Codes</w:t>
            </w:r>
          </w:p>
        </w:tc>
      </w:tr>
      <w:tr w:rsidR="00016BE4" w14:paraId="1C334A04" w14:textId="77777777" w:rsidTr="004E6E19">
        <w:tc>
          <w:tcPr>
            <w:tcW w:w="4635" w:type="dxa"/>
          </w:tcPr>
          <w:p w14:paraId="05B0E9EF" w14:textId="77777777" w:rsidR="00016BE4" w:rsidRDefault="00F90C0A" w:rsidP="00050ADD">
            <w:pPr>
              <w:pStyle w:val="Compact"/>
            </w:pPr>
            <w:r>
              <w:t>Archival Data Source(s)</w:t>
            </w:r>
          </w:p>
        </w:tc>
        <w:tc>
          <w:tcPr>
            <w:tcW w:w="4941" w:type="dxa"/>
          </w:tcPr>
          <w:p w14:paraId="6F0B3669" w14:textId="77777777" w:rsidR="00016BE4" w:rsidRDefault="00F90C0A" w:rsidP="00050ADD">
            <w:pPr>
              <w:pStyle w:val="Compact"/>
            </w:pPr>
            <w:r>
              <w:t>Client Records</w:t>
            </w:r>
          </w:p>
        </w:tc>
      </w:tr>
      <w:tr w:rsidR="00016BE4" w14:paraId="4468A507" w14:textId="77777777" w:rsidTr="004E6E19">
        <w:tc>
          <w:tcPr>
            <w:tcW w:w="4635" w:type="dxa"/>
          </w:tcPr>
          <w:p w14:paraId="76AB3645" w14:textId="77777777" w:rsidR="00016BE4" w:rsidRDefault="00F90C0A" w:rsidP="00050ADD">
            <w:pPr>
              <w:pStyle w:val="Compact"/>
            </w:pPr>
            <w:r>
              <w:t>-</w:t>
            </w:r>
          </w:p>
        </w:tc>
        <w:tc>
          <w:tcPr>
            <w:tcW w:w="4941" w:type="dxa"/>
          </w:tcPr>
          <w:p w14:paraId="214DE576" w14:textId="77777777" w:rsidR="00016BE4" w:rsidRDefault="00F90C0A" w:rsidP="00050ADD">
            <w:pPr>
              <w:pStyle w:val="Compact"/>
            </w:pPr>
            <w:r>
              <w:t>Government-Sponsored Survey</w:t>
            </w:r>
          </w:p>
        </w:tc>
      </w:tr>
      <w:tr w:rsidR="00016BE4" w14:paraId="7B36CC3E" w14:textId="77777777" w:rsidTr="004E6E19">
        <w:tc>
          <w:tcPr>
            <w:tcW w:w="4635" w:type="dxa"/>
          </w:tcPr>
          <w:p w14:paraId="7D8FCA1E" w14:textId="77777777" w:rsidR="00016BE4" w:rsidRDefault="00F90C0A" w:rsidP="00050ADD">
            <w:pPr>
              <w:pStyle w:val="Compact"/>
            </w:pPr>
            <w:r>
              <w:t>-</w:t>
            </w:r>
          </w:p>
        </w:tc>
        <w:tc>
          <w:tcPr>
            <w:tcW w:w="4941" w:type="dxa"/>
          </w:tcPr>
          <w:p w14:paraId="1049D32B" w14:textId="77777777" w:rsidR="00016BE4" w:rsidRDefault="00F90C0A" w:rsidP="00050ADD">
            <w:pPr>
              <w:pStyle w:val="Compact"/>
            </w:pPr>
            <w:r>
              <w:t>Police/Court Records</w:t>
            </w:r>
          </w:p>
        </w:tc>
      </w:tr>
      <w:tr w:rsidR="00016BE4" w14:paraId="78E6607E" w14:textId="77777777" w:rsidTr="004E6E19">
        <w:tc>
          <w:tcPr>
            <w:tcW w:w="4635" w:type="dxa"/>
          </w:tcPr>
          <w:p w14:paraId="00466C80" w14:textId="77777777" w:rsidR="00016BE4" w:rsidRDefault="00F90C0A" w:rsidP="00050ADD">
            <w:pPr>
              <w:pStyle w:val="Compact"/>
            </w:pPr>
            <w:r>
              <w:t>Ecological Level(s) of Analysis</w:t>
            </w:r>
          </w:p>
        </w:tc>
        <w:tc>
          <w:tcPr>
            <w:tcW w:w="4941" w:type="dxa"/>
          </w:tcPr>
          <w:p w14:paraId="28BD1549" w14:textId="77777777" w:rsidR="00016BE4" w:rsidRDefault="00F90C0A" w:rsidP="00050ADD">
            <w:pPr>
              <w:pStyle w:val="Compact"/>
            </w:pPr>
            <w:r>
              <w:t>Community</w:t>
            </w:r>
          </w:p>
        </w:tc>
      </w:tr>
      <w:tr w:rsidR="00016BE4" w14:paraId="59FA11DF" w14:textId="77777777" w:rsidTr="004E6E19">
        <w:tc>
          <w:tcPr>
            <w:tcW w:w="4635" w:type="dxa"/>
          </w:tcPr>
          <w:p w14:paraId="3910BB3C" w14:textId="77777777" w:rsidR="00016BE4" w:rsidRDefault="00F90C0A" w:rsidP="00050ADD">
            <w:pPr>
              <w:pStyle w:val="Compact"/>
            </w:pPr>
            <w:r>
              <w:t>-</w:t>
            </w:r>
          </w:p>
        </w:tc>
        <w:tc>
          <w:tcPr>
            <w:tcW w:w="4941" w:type="dxa"/>
          </w:tcPr>
          <w:p w14:paraId="51EBB135" w14:textId="77777777" w:rsidR="00016BE4" w:rsidRDefault="00F90C0A" w:rsidP="00050ADD">
            <w:pPr>
              <w:pStyle w:val="Compact"/>
            </w:pPr>
            <w:r>
              <w:t>Exo-Macro</w:t>
            </w:r>
          </w:p>
        </w:tc>
      </w:tr>
      <w:tr w:rsidR="00016BE4" w14:paraId="64EC733D" w14:textId="77777777" w:rsidTr="004E6E19">
        <w:tc>
          <w:tcPr>
            <w:tcW w:w="4635" w:type="dxa"/>
          </w:tcPr>
          <w:p w14:paraId="698C8D1F" w14:textId="77777777" w:rsidR="00016BE4" w:rsidRDefault="00F90C0A" w:rsidP="00050ADD">
            <w:pPr>
              <w:pStyle w:val="Compact"/>
            </w:pPr>
            <w:r>
              <w:t>-</w:t>
            </w:r>
          </w:p>
        </w:tc>
        <w:tc>
          <w:tcPr>
            <w:tcW w:w="4941" w:type="dxa"/>
          </w:tcPr>
          <w:p w14:paraId="500EDACB" w14:textId="77777777" w:rsidR="00016BE4" w:rsidRDefault="00F90C0A" w:rsidP="00050ADD">
            <w:pPr>
              <w:pStyle w:val="Compact"/>
            </w:pPr>
            <w:r>
              <w:t>Individual</w:t>
            </w:r>
          </w:p>
        </w:tc>
      </w:tr>
      <w:tr w:rsidR="00016BE4" w14:paraId="659095C4" w14:textId="77777777" w:rsidTr="004E6E19">
        <w:tc>
          <w:tcPr>
            <w:tcW w:w="4635" w:type="dxa"/>
          </w:tcPr>
          <w:p w14:paraId="5E0DCEAA" w14:textId="77777777" w:rsidR="00016BE4" w:rsidRDefault="00F90C0A" w:rsidP="00050ADD">
            <w:pPr>
              <w:pStyle w:val="Compact"/>
            </w:pPr>
            <w:r>
              <w:t>-</w:t>
            </w:r>
          </w:p>
        </w:tc>
        <w:tc>
          <w:tcPr>
            <w:tcW w:w="4941" w:type="dxa"/>
          </w:tcPr>
          <w:p w14:paraId="52BE31FD" w14:textId="77777777" w:rsidR="00016BE4" w:rsidRDefault="00F90C0A" w:rsidP="00050ADD">
            <w:pPr>
              <w:pStyle w:val="Compact"/>
            </w:pPr>
            <w:r>
              <w:t>Meso-Exo</w:t>
            </w:r>
          </w:p>
        </w:tc>
      </w:tr>
      <w:tr w:rsidR="00016BE4" w14:paraId="6E4F0CEF" w14:textId="77777777" w:rsidTr="004E6E19">
        <w:tc>
          <w:tcPr>
            <w:tcW w:w="4635" w:type="dxa"/>
          </w:tcPr>
          <w:p w14:paraId="76CE7EC1" w14:textId="77777777" w:rsidR="00016BE4" w:rsidRDefault="00F90C0A" w:rsidP="00050ADD">
            <w:pPr>
              <w:pStyle w:val="Compact"/>
            </w:pPr>
            <w:r>
              <w:t>-</w:t>
            </w:r>
          </w:p>
        </w:tc>
        <w:tc>
          <w:tcPr>
            <w:tcW w:w="4941" w:type="dxa"/>
          </w:tcPr>
          <w:p w14:paraId="6AE1AA4C" w14:textId="77777777" w:rsidR="00016BE4" w:rsidRDefault="00F90C0A" w:rsidP="00050ADD">
            <w:pPr>
              <w:pStyle w:val="Compact"/>
            </w:pPr>
            <w:r>
              <w:t>Micro</w:t>
            </w:r>
          </w:p>
        </w:tc>
      </w:tr>
      <w:tr w:rsidR="00016BE4" w14:paraId="6504BF1B" w14:textId="77777777" w:rsidTr="004E6E19">
        <w:tc>
          <w:tcPr>
            <w:tcW w:w="4635" w:type="dxa"/>
          </w:tcPr>
          <w:p w14:paraId="69B0193E" w14:textId="77777777" w:rsidR="00016BE4" w:rsidRDefault="00F90C0A" w:rsidP="00050ADD">
            <w:pPr>
              <w:pStyle w:val="Compact"/>
            </w:pPr>
            <w:r>
              <w:t>-</w:t>
            </w:r>
          </w:p>
        </w:tc>
        <w:tc>
          <w:tcPr>
            <w:tcW w:w="4941" w:type="dxa"/>
          </w:tcPr>
          <w:p w14:paraId="23C5596F" w14:textId="77777777" w:rsidR="00016BE4" w:rsidRDefault="00F90C0A" w:rsidP="00050ADD">
            <w:pPr>
              <w:pStyle w:val="Compact"/>
            </w:pPr>
            <w:r>
              <w:t>Relationship</w:t>
            </w:r>
          </w:p>
        </w:tc>
      </w:tr>
      <w:tr w:rsidR="00016BE4" w14:paraId="5574A08E" w14:textId="77777777" w:rsidTr="004E6E19">
        <w:tc>
          <w:tcPr>
            <w:tcW w:w="4635" w:type="dxa"/>
          </w:tcPr>
          <w:p w14:paraId="0224491A" w14:textId="77777777" w:rsidR="00016BE4" w:rsidRDefault="00F90C0A" w:rsidP="00050ADD">
            <w:pPr>
              <w:pStyle w:val="Compact"/>
            </w:pPr>
            <w:r>
              <w:t>-</w:t>
            </w:r>
          </w:p>
        </w:tc>
        <w:tc>
          <w:tcPr>
            <w:tcW w:w="4941" w:type="dxa"/>
          </w:tcPr>
          <w:p w14:paraId="45151933" w14:textId="77777777" w:rsidR="00016BE4" w:rsidRDefault="00F90C0A" w:rsidP="00050ADD">
            <w:pPr>
              <w:pStyle w:val="Compact"/>
            </w:pPr>
            <w:r>
              <w:t>Societal</w:t>
            </w:r>
          </w:p>
        </w:tc>
      </w:tr>
      <w:tr w:rsidR="00016BE4" w14:paraId="75F7AC8E" w14:textId="77777777" w:rsidTr="004E6E19">
        <w:tc>
          <w:tcPr>
            <w:tcW w:w="4635" w:type="dxa"/>
          </w:tcPr>
          <w:p w14:paraId="76404F0F" w14:textId="77777777" w:rsidR="00016BE4" w:rsidRDefault="00F90C0A" w:rsidP="00050ADD">
            <w:pPr>
              <w:pStyle w:val="Compact"/>
            </w:pPr>
            <w:r>
              <w:t>Experimental Design</w:t>
            </w:r>
          </w:p>
        </w:tc>
        <w:tc>
          <w:tcPr>
            <w:tcW w:w="4941" w:type="dxa"/>
          </w:tcPr>
          <w:p w14:paraId="1C25ECBC" w14:textId="77777777" w:rsidR="00016BE4" w:rsidRDefault="00F90C0A" w:rsidP="00050ADD">
            <w:pPr>
              <w:pStyle w:val="Compact"/>
            </w:pPr>
            <w:r>
              <w:t>Longitudinal</w:t>
            </w:r>
          </w:p>
        </w:tc>
      </w:tr>
      <w:tr w:rsidR="00016BE4" w14:paraId="24B3E3A1" w14:textId="77777777" w:rsidTr="004E6E19">
        <w:tc>
          <w:tcPr>
            <w:tcW w:w="4635" w:type="dxa"/>
          </w:tcPr>
          <w:p w14:paraId="39A3AFA2" w14:textId="77777777" w:rsidR="00016BE4" w:rsidRDefault="00F90C0A" w:rsidP="00050ADD">
            <w:pPr>
              <w:pStyle w:val="Compact"/>
            </w:pPr>
            <w:r>
              <w:t>-</w:t>
            </w:r>
          </w:p>
        </w:tc>
        <w:tc>
          <w:tcPr>
            <w:tcW w:w="4941" w:type="dxa"/>
          </w:tcPr>
          <w:p w14:paraId="5795B0FE" w14:textId="77777777" w:rsidR="00016BE4" w:rsidRDefault="00F90C0A" w:rsidP="00050ADD">
            <w:pPr>
              <w:pStyle w:val="Compact"/>
            </w:pPr>
            <w:r>
              <w:t>Pre-Test/Post-Test</w:t>
            </w:r>
          </w:p>
        </w:tc>
      </w:tr>
      <w:tr w:rsidR="00016BE4" w14:paraId="54D9EFEB" w14:textId="77777777" w:rsidTr="004E6E19">
        <w:tc>
          <w:tcPr>
            <w:tcW w:w="4635" w:type="dxa"/>
          </w:tcPr>
          <w:p w14:paraId="24306BC9" w14:textId="77777777" w:rsidR="00016BE4" w:rsidRDefault="00F90C0A" w:rsidP="00050ADD">
            <w:pPr>
              <w:pStyle w:val="Compact"/>
            </w:pPr>
            <w:r>
              <w:t>-</w:t>
            </w:r>
          </w:p>
        </w:tc>
        <w:tc>
          <w:tcPr>
            <w:tcW w:w="4941" w:type="dxa"/>
          </w:tcPr>
          <w:p w14:paraId="70A3BEC1" w14:textId="77777777" w:rsidR="00016BE4" w:rsidRDefault="00F90C0A" w:rsidP="00050ADD">
            <w:pPr>
              <w:pStyle w:val="Compact"/>
            </w:pPr>
            <w:r>
              <w:t>RCT - Baseline + Follow-Up</w:t>
            </w:r>
          </w:p>
        </w:tc>
      </w:tr>
      <w:tr w:rsidR="00016BE4" w14:paraId="4D3DA295" w14:textId="77777777" w:rsidTr="004E6E19">
        <w:tc>
          <w:tcPr>
            <w:tcW w:w="4635" w:type="dxa"/>
          </w:tcPr>
          <w:p w14:paraId="47D5E350" w14:textId="77777777" w:rsidR="00016BE4" w:rsidRDefault="00F90C0A" w:rsidP="00050ADD">
            <w:pPr>
              <w:pStyle w:val="Compact"/>
            </w:pPr>
            <w:r>
              <w:t>-</w:t>
            </w:r>
          </w:p>
        </w:tc>
        <w:tc>
          <w:tcPr>
            <w:tcW w:w="4941" w:type="dxa"/>
          </w:tcPr>
          <w:p w14:paraId="737E3ED7" w14:textId="77777777" w:rsidR="00016BE4" w:rsidRDefault="00F90C0A" w:rsidP="00050ADD">
            <w:pPr>
              <w:pStyle w:val="Compact"/>
            </w:pPr>
            <w:r>
              <w:t>RCT - Longitudinal</w:t>
            </w:r>
          </w:p>
        </w:tc>
      </w:tr>
      <w:tr w:rsidR="00016BE4" w14:paraId="4E272A02" w14:textId="77777777" w:rsidTr="004E6E19">
        <w:tc>
          <w:tcPr>
            <w:tcW w:w="4635" w:type="dxa"/>
          </w:tcPr>
          <w:p w14:paraId="50931E4C" w14:textId="77777777" w:rsidR="00016BE4" w:rsidRDefault="00F90C0A" w:rsidP="00050ADD">
            <w:pPr>
              <w:pStyle w:val="Compact"/>
            </w:pPr>
            <w:r>
              <w:t>-</w:t>
            </w:r>
          </w:p>
        </w:tc>
        <w:tc>
          <w:tcPr>
            <w:tcW w:w="4941" w:type="dxa"/>
          </w:tcPr>
          <w:p w14:paraId="36FE203A" w14:textId="77777777" w:rsidR="00016BE4" w:rsidRDefault="00F90C0A" w:rsidP="00050ADD">
            <w:pPr>
              <w:pStyle w:val="Compact"/>
            </w:pPr>
            <w:r>
              <w:t>Vignette</w:t>
            </w:r>
          </w:p>
        </w:tc>
      </w:tr>
      <w:tr w:rsidR="00016BE4" w14:paraId="18EE57B8" w14:textId="77777777" w:rsidTr="004E6E19">
        <w:tc>
          <w:tcPr>
            <w:tcW w:w="4635" w:type="dxa"/>
          </w:tcPr>
          <w:p w14:paraId="4F837FDE" w14:textId="77777777" w:rsidR="00016BE4" w:rsidRDefault="00F90C0A" w:rsidP="00050ADD">
            <w:pPr>
              <w:pStyle w:val="Compact"/>
            </w:pPr>
            <w:r>
              <w:t>Methodology</w:t>
            </w:r>
          </w:p>
        </w:tc>
        <w:tc>
          <w:tcPr>
            <w:tcW w:w="4941" w:type="dxa"/>
          </w:tcPr>
          <w:p w14:paraId="02CD4C22" w14:textId="77777777" w:rsidR="00016BE4" w:rsidRDefault="00F90C0A" w:rsidP="00050ADD">
            <w:pPr>
              <w:pStyle w:val="Compact"/>
            </w:pPr>
            <w:r>
              <w:t>Meta-Analysis</w:t>
            </w:r>
          </w:p>
        </w:tc>
      </w:tr>
      <w:tr w:rsidR="00016BE4" w14:paraId="5609FF71" w14:textId="77777777" w:rsidTr="004E6E19">
        <w:tc>
          <w:tcPr>
            <w:tcW w:w="4635" w:type="dxa"/>
          </w:tcPr>
          <w:p w14:paraId="0AA7FD80" w14:textId="77777777" w:rsidR="00016BE4" w:rsidRDefault="00F90C0A" w:rsidP="00050ADD">
            <w:pPr>
              <w:pStyle w:val="Compact"/>
            </w:pPr>
            <w:r>
              <w:t>-</w:t>
            </w:r>
          </w:p>
        </w:tc>
        <w:tc>
          <w:tcPr>
            <w:tcW w:w="4941" w:type="dxa"/>
          </w:tcPr>
          <w:p w14:paraId="69B4BED6" w14:textId="77777777" w:rsidR="00016BE4" w:rsidRDefault="00F90C0A" w:rsidP="00050ADD">
            <w:pPr>
              <w:pStyle w:val="Compact"/>
            </w:pPr>
            <w:r>
              <w:t>Mixed-Methods</w:t>
            </w:r>
          </w:p>
        </w:tc>
      </w:tr>
      <w:tr w:rsidR="00016BE4" w14:paraId="45105106" w14:textId="77777777" w:rsidTr="004E6E19">
        <w:tc>
          <w:tcPr>
            <w:tcW w:w="4635" w:type="dxa"/>
          </w:tcPr>
          <w:p w14:paraId="58997AE0" w14:textId="77777777" w:rsidR="00016BE4" w:rsidRDefault="00F90C0A" w:rsidP="00050ADD">
            <w:pPr>
              <w:pStyle w:val="Compact"/>
            </w:pPr>
            <w:r>
              <w:t>-</w:t>
            </w:r>
          </w:p>
        </w:tc>
        <w:tc>
          <w:tcPr>
            <w:tcW w:w="4941" w:type="dxa"/>
          </w:tcPr>
          <w:p w14:paraId="130BC1A3" w14:textId="77777777" w:rsidR="00016BE4" w:rsidRDefault="00F90C0A" w:rsidP="00050ADD">
            <w:pPr>
              <w:pStyle w:val="Compact"/>
            </w:pPr>
            <w:r>
              <w:t>Not Applicable - Methodology</w:t>
            </w:r>
          </w:p>
        </w:tc>
      </w:tr>
      <w:tr w:rsidR="00016BE4" w14:paraId="577C8C5F" w14:textId="77777777" w:rsidTr="004E6E19">
        <w:tc>
          <w:tcPr>
            <w:tcW w:w="4635" w:type="dxa"/>
          </w:tcPr>
          <w:p w14:paraId="1E011F9C" w14:textId="77777777" w:rsidR="00016BE4" w:rsidRDefault="00F90C0A" w:rsidP="00050ADD">
            <w:pPr>
              <w:pStyle w:val="Compact"/>
            </w:pPr>
            <w:r>
              <w:t>-</w:t>
            </w:r>
          </w:p>
        </w:tc>
        <w:tc>
          <w:tcPr>
            <w:tcW w:w="4941" w:type="dxa"/>
          </w:tcPr>
          <w:p w14:paraId="2C2661A4" w14:textId="77777777" w:rsidR="00016BE4" w:rsidRDefault="00F90C0A" w:rsidP="00050ADD">
            <w:pPr>
              <w:pStyle w:val="Compact"/>
            </w:pPr>
            <w:r>
              <w:t>QuaLitative</w:t>
            </w:r>
          </w:p>
        </w:tc>
      </w:tr>
      <w:tr w:rsidR="00016BE4" w14:paraId="40678662" w14:textId="77777777" w:rsidTr="004E6E19">
        <w:tc>
          <w:tcPr>
            <w:tcW w:w="4635" w:type="dxa"/>
          </w:tcPr>
          <w:p w14:paraId="6021F067" w14:textId="77777777" w:rsidR="00016BE4" w:rsidRDefault="00F90C0A" w:rsidP="00050ADD">
            <w:pPr>
              <w:pStyle w:val="Compact"/>
            </w:pPr>
            <w:r>
              <w:t>-</w:t>
            </w:r>
          </w:p>
        </w:tc>
        <w:tc>
          <w:tcPr>
            <w:tcW w:w="4941" w:type="dxa"/>
          </w:tcPr>
          <w:p w14:paraId="11107BBC" w14:textId="77777777" w:rsidR="00016BE4" w:rsidRDefault="00F90C0A" w:rsidP="00050ADD">
            <w:pPr>
              <w:pStyle w:val="Compact"/>
            </w:pPr>
            <w:r>
              <w:t>QuaNTitative</w:t>
            </w:r>
          </w:p>
        </w:tc>
      </w:tr>
      <w:tr w:rsidR="00016BE4" w14:paraId="038C9EC3" w14:textId="77777777" w:rsidTr="004E6E19">
        <w:tc>
          <w:tcPr>
            <w:tcW w:w="4635" w:type="dxa"/>
          </w:tcPr>
          <w:p w14:paraId="5E9B2216" w14:textId="77777777" w:rsidR="00016BE4" w:rsidRDefault="00F90C0A" w:rsidP="00050ADD">
            <w:pPr>
              <w:pStyle w:val="Compact"/>
            </w:pPr>
            <w:r>
              <w:t>-</w:t>
            </w:r>
          </w:p>
        </w:tc>
        <w:tc>
          <w:tcPr>
            <w:tcW w:w="4941" w:type="dxa"/>
          </w:tcPr>
          <w:p w14:paraId="00778096" w14:textId="77777777" w:rsidR="00016BE4" w:rsidRDefault="00F90C0A" w:rsidP="00050ADD">
            <w:pPr>
              <w:pStyle w:val="Compact"/>
            </w:pPr>
            <w:r>
              <w:t>Systematic Literature Review</w:t>
            </w:r>
          </w:p>
        </w:tc>
      </w:tr>
      <w:tr w:rsidR="00016BE4" w14:paraId="3773D677" w14:textId="77777777" w:rsidTr="004E6E19">
        <w:tc>
          <w:tcPr>
            <w:tcW w:w="4635" w:type="dxa"/>
          </w:tcPr>
          <w:p w14:paraId="44B34F05" w14:textId="77777777" w:rsidR="00016BE4" w:rsidRDefault="00F90C0A" w:rsidP="00050ADD">
            <w:pPr>
              <w:pStyle w:val="Compact"/>
            </w:pPr>
            <w:r>
              <w:t>Mixed (QL &amp; QNT) Methods</w:t>
            </w:r>
          </w:p>
        </w:tc>
        <w:tc>
          <w:tcPr>
            <w:tcW w:w="4941" w:type="dxa"/>
          </w:tcPr>
          <w:p w14:paraId="2DEB5049" w14:textId="77777777" w:rsidR="00016BE4" w:rsidRDefault="00F90C0A" w:rsidP="00050ADD">
            <w:pPr>
              <w:pStyle w:val="Compact"/>
            </w:pPr>
            <w:r>
              <w:t>1-on-1 Interviews</w:t>
            </w:r>
          </w:p>
        </w:tc>
      </w:tr>
      <w:tr w:rsidR="00016BE4" w14:paraId="0C5C14EE" w14:textId="77777777" w:rsidTr="004E6E19">
        <w:tc>
          <w:tcPr>
            <w:tcW w:w="4635" w:type="dxa"/>
          </w:tcPr>
          <w:p w14:paraId="71F753D1" w14:textId="77777777" w:rsidR="00016BE4" w:rsidRDefault="00F90C0A" w:rsidP="00050ADD">
            <w:pPr>
              <w:pStyle w:val="Compact"/>
            </w:pPr>
            <w:r>
              <w:t>-</w:t>
            </w:r>
          </w:p>
        </w:tc>
        <w:tc>
          <w:tcPr>
            <w:tcW w:w="4941" w:type="dxa"/>
          </w:tcPr>
          <w:p w14:paraId="385768CB" w14:textId="77777777" w:rsidR="00016BE4" w:rsidRDefault="00F90C0A" w:rsidP="00050ADD">
            <w:pPr>
              <w:pStyle w:val="Compact"/>
            </w:pPr>
            <w:r>
              <w:t>Focus Groups</w:t>
            </w:r>
          </w:p>
        </w:tc>
      </w:tr>
      <w:tr w:rsidR="00016BE4" w14:paraId="7C6F6366" w14:textId="77777777" w:rsidTr="004E6E19">
        <w:tc>
          <w:tcPr>
            <w:tcW w:w="4635" w:type="dxa"/>
          </w:tcPr>
          <w:p w14:paraId="439BB87D" w14:textId="77777777" w:rsidR="00016BE4" w:rsidRDefault="00F90C0A" w:rsidP="00050ADD">
            <w:pPr>
              <w:pStyle w:val="Compact"/>
            </w:pPr>
            <w:r>
              <w:t>-</w:t>
            </w:r>
          </w:p>
        </w:tc>
        <w:tc>
          <w:tcPr>
            <w:tcW w:w="4941" w:type="dxa"/>
          </w:tcPr>
          <w:p w14:paraId="48017EEF" w14:textId="77777777" w:rsidR="00016BE4" w:rsidRDefault="00F90C0A" w:rsidP="00050ADD">
            <w:pPr>
              <w:pStyle w:val="Compact"/>
            </w:pPr>
            <w:r>
              <w:t>Multi-Modal</w:t>
            </w:r>
          </w:p>
        </w:tc>
      </w:tr>
      <w:tr w:rsidR="00016BE4" w14:paraId="60BCAAE6" w14:textId="77777777" w:rsidTr="004E6E19">
        <w:tc>
          <w:tcPr>
            <w:tcW w:w="4635" w:type="dxa"/>
          </w:tcPr>
          <w:p w14:paraId="58453252" w14:textId="77777777" w:rsidR="00016BE4" w:rsidRDefault="00F90C0A" w:rsidP="00050ADD">
            <w:pPr>
              <w:pStyle w:val="Compact"/>
            </w:pPr>
            <w:r>
              <w:t>-</w:t>
            </w:r>
          </w:p>
        </w:tc>
        <w:tc>
          <w:tcPr>
            <w:tcW w:w="4941" w:type="dxa"/>
          </w:tcPr>
          <w:p w14:paraId="71A84DC6" w14:textId="77777777" w:rsidR="00016BE4" w:rsidRDefault="00F90C0A" w:rsidP="00050ADD">
            <w:pPr>
              <w:pStyle w:val="Compact"/>
            </w:pPr>
            <w:r>
              <w:t>QuaLitative Survey</w:t>
            </w:r>
          </w:p>
        </w:tc>
      </w:tr>
      <w:tr w:rsidR="00016BE4" w14:paraId="4BD924E0" w14:textId="77777777" w:rsidTr="004E6E19">
        <w:tc>
          <w:tcPr>
            <w:tcW w:w="4635" w:type="dxa"/>
          </w:tcPr>
          <w:p w14:paraId="40F53111" w14:textId="77777777" w:rsidR="00016BE4" w:rsidRDefault="00F90C0A" w:rsidP="00050ADD">
            <w:pPr>
              <w:pStyle w:val="Compact"/>
            </w:pPr>
            <w:r>
              <w:t>-</w:t>
            </w:r>
          </w:p>
        </w:tc>
        <w:tc>
          <w:tcPr>
            <w:tcW w:w="4941" w:type="dxa"/>
          </w:tcPr>
          <w:p w14:paraId="19682827" w14:textId="77777777" w:rsidR="00016BE4" w:rsidRDefault="00F90C0A" w:rsidP="00050ADD">
            <w:pPr>
              <w:pStyle w:val="Compact"/>
            </w:pPr>
            <w:r>
              <w:t>QuaNTitative Survey</w:t>
            </w:r>
          </w:p>
        </w:tc>
      </w:tr>
      <w:tr w:rsidR="00016BE4" w14:paraId="4C529475" w14:textId="77777777" w:rsidTr="004E6E19">
        <w:tc>
          <w:tcPr>
            <w:tcW w:w="4635" w:type="dxa"/>
          </w:tcPr>
          <w:p w14:paraId="646894DE" w14:textId="77777777" w:rsidR="00016BE4" w:rsidRDefault="00F90C0A" w:rsidP="00050ADD">
            <w:pPr>
              <w:pStyle w:val="Compact"/>
            </w:pPr>
            <w:r>
              <w:t>Mixed-Methods Resarch Design</w:t>
            </w:r>
          </w:p>
        </w:tc>
        <w:tc>
          <w:tcPr>
            <w:tcW w:w="4941" w:type="dxa"/>
          </w:tcPr>
          <w:p w14:paraId="1B23ED48" w14:textId="77777777" w:rsidR="00016BE4" w:rsidRDefault="00F90C0A" w:rsidP="00050ADD">
            <w:pPr>
              <w:pStyle w:val="Compact"/>
            </w:pPr>
            <w:r>
              <w:t>Cross-Sectional</w:t>
            </w:r>
          </w:p>
        </w:tc>
      </w:tr>
      <w:tr w:rsidR="00016BE4" w14:paraId="3959A6E2" w14:textId="77777777" w:rsidTr="004E6E19">
        <w:tc>
          <w:tcPr>
            <w:tcW w:w="4635" w:type="dxa"/>
          </w:tcPr>
          <w:p w14:paraId="17163A47" w14:textId="77777777" w:rsidR="00016BE4" w:rsidRDefault="00F90C0A" w:rsidP="00050ADD">
            <w:pPr>
              <w:pStyle w:val="Compact"/>
            </w:pPr>
            <w:r>
              <w:t>-</w:t>
            </w:r>
          </w:p>
        </w:tc>
        <w:tc>
          <w:tcPr>
            <w:tcW w:w="4941" w:type="dxa"/>
          </w:tcPr>
          <w:p w14:paraId="4AC66D3D" w14:textId="77777777" w:rsidR="00016BE4" w:rsidRDefault="00F90C0A" w:rsidP="00050ADD">
            <w:pPr>
              <w:pStyle w:val="Compact"/>
            </w:pPr>
            <w:r>
              <w:t>Experimental</w:t>
            </w:r>
          </w:p>
        </w:tc>
      </w:tr>
      <w:tr w:rsidR="00016BE4" w14:paraId="23179997" w14:textId="77777777" w:rsidTr="004E6E19">
        <w:tc>
          <w:tcPr>
            <w:tcW w:w="4635" w:type="dxa"/>
          </w:tcPr>
          <w:p w14:paraId="3F641141" w14:textId="77777777" w:rsidR="00016BE4" w:rsidRDefault="00F90C0A" w:rsidP="00050ADD">
            <w:pPr>
              <w:pStyle w:val="Compact"/>
            </w:pPr>
            <w:r>
              <w:t>-</w:t>
            </w:r>
          </w:p>
        </w:tc>
        <w:tc>
          <w:tcPr>
            <w:tcW w:w="4941" w:type="dxa"/>
          </w:tcPr>
          <w:p w14:paraId="7CF6CCB1" w14:textId="77777777" w:rsidR="00016BE4" w:rsidRDefault="00F90C0A" w:rsidP="00050ADD">
            <w:pPr>
              <w:pStyle w:val="Compact"/>
            </w:pPr>
            <w:r>
              <w:t>Longitudinal</w:t>
            </w:r>
          </w:p>
        </w:tc>
      </w:tr>
      <w:tr w:rsidR="00016BE4" w14:paraId="7071E7FD" w14:textId="77777777" w:rsidTr="004E6E19">
        <w:tc>
          <w:tcPr>
            <w:tcW w:w="4635" w:type="dxa"/>
          </w:tcPr>
          <w:p w14:paraId="5B6BEFEC" w14:textId="77777777" w:rsidR="00016BE4" w:rsidRDefault="00F90C0A" w:rsidP="00050ADD">
            <w:pPr>
              <w:pStyle w:val="Compact"/>
            </w:pPr>
            <w:r>
              <w:t>-</w:t>
            </w:r>
          </w:p>
        </w:tc>
        <w:tc>
          <w:tcPr>
            <w:tcW w:w="4941" w:type="dxa"/>
          </w:tcPr>
          <w:p w14:paraId="56E0282B" w14:textId="77777777" w:rsidR="00016BE4" w:rsidRDefault="00F90C0A" w:rsidP="00050ADD">
            <w:pPr>
              <w:pStyle w:val="Compact"/>
            </w:pPr>
            <w:r>
              <w:t>Pre-Test/Post-Test</w:t>
            </w:r>
          </w:p>
        </w:tc>
      </w:tr>
      <w:tr w:rsidR="00016BE4" w14:paraId="4F8A6476" w14:textId="77777777" w:rsidTr="004E6E19">
        <w:tc>
          <w:tcPr>
            <w:tcW w:w="4635" w:type="dxa"/>
          </w:tcPr>
          <w:p w14:paraId="5CDDC41A" w14:textId="77777777" w:rsidR="00016BE4" w:rsidRDefault="00F90C0A" w:rsidP="00050ADD">
            <w:pPr>
              <w:pStyle w:val="Compact"/>
            </w:pPr>
            <w:r>
              <w:t>QuaLitative Analytic Approaches</w:t>
            </w:r>
          </w:p>
        </w:tc>
        <w:tc>
          <w:tcPr>
            <w:tcW w:w="4941" w:type="dxa"/>
          </w:tcPr>
          <w:p w14:paraId="42B90890" w14:textId="77777777" w:rsidR="00016BE4" w:rsidRDefault="00F90C0A" w:rsidP="00050ADD">
            <w:pPr>
              <w:pStyle w:val="Compact"/>
            </w:pPr>
            <w:r>
              <w:t>Constant Comparative Analysis</w:t>
            </w:r>
          </w:p>
        </w:tc>
      </w:tr>
      <w:tr w:rsidR="00016BE4" w14:paraId="43443917" w14:textId="77777777" w:rsidTr="004E6E19">
        <w:tc>
          <w:tcPr>
            <w:tcW w:w="4635" w:type="dxa"/>
          </w:tcPr>
          <w:p w14:paraId="0B3CEF24" w14:textId="77777777" w:rsidR="00016BE4" w:rsidRDefault="00F90C0A" w:rsidP="00050ADD">
            <w:pPr>
              <w:pStyle w:val="Compact"/>
            </w:pPr>
            <w:r>
              <w:t>-</w:t>
            </w:r>
          </w:p>
        </w:tc>
        <w:tc>
          <w:tcPr>
            <w:tcW w:w="4941" w:type="dxa"/>
          </w:tcPr>
          <w:p w14:paraId="3BAEFD9D" w14:textId="77777777" w:rsidR="00016BE4" w:rsidRDefault="00F90C0A" w:rsidP="00050ADD">
            <w:pPr>
              <w:pStyle w:val="Compact"/>
            </w:pPr>
            <w:r>
              <w:t>Content Analysis</w:t>
            </w:r>
          </w:p>
        </w:tc>
      </w:tr>
      <w:tr w:rsidR="00016BE4" w14:paraId="01137F8F" w14:textId="77777777" w:rsidTr="004E6E19">
        <w:tc>
          <w:tcPr>
            <w:tcW w:w="4635" w:type="dxa"/>
          </w:tcPr>
          <w:p w14:paraId="2B4F0504" w14:textId="77777777" w:rsidR="00016BE4" w:rsidRDefault="00F90C0A" w:rsidP="00050ADD">
            <w:pPr>
              <w:pStyle w:val="Compact"/>
            </w:pPr>
            <w:r>
              <w:t>-</w:t>
            </w:r>
          </w:p>
        </w:tc>
        <w:tc>
          <w:tcPr>
            <w:tcW w:w="4941" w:type="dxa"/>
          </w:tcPr>
          <w:p w14:paraId="1180463E" w14:textId="77777777" w:rsidR="00016BE4" w:rsidRDefault="00F90C0A" w:rsidP="00050ADD">
            <w:pPr>
              <w:pStyle w:val="Compact"/>
            </w:pPr>
            <w:r>
              <w:t>Cross-Case Analysis</w:t>
            </w:r>
          </w:p>
        </w:tc>
      </w:tr>
      <w:tr w:rsidR="00016BE4" w14:paraId="68BC27FC" w14:textId="77777777" w:rsidTr="004E6E19">
        <w:tc>
          <w:tcPr>
            <w:tcW w:w="4635" w:type="dxa"/>
          </w:tcPr>
          <w:p w14:paraId="64114BEA" w14:textId="77777777" w:rsidR="00016BE4" w:rsidRDefault="00F90C0A" w:rsidP="00050ADD">
            <w:pPr>
              <w:pStyle w:val="Compact"/>
            </w:pPr>
            <w:r>
              <w:t>-</w:t>
            </w:r>
          </w:p>
        </w:tc>
        <w:tc>
          <w:tcPr>
            <w:tcW w:w="4941" w:type="dxa"/>
          </w:tcPr>
          <w:p w14:paraId="069A4E58" w14:textId="77777777" w:rsidR="00016BE4" w:rsidRDefault="00F90C0A" w:rsidP="00050ADD">
            <w:pPr>
              <w:pStyle w:val="Compact"/>
            </w:pPr>
            <w:r>
              <w:t>Descriptive</w:t>
            </w:r>
          </w:p>
        </w:tc>
      </w:tr>
      <w:tr w:rsidR="00016BE4" w14:paraId="1F3C6B96" w14:textId="77777777" w:rsidTr="004E6E19">
        <w:tc>
          <w:tcPr>
            <w:tcW w:w="4635" w:type="dxa"/>
          </w:tcPr>
          <w:p w14:paraId="1556DA39" w14:textId="77777777" w:rsidR="00016BE4" w:rsidRDefault="00F90C0A" w:rsidP="00050ADD">
            <w:pPr>
              <w:pStyle w:val="Compact"/>
            </w:pPr>
            <w:r>
              <w:t>-</w:t>
            </w:r>
          </w:p>
        </w:tc>
        <w:tc>
          <w:tcPr>
            <w:tcW w:w="4941" w:type="dxa"/>
          </w:tcPr>
          <w:p w14:paraId="3FFE70DC" w14:textId="77777777" w:rsidR="00016BE4" w:rsidRDefault="00F90C0A" w:rsidP="00050ADD">
            <w:pPr>
              <w:pStyle w:val="Compact"/>
            </w:pPr>
            <w:r>
              <w:t>Grounded Theory</w:t>
            </w:r>
          </w:p>
        </w:tc>
      </w:tr>
      <w:tr w:rsidR="00016BE4" w14:paraId="7F386076" w14:textId="77777777" w:rsidTr="004E6E19">
        <w:tc>
          <w:tcPr>
            <w:tcW w:w="4635" w:type="dxa"/>
          </w:tcPr>
          <w:p w14:paraId="6BF80DCA" w14:textId="77777777" w:rsidR="00016BE4" w:rsidRDefault="00F90C0A" w:rsidP="00050ADD">
            <w:pPr>
              <w:pStyle w:val="Compact"/>
            </w:pPr>
            <w:r>
              <w:t>-</w:t>
            </w:r>
          </w:p>
        </w:tc>
        <w:tc>
          <w:tcPr>
            <w:tcW w:w="4941" w:type="dxa"/>
          </w:tcPr>
          <w:p w14:paraId="2635F658" w14:textId="77777777" w:rsidR="00016BE4" w:rsidRDefault="00F90C0A" w:rsidP="00050ADD">
            <w:pPr>
              <w:pStyle w:val="Compact"/>
            </w:pPr>
            <w:r>
              <w:t>Grouped Thematic Analysis</w:t>
            </w:r>
          </w:p>
        </w:tc>
      </w:tr>
      <w:tr w:rsidR="00016BE4" w14:paraId="63C746C5" w14:textId="77777777" w:rsidTr="004E6E19">
        <w:tc>
          <w:tcPr>
            <w:tcW w:w="4635" w:type="dxa"/>
          </w:tcPr>
          <w:p w14:paraId="30D98E8C" w14:textId="77777777" w:rsidR="00016BE4" w:rsidRDefault="00F90C0A" w:rsidP="00050ADD">
            <w:pPr>
              <w:pStyle w:val="Compact"/>
            </w:pPr>
            <w:r>
              <w:t>-</w:t>
            </w:r>
          </w:p>
        </w:tc>
        <w:tc>
          <w:tcPr>
            <w:tcW w:w="4941" w:type="dxa"/>
          </w:tcPr>
          <w:p w14:paraId="253E581E" w14:textId="77777777" w:rsidR="00016BE4" w:rsidRDefault="00F90C0A" w:rsidP="00050ADD">
            <w:pPr>
              <w:pStyle w:val="Compact"/>
            </w:pPr>
            <w:r>
              <w:t>Thematic Analysis</w:t>
            </w:r>
          </w:p>
        </w:tc>
      </w:tr>
      <w:tr w:rsidR="00016BE4" w14:paraId="3146CC53" w14:textId="77777777" w:rsidTr="004E6E19">
        <w:tc>
          <w:tcPr>
            <w:tcW w:w="4635" w:type="dxa"/>
          </w:tcPr>
          <w:p w14:paraId="6EF2E588" w14:textId="77777777" w:rsidR="00016BE4" w:rsidRDefault="00F90C0A" w:rsidP="00050ADD">
            <w:pPr>
              <w:pStyle w:val="Compact"/>
            </w:pPr>
            <w:r>
              <w:t>QuaLitative Methods (QL)</w:t>
            </w:r>
          </w:p>
        </w:tc>
        <w:tc>
          <w:tcPr>
            <w:tcW w:w="4941" w:type="dxa"/>
          </w:tcPr>
          <w:p w14:paraId="775C76CF" w14:textId="77777777" w:rsidR="00016BE4" w:rsidRDefault="00F90C0A" w:rsidP="00050ADD">
            <w:pPr>
              <w:pStyle w:val="Compact"/>
            </w:pPr>
            <w:r>
              <w:t>1-on-1 Interviews</w:t>
            </w:r>
          </w:p>
        </w:tc>
      </w:tr>
      <w:tr w:rsidR="00016BE4" w14:paraId="6693100C" w14:textId="77777777" w:rsidTr="004E6E19">
        <w:tc>
          <w:tcPr>
            <w:tcW w:w="4635" w:type="dxa"/>
          </w:tcPr>
          <w:p w14:paraId="04196000" w14:textId="77777777" w:rsidR="00016BE4" w:rsidRDefault="00F90C0A" w:rsidP="00050ADD">
            <w:pPr>
              <w:pStyle w:val="Compact"/>
            </w:pPr>
            <w:r>
              <w:t>-</w:t>
            </w:r>
          </w:p>
        </w:tc>
        <w:tc>
          <w:tcPr>
            <w:tcW w:w="4941" w:type="dxa"/>
          </w:tcPr>
          <w:p w14:paraId="5C849D4A" w14:textId="77777777" w:rsidR="00016BE4" w:rsidRDefault="00F90C0A" w:rsidP="00050ADD">
            <w:pPr>
              <w:pStyle w:val="Compact"/>
            </w:pPr>
            <w:r>
              <w:t>Archival/Secondary Data</w:t>
            </w:r>
          </w:p>
        </w:tc>
      </w:tr>
      <w:tr w:rsidR="00016BE4" w14:paraId="007500A4" w14:textId="77777777" w:rsidTr="004E6E19">
        <w:tc>
          <w:tcPr>
            <w:tcW w:w="4635" w:type="dxa"/>
          </w:tcPr>
          <w:p w14:paraId="32DB9957" w14:textId="77777777" w:rsidR="00016BE4" w:rsidRDefault="00F90C0A" w:rsidP="00050ADD">
            <w:pPr>
              <w:pStyle w:val="Compact"/>
            </w:pPr>
            <w:r>
              <w:t>-</w:t>
            </w:r>
          </w:p>
        </w:tc>
        <w:tc>
          <w:tcPr>
            <w:tcW w:w="4941" w:type="dxa"/>
          </w:tcPr>
          <w:p w14:paraId="2D96778C" w14:textId="77777777" w:rsidR="00016BE4" w:rsidRDefault="00F90C0A" w:rsidP="00050ADD">
            <w:pPr>
              <w:pStyle w:val="Compact"/>
            </w:pPr>
            <w:r>
              <w:t>Case Study</w:t>
            </w:r>
          </w:p>
        </w:tc>
      </w:tr>
      <w:tr w:rsidR="00016BE4" w14:paraId="0A5874D8" w14:textId="77777777" w:rsidTr="004E6E19">
        <w:tc>
          <w:tcPr>
            <w:tcW w:w="4635" w:type="dxa"/>
          </w:tcPr>
          <w:p w14:paraId="23A651B2" w14:textId="77777777" w:rsidR="00016BE4" w:rsidRDefault="00F90C0A" w:rsidP="00050ADD">
            <w:pPr>
              <w:pStyle w:val="Compact"/>
            </w:pPr>
            <w:r>
              <w:t>-</w:t>
            </w:r>
          </w:p>
        </w:tc>
        <w:tc>
          <w:tcPr>
            <w:tcW w:w="4941" w:type="dxa"/>
          </w:tcPr>
          <w:p w14:paraId="3E98E365" w14:textId="77777777" w:rsidR="00016BE4" w:rsidRDefault="00F90C0A" w:rsidP="00050ADD">
            <w:pPr>
              <w:pStyle w:val="Compact"/>
            </w:pPr>
            <w:r>
              <w:t>Focus Groups</w:t>
            </w:r>
          </w:p>
        </w:tc>
      </w:tr>
      <w:tr w:rsidR="00016BE4" w14:paraId="6E1C6DD3" w14:textId="77777777" w:rsidTr="004E6E19">
        <w:tc>
          <w:tcPr>
            <w:tcW w:w="4635" w:type="dxa"/>
          </w:tcPr>
          <w:p w14:paraId="7E8747D9" w14:textId="77777777" w:rsidR="00016BE4" w:rsidRDefault="00F90C0A" w:rsidP="00050ADD">
            <w:pPr>
              <w:pStyle w:val="Compact"/>
            </w:pPr>
            <w:r>
              <w:t>-</w:t>
            </w:r>
          </w:p>
        </w:tc>
        <w:tc>
          <w:tcPr>
            <w:tcW w:w="4941" w:type="dxa"/>
          </w:tcPr>
          <w:p w14:paraId="26DC57AE" w14:textId="77777777" w:rsidR="00016BE4" w:rsidRDefault="00F90C0A" w:rsidP="00050ADD">
            <w:pPr>
              <w:pStyle w:val="Compact"/>
            </w:pPr>
            <w:r>
              <w:t>Group Interviews</w:t>
            </w:r>
          </w:p>
        </w:tc>
      </w:tr>
      <w:tr w:rsidR="00016BE4" w14:paraId="036764E4" w14:textId="77777777" w:rsidTr="004E6E19">
        <w:tc>
          <w:tcPr>
            <w:tcW w:w="4635" w:type="dxa"/>
          </w:tcPr>
          <w:p w14:paraId="53AE19A8" w14:textId="77777777" w:rsidR="00016BE4" w:rsidRDefault="00F90C0A" w:rsidP="00050ADD">
            <w:pPr>
              <w:pStyle w:val="Compact"/>
            </w:pPr>
            <w:r>
              <w:t>-</w:t>
            </w:r>
          </w:p>
        </w:tc>
        <w:tc>
          <w:tcPr>
            <w:tcW w:w="4941" w:type="dxa"/>
          </w:tcPr>
          <w:p w14:paraId="591B3259" w14:textId="77777777" w:rsidR="00016BE4" w:rsidRDefault="00F90C0A" w:rsidP="00050ADD">
            <w:pPr>
              <w:pStyle w:val="Compact"/>
            </w:pPr>
            <w:r>
              <w:t>Multi-Modal</w:t>
            </w:r>
          </w:p>
        </w:tc>
      </w:tr>
      <w:tr w:rsidR="00016BE4" w14:paraId="5F892B74" w14:textId="77777777" w:rsidTr="004E6E19">
        <w:tc>
          <w:tcPr>
            <w:tcW w:w="4635" w:type="dxa"/>
          </w:tcPr>
          <w:p w14:paraId="3096292A" w14:textId="77777777" w:rsidR="00016BE4" w:rsidRDefault="00F90C0A" w:rsidP="00050ADD">
            <w:pPr>
              <w:pStyle w:val="Compact"/>
            </w:pPr>
            <w:r>
              <w:lastRenderedPageBreak/>
              <w:t>-</w:t>
            </w:r>
          </w:p>
        </w:tc>
        <w:tc>
          <w:tcPr>
            <w:tcW w:w="4941" w:type="dxa"/>
          </w:tcPr>
          <w:p w14:paraId="0BB5FBCA" w14:textId="77777777" w:rsidR="00016BE4" w:rsidRDefault="00F90C0A" w:rsidP="00050ADD">
            <w:pPr>
              <w:pStyle w:val="Compact"/>
            </w:pPr>
            <w:r>
              <w:t>Participatory Observation</w:t>
            </w:r>
          </w:p>
        </w:tc>
      </w:tr>
      <w:tr w:rsidR="00016BE4" w14:paraId="23A1ECA2" w14:textId="77777777" w:rsidTr="004E6E19">
        <w:tc>
          <w:tcPr>
            <w:tcW w:w="4635" w:type="dxa"/>
          </w:tcPr>
          <w:p w14:paraId="2C54EE63" w14:textId="77777777" w:rsidR="00016BE4" w:rsidRDefault="00F90C0A" w:rsidP="00050ADD">
            <w:pPr>
              <w:pStyle w:val="Compact"/>
            </w:pPr>
            <w:r>
              <w:t>-</w:t>
            </w:r>
          </w:p>
        </w:tc>
        <w:tc>
          <w:tcPr>
            <w:tcW w:w="4941" w:type="dxa"/>
          </w:tcPr>
          <w:p w14:paraId="514A1F5C" w14:textId="77777777" w:rsidR="00016BE4" w:rsidRDefault="00F90C0A" w:rsidP="00050ADD">
            <w:pPr>
              <w:pStyle w:val="Compact"/>
            </w:pPr>
            <w:r>
              <w:t>QuaLitative Survey</w:t>
            </w:r>
          </w:p>
        </w:tc>
      </w:tr>
      <w:tr w:rsidR="00016BE4" w14:paraId="09CAB426" w14:textId="77777777" w:rsidTr="004E6E19">
        <w:tc>
          <w:tcPr>
            <w:tcW w:w="4635" w:type="dxa"/>
          </w:tcPr>
          <w:p w14:paraId="15FFBF06" w14:textId="77777777" w:rsidR="00016BE4" w:rsidRDefault="00F90C0A" w:rsidP="00050ADD">
            <w:pPr>
              <w:pStyle w:val="Compact"/>
            </w:pPr>
            <w:r>
              <w:t>QuaLitative Research Design</w:t>
            </w:r>
          </w:p>
        </w:tc>
        <w:tc>
          <w:tcPr>
            <w:tcW w:w="4941" w:type="dxa"/>
          </w:tcPr>
          <w:p w14:paraId="0F4FF730" w14:textId="77777777" w:rsidR="00016BE4" w:rsidRDefault="00F90C0A" w:rsidP="00050ADD">
            <w:pPr>
              <w:pStyle w:val="Compact"/>
            </w:pPr>
            <w:r>
              <w:t>Experimental</w:t>
            </w:r>
          </w:p>
        </w:tc>
      </w:tr>
      <w:tr w:rsidR="00016BE4" w14:paraId="146BC1EC" w14:textId="77777777" w:rsidTr="004E6E19">
        <w:tc>
          <w:tcPr>
            <w:tcW w:w="4635" w:type="dxa"/>
          </w:tcPr>
          <w:p w14:paraId="406DC2C3" w14:textId="77777777" w:rsidR="00016BE4" w:rsidRDefault="00F90C0A" w:rsidP="00050ADD">
            <w:pPr>
              <w:pStyle w:val="Compact"/>
            </w:pPr>
            <w:r>
              <w:t>-</w:t>
            </w:r>
          </w:p>
        </w:tc>
        <w:tc>
          <w:tcPr>
            <w:tcW w:w="4941" w:type="dxa"/>
          </w:tcPr>
          <w:p w14:paraId="4DD58C14" w14:textId="77777777" w:rsidR="00016BE4" w:rsidRDefault="00F90C0A" w:rsidP="00050ADD">
            <w:pPr>
              <w:pStyle w:val="Compact"/>
            </w:pPr>
            <w:r>
              <w:t>Longitudinal</w:t>
            </w:r>
          </w:p>
        </w:tc>
      </w:tr>
      <w:tr w:rsidR="00016BE4" w14:paraId="1EFF6FCE" w14:textId="77777777" w:rsidTr="004E6E19">
        <w:tc>
          <w:tcPr>
            <w:tcW w:w="4635" w:type="dxa"/>
          </w:tcPr>
          <w:p w14:paraId="04FB285F" w14:textId="77777777" w:rsidR="00016BE4" w:rsidRDefault="00F90C0A" w:rsidP="00050ADD">
            <w:pPr>
              <w:pStyle w:val="Compact"/>
            </w:pPr>
            <w:r>
              <w:t>-</w:t>
            </w:r>
          </w:p>
        </w:tc>
        <w:tc>
          <w:tcPr>
            <w:tcW w:w="4941" w:type="dxa"/>
          </w:tcPr>
          <w:p w14:paraId="32486961" w14:textId="77777777" w:rsidR="00016BE4" w:rsidRDefault="00F90C0A" w:rsidP="00050ADD">
            <w:pPr>
              <w:pStyle w:val="Compact"/>
            </w:pPr>
            <w:r>
              <w:t>Narrative</w:t>
            </w:r>
          </w:p>
        </w:tc>
      </w:tr>
      <w:tr w:rsidR="00016BE4" w14:paraId="7F61024A" w14:textId="77777777" w:rsidTr="004E6E19">
        <w:tc>
          <w:tcPr>
            <w:tcW w:w="4635" w:type="dxa"/>
          </w:tcPr>
          <w:p w14:paraId="4870E2D7" w14:textId="77777777" w:rsidR="00016BE4" w:rsidRDefault="00F90C0A" w:rsidP="00050ADD">
            <w:pPr>
              <w:pStyle w:val="Compact"/>
            </w:pPr>
            <w:r>
              <w:t>-</w:t>
            </w:r>
          </w:p>
        </w:tc>
        <w:tc>
          <w:tcPr>
            <w:tcW w:w="4941" w:type="dxa"/>
          </w:tcPr>
          <w:p w14:paraId="2DBB2401" w14:textId="77777777" w:rsidR="00016BE4" w:rsidRDefault="00F90C0A" w:rsidP="00050ADD">
            <w:pPr>
              <w:pStyle w:val="Compact"/>
            </w:pPr>
            <w:r>
              <w:t>Phenomenological</w:t>
            </w:r>
          </w:p>
        </w:tc>
      </w:tr>
      <w:tr w:rsidR="00016BE4" w14:paraId="2D7B4007" w14:textId="77777777" w:rsidTr="004E6E19">
        <w:tc>
          <w:tcPr>
            <w:tcW w:w="4635" w:type="dxa"/>
          </w:tcPr>
          <w:p w14:paraId="47A1DF79" w14:textId="77777777" w:rsidR="00016BE4" w:rsidRDefault="00F90C0A" w:rsidP="00050ADD">
            <w:pPr>
              <w:pStyle w:val="Compact"/>
            </w:pPr>
            <w:r>
              <w:t>QuaNTitative Analytic Approaches</w:t>
            </w:r>
          </w:p>
        </w:tc>
        <w:tc>
          <w:tcPr>
            <w:tcW w:w="4941" w:type="dxa"/>
          </w:tcPr>
          <w:p w14:paraId="2806F1E9" w14:textId="77777777" w:rsidR="00016BE4" w:rsidRDefault="00F90C0A" w:rsidP="00050ADD">
            <w:pPr>
              <w:pStyle w:val="Compact"/>
            </w:pPr>
            <w:r>
              <w:t>ANCOVA</w:t>
            </w:r>
          </w:p>
        </w:tc>
      </w:tr>
      <w:tr w:rsidR="00016BE4" w14:paraId="09FDB3C8" w14:textId="77777777" w:rsidTr="004E6E19">
        <w:tc>
          <w:tcPr>
            <w:tcW w:w="4635" w:type="dxa"/>
          </w:tcPr>
          <w:p w14:paraId="6C5411D9" w14:textId="77777777" w:rsidR="00016BE4" w:rsidRDefault="00F90C0A" w:rsidP="00050ADD">
            <w:pPr>
              <w:pStyle w:val="Compact"/>
            </w:pPr>
            <w:r>
              <w:t>-</w:t>
            </w:r>
          </w:p>
        </w:tc>
        <w:tc>
          <w:tcPr>
            <w:tcW w:w="4941" w:type="dxa"/>
          </w:tcPr>
          <w:p w14:paraId="703DB2B5" w14:textId="77777777" w:rsidR="00016BE4" w:rsidRDefault="00F90C0A" w:rsidP="00050ADD">
            <w:pPr>
              <w:pStyle w:val="Compact"/>
            </w:pPr>
            <w:r>
              <w:t>ANOVA</w:t>
            </w:r>
          </w:p>
        </w:tc>
      </w:tr>
      <w:tr w:rsidR="00016BE4" w14:paraId="5CE24341" w14:textId="77777777" w:rsidTr="004E6E19">
        <w:tc>
          <w:tcPr>
            <w:tcW w:w="4635" w:type="dxa"/>
          </w:tcPr>
          <w:p w14:paraId="64E6B407" w14:textId="77777777" w:rsidR="00016BE4" w:rsidRDefault="00F90C0A" w:rsidP="00050ADD">
            <w:pPr>
              <w:pStyle w:val="Compact"/>
            </w:pPr>
            <w:r>
              <w:t>-</w:t>
            </w:r>
          </w:p>
        </w:tc>
        <w:tc>
          <w:tcPr>
            <w:tcW w:w="4941" w:type="dxa"/>
          </w:tcPr>
          <w:p w14:paraId="01956F7A" w14:textId="77777777" w:rsidR="00016BE4" w:rsidRDefault="00F90C0A" w:rsidP="00050ADD">
            <w:pPr>
              <w:pStyle w:val="Compact"/>
            </w:pPr>
            <w:r>
              <w:t>Boostrapping</w:t>
            </w:r>
          </w:p>
        </w:tc>
      </w:tr>
      <w:tr w:rsidR="00016BE4" w14:paraId="7C1BB291" w14:textId="77777777" w:rsidTr="004E6E19">
        <w:tc>
          <w:tcPr>
            <w:tcW w:w="4635" w:type="dxa"/>
          </w:tcPr>
          <w:p w14:paraId="6F3B0DB2" w14:textId="77777777" w:rsidR="00016BE4" w:rsidRDefault="00F90C0A" w:rsidP="00050ADD">
            <w:pPr>
              <w:pStyle w:val="Compact"/>
            </w:pPr>
            <w:r>
              <w:t>-</w:t>
            </w:r>
          </w:p>
        </w:tc>
        <w:tc>
          <w:tcPr>
            <w:tcW w:w="4941" w:type="dxa"/>
          </w:tcPr>
          <w:p w14:paraId="47895F59" w14:textId="77777777" w:rsidR="00016BE4" w:rsidRDefault="00F90C0A" w:rsidP="00050ADD">
            <w:pPr>
              <w:pStyle w:val="Compact"/>
            </w:pPr>
            <w:r>
              <w:t>Chi-Square Difference Test</w:t>
            </w:r>
          </w:p>
        </w:tc>
      </w:tr>
      <w:tr w:rsidR="00016BE4" w14:paraId="09995995" w14:textId="77777777" w:rsidTr="004E6E19">
        <w:tc>
          <w:tcPr>
            <w:tcW w:w="4635" w:type="dxa"/>
          </w:tcPr>
          <w:p w14:paraId="4D9E71B1" w14:textId="77777777" w:rsidR="00016BE4" w:rsidRDefault="00F90C0A" w:rsidP="00050ADD">
            <w:pPr>
              <w:pStyle w:val="Compact"/>
            </w:pPr>
            <w:r>
              <w:t>-</w:t>
            </w:r>
          </w:p>
        </w:tc>
        <w:tc>
          <w:tcPr>
            <w:tcW w:w="4941" w:type="dxa"/>
          </w:tcPr>
          <w:p w14:paraId="527C6772" w14:textId="77777777" w:rsidR="00016BE4" w:rsidRDefault="00F90C0A" w:rsidP="00050ADD">
            <w:pPr>
              <w:pStyle w:val="Compact"/>
            </w:pPr>
            <w:r>
              <w:t>Chi-Square Goodness of Fit</w:t>
            </w:r>
          </w:p>
        </w:tc>
      </w:tr>
      <w:tr w:rsidR="00016BE4" w14:paraId="2692F50C" w14:textId="77777777" w:rsidTr="004E6E19">
        <w:tc>
          <w:tcPr>
            <w:tcW w:w="4635" w:type="dxa"/>
          </w:tcPr>
          <w:p w14:paraId="5B0E6273" w14:textId="77777777" w:rsidR="00016BE4" w:rsidRDefault="00F90C0A" w:rsidP="00050ADD">
            <w:pPr>
              <w:pStyle w:val="Compact"/>
            </w:pPr>
            <w:r>
              <w:t>-</w:t>
            </w:r>
          </w:p>
        </w:tc>
        <w:tc>
          <w:tcPr>
            <w:tcW w:w="4941" w:type="dxa"/>
          </w:tcPr>
          <w:p w14:paraId="51E3ADE4" w14:textId="77777777" w:rsidR="00016BE4" w:rsidRDefault="00F90C0A" w:rsidP="00050ADD">
            <w:pPr>
              <w:pStyle w:val="Compact"/>
            </w:pPr>
            <w:r>
              <w:t>Cluster Analysis</w:t>
            </w:r>
          </w:p>
        </w:tc>
      </w:tr>
      <w:tr w:rsidR="00016BE4" w14:paraId="112BE748" w14:textId="77777777" w:rsidTr="004E6E19">
        <w:tc>
          <w:tcPr>
            <w:tcW w:w="4635" w:type="dxa"/>
          </w:tcPr>
          <w:p w14:paraId="6ECF9271" w14:textId="77777777" w:rsidR="00016BE4" w:rsidRDefault="00F90C0A" w:rsidP="00050ADD">
            <w:pPr>
              <w:pStyle w:val="Compact"/>
            </w:pPr>
            <w:r>
              <w:t>-</w:t>
            </w:r>
          </w:p>
        </w:tc>
        <w:tc>
          <w:tcPr>
            <w:tcW w:w="4941" w:type="dxa"/>
          </w:tcPr>
          <w:p w14:paraId="2C31E506" w14:textId="77777777" w:rsidR="00016BE4" w:rsidRDefault="00F90C0A" w:rsidP="00050ADD">
            <w:pPr>
              <w:pStyle w:val="Compact"/>
            </w:pPr>
            <w:r>
              <w:t>Confirmatory Factor Analysis (CFA)</w:t>
            </w:r>
          </w:p>
        </w:tc>
      </w:tr>
      <w:tr w:rsidR="00016BE4" w14:paraId="36B31E57" w14:textId="77777777" w:rsidTr="004E6E19">
        <w:tc>
          <w:tcPr>
            <w:tcW w:w="4635" w:type="dxa"/>
          </w:tcPr>
          <w:p w14:paraId="5C546F4D" w14:textId="77777777" w:rsidR="00016BE4" w:rsidRDefault="00F90C0A" w:rsidP="00050ADD">
            <w:pPr>
              <w:pStyle w:val="Compact"/>
            </w:pPr>
            <w:r>
              <w:t>-</w:t>
            </w:r>
          </w:p>
        </w:tc>
        <w:tc>
          <w:tcPr>
            <w:tcW w:w="4941" w:type="dxa"/>
          </w:tcPr>
          <w:p w14:paraId="2E3EB504" w14:textId="77777777" w:rsidR="00016BE4" w:rsidRDefault="00F90C0A" w:rsidP="00050ADD">
            <w:pPr>
              <w:pStyle w:val="Compact"/>
            </w:pPr>
            <w:r>
              <w:t>Correlations</w:t>
            </w:r>
          </w:p>
        </w:tc>
      </w:tr>
      <w:tr w:rsidR="00016BE4" w14:paraId="40010DA8" w14:textId="77777777" w:rsidTr="004E6E19">
        <w:tc>
          <w:tcPr>
            <w:tcW w:w="4635" w:type="dxa"/>
          </w:tcPr>
          <w:p w14:paraId="109FB8D0" w14:textId="77777777" w:rsidR="00016BE4" w:rsidRDefault="00F90C0A" w:rsidP="00050ADD">
            <w:pPr>
              <w:pStyle w:val="Compact"/>
            </w:pPr>
            <w:r>
              <w:t>-</w:t>
            </w:r>
          </w:p>
        </w:tc>
        <w:tc>
          <w:tcPr>
            <w:tcW w:w="4941" w:type="dxa"/>
          </w:tcPr>
          <w:p w14:paraId="5A81C8CC" w14:textId="77777777" w:rsidR="00016BE4" w:rsidRDefault="00F90C0A" w:rsidP="00050ADD">
            <w:pPr>
              <w:pStyle w:val="Compact"/>
            </w:pPr>
            <w:r>
              <w:t>Descriptives</w:t>
            </w:r>
          </w:p>
        </w:tc>
      </w:tr>
      <w:tr w:rsidR="00016BE4" w14:paraId="2E072651" w14:textId="77777777" w:rsidTr="004E6E19">
        <w:tc>
          <w:tcPr>
            <w:tcW w:w="4635" w:type="dxa"/>
          </w:tcPr>
          <w:p w14:paraId="0375ADD1" w14:textId="77777777" w:rsidR="00016BE4" w:rsidRDefault="00F90C0A" w:rsidP="00050ADD">
            <w:pPr>
              <w:pStyle w:val="Compact"/>
            </w:pPr>
            <w:r>
              <w:t>-</w:t>
            </w:r>
          </w:p>
        </w:tc>
        <w:tc>
          <w:tcPr>
            <w:tcW w:w="4941" w:type="dxa"/>
          </w:tcPr>
          <w:p w14:paraId="5499DEDA" w14:textId="77777777" w:rsidR="00016BE4" w:rsidRDefault="00F90C0A" w:rsidP="00050ADD">
            <w:pPr>
              <w:pStyle w:val="Compact"/>
            </w:pPr>
            <w:r>
              <w:t>Exploratory Factor Analysis (EFA)</w:t>
            </w:r>
          </w:p>
        </w:tc>
      </w:tr>
      <w:tr w:rsidR="00016BE4" w14:paraId="6A935E00" w14:textId="77777777" w:rsidTr="004E6E19">
        <w:tc>
          <w:tcPr>
            <w:tcW w:w="4635" w:type="dxa"/>
          </w:tcPr>
          <w:p w14:paraId="6355B216" w14:textId="77777777" w:rsidR="00016BE4" w:rsidRDefault="00F90C0A" w:rsidP="00050ADD">
            <w:pPr>
              <w:pStyle w:val="Compact"/>
            </w:pPr>
            <w:r>
              <w:t>-</w:t>
            </w:r>
          </w:p>
        </w:tc>
        <w:tc>
          <w:tcPr>
            <w:tcW w:w="4941" w:type="dxa"/>
          </w:tcPr>
          <w:p w14:paraId="699DECD4" w14:textId="77777777" w:rsidR="00016BE4" w:rsidRDefault="00F90C0A" w:rsidP="00050ADD">
            <w:pPr>
              <w:pStyle w:val="Compact"/>
            </w:pPr>
            <w:r>
              <w:t>Factorial Invariance Testing Across Groups</w:t>
            </w:r>
          </w:p>
        </w:tc>
      </w:tr>
      <w:tr w:rsidR="00016BE4" w14:paraId="3B0F4265" w14:textId="77777777" w:rsidTr="004E6E19">
        <w:tc>
          <w:tcPr>
            <w:tcW w:w="4635" w:type="dxa"/>
          </w:tcPr>
          <w:p w14:paraId="328A0FCD" w14:textId="77777777" w:rsidR="00016BE4" w:rsidRDefault="00F90C0A" w:rsidP="00050ADD">
            <w:pPr>
              <w:pStyle w:val="Compact"/>
            </w:pPr>
            <w:r>
              <w:t>-</w:t>
            </w:r>
          </w:p>
        </w:tc>
        <w:tc>
          <w:tcPr>
            <w:tcW w:w="4941" w:type="dxa"/>
          </w:tcPr>
          <w:p w14:paraId="758CF13A" w14:textId="77777777" w:rsidR="00016BE4" w:rsidRDefault="00F90C0A" w:rsidP="00050ADD">
            <w:pPr>
              <w:pStyle w:val="Compact"/>
            </w:pPr>
            <w:r>
              <w:t>Full SEM (Measurement + Structural Models)</w:t>
            </w:r>
          </w:p>
        </w:tc>
      </w:tr>
      <w:tr w:rsidR="00016BE4" w14:paraId="13C431E7" w14:textId="77777777" w:rsidTr="004E6E19">
        <w:tc>
          <w:tcPr>
            <w:tcW w:w="4635" w:type="dxa"/>
          </w:tcPr>
          <w:p w14:paraId="5372EE23" w14:textId="77777777" w:rsidR="00016BE4" w:rsidRDefault="00F90C0A" w:rsidP="00050ADD">
            <w:pPr>
              <w:pStyle w:val="Compact"/>
            </w:pPr>
            <w:r>
              <w:t>-</w:t>
            </w:r>
          </w:p>
        </w:tc>
        <w:tc>
          <w:tcPr>
            <w:tcW w:w="4941" w:type="dxa"/>
          </w:tcPr>
          <w:p w14:paraId="7B269F8F" w14:textId="77777777" w:rsidR="00016BE4" w:rsidRDefault="00F90C0A" w:rsidP="00050ADD">
            <w:pPr>
              <w:pStyle w:val="Compact"/>
            </w:pPr>
            <w:r>
              <w:t>Grounded Theory</w:t>
            </w:r>
          </w:p>
        </w:tc>
      </w:tr>
      <w:tr w:rsidR="00016BE4" w14:paraId="65CF3547" w14:textId="77777777" w:rsidTr="004E6E19">
        <w:tc>
          <w:tcPr>
            <w:tcW w:w="4635" w:type="dxa"/>
          </w:tcPr>
          <w:p w14:paraId="68BB359F" w14:textId="77777777" w:rsidR="00016BE4" w:rsidRDefault="00F90C0A" w:rsidP="00050ADD">
            <w:pPr>
              <w:pStyle w:val="Compact"/>
            </w:pPr>
            <w:r>
              <w:t>-</w:t>
            </w:r>
          </w:p>
        </w:tc>
        <w:tc>
          <w:tcPr>
            <w:tcW w:w="4941" w:type="dxa"/>
          </w:tcPr>
          <w:p w14:paraId="7104F245" w14:textId="77777777" w:rsidR="00016BE4" w:rsidRDefault="00F90C0A" w:rsidP="00050ADD">
            <w:pPr>
              <w:pStyle w:val="Compact"/>
            </w:pPr>
            <w:r>
              <w:t>Hierarchical Linear Regression</w:t>
            </w:r>
          </w:p>
        </w:tc>
      </w:tr>
      <w:tr w:rsidR="00016BE4" w14:paraId="24AAB366" w14:textId="77777777" w:rsidTr="004E6E19">
        <w:tc>
          <w:tcPr>
            <w:tcW w:w="4635" w:type="dxa"/>
          </w:tcPr>
          <w:p w14:paraId="593BDA81" w14:textId="77777777" w:rsidR="00016BE4" w:rsidRDefault="00F90C0A" w:rsidP="00050ADD">
            <w:pPr>
              <w:pStyle w:val="Compact"/>
            </w:pPr>
            <w:r>
              <w:t>-</w:t>
            </w:r>
          </w:p>
        </w:tc>
        <w:tc>
          <w:tcPr>
            <w:tcW w:w="4941" w:type="dxa"/>
          </w:tcPr>
          <w:p w14:paraId="683A6E69" w14:textId="77777777" w:rsidR="00016BE4" w:rsidRDefault="00F90C0A" w:rsidP="00050ADD">
            <w:pPr>
              <w:pStyle w:val="Compact"/>
            </w:pPr>
            <w:r>
              <w:t>Indirect-Effects</w:t>
            </w:r>
          </w:p>
        </w:tc>
      </w:tr>
      <w:tr w:rsidR="00016BE4" w14:paraId="425FA22D" w14:textId="77777777" w:rsidTr="004E6E19">
        <w:tc>
          <w:tcPr>
            <w:tcW w:w="4635" w:type="dxa"/>
          </w:tcPr>
          <w:p w14:paraId="43B11032" w14:textId="77777777" w:rsidR="00016BE4" w:rsidRDefault="00F90C0A" w:rsidP="00050ADD">
            <w:pPr>
              <w:pStyle w:val="Compact"/>
            </w:pPr>
            <w:r>
              <w:t>-</w:t>
            </w:r>
          </w:p>
        </w:tc>
        <w:tc>
          <w:tcPr>
            <w:tcW w:w="4941" w:type="dxa"/>
          </w:tcPr>
          <w:p w14:paraId="7AC71438" w14:textId="77777777" w:rsidR="00016BE4" w:rsidRDefault="00F90C0A" w:rsidP="00050ADD">
            <w:pPr>
              <w:pStyle w:val="Compact"/>
            </w:pPr>
            <w:r>
              <w:t>Item Response Theory (IRT)</w:t>
            </w:r>
          </w:p>
        </w:tc>
      </w:tr>
      <w:tr w:rsidR="00016BE4" w14:paraId="1D5318E2" w14:textId="77777777" w:rsidTr="004E6E19">
        <w:tc>
          <w:tcPr>
            <w:tcW w:w="4635" w:type="dxa"/>
          </w:tcPr>
          <w:p w14:paraId="69DD7FAC" w14:textId="77777777" w:rsidR="00016BE4" w:rsidRDefault="00F90C0A" w:rsidP="00050ADD">
            <w:pPr>
              <w:pStyle w:val="Compact"/>
            </w:pPr>
            <w:r>
              <w:t>-</w:t>
            </w:r>
          </w:p>
        </w:tc>
        <w:tc>
          <w:tcPr>
            <w:tcW w:w="4941" w:type="dxa"/>
          </w:tcPr>
          <w:p w14:paraId="7177D5D4" w14:textId="77777777" w:rsidR="00016BE4" w:rsidRDefault="00F90C0A" w:rsidP="00050ADD">
            <w:pPr>
              <w:pStyle w:val="Compact"/>
            </w:pPr>
            <w:r>
              <w:t>Latent Variable Modeling</w:t>
            </w:r>
          </w:p>
        </w:tc>
      </w:tr>
      <w:tr w:rsidR="00016BE4" w14:paraId="2207607F" w14:textId="77777777" w:rsidTr="004E6E19">
        <w:tc>
          <w:tcPr>
            <w:tcW w:w="4635" w:type="dxa"/>
          </w:tcPr>
          <w:p w14:paraId="17EE5B1D" w14:textId="77777777" w:rsidR="00016BE4" w:rsidRDefault="00F90C0A" w:rsidP="00050ADD">
            <w:pPr>
              <w:pStyle w:val="Compact"/>
            </w:pPr>
            <w:r>
              <w:t>-</w:t>
            </w:r>
          </w:p>
        </w:tc>
        <w:tc>
          <w:tcPr>
            <w:tcW w:w="4941" w:type="dxa"/>
          </w:tcPr>
          <w:p w14:paraId="2E2A262D" w14:textId="77777777" w:rsidR="00016BE4" w:rsidRDefault="00F90C0A" w:rsidP="00050ADD">
            <w:pPr>
              <w:pStyle w:val="Compact"/>
            </w:pPr>
            <w:r>
              <w:t>Likelihood Ratio Tests (LRT)</w:t>
            </w:r>
          </w:p>
        </w:tc>
      </w:tr>
      <w:tr w:rsidR="00016BE4" w14:paraId="470FEB21" w14:textId="77777777" w:rsidTr="004E6E19">
        <w:tc>
          <w:tcPr>
            <w:tcW w:w="4635" w:type="dxa"/>
          </w:tcPr>
          <w:p w14:paraId="100D9AF1" w14:textId="77777777" w:rsidR="00016BE4" w:rsidRDefault="00F90C0A" w:rsidP="00050ADD">
            <w:pPr>
              <w:pStyle w:val="Compact"/>
            </w:pPr>
            <w:r>
              <w:t>-</w:t>
            </w:r>
          </w:p>
        </w:tc>
        <w:tc>
          <w:tcPr>
            <w:tcW w:w="4941" w:type="dxa"/>
          </w:tcPr>
          <w:p w14:paraId="74FDC8DE" w14:textId="77777777" w:rsidR="00016BE4" w:rsidRDefault="00F90C0A" w:rsidP="00050ADD">
            <w:pPr>
              <w:pStyle w:val="Compact"/>
            </w:pPr>
            <w:r>
              <w:t>Linear Regression</w:t>
            </w:r>
          </w:p>
        </w:tc>
      </w:tr>
      <w:tr w:rsidR="00016BE4" w14:paraId="4E59F732" w14:textId="77777777" w:rsidTr="004E6E19">
        <w:tc>
          <w:tcPr>
            <w:tcW w:w="4635" w:type="dxa"/>
          </w:tcPr>
          <w:p w14:paraId="48BC1BD7" w14:textId="77777777" w:rsidR="00016BE4" w:rsidRDefault="00F90C0A" w:rsidP="00050ADD">
            <w:pPr>
              <w:pStyle w:val="Compact"/>
            </w:pPr>
            <w:r>
              <w:t>-</w:t>
            </w:r>
          </w:p>
        </w:tc>
        <w:tc>
          <w:tcPr>
            <w:tcW w:w="4941" w:type="dxa"/>
          </w:tcPr>
          <w:p w14:paraId="7384F28D" w14:textId="77777777" w:rsidR="00016BE4" w:rsidRDefault="00F90C0A" w:rsidP="00050ADD">
            <w:pPr>
              <w:pStyle w:val="Compact"/>
            </w:pPr>
            <w:r>
              <w:t>Logistic Regression</w:t>
            </w:r>
          </w:p>
        </w:tc>
      </w:tr>
      <w:tr w:rsidR="00016BE4" w14:paraId="317D6FE0" w14:textId="77777777" w:rsidTr="004E6E19">
        <w:tc>
          <w:tcPr>
            <w:tcW w:w="4635" w:type="dxa"/>
          </w:tcPr>
          <w:p w14:paraId="6C6D0943" w14:textId="77777777" w:rsidR="00016BE4" w:rsidRDefault="00F90C0A" w:rsidP="00050ADD">
            <w:pPr>
              <w:pStyle w:val="Compact"/>
            </w:pPr>
            <w:r>
              <w:t>-</w:t>
            </w:r>
          </w:p>
        </w:tc>
        <w:tc>
          <w:tcPr>
            <w:tcW w:w="4941" w:type="dxa"/>
          </w:tcPr>
          <w:p w14:paraId="2E092FD9" w14:textId="77777777" w:rsidR="00016BE4" w:rsidRDefault="00F90C0A" w:rsidP="00050ADD">
            <w:pPr>
              <w:pStyle w:val="Compact"/>
            </w:pPr>
            <w:r>
              <w:t>MANCOVA</w:t>
            </w:r>
          </w:p>
        </w:tc>
      </w:tr>
      <w:tr w:rsidR="00016BE4" w14:paraId="400B4F18" w14:textId="77777777" w:rsidTr="004E6E19">
        <w:tc>
          <w:tcPr>
            <w:tcW w:w="4635" w:type="dxa"/>
          </w:tcPr>
          <w:p w14:paraId="3439A843" w14:textId="77777777" w:rsidR="00016BE4" w:rsidRDefault="00F90C0A" w:rsidP="00050ADD">
            <w:pPr>
              <w:pStyle w:val="Compact"/>
            </w:pPr>
            <w:r>
              <w:t>-</w:t>
            </w:r>
          </w:p>
        </w:tc>
        <w:tc>
          <w:tcPr>
            <w:tcW w:w="4941" w:type="dxa"/>
          </w:tcPr>
          <w:p w14:paraId="22F8DB8C" w14:textId="77777777" w:rsidR="00016BE4" w:rsidRDefault="00F90C0A" w:rsidP="00050ADD">
            <w:pPr>
              <w:pStyle w:val="Compact"/>
            </w:pPr>
            <w:r>
              <w:t>MANOVA</w:t>
            </w:r>
          </w:p>
        </w:tc>
      </w:tr>
      <w:tr w:rsidR="00016BE4" w14:paraId="01D8DE57" w14:textId="77777777" w:rsidTr="004E6E19">
        <w:tc>
          <w:tcPr>
            <w:tcW w:w="4635" w:type="dxa"/>
          </w:tcPr>
          <w:p w14:paraId="0CE61F44" w14:textId="77777777" w:rsidR="00016BE4" w:rsidRDefault="00F90C0A" w:rsidP="00050ADD">
            <w:pPr>
              <w:pStyle w:val="Compact"/>
            </w:pPr>
            <w:r>
              <w:t>-</w:t>
            </w:r>
          </w:p>
        </w:tc>
        <w:tc>
          <w:tcPr>
            <w:tcW w:w="4941" w:type="dxa"/>
          </w:tcPr>
          <w:p w14:paraId="734A3B7B" w14:textId="77777777" w:rsidR="00016BE4" w:rsidRDefault="00F90C0A" w:rsidP="00050ADD">
            <w:pPr>
              <w:pStyle w:val="Compact"/>
            </w:pPr>
            <w:r>
              <w:t>Maximum Likelihood Estimation (MLE)</w:t>
            </w:r>
          </w:p>
        </w:tc>
      </w:tr>
      <w:tr w:rsidR="00016BE4" w14:paraId="54EC4B38" w14:textId="77777777" w:rsidTr="004E6E19">
        <w:tc>
          <w:tcPr>
            <w:tcW w:w="4635" w:type="dxa"/>
          </w:tcPr>
          <w:p w14:paraId="77D65E6F" w14:textId="77777777" w:rsidR="00016BE4" w:rsidRDefault="00F90C0A" w:rsidP="00050ADD">
            <w:pPr>
              <w:pStyle w:val="Compact"/>
            </w:pPr>
            <w:r>
              <w:t>-</w:t>
            </w:r>
          </w:p>
        </w:tc>
        <w:tc>
          <w:tcPr>
            <w:tcW w:w="4941" w:type="dxa"/>
          </w:tcPr>
          <w:p w14:paraId="75F1B651" w14:textId="77777777" w:rsidR="00016BE4" w:rsidRDefault="00F90C0A" w:rsidP="00050ADD">
            <w:pPr>
              <w:pStyle w:val="Compact"/>
            </w:pPr>
            <w:r>
              <w:t>Mediation</w:t>
            </w:r>
          </w:p>
        </w:tc>
      </w:tr>
      <w:tr w:rsidR="00016BE4" w14:paraId="4A31CF97" w14:textId="77777777" w:rsidTr="004E6E19">
        <w:tc>
          <w:tcPr>
            <w:tcW w:w="4635" w:type="dxa"/>
          </w:tcPr>
          <w:p w14:paraId="080E7EAF" w14:textId="77777777" w:rsidR="00016BE4" w:rsidRDefault="00F90C0A" w:rsidP="00050ADD">
            <w:pPr>
              <w:pStyle w:val="Compact"/>
            </w:pPr>
            <w:r>
              <w:t>-</w:t>
            </w:r>
          </w:p>
        </w:tc>
        <w:tc>
          <w:tcPr>
            <w:tcW w:w="4941" w:type="dxa"/>
          </w:tcPr>
          <w:p w14:paraId="2F1EC329" w14:textId="77777777" w:rsidR="00016BE4" w:rsidRDefault="00F90C0A" w:rsidP="00050ADD">
            <w:pPr>
              <w:pStyle w:val="Compact"/>
            </w:pPr>
            <w:r>
              <w:t>Mixed-Effects Modeling (MEM)</w:t>
            </w:r>
          </w:p>
        </w:tc>
      </w:tr>
      <w:tr w:rsidR="00016BE4" w14:paraId="23A397B9" w14:textId="77777777" w:rsidTr="004E6E19">
        <w:tc>
          <w:tcPr>
            <w:tcW w:w="4635" w:type="dxa"/>
          </w:tcPr>
          <w:p w14:paraId="73F5A992" w14:textId="77777777" w:rsidR="00016BE4" w:rsidRDefault="00F90C0A" w:rsidP="00050ADD">
            <w:pPr>
              <w:pStyle w:val="Compact"/>
            </w:pPr>
            <w:r>
              <w:t>-</w:t>
            </w:r>
          </w:p>
        </w:tc>
        <w:tc>
          <w:tcPr>
            <w:tcW w:w="4941" w:type="dxa"/>
          </w:tcPr>
          <w:p w14:paraId="32773E73" w14:textId="77777777" w:rsidR="00016BE4" w:rsidRDefault="00F90C0A" w:rsidP="00050ADD">
            <w:pPr>
              <w:pStyle w:val="Compact"/>
            </w:pPr>
            <w:r>
              <w:t>Moderation/Conditional Process</w:t>
            </w:r>
          </w:p>
        </w:tc>
      </w:tr>
      <w:tr w:rsidR="00016BE4" w14:paraId="59AC6B24" w14:textId="77777777" w:rsidTr="004E6E19">
        <w:tc>
          <w:tcPr>
            <w:tcW w:w="4635" w:type="dxa"/>
          </w:tcPr>
          <w:p w14:paraId="560054CB" w14:textId="77777777" w:rsidR="00016BE4" w:rsidRDefault="00F90C0A" w:rsidP="00050ADD">
            <w:pPr>
              <w:pStyle w:val="Compact"/>
            </w:pPr>
            <w:r>
              <w:t>-</w:t>
            </w:r>
          </w:p>
        </w:tc>
        <w:tc>
          <w:tcPr>
            <w:tcW w:w="4941" w:type="dxa"/>
          </w:tcPr>
          <w:p w14:paraId="65C1DF9D" w14:textId="77777777" w:rsidR="00016BE4" w:rsidRDefault="00F90C0A" w:rsidP="00050ADD">
            <w:pPr>
              <w:pStyle w:val="Compact"/>
            </w:pPr>
            <w:r>
              <w:t>Multi-Group Modeling</w:t>
            </w:r>
          </w:p>
        </w:tc>
      </w:tr>
      <w:tr w:rsidR="00016BE4" w14:paraId="561C92A4" w14:textId="77777777" w:rsidTr="004E6E19">
        <w:tc>
          <w:tcPr>
            <w:tcW w:w="4635" w:type="dxa"/>
          </w:tcPr>
          <w:p w14:paraId="46972D81" w14:textId="77777777" w:rsidR="00016BE4" w:rsidRDefault="00F90C0A" w:rsidP="00050ADD">
            <w:pPr>
              <w:pStyle w:val="Compact"/>
            </w:pPr>
            <w:r>
              <w:t>-</w:t>
            </w:r>
          </w:p>
        </w:tc>
        <w:tc>
          <w:tcPr>
            <w:tcW w:w="4941" w:type="dxa"/>
          </w:tcPr>
          <w:p w14:paraId="30B97725" w14:textId="77777777" w:rsidR="00016BE4" w:rsidRDefault="00F90C0A" w:rsidP="00050ADD">
            <w:pPr>
              <w:pStyle w:val="Compact"/>
            </w:pPr>
            <w:r>
              <w:t>Multi-Level Modeling (MLM)</w:t>
            </w:r>
          </w:p>
        </w:tc>
      </w:tr>
      <w:tr w:rsidR="00016BE4" w14:paraId="050B981B" w14:textId="77777777" w:rsidTr="004E6E19">
        <w:tc>
          <w:tcPr>
            <w:tcW w:w="4635" w:type="dxa"/>
          </w:tcPr>
          <w:p w14:paraId="2132935E" w14:textId="77777777" w:rsidR="00016BE4" w:rsidRDefault="00F90C0A" w:rsidP="00050ADD">
            <w:pPr>
              <w:pStyle w:val="Compact"/>
            </w:pPr>
            <w:r>
              <w:t>-</w:t>
            </w:r>
          </w:p>
        </w:tc>
        <w:tc>
          <w:tcPr>
            <w:tcW w:w="4941" w:type="dxa"/>
          </w:tcPr>
          <w:p w14:paraId="2C4C454E" w14:textId="77777777" w:rsidR="00016BE4" w:rsidRDefault="00F90C0A" w:rsidP="00050ADD">
            <w:pPr>
              <w:pStyle w:val="Compact"/>
            </w:pPr>
            <w:r>
              <w:t>Multivariate Analyses</w:t>
            </w:r>
          </w:p>
        </w:tc>
      </w:tr>
      <w:tr w:rsidR="00016BE4" w14:paraId="7B80932A" w14:textId="77777777" w:rsidTr="004E6E19">
        <w:tc>
          <w:tcPr>
            <w:tcW w:w="4635" w:type="dxa"/>
          </w:tcPr>
          <w:p w14:paraId="28D70453" w14:textId="77777777" w:rsidR="00016BE4" w:rsidRDefault="00F90C0A" w:rsidP="00050ADD">
            <w:pPr>
              <w:pStyle w:val="Compact"/>
            </w:pPr>
            <w:r>
              <w:t>-</w:t>
            </w:r>
          </w:p>
        </w:tc>
        <w:tc>
          <w:tcPr>
            <w:tcW w:w="4941" w:type="dxa"/>
          </w:tcPr>
          <w:p w14:paraId="5BCDA6B0" w14:textId="77777777" w:rsidR="00016BE4" w:rsidRDefault="00F90C0A" w:rsidP="00050ADD">
            <w:pPr>
              <w:pStyle w:val="Compact"/>
            </w:pPr>
            <w:r>
              <w:t>Odds Ratios (OR)</w:t>
            </w:r>
          </w:p>
        </w:tc>
      </w:tr>
      <w:tr w:rsidR="00016BE4" w14:paraId="5C1DB90C" w14:textId="77777777" w:rsidTr="004E6E19">
        <w:tc>
          <w:tcPr>
            <w:tcW w:w="4635" w:type="dxa"/>
          </w:tcPr>
          <w:p w14:paraId="0E9A9B50" w14:textId="77777777" w:rsidR="00016BE4" w:rsidRDefault="00F90C0A" w:rsidP="00050ADD">
            <w:pPr>
              <w:pStyle w:val="Compact"/>
            </w:pPr>
            <w:r>
              <w:t>-</w:t>
            </w:r>
          </w:p>
        </w:tc>
        <w:tc>
          <w:tcPr>
            <w:tcW w:w="4941" w:type="dxa"/>
          </w:tcPr>
          <w:p w14:paraId="5C44F2A6" w14:textId="77777777" w:rsidR="00016BE4" w:rsidRDefault="00F90C0A" w:rsidP="00050ADD">
            <w:pPr>
              <w:pStyle w:val="Compact"/>
            </w:pPr>
            <w:r>
              <w:t>Ordinary Least Squares Regression</w:t>
            </w:r>
          </w:p>
        </w:tc>
      </w:tr>
      <w:tr w:rsidR="00016BE4" w14:paraId="69A8C0E4" w14:textId="77777777" w:rsidTr="004E6E19">
        <w:tc>
          <w:tcPr>
            <w:tcW w:w="4635" w:type="dxa"/>
          </w:tcPr>
          <w:p w14:paraId="7B50ED07" w14:textId="77777777" w:rsidR="00016BE4" w:rsidRDefault="00F90C0A" w:rsidP="00050ADD">
            <w:pPr>
              <w:pStyle w:val="Compact"/>
            </w:pPr>
            <w:r>
              <w:t>-</w:t>
            </w:r>
          </w:p>
        </w:tc>
        <w:tc>
          <w:tcPr>
            <w:tcW w:w="4941" w:type="dxa"/>
          </w:tcPr>
          <w:p w14:paraId="6AA2266B" w14:textId="77777777" w:rsidR="00016BE4" w:rsidRDefault="00F90C0A" w:rsidP="00050ADD">
            <w:pPr>
              <w:pStyle w:val="Compact"/>
            </w:pPr>
            <w:r>
              <w:t>Path Analysis</w:t>
            </w:r>
          </w:p>
        </w:tc>
      </w:tr>
      <w:tr w:rsidR="00016BE4" w14:paraId="26EC8AF4" w14:textId="77777777" w:rsidTr="004E6E19">
        <w:tc>
          <w:tcPr>
            <w:tcW w:w="4635" w:type="dxa"/>
          </w:tcPr>
          <w:p w14:paraId="09FCEBDC" w14:textId="77777777" w:rsidR="00016BE4" w:rsidRDefault="00F90C0A" w:rsidP="00050ADD">
            <w:pPr>
              <w:pStyle w:val="Compact"/>
            </w:pPr>
            <w:r>
              <w:t>-</w:t>
            </w:r>
          </w:p>
        </w:tc>
        <w:tc>
          <w:tcPr>
            <w:tcW w:w="4941" w:type="dxa"/>
          </w:tcPr>
          <w:p w14:paraId="46F10228" w14:textId="77777777" w:rsidR="00016BE4" w:rsidRDefault="00F90C0A" w:rsidP="00050ADD">
            <w:pPr>
              <w:pStyle w:val="Compact"/>
            </w:pPr>
            <w:r>
              <w:t>Post-Hoc Comparisons</w:t>
            </w:r>
          </w:p>
        </w:tc>
      </w:tr>
      <w:tr w:rsidR="00016BE4" w14:paraId="3CF04B62" w14:textId="77777777" w:rsidTr="004E6E19">
        <w:tc>
          <w:tcPr>
            <w:tcW w:w="4635" w:type="dxa"/>
          </w:tcPr>
          <w:p w14:paraId="5B9B84FC" w14:textId="77777777" w:rsidR="00016BE4" w:rsidRDefault="00F90C0A" w:rsidP="00050ADD">
            <w:pPr>
              <w:pStyle w:val="Compact"/>
            </w:pPr>
            <w:r>
              <w:t>-</w:t>
            </w:r>
          </w:p>
        </w:tc>
        <w:tc>
          <w:tcPr>
            <w:tcW w:w="4941" w:type="dxa"/>
          </w:tcPr>
          <w:p w14:paraId="7849A949" w14:textId="77777777" w:rsidR="00016BE4" w:rsidRDefault="00F90C0A" w:rsidP="00050ADD">
            <w:pPr>
              <w:pStyle w:val="Compact"/>
            </w:pPr>
            <w:r>
              <w:t>Relative Risk Ratios (RRR)</w:t>
            </w:r>
          </w:p>
        </w:tc>
      </w:tr>
      <w:tr w:rsidR="00016BE4" w14:paraId="44759E1F" w14:textId="77777777" w:rsidTr="004E6E19">
        <w:tc>
          <w:tcPr>
            <w:tcW w:w="4635" w:type="dxa"/>
          </w:tcPr>
          <w:p w14:paraId="6988BDCC" w14:textId="77777777" w:rsidR="00016BE4" w:rsidRDefault="00F90C0A" w:rsidP="00050ADD">
            <w:pPr>
              <w:pStyle w:val="Compact"/>
            </w:pPr>
            <w:r>
              <w:t>-</w:t>
            </w:r>
          </w:p>
        </w:tc>
        <w:tc>
          <w:tcPr>
            <w:tcW w:w="4941" w:type="dxa"/>
          </w:tcPr>
          <w:p w14:paraId="3DE63B16" w14:textId="77777777" w:rsidR="00016BE4" w:rsidRDefault="00F90C0A" w:rsidP="00050ADD">
            <w:pPr>
              <w:pStyle w:val="Compact"/>
            </w:pPr>
            <w:r>
              <w:t>Repeated-Measures ANOVA/ANCOVA</w:t>
            </w:r>
          </w:p>
        </w:tc>
      </w:tr>
      <w:tr w:rsidR="00016BE4" w14:paraId="494564FA" w14:textId="77777777" w:rsidTr="004E6E19">
        <w:tc>
          <w:tcPr>
            <w:tcW w:w="4635" w:type="dxa"/>
          </w:tcPr>
          <w:p w14:paraId="6F3FF103" w14:textId="77777777" w:rsidR="00016BE4" w:rsidRDefault="00F90C0A" w:rsidP="00050ADD">
            <w:pPr>
              <w:pStyle w:val="Compact"/>
            </w:pPr>
            <w:r>
              <w:t>-</w:t>
            </w:r>
          </w:p>
        </w:tc>
        <w:tc>
          <w:tcPr>
            <w:tcW w:w="4941" w:type="dxa"/>
          </w:tcPr>
          <w:p w14:paraId="030DF38F" w14:textId="77777777" w:rsidR="00016BE4" w:rsidRDefault="00F90C0A" w:rsidP="00050ADD">
            <w:pPr>
              <w:pStyle w:val="Compact"/>
            </w:pPr>
            <w:r>
              <w:t>Step-Wise Regression</w:t>
            </w:r>
          </w:p>
        </w:tc>
      </w:tr>
      <w:tr w:rsidR="00016BE4" w14:paraId="17B07CB4" w14:textId="77777777" w:rsidTr="004E6E19">
        <w:tc>
          <w:tcPr>
            <w:tcW w:w="4635" w:type="dxa"/>
          </w:tcPr>
          <w:p w14:paraId="063FB53A" w14:textId="77777777" w:rsidR="00016BE4" w:rsidRDefault="00F90C0A" w:rsidP="00050ADD">
            <w:pPr>
              <w:pStyle w:val="Compact"/>
            </w:pPr>
            <w:r>
              <w:t>-</w:t>
            </w:r>
          </w:p>
        </w:tc>
        <w:tc>
          <w:tcPr>
            <w:tcW w:w="4941" w:type="dxa"/>
          </w:tcPr>
          <w:p w14:paraId="5518137D" w14:textId="77777777" w:rsidR="00016BE4" w:rsidRDefault="00F90C0A" w:rsidP="00050ADD">
            <w:pPr>
              <w:pStyle w:val="Compact"/>
            </w:pPr>
            <w:r>
              <w:t>Structural Equation Modeling (SEM)</w:t>
            </w:r>
          </w:p>
        </w:tc>
      </w:tr>
      <w:tr w:rsidR="00016BE4" w14:paraId="2A3B8A12" w14:textId="77777777" w:rsidTr="004E6E19">
        <w:tc>
          <w:tcPr>
            <w:tcW w:w="4635" w:type="dxa"/>
          </w:tcPr>
          <w:p w14:paraId="68ACB425" w14:textId="77777777" w:rsidR="00016BE4" w:rsidRDefault="00F90C0A" w:rsidP="00050ADD">
            <w:pPr>
              <w:pStyle w:val="Compact"/>
            </w:pPr>
            <w:r>
              <w:t>-</w:t>
            </w:r>
          </w:p>
        </w:tc>
        <w:tc>
          <w:tcPr>
            <w:tcW w:w="4941" w:type="dxa"/>
          </w:tcPr>
          <w:p w14:paraId="4487D678" w14:textId="77777777" w:rsidR="00016BE4" w:rsidRDefault="00F90C0A" w:rsidP="00050ADD">
            <w:pPr>
              <w:pStyle w:val="Compact"/>
            </w:pPr>
            <w:r>
              <w:t>T-Test (Mean Differences)</w:t>
            </w:r>
          </w:p>
        </w:tc>
      </w:tr>
      <w:tr w:rsidR="00016BE4" w14:paraId="50BFAB6C" w14:textId="77777777" w:rsidTr="004E6E19">
        <w:tc>
          <w:tcPr>
            <w:tcW w:w="4635" w:type="dxa"/>
          </w:tcPr>
          <w:p w14:paraId="492C8B29" w14:textId="77777777" w:rsidR="00016BE4" w:rsidRDefault="00F90C0A" w:rsidP="00050ADD">
            <w:pPr>
              <w:pStyle w:val="Compact"/>
            </w:pPr>
            <w:r>
              <w:t>-</w:t>
            </w:r>
          </w:p>
        </w:tc>
        <w:tc>
          <w:tcPr>
            <w:tcW w:w="4941" w:type="dxa"/>
          </w:tcPr>
          <w:p w14:paraId="4CE38DB1" w14:textId="77777777" w:rsidR="00016BE4" w:rsidRDefault="00F90C0A" w:rsidP="00050ADD">
            <w:pPr>
              <w:pStyle w:val="Compact"/>
            </w:pPr>
            <w:r>
              <w:t>Variance Adjusted Estimation</w:t>
            </w:r>
          </w:p>
        </w:tc>
      </w:tr>
      <w:tr w:rsidR="00016BE4" w14:paraId="26F7CAC8" w14:textId="77777777" w:rsidTr="004E6E19">
        <w:tc>
          <w:tcPr>
            <w:tcW w:w="4635" w:type="dxa"/>
          </w:tcPr>
          <w:p w14:paraId="64202C31" w14:textId="77777777" w:rsidR="00016BE4" w:rsidRDefault="00F90C0A" w:rsidP="00050ADD">
            <w:pPr>
              <w:pStyle w:val="Compact"/>
            </w:pPr>
            <w:r>
              <w:t>-</w:t>
            </w:r>
          </w:p>
        </w:tc>
        <w:tc>
          <w:tcPr>
            <w:tcW w:w="4941" w:type="dxa"/>
          </w:tcPr>
          <w:p w14:paraId="414C4B76" w14:textId="77777777" w:rsidR="00016BE4" w:rsidRDefault="00F90C0A" w:rsidP="00050ADD">
            <w:pPr>
              <w:pStyle w:val="Compact"/>
            </w:pPr>
            <w:r>
              <w:t>Weighted Least Squares (WLS) Estimation</w:t>
            </w:r>
          </w:p>
        </w:tc>
      </w:tr>
      <w:tr w:rsidR="00016BE4" w14:paraId="4A716273" w14:textId="77777777" w:rsidTr="004E6E19">
        <w:tc>
          <w:tcPr>
            <w:tcW w:w="4635" w:type="dxa"/>
          </w:tcPr>
          <w:p w14:paraId="0B2B1720" w14:textId="77777777" w:rsidR="00016BE4" w:rsidRDefault="00F90C0A" w:rsidP="00050ADD">
            <w:pPr>
              <w:pStyle w:val="Compact"/>
            </w:pPr>
            <w:r>
              <w:lastRenderedPageBreak/>
              <w:t>QuaNTitative Methods (QNT)</w:t>
            </w:r>
          </w:p>
        </w:tc>
        <w:tc>
          <w:tcPr>
            <w:tcW w:w="4941" w:type="dxa"/>
          </w:tcPr>
          <w:p w14:paraId="0F22F082" w14:textId="77777777" w:rsidR="00016BE4" w:rsidRDefault="00F90C0A" w:rsidP="00050ADD">
            <w:pPr>
              <w:pStyle w:val="Compact"/>
            </w:pPr>
            <w:r>
              <w:t>1-on-1 Interviews</w:t>
            </w:r>
          </w:p>
        </w:tc>
      </w:tr>
      <w:tr w:rsidR="00016BE4" w14:paraId="7FA45F53" w14:textId="77777777" w:rsidTr="004E6E19">
        <w:tc>
          <w:tcPr>
            <w:tcW w:w="4635" w:type="dxa"/>
          </w:tcPr>
          <w:p w14:paraId="7ADAAA98" w14:textId="77777777" w:rsidR="00016BE4" w:rsidRDefault="00F90C0A" w:rsidP="00050ADD">
            <w:pPr>
              <w:pStyle w:val="Compact"/>
            </w:pPr>
            <w:r>
              <w:t>-</w:t>
            </w:r>
          </w:p>
        </w:tc>
        <w:tc>
          <w:tcPr>
            <w:tcW w:w="4941" w:type="dxa"/>
          </w:tcPr>
          <w:p w14:paraId="31CF7ABC" w14:textId="77777777" w:rsidR="00016BE4" w:rsidRDefault="00F90C0A" w:rsidP="00050ADD">
            <w:pPr>
              <w:pStyle w:val="Compact"/>
            </w:pPr>
            <w:r>
              <w:t>Archival/Secondary Data</w:t>
            </w:r>
          </w:p>
        </w:tc>
      </w:tr>
      <w:tr w:rsidR="00016BE4" w14:paraId="3EBB1F7E" w14:textId="77777777" w:rsidTr="004E6E19">
        <w:tc>
          <w:tcPr>
            <w:tcW w:w="4635" w:type="dxa"/>
          </w:tcPr>
          <w:p w14:paraId="5FE9FBF8" w14:textId="77777777" w:rsidR="00016BE4" w:rsidRDefault="00F90C0A" w:rsidP="00050ADD">
            <w:pPr>
              <w:pStyle w:val="Compact"/>
            </w:pPr>
            <w:r>
              <w:t>-</w:t>
            </w:r>
          </w:p>
        </w:tc>
        <w:tc>
          <w:tcPr>
            <w:tcW w:w="4941" w:type="dxa"/>
          </w:tcPr>
          <w:p w14:paraId="2E744D02" w14:textId="77777777" w:rsidR="00016BE4" w:rsidRDefault="00F90C0A" w:rsidP="00050ADD">
            <w:pPr>
              <w:pStyle w:val="Compact"/>
            </w:pPr>
            <w:r>
              <w:t>Multi-Modal</w:t>
            </w:r>
          </w:p>
        </w:tc>
      </w:tr>
      <w:tr w:rsidR="00016BE4" w14:paraId="0DB4D13C" w14:textId="77777777" w:rsidTr="004E6E19">
        <w:tc>
          <w:tcPr>
            <w:tcW w:w="4635" w:type="dxa"/>
          </w:tcPr>
          <w:p w14:paraId="2BB3EF7A" w14:textId="77777777" w:rsidR="00016BE4" w:rsidRDefault="00F90C0A" w:rsidP="00050ADD">
            <w:pPr>
              <w:pStyle w:val="Compact"/>
            </w:pPr>
            <w:r>
              <w:t>-</w:t>
            </w:r>
          </w:p>
        </w:tc>
        <w:tc>
          <w:tcPr>
            <w:tcW w:w="4941" w:type="dxa"/>
          </w:tcPr>
          <w:p w14:paraId="30F6F8D5" w14:textId="77777777" w:rsidR="00016BE4" w:rsidRDefault="00F90C0A" w:rsidP="00050ADD">
            <w:pPr>
              <w:pStyle w:val="Compact"/>
            </w:pPr>
            <w:r>
              <w:t>QuaNTitative Survey</w:t>
            </w:r>
          </w:p>
        </w:tc>
      </w:tr>
      <w:tr w:rsidR="00016BE4" w14:paraId="4CFF2D53" w14:textId="77777777" w:rsidTr="004E6E19">
        <w:tc>
          <w:tcPr>
            <w:tcW w:w="4635" w:type="dxa"/>
          </w:tcPr>
          <w:p w14:paraId="6CCB93B5" w14:textId="77777777" w:rsidR="00016BE4" w:rsidRDefault="00F90C0A" w:rsidP="00050ADD">
            <w:pPr>
              <w:pStyle w:val="Compact"/>
            </w:pPr>
            <w:r>
              <w:t>QuaNTitative Research Design</w:t>
            </w:r>
          </w:p>
        </w:tc>
        <w:tc>
          <w:tcPr>
            <w:tcW w:w="4941" w:type="dxa"/>
          </w:tcPr>
          <w:p w14:paraId="58EE6756" w14:textId="77777777" w:rsidR="00016BE4" w:rsidRDefault="00F90C0A" w:rsidP="00050ADD">
            <w:pPr>
              <w:pStyle w:val="Compact"/>
            </w:pPr>
            <w:r>
              <w:t>Cross-Sectional</w:t>
            </w:r>
          </w:p>
        </w:tc>
      </w:tr>
      <w:tr w:rsidR="00016BE4" w14:paraId="1AA65A48" w14:textId="77777777" w:rsidTr="004E6E19">
        <w:tc>
          <w:tcPr>
            <w:tcW w:w="4635" w:type="dxa"/>
          </w:tcPr>
          <w:p w14:paraId="747AB63F" w14:textId="77777777" w:rsidR="00016BE4" w:rsidRDefault="00F90C0A" w:rsidP="00050ADD">
            <w:pPr>
              <w:pStyle w:val="Compact"/>
            </w:pPr>
            <w:r>
              <w:t>-</w:t>
            </w:r>
          </w:p>
        </w:tc>
        <w:tc>
          <w:tcPr>
            <w:tcW w:w="4941" w:type="dxa"/>
          </w:tcPr>
          <w:p w14:paraId="22AE7AB6" w14:textId="77777777" w:rsidR="00016BE4" w:rsidRDefault="00F90C0A" w:rsidP="00050ADD">
            <w:pPr>
              <w:pStyle w:val="Compact"/>
            </w:pPr>
            <w:r>
              <w:t>Experimental</w:t>
            </w:r>
          </w:p>
        </w:tc>
      </w:tr>
      <w:tr w:rsidR="00016BE4" w14:paraId="3B30DD63" w14:textId="77777777" w:rsidTr="004E6E19">
        <w:tc>
          <w:tcPr>
            <w:tcW w:w="4635" w:type="dxa"/>
          </w:tcPr>
          <w:p w14:paraId="7AE23E8A" w14:textId="77777777" w:rsidR="00016BE4" w:rsidRDefault="00F90C0A" w:rsidP="00050ADD">
            <w:pPr>
              <w:pStyle w:val="Compact"/>
            </w:pPr>
            <w:r>
              <w:t>-</w:t>
            </w:r>
          </w:p>
        </w:tc>
        <w:tc>
          <w:tcPr>
            <w:tcW w:w="4941" w:type="dxa"/>
          </w:tcPr>
          <w:p w14:paraId="548631C9" w14:textId="77777777" w:rsidR="00016BE4" w:rsidRDefault="00F90C0A" w:rsidP="00050ADD">
            <w:pPr>
              <w:pStyle w:val="Compact"/>
            </w:pPr>
            <w:r>
              <w:t>Longitudinal</w:t>
            </w:r>
          </w:p>
        </w:tc>
      </w:tr>
      <w:tr w:rsidR="00016BE4" w14:paraId="08A35892" w14:textId="77777777" w:rsidTr="004E6E19">
        <w:tc>
          <w:tcPr>
            <w:tcW w:w="4635" w:type="dxa"/>
          </w:tcPr>
          <w:p w14:paraId="5CA9F1FC" w14:textId="77777777" w:rsidR="00016BE4" w:rsidRDefault="00F90C0A" w:rsidP="00050ADD">
            <w:pPr>
              <w:pStyle w:val="Compact"/>
            </w:pPr>
            <w:r>
              <w:t>-</w:t>
            </w:r>
          </w:p>
        </w:tc>
        <w:tc>
          <w:tcPr>
            <w:tcW w:w="4941" w:type="dxa"/>
          </w:tcPr>
          <w:p w14:paraId="7EB53446" w14:textId="77777777" w:rsidR="00016BE4" w:rsidRDefault="00F90C0A" w:rsidP="00050ADD">
            <w:pPr>
              <w:pStyle w:val="Compact"/>
            </w:pPr>
            <w:r>
              <w:t>Pre-Test/Post-Test</w:t>
            </w:r>
          </w:p>
        </w:tc>
      </w:tr>
      <w:tr w:rsidR="00016BE4" w14:paraId="03A59F2A" w14:textId="77777777" w:rsidTr="004E6E19">
        <w:tc>
          <w:tcPr>
            <w:tcW w:w="4635" w:type="dxa"/>
          </w:tcPr>
          <w:p w14:paraId="7D898551" w14:textId="77777777" w:rsidR="00016BE4" w:rsidRDefault="00F90C0A" w:rsidP="00050ADD">
            <w:pPr>
              <w:pStyle w:val="Compact"/>
            </w:pPr>
            <w:r>
              <w:t>-</w:t>
            </w:r>
          </w:p>
        </w:tc>
        <w:tc>
          <w:tcPr>
            <w:tcW w:w="4941" w:type="dxa"/>
          </w:tcPr>
          <w:p w14:paraId="1FCC820B" w14:textId="77777777" w:rsidR="00016BE4" w:rsidRDefault="00F90C0A" w:rsidP="00050ADD">
            <w:pPr>
              <w:pStyle w:val="Compact"/>
            </w:pPr>
            <w:r>
              <w:t>Quasi-Experimental</w:t>
            </w:r>
          </w:p>
        </w:tc>
      </w:tr>
      <w:tr w:rsidR="00016BE4" w14:paraId="7EDB8497" w14:textId="77777777" w:rsidTr="004E6E19">
        <w:tc>
          <w:tcPr>
            <w:tcW w:w="4635" w:type="dxa"/>
          </w:tcPr>
          <w:p w14:paraId="03D7C675" w14:textId="77777777" w:rsidR="00016BE4" w:rsidRDefault="00F90C0A" w:rsidP="00050ADD">
            <w:pPr>
              <w:pStyle w:val="Compact"/>
            </w:pPr>
            <w:r>
              <w:t>Quasi-Experimental Design</w:t>
            </w:r>
          </w:p>
        </w:tc>
        <w:tc>
          <w:tcPr>
            <w:tcW w:w="4941" w:type="dxa"/>
          </w:tcPr>
          <w:p w14:paraId="07E532D3" w14:textId="77777777" w:rsidR="00016BE4" w:rsidRDefault="00F90C0A" w:rsidP="00050ADD">
            <w:pPr>
              <w:pStyle w:val="Compact"/>
            </w:pPr>
            <w:r>
              <w:t>Quasi-Experimental Longitudinal</w:t>
            </w:r>
          </w:p>
        </w:tc>
      </w:tr>
      <w:tr w:rsidR="00016BE4" w14:paraId="1955B708" w14:textId="77777777" w:rsidTr="004E6E19">
        <w:tc>
          <w:tcPr>
            <w:tcW w:w="4635" w:type="dxa"/>
          </w:tcPr>
          <w:p w14:paraId="467AA10C" w14:textId="77777777" w:rsidR="00016BE4" w:rsidRDefault="00F90C0A" w:rsidP="00050ADD">
            <w:pPr>
              <w:pStyle w:val="Compact"/>
            </w:pPr>
            <w:r>
              <w:t>Remove</w:t>
            </w:r>
          </w:p>
        </w:tc>
        <w:tc>
          <w:tcPr>
            <w:tcW w:w="4941" w:type="dxa"/>
          </w:tcPr>
          <w:p w14:paraId="69811D80" w14:textId="77777777" w:rsidR="00016BE4" w:rsidRDefault="00F90C0A" w:rsidP="00050ADD">
            <w:pPr>
              <w:pStyle w:val="Compact"/>
            </w:pPr>
            <w:r>
              <w:t>Full Text Not Available</w:t>
            </w:r>
          </w:p>
        </w:tc>
      </w:tr>
      <w:tr w:rsidR="00016BE4" w14:paraId="080BA04B" w14:textId="77777777" w:rsidTr="004E6E19">
        <w:tc>
          <w:tcPr>
            <w:tcW w:w="4635" w:type="dxa"/>
          </w:tcPr>
          <w:p w14:paraId="085B673B" w14:textId="77777777" w:rsidR="00016BE4" w:rsidRDefault="00F90C0A" w:rsidP="00050ADD">
            <w:pPr>
              <w:pStyle w:val="Compact"/>
            </w:pPr>
            <w:r>
              <w:t>-</w:t>
            </w:r>
          </w:p>
        </w:tc>
        <w:tc>
          <w:tcPr>
            <w:tcW w:w="4941" w:type="dxa"/>
          </w:tcPr>
          <w:p w14:paraId="3593F430" w14:textId="77777777" w:rsidR="00016BE4" w:rsidRDefault="00F90C0A" w:rsidP="00050ADD">
            <w:pPr>
              <w:pStyle w:val="Compact"/>
            </w:pPr>
            <w:r>
              <w:t>Non-Empricial</w:t>
            </w:r>
          </w:p>
        </w:tc>
      </w:tr>
      <w:tr w:rsidR="00016BE4" w14:paraId="573D776F" w14:textId="77777777" w:rsidTr="004E6E19">
        <w:tc>
          <w:tcPr>
            <w:tcW w:w="4635" w:type="dxa"/>
          </w:tcPr>
          <w:p w14:paraId="41112255" w14:textId="77777777" w:rsidR="00016BE4" w:rsidRDefault="00F90C0A" w:rsidP="00050ADD">
            <w:pPr>
              <w:pStyle w:val="Compact"/>
            </w:pPr>
            <w:r>
              <w:t>-</w:t>
            </w:r>
          </w:p>
        </w:tc>
        <w:tc>
          <w:tcPr>
            <w:tcW w:w="4941" w:type="dxa"/>
          </w:tcPr>
          <w:p w14:paraId="495EDC7D" w14:textId="77777777" w:rsidR="00016BE4" w:rsidRDefault="00F90C0A" w:rsidP="00050ADD">
            <w:pPr>
              <w:pStyle w:val="Compact"/>
            </w:pPr>
            <w:r>
              <w:t>Non-US</w:t>
            </w:r>
          </w:p>
        </w:tc>
      </w:tr>
      <w:tr w:rsidR="00016BE4" w14:paraId="6F0DB76F" w14:textId="77777777" w:rsidTr="004E6E19">
        <w:tc>
          <w:tcPr>
            <w:tcW w:w="4635" w:type="dxa"/>
          </w:tcPr>
          <w:p w14:paraId="6C1BB6DC" w14:textId="77777777" w:rsidR="00016BE4" w:rsidRDefault="00F90C0A" w:rsidP="00050ADD">
            <w:pPr>
              <w:pStyle w:val="Compact"/>
            </w:pPr>
            <w:r>
              <w:t>-</w:t>
            </w:r>
          </w:p>
        </w:tc>
        <w:tc>
          <w:tcPr>
            <w:tcW w:w="4941" w:type="dxa"/>
          </w:tcPr>
          <w:p w14:paraId="7E431872" w14:textId="77777777" w:rsidR="00016BE4" w:rsidRDefault="00F90C0A" w:rsidP="00050ADD">
            <w:pPr>
              <w:pStyle w:val="Compact"/>
            </w:pPr>
            <w:r>
              <w:t>Not SMW-Inclusive</w:t>
            </w:r>
          </w:p>
        </w:tc>
      </w:tr>
      <w:tr w:rsidR="00016BE4" w14:paraId="495C3D81" w14:textId="77777777" w:rsidTr="004E6E19">
        <w:tc>
          <w:tcPr>
            <w:tcW w:w="4635" w:type="dxa"/>
          </w:tcPr>
          <w:p w14:paraId="7C431E6C" w14:textId="77777777" w:rsidR="00016BE4" w:rsidRDefault="00F90C0A" w:rsidP="00050ADD">
            <w:pPr>
              <w:pStyle w:val="Compact"/>
            </w:pPr>
            <w:r>
              <w:t>Research Category</w:t>
            </w:r>
          </w:p>
        </w:tc>
        <w:tc>
          <w:tcPr>
            <w:tcW w:w="4941" w:type="dxa"/>
          </w:tcPr>
          <w:p w14:paraId="35F3143D" w14:textId="77777777" w:rsidR="00016BE4" w:rsidRDefault="00F90C0A" w:rsidP="00050ADD">
            <w:pPr>
              <w:pStyle w:val="Compact"/>
            </w:pPr>
            <w:r>
              <w:t>IPV Interventions Research</w:t>
            </w:r>
          </w:p>
        </w:tc>
      </w:tr>
      <w:tr w:rsidR="00016BE4" w14:paraId="78A7B982" w14:textId="77777777" w:rsidTr="004E6E19">
        <w:tc>
          <w:tcPr>
            <w:tcW w:w="4635" w:type="dxa"/>
          </w:tcPr>
          <w:p w14:paraId="72B0536E" w14:textId="77777777" w:rsidR="00016BE4" w:rsidRDefault="00F90C0A" w:rsidP="00050ADD">
            <w:pPr>
              <w:pStyle w:val="Compact"/>
            </w:pPr>
            <w:r>
              <w:t>-</w:t>
            </w:r>
          </w:p>
        </w:tc>
        <w:tc>
          <w:tcPr>
            <w:tcW w:w="4941" w:type="dxa"/>
          </w:tcPr>
          <w:p w14:paraId="717D8D6E" w14:textId="77777777" w:rsidR="00016BE4" w:rsidRDefault="00F90C0A" w:rsidP="00050ADD">
            <w:pPr>
              <w:pStyle w:val="Compact"/>
            </w:pPr>
            <w:r>
              <w:t>LGBTQ-IPV Research</w:t>
            </w:r>
          </w:p>
        </w:tc>
      </w:tr>
      <w:tr w:rsidR="00016BE4" w14:paraId="2E2E0AF2" w14:textId="77777777" w:rsidTr="004E6E19">
        <w:tc>
          <w:tcPr>
            <w:tcW w:w="4635" w:type="dxa"/>
          </w:tcPr>
          <w:p w14:paraId="55849681" w14:textId="77777777" w:rsidR="00016BE4" w:rsidRDefault="00F90C0A" w:rsidP="00050ADD">
            <w:pPr>
              <w:pStyle w:val="Compact"/>
            </w:pPr>
            <w:r>
              <w:t>Research Design</w:t>
            </w:r>
          </w:p>
        </w:tc>
        <w:tc>
          <w:tcPr>
            <w:tcW w:w="4941" w:type="dxa"/>
          </w:tcPr>
          <w:p w14:paraId="5A8EAA74" w14:textId="77777777" w:rsidR="00016BE4" w:rsidRDefault="00F90C0A" w:rsidP="00050ADD">
            <w:pPr>
              <w:pStyle w:val="Compact"/>
            </w:pPr>
            <w:r>
              <w:t>Cross-Sectional</w:t>
            </w:r>
          </w:p>
        </w:tc>
      </w:tr>
      <w:tr w:rsidR="00016BE4" w14:paraId="7FF27C94" w14:textId="77777777" w:rsidTr="004E6E19">
        <w:tc>
          <w:tcPr>
            <w:tcW w:w="4635" w:type="dxa"/>
          </w:tcPr>
          <w:p w14:paraId="3766A17C" w14:textId="77777777" w:rsidR="00016BE4" w:rsidRDefault="00F90C0A" w:rsidP="00050ADD">
            <w:pPr>
              <w:pStyle w:val="Compact"/>
            </w:pPr>
            <w:r>
              <w:t>-</w:t>
            </w:r>
          </w:p>
        </w:tc>
        <w:tc>
          <w:tcPr>
            <w:tcW w:w="4941" w:type="dxa"/>
          </w:tcPr>
          <w:p w14:paraId="774DD508" w14:textId="77777777" w:rsidR="00016BE4" w:rsidRDefault="00F90C0A" w:rsidP="00050ADD">
            <w:pPr>
              <w:pStyle w:val="Compact"/>
            </w:pPr>
            <w:r>
              <w:t>Experimental</w:t>
            </w:r>
          </w:p>
        </w:tc>
      </w:tr>
      <w:tr w:rsidR="00016BE4" w14:paraId="1F62EA3E" w14:textId="77777777" w:rsidTr="004E6E19">
        <w:tc>
          <w:tcPr>
            <w:tcW w:w="4635" w:type="dxa"/>
          </w:tcPr>
          <w:p w14:paraId="14A23088" w14:textId="77777777" w:rsidR="00016BE4" w:rsidRDefault="00F90C0A" w:rsidP="00050ADD">
            <w:pPr>
              <w:pStyle w:val="Compact"/>
            </w:pPr>
            <w:r>
              <w:t>-</w:t>
            </w:r>
          </w:p>
        </w:tc>
        <w:tc>
          <w:tcPr>
            <w:tcW w:w="4941" w:type="dxa"/>
          </w:tcPr>
          <w:p w14:paraId="2D2C8123" w14:textId="77777777" w:rsidR="00016BE4" w:rsidRDefault="00F90C0A" w:rsidP="00050ADD">
            <w:pPr>
              <w:pStyle w:val="Compact"/>
            </w:pPr>
            <w:r>
              <w:t>Narrative</w:t>
            </w:r>
          </w:p>
        </w:tc>
      </w:tr>
      <w:tr w:rsidR="00016BE4" w14:paraId="5CF9A8C1" w14:textId="77777777" w:rsidTr="004E6E19">
        <w:tc>
          <w:tcPr>
            <w:tcW w:w="4635" w:type="dxa"/>
          </w:tcPr>
          <w:p w14:paraId="30C10DCA" w14:textId="77777777" w:rsidR="00016BE4" w:rsidRDefault="00F90C0A" w:rsidP="00050ADD">
            <w:pPr>
              <w:pStyle w:val="Compact"/>
            </w:pPr>
            <w:r>
              <w:t>-</w:t>
            </w:r>
          </w:p>
        </w:tc>
        <w:tc>
          <w:tcPr>
            <w:tcW w:w="4941" w:type="dxa"/>
          </w:tcPr>
          <w:p w14:paraId="793AB9DF" w14:textId="77777777" w:rsidR="00016BE4" w:rsidRDefault="00F90C0A" w:rsidP="00050ADD">
            <w:pPr>
              <w:pStyle w:val="Compact"/>
            </w:pPr>
            <w:r>
              <w:t>Phenomenological</w:t>
            </w:r>
          </w:p>
        </w:tc>
      </w:tr>
      <w:tr w:rsidR="00016BE4" w14:paraId="33CF75AE" w14:textId="77777777" w:rsidTr="004E6E19">
        <w:tc>
          <w:tcPr>
            <w:tcW w:w="4635" w:type="dxa"/>
          </w:tcPr>
          <w:p w14:paraId="70CBE0FB" w14:textId="77777777" w:rsidR="00016BE4" w:rsidRDefault="00F90C0A" w:rsidP="00050ADD">
            <w:pPr>
              <w:pStyle w:val="Compact"/>
            </w:pPr>
            <w:r>
              <w:t>-</w:t>
            </w:r>
          </w:p>
        </w:tc>
        <w:tc>
          <w:tcPr>
            <w:tcW w:w="4941" w:type="dxa"/>
          </w:tcPr>
          <w:p w14:paraId="5882FA76" w14:textId="77777777" w:rsidR="00016BE4" w:rsidRDefault="00F90C0A" w:rsidP="00050ADD">
            <w:pPr>
              <w:pStyle w:val="Compact"/>
            </w:pPr>
            <w:r>
              <w:t>Quasi-Experimental</w:t>
            </w:r>
          </w:p>
        </w:tc>
      </w:tr>
      <w:tr w:rsidR="00016BE4" w14:paraId="3A973222" w14:textId="77777777" w:rsidTr="004E6E19">
        <w:tc>
          <w:tcPr>
            <w:tcW w:w="4635" w:type="dxa"/>
          </w:tcPr>
          <w:p w14:paraId="38E274DF" w14:textId="77777777" w:rsidR="00016BE4" w:rsidRDefault="00F90C0A" w:rsidP="00050ADD">
            <w:pPr>
              <w:pStyle w:val="Compact"/>
            </w:pPr>
            <w:r>
              <w:t>Research Topic</w:t>
            </w:r>
          </w:p>
        </w:tc>
        <w:tc>
          <w:tcPr>
            <w:tcW w:w="4941" w:type="dxa"/>
          </w:tcPr>
          <w:p w14:paraId="62AA4EA0" w14:textId="77777777" w:rsidR="00016BE4" w:rsidRDefault="00F90C0A" w:rsidP="00050ADD">
            <w:pPr>
              <w:pStyle w:val="Compact"/>
            </w:pPr>
            <w:r>
              <w:t>Approach Evaluation</w:t>
            </w:r>
          </w:p>
        </w:tc>
      </w:tr>
      <w:tr w:rsidR="00016BE4" w14:paraId="25FD2B87" w14:textId="77777777" w:rsidTr="004E6E19">
        <w:tc>
          <w:tcPr>
            <w:tcW w:w="4635" w:type="dxa"/>
          </w:tcPr>
          <w:p w14:paraId="556B0C4E" w14:textId="77777777" w:rsidR="00016BE4" w:rsidRDefault="00F90C0A" w:rsidP="00050ADD">
            <w:pPr>
              <w:pStyle w:val="Compact"/>
            </w:pPr>
            <w:r>
              <w:t>-</w:t>
            </w:r>
          </w:p>
        </w:tc>
        <w:tc>
          <w:tcPr>
            <w:tcW w:w="4941" w:type="dxa"/>
          </w:tcPr>
          <w:p w14:paraId="06C3F0E5" w14:textId="77777777" w:rsidR="00016BE4" w:rsidRDefault="00F90C0A" w:rsidP="00050ADD">
            <w:pPr>
              <w:pStyle w:val="Compact"/>
            </w:pPr>
            <w:r>
              <w:t>Bystander Intervention</w:t>
            </w:r>
          </w:p>
        </w:tc>
      </w:tr>
      <w:tr w:rsidR="00016BE4" w14:paraId="3FD7A247" w14:textId="77777777" w:rsidTr="004E6E19">
        <w:tc>
          <w:tcPr>
            <w:tcW w:w="4635" w:type="dxa"/>
          </w:tcPr>
          <w:p w14:paraId="7C7BA591" w14:textId="77777777" w:rsidR="00016BE4" w:rsidRDefault="00F90C0A" w:rsidP="00050ADD">
            <w:pPr>
              <w:pStyle w:val="Compact"/>
            </w:pPr>
            <w:r>
              <w:t>-</w:t>
            </w:r>
          </w:p>
        </w:tc>
        <w:tc>
          <w:tcPr>
            <w:tcW w:w="4941" w:type="dxa"/>
          </w:tcPr>
          <w:p w14:paraId="2E8BAF7A" w14:textId="77777777" w:rsidR="00016BE4" w:rsidRDefault="00F90C0A" w:rsidP="00050ADD">
            <w:pPr>
              <w:pStyle w:val="Compact"/>
            </w:pPr>
            <w:r>
              <w:t>Community Capacity</w:t>
            </w:r>
          </w:p>
        </w:tc>
      </w:tr>
      <w:tr w:rsidR="00016BE4" w14:paraId="1897DA4E" w14:textId="77777777" w:rsidTr="004E6E19">
        <w:tc>
          <w:tcPr>
            <w:tcW w:w="4635" w:type="dxa"/>
          </w:tcPr>
          <w:p w14:paraId="4E795828" w14:textId="77777777" w:rsidR="00016BE4" w:rsidRDefault="00F90C0A" w:rsidP="00050ADD">
            <w:pPr>
              <w:pStyle w:val="Compact"/>
            </w:pPr>
            <w:r>
              <w:t>-</w:t>
            </w:r>
          </w:p>
        </w:tc>
        <w:tc>
          <w:tcPr>
            <w:tcW w:w="4941" w:type="dxa"/>
          </w:tcPr>
          <w:p w14:paraId="2037D29F" w14:textId="77777777" w:rsidR="00016BE4" w:rsidRDefault="00F90C0A" w:rsidP="00050ADD">
            <w:pPr>
              <w:pStyle w:val="Compact"/>
            </w:pPr>
            <w:r>
              <w:t>Coordinated Community Response to IPV</w:t>
            </w:r>
          </w:p>
        </w:tc>
      </w:tr>
      <w:tr w:rsidR="00016BE4" w14:paraId="4CF4E253" w14:textId="77777777" w:rsidTr="004E6E19">
        <w:tc>
          <w:tcPr>
            <w:tcW w:w="4635" w:type="dxa"/>
          </w:tcPr>
          <w:p w14:paraId="149EB330" w14:textId="77777777" w:rsidR="00016BE4" w:rsidRDefault="00F90C0A" w:rsidP="00050ADD">
            <w:pPr>
              <w:pStyle w:val="Compact"/>
            </w:pPr>
            <w:r>
              <w:t>-</w:t>
            </w:r>
          </w:p>
        </w:tc>
        <w:tc>
          <w:tcPr>
            <w:tcW w:w="4941" w:type="dxa"/>
          </w:tcPr>
          <w:p w14:paraId="274CEB8A" w14:textId="77777777" w:rsidR="00016BE4" w:rsidRDefault="00F90C0A" w:rsidP="00050ADD">
            <w:pPr>
              <w:pStyle w:val="Compact"/>
            </w:pPr>
            <w:r>
              <w:t>Help-Seeking</w:t>
            </w:r>
          </w:p>
        </w:tc>
      </w:tr>
      <w:tr w:rsidR="00016BE4" w14:paraId="6A27D9E4" w14:textId="77777777" w:rsidTr="004E6E19">
        <w:tc>
          <w:tcPr>
            <w:tcW w:w="4635" w:type="dxa"/>
          </w:tcPr>
          <w:p w14:paraId="699B7825" w14:textId="77777777" w:rsidR="00016BE4" w:rsidRDefault="00F90C0A" w:rsidP="00050ADD">
            <w:pPr>
              <w:pStyle w:val="Compact"/>
            </w:pPr>
            <w:r>
              <w:t>-</w:t>
            </w:r>
          </w:p>
        </w:tc>
        <w:tc>
          <w:tcPr>
            <w:tcW w:w="4941" w:type="dxa"/>
          </w:tcPr>
          <w:p w14:paraId="0C5D1629" w14:textId="77777777" w:rsidR="00016BE4" w:rsidRDefault="00F90C0A" w:rsidP="00050ADD">
            <w:pPr>
              <w:pStyle w:val="Compact"/>
            </w:pPr>
            <w:r>
              <w:t>HIV Intervention/Prevention</w:t>
            </w:r>
          </w:p>
        </w:tc>
      </w:tr>
      <w:tr w:rsidR="00016BE4" w14:paraId="47BE5CFC" w14:textId="77777777" w:rsidTr="004E6E19">
        <w:tc>
          <w:tcPr>
            <w:tcW w:w="4635" w:type="dxa"/>
          </w:tcPr>
          <w:p w14:paraId="15DEE61C" w14:textId="77777777" w:rsidR="00016BE4" w:rsidRDefault="00F90C0A" w:rsidP="00050ADD">
            <w:pPr>
              <w:pStyle w:val="Compact"/>
            </w:pPr>
            <w:r>
              <w:t>-</w:t>
            </w:r>
          </w:p>
        </w:tc>
        <w:tc>
          <w:tcPr>
            <w:tcW w:w="4941" w:type="dxa"/>
          </w:tcPr>
          <w:p w14:paraId="232E7154" w14:textId="77777777" w:rsidR="00016BE4" w:rsidRDefault="00F90C0A" w:rsidP="00050ADD">
            <w:pPr>
              <w:pStyle w:val="Compact"/>
            </w:pPr>
            <w:r>
              <w:t>Intervention</w:t>
            </w:r>
          </w:p>
        </w:tc>
      </w:tr>
      <w:tr w:rsidR="00016BE4" w14:paraId="140E6EDC" w14:textId="77777777" w:rsidTr="004E6E19">
        <w:tc>
          <w:tcPr>
            <w:tcW w:w="4635" w:type="dxa"/>
          </w:tcPr>
          <w:p w14:paraId="6D021599" w14:textId="77777777" w:rsidR="00016BE4" w:rsidRDefault="00F90C0A" w:rsidP="00050ADD">
            <w:pPr>
              <w:pStyle w:val="Compact"/>
            </w:pPr>
            <w:r>
              <w:t>-</w:t>
            </w:r>
          </w:p>
        </w:tc>
        <w:tc>
          <w:tcPr>
            <w:tcW w:w="4941" w:type="dxa"/>
          </w:tcPr>
          <w:p w14:paraId="04037790" w14:textId="77777777" w:rsidR="00016BE4" w:rsidRDefault="00F90C0A" w:rsidP="00050ADD">
            <w:pPr>
              <w:pStyle w:val="Compact"/>
            </w:pPr>
            <w:r>
              <w:t>IPV Consequences</w:t>
            </w:r>
          </w:p>
        </w:tc>
      </w:tr>
      <w:tr w:rsidR="00016BE4" w14:paraId="67D6439C" w14:textId="77777777" w:rsidTr="004E6E19">
        <w:tc>
          <w:tcPr>
            <w:tcW w:w="4635" w:type="dxa"/>
          </w:tcPr>
          <w:p w14:paraId="08BFB376" w14:textId="77777777" w:rsidR="00016BE4" w:rsidRDefault="00F90C0A" w:rsidP="00050ADD">
            <w:pPr>
              <w:pStyle w:val="Compact"/>
            </w:pPr>
            <w:r>
              <w:t>-</w:t>
            </w:r>
          </w:p>
        </w:tc>
        <w:tc>
          <w:tcPr>
            <w:tcW w:w="4941" w:type="dxa"/>
          </w:tcPr>
          <w:p w14:paraId="3D54588F" w14:textId="77777777" w:rsidR="00016BE4" w:rsidRDefault="00F90C0A" w:rsidP="00050ADD">
            <w:pPr>
              <w:pStyle w:val="Compact"/>
            </w:pPr>
            <w:r>
              <w:t>IPV Dynamics</w:t>
            </w:r>
          </w:p>
        </w:tc>
      </w:tr>
      <w:tr w:rsidR="00016BE4" w14:paraId="72E444E2" w14:textId="77777777" w:rsidTr="004E6E19">
        <w:tc>
          <w:tcPr>
            <w:tcW w:w="4635" w:type="dxa"/>
          </w:tcPr>
          <w:p w14:paraId="21EC9376" w14:textId="77777777" w:rsidR="00016BE4" w:rsidRDefault="00F90C0A" w:rsidP="00050ADD">
            <w:pPr>
              <w:pStyle w:val="Compact"/>
            </w:pPr>
            <w:r>
              <w:t>-</w:t>
            </w:r>
          </w:p>
        </w:tc>
        <w:tc>
          <w:tcPr>
            <w:tcW w:w="4941" w:type="dxa"/>
          </w:tcPr>
          <w:p w14:paraId="0BE1DCE7" w14:textId="77777777" w:rsidR="00016BE4" w:rsidRDefault="00F90C0A" w:rsidP="00050ADD">
            <w:pPr>
              <w:pStyle w:val="Compact"/>
            </w:pPr>
            <w:r>
              <w:t>IPV Intervention Description</w:t>
            </w:r>
          </w:p>
        </w:tc>
      </w:tr>
      <w:tr w:rsidR="00016BE4" w14:paraId="04AD6A98" w14:textId="77777777" w:rsidTr="004E6E19">
        <w:tc>
          <w:tcPr>
            <w:tcW w:w="4635" w:type="dxa"/>
          </w:tcPr>
          <w:p w14:paraId="3A33906E" w14:textId="77777777" w:rsidR="00016BE4" w:rsidRDefault="00F90C0A" w:rsidP="00050ADD">
            <w:pPr>
              <w:pStyle w:val="Compact"/>
            </w:pPr>
            <w:r>
              <w:t>-</w:t>
            </w:r>
          </w:p>
        </w:tc>
        <w:tc>
          <w:tcPr>
            <w:tcW w:w="4941" w:type="dxa"/>
          </w:tcPr>
          <w:p w14:paraId="6738AF64" w14:textId="77777777" w:rsidR="00016BE4" w:rsidRDefault="00F90C0A" w:rsidP="00050ADD">
            <w:pPr>
              <w:pStyle w:val="Compact"/>
            </w:pPr>
            <w:r>
              <w:t>IPV Intervention Development</w:t>
            </w:r>
          </w:p>
        </w:tc>
      </w:tr>
      <w:tr w:rsidR="00016BE4" w14:paraId="58D4D54B" w14:textId="77777777" w:rsidTr="004E6E19">
        <w:tc>
          <w:tcPr>
            <w:tcW w:w="4635" w:type="dxa"/>
          </w:tcPr>
          <w:p w14:paraId="0BDF05D7" w14:textId="77777777" w:rsidR="00016BE4" w:rsidRDefault="00F90C0A" w:rsidP="00050ADD">
            <w:pPr>
              <w:pStyle w:val="Compact"/>
            </w:pPr>
            <w:r>
              <w:t>-</w:t>
            </w:r>
          </w:p>
        </w:tc>
        <w:tc>
          <w:tcPr>
            <w:tcW w:w="4941" w:type="dxa"/>
          </w:tcPr>
          <w:p w14:paraId="05EFBA90" w14:textId="77777777" w:rsidR="00016BE4" w:rsidRDefault="00F90C0A" w:rsidP="00050ADD">
            <w:pPr>
              <w:pStyle w:val="Compact"/>
            </w:pPr>
            <w:r>
              <w:t>IPV Intervention Efficacy</w:t>
            </w:r>
          </w:p>
        </w:tc>
      </w:tr>
      <w:tr w:rsidR="00016BE4" w14:paraId="10168075" w14:textId="77777777" w:rsidTr="004E6E19">
        <w:tc>
          <w:tcPr>
            <w:tcW w:w="4635" w:type="dxa"/>
          </w:tcPr>
          <w:p w14:paraId="780773D0" w14:textId="77777777" w:rsidR="00016BE4" w:rsidRDefault="00F90C0A" w:rsidP="00050ADD">
            <w:pPr>
              <w:pStyle w:val="Compact"/>
            </w:pPr>
            <w:r>
              <w:t>-</w:t>
            </w:r>
          </w:p>
        </w:tc>
        <w:tc>
          <w:tcPr>
            <w:tcW w:w="4941" w:type="dxa"/>
          </w:tcPr>
          <w:p w14:paraId="50F2DD09" w14:textId="77777777" w:rsidR="00016BE4" w:rsidRDefault="00F90C0A" w:rsidP="00050ADD">
            <w:pPr>
              <w:pStyle w:val="Compact"/>
            </w:pPr>
            <w:r>
              <w:t>IPV Intervention Evaluation</w:t>
            </w:r>
          </w:p>
        </w:tc>
      </w:tr>
      <w:tr w:rsidR="00016BE4" w14:paraId="11F1B3E9" w14:textId="77777777" w:rsidTr="004E6E19">
        <w:tc>
          <w:tcPr>
            <w:tcW w:w="4635" w:type="dxa"/>
          </w:tcPr>
          <w:p w14:paraId="4A4AC858" w14:textId="77777777" w:rsidR="00016BE4" w:rsidRDefault="00F90C0A" w:rsidP="00050ADD">
            <w:pPr>
              <w:pStyle w:val="Compact"/>
            </w:pPr>
            <w:r>
              <w:t>-</w:t>
            </w:r>
          </w:p>
        </w:tc>
        <w:tc>
          <w:tcPr>
            <w:tcW w:w="4941" w:type="dxa"/>
          </w:tcPr>
          <w:p w14:paraId="31F4A885" w14:textId="77777777" w:rsidR="00016BE4" w:rsidRDefault="00F90C0A" w:rsidP="00050ADD">
            <w:pPr>
              <w:pStyle w:val="Compact"/>
            </w:pPr>
            <w:r>
              <w:t>IPV Intervention Proposal</w:t>
            </w:r>
          </w:p>
        </w:tc>
      </w:tr>
      <w:tr w:rsidR="00016BE4" w14:paraId="301B6FF1" w14:textId="77777777" w:rsidTr="004E6E19">
        <w:tc>
          <w:tcPr>
            <w:tcW w:w="4635" w:type="dxa"/>
          </w:tcPr>
          <w:p w14:paraId="008FB0F7" w14:textId="77777777" w:rsidR="00016BE4" w:rsidRDefault="00F90C0A" w:rsidP="00050ADD">
            <w:pPr>
              <w:pStyle w:val="Compact"/>
            </w:pPr>
            <w:r>
              <w:t>-</w:t>
            </w:r>
          </w:p>
        </w:tc>
        <w:tc>
          <w:tcPr>
            <w:tcW w:w="4941" w:type="dxa"/>
          </w:tcPr>
          <w:p w14:paraId="23849381" w14:textId="77777777" w:rsidR="00016BE4" w:rsidRDefault="00F90C0A" w:rsidP="00050ADD">
            <w:pPr>
              <w:pStyle w:val="Compact"/>
            </w:pPr>
            <w:r>
              <w:t>IPV Perpetrator Interventions</w:t>
            </w:r>
          </w:p>
        </w:tc>
      </w:tr>
      <w:tr w:rsidR="00016BE4" w14:paraId="48026023" w14:textId="77777777" w:rsidTr="004E6E19">
        <w:tc>
          <w:tcPr>
            <w:tcW w:w="4635" w:type="dxa"/>
          </w:tcPr>
          <w:p w14:paraId="27A238BF" w14:textId="77777777" w:rsidR="00016BE4" w:rsidRDefault="00F90C0A" w:rsidP="00050ADD">
            <w:pPr>
              <w:pStyle w:val="Compact"/>
            </w:pPr>
            <w:r>
              <w:t>-</w:t>
            </w:r>
          </w:p>
        </w:tc>
        <w:tc>
          <w:tcPr>
            <w:tcW w:w="4941" w:type="dxa"/>
          </w:tcPr>
          <w:p w14:paraId="1567BE76" w14:textId="77777777" w:rsidR="00016BE4" w:rsidRDefault="00F90C0A" w:rsidP="00050ADD">
            <w:pPr>
              <w:pStyle w:val="Compact"/>
            </w:pPr>
            <w:r>
              <w:t>IPV Prevalance</w:t>
            </w:r>
          </w:p>
        </w:tc>
      </w:tr>
      <w:tr w:rsidR="00016BE4" w14:paraId="1723270E" w14:textId="77777777" w:rsidTr="004E6E19">
        <w:tc>
          <w:tcPr>
            <w:tcW w:w="4635" w:type="dxa"/>
          </w:tcPr>
          <w:p w14:paraId="1E2F07CE" w14:textId="77777777" w:rsidR="00016BE4" w:rsidRDefault="00F90C0A" w:rsidP="00050ADD">
            <w:pPr>
              <w:pStyle w:val="Compact"/>
            </w:pPr>
            <w:r>
              <w:t>-</w:t>
            </w:r>
          </w:p>
        </w:tc>
        <w:tc>
          <w:tcPr>
            <w:tcW w:w="4941" w:type="dxa"/>
          </w:tcPr>
          <w:p w14:paraId="0D4B26FB" w14:textId="77777777" w:rsidR="00016BE4" w:rsidRDefault="00F90C0A" w:rsidP="00050ADD">
            <w:pPr>
              <w:pStyle w:val="Compact"/>
            </w:pPr>
            <w:r>
              <w:t>IPV Screening</w:t>
            </w:r>
          </w:p>
        </w:tc>
      </w:tr>
      <w:tr w:rsidR="00016BE4" w14:paraId="5C7EF39C" w14:textId="77777777" w:rsidTr="004E6E19">
        <w:tc>
          <w:tcPr>
            <w:tcW w:w="4635" w:type="dxa"/>
          </w:tcPr>
          <w:p w14:paraId="3A9DFC95" w14:textId="77777777" w:rsidR="00016BE4" w:rsidRDefault="00F90C0A" w:rsidP="00050ADD">
            <w:pPr>
              <w:pStyle w:val="Compact"/>
            </w:pPr>
            <w:r>
              <w:t>-</w:t>
            </w:r>
          </w:p>
        </w:tc>
        <w:tc>
          <w:tcPr>
            <w:tcW w:w="4941" w:type="dxa"/>
          </w:tcPr>
          <w:p w14:paraId="59EFB851" w14:textId="77777777" w:rsidR="00016BE4" w:rsidRDefault="00F90C0A" w:rsidP="00050ADD">
            <w:pPr>
              <w:pStyle w:val="Compact"/>
            </w:pPr>
            <w:r>
              <w:t>IPV Victimization Intervention</w:t>
            </w:r>
          </w:p>
        </w:tc>
      </w:tr>
      <w:tr w:rsidR="00016BE4" w14:paraId="6A0B680C" w14:textId="77777777" w:rsidTr="004E6E19">
        <w:tc>
          <w:tcPr>
            <w:tcW w:w="4635" w:type="dxa"/>
          </w:tcPr>
          <w:p w14:paraId="0D548F00" w14:textId="77777777" w:rsidR="00016BE4" w:rsidRDefault="00F90C0A" w:rsidP="00050ADD">
            <w:pPr>
              <w:pStyle w:val="Compact"/>
            </w:pPr>
            <w:r>
              <w:t>-</w:t>
            </w:r>
          </w:p>
        </w:tc>
        <w:tc>
          <w:tcPr>
            <w:tcW w:w="4941" w:type="dxa"/>
          </w:tcPr>
          <w:p w14:paraId="7FFEB8FB" w14:textId="77777777" w:rsidR="00016BE4" w:rsidRDefault="00F90C0A" w:rsidP="00050ADD">
            <w:pPr>
              <w:pStyle w:val="Compact"/>
            </w:pPr>
            <w:r>
              <w:t>Key Stakeholders' Perspectives</w:t>
            </w:r>
          </w:p>
        </w:tc>
      </w:tr>
      <w:tr w:rsidR="00016BE4" w14:paraId="63EB8455" w14:textId="77777777" w:rsidTr="004E6E19">
        <w:tc>
          <w:tcPr>
            <w:tcW w:w="4635" w:type="dxa"/>
          </w:tcPr>
          <w:p w14:paraId="52A37FBB" w14:textId="77777777" w:rsidR="00016BE4" w:rsidRDefault="00F90C0A" w:rsidP="00050ADD">
            <w:pPr>
              <w:pStyle w:val="Compact"/>
            </w:pPr>
            <w:r>
              <w:t>-</w:t>
            </w:r>
          </w:p>
        </w:tc>
        <w:tc>
          <w:tcPr>
            <w:tcW w:w="4941" w:type="dxa"/>
          </w:tcPr>
          <w:p w14:paraId="65680DEF" w14:textId="77777777" w:rsidR="00016BE4" w:rsidRDefault="00F90C0A" w:rsidP="00050ADD">
            <w:pPr>
              <w:pStyle w:val="Compact"/>
            </w:pPr>
            <w:r>
              <w:t>Macro Contexts of IPV</w:t>
            </w:r>
          </w:p>
        </w:tc>
      </w:tr>
      <w:tr w:rsidR="00016BE4" w14:paraId="6AB99653" w14:textId="77777777" w:rsidTr="004E6E19">
        <w:tc>
          <w:tcPr>
            <w:tcW w:w="4635" w:type="dxa"/>
          </w:tcPr>
          <w:p w14:paraId="5D408A0B" w14:textId="77777777" w:rsidR="00016BE4" w:rsidRDefault="00F90C0A" w:rsidP="00050ADD">
            <w:pPr>
              <w:pStyle w:val="Compact"/>
            </w:pPr>
            <w:r>
              <w:t>-</w:t>
            </w:r>
          </w:p>
        </w:tc>
        <w:tc>
          <w:tcPr>
            <w:tcW w:w="4941" w:type="dxa"/>
          </w:tcPr>
          <w:p w14:paraId="0FFCA7AF" w14:textId="77777777" w:rsidR="00016BE4" w:rsidRDefault="00F90C0A" w:rsidP="00050ADD">
            <w:pPr>
              <w:pStyle w:val="Compact"/>
            </w:pPr>
            <w:r>
              <w:t>Measures</w:t>
            </w:r>
          </w:p>
        </w:tc>
      </w:tr>
      <w:tr w:rsidR="00016BE4" w14:paraId="0D732758" w14:textId="77777777" w:rsidTr="004E6E19">
        <w:tc>
          <w:tcPr>
            <w:tcW w:w="4635" w:type="dxa"/>
          </w:tcPr>
          <w:p w14:paraId="6CC8DF5E" w14:textId="77777777" w:rsidR="00016BE4" w:rsidRDefault="00F90C0A" w:rsidP="00050ADD">
            <w:pPr>
              <w:pStyle w:val="Compact"/>
            </w:pPr>
            <w:r>
              <w:t>-</w:t>
            </w:r>
          </w:p>
        </w:tc>
        <w:tc>
          <w:tcPr>
            <w:tcW w:w="4941" w:type="dxa"/>
          </w:tcPr>
          <w:p w14:paraId="712E0498" w14:textId="77777777" w:rsidR="00016BE4" w:rsidRDefault="00F90C0A" w:rsidP="00050ADD">
            <w:pPr>
              <w:pStyle w:val="Compact"/>
            </w:pPr>
            <w:r>
              <w:t>Outsiders' Perspective</w:t>
            </w:r>
          </w:p>
        </w:tc>
      </w:tr>
      <w:tr w:rsidR="00016BE4" w14:paraId="24403843" w14:textId="77777777" w:rsidTr="004E6E19">
        <w:tc>
          <w:tcPr>
            <w:tcW w:w="4635" w:type="dxa"/>
          </w:tcPr>
          <w:p w14:paraId="15B912A5" w14:textId="77777777" w:rsidR="00016BE4" w:rsidRDefault="00F90C0A" w:rsidP="00050ADD">
            <w:pPr>
              <w:pStyle w:val="Compact"/>
            </w:pPr>
            <w:r>
              <w:t>-</w:t>
            </w:r>
          </w:p>
        </w:tc>
        <w:tc>
          <w:tcPr>
            <w:tcW w:w="4941" w:type="dxa"/>
          </w:tcPr>
          <w:p w14:paraId="780CF5D7" w14:textId="77777777" w:rsidR="00016BE4" w:rsidRDefault="00F90C0A" w:rsidP="00050ADD">
            <w:pPr>
              <w:pStyle w:val="Compact"/>
            </w:pPr>
            <w:r>
              <w:t>Perpetrator Characteristics</w:t>
            </w:r>
          </w:p>
        </w:tc>
      </w:tr>
      <w:tr w:rsidR="00016BE4" w14:paraId="686B1931" w14:textId="77777777" w:rsidTr="004E6E19">
        <w:tc>
          <w:tcPr>
            <w:tcW w:w="4635" w:type="dxa"/>
          </w:tcPr>
          <w:p w14:paraId="4EBB1F42" w14:textId="77777777" w:rsidR="00016BE4" w:rsidRDefault="00F90C0A" w:rsidP="00050ADD">
            <w:pPr>
              <w:pStyle w:val="Compact"/>
            </w:pPr>
            <w:r>
              <w:t>-</w:t>
            </w:r>
          </w:p>
        </w:tc>
        <w:tc>
          <w:tcPr>
            <w:tcW w:w="4941" w:type="dxa"/>
          </w:tcPr>
          <w:p w14:paraId="7BAAF44D" w14:textId="77777777" w:rsidR="00016BE4" w:rsidRDefault="00F90C0A" w:rsidP="00050ADD">
            <w:pPr>
              <w:pStyle w:val="Compact"/>
            </w:pPr>
            <w:r>
              <w:t>Practitioners' Perspectives</w:t>
            </w:r>
          </w:p>
        </w:tc>
      </w:tr>
      <w:tr w:rsidR="00016BE4" w14:paraId="1A3DFBBF" w14:textId="77777777" w:rsidTr="004E6E19">
        <w:tc>
          <w:tcPr>
            <w:tcW w:w="4635" w:type="dxa"/>
          </w:tcPr>
          <w:p w14:paraId="6FB26A4E" w14:textId="77777777" w:rsidR="00016BE4" w:rsidRDefault="00F90C0A" w:rsidP="00050ADD">
            <w:pPr>
              <w:pStyle w:val="Compact"/>
            </w:pPr>
            <w:r>
              <w:t>-</w:t>
            </w:r>
          </w:p>
        </w:tc>
        <w:tc>
          <w:tcPr>
            <w:tcW w:w="4941" w:type="dxa"/>
          </w:tcPr>
          <w:p w14:paraId="2AA515B1" w14:textId="77777777" w:rsidR="00016BE4" w:rsidRDefault="00F90C0A" w:rsidP="00050ADD">
            <w:pPr>
              <w:pStyle w:val="Compact"/>
            </w:pPr>
            <w:r>
              <w:t>Prevention</w:t>
            </w:r>
          </w:p>
        </w:tc>
      </w:tr>
      <w:tr w:rsidR="00016BE4" w14:paraId="7D7CD2B3" w14:textId="77777777" w:rsidTr="004E6E19">
        <w:tc>
          <w:tcPr>
            <w:tcW w:w="4635" w:type="dxa"/>
          </w:tcPr>
          <w:p w14:paraId="56EF9D0F" w14:textId="77777777" w:rsidR="00016BE4" w:rsidRDefault="00F90C0A" w:rsidP="00050ADD">
            <w:pPr>
              <w:pStyle w:val="Compact"/>
            </w:pPr>
            <w:r>
              <w:lastRenderedPageBreak/>
              <w:t>-</w:t>
            </w:r>
          </w:p>
        </w:tc>
        <w:tc>
          <w:tcPr>
            <w:tcW w:w="4941" w:type="dxa"/>
          </w:tcPr>
          <w:p w14:paraId="41693E03" w14:textId="77777777" w:rsidR="00016BE4" w:rsidRDefault="00F90C0A" w:rsidP="00050ADD">
            <w:pPr>
              <w:pStyle w:val="Compact"/>
            </w:pPr>
            <w:r>
              <w:t>Protective Factors</w:t>
            </w:r>
          </w:p>
        </w:tc>
      </w:tr>
      <w:tr w:rsidR="00016BE4" w14:paraId="46AF3983" w14:textId="77777777" w:rsidTr="004E6E19">
        <w:tc>
          <w:tcPr>
            <w:tcW w:w="4635" w:type="dxa"/>
          </w:tcPr>
          <w:p w14:paraId="38AC2686" w14:textId="77777777" w:rsidR="00016BE4" w:rsidRDefault="00F90C0A" w:rsidP="00050ADD">
            <w:pPr>
              <w:pStyle w:val="Compact"/>
            </w:pPr>
            <w:r>
              <w:t>-</w:t>
            </w:r>
          </w:p>
        </w:tc>
        <w:tc>
          <w:tcPr>
            <w:tcW w:w="4941" w:type="dxa"/>
          </w:tcPr>
          <w:p w14:paraId="3F4EA225" w14:textId="77777777" w:rsidR="00016BE4" w:rsidRDefault="00F90C0A" w:rsidP="00050ADD">
            <w:pPr>
              <w:pStyle w:val="Compact"/>
            </w:pPr>
            <w:r>
              <w:t>Public/Program Policy</w:t>
            </w:r>
          </w:p>
        </w:tc>
      </w:tr>
      <w:tr w:rsidR="00016BE4" w14:paraId="2B6D9865" w14:textId="77777777" w:rsidTr="004E6E19">
        <w:tc>
          <w:tcPr>
            <w:tcW w:w="4635" w:type="dxa"/>
          </w:tcPr>
          <w:p w14:paraId="4B3E28C9" w14:textId="77777777" w:rsidR="00016BE4" w:rsidRDefault="00F90C0A" w:rsidP="00050ADD">
            <w:pPr>
              <w:pStyle w:val="Compact"/>
            </w:pPr>
            <w:r>
              <w:t>-</w:t>
            </w:r>
          </w:p>
        </w:tc>
        <w:tc>
          <w:tcPr>
            <w:tcW w:w="4941" w:type="dxa"/>
          </w:tcPr>
          <w:p w14:paraId="2AAF8AD3" w14:textId="77777777" w:rsidR="00016BE4" w:rsidRDefault="00F90C0A" w:rsidP="00050ADD">
            <w:pPr>
              <w:pStyle w:val="Compact"/>
            </w:pPr>
            <w:r>
              <w:t>Research/Evaluation Methods</w:t>
            </w:r>
          </w:p>
        </w:tc>
      </w:tr>
      <w:tr w:rsidR="00016BE4" w14:paraId="3184EA63" w14:textId="77777777" w:rsidTr="004E6E19">
        <w:tc>
          <w:tcPr>
            <w:tcW w:w="4635" w:type="dxa"/>
          </w:tcPr>
          <w:p w14:paraId="267C2911" w14:textId="77777777" w:rsidR="00016BE4" w:rsidRDefault="00F90C0A" w:rsidP="00050ADD">
            <w:pPr>
              <w:pStyle w:val="Compact"/>
            </w:pPr>
            <w:r>
              <w:t>-</w:t>
            </w:r>
          </w:p>
        </w:tc>
        <w:tc>
          <w:tcPr>
            <w:tcW w:w="4941" w:type="dxa"/>
          </w:tcPr>
          <w:p w14:paraId="04404ADE" w14:textId="77777777" w:rsidR="00016BE4" w:rsidRDefault="00F90C0A" w:rsidP="00050ADD">
            <w:pPr>
              <w:pStyle w:val="Compact"/>
            </w:pPr>
            <w:r>
              <w:t>Risk Factors</w:t>
            </w:r>
          </w:p>
        </w:tc>
      </w:tr>
      <w:tr w:rsidR="00016BE4" w14:paraId="2C3E7A3A" w14:textId="77777777" w:rsidTr="004E6E19">
        <w:tc>
          <w:tcPr>
            <w:tcW w:w="4635" w:type="dxa"/>
          </w:tcPr>
          <w:p w14:paraId="5320933B" w14:textId="77777777" w:rsidR="00016BE4" w:rsidRDefault="00F90C0A" w:rsidP="00050ADD">
            <w:pPr>
              <w:pStyle w:val="Compact"/>
            </w:pPr>
            <w:r>
              <w:t>-</w:t>
            </w:r>
          </w:p>
        </w:tc>
        <w:tc>
          <w:tcPr>
            <w:tcW w:w="4941" w:type="dxa"/>
          </w:tcPr>
          <w:p w14:paraId="23BD3246" w14:textId="77777777" w:rsidR="00016BE4" w:rsidRDefault="00F90C0A" w:rsidP="00050ADD">
            <w:pPr>
              <w:pStyle w:val="Compact"/>
            </w:pPr>
            <w:r>
              <w:t>System Response</w:t>
            </w:r>
          </w:p>
        </w:tc>
      </w:tr>
      <w:tr w:rsidR="00016BE4" w14:paraId="1A3D36F7" w14:textId="77777777" w:rsidTr="004E6E19">
        <w:tc>
          <w:tcPr>
            <w:tcW w:w="4635" w:type="dxa"/>
          </w:tcPr>
          <w:p w14:paraId="73E3D1E4" w14:textId="77777777" w:rsidR="00016BE4" w:rsidRDefault="00F90C0A" w:rsidP="00050ADD">
            <w:pPr>
              <w:pStyle w:val="Compact"/>
            </w:pPr>
            <w:r>
              <w:t>-</w:t>
            </w:r>
          </w:p>
        </w:tc>
        <w:tc>
          <w:tcPr>
            <w:tcW w:w="4941" w:type="dxa"/>
          </w:tcPr>
          <w:p w14:paraId="05F81B55" w14:textId="77777777" w:rsidR="00016BE4" w:rsidRDefault="00F90C0A" w:rsidP="00050ADD">
            <w:pPr>
              <w:pStyle w:val="Compact"/>
            </w:pPr>
            <w:r>
              <w:t>Victims'/Survivors' Perspectives</w:t>
            </w:r>
          </w:p>
        </w:tc>
      </w:tr>
      <w:tr w:rsidR="00016BE4" w14:paraId="3D7C79AB" w14:textId="77777777" w:rsidTr="004E6E19">
        <w:tc>
          <w:tcPr>
            <w:tcW w:w="4635" w:type="dxa"/>
          </w:tcPr>
          <w:p w14:paraId="39726637" w14:textId="77777777" w:rsidR="00016BE4" w:rsidRDefault="00F90C0A" w:rsidP="00050ADD">
            <w:pPr>
              <w:pStyle w:val="Compact"/>
            </w:pPr>
            <w:r>
              <w:t>Target Population(s) &amp; Sampling Frame</w:t>
            </w:r>
          </w:p>
        </w:tc>
        <w:tc>
          <w:tcPr>
            <w:tcW w:w="4941" w:type="dxa"/>
          </w:tcPr>
          <w:p w14:paraId="74C82691" w14:textId="77777777" w:rsidR="00016BE4" w:rsidRDefault="00F90C0A" w:rsidP="00050ADD">
            <w:pPr>
              <w:pStyle w:val="Compact"/>
            </w:pPr>
            <w:r>
              <w:t>African Americans</w:t>
            </w:r>
          </w:p>
        </w:tc>
      </w:tr>
      <w:tr w:rsidR="00016BE4" w14:paraId="147B16FC" w14:textId="77777777" w:rsidTr="004E6E19">
        <w:tc>
          <w:tcPr>
            <w:tcW w:w="4635" w:type="dxa"/>
          </w:tcPr>
          <w:p w14:paraId="6B546BA9" w14:textId="77777777" w:rsidR="00016BE4" w:rsidRDefault="00F90C0A" w:rsidP="00050ADD">
            <w:pPr>
              <w:pStyle w:val="Compact"/>
            </w:pPr>
            <w:r>
              <w:t>-</w:t>
            </w:r>
          </w:p>
        </w:tc>
        <w:tc>
          <w:tcPr>
            <w:tcW w:w="4941" w:type="dxa"/>
          </w:tcPr>
          <w:p w14:paraId="20B32ABB" w14:textId="77777777" w:rsidR="00016BE4" w:rsidRDefault="00F90C0A" w:rsidP="00050ADD">
            <w:pPr>
              <w:pStyle w:val="Compact"/>
            </w:pPr>
            <w:r>
              <w:t>Asian Americans</w:t>
            </w:r>
          </w:p>
        </w:tc>
      </w:tr>
      <w:tr w:rsidR="00016BE4" w14:paraId="323C7745" w14:textId="77777777" w:rsidTr="004E6E19">
        <w:tc>
          <w:tcPr>
            <w:tcW w:w="4635" w:type="dxa"/>
          </w:tcPr>
          <w:p w14:paraId="512D8D39" w14:textId="77777777" w:rsidR="00016BE4" w:rsidRDefault="00F90C0A" w:rsidP="00050ADD">
            <w:pPr>
              <w:pStyle w:val="Compact"/>
            </w:pPr>
            <w:r>
              <w:t>-</w:t>
            </w:r>
          </w:p>
        </w:tc>
        <w:tc>
          <w:tcPr>
            <w:tcW w:w="4941" w:type="dxa"/>
          </w:tcPr>
          <w:p w14:paraId="5B8FAF14" w14:textId="77777777" w:rsidR="00016BE4" w:rsidRDefault="00F90C0A" w:rsidP="00050ADD">
            <w:pPr>
              <w:pStyle w:val="Compact"/>
            </w:pPr>
            <w:r>
              <w:t>At Risk Populations</w:t>
            </w:r>
          </w:p>
        </w:tc>
      </w:tr>
      <w:tr w:rsidR="00016BE4" w14:paraId="4F7C1E57" w14:textId="77777777" w:rsidTr="004E6E19">
        <w:tc>
          <w:tcPr>
            <w:tcW w:w="4635" w:type="dxa"/>
          </w:tcPr>
          <w:p w14:paraId="54B86636" w14:textId="77777777" w:rsidR="00016BE4" w:rsidRDefault="00F90C0A" w:rsidP="00050ADD">
            <w:pPr>
              <w:pStyle w:val="Compact"/>
            </w:pPr>
            <w:r>
              <w:t>-</w:t>
            </w:r>
          </w:p>
        </w:tc>
        <w:tc>
          <w:tcPr>
            <w:tcW w:w="4941" w:type="dxa"/>
          </w:tcPr>
          <w:p w14:paraId="4135FEC8" w14:textId="77777777" w:rsidR="00016BE4" w:rsidRDefault="00F90C0A" w:rsidP="00050ADD">
            <w:pPr>
              <w:pStyle w:val="Compact"/>
            </w:pPr>
            <w:r>
              <w:t>Cis-Genders</w:t>
            </w:r>
          </w:p>
        </w:tc>
      </w:tr>
      <w:tr w:rsidR="00016BE4" w14:paraId="7CAA5DE5" w14:textId="77777777" w:rsidTr="004E6E19">
        <w:tc>
          <w:tcPr>
            <w:tcW w:w="4635" w:type="dxa"/>
          </w:tcPr>
          <w:p w14:paraId="67A4C7B8" w14:textId="77777777" w:rsidR="00016BE4" w:rsidRDefault="00F90C0A" w:rsidP="00050ADD">
            <w:pPr>
              <w:pStyle w:val="Compact"/>
            </w:pPr>
            <w:r>
              <w:t>-</w:t>
            </w:r>
          </w:p>
        </w:tc>
        <w:tc>
          <w:tcPr>
            <w:tcW w:w="4941" w:type="dxa"/>
          </w:tcPr>
          <w:p w14:paraId="378ECF10" w14:textId="77777777" w:rsidR="00016BE4" w:rsidRDefault="00F90C0A" w:rsidP="00050ADD">
            <w:pPr>
              <w:pStyle w:val="Compact"/>
            </w:pPr>
            <w:r>
              <w:t>College Students</w:t>
            </w:r>
          </w:p>
        </w:tc>
      </w:tr>
      <w:tr w:rsidR="00016BE4" w14:paraId="31290891" w14:textId="77777777" w:rsidTr="004E6E19">
        <w:tc>
          <w:tcPr>
            <w:tcW w:w="4635" w:type="dxa"/>
          </w:tcPr>
          <w:p w14:paraId="2EE1062A" w14:textId="77777777" w:rsidR="00016BE4" w:rsidRDefault="00F90C0A" w:rsidP="00050ADD">
            <w:pPr>
              <w:pStyle w:val="Compact"/>
            </w:pPr>
            <w:r>
              <w:t>-</w:t>
            </w:r>
          </w:p>
        </w:tc>
        <w:tc>
          <w:tcPr>
            <w:tcW w:w="4941" w:type="dxa"/>
          </w:tcPr>
          <w:p w14:paraId="09B6495C" w14:textId="77777777" w:rsidR="00016BE4" w:rsidRDefault="00F90C0A" w:rsidP="00050ADD">
            <w:pPr>
              <w:pStyle w:val="Compact"/>
            </w:pPr>
            <w:r>
              <w:t>Couples</w:t>
            </w:r>
          </w:p>
        </w:tc>
      </w:tr>
      <w:tr w:rsidR="00016BE4" w14:paraId="538FD723" w14:textId="77777777" w:rsidTr="004E6E19">
        <w:tc>
          <w:tcPr>
            <w:tcW w:w="4635" w:type="dxa"/>
          </w:tcPr>
          <w:p w14:paraId="0E3A7AB8" w14:textId="77777777" w:rsidR="00016BE4" w:rsidRDefault="00F90C0A" w:rsidP="00050ADD">
            <w:pPr>
              <w:pStyle w:val="Compact"/>
            </w:pPr>
            <w:r>
              <w:t>-</w:t>
            </w:r>
          </w:p>
        </w:tc>
        <w:tc>
          <w:tcPr>
            <w:tcW w:w="4941" w:type="dxa"/>
          </w:tcPr>
          <w:p w14:paraId="7482A8BA" w14:textId="77777777" w:rsidR="00016BE4" w:rsidRDefault="00F90C0A" w:rsidP="00050ADD">
            <w:pPr>
              <w:pStyle w:val="Compact"/>
            </w:pPr>
            <w:r>
              <w:t>Disabled-Persons</w:t>
            </w:r>
          </w:p>
        </w:tc>
      </w:tr>
      <w:tr w:rsidR="00016BE4" w14:paraId="475A4F58" w14:textId="77777777" w:rsidTr="004E6E19">
        <w:tc>
          <w:tcPr>
            <w:tcW w:w="4635" w:type="dxa"/>
          </w:tcPr>
          <w:p w14:paraId="503D4563" w14:textId="77777777" w:rsidR="00016BE4" w:rsidRDefault="00F90C0A" w:rsidP="00050ADD">
            <w:pPr>
              <w:pStyle w:val="Compact"/>
            </w:pPr>
            <w:r>
              <w:t>-</w:t>
            </w:r>
          </w:p>
        </w:tc>
        <w:tc>
          <w:tcPr>
            <w:tcW w:w="4941" w:type="dxa"/>
          </w:tcPr>
          <w:p w14:paraId="599BC17A" w14:textId="77777777" w:rsidR="00016BE4" w:rsidRDefault="00F90C0A" w:rsidP="00050ADD">
            <w:pPr>
              <w:pStyle w:val="Compact"/>
            </w:pPr>
            <w:r>
              <w:t>Females/Women/Girls</w:t>
            </w:r>
          </w:p>
        </w:tc>
      </w:tr>
      <w:tr w:rsidR="00016BE4" w14:paraId="7F772B45" w14:textId="77777777" w:rsidTr="004E6E19">
        <w:tc>
          <w:tcPr>
            <w:tcW w:w="4635" w:type="dxa"/>
          </w:tcPr>
          <w:p w14:paraId="6EA2BDA1" w14:textId="77777777" w:rsidR="00016BE4" w:rsidRDefault="00F90C0A" w:rsidP="00050ADD">
            <w:pPr>
              <w:pStyle w:val="Compact"/>
            </w:pPr>
            <w:r>
              <w:t>-</w:t>
            </w:r>
          </w:p>
        </w:tc>
        <w:tc>
          <w:tcPr>
            <w:tcW w:w="4941" w:type="dxa"/>
          </w:tcPr>
          <w:p w14:paraId="7451C172" w14:textId="77777777" w:rsidR="00016BE4" w:rsidRDefault="00F90C0A" w:rsidP="00050ADD">
            <w:pPr>
              <w:pStyle w:val="Compact"/>
            </w:pPr>
            <w:r>
              <w:t>Gender Minorities</w:t>
            </w:r>
          </w:p>
        </w:tc>
      </w:tr>
      <w:tr w:rsidR="00016BE4" w14:paraId="3E593E94" w14:textId="77777777" w:rsidTr="004E6E19">
        <w:tc>
          <w:tcPr>
            <w:tcW w:w="4635" w:type="dxa"/>
          </w:tcPr>
          <w:p w14:paraId="19C3F5D2" w14:textId="77777777" w:rsidR="00016BE4" w:rsidRDefault="00F90C0A" w:rsidP="00050ADD">
            <w:pPr>
              <w:pStyle w:val="Compact"/>
            </w:pPr>
            <w:r>
              <w:t>-</w:t>
            </w:r>
          </w:p>
        </w:tc>
        <w:tc>
          <w:tcPr>
            <w:tcW w:w="4941" w:type="dxa"/>
          </w:tcPr>
          <w:p w14:paraId="0DBA4798" w14:textId="77777777" w:rsidR="00016BE4" w:rsidRDefault="00F90C0A" w:rsidP="00050ADD">
            <w:pPr>
              <w:pStyle w:val="Compact"/>
            </w:pPr>
            <w:r>
              <w:t>General Population</w:t>
            </w:r>
          </w:p>
        </w:tc>
      </w:tr>
      <w:tr w:rsidR="00016BE4" w14:paraId="5CC2E4D0" w14:textId="77777777" w:rsidTr="004E6E19">
        <w:tc>
          <w:tcPr>
            <w:tcW w:w="4635" w:type="dxa"/>
          </w:tcPr>
          <w:p w14:paraId="00C27BA0" w14:textId="77777777" w:rsidR="00016BE4" w:rsidRDefault="00F90C0A" w:rsidP="00050ADD">
            <w:pPr>
              <w:pStyle w:val="Compact"/>
            </w:pPr>
            <w:r>
              <w:t>-</w:t>
            </w:r>
          </w:p>
        </w:tc>
        <w:tc>
          <w:tcPr>
            <w:tcW w:w="4941" w:type="dxa"/>
          </w:tcPr>
          <w:p w14:paraId="400D6405" w14:textId="77777777" w:rsidR="00016BE4" w:rsidRDefault="00F90C0A" w:rsidP="00050ADD">
            <w:pPr>
              <w:pStyle w:val="Compact"/>
            </w:pPr>
            <w:r>
              <w:t>Graduate Students</w:t>
            </w:r>
          </w:p>
        </w:tc>
      </w:tr>
      <w:tr w:rsidR="00016BE4" w14:paraId="1407713B" w14:textId="77777777" w:rsidTr="004E6E19">
        <w:tc>
          <w:tcPr>
            <w:tcW w:w="4635" w:type="dxa"/>
          </w:tcPr>
          <w:p w14:paraId="3BD0F26E" w14:textId="77777777" w:rsidR="00016BE4" w:rsidRDefault="00F90C0A" w:rsidP="00050ADD">
            <w:pPr>
              <w:pStyle w:val="Compact"/>
            </w:pPr>
            <w:r>
              <w:t>-</w:t>
            </w:r>
          </w:p>
        </w:tc>
        <w:tc>
          <w:tcPr>
            <w:tcW w:w="4941" w:type="dxa"/>
          </w:tcPr>
          <w:p w14:paraId="59F12AE5" w14:textId="77777777" w:rsidR="00016BE4" w:rsidRDefault="00F90C0A" w:rsidP="00050ADD">
            <w:pPr>
              <w:pStyle w:val="Compact"/>
            </w:pPr>
            <w:r>
              <w:t>Heterosexuals</w:t>
            </w:r>
          </w:p>
        </w:tc>
      </w:tr>
      <w:tr w:rsidR="00016BE4" w14:paraId="7DCA282F" w14:textId="77777777" w:rsidTr="004E6E19">
        <w:tc>
          <w:tcPr>
            <w:tcW w:w="4635" w:type="dxa"/>
          </w:tcPr>
          <w:p w14:paraId="7C8F9655" w14:textId="77777777" w:rsidR="00016BE4" w:rsidRDefault="00F90C0A" w:rsidP="00050ADD">
            <w:pPr>
              <w:pStyle w:val="Compact"/>
            </w:pPr>
            <w:r>
              <w:t>-</w:t>
            </w:r>
          </w:p>
        </w:tc>
        <w:tc>
          <w:tcPr>
            <w:tcW w:w="4941" w:type="dxa"/>
          </w:tcPr>
          <w:p w14:paraId="2B873A09" w14:textId="77777777" w:rsidR="00016BE4" w:rsidRDefault="00F90C0A" w:rsidP="00050ADD">
            <w:pPr>
              <w:pStyle w:val="Compact"/>
            </w:pPr>
            <w:r>
              <w:t>IPV Intervention Programs</w:t>
            </w:r>
          </w:p>
        </w:tc>
      </w:tr>
      <w:tr w:rsidR="00016BE4" w14:paraId="1E2186E2" w14:textId="77777777" w:rsidTr="004E6E19">
        <w:tc>
          <w:tcPr>
            <w:tcW w:w="4635" w:type="dxa"/>
          </w:tcPr>
          <w:p w14:paraId="4F7486C3" w14:textId="77777777" w:rsidR="00016BE4" w:rsidRDefault="00F90C0A" w:rsidP="00050ADD">
            <w:pPr>
              <w:pStyle w:val="Compact"/>
            </w:pPr>
            <w:r>
              <w:t>-</w:t>
            </w:r>
          </w:p>
        </w:tc>
        <w:tc>
          <w:tcPr>
            <w:tcW w:w="4941" w:type="dxa"/>
          </w:tcPr>
          <w:p w14:paraId="4462D210" w14:textId="77777777" w:rsidR="00016BE4" w:rsidRDefault="00F90C0A" w:rsidP="00050ADD">
            <w:pPr>
              <w:pStyle w:val="Compact"/>
            </w:pPr>
            <w:r>
              <w:t>IPV Perpetrators</w:t>
            </w:r>
          </w:p>
        </w:tc>
      </w:tr>
      <w:tr w:rsidR="00016BE4" w14:paraId="6EFCCC5B" w14:textId="77777777" w:rsidTr="004E6E19">
        <w:tc>
          <w:tcPr>
            <w:tcW w:w="4635" w:type="dxa"/>
          </w:tcPr>
          <w:p w14:paraId="07404221" w14:textId="77777777" w:rsidR="00016BE4" w:rsidRDefault="00F90C0A" w:rsidP="00050ADD">
            <w:pPr>
              <w:pStyle w:val="Compact"/>
            </w:pPr>
            <w:r>
              <w:t>-</w:t>
            </w:r>
          </w:p>
        </w:tc>
        <w:tc>
          <w:tcPr>
            <w:tcW w:w="4941" w:type="dxa"/>
          </w:tcPr>
          <w:p w14:paraId="47359E0A" w14:textId="77777777" w:rsidR="00016BE4" w:rsidRDefault="00F90C0A" w:rsidP="00050ADD">
            <w:pPr>
              <w:pStyle w:val="Compact"/>
            </w:pPr>
            <w:r>
              <w:t>IPV Victims/Survivors</w:t>
            </w:r>
          </w:p>
        </w:tc>
      </w:tr>
      <w:tr w:rsidR="00016BE4" w14:paraId="2ABA23A8" w14:textId="77777777" w:rsidTr="004E6E19">
        <w:tc>
          <w:tcPr>
            <w:tcW w:w="4635" w:type="dxa"/>
          </w:tcPr>
          <w:p w14:paraId="7338C062" w14:textId="77777777" w:rsidR="00016BE4" w:rsidRDefault="00F90C0A" w:rsidP="00050ADD">
            <w:pPr>
              <w:pStyle w:val="Compact"/>
            </w:pPr>
            <w:r>
              <w:t>-</w:t>
            </w:r>
          </w:p>
        </w:tc>
        <w:tc>
          <w:tcPr>
            <w:tcW w:w="4941" w:type="dxa"/>
          </w:tcPr>
          <w:p w14:paraId="63395D38" w14:textId="77777777" w:rsidR="00016BE4" w:rsidRDefault="00F90C0A" w:rsidP="00050ADD">
            <w:pPr>
              <w:pStyle w:val="Compact"/>
            </w:pPr>
            <w:r>
              <w:t>IPV-Specific Community-Based Practitioners</w:t>
            </w:r>
          </w:p>
        </w:tc>
      </w:tr>
      <w:tr w:rsidR="00016BE4" w14:paraId="06702493" w14:textId="77777777" w:rsidTr="004E6E19">
        <w:tc>
          <w:tcPr>
            <w:tcW w:w="4635" w:type="dxa"/>
          </w:tcPr>
          <w:p w14:paraId="41F6B69A" w14:textId="77777777" w:rsidR="00016BE4" w:rsidRDefault="00F90C0A" w:rsidP="00050ADD">
            <w:pPr>
              <w:pStyle w:val="Compact"/>
            </w:pPr>
            <w:r>
              <w:t>-</w:t>
            </w:r>
          </w:p>
        </w:tc>
        <w:tc>
          <w:tcPr>
            <w:tcW w:w="4941" w:type="dxa"/>
          </w:tcPr>
          <w:p w14:paraId="30C8123B" w14:textId="77777777" w:rsidR="00016BE4" w:rsidRDefault="00F90C0A" w:rsidP="00050ADD">
            <w:pPr>
              <w:pStyle w:val="Compact"/>
            </w:pPr>
            <w:r>
              <w:t>Latina/os</w:t>
            </w:r>
          </w:p>
        </w:tc>
      </w:tr>
      <w:tr w:rsidR="00016BE4" w14:paraId="600C2687" w14:textId="77777777" w:rsidTr="004E6E19">
        <w:tc>
          <w:tcPr>
            <w:tcW w:w="4635" w:type="dxa"/>
          </w:tcPr>
          <w:p w14:paraId="1737C54A" w14:textId="77777777" w:rsidR="00016BE4" w:rsidRDefault="00F90C0A" w:rsidP="00050ADD">
            <w:pPr>
              <w:pStyle w:val="Compact"/>
            </w:pPr>
            <w:r>
              <w:t>-</w:t>
            </w:r>
          </w:p>
        </w:tc>
        <w:tc>
          <w:tcPr>
            <w:tcW w:w="4941" w:type="dxa"/>
          </w:tcPr>
          <w:p w14:paraId="51986FF7" w14:textId="77777777" w:rsidR="00016BE4" w:rsidRDefault="00F90C0A" w:rsidP="00050ADD">
            <w:pPr>
              <w:pStyle w:val="Compact"/>
            </w:pPr>
            <w:r>
              <w:t>Males/Men/Boys</w:t>
            </w:r>
          </w:p>
        </w:tc>
      </w:tr>
      <w:tr w:rsidR="00016BE4" w14:paraId="62C04347" w14:textId="77777777" w:rsidTr="004E6E19">
        <w:tc>
          <w:tcPr>
            <w:tcW w:w="4635" w:type="dxa"/>
          </w:tcPr>
          <w:p w14:paraId="4D2EF40A" w14:textId="77777777" w:rsidR="00016BE4" w:rsidRDefault="00F90C0A" w:rsidP="00050ADD">
            <w:pPr>
              <w:pStyle w:val="Compact"/>
            </w:pPr>
            <w:r>
              <w:t>-</w:t>
            </w:r>
          </w:p>
        </w:tc>
        <w:tc>
          <w:tcPr>
            <w:tcW w:w="4941" w:type="dxa"/>
          </w:tcPr>
          <w:p w14:paraId="1D550C29" w14:textId="77777777" w:rsidR="00016BE4" w:rsidRDefault="00F90C0A" w:rsidP="00050ADD">
            <w:pPr>
              <w:pStyle w:val="Compact"/>
            </w:pPr>
            <w:r>
              <w:t>Non-IPV Community-Based Practitioners</w:t>
            </w:r>
          </w:p>
        </w:tc>
      </w:tr>
      <w:tr w:rsidR="00016BE4" w14:paraId="1B77D1CF" w14:textId="77777777" w:rsidTr="004E6E19">
        <w:tc>
          <w:tcPr>
            <w:tcW w:w="4635" w:type="dxa"/>
          </w:tcPr>
          <w:p w14:paraId="04E1F874" w14:textId="77777777" w:rsidR="00016BE4" w:rsidRDefault="00F90C0A" w:rsidP="00050ADD">
            <w:pPr>
              <w:pStyle w:val="Compact"/>
            </w:pPr>
            <w:r>
              <w:t>-</w:t>
            </w:r>
          </w:p>
        </w:tc>
        <w:tc>
          <w:tcPr>
            <w:tcW w:w="4941" w:type="dxa"/>
          </w:tcPr>
          <w:p w14:paraId="6C051EB4" w14:textId="77777777" w:rsidR="00016BE4" w:rsidRDefault="00F90C0A" w:rsidP="00050ADD">
            <w:pPr>
              <w:pStyle w:val="Compact"/>
            </w:pPr>
            <w:r>
              <w:t>Non-IPV Crime Victims</w:t>
            </w:r>
          </w:p>
        </w:tc>
      </w:tr>
      <w:tr w:rsidR="00016BE4" w14:paraId="7FE81E26" w14:textId="77777777" w:rsidTr="004E6E19">
        <w:tc>
          <w:tcPr>
            <w:tcW w:w="4635" w:type="dxa"/>
          </w:tcPr>
          <w:p w14:paraId="5EB8B3C3" w14:textId="77777777" w:rsidR="00016BE4" w:rsidRDefault="00F90C0A" w:rsidP="00050ADD">
            <w:pPr>
              <w:pStyle w:val="Compact"/>
            </w:pPr>
            <w:r>
              <w:t>-</w:t>
            </w:r>
          </w:p>
        </w:tc>
        <w:tc>
          <w:tcPr>
            <w:tcW w:w="4941" w:type="dxa"/>
          </w:tcPr>
          <w:p w14:paraId="6ED51734" w14:textId="77777777" w:rsidR="00016BE4" w:rsidRDefault="00F90C0A" w:rsidP="00050ADD">
            <w:pPr>
              <w:pStyle w:val="Compact"/>
            </w:pPr>
            <w:r>
              <w:t>Non-IPV System Entities</w:t>
            </w:r>
          </w:p>
        </w:tc>
      </w:tr>
      <w:tr w:rsidR="00016BE4" w14:paraId="49F0CE56" w14:textId="77777777" w:rsidTr="004E6E19">
        <w:tc>
          <w:tcPr>
            <w:tcW w:w="4635" w:type="dxa"/>
          </w:tcPr>
          <w:p w14:paraId="06D9862E" w14:textId="77777777" w:rsidR="00016BE4" w:rsidRDefault="00F90C0A" w:rsidP="00050ADD">
            <w:pPr>
              <w:pStyle w:val="Compact"/>
            </w:pPr>
            <w:r>
              <w:t>-</w:t>
            </w:r>
          </w:p>
        </w:tc>
        <w:tc>
          <w:tcPr>
            <w:tcW w:w="4941" w:type="dxa"/>
          </w:tcPr>
          <w:p w14:paraId="61FD3540" w14:textId="77777777" w:rsidR="00016BE4" w:rsidRDefault="00F90C0A" w:rsidP="00050ADD">
            <w:pPr>
              <w:pStyle w:val="Compact"/>
            </w:pPr>
            <w:r>
              <w:t>Not Applicable - Population</w:t>
            </w:r>
          </w:p>
        </w:tc>
      </w:tr>
      <w:tr w:rsidR="00016BE4" w14:paraId="0B59CA7F" w14:textId="77777777" w:rsidTr="004E6E19">
        <w:tc>
          <w:tcPr>
            <w:tcW w:w="4635" w:type="dxa"/>
          </w:tcPr>
          <w:p w14:paraId="36289D46" w14:textId="77777777" w:rsidR="00016BE4" w:rsidRDefault="00F90C0A" w:rsidP="00050ADD">
            <w:pPr>
              <w:pStyle w:val="Compact"/>
            </w:pPr>
            <w:r>
              <w:t>-</w:t>
            </w:r>
          </w:p>
        </w:tc>
        <w:tc>
          <w:tcPr>
            <w:tcW w:w="4941" w:type="dxa"/>
          </w:tcPr>
          <w:p w14:paraId="4F264CB6" w14:textId="77777777" w:rsidR="00016BE4" w:rsidRDefault="00F90C0A" w:rsidP="00050ADD">
            <w:pPr>
              <w:pStyle w:val="Compact"/>
            </w:pPr>
            <w:r>
              <w:t>Parents</w:t>
            </w:r>
          </w:p>
        </w:tc>
      </w:tr>
      <w:tr w:rsidR="00016BE4" w14:paraId="108916BA" w14:textId="77777777" w:rsidTr="004E6E19">
        <w:tc>
          <w:tcPr>
            <w:tcW w:w="4635" w:type="dxa"/>
          </w:tcPr>
          <w:p w14:paraId="0EBA1E97" w14:textId="77777777" w:rsidR="00016BE4" w:rsidRDefault="00F90C0A" w:rsidP="00050ADD">
            <w:pPr>
              <w:pStyle w:val="Compact"/>
            </w:pPr>
            <w:r>
              <w:t>-</w:t>
            </w:r>
          </w:p>
        </w:tc>
        <w:tc>
          <w:tcPr>
            <w:tcW w:w="4941" w:type="dxa"/>
          </w:tcPr>
          <w:p w14:paraId="15344007" w14:textId="77777777" w:rsidR="00016BE4" w:rsidRDefault="00F90C0A" w:rsidP="00050ADD">
            <w:pPr>
              <w:pStyle w:val="Compact"/>
            </w:pPr>
            <w:r>
              <w:t>Racial Minorities</w:t>
            </w:r>
          </w:p>
        </w:tc>
      </w:tr>
      <w:tr w:rsidR="00016BE4" w14:paraId="58501123" w14:textId="77777777" w:rsidTr="004E6E19">
        <w:tc>
          <w:tcPr>
            <w:tcW w:w="4635" w:type="dxa"/>
          </w:tcPr>
          <w:p w14:paraId="76398A4D" w14:textId="77777777" w:rsidR="00016BE4" w:rsidRDefault="00F90C0A" w:rsidP="00050ADD">
            <w:pPr>
              <w:pStyle w:val="Compact"/>
            </w:pPr>
            <w:r>
              <w:t>-</w:t>
            </w:r>
          </w:p>
        </w:tc>
        <w:tc>
          <w:tcPr>
            <w:tcW w:w="4941" w:type="dxa"/>
          </w:tcPr>
          <w:p w14:paraId="187B96AC" w14:textId="77777777" w:rsidR="00016BE4" w:rsidRDefault="00F90C0A" w:rsidP="00050ADD">
            <w:pPr>
              <w:pStyle w:val="Compact"/>
            </w:pPr>
            <w:r>
              <w:t>Sexual Minorities</w:t>
            </w:r>
          </w:p>
        </w:tc>
      </w:tr>
      <w:tr w:rsidR="00016BE4" w14:paraId="45608789" w14:textId="77777777" w:rsidTr="004E6E19">
        <w:tc>
          <w:tcPr>
            <w:tcW w:w="4635" w:type="dxa"/>
          </w:tcPr>
          <w:p w14:paraId="12AE3E97" w14:textId="77777777" w:rsidR="00016BE4" w:rsidRDefault="00F90C0A" w:rsidP="00050ADD">
            <w:pPr>
              <w:pStyle w:val="Compact"/>
            </w:pPr>
            <w:r>
              <w:t>-</w:t>
            </w:r>
          </w:p>
        </w:tc>
        <w:tc>
          <w:tcPr>
            <w:tcW w:w="4941" w:type="dxa"/>
          </w:tcPr>
          <w:p w14:paraId="41A3D649" w14:textId="77777777" w:rsidR="00016BE4" w:rsidRDefault="00F90C0A" w:rsidP="00050ADD">
            <w:pPr>
              <w:pStyle w:val="Compact"/>
            </w:pPr>
            <w:r>
              <w:t>Sexual Minority Women Only</w:t>
            </w:r>
          </w:p>
        </w:tc>
      </w:tr>
      <w:tr w:rsidR="00016BE4" w14:paraId="2B24532B" w14:textId="77777777" w:rsidTr="004E6E19">
        <w:tc>
          <w:tcPr>
            <w:tcW w:w="4635" w:type="dxa"/>
          </w:tcPr>
          <w:p w14:paraId="233C6485" w14:textId="77777777" w:rsidR="00016BE4" w:rsidRDefault="00F90C0A" w:rsidP="00050ADD">
            <w:pPr>
              <w:pStyle w:val="Compact"/>
            </w:pPr>
            <w:r>
              <w:t>-</w:t>
            </w:r>
          </w:p>
        </w:tc>
        <w:tc>
          <w:tcPr>
            <w:tcW w:w="4941" w:type="dxa"/>
          </w:tcPr>
          <w:p w14:paraId="5EE8FC4F" w14:textId="77777777" w:rsidR="00016BE4" w:rsidRDefault="00F90C0A" w:rsidP="00050ADD">
            <w:pPr>
              <w:pStyle w:val="Compact"/>
            </w:pPr>
            <w:r>
              <w:t>SMW as Distinct Group</w:t>
            </w:r>
          </w:p>
        </w:tc>
      </w:tr>
      <w:tr w:rsidR="00016BE4" w14:paraId="3EF2D788" w14:textId="77777777" w:rsidTr="004E6E19">
        <w:tc>
          <w:tcPr>
            <w:tcW w:w="4635" w:type="dxa"/>
          </w:tcPr>
          <w:p w14:paraId="2B9764C0" w14:textId="77777777" w:rsidR="00016BE4" w:rsidRDefault="00F90C0A" w:rsidP="00050ADD">
            <w:pPr>
              <w:pStyle w:val="Compact"/>
            </w:pPr>
            <w:r>
              <w:t>-</w:t>
            </w:r>
          </w:p>
        </w:tc>
        <w:tc>
          <w:tcPr>
            <w:tcW w:w="4941" w:type="dxa"/>
          </w:tcPr>
          <w:p w14:paraId="6A00E234" w14:textId="77777777" w:rsidR="00016BE4" w:rsidRDefault="00F90C0A" w:rsidP="00050ADD">
            <w:pPr>
              <w:pStyle w:val="Compact"/>
            </w:pPr>
            <w:r>
              <w:t>Urban-Specific Populations</w:t>
            </w:r>
          </w:p>
        </w:tc>
      </w:tr>
      <w:tr w:rsidR="00016BE4" w14:paraId="71B9C05E" w14:textId="77777777" w:rsidTr="004E6E19">
        <w:tc>
          <w:tcPr>
            <w:tcW w:w="4635" w:type="dxa"/>
          </w:tcPr>
          <w:p w14:paraId="054352CD" w14:textId="77777777" w:rsidR="00016BE4" w:rsidRDefault="00F90C0A" w:rsidP="00050ADD">
            <w:pPr>
              <w:pStyle w:val="Compact"/>
            </w:pPr>
            <w:r>
              <w:t>-</w:t>
            </w:r>
          </w:p>
        </w:tc>
        <w:tc>
          <w:tcPr>
            <w:tcW w:w="4941" w:type="dxa"/>
          </w:tcPr>
          <w:p w14:paraId="02CC4683" w14:textId="77777777" w:rsidR="00016BE4" w:rsidRDefault="00F90C0A" w:rsidP="00050ADD">
            <w:pPr>
              <w:pStyle w:val="Compact"/>
            </w:pPr>
            <w:r>
              <w:t>Youth/Children</w:t>
            </w:r>
          </w:p>
        </w:tc>
      </w:tr>
    </w:tbl>
    <w:p w14:paraId="7E15B981" w14:textId="77777777" w:rsidR="00016BE4" w:rsidRDefault="00016BE4">
      <w:bookmarkStart w:id="50" w:name="tbl:ftmtpp"/>
      <w:bookmarkEnd w:id="49"/>
    </w:p>
    <w:p w14:paraId="227A753D" w14:textId="77777777" w:rsidR="00016BE4" w:rsidRDefault="00F90C0A" w:rsidP="00CF5805">
      <w:pPr>
        <w:pStyle w:val="TableCaption"/>
      </w:pPr>
      <w:r>
        <w:lastRenderedPageBreak/>
        <w:t xml:space="preserve">Table 6: Substantive Research Topics Covered </w:t>
      </w:r>
    </w:p>
    <w:tbl>
      <w:tblPr>
        <w:tblStyle w:val="APAReport"/>
        <w:tblW w:w="0" w:type="auto"/>
        <w:tblLook w:val="04A0" w:firstRow="1" w:lastRow="0" w:firstColumn="1" w:lastColumn="0" w:noHBand="0" w:noVBand="1"/>
        <w:tblCaption w:val="Table 6: Substantive Research Topics Covered "/>
      </w:tblPr>
      <w:tblGrid>
        <w:gridCol w:w="4239"/>
        <w:gridCol w:w="1921"/>
        <w:gridCol w:w="2653"/>
        <w:gridCol w:w="763"/>
      </w:tblGrid>
      <w:tr w:rsidR="00016BE4" w14:paraId="565751FE" w14:textId="77777777" w:rsidTr="004E6E19">
        <w:trPr>
          <w:cnfStyle w:val="100000000000" w:firstRow="1" w:lastRow="0" w:firstColumn="0" w:lastColumn="0" w:oddVBand="0" w:evenVBand="0" w:oddHBand="0" w:evenHBand="0" w:firstRowFirstColumn="0" w:firstRowLastColumn="0" w:lastRowFirstColumn="0" w:lastRowLastColumn="0"/>
        </w:trPr>
        <w:tc>
          <w:tcPr>
            <w:tcW w:w="4239" w:type="dxa"/>
          </w:tcPr>
          <w:p w14:paraId="4EF063E0" w14:textId="77777777" w:rsidR="00016BE4" w:rsidRDefault="00016BE4" w:rsidP="00050ADD">
            <w:pPr>
              <w:pStyle w:val="Compact"/>
            </w:pPr>
          </w:p>
        </w:tc>
        <w:tc>
          <w:tcPr>
            <w:tcW w:w="1921" w:type="dxa"/>
          </w:tcPr>
          <w:p w14:paraId="7734637C" w14:textId="77777777" w:rsidR="00016BE4" w:rsidRDefault="00F90C0A" w:rsidP="00050ADD">
            <w:pPr>
              <w:pStyle w:val="Compact"/>
            </w:pPr>
            <w:r>
              <w:t>IPV Interventions</w:t>
            </w:r>
          </w:p>
        </w:tc>
        <w:tc>
          <w:tcPr>
            <w:tcW w:w="2653" w:type="dxa"/>
          </w:tcPr>
          <w:p w14:paraId="2FD98775" w14:textId="77777777" w:rsidR="00016BE4" w:rsidRDefault="00F90C0A" w:rsidP="00050ADD">
            <w:pPr>
              <w:pStyle w:val="Compact"/>
            </w:pPr>
            <w:r>
              <w:t>SMW-Inclusive Research</w:t>
            </w:r>
          </w:p>
        </w:tc>
        <w:tc>
          <w:tcPr>
            <w:tcW w:w="763" w:type="dxa"/>
          </w:tcPr>
          <w:p w14:paraId="472E4D46" w14:textId="77777777" w:rsidR="00016BE4" w:rsidRDefault="00F90C0A" w:rsidP="00050ADD">
            <w:pPr>
              <w:pStyle w:val="Compact"/>
            </w:pPr>
            <w:r>
              <w:t>Total</w:t>
            </w:r>
          </w:p>
        </w:tc>
      </w:tr>
      <w:tr w:rsidR="00016BE4" w14:paraId="0039F3E3" w14:textId="77777777" w:rsidTr="004E6E19">
        <w:tc>
          <w:tcPr>
            <w:tcW w:w="4239" w:type="dxa"/>
          </w:tcPr>
          <w:p w14:paraId="6EF155C3" w14:textId="77777777" w:rsidR="00016BE4" w:rsidRDefault="00F90C0A" w:rsidP="00050ADD">
            <w:pPr>
              <w:pStyle w:val="Compact"/>
            </w:pPr>
            <w:r>
              <w:t>Approach Evaluation</w:t>
            </w:r>
          </w:p>
        </w:tc>
        <w:tc>
          <w:tcPr>
            <w:tcW w:w="1921" w:type="dxa"/>
          </w:tcPr>
          <w:p w14:paraId="3B740789" w14:textId="77777777" w:rsidR="00016BE4" w:rsidRDefault="00F90C0A" w:rsidP="00050ADD">
            <w:pPr>
              <w:pStyle w:val="Compact"/>
            </w:pPr>
            <w:r>
              <w:t>1</w:t>
            </w:r>
          </w:p>
        </w:tc>
        <w:tc>
          <w:tcPr>
            <w:tcW w:w="2653" w:type="dxa"/>
          </w:tcPr>
          <w:p w14:paraId="6D51E99C" w14:textId="77777777" w:rsidR="00016BE4" w:rsidRDefault="00F90C0A" w:rsidP="00050ADD">
            <w:pPr>
              <w:pStyle w:val="Compact"/>
            </w:pPr>
            <w:r>
              <w:t>-</w:t>
            </w:r>
          </w:p>
        </w:tc>
        <w:tc>
          <w:tcPr>
            <w:tcW w:w="763" w:type="dxa"/>
          </w:tcPr>
          <w:p w14:paraId="7A7BF383" w14:textId="77777777" w:rsidR="00016BE4" w:rsidRDefault="00F90C0A" w:rsidP="00050ADD">
            <w:pPr>
              <w:pStyle w:val="Compact"/>
            </w:pPr>
            <w:r>
              <w:t>1</w:t>
            </w:r>
          </w:p>
        </w:tc>
      </w:tr>
      <w:tr w:rsidR="00016BE4" w14:paraId="75767D77" w14:textId="77777777" w:rsidTr="004E6E19">
        <w:tc>
          <w:tcPr>
            <w:tcW w:w="4239" w:type="dxa"/>
          </w:tcPr>
          <w:p w14:paraId="4A4DF25A" w14:textId="77777777" w:rsidR="00016BE4" w:rsidRDefault="00F90C0A" w:rsidP="00050ADD">
            <w:pPr>
              <w:pStyle w:val="Compact"/>
            </w:pPr>
            <w:r>
              <w:t>Bystander Intervention</w:t>
            </w:r>
          </w:p>
        </w:tc>
        <w:tc>
          <w:tcPr>
            <w:tcW w:w="1921" w:type="dxa"/>
          </w:tcPr>
          <w:p w14:paraId="2B574AF4" w14:textId="77777777" w:rsidR="00016BE4" w:rsidRDefault="00F90C0A" w:rsidP="00050ADD">
            <w:pPr>
              <w:pStyle w:val="Compact"/>
            </w:pPr>
            <w:r>
              <w:t>1</w:t>
            </w:r>
          </w:p>
        </w:tc>
        <w:tc>
          <w:tcPr>
            <w:tcW w:w="2653" w:type="dxa"/>
          </w:tcPr>
          <w:p w14:paraId="4EE335DA" w14:textId="77777777" w:rsidR="00016BE4" w:rsidRDefault="00F90C0A" w:rsidP="00050ADD">
            <w:pPr>
              <w:pStyle w:val="Compact"/>
            </w:pPr>
            <w:r>
              <w:t>-</w:t>
            </w:r>
          </w:p>
        </w:tc>
        <w:tc>
          <w:tcPr>
            <w:tcW w:w="763" w:type="dxa"/>
          </w:tcPr>
          <w:p w14:paraId="7D95C369" w14:textId="77777777" w:rsidR="00016BE4" w:rsidRDefault="00F90C0A" w:rsidP="00050ADD">
            <w:pPr>
              <w:pStyle w:val="Compact"/>
            </w:pPr>
            <w:r>
              <w:t>1</w:t>
            </w:r>
          </w:p>
        </w:tc>
      </w:tr>
      <w:tr w:rsidR="00016BE4" w14:paraId="65245108" w14:textId="77777777" w:rsidTr="004E6E19">
        <w:tc>
          <w:tcPr>
            <w:tcW w:w="4239" w:type="dxa"/>
          </w:tcPr>
          <w:p w14:paraId="5DB834D7" w14:textId="77777777" w:rsidR="00016BE4" w:rsidRDefault="00F90C0A" w:rsidP="00050ADD">
            <w:pPr>
              <w:pStyle w:val="Compact"/>
            </w:pPr>
            <w:r>
              <w:t>Community Capacity</w:t>
            </w:r>
          </w:p>
        </w:tc>
        <w:tc>
          <w:tcPr>
            <w:tcW w:w="1921" w:type="dxa"/>
          </w:tcPr>
          <w:p w14:paraId="7ED00A9F" w14:textId="77777777" w:rsidR="00016BE4" w:rsidRDefault="00F90C0A" w:rsidP="00050ADD">
            <w:pPr>
              <w:pStyle w:val="Compact"/>
            </w:pPr>
            <w:r>
              <w:t>-</w:t>
            </w:r>
          </w:p>
        </w:tc>
        <w:tc>
          <w:tcPr>
            <w:tcW w:w="2653" w:type="dxa"/>
          </w:tcPr>
          <w:p w14:paraId="0E3472E5" w14:textId="77777777" w:rsidR="00016BE4" w:rsidRDefault="00F90C0A" w:rsidP="00050ADD">
            <w:pPr>
              <w:pStyle w:val="Compact"/>
            </w:pPr>
            <w:r>
              <w:t>1</w:t>
            </w:r>
          </w:p>
        </w:tc>
        <w:tc>
          <w:tcPr>
            <w:tcW w:w="763" w:type="dxa"/>
          </w:tcPr>
          <w:p w14:paraId="0D287BDC" w14:textId="77777777" w:rsidR="00016BE4" w:rsidRDefault="00F90C0A" w:rsidP="00050ADD">
            <w:pPr>
              <w:pStyle w:val="Compact"/>
            </w:pPr>
            <w:r>
              <w:t>1</w:t>
            </w:r>
          </w:p>
        </w:tc>
      </w:tr>
      <w:tr w:rsidR="00016BE4" w14:paraId="2FCBE221" w14:textId="77777777" w:rsidTr="004E6E19">
        <w:tc>
          <w:tcPr>
            <w:tcW w:w="4239" w:type="dxa"/>
          </w:tcPr>
          <w:p w14:paraId="3D457CE5" w14:textId="77777777" w:rsidR="00016BE4" w:rsidRDefault="00F90C0A" w:rsidP="00050ADD">
            <w:pPr>
              <w:pStyle w:val="Compact"/>
            </w:pPr>
            <w:r>
              <w:t>Coordinated Community Response to IPV</w:t>
            </w:r>
          </w:p>
        </w:tc>
        <w:tc>
          <w:tcPr>
            <w:tcW w:w="1921" w:type="dxa"/>
          </w:tcPr>
          <w:p w14:paraId="2DD520A1" w14:textId="77777777" w:rsidR="00016BE4" w:rsidRDefault="00F90C0A" w:rsidP="00050ADD">
            <w:pPr>
              <w:pStyle w:val="Compact"/>
            </w:pPr>
            <w:r>
              <w:t>1</w:t>
            </w:r>
          </w:p>
        </w:tc>
        <w:tc>
          <w:tcPr>
            <w:tcW w:w="2653" w:type="dxa"/>
          </w:tcPr>
          <w:p w14:paraId="6451863F" w14:textId="77777777" w:rsidR="00016BE4" w:rsidRDefault="00F90C0A" w:rsidP="00050ADD">
            <w:pPr>
              <w:pStyle w:val="Compact"/>
            </w:pPr>
            <w:r>
              <w:t>1</w:t>
            </w:r>
          </w:p>
        </w:tc>
        <w:tc>
          <w:tcPr>
            <w:tcW w:w="763" w:type="dxa"/>
          </w:tcPr>
          <w:p w14:paraId="2697FCD9" w14:textId="77777777" w:rsidR="00016BE4" w:rsidRDefault="00F90C0A" w:rsidP="00050ADD">
            <w:pPr>
              <w:pStyle w:val="Compact"/>
            </w:pPr>
            <w:r>
              <w:t>2</w:t>
            </w:r>
          </w:p>
        </w:tc>
      </w:tr>
      <w:tr w:rsidR="00016BE4" w14:paraId="4CD8BAE8" w14:textId="77777777" w:rsidTr="004E6E19">
        <w:tc>
          <w:tcPr>
            <w:tcW w:w="4239" w:type="dxa"/>
          </w:tcPr>
          <w:p w14:paraId="3BAEE8E6" w14:textId="77777777" w:rsidR="00016BE4" w:rsidRDefault="00F90C0A" w:rsidP="00050ADD">
            <w:pPr>
              <w:pStyle w:val="Compact"/>
            </w:pPr>
            <w:r>
              <w:t>HIV Intervention/Prevention</w:t>
            </w:r>
          </w:p>
        </w:tc>
        <w:tc>
          <w:tcPr>
            <w:tcW w:w="1921" w:type="dxa"/>
          </w:tcPr>
          <w:p w14:paraId="4029A263" w14:textId="77777777" w:rsidR="00016BE4" w:rsidRDefault="00F90C0A" w:rsidP="00050ADD">
            <w:pPr>
              <w:pStyle w:val="Compact"/>
            </w:pPr>
            <w:r>
              <w:t>1</w:t>
            </w:r>
          </w:p>
        </w:tc>
        <w:tc>
          <w:tcPr>
            <w:tcW w:w="2653" w:type="dxa"/>
          </w:tcPr>
          <w:p w14:paraId="184779D9" w14:textId="77777777" w:rsidR="00016BE4" w:rsidRDefault="00F90C0A" w:rsidP="00050ADD">
            <w:pPr>
              <w:pStyle w:val="Compact"/>
            </w:pPr>
            <w:r>
              <w:t>-</w:t>
            </w:r>
          </w:p>
        </w:tc>
        <w:tc>
          <w:tcPr>
            <w:tcW w:w="763" w:type="dxa"/>
          </w:tcPr>
          <w:p w14:paraId="091A310F" w14:textId="77777777" w:rsidR="00016BE4" w:rsidRDefault="00F90C0A" w:rsidP="00050ADD">
            <w:pPr>
              <w:pStyle w:val="Compact"/>
            </w:pPr>
            <w:r>
              <w:t>1</w:t>
            </w:r>
          </w:p>
        </w:tc>
      </w:tr>
      <w:tr w:rsidR="00016BE4" w14:paraId="5C4A2CAF" w14:textId="77777777" w:rsidTr="004E6E19">
        <w:tc>
          <w:tcPr>
            <w:tcW w:w="4239" w:type="dxa"/>
          </w:tcPr>
          <w:p w14:paraId="3187216F" w14:textId="77777777" w:rsidR="00016BE4" w:rsidRDefault="00F90C0A" w:rsidP="00050ADD">
            <w:pPr>
              <w:pStyle w:val="Compact"/>
            </w:pPr>
            <w:r>
              <w:t>Intervention</w:t>
            </w:r>
          </w:p>
        </w:tc>
        <w:tc>
          <w:tcPr>
            <w:tcW w:w="1921" w:type="dxa"/>
          </w:tcPr>
          <w:p w14:paraId="281A8049" w14:textId="77777777" w:rsidR="00016BE4" w:rsidRDefault="00F90C0A" w:rsidP="00050ADD">
            <w:pPr>
              <w:pStyle w:val="Compact"/>
            </w:pPr>
            <w:r>
              <w:t>23</w:t>
            </w:r>
          </w:p>
        </w:tc>
        <w:tc>
          <w:tcPr>
            <w:tcW w:w="2653" w:type="dxa"/>
          </w:tcPr>
          <w:p w14:paraId="1BB825A5" w14:textId="77777777" w:rsidR="00016BE4" w:rsidRDefault="00F90C0A" w:rsidP="00050ADD">
            <w:pPr>
              <w:pStyle w:val="Compact"/>
            </w:pPr>
            <w:r>
              <w:t>1</w:t>
            </w:r>
          </w:p>
        </w:tc>
        <w:tc>
          <w:tcPr>
            <w:tcW w:w="763" w:type="dxa"/>
          </w:tcPr>
          <w:p w14:paraId="0288FC78" w14:textId="77777777" w:rsidR="00016BE4" w:rsidRDefault="00F90C0A" w:rsidP="00050ADD">
            <w:pPr>
              <w:pStyle w:val="Compact"/>
            </w:pPr>
            <w:r>
              <w:t>24</w:t>
            </w:r>
          </w:p>
        </w:tc>
      </w:tr>
      <w:tr w:rsidR="00016BE4" w14:paraId="3183DCE2" w14:textId="77777777" w:rsidTr="004E6E19">
        <w:tc>
          <w:tcPr>
            <w:tcW w:w="4239" w:type="dxa"/>
          </w:tcPr>
          <w:p w14:paraId="24A10C0C" w14:textId="77777777" w:rsidR="00016BE4" w:rsidRDefault="00F90C0A" w:rsidP="00050ADD">
            <w:pPr>
              <w:pStyle w:val="Compact"/>
            </w:pPr>
            <w:r>
              <w:t>IPV Intervention Description</w:t>
            </w:r>
          </w:p>
        </w:tc>
        <w:tc>
          <w:tcPr>
            <w:tcW w:w="1921" w:type="dxa"/>
          </w:tcPr>
          <w:p w14:paraId="5157E400" w14:textId="77777777" w:rsidR="00016BE4" w:rsidRDefault="00F90C0A" w:rsidP="00050ADD">
            <w:pPr>
              <w:pStyle w:val="Compact"/>
            </w:pPr>
            <w:r>
              <w:t>3</w:t>
            </w:r>
          </w:p>
        </w:tc>
        <w:tc>
          <w:tcPr>
            <w:tcW w:w="2653" w:type="dxa"/>
          </w:tcPr>
          <w:p w14:paraId="33D2C452" w14:textId="77777777" w:rsidR="00016BE4" w:rsidRDefault="00F90C0A" w:rsidP="00050ADD">
            <w:pPr>
              <w:pStyle w:val="Compact"/>
            </w:pPr>
            <w:r>
              <w:t>-</w:t>
            </w:r>
          </w:p>
        </w:tc>
        <w:tc>
          <w:tcPr>
            <w:tcW w:w="763" w:type="dxa"/>
          </w:tcPr>
          <w:p w14:paraId="37C23BFB" w14:textId="77777777" w:rsidR="00016BE4" w:rsidRDefault="00F90C0A" w:rsidP="00050ADD">
            <w:pPr>
              <w:pStyle w:val="Compact"/>
            </w:pPr>
            <w:r>
              <w:t>3</w:t>
            </w:r>
          </w:p>
        </w:tc>
      </w:tr>
      <w:tr w:rsidR="00016BE4" w14:paraId="6EBC6DF9" w14:textId="77777777" w:rsidTr="004E6E19">
        <w:tc>
          <w:tcPr>
            <w:tcW w:w="4239" w:type="dxa"/>
          </w:tcPr>
          <w:p w14:paraId="2ABD95A2" w14:textId="77777777" w:rsidR="00016BE4" w:rsidRDefault="00F90C0A" w:rsidP="00050ADD">
            <w:pPr>
              <w:pStyle w:val="Compact"/>
            </w:pPr>
            <w:r>
              <w:t>IPV Intervention Development</w:t>
            </w:r>
          </w:p>
        </w:tc>
        <w:tc>
          <w:tcPr>
            <w:tcW w:w="1921" w:type="dxa"/>
          </w:tcPr>
          <w:p w14:paraId="46221EEC" w14:textId="77777777" w:rsidR="00016BE4" w:rsidRDefault="00F90C0A" w:rsidP="00050ADD">
            <w:pPr>
              <w:pStyle w:val="Compact"/>
            </w:pPr>
            <w:r>
              <w:t>3</w:t>
            </w:r>
          </w:p>
        </w:tc>
        <w:tc>
          <w:tcPr>
            <w:tcW w:w="2653" w:type="dxa"/>
          </w:tcPr>
          <w:p w14:paraId="260930FB" w14:textId="77777777" w:rsidR="00016BE4" w:rsidRDefault="00F90C0A" w:rsidP="00050ADD">
            <w:pPr>
              <w:pStyle w:val="Compact"/>
            </w:pPr>
            <w:r>
              <w:t>-</w:t>
            </w:r>
          </w:p>
        </w:tc>
        <w:tc>
          <w:tcPr>
            <w:tcW w:w="763" w:type="dxa"/>
          </w:tcPr>
          <w:p w14:paraId="49A8E094" w14:textId="77777777" w:rsidR="00016BE4" w:rsidRDefault="00F90C0A" w:rsidP="00050ADD">
            <w:pPr>
              <w:pStyle w:val="Compact"/>
            </w:pPr>
            <w:r>
              <w:t>3</w:t>
            </w:r>
          </w:p>
        </w:tc>
      </w:tr>
      <w:tr w:rsidR="00016BE4" w14:paraId="11783AD4" w14:textId="77777777" w:rsidTr="004E6E19">
        <w:tc>
          <w:tcPr>
            <w:tcW w:w="4239" w:type="dxa"/>
          </w:tcPr>
          <w:p w14:paraId="4DD3CBFD" w14:textId="77777777" w:rsidR="00016BE4" w:rsidRDefault="00F90C0A" w:rsidP="00050ADD">
            <w:pPr>
              <w:pStyle w:val="Compact"/>
            </w:pPr>
            <w:r>
              <w:t>IPV Intervention Evaluation</w:t>
            </w:r>
          </w:p>
        </w:tc>
        <w:tc>
          <w:tcPr>
            <w:tcW w:w="1921" w:type="dxa"/>
          </w:tcPr>
          <w:p w14:paraId="51457D5B" w14:textId="77777777" w:rsidR="00016BE4" w:rsidRDefault="00F90C0A" w:rsidP="00050ADD">
            <w:pPr>
              <w:pStyle w:val="Compact"/>
            </w:pPr>
            <w:r>
              <w:t>20</w:t>
            </w:r>
          </w:p>
        </w:tc>
        <w:tc>
          <w:tcPr>
            <w:tcW w:w="2653" w:type="dxa"/>
          </w:tcPr>
          <w:p w14:paraId="71E6DABB" w14:textId="77777777" w:rsidR="00016BE4" w:rsidRDefault="00F90C0A" w:rsidP="00050ADD">
            <w:pPr>
              <w:pStyle w:val="Compact"/>
            </w:pPr>
            <w:r>
              <w:t>-</w:t>
            </w:r>
          </w:p>
        </w:tc>
        <w:tc>
          <w:tcPr>
            <w:tcW w:w="763" w:type="dxa"/>
          </w:tcPr>
          <w:p w14:paraId="40622D7F" w14:textId="77777777" w:rsidR="00016BE4" w:rsidRDefault="00F90C0A" w:rsidP="00050ADD">
            <w:pPr>
              <w:pStyle w:val="Compact"/>
            </w:pPr>
            <w:r>
              <w:t>20</w:t>
            </w:r>
          </w:p>
        </w:tc>
      </w:tr>
      <w:tr w:rsidR="00016BE4" w14:paraId="5419A0A3" w14:textId="77777777" w:rsidTr="004E6E19">
        <w:tc>
          <w:tcPr>
            <w:tcW w:w="4239" w:type="dxa"/>
          </w:tcPr>
          <w:p w14:paraId="4C759AC0" w14:textId="77777777" w:rsidR="00016BE4" w:rsidRDefault="00F90C0A" w:rsidP="00050ADD">
            <w:pPr>
              <w:pStyle w:val="Compact"/>
            </w:pPr>
            <w:r>
              <w:t>IPV Intervention Proposal</w:t>
            </w:r>
          </w:p>
        </w:tc>
        <w:tc>
          <w:tcPr>
            <w:tcW w:w="1921" w:type="dxa"/>
          </w:tcPr>
          <w:p w14:paraId="56BE9961" w14:textId="77777777" w:rsidR="00016BE4" w:rsidRDefault="00F90C0A" w:rsidP="00050ADD">
            <w:pPr>
              <w:pStyle w:val="Compact"/>
            </w:pPr>
            <w:r>
              <w:t>1</w:t>
            </w:r>
          </w:p>
        </w:tc>
        <w:tc>
          <w:tcPr>
            <w:tcW w:w="2653" w:type="dxa"/>
          </w:tcPr>
          <w:p w14:paraId="690F1213" w14:textId="77777777" w:rsidR="00016BE4" w:rsidRDefault="00F90C0A" w:rsidP="00050ADD">
            <w:pPr>
              <w:pStyle w:val="Compact"/>
            </w:pPr>
            <w:r>
              <w:t>-</w:t>
            </w:r>
          </w:p>
        </w:tc>
        <w:tc>
          <w:tcPr>
            <w:tcW w:w="763" w:type="dxa"/>
          </w:tcPr>
          <w:p w14:paraId="02355C11" w14:textId="77777777" w:rsidR="00016BE4" w:rsidRDefault="00F90C0A" w:rsidP="00050ADD">
            <w:pPr>
              <w:pStyle w:val="Compact"/>
            </w:pPr>
            <w:r>
              <w:t>1</w:t>
            </w:r>
          </w:p>
        </w:tc>
      </w:tr>
      <w:tr w:rsidR="00016BE4" w14:paraId="75C2AF80" w14:textId="77777777" w:rsidTr="004E6E19">
        <w:tc>
          <w:tcPr>
            <w:tcW w:w="4239" w:type="dxa"/>
          </w:tcPr>
          <w:p w14:paraId="76346A5A" w14:textId="77777777" w:rsidR="00016BE4" w:rsidRDefault="00F90C0A" w:rsidP="00050ADD">
            <w:pPr>
              <w:pStyle w:val="Compact"/>
            </w:pPr>
            <w:r>
              <w:t>IPV Perpetrator Interventions</w:t>
            </w:r>
          </w:p>
        </w:tc>
        <w:tc>
          <w:tcPr>
            <w:tcW w:w="1921" w:type="dxa"/>
          </w:tcPr>
          <w:p w14:paraId="53E0E712" w14:textId="77777777" w:rsidR="00016BE4" w:rsidRDefault="00F90C0A" w:rsidP="00050ADD">
            <w:pPr>
              <w:pStyle w:val="Compact"/>
            </w:pPr>
            <w:r>
              <w:t>11</w:t>
            </w:r>
          </w:p>
        </w:tc>
        <w:tc>
          <w:tcPr>
            <w:tcW w:w="2653" w:type="dxa"/>
          </w:tcPr>
          <w:p w14:paraId="760D786D" w14:textId="77777777" w:rsidR="00016BE4" w:rsidRDefault="00F90C0A" w:rsidP="00050ADD">
            <w:pPr>
              <w:pStyle w:val="Compact"/>
            </w:pPr>
            <w:r>
              <w:t>-</w:t>
            </w:r>
          </w:p>
        </w:tc>
        <w:tc>
          <w:tcPr>
            <w:tcW w:w="763" w:type="dxa"/>
          </w:tcPr>
          <w:p w14:paraId="7DD1D419" w14:textId="77777777" w:rsidR="00016BE4" w:rsidRDefault="00F90C0A" w:rsidP="00050ADD">
            <w:pPr>
              <w:pStyle w:val="Compact"/>
            </w:pPr>
            <w:r>
              <w:t>11</w:t>
            </w:r>
          </w:p>
        </w:tc>
      </w:tr>
      <w:tr w:rsidR="00016BE4" w14:paraId="0F30439A" w14:textId="77777777" w:rsidTr="004E6E19">
        <w:tc>
          <w:tcPr>
            <w:tcW w:w="4239" w:type="dxa"/>
          </w:tcPr>
          <w:p w14:paraId="48D3BB68" w14:textId="77777777" w:rsidR="00016BE4" w:rsidRDefault="00F90C0A" w:rsidP="00050ADD">
            <w:pPr>
              <w:pStyle w:val="Compact"/>
            </w:pPr>
            <w:r>
              <w:t>IPV Screening</w:t>
            </w:r>
          </w:p>
        </w:tc>
        <w:tc>
          <w:tcPr>
            <w:tcW w:w="1921" w:type="dxa"/>
          </w:tcPr>
          <w:p w14:paraId="7DC972FF" w14:textId="77777777" w:rsidR="00016BE4" w:rsidRDefault="00F90C0A" w:rsidP="00050ADD">
            <w:pPr>
              <w:pStyle w:val="Compact"/>
            </w:pPr>
            <w:r>
              <w:t>1</w:t>
            </w:r>
          </w:p>
        </w:tc>
        <w:tc>
          <w:tcPr>
            <w:tcW w:w="2653" w:type="dxa"/>
          </w:tcPr>
          <w:p w14:paraId="344DA842" w14:textId="77777777" w:rsidR="00016BE4" w:rsidRDefault="00F90C0A" w:rsidP="00050ADD">
            <w:pPr>
              <w:pStyle w:val="Compact"/>
            </w:pPr>
            <w:r>
              <w:t>-</w:t>
            </w:r>
          </w:p>
        </w:tc>
        <w:tc>
          <w:tcPr>
            <w:tcW w:w="763" w:type="dxa"/>
          </w:tcPr>
          <w:p w14:paraId="223CBD20" w14:textId="77777777" w:rsidR="00016BE4" w:rsidRDefault="00F90C0A" w:rsidP="00050ADD">
            <w:pPr>
              <w:pStyle w:val="Compact"/>
            </w:pPr>
            <w:r>
              <w:t>1</w:t>
            </w:r>
          </w:p>
        </w:tc>
      </w:tr>
      <w:tr w:rsidR="00016BE4" w14:paraId="70AA17BC" w14:textId="77777777" w:rsidTr="004E6E19">
        <w:tc>
          <w:tcPr>
            <w:tcW w:w="4239" w:type="dxa"/>
          </w:tcPr>
          <w:p w14:paraId="499E2FA8" w14:textId="77777777" w:rsidR="00016BE4" w:rsidRDefault="00F90C0A" w:rsidP="00050ADD">
            <w:pPr>
              <w:pStyle w:val="Compact"/>
            </w:pPr>
            <w:r>
              <w:t>IPV Victimization Intervention</w:t>
            </w:r>
          </w:p>
        </w:tc>
        <w:tc>
          <w:tcPr>
            <w:tcW w:w="1921" w:type="dxa"/>
          </w:tcPr>
          <w:p w14:paraId="54970929" w14:textId="77777777" w:rsidR="00016BE4" w:rsidRDefault="00F90C0A" w:rsidP="00050ADD">
            <w:pPr>
              <w:pStyle w:val="Compact"/>
            </w:pPr>
            <w:r>
              <w:t>8</w:t>
            </w:r>
          </w:p>
        </w:tc>
        <w:tc>
          <w:tcPr>
            <w:tcW w:w="2653" w:type="dxa"/>
          </w:tcPr>
          <w:p w14:paraId="41474E86" w14:textId="77777777" w:rsidR="00016BE4" w:rsidRDefault="00F90C0A" w:rsidP="00050ADD">
            <w:pPr>
              <w:pStyle w:val="Compact"/>
            </w:pPr>
            <w:r>
              <w:t>-</w:t>
            </w:r>
          </w:p>
        </w:tc>
        <w:tc>
          <w:tcPr>
            <w:tcW w:w="763" w:type="dxa"/>
          </w:tcPr>
          <w:p w14:paraId="679C4258" w14:textId="77777777" w:rsidR="00016BE4" w:rsidRDefault="00F90C0A" w:rsidP="00050ADD">
            <w:pPr>
              <w:pStyle w:val="Compact"/>
            </w:pPr>
            <w:r>
              <w:t>8</w:t>
            </w:r>
          </w:p>
        </w:tc>
      </w:tr>
      <w:tr w:rsidR="00016BE4" w14:paraId="658104C1" w14:textId="77777777" w:rsidTr="004E6E19">
        <w:tc>
          <w:tcPr>
            <w:tcW w:w="4239" w:type="dxa"/>
          </w:tcPr>
          <w:p w14:paraId="485D8B78" w14:textId="77777777" w:rsidR="00016BE4" w:rsidRDefault="00F90C0A" w:rsidP="00050ADD">
            <w:pPr>
              <w:pStyle w:val="Compact"/>
            </w:pPr>
            <w:r>
              <w:t>Key Stakeholders' Perspectives</w:t>
            </w:r>
          </w:p>
        </w:tc>
        <w:tc>
          <w:tcPr>
            <w:tcW w:w="1921" w:type="dxa"/>
          </w:tcPr>
          <w:p w14:paraId="47BC6451" w14:textId="77777777" w:rsidR="00016BE4" w:rsidRDefault="00F90C0A" w:rsidP="00050ADD">
            <w:pPr>
              <w:pStyle w:val="Compact"/>
            </w:pPr>
            <w:r>
              <w:t>-</w:t>
            </w:r>
          </w:p>
        </w:tc>
        <w:tc>
          <w:tcPr>
            <w:tcW w:w="2653" w:type="dxa"/>
          </w:tcPr>
          <w:p w14:paraId="21615C95" w14:textId="77777777" w:rsidR="00016BE4" w:rsidRDefault="00F90C0A" w:rsidP="00050ADD">
            <w:pPr>
              <w:pStyle w:val="Compact"/>
            </w:pPr>
            <w:r>
              <w:t>1</w:t>
            </w:r>
          </w:p>
        </w:tc>
        <w:tc>
          <w:tcPr>
            <w:tcW w:w="763" w:type="dxa"/>
          </w:tcPr>
          <w:p w14:paraId="2F297BD9" w14:textId="77777777" w:rsidR="00016BE4" w:rsidRDefault="00F90C0A" w:rsidP="00050ADD">
            <w:pPr>
              <w:pStyle w:val="Compact"/>
            </w:pPr>
            <w:r>
              <w:t>1</w:t>
            </w:r>
          </w:p>
        </w:tc>
      </w:tr>
      <w:tr w:rsidR="00016BE4" w14:paraId="6B3ED35F" w14:textId="77777777" w:rsidTr="004E6E19">
        <w:tc>
          <w:tcPr>
            <w:tcW w:w="4239" w:type="dxa"/>
          </w:tcPr>
          <w:p w14:paraId="21A0408C" w14:textId="77777777" w:rsidR="00016BE4" w:rsidRDefault="00F90C0A" w:rsidP="00050ADD">
            <w:pPr>
              <w:pStyle w:val="Compact"/>
            </w:pPr>
            <w:r>
              <w:t>Measures</w:t>
            </w:r>
          </w:p>
        </w:tc>
        <w:tc>
          <w:tcPr>
            <w:tcW w:w="1921" w:type="dxa"/>
          </w:tcPr>
          <w:p w14:paraId="1BD90BEF" w14:textId="77777777" w:rsidR="00016BE4" w:rsidRDefault="00F90C0A" w:rsidP="00050ADD">
            <w:pPr>
              <w:pStyle w:val="Compact"/>
            </w:pPr>
            <w:r>
              <w:t>-</w:t>
            </w:r>
          </w:p>
        </w:tc>
        <w:tc>
          <w:tcPr>
            <w:tcW w:w="2653" w:type="dxa"/>
          </w:tcPr>
          <w:p w14:paraId="70AB97D4" w14:textId="77777777" w:rsidR="00016BE4" w:rsidRDefault="00F90C0A" w:rsidP="00050ADD">
            <w:pPr>
              <w:pStyle w:val="Compact"/>
            </w:pPr>
            <w:r>
              <w:t>2</w:t>
            </w:r>
          </w:p>
        </w:tc>
        <w:tc>
          <w:tcPr>
            <w:tcW w:w="763" w:type="dxa"/>
          </w:tcPr>
          <w:p w14:paraId="01EC8F37" w14:textId="77777777" w:rsidR="00016BE4" w:rsidRDefault="00F90C0A" w:rsidP="00050ADD">
            <w:pPr>
              <w:pStyle w:val="Compact"/>
            </w:pPr>
            <w:r>
              <w:t>2</w:t>
            </w:r>
          </w:p>
        </w:tc>
      </w:tr>
      <w:tr w:rsidR="00016BE4" w14:paraId="4F9E492E" w14:textId="77777777" w:rsidTr="004E6E19">
        <w:tc>
          <w:tcPr>
            <w:tcW w:w="4239" w:type="dxa"/>
          </w:tcPr>
          <w:p w14:paraId="643FCBAA" w14:textId="77777777" w:rsidR="00016BE4" w:rsidRDefault="00F90C0A" w:rsidP="00050ADD">
            <w:pPr>
              <w:pStyle w:val="Compact"/>
            </w:pPr>
            <w:r>
              <w:t>Outsiders' Perspective</w:t>
            </w:r>
          </w:p>
        </w:tc>
        <w:tc>
          <w:tcPr>
            <w:tcW w:w="1921" w:type="dxa"/>
          </w:tcPr>
          <w:p w14:paraId="7E7515BE" w14:textId="77777777" w:rsidR="00016BE4" w:rsidRDefault="00F90C0A" w:rsidP="00050ADD">
            <w:pPr>
              <w:pStyle w:val="Compact"/>
            </w:pPr>
            <w:r>
              <w:t>-</w:t>
            </w:r>
          </w:p>
        </w:tc>
        <w:tc>
          <w:tcPr>
            <w:tcW w:w="2653" w:type="dxa"/>
          </w:tcPr>
          <w:p w14:paraId="6CD003D2" w14:textId="77777777" w:rsidR="00016BE4" w:rsidRDefault="00F90C0A" w:rsidP="00050ADD">
            <w:pPr>
              <w:pStyle w:val="Compact"/>
            </w:pPr>
            <w:r>
              <w:t>2</w:t>
            </w:r>
          </w:p>
        </w:tc>
        <w:tc>
          <w:tcPr>
            <w:tcW w:w="763" w:type="dxa"/>
          </w:tcPr>
          <w:p w14:paraId="032F7B6A" w14:textId="77777777" w:rsidR="00016BE4" w:rsidRDefault="00F90C0A" w:rsidP="00050ADD">
            <w:pPr>
              <w:pStyle w:val="Compact"/>
            </w:pPr>
            <w:r>
              <w:t>2</w:t>
            </w:r>
          </w:p>
        </w:tc>
      </w:tr>
      <w:tr w:rsidR="00016BE4" w14:paraId="77B5B375" w14:textId="77777777" w:rsidTr="004E6E19">
        <w:tc>
          <w:tcPr>
            <w:tcW w:w="4239" w:type="dxa"/>
          </w:tcPr>
          <w:p w14:paraId="066A41FC" w14:textId="77777777" w:rsidR="00016BE4" w:rsidRDefault="00F90C0A" w:rsidP="00050ADD">
            <w:pPr>
              <w:pStyle w:val="Compact"/>
            </w:pPr>
            <w:r>
              <w:t>Practitioners' Perspectives</w:t>
            </w:r>
          </w:p>
        </w:tc>
        <w:tc>
          <w:tcPr>
            <w:tcW w:w="1921" w:type="dxa"/>
          </w:tcPr>
          <w:p w14:paraId="3572039D" w14:textId="77777777" w:rsidR="00016BE4" w:rsidRDefault="00F90C0A" w:rsidP="00050ADD">
            <w:pPr>
              <w:pStyle w:val="Compact"/>
            </w:pPr>
            <w:r>
              <w:t>1</w:t>
            </w:r>
          </w:p>
        </w:tc>
        <w:tc>
          <w:tcPr>
            <w:tcW w:w="2653" w:type="dxa"/>
          </w:tcPr>
          <w:p w14:paraId="7201782C" w14:textId="77777777" w:rsidR="00016BE4" w:rsidRDefault="00F90C0A" w:rsidP="00050ADD">
            <w:pPr>
              <w:pStyle w:val="Compact"/>
            </w:pPr>
            <w:r>
              <w:t>-</w:t>
            </w:r>
          </w:p>
        </w:tc>
        <w:tc>
          <w:tcPr>
            <w:tcW w:w="763" w:type="dxa"/>
          </w:tcPr>
          <w:p w14:paraId="3D6C1D88" w14:textId="77777777" w:rsidR="00016BE4" w:rsidRDefault="00F90C0A" w:rsidP="00050ADD">
            <w:pPr>
              <w:pStyle w:val="Compact"/>
            </w:pPr>
            <w:r>
              <w:t>1</w:t>
            </w:r>
          </w:p>
        </w:tc>
      </w:tr>
      <w:tr w:rsidR="00016BE4" w14:paraId="3BB0FCC4" w14:textId="77777777" w:rsidTr="004E6E19">
        <w:tc>
          <w:tcPr>
            <w:tcW w:w="4239" w:type="dxa"/>
          </w:tcPr>
          <w:p w14:paraId="10B29388" w14:textId="77777777" w:rsidR="00016BE4" w:rsidRDefault="00F90C0A" w:rsidP="00050ADD">
            <w:pPr>
              <w:pStyle w:val="Compact"/>
            </w:pPr>
            <w:r>
              <w:t>Prevention</w:t>
            </w:r>
          </w:p>
        </w:tc>
        <w:tc>
          <w:tcPr>
            <w:tcW w:w="1921" w:type="dxa"/>
          </w:tcPr>
          <w:p w14:paraId="2DD27DFB" w14:textId="77777777" w:rsidR="00016BE4" w:rsidRDefault="00F90C0A" w:rsidP="00050ADD">
            <w:pPr>
              <w:pStyle w:val="Compact"/>
            </w:pPr>
            <w:r>
              <w:t>5</w:t>
            </w:r>
          </w:p>
        </w:tc>
        <w:tc>
          <w:tcPr>
            <w:tcW w:w="2653" w:type="dxa"/>
          </w:tcPr>
          <w:p w14:paraId="7F37DB26" w14:textId="77777777" w:rsidR="00016BE4" w:rsidRDefault="00F90C0A" w:rsidP="00050ADD">
            <w:pPr>
              <w:pStyle w:val="Compact"/>
            </w:pPr>
            <w:r>
              <w:t>-</w:t>
            </w:r>
          </w:p>
        </w:tc>
        <w:tc>
          <w:tcPr>
            <w:tcW w:w="763" w:type="dxa"/>
          </w:tcPr>
          <w:p w14:paraId="1CDF4043" w14:textId="77777777" w:rsidR="00016BE4" w:rsidRDefault="00F90C0A" w:rsidP="00050ADD">
            <w:pPr>
              <w:pStyle w:val="Compact"/>
            </w:pPr>
            <w:r>
              <w:t>5</w:t>
            </w:r>
          </w:p>
        </w:tc>
      </w:tr>
      <w:tr w:rsidR="00016BE4" w14:paraId="3A12C2CE" w14:textId="77777777" w:rsidTr="004E6E19">
        <w:tc>
          <w:tcPr>
            <w:tcW w:w="4239" w:type="dxa"/>
          </w:tcPr>
          <w:p w14:paraId="0FDDCE69" w14:textId="77777777" w:rsidR="00016BE4" w:rsidRDefault="00F90C0A" w:rsidP="00050ADD">
            <w:pPr>
              <w:pStyle w:val="Compact"/>
            </w:pPr>
            <w:r>
              <w:t>Research/Evaluation Methods</w:t>
            </w:r>
          </w:p>
        </w:tc>
        <w:tc>
          <w:tcPr>
            <w:tcW w:w="1921" w:type="dxa"/>
          </w:tcPr>
          <w:p w14:paraId="4B445880" w14:textId="77777777" w:rsidR="00016BE4" w:rsidRDefault="00F90C0A" w:rsidP="00050ADD">
            <w:pPr>
              <w:pStyle w:val="Compact"/>
            </w:pPr>
            <w:r>
              <w:t>3</w:t>
            </w:r>
          </w:p>
        </w:tc>
        <w:tc>
          <w:tcPr>
            <w:tcW w:w="2653" w:type="dxa"/>
          </w:tcPr>
          <w:p w14:paraId="180415D9" w14:textId="77777777" w:rsidR="00016BE4" w:rsidRDefault="00F90C0A" w:rsidP="00050ADD">
            <w:pPr>
              <w:pStyle w:val="Compact"/>
            </w:pPr>
            <w:r>
              <w:t>-</w:t>
            </w:r>
          </w:p>
        </w:tc>
        <w:tc>
          <w:tcPr>
            <w:tcW w:w="763" w:type="dxa"/>
          </w:tcPr>
          <w:p w14:paraId="6FC6D628" w14:textId="77777777" w:rsidR="00016BE4" w:rsidRDefault="00F90C0A" w:rsidP="00050ADD">
            <w:pPr>
              <w:pStyle w:val="Compact"/>
            </w:pPr>
            <w:r>
              <w:t>3</w:t>
            </w:r>
          </w:p>
        </w:tc>
      </w:tr>
      <w:tr w:rsidR="00016BE4" w14:paraId="2BFEBE42" w14:textId="77777777" w:rsidTr="004E6E19">
        <w:tc>
          <w:tcPr>
            <w:tcW w:w="4239" w:type="dxa"/>
          </w:tcPr>
          <w:p w14:paraId="7CC81F7D" w14:textId="77777777" w:rsidR="00016BE4" w:rsidRDefault="00F90C0A" w:rsidP="00050ADD">
            <w:pPr>
              <w:pStyle w:val="Compact"/>
            </w:pPr>
            <w:r>
              <w:t>Risk Factors</w:t>
            </w:r>
          </w:p>
        </w:tc>
        <w:tc>
          <w:tcPr>
            <w:tcW w:w="1921" w:type="dxa"/>
          </w:tcPr>
          <w:p w14:paraId="246D09A1" w14:textId="77777777" w:rsidR="00016BE4" w:rsidRDefault="00F90C0A" w:rsidP="00050ADD">
            <w:pPr>
              <w:pStyle w:val="Compact"/>
            </w:pPr>
            <w:r>
              <w:t>-</w:t>
            </w:r>
          </w:p>
        </w:tc>
        <w:tc>
          <w:tcPr>
            <w:tcW w:w="2653" w:type="dxa"/>
          </w:tcPr>
          <w:p w14:paraId="06172BDA" w14:textId="77777777" w:rsidR="00016BE4" w:rsidRDefault="00F90C0A" w:rsidP="00050ADD">
            <w:pPr>
              <w:pStyle w:val="Compact"/>
            </w:pPr>
            <w:r>
              <w:t>1</w:t>
            </w:r>
          </w:p>
        </w:tc>
        <w:tc>
          <w:tcPr>
            <w:tcW w:w="763" w:type="dxa"/>
          </w:tcPr>
          <w:p w14:paraId="41F9ECD0" w14:textId="77777777" w:rsidR="00016BE4" w:rsidRDefault="00F90C0A" w:rsidP="00050ADD">
            <w:pPr>
              <w:pStyle w:val="Compact"/>
            </w:pPr>
            <w:r>
              <w:t>1</w:t>
            </w:r>
          </w:p>
        </w:tc>
      </w:tr>
      <w:tr w:rsidR="00016BE4" w14:paraId="6877AB4A" w14:textId="77777777" w:rsidTr="004E6E19">
        <w:tc>
          <w:tcPr>
            <w:tcW w:w="4239" w:type="dxa"/>
          </w:tcPr>
          <w:p w14:paraId="66D5A385" w14:textId="77777777" w:rsidR="00016BE4" w:rsidRDefault="00F90C0A" w:rsidP="00050ADD">
            <w:pPr>
              <w:pStyle w:val="Compact"/>
            </w:pPr>
            <w:r>
              <w:t>System Response</w:t>
            </w:r>
          </w:p>
        </w:tc>
        <w:tc>
          <w:tcPr>
            <w:tcW w:w="1921" w:type="dxa"/>
          </w:tcPr>
          <w:p w14:paraId="2CEF1257" w14:textId="77777777" w:rsidR="00016BE4" w:rsidRDefault="00F90C0A" w:rsidP="00050ADD">
            <w:pPr>
              <w:pStyle w:val="Compact"/>
            </w:pPr>
            <w:r>
              <w:t>2</w:t>
            </w:r>
          </w:p>
        </w:tc>
        <w:tc>
          <w:tcPr>
            <w:tcW w:w="2653" w:type="dxa"/>
          </w:tcPr>
          <w:p w14:paraId="6A9F5218" w14:textId="77777777" w:rsidR="00016BE4" w:rsidRDefault="00F90C0A" w:rsidP="00050ADD">
            <w:pPr>
              <w:pStyle w:val="Compact"/>
            </w:pPr>
            <w:r>
              <w:t>2</w:t>
            </w:r>
          </w:p>
        </w:tc>
        <w:tc>
          <w:tcPr>
            <w:tcW w:w="763" w:type="dxa"/>
          </w:tcPr>
          <w:p w14:paraId="7D1D4F49" w14:textId="77777777" w:rsidR="00016BE4" w:rsidRDefault="00F90C0A" w:rsidP="00050ADD">
            <w:pPr>
              <w:pStyle w:val="Compact"/>
            </w:pPr>
            <w:r>
              <w:t>4</w:t>
            </w:r>
          </w:p>
        </w:tc>
      </w:tr>
      <w:tr w:rsidR="00016BE4" w14:paraId="4173A8B2" w14:textId="77777777" w:rsidTr="004E6E19">
        <w:tc>
          <w:tcPr>
            <w:tcW w:w="4239" w:type="dxa"/>
          </w:tcPr>
          <w:p w14:paraId="51F314D1" w14:textId="77777777" w:rsidR="00016BE4" w:rsidRDefault="00F90C0A" w:rsidP="00050ADD">
            <w:pPr>
              <w:pStyle w:val="Compact"/>
            </w:pPr>
            <w:r>
              <w:t>Victims'/Survivors' Perspectives</w:t>
            </w:r>
          </w:p>
        </w:tc>
        <w:tc>
          <w:tcPr>
            <w:tcW w:w="1921" w:type="dxa"/>
          </w:tcPr>
          <w:p w14:paraId="75727515" w14:textId="77777777" w:rsidR="00016BE4" w:rsidRDefault="00F90C0A" w:rsidP="00050ADD">
            <w:pPr>
              <w:pStyle w:val="Compact"/>
            </w:pPr>
            <w:r>
              <w:t>2</w:t>
            </w:r>
          </w:p>
        </w:tc>
        <w:tc>
          <w:tcPr>
            <w:tcW w:w="2653" w:type="dxa"/>
          </w:tcPr>
          <w:p w14:paraId="43029AB1" w14:textId="77777777" w:rsidR="00016BE4" w:rsidRDefault="00F90C0A" w:rsidP="00050ADD">
            <w:pPr>
              <w:pStyle w:val="Compact"/>
            </w:pPr>
            <w:r>
              <w:t>-</w:t>
            </w:r>
          </w:p>
        </w:tc>
        <w:tc>
          <w:tcPr>
            <w:tcW w:w="763" w:type="dxa"/>
          </w:tcPr>
          <w:p w14:paraId="55F56013" w14:textId="77777777" w:rsidR="00016BE4" w:rsidRDefault="00F90C0A" w:rsidP="00050ADD">
            <w:pPr>
              <w:pStyle w:val="Compact"/>
            </w:pPr>
            <w:r>
              <w:t>2</w:t>
            </w:r>
          </w:p>
        </w:tc>
      </w:tr>
    </w:tbl>
    <w:p w14:paraId="0D1B8ECE" w14:textId="77777777" w:rsidR="00016BE4" w:rsidRDefault="00016BE4">
      <w:bookmarkStart w:id="51" w:name="tbl:ktop"/>
      <w:bookmarkEnd w:id="50"/>
    </w:p>
    <w:p w14:paraId="75423C04" w14:textId="77777777" w:rsidR="00016BE4" w:rsidRDefault="00F90C0A" w:rsidP="00CF5805">
      <w:pPr>
        <w:pStyle w:val="TableCaption"/>
      </w:pPr>
      <w:r>
        <w:lastRenderedPageBreak/>
        <w:t xml:space="preserve">Table 7: Substantive Research Topics by Study (1/2) </w:t>
      </w:r>
    </w:p>
    <w:tbl>
      <w:tblPr>
        <w:tblStyle w:val="APAReport"/>
        <w:tblW w:w="0" w:type="auto"/>
        <w:tblLook w:val="04A0" w:firstRow="1" w:lastRow="0" w:firstColumn="1" w:lastColumn="0" w:noHBand="0" w:noVBand="1"/>
        <w:tblCaption w:val="Table 7: Substantive Research Topics by Study (1/2) "/>
      </w:tblPr>
      <w:tblGrid>
        <w:gridCol w:w="4560"/>
        <w:gridCol w:w="456"/>
        <w:gridCol w:w="456"/>
        <w:gridCol w:w="456"/>
        <w:gridCol w:w="456"/>
        <w:gridCol w:w="456"/>
        <w:gridCol w:w="456"/>
        <w:gridCol w:w="456"/>
        <w:gridCol w:w="456"/>
        <w:gridCol w:w="456"/>
        <w:gridCol w:w="456"/>
        <w:gridCol w:w="456"/>
      </w:tblGrid>
      <w:tr w:rsidR="00016BE4" w14:paraId="52F13B92" w14:textId="77777777" w:rsidTr="004E6E19">
        <w:trPr>
          <w:cnfStyle w:val="100000000000" w:firstRow="1" w:lastRow="0" w:firstColumn="0" w:lastColumn="0" w:oddVBand="0" w:evenVBand="0" w:oddHBand="0" w:evenHBand="0" w:firstRowFirstColumn="0" w:firstRowLastColumn="0" w:lastRowFirstColumn="0" w:lastRowLastColumn="0"/>
        </w:trPr>
        <w:tc>
          <w:tcPr>
            <w:tcW w:w="4560" w:type="dxa"/>
          </w:tcPr>
          <w:p w14:paraId="090554BA" w14:textId="77777777" w:rsidR="00016BE4" w:rsidRDefault="00016BE4" w:rsidP="00050ADD">
            <w:pPr>
              <w:pStyle w:val="Compact"/>
            </w:pPr>
          </w:p>
        </w:tc>
        <w:tc>
          <w:tcPr>
            <w:tcW w:w="456" w:type="dxa"/>
          </w:tcPr>
          <w:p w14:paraId="2C900D02" w14:textId="77777777" w:rsidR="00016BE4" w:rsidRDefault="00F90C0A" w:rsidP="00050ADD">
            <w:pPr>
              <w:pStyle w:val="Compact"/>
            </w:pPr>
            <w:r>
              <w:t>1</w:t>
            </w:r>
          </w:p>
        </w:tc>
        <w:tc>
          <w:tcPr>
            <w:tcW w:w="456" w:type="dxa"/>
          </w:tcPr>
          <w:p w14:paraId="2D4FCA5D" w14:textId="77777777" w:rsidR="00016BE4" w:rsidRDefault="00F90C0A" w:rsidP="00050ADD">
            <w:pPr>
              <w:pStyle w:val="Compact"/>
            </w:pPr>
            <w:r>
              <w:t>2</w:t>
            </w:r>
          </w:p>
        </w:tc>
        <w:tc>
          <w:tcPr>
            <w:tcW w:w="456" w:type="dxa"/>
          </w:tcPr>
          <w:p w14:paraId="691313F2" w14:textId="77777777" w:rsidR="00016BE4" w:rsidRDefault="00F90C0A" w:rsidP="00050ADD">
            <w:pPr>
              <w:pStyle w:val="Compact"/>
            </w:pPr>
            <w:r>
              <w:t>3</w:t>
            </w:r>
          </w:p>
        </w:tc>
        <w:tc>
          <w:tcPr>
            <w:tcW w:w="456" w:type="dxa"/>
          </w:tcPr>
          <w:p w14:paraId="1BF113AB" w14:textId="77777777" w:rsidR="00016BE4" w:rsidRDefault="00F90C0A" w:rsidP="00050ADD">
            <w:pPr>
              <w:pStyle w:val="Compact"/>
            </w:pPr>
            <w:r>
              <w:t>4</w:t>
            </w:r>
          </w:p>
        </w:tc>
        <w:tc>
          <w:tcPr>
            <w:tcW w:w="456" w:type="dxa"/>
          </w:tcPr>
          <w:p w14:paraId="0A8C380E" w14:textId="77777777" w:rsidR="00016BE4" w:rsidRDefault="00F90C0A" w:rsidP="00050ADD">
            <w:pPr>
              <w:pStyle w:val="Compact"/>
            </w:pPr>
            <w:r>
              <w:t>5</w:t>
            </w:r>
          </w:p>
        </w:tc>
        <w:tc>
          <w:tcPr>
            <w:tcW w:w="456" w:type="dxa"/>
          </w:tcPr>
          <w:p w14:paraId="404F15A7" w14:textId="77777777" w:rsidR="00016BE4" w:rsidRDefault="00F90C0A" w:rsidP="00050ADD">
            <w:pPr>
              <w:pStyle w:val="Compact"/>
            </w:pPr>
            <w:r>
              <w:t>6</w:t>
            </w:r>
          </w:p>
        </w:tc>
        <w:tc>
          <w:tcPr>
            <w:tcW w:w="456" w:type="dxa"/>
          </w:tcPr>
          <w:p w14:paraId="34FE73B9" w14:textId="77777777" w:rsidR="00016BE4" w:rsidRDefault="00F90C0A" w:rsidP="00050ADD">
            <w:pPr>
              <w:pStyle w:val="Compact"/>
            </w:pPr>
            <w:r>
              <w:t>7</w:t>
            </w:r>
          </w:p>
        </w:tc>
        <w:tc>
          <w:tcPr>
            <w:tcW w:w="456" w:type="dxa"/>
          </w:tcPr>
          <w:p w14:paraId="20AA41B2" w14:textId="77777777" w:rsidR="00016BE4" w:rsidRDefault="00F90C0A" w:rsidP="00050ADD">
            <w:pPr>
              <w:pStyle w:val="Compact"/>
            </w:pPr>
            <w:r>
              <w:t>8</w:t>
            </w:r>
          </w:p>
        </w:tc>
        <w:tc>
          <w:tcPr>
            <w:tcW w:w="456" w:type="dxa"/>
          </w:tcPr>
          <w:p w14:paraId="3EA71A10" w14:textId="77777777" w:rsidR="00016BE4" w:rsidRDefault="00F90C0A" w:rsidP="00050ADD">
            <w:pPr>
              <w:pStyle w:val="Compact"/>
            </w:pPr>
            <w:r>
              <w:t>9</w:t>
            </w:r>
          </w:p>
        </w:tc>
        <w:tc>
          <w:tcPr>
            <w:tcW w:w="456" w:type="dxa"/>
          </w:tcPr>
          <w:p w14:paraId="2B9FADD5" w14:textId="77777777" w:rsidR="00016BE4" w:rsidRDefault="00F90C0A" w:rsidP="00050ADD">
            <w:pPr>
              <w:pStyle w:val="Compact"/>
            </w:pPr>
            <w:r>
              <w:t>10</w:t>
            </w:r>
          </w:p>
        </w:tc>
        <w:tc>
          <w:tcPr>
            <w:tcW w:w="456" w:type="dxa"/>
          </w:tcPr>
          <w:p w14:paraId="27DC8BF0" w14:textId="77777777" w:rsidR="00016BE4" w:rsidRDefault="00F90C0A" w:rsidP="00050ADD">
            <w:pPr>
              <w:pStyle w:val="Compact"/>
            </w:pPr>
            <w:r>
              <w:t>11</w:t>
            </w:r>
          </w:p>
        </w:tc>
      </w:tr>
      <w:tr w:rsidR="00016BE4" w14:paraId="76673E36" w14:textId="77777777" w:rsidTr="004E6E19">
        <w:tc>
          <w:tcPr>
            <w:tcW w:w="4560" w:type="dxa"/>
          </w:tcPr>
          <w:p w14:paraId="0B873186" w14:textId="77777777" w:rsidR="00016BE4" w:rsidRDefault="00F90C0A" w:rsidP="00050ADD">
            <w:pPr>
              <w:pStyle w:val="Compact"/>
            </w:pPr>
            <w:r>
              <w:t>Contrino et al. (2007)</w:t>
            </w:r>
          </w:p>
        </w:tc>
        <w:tc>
          <w:tcPr>
            <w:tcW w:w="456" w:type="dxa"/>
          </w:tcPr>
          <w:p w14:paraId="5C83A13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0CCBC6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963C9A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43CD60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CEB9EC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6367EF9"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63B1F20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C9E824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7F9D808"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36E181C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43B6A3C"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655E0236" w14:textId="77777777" w:rsidTr="004E6E19">
        <w:tc>
          <w:tcPr>
            <w:tcW w:w="4560" w:type="dxa"/>
          </w:tcPr>
          <w:p w14:paraId="71CA8338" w14:textId="77777777" w:rsidR="00016BE4" w:rsidRDefault="00F90C0A" w:rsidP="00050ADD">
            <w:pPr>
              <w:pStyle w:val="Compact"/>
            </w:pPr>
            <w:r>
              <w:t>Edelen et al. (2009)</w:t>
            </w:r>
            <m:oMath>
              <m:sSup>
                <m:sSupPr>
                  <m:ctrlPr>
                    <w:rPr>
                      <w:rFonts w:ascii="Cambria Math" w:hAnsi="Cambria Math"/>
                    </w:rPr>
                  </m:ctrlPr>
                </m:sSupPr>
                <m:e/>
                <m:sup>
                  <m:r>
                    <w:rPr>
                      <w:rFonts w:ascii="Cambria Math" w:hAnsi="Cambria Math"/>
                    </w:rPr>
                    <m:t>*</m:t>
                  </m:r>
                </m:sup>
              </m:sSup>
            </m:oMath>
          </w:p>
        </w:tc>
        <w:tc>
          <w:tcPr>
            <w:tcW w:w="456" w:type="dxa"/>
          </w:tcPr>
          <w:p w14:paraId="0118E0E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277A9A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3B4089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CBA728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7C90CF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703F082"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2D2E7C0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B57DE7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4FF877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9FC346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B72FCED" w14:textId="77777777" w:rsidR="00016BE4" w:rsidRDefault="00F90C0A" w:rsidP="00050ADD">
            <w:pPr>
              <w:pStyle w:val="Compact"/>
            </w:pPr>
            <m:oMathPara>
              <m:oMath>
                <m:r>
                  <m:rPr>
                    <m:sty m:val="p"/>
                  </m:rPr>
                  <w:rPr>
                    <w:rFonts w:ascii="Cambria Math" w:hAnsi="Cambria Math"/>
                  </w:rPr>
                  <m:t>⋅</m:t>
                </m:r>
              </m:oMath>
            </m:oMathPara>
          </w:p>
        </w:tc>
      </w:tr>
      <w:tr w:rsidR="00016BE4" w14:paraId="1699B99E" w14:textId="77777777" w:rsidTr="004E6E19">
        <w:tc>
          <w:tcPr>
            <w:tcW w:w="4560" w:type="dxa"/>
          </w:tcPr>
          <w:p w14:paraId="6287C3F5" w14:textId="77777777" w:rsidR="00016BE4" w:rsidRDefault="00F90C0A" w:rsidP="00050ADD">
            <w:pPr>
              <w:pStyle w:val="Compact"/>
            </w:pPr>
            <w:r>
              <w:t>Edwards et al. (2016)</w:t>
            </w:r>
            <m:oMath>
              <m:sSup>
                <m:sSupPr>
                  <m:ctrlPr>
                    <w:rPr>
                      <w:rFonts w:ascii="Cambria Math" w:hAnsi="Cambria Math"/>
                    </w:rPr>
                  </m:ctrlPr>
                </m:sSupPr>
                <m:e/>
                <m:sup>
                  <m:r>
                    <w:rPr>
                      <w:rFonts w:ascii="Cambria Math" w:hAnsi="Cambria Math"/>
                    </w:rPr>
                    <m:t>*</m:t>
                  </m:r>
                </m:sup>
              </m:sSup>
            </m:oMath>
          </w:p>
        </w:tc>
        <w:tc>
          <w:tcPr>
            <w:tcW w:w="456" w:type="dxa"/>
          </w:tcPr>
          <w:p w14:paraId="0D756EE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D2BCEF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4B06F31"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3FA675F4"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007F29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BF2B31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8CC8B2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A02903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F6340E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DBED81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D746D81" w14:textId="77777777" w:rsidR="00016BE4" w:rsidRDefault="00F90C0A" w:rsidP="00050ADD">
            <w:pPr>
              <w:pStyle w:val="Compact"/>
            </w:pPr>
            <m:oMathPara>
              <m:oMath>
                <m:r>
                  <m:rPr>
                    <m:sty m:val="p"/>
                  </m:rPr>
                  <w:rPr>
                    <w:rFonts w:ascii="Cambria Math" w:hAnsi="Cambria Math"/>
                  </w:rPr>
                  <m:t>⋅</m:t>
                </m:r>
              </m:oMath>
            </m:oMathPara>
          </w:p>
        </w:tc>
      </w:tr>
      <w:tr w:rsidR="00016BE4" w14:paraId="5489A8C7" w14:textId="77777777" w:rsidTr="004E6E19">
        <w:tc>
          <w:tcPr>
            <w:tcW w:w="4560" w:type="dxa"/>
          </w:tcPr>
          <w:p w14:paraId="2272AE61" w14:textId="77777777" w:rsidR="00016BE4" w:rsidRDefault="00F90C0A" w:rsidP="00050ADD">
            <w:pPr>
              <w:pStyle w:val="Compact"/>
            </w:pPr>
            <w:r>
              <w:t>Enriquez et al. (2010)</w:t>
            </w:r>
          </w:p>
        </w:tc>
        <w:tc>
          <w:tcPr>
            <w:tcW w:w="456" w:type="dxa"/>
          </w:tcPr>
          <w:p w14:paraId="249879C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883DC0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59B9B4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DA0E43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060ABCA"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37AB1DB4"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3A9F5A8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E5FF815"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2BD02B7"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81DEC1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EF6FE61" w14:textId="77777777" w:rsidR="00016BE4" w:rsidRDefault="00F90C0A" w:rsidP="00050ADD">
            <w:pPr>
              <w:pStyle w:val="Compact"/>
            </w:pPr>
            <m:oMathPara>
              <m:oMath>
                <m:r>
                  <m:rPr>
                    <m:sty m:val="p"/>
                  </m:rPr>
                  <w:rPr>
                    <w:rFonts w:ascii="Cambria Math" w:hAnsi="Cambria Math"/>
                  </w:rPr>
                  <m:t>⋅</m:t>
                </m:r>
              </m:oMath>
            </m:oMathPara>
          </w:p>
        </w:tc>
      </w:tr>
      <w:tr w:rsidR="00016BE4" w14:paraId="57429972" w14:textId="77777777" w:rsidTr="004E6E19">
        <w:tc>
          <w:tcPr>
            <w:tcW w:w="4560" w:type="dxa"/>
          </w:tcPr>
          <w:p w14:paraId="401CB675" w14:textId="77777777" w:rsidR="00016BE4" w:rsidRDefault="00F90C0A" w:rsidP="00050ADD">
            <w:pPr>
              <w:pStyle w:val="Compact"/>
            </w:pPr>
            <w:r>
              <w:t>Ermentrout, Rizo, &amp; Macy (2014)</w:t>
            </w:r>
          </w:p>
        </w:tc>
        <w:tc>
          <w:tcPr>
            <w:tcW w:w="456" w:type="dxa"/>
          </w:tcPr>
          <w:p w14:paraId="28906A0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73FE82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9BB068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6F720E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1B5CAB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62F4418"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6E54369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FBF31F2"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4EBEAC1"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999BFC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A5F5B69" w14:textId="77777777" w:rsidR="00016BE4" w:rsidRDefault="00F90C0A" w:rsidP="00050ADD">
            <w:pPr>
              <w:pStyle w:val="Compact"/>
            </w:pPr>
            <m:oMathPara>
              <m:oMath>
                <m:r>
                  <m:rPr>
                    <m:sty m:val="p"/>
                  </m:rPr>
                  <w:rPr>
                    <w:rFonts w:ascii="Cambria Math" w:hAnsi="Cambria Math"/>
                  </w:rPr>
                  <m:t>⋅</m:t>
                </m:r>
              </m:oMath>
            </m:oMathPara>
          </w:p>
        </w:tc>
      </w:tr>
      <w:tr w:rsidR="00016BE4" w14:paraId="50588D73" w14:textId="77777777" w:rsidTr="004E6E19">
        <w:tc>
          <w:tcPr>
            <w:tcW w:w="4560" w:type="dxa"/>
          </w:tcPr>
          <w:p w14:paraId="31057D23" w14:textId="77777777" w:rsidR="00016BE4" w:rsidRDefault="00F90C0A" w:rsidP="00050ADD">
            <w:pPr>
              <w:pStyle w:val="Compact"/>
            </w:pPr>
            <w:r>
              <w:t>Feder et al. (2011)</w:t>
            </w:r>
          </w:p>
        </w:tc>
        <w:tc>
          <w:tcPr>
            <w:tcW w:w="456" w:type="dxa"/>
          </w:tcPr>
          <w:p w14:paraId="3A9E6F9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B2B154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EDCD59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8FB82C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3D52D0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42CBDAF"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3375A42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326AA1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D57B987"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697537F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0F133AE"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54B43AC6" w14:textId="77777777" w:rsidTr="004E6E19">
        <w:tc>
          <w:tcPr>
            <w:tcW w:w="4560" w:type="dxa"/>
          </w:tcPr>
          <w:p w14:paraId="70375C8D" w14:textId="77777777" w:rsidR="00016BE4" w:rsidRDefault="00F90C0A" w:rsidP="00050ADD">
            <w:pPr>
              <w:pStyle w:val="Compact"/>
            </w:pPr>
            <w:r>
              <w:t>Foshee et al. (2004)</w:t>
            </w:r>
          </w:p>
        </w:tc>
        <w:tc>
          <w:tcPr>
            <w:tcW w:w="456" w:type="dxa"/>
          </w:tcPr>
          <w:p w14:paraId="16E67D0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356DC9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6597A6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1B98A5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5FC61E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E43B268"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620061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5957C3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2CA1840"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E112EC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43C9F32"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1A20E389" w14:textId="77777777" w:rsidTr="004E6E19">
        <w:tc>
          <w:tcPr>
            <w:tcW w:w="4560" w:type="dxa"/>
          </w:tcPr>
          <w:p w14:paraId="213F9047" w14:textId="77777777" w:rsidR="00016BE4" w:rsidRDefault="00F90C0A" w:rsidP="00050ADD">
            <w:pPr>
              <w:pStyle w:val="Compact"/>
            </w:pPr>
            <w:r>
              <w:t>Gillum (2008)</w:t>
            </w:r>
          </w:p>
        </w:tc>
        <w:tc>
          <w:tcPr>
            <w:tcW w:w="456" w:type="dxa"/>
          </w:tcPr>
          <w:p w14:paraId="1E8EBF2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548CA7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48CC62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79B58A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DA3FFB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796DB09"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15DDF4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94AAB8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0A38853"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CB1C50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AE04E19" w14:textId="77777777" w:rsidR="00016BE4" w:rsidRDefault="00F90C0A" w:rsidP="00050ADD">
            <w:pPr>
              <w:pStyle w:val="Compact"/>
            </w:pPr>
            <m:oMathPara>
              <m:oMath>
                <m:r>
                  <m:rPr>
                    <m:sty m:val="p"/>
                  </m:rPr>
                  <w:rPr>
                    <w:rFonts w:ascii="Cambria Math" w:hAnsi="Cambria Math"/>
                  </w:rPr>
                  <m:t>⋅</m:t>
                </m:r>
              </m:oMath>
            </m:oMathPara>
          </w:p>
        </w:tc>
      </w:tr>
      <w:tr w:rsidR="00016BE4" w14:paraId="267A5313" w14:textId="77777777" w:rsidTr="004E6E19">
        <w:tc>
          <w:tcPr>
            <w:tcW w:w="4560" w:type="dxa"/>
          </w:tcPr>
          <w:p w14:paraId="7AC5B90F" w14:textId="77777777" w:rsidR="00016BE4" w:rsidRDefault="00F90C0A" w:rsidP="00050ADD">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456" w:type="dxa"/>
          </w:tcPr>
          <w:p w14:paraId="0E5980C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AAEA77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95B512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F45259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AC0560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FB0C5F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BA7B83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C53499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23AC20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3326BC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05D4DB1" w14:textId="77777777" w:rsidR="00016BE4" w:rsidRDefault="00F90C0A" w:rsidP="00050ADD">
            <w:pPr>
              <w:pStyle w:val="Compact"/>
            </w:pPr>
            <m:oMathPara>
              <m:oMath>
                <m:r>
                  <m:rPr>
                    <m:sty m:val="p"/>
                  </m:rPr>
                  <w:rPr>
                    <w:rFonts w:ascii="Cambria Math" w:hAnsi="Cambria Math"/>
                  </w:rPr>
                  <m:t>⋅</m:t>
                </m:r>
              </m:oMath>
            </m:oMathPara>
          </w:p>
        </w:tc>
      </w:tr>
      <w:tr w:rsidR="00016BE4" w14:paraId="482A21BD" w14:textId="77777777" w:rsidTr="004E6E19">
        <w:tc>
          <w:tcPr>
            <w:tcW w:w="4560" w:type="dxa"/>
          </w:tcPr>
          <w:p w14:paraId="3DD1B63A" w14:textId="77777777" w:rsidR="00016BE4" w:rsidRDefault="00F90C0A" w:rsidP="00050ADD">
            <w:pPr>
              <w:pStyle w:val="Compact"/>
            </w:pPr>
            <w:r>
              <w:t>Glass et al. (2008)</w:t>
            </w:r>
            <m:oMath>
              <m:sSup>
                <m:sSupPr>
                  <m:ctrlPr>
                    <w:rPr>
                      <w:rFonts w:ascii="Cambria Math" w:hAnsi="Cambria Math"/>
                    </w:rPr>
                  </m:ctrlPr>
                </m:sSupPr>
                <m:e/>
                <m:sup>
                  <m:r>
                    <w:rPr>
                      <w:rFonts w:ascii="Cambria Math" w:hAnsi="Cambria Math"/>
                    </w:rPr>
                    <m:t>*</m:t>
                  </m:r>
                </m:sup>
              </m:sSup>
            </m:oMath>
          </w:p>
        </w:tc>
        <w:tc>
          <w:tcPr>
            <w:tcW w:w="456" w:type="dxa"/>
          </w:tcPr>
          <w:p w14:paraId="31489CF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9BBB8E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1B06C3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833BFE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456304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985E29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0527E7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7C988B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98FDD1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F22353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E615C99" w14:textId="77777777" w:rsidR="00016BE4" w:rsidRDefault="00F90C0A" w:rsidP="00050ADD">
            <w:pPr>
              <w:pStyle w:val="Compact"/>
            </w:pPr>
            <m:oMathPara>
              <m:oMath>
                <m:r>
                  <m:rPr>
                    <m:sty m:val="p"/>
                  </m:rPr>
                  <w:rPr>
                    <w:rFonts w:ascii="Cambria Math" w:hAnsi="Cambria Math"/>
                  </w:rPr>
                  <m:t>⋅</m:t>
                </m:r>
              </m:oMath>
            </m:oMathPara>
          </w:p>
        </w:tc>
      </w:tr>
      <w:tr w:rsidR="00016BE4" w14:paraId="0D7C2A27" w14:textId="77777777" w:rsidTr="004E6E19">
        <w:tc>
          <w:tcPr>
            <w:tcW w:w="4560" w:type="dxa"/>
          </w:tcPr>
          <w:p w14:paraId="135D266E" w14:textId="77777777" w:rsidR="00016BE4" w:rsidRDefault="00F90C0A" w:rsidP="00050ADD">
            <w:pPr>
              <w:pStyle w:val="Compact"/>
            </w:pPr>
            <w:r>
              <w:t>Gondolf (1999)</w:t>
            </w:r>
          </w:p>
        </w:tc>
        <w:tc>
          <w:tcPr>
            <w:tcW w:w="456" w:type="dxa"/>
          </w:tcPr>
          <w:p w14:paraId="77980A7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ED6ACD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CB232C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B53321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1B4A95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AD14F6A"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6AE0630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D45103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D8BD8D6"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90A4ED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B7EE0A0"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7A3421DA" w14:textId="77777777" w:rsidTr="004E6E19">
        <w:tc>
          <w:tcPr>
            <w:tcW w:w="4560" w:type="dxa"/>
          </w:tcPr>
          <w:p w14:paraId="6F69CD57" w14:textId="77777777" w:rsidR="00016BE4" w:rsidRDefault="00F90C0A" w:rsidP="00050ADD">
            <w:pPr>
              <w:pStyle w:val="Compact"/>
            </w:pPr>
            <w:r>
              <w:t>Gregory &amp; Erez (2002)</w:t>
            </w:r>
          </w:p>
        </w:tc>
        <w:tc>
          <w:tcPr>
            <w:tcW w:w="456" w:type="dxa"/>
          </w:tcPr>
          <w:p w14:paraId="48F7852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ABB2D0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9BAA6C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89C0BB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57A178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7E5DB7A"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821C91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32B3A7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C6E9DEE"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AAD7DD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CC26F49"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17BAD85C" w14:textId="77777777" w:rsidTr="004E6E19">
        <w:tc>
          <w:tcPr>
            <w:tcW w:w="4560" w:type="dxa"/>
          </w:tcPr>
          <w:p w14:paraId="3D039C69" w14:textId="77777777" w:rsidR="00016BE4" w:rsidRDefault="00F90C0A" w:rsidP="00050ADD">
            <w:pPr>
              <w:pStyle w:val="Compact"/>
            </w:pPr>
            <w:r>
              <w:t>Hendricks et al. (2006)</w:t>
            </w:r>
          </w:p>
        </w:tc>
        <w:tc>
          <w:tcPr>
            <w:tcW w:w="456" w:type="dxa"/>
          </w:tcPr>
          <w:p w14:paraId="4E94377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721C45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5757F0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797892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B74C9C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A6D8467"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67D243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9E3C9D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2C33837"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66505A2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39FE256"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2D86087B" w14:textId="77777777" w:rsidTr="004E6E19">
        <w:tc>
          <w:tcPr>
            <w:tcW w:w="4560" w:type="dxa"/>
          </w:tcPr>
          <w:p w14:paraId="760AF019" w14:textId="77777777" w:rsidR="00016BE4" w:rsidRDefault="00F90C0A" w:rsidP="00050ADD">
            <w:pPr>
              <w:pStyle w:val="Compact"/>
            </w:pPr>
            <w:r>
              <w:t>Hovell, Seid, &amp; Liles (2006)</w:t>
            </w:r>
          </w:p>
        </w:tc>
        <w:tc>
          <w:tcPr>
            <w:tcW w:w="456" w:type="dxa"/>
          </w:tcPr>
          <w:p w14:paraId="1CA9F58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F3C2A9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23B66D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BE5C4A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8B57C5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56F8E8F"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03BD017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4EDA28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B7FB66F"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D86811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C121A42" w14:textId="77777777" w:rsidR="00016BE4" w:rsidRDefault="00F90C0A" w:rsidP="00050ADD">
            <w:pPr>
              <w:pStyle w:val="Compact"/>
            </w:pPr>
            <m:oMathPara>
              <m:oMath>
                <m:r>
                  <m:rPr>
                    <m:sty m:val="p"/>
                  </m:rPr>
                  <w:rPr>
                    <w:rFonts w:ascii="Cambria Math" w:hAnsi="Cambria Math"/>
                  </w:rPr>
                  <m:t>⋅</m:t>
                </m:r>
              </m:oMath>
            </m:oMathPara>
          </w:p>
        </w:tc>
      </w:tr>
      <w:tr w:rsidR="00016BE4" w14:paraId="75A4B0EC" w14:textId="77777777" w:rsidTr="004E6E19">
        <w:tc>
          <w:tcPr>
            <w:tcW w:w="4560" w:type="dxa"/>
          </w:tcPr>
          <w:p w14:paraId="0A001A7F" w14:textId="77777777" w:rsidR="00016BE4" w:rsidRDefault="00F90C0A" w:rsidP="00050ADD">
            <w:pPr>
              <w:pStyle w:val="Compact"/>
            </w:pPr>
            <w:r>
              <w:t>Howell et al. (2015)</w:t>
            </w:r>
          </w:p>
        </w:tc>
        <w:tc>
          <w:tcPr>
            <w:tcW w:w="456" w:type="dxa"/>
          </w:tcPr>
          <w:p w14:paraId="41053C6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0E9F83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AE4C29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50A7F9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ECE7E1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2C73411"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F25693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942874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84D5569"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9D27F1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B61E540" w14:textId="77777777" w:rsidR="00016BE4" w:rsidRDefault="00F90C0A" w:rsidP="00050ADD">
            <w:pPr>
              <w:pStyle w:val="Compact"/>
            </w:pPr>
            <m:oMathPara>
              <m:oMath>
                <m:r>
                  <m:rPr>
                    <m:sty m:val="p"/>
                  </m:rPr>
                  <w:rPr>
                    <w:rFonts w:ascii="Cambria Math" w:hAnsi="Cambria Math"/>
                  </w:rPr>
                  <m:t>⋅</m:t>
                </m:r>
              </m:oMath>
            </m:oMathPara>
          </w:p>
        </w:tc>
      </w:tr>
      <w:tr w:rsidR="00016BE4" w14:paraId="45D88CB0" w14:textId="77777777" w:rsidTr="004E6E19">
        <w:tc>
          <w:tcPr>
            <w:tcW w:w="4560" w:type="dxa"/>
          </w:tcPr>
          <w:p w14:paraId="4A24447F" w14:textId="77777777" w:rsidR="00016BE4" w:rsidRDefault="00F90C0A" w:rsidP="00050ADD">
            <w:pPr>
              <w:pStyle w:val="Compact"/>
            </w:pPr>
            <w:r>
              <w:t>Kan &amp; Feinberg (2014)</w:t>
            </w:r>
          </w:p>
        </w:tc>
        <w:tc>
          <w:tcPr>
            <w:tcW w:w="456" w:type="dxa"/>
          </w:tcPr>
          <w:p w14:paraId="6C64923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94AAFF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14D31A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975CF5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7A0457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A9713DE"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0E219D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D073AE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96BA76F"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0202F5F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6A1BCE6" w14:textId="77777777" w:rsidR="00016BE4" w:rsidRDefault="00F90C0A" w:rsidP="00050ADD">
            <w:pPr>
              <w:pStyle w:val="Compact"/>
            </w:pPr>
            <m:oMathPara>
              <m:oMath>
                <m:r>
                  <m:rPr>
                    <m:sty m:val="p"/>
                  </m:rPr>
                  <w:rPr>
                    <w:rFonts w:ascii="Cambria Math" w:hAnsi="Cambria Math"/>
                  </w:rPr>
                  <m:t>⋅</m:t>
                </m:r>
              </m:oMath>
            </m:oMathPara>
          </w:p>
        </w:tc>
      </w:tr>
      <w:tr w:rsidR="00016BE4" w14:paraId="387DD14E" w14:textId="77777777" w:rsidTr="004E6E19">
        <w:tc>
          <w:tcPr>
            <w:tcW w:w="4560" w:type="dxa"/>
          </w:tcPr>
          <w:p w14:paraId="1F9A1135" w14:textId="77777777" w:rsidR="00016BE4" w:rsidRDefault="00F90C0A" w:rsidP="00050ADD">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456" w:type="dxa"/>
          </w:tcPr>
          <w:p w14:paraId="7492ECDA"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39555C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309041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BEFD5A8"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AE450F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4020F43"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E102B6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D5E9CE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1B665D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D6DE91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C93ADC3"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5B1A6CFE" w14:textId="77777777" w:rsidTr="004E6E19">
        <w:tc>
          <w:tcPr>
            <w:tcW w:w="4560" w:type="dxa"/>
          </w:tcPr>
          <w:p w14:paraId="4DD37168" w14:textId="77777777" w:rsidR="00016BE4" w:rsidRDefault="00F90C0A" w:rsidP="00050ADD">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456" w:type="dxa"/>
          </w:tcPr>
          <w:p w14:paraId="43B274F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03E7EA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88C97D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4AAEE0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C7A35D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7716FD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5DBB3E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890FB2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D010D3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C65F53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E7C2168" w14:textId="77777777" w:rsidR="00016BE4" w:rsidRDefault="00F90C0A" w:rsidP="00050ADD">
            <w:pPr>
              <w:pStyle w:val="Compact"/>
            </w:pPr>
            <m:oMathPara>
              <m:oMath>
                <m:r>
                  <m:rPr>
                    <m:sty m:val="p"/>
                  </m:rPr>
                  <w:rPr>
                    <w:rFonts w:ascii="Cambria Math" w:hAnsi="Cambria Math"/>
                  </w:rPr>
                  <m:t>⋅</m:t>
                </m:r>
              </m:oMath>
            </m:oMathPara>
          </w:p>
        </w:tc>
      </w:tr>
      <w:tr w:rsidR="00016BE4" w14:paraId="47B1BF70" w14:textId="77777777" w:rsidTr="004E6E19">
        <w:tc>
          <w:tcPr>
            <w:tcW w:w="4560" w:type="dxa"/>
          </w:tcPr>
          <w:p w14:paraId="1FD440CA" w14:textId="77777777" w:rsidR="00016BE4" w:rsidRDefault="00F90C0A" w:rsidP="00050ADD">
            <w:pPr>
              <w:pStyle w:val="Compact"/>
            </w:pPr>
            <w:r>
              <w:t>Portwood et al. (2011)</w:t>
            </w:r>
          </w:p>
        </w:tc>
        <w:tc>
          <w:tcPr>
            <w:tcW w:w="456" w:type="dxa"/>
          </w:tcPr>
          <w:p w14:paraId="2CC64A2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E1823B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F1F2A5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9A896B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3AB948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86E8811"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0366B96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6E3C4B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AFD8215"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2A7439E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7DEC17D" w14:textId="77777777" w:rsidR="00016BE4" w:rsidRDefault="00F90C0A" w:rsidP="00050ADD">
            <w:pPr>
              <w:pStyle w:val="Compact"/>
            </w:pPr>
            <m:oMathPara>
              <m:oMath>
                <m:r>
                  <m:rPr>
                    <m:sty m:val="p"/>
                  </m:rPr>
                  <w:rPr>
                    <w:rFonts w:ascii="Cambria Math" w:hAnsi="Cambria Math"/>
                  </w:rPr>
                  <m:t>⋅</m:t>
                </m:r>
              </m:oMath>
            </m:oMathPara>
          </w:p>
        </w:tc>
      </w:tr>
      <w:tr w:rsidR="00016BE4" w14:paraId="2109D604" w14:textId="77777777" w:rsidTr="004E6E19">
        <w:tc>
          <w:tcPr>
            <w:tcW w:w="4560" w:type="dxa"/>
          </w:tcPr>
          <w:p w14:paraId="0909FC2A" w14:textId="77777777" w:rsidR="00016BE4" w:rsidRDefault="00F90C0A" w:rsidP="00050ADD">
            <w:pPr>
              <w:pStyle w:val="Compact"/>
            </w:pPr>
            <w:r>
              <w:t>Potter &amp; Stapleton (2011)</w:t>
            </w:r>
          </w:p>
        </w:tc>
        <w:tc>
          <w:tcPr>
            <w:tcW w:w="456" w:type="dxa"/>
          </w:tcPr>
          <w:p w14:paraId="5F1B8DE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F1EDA8A"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DB2A5E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992F9C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6858BA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C4C6F20"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6B4FDB17"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194F19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A055850"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3A19FE4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23BF3EF" w14:textId="77777777" w:rsidR="00016BE4" w:rsidRDefault="00F90C0A" w:rsidP="00050ADD">
            <w:pPr>
              <w:pStyle w:val="Compact"/>
            </w:pPr>
            <m:oMathPara>
              <m:oMath>
                <m:r>
                  <m:rPr>
                    <m:sty m:val="p"/>
                  </m:rPr>
                  <w:rPr>
                    <w:rFonts w:ascii="Cambria Math" w:hAnsi="Cambria Math"/>
                  </w:rPr>
                  <m:t>⋅</m:t>
                </m:r>
              </m:oMath>
            </m:oMathPara>
          </w:p>
        </w:tc>
      </w:tr>
      <w:tr w:rsidR="00016BE4" w14:paraId="55207EC7" w14:textId="77777777" w:rsidTr="004E6E19">
        <w:tc>
          <w:tcPr>
            <w:tcW w:w="4560" w:type="dxa"/>
          </w:tcPr>
          <w:p w14:paraId="11642827" w14:textId="77777777" w:rsidR="00016BE4" w:rsidRDefault="00F90C0A" w:rsidP="00050ADD">
            <w:pPr>
              <w:pStyle w:val="Compact"/>
            </w:pPr>
            <w:r>
              <w:t>Price &amp; Rosenbaum (2009)</w:t>
            </w:r>
          </w:p>
        </w:tc>
        <w:tc>
          <w:tcPr>
            <w:tcW w:w="456" w:type="dxa"/>
          </w:tcPr>
          <w:p w14:paraId="4A652BB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64A291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617915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12F16E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68EC8D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EBC35B9"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565F4F1"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0372896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C0E3C0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9221CA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CB133E4"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3C2C3AE8" w14:textId="77777777" w:rsidTr="004E6E19">
        <w:tc>
          <w:tcPr>
            <w:tcW w:w="4560" w:type="dxa"/>
          </w:tcPr>
          <w:p w14:paraId="5AAC8709" w14:textId="77777777" w:rsidR="00016BE4" w:rsidRDefault="00F90C0A" w:rsidP="00050ADD">
            <w:pPr>
              <w:pStyle w:val="Compact"/>
            </w:pPr>
            <w:r>
              <w:t>Roffman, Edleson, Neighbors, Mbilinyi, &amp; Walker (2008)</w:t>
            </w:r>
          </w:p>
        </w:tc>
        <w:tc>
          <w:tcPr>
            <w:tcW w:w="456" w:type="dxa"/>
          </w:tcPr>
          <w:p w14:paraId="27C54FF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798AB1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6E76ED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793E26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F61816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AAD38A9"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2637DBD"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DDBAD6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F9817EA"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08DA618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CDB17C8"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2E967900" w14:textId="77777777" w:rsidTr="004E6E19">
        <w:tc>
          <w:tcPr>
            <w:tcW w:w="4560" w:type="dxa"/>
          </w:tcPr>
          <w:p w14:paraId="07DCBBAA" w14:textId="77777777" w:rsidR="00016BE4" w:rsidRDefault="00F90C0A" w:rsidP="00050ADD">
            <w:pPr>
              <w:pStyle w:val="Compact"/>
            </w:pPr>
            <w:r>
              <w:t>Rumptz, Sullivan, Davidson, &amp; Basta (1991)</w:t>
            </w:r>
          </w:p>
        </w:tc>
        <w:tc>
          <w:tcPr>
            <w:tcW w:w="456" w:type="dxa"/>
          </w:tcPr>
          <w:p w14:paraId="3A18130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89E6B6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08A237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E7E1FD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798054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E100E85"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90A035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02E362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7DF8BEC"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607A0D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DB25C95" w14:textId="77777777" w:rsidR="00016BE4" w:rsidRDefault="00F90C0A" w:rsidP="00050ADD">
            <w:pPr>
              <w:pStyle w:val="Compact"/>
            </w:pPr>
            <m:oMathPara>
              <m:oMath>
                <m:r>
                  <m:rPr>
                    <m:sty m:val="p"/>
                  </m:rPr>
                  <w:rPr>
                    <w:rFonts w:ascii="Cambria Math" w:hAnsi="Cambria Math"/>
                  </w:rPr>
                  <m:t>⋅</m:t>
                </m:r>
              </m:oMath>
            </m:oMathPara>
          </w:p>
        </w:tc>
      </w:tr>
      <w:tr w:rsidR="00016BE4" w14:paraId="42177A8E" w14:textId="77777777" w:rsidTr="004E6E19">
        <w:tc>
          <w:tcPr>
            <w:tcW w:w="4560" w:type="dxa"/>
          </w:tcPr>
          <w:p w14:paraId="5DACC9AB" w14:textId="77777777" w:rsidR="00016BE4" w:rsidRDefault="00F90C0A" w:rsidP="00050ADD">
            <w:pPr>
              <w:pStyle w:val="Compact"/>
            </w:pPr>
            <w:r>
              <w:t>Sargent, McDonald, Vu, &amp; Jouriles (2016)</w:t>
            </w:r>
          </w:p>
        </w:tc>
        <w:tc>
          <w:tcPr>
            <w:tcW w:w="456" w:type="dxa"/>
          </w:tcPr>
          <w:p w14:paraId="48C188B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3A6243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7C89FC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6A7A0C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7CF4D8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6DD2095"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C37E25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6F3519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F8DDF01"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0B0F85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033E650" w14:textId="77777777" w:rsidR="00016BE4" w:rsidRDefault="00F90C0A" w:rsidP="00050ADD">
            <w:pPr>
              <w:pStyle w:val="Compact"/>
            </w:pPr>
            <m:oMathPara>
              <m:oMath>
                <m:r>
                  <m:rPr>
                    <m:sty m:val="p"/>
                  </m:rPr>
                  <w:rPr>
                    <w:rFonts w:ascii="Cambria Math" w:hAnsi="Cambria Math"/>
                  </w:rPr>
                  <m:t>⋅</m:t>
                </m:r>
              </m:oMath>
            </m:oMathPara>
          </w:p>
        </w:tc>
      </w:tr>
      <w:tr w:rsidR="00016BE4" w14:paraId="75A4C25F" w14:textId="77777777" w:rsidTr="004E6E19">
        <w:tc>
          <w:tcPr>
            <w:tcW w:w="4560" w:type="dxa"/>
          </w:tcPr>
          <w:p w14:paraId="19C57E38" w14:textId="77777777" w:rsidR="00016BE4" w:rsidRDefault="00F90C0A" w:rsidP="00050ADD">
            <w:pPr>
              <w:pStyle w:val="Compact"/>
            </w:pPr>
            <w:r>
              <w:t>Silvergleid &amp; Mankowski (2006)</w:t>
            </w:r>
          </w:p>
        </w:tc>
        <w:tc>
          <w:tcPr>
            <w:tcW w:w="456" w:type="dxa"/>
          </w:tcPr>
          <w:p w14:paraId="4887DBA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F0236B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2F9C1E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2918AD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4877F7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D30F422"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A128D4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4C296D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8226D5B"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BCA2A6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5CA86DD"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54116B4A" w14:textId="77777777" w:rsidTr="004E6E19">
        <w:tc>
          <w:tcPr>
            <w:tcW w:w="4560" w:type="dxa"/>
          </w:tcPr>
          <w:p w14:paraId="4CC19A8A" w14:textId="77777777" w:rsidR="00016BE4" w:rsidRDefault="00F90C0A" w:rsidP="00050ADD">
            <w:pPr>
              <w:pStyle w:val="Compact"/>
            </w:pPr>
            <w:r>
              <w:t>Sullivan, Bybee, &amp; Allen (2002)</w:t>
            </w:r>
          </w:p>
        </w:tc>
        <w:tc>
          <w:tcPr>
            <w:tcW w:w="456" w:type="dxa"/>
          </w:tcPr>
          <w:p w14:paraId="3A528CD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BF2768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FBA62D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C6E188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6B112F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23198F2"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3C5687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7463E7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CD6C713"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6A0031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3A24A84" w14:textId="77777777" w:rsidR="00016BE4" w:rsidRDefault="00F90C0A" w:rsidP="00050ADD">
            <w:pPr>
              <w:pStyle w:val="Compact"/>
            </w:pPr>
            <m:oMathPara>
              <m:oMath>
                <m:r>
                  <m:rPr>
                    <m:sty m:val="p"/>
                  </m:rPr>
                  <w:rPr>
                    <w:rFonts w:ascii="Cambria Math" w:hAnsi="Cambria Math"/>
                  </w:rPr>
                  <m:t>⋅</m:t>
                </m:r>
              </m:oMath>
            </m:oMathPara>
          </w:p>
        </w:tc>
      </w:tr>
      <w:tr w:rsidR="00016BE4" w14:paraId="56CA2A0A" w14:textId="77777777" w:rsidTr="004E6E19">
        <w:tc>
          <w:tcPr>
            <w:tcW w:w="4560" w:type="dxa"/>
          </w:tcPr>
          <w:p w14:paraId="3B4DDEB5" w14:textId="77777777" w:rsidR="00016BE4" w:rsidRDefault="00F90C0A" w:rsidP="00050ADD">
            <w:pPr>
              <w:pStyle w:val="Compact"/>
            </w:pPr>
            <w:r>
              <w:t>Thompson et al. (2000)</w:t>
            </w:r>
          </w:p>
        </w:tc>
        <w:tc>
          <w:tcPr>
            <w:tcW w:w="456" w:type="dxa"/>
          </w:tcPr>
          <w:p w14:paraId="3565A40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751F44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E147AC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2B6958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193649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E85C034"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C2B673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823075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2DD5917"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0AFA1F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CE48B8B" w14:textId="77777777" w:rsidR="00016BE4" w:rsidRDefault="00F90C0A" w:rsidP="00050ADD">
            <w:pPr>
              <w:pStyle w:val="Compact"/>
            </w:pPr>
            <m:oMathPara>
              <m:oMath>
                <m:r>
                  <m:rPr>
                    <m:sty m:val="p"/>
                  </m:rPr>
                  <w:rPr>
                    <w:rFonts w:ascii="Cambria Math" w:hAnsi="Cambria Math"/>
                  </w:rPr>
                  <m:t>⋅</m:t>
                </m:r>
              </m:oMath>
            </m:oMathPara>
          </w:p>
        </w:tc>
      </w:tr>
      <w:tr w:rsidR="00016BE4" w14:paraId="77CF3185" w14:textId="77777777" w:rsidTr="004E6E19">
        <w:tc>
          <w:tcPr>
            <w:tcW w:w="4560" w:type="dxa"/>
          </w:tcPr>
          <w:p w14:paraId="24BB939B" w14:textId="77777777" w:rsidR="00016BE4" w:rsidRDefault="00F90C0A" w:rsidP="00050ADD">
            <w:pPr>
              <w:pStyle w:val="Compact"/>
            </w:pPr>
            <w:r>
              <w:t>Welland &amp; Ribner (2010)</w:t>
            </w:r>
          </w:p>
        </w:tc>
        <w:tc>
          <w:tcPr>
            <w:tcW w:w="456" w:type="dxa"/>
          </w:tcPr>
          <w:p w14:paraId="4B1A703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04F855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5BBE7A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4B395B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8844ED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6D1B6D8"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660586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92C62C1"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06D538D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CF268D2"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3AAC1C87"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710FF9BE" w14:textId="77777777" w:rsidTr="004E6E19">
        <w:tc>
          <w:tcPr>
            <w:tcW w:w="4560" w:type="dxa"/>
          </w:tcPr>
          <w:p w14:paraId="62ABAA49" w14:textId="77777777" w:rsidR="00016BE4" w:rsidRDefault="00F90C0A" w:rsidP="00050ADD">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456" w:type="dxa"/>
          </w:tcPr>
          <w:p w14:paraId="6EB08CC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616B65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05D287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0E5BA9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834F60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2CF079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B6409A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7D35EC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2E6DB1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D6FFE6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C7FE20E" w14:textId="77777777" w:rsidR="00016BE4" w:rsidRDefault="00F90C0A" w:rsidP="00050ADD">
            <w:pPr>
              <w:pStyle w:val="Compact"/>
            </w:pPr>
            <m:oMathPara>
              <m:oMath>
                <m:r>
                  <m:rPr>
                    <m:sty m:val="p"/>
                  </m:rPr>
                  <w:rPr>
                    <w:rFonts w:ascii="Cambria Math" w:hAnsi="Cambria Math"/>
                  </w:rPr>
                  <m:t>⋅</m:t>
                </m:r>
              </m:oMath>
            </m:oMathPara>
          </w:p>
        </w:tc>
      </w:tr>
    </w:tbl>
    <w:bookmarkEnd w:id="51"/>
    <w:p w14:paraId="0CECD2E1" w14:textId="77777777" w:rsidR="00016BE4" w:rsidRDefault="00F90C0A">
      <w:r>
        <w:t>1 = Approach Evaluation; 2 = Bystander Intervention; 3 = Community Capacity; 4 = Coordinated Community Response to IPV ; 5 = HIV Intervention/Prevention; 6 = Intervention; 7 = IPV Intervention Description; 8 = IPV Intervention Development; 9 = IPV Intervention Evaluation; 10 = IPV Intervention Proposal; 11 = IPV Perpetrator Interventions</w:t>
      </w:r>
    </w:p>
    <w:p w14:paraId="7462C818" w14:textId="77777777" w:rsidR="00016BE4" w:rsidRDefault="00F90C0A" w:rsidP="00CF5805">
      <w:pPr>
        <w:pStyle w:val="TableCaption"/>
      </w:pPr>
      <w:r>
        <w:lastRenderedPageBreak/>
        <w:t>Substantive Research Topics by Study (2/2)</w:t>
      </w:r>
    </w:p>
    <w:tbl>
      <w:tblPr>
        <w:tblStyle w:val="APAReport"/>
        <w:tblW w:w="0" w:type="auto"/>
        <w:tblLook w:val="04A0" w:firstRow="1" w:lastRow="0" w:firstColumn="1" w:lastColumn="0" w:noHBand="0" w:noVBand="1"/>
        <w:tblCaption w:val="Substantive Research Topics by Study (2/2)"/>
      </w:tblPr>
      <w:tblGrid>
        <w:gridCol w:w="3875"/>
        <w:gridCol w:w="519"/>
        <w:gridCol w:w="519"/>
        <w:gridCol w:w="519"/>
        <w:gridCol w:w="519"/>
        <w:gridCol w:w="519"/>
        <w:gridCol w:w="519"/>
        <w:gridCol w:w="519"/>
        <w:gridCol w:w="519"/>
        <w:gridCol w:w="519"/>
        <w:gridCol w:w="519"/>
        <w:gridCol w:w="511"/>
      </w:tblGrid>
      <w:tr w:rsidR="00016BE4" w14:paraId="638267EA" w14:textId="77777777" w:rsidTr="004E6E19">
        <w:trPr>
          <w:cnfStyle w:val="100000000000" w:firstRow="1" w:lastRow="0" w:firstColumn="0" w:lastColumn="0" w:oddVBand="0" w:evenVBand="0" w:oddHBand="0" w:evenHBand="0" w:firstRowFirstColumn="0" w:firstRowLastColumn="0" w:lastRowFirstColumn="0" w:lastRowLastColumn="0"/>
        </w:trPr>
        <w:tc>
          <w:tcPr>
            <w:tcW w:w="3875" w:type="dxa"/>
          </w:tcPr>
          <w:p w14:paraId="0CA33011" w14:textId="77777777" w:rsidR="00016BE4" w:rsidRDefault="00016BE4" w:rsidP="00050ADD">
            <w:pPr>
              <w:pStyle w:val="Compact"/>
            </w:pPr>
          </w:p>
        </w:tc>
        <w:tc>
          <w:tcPr>
            <w:tcW w:w="519" w:type="dxa"/>
          </w:tcPr>
          <w:p w14:paraId="6B77ACA7" w14:textId="77777777" w:rsidR="00016BE4" w:rsidRDefault="00F90C0A" w:rsidP="00050ADD">
            <w:pPr>
              <w:pStyle w:val="Compact"/>
            </w:pPr>
            <w:r>
              <w:t>12</w:t>
            </w:r>
          </w:p>
        </w:tc>
        <w:tc>
          <w:tcPr>
            <w:tcW w:w="519" w:type="dxa"/>
          </w:tcPr>
          <w:p w14:paraId="69277083" w14:textId="77777777" w:rsidR="00016BE4" w:rsidRDefault="00F90C0A" w:rsidP="00050ADD">
            <w:pPr>
              <w:pStyle w:val="Compact"/>
            </w:pPr>
            <w:r>
              <w:t>13</w:t>
            </w:r>
          </w:p>
        </w:tc>
        <w:tc>
          <w:tcPr>
            <w:tcW w:w="519" w:type="dxa"/>
          </w:tcPr>
          <w:p w14:paraId="29143685" w14:textId="77777777" w:rsidR="00016BE4" w:rsidRDefault="00F90C0A" w:rsidP="00050ADD">
            <w:pPr>
              <w:pStyle w:val="Compact"/>
            </w:pPr>
            <w:r>
              <w:t>14</w:t>
            </w:r>
          </w:p>
        </w:tc>
        <w:tc>
          <w:tcPr>
            <w:tcW w:w="519" w:type="dxa"/>
          </w:tcPr>
          <w:p w14:paraId="077C597F" w14:textId="77777777" w:rsidR="00016BE4" w:rsidRDefault="00F90C0A" w:rsidP="00050ADD">
            <w:pPr>
              <w:pStyle w:val="Compact"/>
            </w:pPr>
            <w:r>
              <w:t>15</w:t>
            </w:r>
          </w:p>
        </w:tc>
        <w:tc>
          <w:tcPr>
            <w:tcW w:w="519" w:type="dxa"/>
          </w:tcPr>
          <w:p w14:paraId="4882140F" w14:textId="77777777" w:rsidR="00016BE4" w:rsidRDefault="00F90C0A" w:rsidP="00050ADD">
            <w:pPr>
              <w:pStyle w:val="Compact"/>
            </w:pPr>
            <w:r>
              <w:t>16</w:t>
            </w:r>
          </w:p>
        </w:tc>
        <w:tc>
          <w:tcPr>
            <w:tcW w:w="519" w:type="dxa"/>
          </w:tcPr>
          <w:p w14:paraId="414862C2" w14:textId="77777777" w:rsidR="00016BE4" w:rsidRDefault="00F90C0A" w:rsidP="00050ADD">
            <w:pPr>
              <w:pStyle w:val="Compact"/>
            </w:pPr>
            <w:r>
              <w:t>17</w:t>
            </w:r>
          </w:p>
        </w:tc>
        <w:tc>
          <w:tcPr>
            <w:tcW w:w="519" w:type="dxa"/>
          </w:tcPr>
          <w:p w14:paraId="1101881E" w14:textId="77777777" w:rsidR="00016BE4" w:rsidRDefault="00F90C0A" w:rsidP="00050ADD">
            <w:pPr>
              <w:pStyle w:val="Compact"/>
            </w:pPr>
            <w:r>
              <w:t>18</w:t>
            </w:r>
          </w:p>
        </w:tc>
        <w:tc>
          <w:tcPr>
            <w:tcW w:w="519" w:type="dxa"/>
          </w:tcPr>
          <w:p w14:paraId="02CF9FFF" w14:textId="77777777" w:rsidR="00016BE4" w:rsidRDefault="00F90C0A" w:rsidP="00050ADD">
            <w:pPr>
              <w:pStyle w:val="Compact"/>
            </w:pPr>
            <w:r>
              <w:t>19</w:t>
            </w:r>
          </w:p>
        </w:tc>
        <w:tc>
          <w:tcPr>
            <w:tcW w:w="519" w:type="dxa"/>
          </w:tcPr>
          <w:p w14:paraId="7239BCD8" w14:textId="77777777" w:rsidR="00016BE4" w:rsidRDefault="00F90C0A" w:rsidP="00050ADD">
            <w:pPr>
              <w:pStyle w:val="Compact"/>
            </w:pPr>
            <w:r>
              <w:t>20</w:t>
            </w:r>
          </w:p>
        </w:tc>
        <w:tc>
          <w:tcPr>
            <w:tcW w:w="519" w:type="dxa"/>
          </w:tcPr>
          <w:p w14:paraId="2C0EA80D" w14:textId="77777777" w:rsidR="00016BE4" w:rsidRDefault="00F90C0A" w:rsidP="00050ADD">
            <w:pPr>
              <w:pStyle w:val="Compact"/>
            </w:pPr>
            <w:r>
              <w:t>21</w:t>
            </w:r>
          </w:p>
        </w:tc>
        <w:tc>
          <w:tcPr>
            <w:tcW w:w="511" w:type="dxa"/>
          </w:tcPr>
          <w:p w14:paraId="4951D5C3" w14:textId="77777777" w:rsidR="00016BE4" w:rsidRDefault="00F90C0A" w:rsidP="00050ADD">
            <w:pPr>
              <w:pStyle w:val="Compact"/>
            </w:pPr>
            <w:r>
              <w:t>22</w:t>
            </w:r>
          </w:p>
        </w:tc>
      </w:tr>
      <w:tr w:rsidR="00016BE4" w14:paraId="2D3815C2" w14:textId="77777777" w:rsidTr="004E6E19">
        <w:tc>
          <w:tcPr>
            <w:tcW w:w="3875" w:type="dxa"/>
          </w:tcPr>
          <w:p w14:paraId="1CD96030" w14:textId="77777777" w:rsidR="00016BE4" w:rsidRDefault="00F90C0A" w:rsidP="00050ADD">
            <w:pPr>
              <w:pStyle w:val="Compact"/>
            </w:pPr>
            <w:r>
              <w:t>Contrino et al. (2007)</w:t>
            </w:r>
          </w:p>
        </w:tc>
        <w:tc>
          <w:tcPr>
            <w:tcW w:w="519" w:type="dxa"/>
          </w:tcPr>
          <w:p w14:paraId="5A4BE5A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CB63E2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67BACD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1A1CCC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739DBF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1B94FC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D35669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4ADBA2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7CB110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45A2A58"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621726CB" w14:textId="77777777" w:rsidR="00016BE4" w:rsidRDefault="00F90C0A" w:rsidP="00050ADD">
            <w:pPr>
              <w:pStyle w:val="Compact"/>
            </w:pPr>
            <m:oMathPara>
              <m:oMath>
                <m:r>
                  <m:rPr>
                    <m:sty m:val="p"/>
                  </m:rPr>
                  <w:rPr>
                    <w:rFonts w:ascii="Cambria Math" w:hAnsi="Cambria Math"/>
                  </w:rPr>
                  <m:t>⋅</m:t>
                </m:r>
              </m:oMath>
            </m:oMathPara>
          </w:p>
        </w:tc>
      </w:tr>
      <w:tr w:rsidR="00016BE4" w14:paraId="668D8CDE" w14:textId="77777777" w:rsidTr="004E6E19">
        <w:tc>
          <w:tcPr>
            <w:tcW w:w="3875" w:type="dxa"/>
          </w:tcPr>
          <w:p w14:paraId="5BA78F6A" w14:textId="77777777" w:rsidR="00016BE4" w:rsidRDefault="00F90C0A" w:rsidP="00050ADD">
            <w:pPr>
              <w:pStyle w:val="Compact"/>
            </w:pPr>
            <w:r>
              <w:t>Edelen et al. (2009)</w:t>
            </w:r>
            <m:oMath>
              <m:sSup>
                <m:sSupPr>
                  <m:ctrlPr>
                    <w:rPr>
                      <w:rFonts w:ascii="Cambria Math" w:hAnsi="Cambria Math"/>
                    </w:rPr>
                  </m:ctrlPr>
                </m:sSupPr>
                <m:e/>
                <m:sup>
                  <m:r>
                    <w:rPr>
                      <w:rFonts w:ascii="Cambria Math" w:hAnsi="Cambria Math"/>
                    </w:rPr>
                    <m:t>*</m:t>
                  </m:r>
                </m:sup>
              </m:sSup>
            </m:oMath>
          </w:p>
        </w:tc>
        <w:tc>
          <w:tcPr>
            <w:tcW w:w="519" w:type="dxa"/>
          </w:tcPr>
          <w:p w14:paraId="4635AA7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3D9E36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8F60BD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231D32A"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4C7E965F"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2F5BA97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A81C4E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F6B970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D8CC6F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CBA0E7C"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58CA5E39" w14:textId="77777777" w:rsidR="00016BE4" w:rsidRDefault="00F90C0A" w:rsidP="00050ADD">
            <w:pPr>
              <w:pStyle w:val="Compact"/>
            </w:pPr>
            <m:oMathPara>
              <m:oMath>
                <m:r>
                  <m:rPr>
                    <m:sty m:val="p"/>
                  </m:rPr>
                  <w:rPr>
                    <w:rFonts w:ascii="Cambria Math" w:hAnsi="Cambria Math"/>
                  </w:rPr>
                  <m:t>⋅</m:t>
                </m:r>
              </m:oMath>
            </m:oMathPara>
          </w:p>
        </w:tc>
      </w:tr>
      <w:tr w:rsidR="00016BE4" w14:paraId="24F33F42" w14:textId="77777777" w:rsidTr="004E6E19">
        <w:tc>
          <w:tcPr>
            <w:tcW w:w="3875" w:type="dxa"/>
          </w:tcPr>
          <w:p w14:paraId="5F620A85" w14:textId="77777777" w:rsidR="00016BE4" w:rsidRDefault="00F90C0A" w:rsidP="00050ADD">
            <w:pPr>
              <w:pStyle w:val="Compact"/>
            </w:pPr>
            <w:r>
              <w:t>Edwards et al. (2016)</w:t>
            </w:r>
            <m:oMath>
              <m:sSup>
                <m:sSupPr>
                  <m:ctrlPr>
                    <w:rPr>
                      <w:rFonts w:ascii="Cambria Math" w:hAnsi="Cambria Math"/>
                    </w:rPr>
                  </m:ctrlPr>
                </m:sSupPr>
                <m:e/>
                <m:sup>
                  <m:r>
                    <w:rPr>
                      <w:rFonts w:ascii="Cambria Math" w:hAnsi="Cambria Math"/>
                    </w:rPr>
                    <m:t>*</m:t>
                  </m:r>
                </m:sup>
              </m:sSup>
            </m:oMath>
          </w:p>
        </w:tc>
        <w:tc>
          <w:tcPr>
            <w:tcW w:w="519" w:type="dxa"/>
          </w:tcPr>
          <w:p w14:paraId="4F3A836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2D006A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19AD36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BAE22B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27694B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A33AF8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BE0DA3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C1FDDC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D8BC98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6BEF64A"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76FB6233" w14:textId="77777777" w:rsidR="00016BE4" w:rsidRDefault="00F90C0A" w:rsidP="00050ADD">
            <w:pPr>
              <w:pStyle w:val="Compact"/>
            </w:pPr>
            <m:oMathPara>
              <m:oMath>
                <m:r>
                  <m:rPr>
                    <m:sty m:val="p"/>
                  </m:rPr>
                  <w:rPr>
                    <w:rFonts w:ascii="Cambria Math" w:hAnsi="Cambria Math"/>
                  </w:rPr>
                  <m:t>⋅</m:t>
                </m:r>
              </m:oMath>
            </m:oMathPara>
          </w:p>
        </w:tc>
      </w:tr>
      <w:tr w:rsidR="00016BE4" w14:paraId="7675C984" w14:textId="77777777" w:rsidTr="004E6E19">
        <w:tc>
          <w:tcPr>
            <w:tcW w:w="3875" w:type="dxa"/>
          </w:tcPr>
          <w:p w14:paraId="22CE7CDA" w14:textId="77777777" w:rsidR="00016BE4" w:rsidRDefault="00F90C0A" w:rsidP="00050ADD">
            <w:pPr>
              <w:pStyle w:val="Compact"/>
            </w:pPr>
            <w:r>
              <w:t>Enriquez et al. (2010)</w:t>
            </w:r>
          </w:p>
        </w:tc>
        <w:tc>
          <w:tcPr>
            <w:tcW w:w="519" w:type="dxa"/>
          </w:tcPr>
          <w:p w14:paraId="669881A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3B3927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B06465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AC5DF3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410DF6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657428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C9FA28A"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332B40C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D60F86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C2710D1"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71BCE3A3" w14:textId="77777777" w:rsidR="00016BE4" w:rsidRDefault="00F90C0A" w:rsidP="00050ADD">
            <w:pPr>
              <w:pStyle w:val="Compact"/>
            </w:pPr>
            <m:oMathPara>
              <m:oMath>
                <m:r>
                  <m:rPr>
                    <m:sty m:val="p"/>
                  </m:rPr>
                  <w:rPr>
                    <w:rFonts w:ascii="Cambria Math" w:hAnsi="Cambria Math"/>
                  </w:rPr>
                  <m:t>⋅</m:t>
                </m:r>
              </m:oMath>
            </m:oMathPara>
          </w:p>
        </w:tc>
      </w:tr>
      <w:tr w:rsidR="00016BE4" w14:paraId="610DCDE3" w14:textId="77777777" w:rsidTr="004E6E19">
        <w:tc>
          <w:tcPr>
            <w:tcW w:w="3875" w:type="dxa"/>
          </w:tcPr>
          <w:p w14:paraId="1FC0BCF9" w14:textId="77777777" w:rsidR="00016BE4" w:rsidRDefault="00F90C0A" w:rsidP="00050ADD">
            <w:pPr>
              <w:pStyle w:val="Compact"/>
            </w:pPr>
            <w:r>
              <w:t>Ermentrout et al. (2014)</w:t>
            </w:r>
          </w:p>
        </w:tc>
        <w:tc>
          <w:tcPr>
            <w:tcW w:w="519" w:type="dxa"/>
          </w:tcPr>
          <w:p w14:paraId="401E653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91DB0C4"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33133B7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3DD7CD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30BA69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103B2B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5EB327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AFB532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6B2A05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DBD1B77"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3AD38E7B" w14:textId="77777777" w:rsidR="00016BE4" w:rsidRDefault="00F90C0A" w:rsidP="00050ADD">
            <w:pPr>
              <w:pStyle w:val="Compact"/>
            </w:pPr>
            <m:oMathPara>
              <m:oMath>
                <m:r>
                  <m:rPr>
                    <m:sty m:val="p"/>
                  </m:rPr>
                  <w:rPr>
                    <w:rFonts w:ascii="Cambria Math" w:hAnsi="Cambria Math"/>
                  </w:rPr>
                  <m:t>⋅</m:t>
                </m:r>
              </m:oMath>
            </m:oMathPara>
          </w:p>
        </w:tc>
      </w:tr>
      <w:tr w:rsidR="00016BE4" w14:paraId="6C5F0FBA" w14:textId="77777777" w:rsidTr="004E6E19">
        <w:tc>
          <w:tcPr>
            <w:tcW w:w="3875" w:type="dxa"/>
          </w:tcPr>
          <w:p w14:paraId="69A0690F" w14:textId="77777777" w:rsidR="00016BE4" w:rsidRDefault="00F90C0A" w:rsidP="00050ADD">
            <w:pPr>
              <w:pStyle w:val="Compact"/>
            </w:pPr>
            <w:r>
              <w:t>Feder et al. (2011)</w:t>
            </w:r>
          </w:p>
        </w:tc>
        <w:tc>
          <w:tcPr>
            <w:tcW w:w="519" w:type="dxa"/>
          </w:tcPr>
          <w:p w14:paraId="49EB5E5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58FB73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574202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30359D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29A010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926D37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18B7F9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FAA3A90"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4095926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51F8A5C"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660BC3AF" w14:textId="77777777" w:rsidR="00016BE4" w:rsidRDefault="00F90C0A" w:rsidP="00050ADD">
            <w:pPr>
              <w:pStyle w:val="Compact"/>
            </w:pPr>
            <m:oMathPara>
              <m:oMath>
                <m:r>
                  <m:rPr>
                    <m:sty m:val="p"/>
                  </m:rPr>
                  <w:rPr>
                    <w:rFonts w:ascii="Cambria Math" w:hAnsi="Cambria Math"/>
                  </w:rPr>
                  <m:t>⋅</m:t>
                </m:r>
              </m:oMath>
            </m:oMathPara>
          </w:p>
        </w:tc>
      </w:tr>
      <w:tr w:rsidR="00016BE4" w14:paraId="70D584C9" w14:textId="77777777" w:rsidTr="004E6E19">
        <w:tc>
          <w:tcPr>
            <w:tcW w:w="3875" w:type="dxa"/>
          </w:tcPr>
          <w:p w14:paraId="15EB35C7" w14:textId="77777777" w:rsidR="00016BE4" w:rsidRDefault="00F90C0A" w:rsidP="00050ADD">
            <w:pPr>
              <w:pStyle w:val="Compact"/>
            </w:pPr>
            <w:r>
              <w:t>Foshee et al. (2004)</w:t>
            </w:r>
          </w:p>
        </w:tc>
        <w:tc>
          <w:tcPr>
            <w:tcW w:w="519" w:type="dxa"/>
          </w:tcPr>
          <w:p w14:paraId="7B7AD9A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2FCA4A6"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21454B2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A60B84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B8AAD4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227224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25B3716"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305D4EC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6A36DC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6B72417"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7AF0540E" w14:textId="77777777" w:rsidR="00016BE4" w:rsidRDefault="00F90C0A" w:rsidP="00050ADD">
            <w:pPr>
              <w:pStyle w:val="Compact"/>
            </w:pPr>
            <m:oMathPara>
              <m:oMath>
                <m:r>
                  <m:rPr>
                    <m:sty m:val="p"/>
                  </m:rPr>
                  <w:rPr>
                    <w:rFonts w:ascii="Cambria Math" w:hAnsi="Cambria Math"/>
                  </w:rPr>
                  <m:t>⋅</m:t>
                </m:r>
              </m:oMath>
            </m:oMathPara>
          </w:p>
        </w:tc>
      </w:tr>
      <w:tr w:rsidR="00016BE4" w14:paraId="2BC72CB3" w14:textId="77777777" w:rsidTr="004E6E19">
        <w:tc>
          <w:tcPr>
            <w:tcW w:w="3875" w:type="dxa"/>
          </w:tcPr>
          <w:p w14:paraId="4A53FBD8" w14:textId="77777777" w:rsidR="00016BE4" w:rsidRDefault="00F90C0A" w:rsidP="00050ADD">
            <w:pPr>
              <w:pStyle w:val="Compact"/>
            </w:pPr>
            <w:r>
              <w:t>Gillum (2008)</w:t>
            </w:r>
          </w:p>
        </w:tc>
        <w:tc>
          <w:tcPr>
            <w:tcW w:w="519" w:type="dxa"/>
          </w:tcPr>
          <w:p w14:paraId="12F16BC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2C18B9C"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615CE5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D99C44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F0CE95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D604B9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241381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B11F95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B9650E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0AB45EE"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15A666EC" w14:textId="77777777" w:rsidR="00016BE4" w:rsidRDefault="00F90C0A" w:rsidP="00050ADD">
            <w:pPr>
              <w:pStyle w:val="Compact"/>
            </w:pPr>
            <m:oMathPara>
              <m:oMath>
                <m:r>
                  <m:rPr>
                    <m:sty m:val="p"/>
                  </m:rPr>
                  <w:rPr>
                    <w:rFonts w:ascii="Cambria Math" w:hAnsi="Cambria Math"/>
                  </w:rPr>
                  <m:t>⋅</m:t>
                </m:r>
              </m:oMath>
            </m:oMathPara>
          </w:p>
        </w:tc>
      </w:tr>
      <w:tr w:rsidR="00016BE4" w14:paraId="321186A2" w14:textId="77777777" w:rsidTr="004E6E19">
        <w:tc>
          <w:tcPr>
            <w:tcW w:w="3875" w:type="dxa"/>
          </w:tcPr>
          <w:p w14:paraId="130A9503" w14:textId="77777777" w:rsidR="00016BE4" w:rsidRDefault="00F90C0A" w:rsidP="00050ADD">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519" w:type="dxa"/>
          </w:tcPr>
          <w:p w14:paraId="1803609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49D6C2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64AF234"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743A8D2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546105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BECFD1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DB568D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384D18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9663F5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299DC81"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53AD1528" w14:textId="77777777" w:rsidR="00016BE4" w:rsidRDefault="00F90C0A" w:rsidP="00050ADD">
            <w:pPr>
              <w:pStyle w:val="Compact"/>
            </w:pPr>
            <m:oMathPara>
              <m:oMath>
                <m:r>
                  <m:rPr>
                    <m:sty m:val="p"/>
                  </m:rPr>
                  <w:rPr>
                    <w:rFonts w:ascii="Cambria Math" w:hAnsi="Cambria Math"/>
                  </w:rPr>
                  <m:t>⋅</m:t>
                </m:r>
              </m:oMath>
            </m:oMathPara>
          </w:p>
        </w:tc>
      </w:tr>
      <w:tr w:rsidR="00016BE4" w14:paraId="33BF1668" w14:textId="77777777" w:rsidTr="004E6E19">
        <w:tc>
          <w:tcPr>
            <w:tcW w:w="3875" w:type="dxa"/>
          </w:tcPr>
          <w:p w14:paraId="6566CC4A" w14:textId="77777777" w:rsidR="00016BE4" w:rsidRDefault="00F90C0A" w:rsidP="00050ADD">
            <w:pPr>
              <w:pStyle w:val="Compact"/>
            </w:pPr>
            <w:r>
              <w:t>Glass et al. (2008)</w:t>
            </w:r>
            <m:oMath>
              <m:sSup>
                <m:sSupPr>
                  <m:ctrlPr>
                    <w:rPr>
                      <w:rFonts w:ascii="Cambria Math" w:hAnsi="Cambria Math"/>
                    </w:rPr>
                  </m:ctrlPr>
                </m:sSupPr>
                <m:e/>
                <m:sup>
                  <m:r>
                    <w:rPr>
                      <w:rFonts w:ascii="Cambria Math" w:hAnsi="Cambria Math"/>
                    </w:rPr>
                    <m:t>*</m:t>
                  </m:r>
                </m:sup>
              </m:sSup>
            </m:oMath>
          </w:p>
        </w:tc>
        <w:tc>
          <w:tcPr>
            <w:tcW w:w="519" w:type="dxa"/>
          </w:tcPr>
          <w:p w14:paraId="33B8321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C67465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102869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8F15865"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1DD8EDD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62A029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4B2236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104603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FEBC9E4"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3ACF43C"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7D229BC7" w14:textId="77777777" w:rsidR="00016BE4" w:rsidRDefault="00F90C0A" w:rsidP="00050ADD">
            <w:pPr>
              <w:pStyle w:val="Compact"/>
            </w:pPr>
            <m:oMathPara>
              <m:oMath>
                <m:r>
                  <m:rPr>
                    <m:sty m:val="p"/>
                  </m:rPr>
                  <w:rPr>
                    <w:rFonts w:ascii="Cambria Math" w:hAnsi="Cambria Math"/>
                  </w:rPr>
                  <m:t>⋅</m:t>
                </m:r>
              </m:oMath>
            </m:oMathPara>
          </w:p>
        </w:tc>
      </w:tr>
      <w:tr w:rsidR="00016BE4" w14:paraId="73A69B61" w14:textId="77777777" w:rsidTr="004E6E19">
        <w:tc>
          <w:tcPr>
            <w:tcW w:w="3875" w:type="dxa"/>
          </w:tcPr>
          <w:p w14:paraId="44CB6A06" w14:textId="77777777" w:rsidR="00016BE4" w:rsidRDefault="00F90C0A" w:rsidP="00050ADD">
            <w:pPr>
              <w:pStyle w:val="Compact"/>
            </w:pPr>
            <w:r>
              <w:t>Gondolf (1999)</w:t>
            </w:r>
          </w:p>
        </w:tc>
        <w:tc>
          <w:tcPr>
            <w:tcW w:w="519" w:type="dxa"/>
          </w:tcPr>
          <w:p w14:paraId="4AAF44A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0E926F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B888DF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0BB64C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016A9B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078E55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903D02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254C72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967EC9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2EB5DA1"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6A73B2FE"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4C0A3B82" w14:textId="77777777" w:rsidTr="004E6E19">
        <w:tc>
          <w:tcPr>
            <w:tcW w:w="3875" w:type="dxa"/>
          </w:tcPr>
          <w:p w14:paraId="59A3C1A9" w14:textId="77777777" w:rsidR="00016BE4" w:rsidRDefault="00F90C0A" w:rsidP="00050ADD">
            <w:pPr>
              <w:pStyle w:val="Compact"/>
            </w:pPr>
            <w:r>
              <w:t>Gregory &amp; Erez (2002)</w:t>
            </w:r>
          </w:p>
        </w:tc>
        <w:tc>
          <w:tcPr>
            <w:tcW w:w="519" w:type="dxa"/>
          </w:tcPr>
          <w:p w14:paraId="7A49601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BF90BB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C42EA3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E1FC9C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48D691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005198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EB1342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F2A630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826F46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97B68BE"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2E6DF985"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266C20A5" w14:textId="77777777" w:rsidTr="004E6E19">
        <w:tc>
          <w:tcPr>
            <w:tcW w:w="3875" w:type="dxa"/>
          </w:tcPr>
          <w:p w14:paraId="3F99BC0C" w14:textId="77777777" w:rsidR="00016BE4" w:rsidRDefault="00F90C0A" w:rsidP="00050ADD">
            <w:pPr>
              <w:pStyle w:val="Compact"/>
            </w:pPr>
            <w:r>
              <w:t>Hendricks et al. (2006)</w:t>
            </w:r>
          </w:p>
        </w:tc>
        <w:tc>
          <w:tcPr>
            <w:tcW w:w="519" w:type="dxa"/>
          </w:tcPr>
          <w:p w14:paraId="07CFFFB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190C8E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A78D23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826331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C82FDC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84DAD6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7013B2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5481E7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AC685E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D0B458F"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54784E99" w14:textId="77777777" w:rsidR="00016BE4" w:rsidRDefault="00F90C0A" w:rsidP="00050ADD">
            <w:pPr>
              <w:pStyle w:val="Compact"/>
            </w:pPr>
            <m:oMathPara>
              <m:oMath>
                <m:r>
                  <m:rPr>
                    <m:sty m:val="p"/>
                  </m:rPr>
                  <w:rPr>
                    <w:rFonts w:ascii="Cambria Math" w:hAnsi="Cambria Math"/>
                  </w:rPr>
                  <m:t>⋅</m:t>
                </m:r>
              </m:oMath>
            </m:oMathPara>
          </w:p>
        </w:tc>
      </w:tr>
      <w:tr w:rsidR="00016BE4" w14:paraId="7E4CA3D3" w14:textId="77777777" w:rsidTr="004E6E19">
        <w:tc>
          <w:tcPr>
            <w:tcW w:w="3875" w:type="dxa"/>
          </w:tcPr>
          <w:p w14:paraId="1D2D2459" w14:textId="77777777" w:rsidR="00016BE4" w:rsidRDefault="00F90C0A" w:rsidP="00050ADD">
            <w:pPr>
              <w:pStyle w:val="Compact"/>
            </w:pPr>
            <w:r>
              <w:t>Hovell et al. (2006)</w:t>
            </w:r>
          </w:p>
        </w:tc>
        <w:tc>
          <w:tcPr>
            <w:tcW w:w="519" w:type="dxa"/>
          </w:tcPr>
          <w:p w14:paraId="67D82BF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B1BA76D"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1EF2F4B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9A3BF1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9E7AE2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811CAB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D9B9F0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631D99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175593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DEC40E9" w14:textId="77777777" w:rsidR="00016BE4" w:rsidRDefault="00F90C0A" w:rsidP="00050ADD">
            <w:pPr>
              <w:pStyle w:val="Compact"/>
            </w:pPr>
            <m:oMathPara>
              <m:oMath>
                <m:r>
                  <m:rPr>
                    <m:sty m:val="p"/>
                  </m:rPr>
                  <w:rPr>
                    <w:rFonts w:ascii="MS Mincho" w:eastAsia="MS Mincho" w:hAnsi="MS Mincho" w:cs="MS Mincho"/>
                  </w:rPr>
                  <m:t>✓</m:t>
                </m:r>
              </m:oMath>
            </m:oMathPara>
          </w:p>
        </w:tc>
        <w:tc>
          <w:tcPr>
            <w:tcW w:w="511" w:type="dxa"/>
          </w:tcPr>
          <w:p w14:paraId="4B8311BF" w14:textId="77777777" w:rsidR="00016BE4" w:rsidRDefault="00F90C0A" w:rsidP="00050ADD">
            <w:pPr>
              <w:pStyle w:val="Compact"/>
            </w:pPr>
            <m:oMathPara>
              <m:oMath>
                <m:r>
                  <m:rPr>
                    <m:sty m:val="p"/>
                  </m:rPr>
                  <w:rPr>
                    <w:rFonts w:ascii="Cambria Math" w:hAnsi="Cambria Math"/>
                  </w:rPr>
                  <m:t>⋅</m:t>
                </m:r>
              </m:oMath>
            </m:oMathPara>
          </w:p>
        </w:tc>
      </w:tr>
      <w:tr w:rsidR="00016BE4" w14:paraId="004A3B37" w14:textId="77777777" w:rsidTr="004E6E19">
        <w:tc>
          <w:tcPr>
            <w:tcW w:w="3875" w:type="dxa"/>
          </w:tcPr>
          <w:p w14:paraId="5D35D4E1" w14:textId="77777777" w:rsidR="00016BE4" w:rsidRDefault="00F90C0A" w:rsidP="00050ADD">
            <w:pPr>
              <w:pStyle w:val="Compact"/>
            </w:pPr>
            <w:r>
              <w:t>Howell et al. (2015)</w:t>
            </w:r>
          </w:p>
        </w:tc>
        <w:tc>
          <w:tcPr>
            <w:tcW w:w="519" w:type="dxa"/>
          </w:tcPr>
          <w:p w14:paraId="7534A60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FD383FB"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707B422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3A673E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3B9C16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83E889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20B6E8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B9B670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3CBCC9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C755370"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1C0ED691" w14:textId="77777777" w:rsidR="00016BE4" w:rsidRDefault="00F90C0A" w:rsidP="00050ADD">
            <w:pPr>
              <w:pStyle w:val="Compact"/>
            </w:pPr>
            <m:oMathPara>
              <m:oMath>
                <m:r>
                  <m:rPr>
                    <m:sty m:val="p"/>
                  </m:rPr>
                  <w:rPr>
                    <w:rFonts w:ascii="Cambria Math" w:hAnsi="Cambria Math"/>
                  </w:rPr>
                  <m:t>⋅</m:t>
                </m:r>
              </m:oMath>
            </m:oMathPara>
          </w:p>
        </w:tc>
      </w:tr>
      <w:tr w:rsidR="00016BE4" w14:paraId="6AA31B5A" w14:textId="77777777" w:rsidTr="004E6E19">
        <w:tc>
          <w:tcPr>
            <w:tcW w:w="3875" w:type="dxa"/>
          </w:tcPr>
          <w:p w14:paraId="3ACE6BD9" w14:textId="77777777" w:rsidR="00016BE4" w:rsidRDefault="00F90C0A" w:rsidP="00050ADD">
            <w:pPr>
              <w:pStyle w:val="Compact"/>
            </w:pPr>
            <w:r>
              <w:t>Kan &amp; Feinberg (2014)</w:t>
            </w:r>
          </w:p>
        </w:tc>
        <w:tc>
          <w:tcPr>
            <w:tcW w:w="519" w:type="dxa"/>
          </w:tcPr>
          <w:p w14:paraId="1C0C268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92E978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B770BE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10F6C5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7BB0E0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E1621F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2230C5A"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059DB4F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E32FF4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5791BF1"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2231C6C4" w14:textId="77777777" w:rsidR="00016BE4" w:rsidRDefault="00F90C0A" w:rsidP="00050ADD">
            <w:pPr>
              <w:pStyle w:val="Compact"/>
            </w:pPr>
            <m:oMathPara>
              <m:oMath>
                <m:r>
                  <m:rPr>
                    <m:sty m:val="p"/>
                  </m:rPr>
                  <w:rPr>
                    <w:rFonts w:ascii="Cambria Math" w:hAnsi="Cambria Math"/>
                  </w:rPr>
                  <m:t>⋅</m:t>
                </m:r>
              </m:oMath>
            </m:oMathPara>
          </w:p>
        </w:tc>
      </w:tr>
      <w:tr w:rsidR="00016BE4" w14:paraId="7308C5E4" w14:textId="77777777" w:rsidTr="004E6E19">
        <w:tc>
          <w:tcPr>
            <w:tcW w:w="3875" w:type="dxa"/>
          </w:tcPr>
          <w:p w14:paraId="0E5D36D9" w14:textId="77777777" w:rsidR="00016BE4" w:rsidRDefault="00F90C0A" w:rsidP="00050ADD">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519" w:type="dxa"/>
          </w:tcPr>
          <w:p w14:paraId="290DCC9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16DB73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9195E1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D3C68C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18CB03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D51664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6CE91E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DBF52F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FDE624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16C7557"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28DE4BA5" w14:textId="77777777" w:rsidR="00016BE4" w:rsidRDefault="00F90C0A" w:rsidP="00050ADD">
            <w:pPr>
              <w:pStyle w:val="Compact"/>
            </w:pPr>
            <m:oMathPara>
              <m:oMath>
                <m:r>
                  <m:rPr>
                    <m:sty m:val="p"/>
                  </m:rPr>
                  <w:rPr>
                    <w:rFonts w:ascii="Cambria Math" w:hAnsi="Cambria Math"/>
                  </w:rPr>
                  <m:t>⋅</m:t>
                </m:r>
              </m:oMath>
            </m:oMathPara>
          </w:p>
        </w:tc>
      </w:tr>
      <w:tr w:rsidR="00016BE4" w14:paraId="0895BF05" w14:textId="77777777" w:rsidTr="004E6E19">
        <w:tc>
          <w:tcPr>
            <w:tcW w:w="3875" w:type="dxa"/>
          </w:tcPr>
          <w:p w14:paraId="329CAA93" w14:textId="77777777" w:rsidR="00016BE4" w:rsidRDefault="00F90C0A" w:rsidP="00050ADD">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519" w:type="dxa"/>
          </w:tcPr>
          <w:p w14:paraId="3F488ED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D9D765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CD2FC4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525A4A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02AB1F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0F986D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FB72F4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19DF86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44F956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C2398A3" w14:textId="77777777" w:rsidR="00016BE4" w:rsidRDefault="00F90C0A" w:rsidP="00050ADD">
            <w:pPr>
              <w:pStyle w:val="Compact"/>
            </w:pPr>
            <m:oMathPara>
              <m:oMath>
                <m:r>
                  <m:rPr>
                    <m:sty m:val="p"/>
                  </m:rPr>
                  <w:rPr>
                    <w:rFonts w:ascii="MS Mincho" w:eastAsia="MS Mincho" w:hAnsi="MS Mincho" w:cs="MS Mincho"/>
                  </w:rPr>
                  <m:t>✓</m:t>
                </m:r>
              </m:oMath>
            </m:oMathPara>
          </w:p>
        </w:tc>
        <w:tc>
          <w:tcPr>
            <w:tcW w:w="511" w:type="dxa"/>
          </w:tcPr>
          <w:p w14:paraId="5CA38798" w14:textId="77777777" w:rsidR="00016BE4" w:rsidRDefault="00F90C0A" w:rsidP="00050ADD">
            <w:pPr>
              <w:pStyle w:val="Compact"/>
            </w:pPr>
            <m:oMathPara>
              <m:oMath>
                <m:r>
                  <m:rPr>
                    <m:sty m:val="p"/>
                  </m:rPr>
                  <w:rPr>
                    <w:rFonts w:ascii="Cambria Math" w:hAnsi="Cambria Math"/>
                  </w:rPr>
                  <m:t>⋅</m:t>
                </m:r>
              </m:oMath>
            </m:oMathPara>
          </w:p>
        </w:tc>
      </w:tr>
      <w:tr w:rsidR="00016BE4" w14:paraId="0AB2DE21" w14:textId="77777777" w:rsidTr="004E6E19">
        <w:tc>
          <w:tcPr>
            <w:tcW w:w="3875" w:type="dxa"/>
          </w:tcPr>
          <w:p w14:paraId="73CDCC66" w14:textId="77777777" w:rsidR="00016BE4" w:rsidRDefault="00F90C0A" w:rsidP="00050ADD">
            <w:pPr>
              <w:pStyle w:val="Compact"/>
            </w:pPr>
            <w:r>
              <w:t>Portwood et al. (2011)</w:t>
            </w:r>
          </w:p>
        </w:tc>
        <w:tc>
          <w:tcPr>
            <w:tcW w:w="519" w:type="dxa"/>
          </w:tcPr>
          <w:p w14:paraId="39275DF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64D935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91A680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516360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0228D3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88F7FE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42B4285"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AA3D49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A1F6A6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2414763"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6D5C5842" w14:textId="77777777" w:rsidR="00016BE4" w:rsidRDefault="00F90C0A" w:rsidP="00050ADD">
            <w:pPr>
              <w:pStyle w:val="Compact"/>
            </w:pPr>
            <m:oMathPara>
              <m:oMath>
                <m:r>
                  <m:rPr>
                    <m:sty m:val="p"/>
                  </m:rPr>
                  <w:rPr>
                    <w:rFonts w:ascii="Cambria Math" w:hAnsi="Cambria Math"/>
                  </w:rPr>
                  <m:t>⋅</m:t>
                </m:r>
              </m:oMath>
            </m:oMathPara>
          </w:p>
        </w:tc>
      </w:tr>
      <w:tr w:rsidR="00016BE4" w14:paraId="45A4108B" w14:textId="77777777" w:rsidTr="004E6E19">
        <w:tc>
          <w:tcPr>
            <w:tcW w:w="3875" w:type="dxa"/>
          </w:tcPr>
          <w:p w14:paraId="0B005F19" w14:textId="77777777" w:rsidR="00016BE4" w:rsidRDefault="00F90C0A" w:rsidP="00050ADD">
            <w:pPr>
              <w:pStyle w:val="Compact"/>
            </w:pPr>
            <w:r>
              <w:t>Potter &amp; Stapleton (2011)</w:t>
            </w:r>
          </w:p>
        </w:tc>
        <w:tc>
          <w:tcPr>
            <w:tcW w:w="519" w:type="dxa"/>
          </w:tcPr>
          <w:p w14:paraId="284D040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DA007A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F52C20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4EB368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E97AFB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C3D9F3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3117AE9"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30A52193"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4A05D19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C45F80D"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0349EA09" w14:textId="77777777" w:rsidR="00016BE4" w:rsidRDefault="00F90C0A" w:rsidP="00050ADD">
            <w:pPr>
              <w:pStyle w:val="Compact"/>
            </w:pPr>
            <m:oMathPara>
              <m:oMath>
                <m:r>
                  <m:rPr>
                    <m:sty m:val="p"/>
                  </m:rPr>
                  <w:rPr>
                    <w:rFonts w:ascii="Cambria Math" w:hAnsi="Cambria Math"/>
                  </w:rPr>
                  <m:t>⋅</m:t>
                </m:r>
              </m:oMath>
            </m:oMathPara>
          </w:p>
        </w:tc>
      </w:tr>
      <w:tr w:rsidR="00016BE4" w14:paraId="60F5A114" w14:textId="77777777" w:rsidTr="004E6E19">
        <w:tc>
          <w:tcPr>
            <w:tcW w:w="3875" w:type="dxa"/>
          </w:tcPr>
          <w:p w14:paraId="421B83F5" w14:textId="77777777" w:rsidR="00016BE4" w:rsidRDefault="00F90C0A" w:rsidP="00050ADD">
            <w:pPr>
              <w:pStyle w:val="Compact"/>
            </w:pPr>
            <w:r>
              <w:t>Price &amp; Rosenbaum (2009)</w:t>
            </w:r>
          </w:p>
        </w:tc>
        <w:tc>
          <w:tcPr>
            <w:tcW w:w="519" w:type="dxa"/>
          </w:tcPr>
          <w:p w14:paraId="34A2283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BEDBA7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A185EE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3FE53D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EE2F2F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38FA66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8EE970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423CAF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C2D67A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4ED4A6D"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2E4D279E" w14:textId="77777777" w:rsidR="00016BE4" w:rsidRDefault="00F90C0A" w:rsidP="00050ADD">
            <w:pPr>
              <w:pStyle w:val="Compact"/>
            </w:pPr>
            <m:oMathPara>
              <m:oMath>
                <m:r>
                  <m:rPr>
                    <m:sty m:val="p"/>
                  </m:rPr>
                  <w:rPr>
                    <w:rFonts w:ascii="Cambria Math" w:hAnsi="Cambria Math"/>
                  </w:rPr>
                  <m:t>⋅</m:t>
                </m:r>
              </m:oMath>
            </m:oMathPara>
          </w:p>
        </w:tc>
      </w:tr>
      <w:tr w:rsidR="00016BE4" w14:paraId="33D96026" w14:textId="77777777" w:rsidTr="004E6E19">
        <w:tc>
          <w:tcPr>
            <w:tcW w:w="3875" w:type="dxa"/>
          </w:tcPr>
          <w:p w14:paraId="4A315D73" w14:textId="77777777" w:rsidR="00016BE4" w:rsidRDefault="00F90C0A" w:rsidP="00050ADD">
            <w:pPr>
              <w:pStyle w:val="Compact"/>
            </w:pPr>
            <w:r>
              <w:t>Roffman et al. (2008)</w:t>
            </w:r>
          </w:p>
        </w:tc>
        <w:tc>
          <w:tcPr>
            <w:tcW w:w="519" w:type="dxa"/>
          </w:tcPr>
          <w:p w14:paraId="62DACEC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F3CA05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3E0B5F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EB2EA0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0C9DC9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B1FC3F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CAD253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97A2E1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F47D4A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1B67E90"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21221702" w14:textId="77777777" w:rsidR="00016BE4" w:rsidRDefault="00F90C0A" w:rsidP="00050ADD">
            <w:pPr>
              <w:pStyle w:val="Compact"/>
            </w:pPr>
            <m:oMathPara>
              <m:oMath>
                <m:r>
                  <m:rPr>
                    <m:sty m:val="p"/>
                  </m:rPr>
                  <w:rPr>
                    <w:rFonts w:ascii="Cambria Math" w:hAnsi="Cambria Math"/>
                  </w:rPr>
                  <m:t>⋅</m:t>
                </m:r>
              </m:oMath>
            </m:oMathPara>
          </w:p>
        </w:tc>
      </w:tr>
      <w:tr w:rsidR="00016BE4" w14:paraId="3245B4F3" w14:textId="77777777" w:rsidTr="004E6E19">
        <w:tc>
          <w:tcPr>
            <w:tcW w:w="3875" w:type="dxa"/>
          </w:tcPr>
          <w:p w14:paraId="354A6307" w14:textId="77777777" w:rsidR="00016BE4" w:rsidRDefault="00F90C0A" w:rsidP="00050ADD">
            <w:pPr>
              <w:pStyle w:val="Compact"/>
            </w:pPr>
            <w:r>
              <w:t>Rumptz et al. (1991)</w:t>
            </w:r>
          </w:p>
        </w:tc>
        <w:tc>
          <w:tcPr>
            <w:tcW w:w="519" w:type="dxa"/>
          </w:tcPr>
          <w:p w14:paraId="01C5D97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E355100"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7E71368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844EAF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6F732E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46825E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A82D6E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87C0AEE"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39BC153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F86C721"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70922942" w14:textId="77777777" w:rsidR="00016BE4" w:rsidRDefault="00F90C0A" w:rsidP="00050ADD">
            <w:pPr>
              <w:pStyle w:val="Compact"/>
            </w:pPr>
            <m:oMathPara>
              <m:oMath>
                <m:r>
                  <m:rPr>
                    <m:sty m:val="p"/>
                  </m:rPr>
                  <w:rPr>
                    <w:rFonts w:ascii="Cambria Math" w:hAnsi="Cambria Math"/>
                  </w:rPr>
                  <m:t>⋅</m:t>
                </m:r>
              </m:oMath>
            </m:oMathPara>
          </w:p>
        </w:tc>
      </w:tr>
      <w:tr w:rsidR="00016BE4" w14:paraId="061944F2" w14:textId="77777777" w:rsidTr="004E6E19">
        <w:tc>
          <w:tcPr>
            <w:tcW w:w="3875" w:type="dxa"/>
          </w:tcPr>
          <w:p w14:paraId="373B9E60" w14:textId="77777777" w:rsidR="00016BE4" w:rsidRDefault="00F90C0A" w:rsidP="00050ADD">
            <w:pPr>
              <w:pStyle w:val="Compact"/>
            </w:pPr>
            <w:r>
              <w:t>Sargent et al. (2016)</w:t>
            </w:r>
          </w:p>
        </w:tc>
        <w:tc>
          <w:tcPr>
            <w:tcW w:w="519" w:type="dxa"/>
          </w:tcPr>
          <w:p w14:paraId="0537A96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369ECA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1A839D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DBF433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D82A6F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84B3F1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9C069F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5ACFD7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883CF6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3B8D68D"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650B85CF" w14:textId="77777777" w:rsidR="00016BE4" w:rsidRDefault="00F90C0A" w:rsidP="00050ADD">
            <w:pPr>
              <w:pStyle w:val="Compact"/>
            </w:pPr>
            <m:oMathPara>
              <m:oMath>
                <m:r>
                  <m:rPr>
                    <m:sty m:val="p"/>
                  </m:rPr>
                  <w:rPr>
                    <w:rFonts w:ascii="Cambria Math" w:hAnsi="Cambria Math"/>
                  </w:rPr>
                  <m:t>⋅</m:t>
                </m:r>
              </m:oMath>
            </m:oMathPara>
          </w:p>
        </w:tc>
      </w:tr>
      <w:tr w:rsidR="00016BE4" w14:paraId="3CE0AEC3" w14:textId="77777777" w:rsidTr="004E6E19">
        <w:tc>
          <w:tcPr>
            <w:tcW w:w="3875" w:type="dxa"/>
          </w:tcPr>
          <w:p w14:paraId="1276BD3A" w14:textId="77777777" w:rsidR="00016BE4" w:rsidRDefault="00F90C0A" w:rsidP="00050ADD">
            <w:pPr>
              <w:pStyle w:val="Compact"/>
            </w:pPr>
            <w:r>
              <w:t>Silvergleid &amp; Mankowski (2006)</w:t>
            </w:r>
          </w:p>
        </w:tc>
        <w:tc>
          <w:tcPr>
            <w:tcW w:w="519" w:type="dxa"/>
          </w:tcPr>
          <w:p w14:paraId="70460E3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A9C645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CC344E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A36910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A66AE5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03BB9B8"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5E50877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269758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2CDEC8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0F8750D"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76AF446B" w14:textId="77777777" w:rsidR="00016BE4" w:rsidRDefault="00F90C0A" w:rsidP="00050ADD">
            <w:pPr>
              <w:pStyle w:val="Compact"/>
            </w:pPr>
            <m:oMathPara>
              <m:oMath>
                <m:r>
                  <m:rPr>
                    <m:sty m:val="p"/>
                  </m:rPr>
                  <w:rPr>
                    <w:rFonts w:ascii="Cambria Math" w:hAnsi="Cambria Math"/>
                  </w:rPr>
                  <m:t>⋅</m:t>
                </m:r>
              </m:oMath>
            </m:oMathPara>
          </w:p>
        </w:tc>
      </w:tr>
      <w:tr w:rsidR="00016BE4" w14:paraId="298AD07F" w14:textId="77777777" w:rsidTr="004E6E19">
        <w:tc>
          <w:tcPr>
            <w:tcW w:w="3875" w:type="dxa"/>
          </w:tcPr>
          <w:p w14:paraId="129D4C47" w14:textId="77777777" w:rsidR="00016BE4" w:rsidRDefault="00F90C0A" w:rsidP="00050ADD">
            <w:pPr>
              <w:pStyle w:val="Compact"/>
            </w:pPr>
            <w:r>
              <w:t>Sullivan et al. (2002)</w:t>
            </w:r>
          </w:p>
        </w:tc>
        <w:tc>
          <w:tcPr>
            <w:tcW w:w="519" w:type="dxa"/>
          </w:tcPr>
          <w:p w14:paraId="378406A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F00EE3E"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41C0A0B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5E3087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1C8919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68688A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23541F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031602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142787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E13F480"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4E979DBA" w14:textId="77777777" w:rsidR="00016BE4" w:rsidRDefault="00F90C0A" w:rsidP="00050ADD">
            <w:pPr>
              <w:pStyle w:val="Compact"/>
            </w:pPr>
            <m:oMathPara>
              <m:oMath>
                <m:r>
                  <m:rPr>
                    <m:sty m:val="p"/>
                  </m:rPr>
                  <w:rPr>
                    <w:rFonts w:ascii="Cambria Math" w:hAnsi="Cambria Math"/>
                  </w:rPr>
                  <m:t>⋅</m:t>
                </m:r>
              </m:oMath>
            </m:oMathPara>
          </w:p>
        </w:tc>
      </w:tr>
      <w:tr w:rsidR="00016BE4" w14:paraId="34A382BD" w14:textId="77777777" w:rsidTr="004E6E19">
        <w:tc>
          <w:tcPr>
            <w:tcW w:w="3875" w:type="dxa"/>
          </w:tcPr>
          <w:p w14:paraId="4D6D6F81" w14:textId="77777777" w:rsidR="00016BE4" w:rsidRDefault="00F90C0A" w:rsidP="00050ADD">
            <w:pPr>
              <w:pStyle w:val="Compact"/>
            </w:pPr>
            <w:r>
              <w:t>Thompson et al. (2000)</w:t>
            </w:r>
          </w:p>
        </w:tc>
        <w:tc>
          <w:tcPr>
            <w:tcW w:w="519" w:type="dxa"/>
          </w:tcPr>
          <w:p w14:paraId="7A5B79C2"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225AF5C6"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16936EC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10E2EA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81F718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953849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411627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9FAC35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424100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688DF2C" w14:textId="77777777" w:rsidR="00016BE4" w:rsidRDefault="00F90C0A" w:rsidP="00050ADD">
            <w:pPr>
              <w:pStyle w:val="Compact"/>
            </w:pPr>
            <m:oMathPara>
              <m:oMath>
                <m:r>
                  <m:rPr>
                    <m:sty m:val="p"/>
                  </m:rPr>
                  <w:rPr>
                    <w:rFonts w:ascii="MS Mincho" w:eastAsia="MS Mincho" w:hAnsi="MS Mincho" w:cs="MS Mincho"/>
                  </w:rPr>
                  <m:t>✓</m:t>
                </m:r>
              </m:oMath>
            </m:oMathPara>
          </w:p>
        </w:tc>
        <w:tc>
          <w:tcPr>
            <w:tcW w:w="511" w:type="dxa"/>
          </w:tcPr>
          <w:p w14:paraId="5BE67F03" w14:textId="77777777" w:rsidR="00016BE4" w:rsidRDefault="00F90C0A" w:rsidP="00050ADD">
            <w:pPr>
              <w:pStyle w:val="Compact"/>
            </w:pPr>
            <m:oMathPara>
              <m:oMath>
                <m:r>
                  <m:rPr>
                    <m:sty m:val="p"/>
                  </m:rPr>
                  <w:rPr>
                    <w:rFonts w:ascii="Cambria Math" w:hAnsi="Cambria Math"/>
                  </w:rPr>
                  <m:t>⋅</m:t>
                </m:r>
              </m:oMath>
            </m:oMathPara>
          </w:p>
        </w:tc>
      </w:tr>
      <w:tr w:rsidR="00016BE4" w14:paraId="3610C779" w14:textId="77777777" w:rsidTr="004E6E19">
        <w:tc>
          <w:tcPr>
            <w:tcW w:w="3875" w:type="dxa"/>
          </w:tcPr>
          <w:p w14:paraId="7FDB4EAB" w14:textId="77777777" w:rsidR="00016BE4" w:rsidRDefault="00F90C0A" w:rsidP="00050ADD">
            <w:pPr>
              <w:pStyle w:val="Compact"/>
            </w:pPr>
            <w:r>
              <w:t>Welland &amp; Ribner (2010)</w:t>
            </w:r>
          </w:p>
        </w:tc>
        <w:tc>
          <w:tcPr>
            <w:tcW w:w="519" w:type="dxa"/>
          </w:tcPr>
          <w:p w14:paraId="1B65F74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1CCFE2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03E9B9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CE4F5D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6B8BD4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84159A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E18485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49CC73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D9361F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A234562"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7629A0F5" w14:textId="77777777" w:rsidR="00016BE4" w:rsidRDefault="00F90C0A" w:rsidP="00050ADD">
            <w:pPr>
              <w:pStyle w:val="Compact"/>
            </w:pPr>
            <m:oMathPara>
              <m:oMath>
                <m:r>
                  <m:rPr>
                    <m:sty m:val="p"/>
                  </m:rPr>
                  <w:rPr>
                    <w:rFonts w:ascii="Cambria Math" w:hAnsi="Cambria Math"/>
                  </w:rPr>
                  <m:t>⋅</m:t>
                </m:r>
              </m:oMath>
            </m:oMathPara>
          </w:p>
        </w:tc>
      </w:tr>
      <w:tr w:rsidR="00016BE4" w14:paraId="350334B3" w14:textId="77777777" w:rsidTr="004E6E19">
        <w:tc>
          <w:tcPr>
            <w:tcW w:w="3875" w:type="dxa"/>
          </w:tcPr>
          <w:p w14:paraId="3CC13929" w14:textId="77777777" w:rsidR="00016BE4" w:rsidRDefault="00F90C0A" w:rsidP="00050ADD">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519" w:type="dxa"/>
          </w:tcPr>
          <w:p w14:paraId="5BBAA95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2FE76F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725F8A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6C2121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E3CBEE3"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7B74160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F7F003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637EB7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A50F18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E4E6B7C" w14:textId="77777777" w:rsidR="00016BE4" w:rsidRDefault="00F90C0A" w:rsidP="00050ADD">
            <w:pPr>
              <w:pStyle w:val="Compact"/>
            </w:pPr>
            <m:oMathPara>
              <m:oMath>
                <m:r>
                  <m:rPr>
                    <m:sty m:val="p"/>
                  </m:rPr>
                  <w:rPr>
                    <w:rFonts w:ascii="MS Mincho" w:eastAsia="MS Mincho" w:hAnsi="MS Mincho" w:cs="MS Mincho"/>
                  </w:rPr>
                  <m:t>✓</m:t>
                </m:r>
              </m:oMath>
            </m:oMathPara>
          </w:p>
        </w:tc>
        <w:tc>
          <w:tcPr>
            <w:tcW w:w="511" w:type="dxa"/>
          </w:tcPr>
          <w:p w14:paraId="117E4AAB" w14:textId="77777777" w:rsidR="00016BE4" w:rsidRDefault="00F90C0A" w:rsidP="00050ADD">
            <w:pPr>
              <w:pStyle w:val="Compact"/>
            </w:pPr>
            <m:oMathPara>
              <m:oMath>
                <m:r>
                  <m:rPr>
                    <m:sty m:val="p"/>
                  </m:rPr>
                  <w:rPr>
                    <w:rFonts w:ascii="Cambria Math" w:hAnsi="Cambria Math"/>
                  </w:rPr>
                  <m:t>⋅</m:t>
                </m:r>
              </m:oMath>
            </m:oMathPara>
          </w:p>
        </w:tc>
      </w:tr>
    </w:tbl>
    <w:p w14:paraId="570981CE" w14:textId="77777777" w:rsidR="00016BE4" w:rsidRDefault="00F90C0A">
      <w:r>
        <w:t>12 = IPV Screening; 13 = IPV Victimization Intervention; 14 = Key Stakeholders' Perspectives; 15 = Measures; 16 = Outsiders' Perspective; 17 = Practitioners' Perspectives; 18 = Prevention; 19 = Research/Evaluation Methods; 20 = Risk Factors; 21 = System Response; 22 = Victims'/Survivors' Perspectives</w:t>
      </w:r>
    </w:p>
    <w:p w14:paraId="22C5A051" w14:textId="77777777" w:rsidR="00016BE4" w:rsidRDefault="00016BE4">
      <w:bookmarkStart w:id="52" w:name="tbl:ftmpopp"/>
    </w:p>
    <w:p w14:paraId="12A40D29" w14:textId="77777777" w:rsidR="00016BE4" w:rsidRDefault="00F90C0A" w:rsidP="00CF5805">
      <w:pPr>
        <w:pStyle w:val="TableCaption"/>
      </w:pPr>
      <w:r>
        <w:lastRenderedPageBreak/>
        <w:t xml:space="preserve">Table 8: Populations Included in Sampling Frames among the Reviewed Literature </w:t>
      </w:r>
    </w:p>
    <w:tbl>
      <w:tblPr>
        <w:tblStyle w:val="APAReport"/>
        <w:tblW w:w="0" w:type="auto"/>
        <w:tblLook w:val="04A0" w:firstRow="1" w:lastRow="0" w:firstColumn="1" w:lastColumn="0" w:noHBand="0" w:noVBand="1"/>
        <w:tblCaption w:val="Table 8: Populations Included in Sampling Frames among the Reviewed Literature "/>
      </w:tblPr>
      <w:tblGrid>
        <w:gridCol w:w="4395"/>
        <w:gridCol w:w="1886"/>
        <w:gridCol w:w="2532"/>
        <w:gridCol w:w="763"/>
      </w:tblGrid>
      <w:tr w:rsidR="00016BE4" w14:paraId="7F1ECC12" w14:textId="77777777" w:rsidTr="004E6E19">
        <w:trPr>
          <w:cnfStyle w:val="100000000000" w:firstRow="1" w:lastRow="0" w:firstColumn="0" w:lastColumn="0" w:oddVBand="0" w:evenVBand="0" w:oddHBand="0" w:evenHBand="0" w:firstRowFirstColumn="0" w:firstRowLastColumn="0" w:lastRowFirstColumn="0" w:lastRowLastColumn="0"/>
        </w:trPr>
        <w:tc>
          <w:tcPr>
            <w:tcW w:w="4395" w:type="dxa"/>
          </w:tcPr>
          <w:p w14:paraId="3A99872E" w14:textId="77777777" w:rsidR="00016BE4" w:rsidRDefault="00016BE4" w:rsidP="00050ADD">
            <w:pPr>
              <w:pStyle w:val="Compact"/>
            </w:pPr>
          </w:p>
        </w:tc>
        <w:tc>
          <w:tcPr>
            <w:tcW w:w="1886" w:type="dxa"/>
          </w:tcPr>
          <w:p w14:paraId="2EE3CCC6" w14:textId="77777777" w:rsidR="00016BE4" w:rsidRDefault="00F90C0A" w:rsidP="00050ADD">
            <w:pPr>
              <w:pStyle w:val="Compact"/>
            </w:pPr>
            <w:r>
              <w:t>IPV Interventions</w:t>
            </w:r>
          </w:p>
        </w:tc>
        <w:tc>
          <w:tcPr>
            <w:tcW w:w="2532" w:type="dxa"/>
          </w:tcPr>
          <w:p w14:paraId="74339255" w14:textId="77777777" w:rsidR="00016BE4" w:rsidRDefault="00F90C0A" w:rsidP="00050ADD">
            <w:pPr>
              <w:pStyle w:val="Compact"/>
            </w:pPr>
            <w:r>
              <w:t>SMW-Inclusive Research</w:t>
            </w:r>
          </w:p>
        </w:tc>
        <w:tc>
          <w:tcPr>
            <w:tcW w:w="763" w:type="dxa"/>
          </w:tcPr>
          <w:p w14:paraId="7981AEE0" w14:textId="77777777" w:rsidR="00016BE4" w:rsidRDefault="00F90C0A" w:rsidP="00050ADD">
            <w:pPr>
              <w:pStyle w:val="Compact"/>
            </w:pPr>
            <w:r>
              <w:t>Total</w:t>
            </w:r>
          </w:p>
        </w:tc>
      </w:tr>
      <w:tr w:rsidR="00016BE4" w14:paraId="63E855F9" w14:textId="77777777" w:rsidTr="004E6E19">
        <w:tc>
          <w:tcPr>
            <w:tcW w:w="4395" w:type="dxa"/>
          </w:tcPr>
          <w:p w14:paraId="5B87C2C0" w14:textId="77777777" w:rsidR="00016BE4" w:rsidRDefault="00F90C0A" w:rsidP="00050ADD">
            <w:pPr>
              <w:pStyle w:val="Compact"/>
            </w:pPr>
            <w:r>
              <w:t>African Americans</w:t>
            </w:r>
          </w:p>
        </w:tc>
        <w:tc>
          <w:tcPr>
            <w:tcW w:w="1886" w:type="dxa"/>
          </w:tcPr>
          <w:p w14:paraId="02473577" w14:textId="77777777" w:rsidR="00016BE4" w:rsidRDefault="00F90C0A" w:rsidP="00050ADD">
            <w:pPr>
              <w:pStyle w:val="Compact"/>
            </w:pPr>
            <w:r>
              <w:t>1</w:t>
            </w:r>
          </w:p>
        </w:tc>
        <w:tc>
          <w:tcPr>
            <w:tcW w:w="2532" w:type="dxa"/>
          </w:tcPr>
          <w:p w14:paraId="00DAD76C" w14:textId="77777777" w:rsidR="00016BE4" w:rsidRDefault="00F90C0A" w:rsidP="00050ADD">
            <w:pPr>
              <w:pStyle w:val="Compact"/>
            </w:pPr>
            <w:r>
              <w:t>-</w:t>
            </w:r>
          </w:p>
        </w:tc>
        <w:tc>
          <w:tcPr>
            <w:tcW w:w="763" w:type="dxa"/>
          </w:tcPr>
          <w:p w14:paraId="6686FEC2" w14:textId="77777777" w:rsidR="00016BE4" w:rsidRDefault="00F90C0A" w:rsidP="00050ADD">
            <w:pPr>
              <w:pStyle w:val="Compact"/>
            </w:pPr>
            <w:r>
              <w:t>1</w:t>
            </w:r>
          </w:p>
        </w:tc>
      </w:tr>
      <w:tr w:rsidR="00016BE4" w14:paraId="66932970" w14:textId="77777777" w:rsidTr="004E6E19">
        <w:tc>
          <w:tcPr>
            <w:tcW w:w="4395" w:type="dxa"/>
          </w:tcPr>
          <w:p w14:paraId="63372811" w14:textId="77777777" w:rsidR="00016BE4" w:rsidRDefault="00F90C0A" w:rsidP="00050ADD">
            <w:pPr>
              <w:pStyle w:val="Compact"/>
            </w:pPr>
            <w:r>
              <w:t>College Students</w:t>
            </w:r>
          </w:p>
        </w:tc>
        <w:tc>
          <w:tcPr>
            <w:tcW w:w="1886" w:type="dxa"/>
          </w:tcPr>
          <w:p w14:paraId="5609029E" w14:textId="77777777" w:rsidR="00016BE4" w:rsidRDefault="00F90C0A" w:rsidP="00050ADD">
            <w:pPr>
              <w:pStyle w:val="Compact"/>
            </w:pPr>
            <w:r>
              <w:t>-</w:t>
            </w:r>
          </w:p>
        </w:tc>
        <w:tc>
          <w:tcPr>
            <w:tcW w:w="2532" w:type="dxa"/>
          </w:tcPr>
          <w:p w14:paraId="32B65D90" w14:textId="77777777" w:rsidR="00016BE4" w:rsidRDefault="00F90C0A" w:rsidP="00050ADD">
            <w:pPr>
              <w:pStyle w:val="Compact"/>
            </w:pPr>
            <w:r>
              <w:t>1</w:t>
            </w:r>
          </w:p>
        </w:tc>
        <w:tc>
          <w:tcPr>
            <w:tcW w:w="763" w:type="dxa"/>
          </w:tcPr>
          <w:p w14:paraId="193021F3" w14:textId="77777777" w:rsidR="00016BE4" w:rsidRDefault="00F90C0A" w:rsidP="00050ADD">
            <w:pPr>
              <w:pStyle w:val="Compact"/>
            </w:pPr>
            <w:r>
              <w:t>1</w:t>
            </w:r>
          </w:p>
        </w:tc>
      </w:tr>
      <w:tr w:rsidR="00016BE4" w14:paraId="79AAAF57" w14:textId="77777777" w:rsidTr="004E6E19">
        <w:tc>
          <w:tcPr>
            <w:tcW w:w="4395" w:type="dxa"/>
          </w:tcPr>
          <w:p w14:paraId="36A99670" w14:textId="77777777" w:rsidR="00016BE4" w:rsidRDefault="00F90C0A" w:rsidP="00050ADD">
            <w:pPr>
              <w:pStyle w:val="Compact"/>
            </w:pPr>
            <w:r>
              <w:t>Couples</w:t>
            </w:r>
          </w:p>
        </w:tc>
        <w:tc>
          <w:tcPr>
            <w:tcW w:w="1886" w:type="dxa"/>
          </w:tcPr>
          <w:p w14:paraId="22FD1DFB" w14:textId="77777777" w:rsidR="00016BE4" w:rsidRDefault="00F90C0A" w:rsidP="00050ADD">
            <w:pPr>
              <w:pStyle w:val="Compact"/>
            </w:pPr>
            <w:r>
              <w:t>-</w:t>
            </w:r>
          </w:p>
        </w:tc>
        <w:tc>
          <w:tcPr>
            <w:tcW w:w="2532" w:type="dxa"/>
          </w:tcPr>
          <w:p w14:paraId="6373F11C" w14:textId="77777777" w:rsidR="00016BE4" w:rsidRDefault="00F90C0A" w:rsidP="00050ADD">
            <w:pPr>
              <w:pStyle w:val="Compact"/>
            </w:pPr>
            <w:r>
              <w:t>1</w:t>
            </w:r>
          </w:p>
        </w:tc>
        <w:tc>
          <w:tcPr>
            <w:tcW w:w="763" w:type="dxa"/>
          </w:tcPr>
          <w:p w14:paraId="71F5B196" w14:textId="77777777" w:rsidR="00016BE4" w:rsidRDefault="00F90C0A" w:rsidP="00050ADD">
            <w:pPr>
              <w:pStyle w:val="Compact"/>
            </w:pPr>
            <w:r>
              <w:t>1</w:t>
            </w:r>
          </w:p>
        </w:tc>
      </w:tr>
      <w:tr w:rsidR="00016BE4" w14:paraId="7EDA5AE1" w14:textId="77777777" w:rsidTr="004E6E19">
        <w:tc>
          <w:tcPr>
            <w:tcW w:w="4395" w:type="dxa"/>
          </w:tcPr>
          <w:p w14:paraId="24159385" w14:textId="77777777" w:rsidR="00016BE4" w:rsidRDefault="00F90C0A" w:rsidP="00050ADD">
            <w:pPr>
              <w:pStyle w:val="Compact"/>
            </w:pPr>
            <w:r>
              <w:t>Females/Women/Girls</w:t>
            </w:r>
          </w:p>
        </w:tc>
        <w:tc>
          <w:tcPr>
            <w:tcW w:w="1886" w:type="dxa"/>
          </w:tcPr>
          <w:p w14:paraId="6AC912FB" w14:textId="77777777" w:rsidR="00016BE4" w:rsidRDefault="00F90C0A" w:rsidP="00050ADD">
            <w:pPr>
              <w:pStyle w:val="Compact"/>
            </w:pPr>
            <w:r>
              <w:t>9</w:t>
            </w:r>
          </w:p>
        </w:tc>
        <w:tc>
          <w:tcPr>
            <w:tcW w:w="2532" w:type="dxa"/>
          </w:tcPr>
          <w:p w14:paraId="3EEA13D4" w14:textId="77777777" w:rsidR="00016BE4" w:rsidRDefault="00F90C0A" w:rsidP="00050ADD">
            <w:pPr>
              <w:pStyle w:val="Compact"/>
            </w:pPr>
            <w:r>
              <w:t>2</w:t>
            </w:r>
          </w:p>
        </w:tc>
        <w:tc>
          <w:tcPr>
            <w:tcW w:w="763" w:type="dxa"/>
          </w:tcPr>
          <w:p w14:paraId="3507948B" w14:textId="77777777" w:rsidR="00016BE4" w:rsidRDefault="00F90C0A" w:rsidP="00050ADD">
            <w:pPr>
              <w:pStyle w:val="Compact"/>
            </w:pPr>
            <w:r>
              <w:t>11</w:t>
            </w:r>
          </w:p>
        </w:tc>
      </w:tr>
      <w:tr w:rsidR="00016BE4" w14:paraId="4447791C" w14:textId="77777777" w:rsidTr="004E6E19">
        <w:tc>
          <w:tcPr>
            <w:tcW w:w="4395" w:type="dxa"/>
          </w:tcPr>
          <w:p w14:paraId="19DD6765" w14:textId="77777777" w:rsidR="00016BE4" w:rsidRDefault="00F90C0A" w:rsidP="00050ADD">
            <w:pPr>
              <w:pStyle w:val="Compact"/>
            </w:pPr>
            <w:r>
              <w:t>General Population</w:t>
            </w:r>
          </w:p>
        </w:tc>
        <w:tc>
          <w:tcPr>
            <w:tcW w:w="1886" w:type="dxa"/>
          </w:tcPr>
          <w:p w14:paraId="5DD458B1" w14:textId="77777777" w:rsidR="00016BE4" w:rsidRDefault="00F90C0A" w:rsidP="00050ADD">
            <w:pPr>
              <w:pStyle w:val="Compact"/>
            </w:pPr>
            <w:r>
              <w:t>2</w:t>
            </w:r>
          </w:p>
        </w:tc>
        <w:tc>
          <w:tcPr>
            <w:tcW w:w="2532" w:type="dxa"/>
          </w:tcPr>
          <w:p w14:paraId="365B77AF" w14:textId="77777777" w:rsidR="00016BE4" w:rsidRDefault="00F90C0A" w:rsidP="00050ADD">
            <w:pPr>
              <w:pStyle w:val="Compact"/>
            </w:pPr>
            <w:r>
              <w:t>-</w:t>
            </w:r>
          </w:p>
        </w:tc>
        <w:tc>
          <w:tcPr>
            <w:tcW w:w="763" w:type="dxa"/>
          </w:tcPr>
          <w:p w14:paraId="6E0B584D" w14:textId="77777777" w:rsidR="00016BE4" w:rsidRDefault="00F90C0A" w:rsidP="00050ADD">
            <w:pPr>
              <w:pStyle w:val="Compact"/>
            </w:pPr>
            <w:r>
              <w:t>2</w:t>
            </w:r>
          </w:p>
        </w:tc>
      </w:tr>
      <w:tr w:rsidR="00016BE4" w14:paraId="53AA93B9" w14:textId="77777777" w:rsidTr="004E6E19">
        <w:tc>
          <w:tcPr>
            <w:tcW w:w="4395" w:type="dxa"/>
          </w:tcPr>
          <w:p w14:paraId="04FDF9D2" w14:textId="77777777" w:rsidR="00016BE4" w:rsidRDefault="00F90C0A" w:rsidP="00050ADD">
            <w:pPr>
              <w:pStyle w:val="Compact"/>
            </w:pPr>
            <w:r>
              <w:t>IPV Intervention Programs</w:t>
            </w:r>
          </w:p>
        </w:tc>
        <w:tc>
          <w:tcPr>
            <w:tcW w:w="1886" w:type="dxa"/>
          </w:tcPr>
          <w:p w14:paraId="1E65AE2E" w14:textId="77777777" w:rsidR="00016BE4" w:rsidRDefault="00F90C0A" w:rsidP="00050ADD">
            <w:pPr>
              <w:pStyle w:val="Compact"/>
            </w:pPr>
            <w:r>
              <w:t>4</w:t>
            </w:r>
          </w:p>
        </w:tc>
        <w:tc>
          <w:tcPr>
            <w:tcW w:w="2532" w:type="dxa"/>
          </w:tcPr>
          <w:p w14:paraId="3DD7D9BA" w14:textId="77777777" w:rsidR="00016BE4" w:rsidRDefault="00F90C0A" w:rsidP="00050ADD">
            <w:pPr>
              <w:pStyle w:val="Compact"/>
            </w:pPr>
            <w:r>
              <w:t>-</w:t>
            </w:r>
          </w:p>
        </w:tc>
        <w:tc>
          <w:tcPr>
            <w:tcW w:w="763" w:type="dxa"/>
          </w:tcPr>
          <w:p w14:paraId="1CC88532" w14:textId="77777777" w:rsidR="00016BE4" w:rsidRDefault="00F90C0A" w:rsidP="00050ADD">
            <w:pPr>
              <w:pStyle w:val="Compact"/>
            </w:pPr>
            <w:r>
              <w:t>4</w:t>
            </w:r>
          </w:p>
        </w:tc>
      </w:tr>
      <w:tr w:rsidR="00016BE4" w14:paraId="74B2ED93" w14:textId="77777777" w:rsidTr="004E6E19">
        <w:tc>
          <w:tcPr>
            <w:tcW w:w="4395" w:type="dxa"/>
          </w:tcPr>
          <w:p w14:paraId="51F201C3" w14:textId="77777777" w:rsidR="00016BE4" w:rsidRDefault="00F90C0A" w:rsidP="00050ADD">
            <w:pPr>
              <w:pStyle w:val="Compact"/>
            </w:pPr>
            <w:r>
              <w:t>IPV Perpetrators</w:t>
            </w:r>
          </w:p>
        </w:tc>
        <w:tc>
          <w:tcPr>
            <w:tcW w:w="1886" w:type="dxa"/>
          </w:tcPr>
          <w:p w14:paraId="4C3A82B6" w14:textId="77777777" w:rsidR="00016BE4" w:rsidRDefault="00F90C0A" w:rsidP="00050ADD">
            <w:pPr>
              <w:pStyle w:val="Compact"/>
            </w:pPr>
            <w:r>
              <w:t>8</w:t>
            </w:r>
          </w:p>
        </w:tc>
        <w:tc>
          <w:tcPr>
            <w:tcW w:w="2532" w:type="dxa"/>
          </w:tcPr>
          <w:p w14:paraId="7BB55708" w14:textId="77777777" w:rsidR="00016BE4" w:rsidRDefault="00F90C0A" w:rsidP="00050ADD">
            <w:pPr>
              <w:pStyle w:val="Compact"/>
            </w:pPr>
            <w:r>
              <w:t>1</w:t>
            </w:r>
          </w:p>
        </w:tc>
        <w:tc>
          <w:tcPr>
            <w:tcW w:w="763" w:type="dxa"/>
          </w:tcPr>
          <w:p w14:paraId="76D8C2B7" w14:textId="77777777" w:rsidR="00016BE4" w:rsidRDefault="00F90C0A" w:rsidP="00050ADD">
            <w:pPr>
              <w:pStyle w:val="Compact"/>
            </w:pPr>
            <w:r>
              <w:t>9</w:t>
            </w:r>
          </w:p>
        </w:tc>
      </w:tr>
      <w:tr w:rsidR="00016BE4" w14:paraId="11033BFC" w14:textId="77777777" w:rsidTr="004E6E19">
        <w:tc>
          <w:tcPr>
            <w:tcW w:w="4395" w:type="dxa"/>
          </w:tcPr>
          <w:p w14:paraId="0F510D6D" w14:textId="77777777" w:rsidR="00016BE4" w:rsidRDefault="00F90C0A" w:rsidP="00050ADD">
            <w:pPr>
              <w:pStyle w:val="Compact"/>
            </w:pPr>
            <w:r>
              <w:t>IPV Victims/Survivors</w:t>
            </w:r>
          </w:p>
        </w:tc>
        <w:tc>
          <w:tcPr>
            <w:tcW w:w="1886" w:type="dxa"/>
          </w:tcPr>
          <w:p w14:paraId="337CCD2A" w14:textId="77777777" w:rsidR="00016BE4" w:rsidRDefault="00F90C0A" w:rsidP="00050ADD">
            <w:pPr>
              <w:pStyle w:val="Compact"/>
            </w:pPr>
            <w:r>
              <w:t>4</w:t>
            </w:r>
          </w:p>
        </w:tc>
        <w:tc>
          <w:tcPr>
            <w:tcW w:w="2532" w:type="dxa"/>
          </w:tcPr>
          <w:p w14:paraId="55D7916F" w14:textId="77777777" w:rsidR="00016BE4" w:rsidRDefault="00F90C0A" w:rsidP="00050ADD">
            <w:pPr>
              <w:pStyle w:val="Compact"/>
            </w:pPr>
            <w:r>
              <w:t>1</w:t>
            </w:r>
          </w:p>
        </w:tc>
        <w:tc>
          <w:tcPr>
            <w:tcW w:w="763" w:type="dxa"/>
          </w:tcPr>
          <w:p w14:paraId="49F32C9C" w14:textId="77777777" w:rsidR="00016BE4" w:rsidRDefault="00F90C0A" w:rsidP="00050ADD">
            <w:pPr>
              <w:pStyle w:val="Compact"/>
            </w:pPr>
            <w:r>
              <w:t>5</w:t>
            </w:r>
          </w:p>
        </w:tc>
      </w:tr>
      <w:tr w:rsidR="00016BE4" w14:paraId="6E90B473" w14:textId="77777777" w:rsidTr="004E6E19">
        <w:tc>
          <w:tcPr>
            <w:tcW w:w="4395" w:type="dxa"/>
          </w:tcPr>
          <w:p w14:paraId="4420E7D2" w14:textId="77777777" w:rsidR="00016BE4" w:rsidRDefault="00F90C0A" w:rsidP="00050ADD">
            <w:pPr>
              <w:pStyle w:val="Compact"/>
            </w:pPr>
            <w:r>
              <w:t>IPV-Specific Community-Based Practitioners</w:t>
            </w:r>
          </w:p>
        </w:tc>
        <w:tc>
          <w:tcPr>
            <w:tcW w:w="1886" w:type="dxa"/>
          </w:tcPr>
          <w:p w14:paraId="3D6A42C0" w14:textId="77777777" w:rsidR="00016BE4" w:rsidRDefault="00F90C0A" w:rsidP="00050ADD">
            <w:pPr>
              <w:pStyle w:val="Compact"/>
            </w:pPr>
            <w:r>
              <w:t>1</w:t>
            </w:r>
          </w:p>
        </w:tc>
        <w:tc>
          <w:tcPr>
            <w:tcW w:w="2532" w:type="dxa"/>
          </w:tcPr>
          <w:p w14:paraId="308F82F6" w14:textId="77777777" w:rsidR="00016BE4" w:rsidRDefault="00F90C0A" w:rsidP="00050ADD">
            <w:pPr>
              <w:pStyle w:val="Compact"/>
            </w:pPr>
            <w:r>
              <w:t>-</w:t>
            </w:r>
          </w:p>
        </w:tc>
        <w:tc>
          <w:tcPr>
            <w:tcW w:w="763" w:type="dxa"/>
          </w:tcPr>
          <w:p w14:paraId="0C9FEE96" w14:textId="77777777" w:rsidR="00016BE4" w:rsidRDefault="00F90C0A" w:rsidP="00050ADD">
            <w:pPr>
              <w:pStyle w:val="Compact"/>
            </w:pPr>
            <w:r>
              <w:t>1</w:t>
            </w:r>
          </w:p>
        </w:tc>
      </w:tr>
      <w:tr w:rsidR="00016BE4" w14:paraId="1AB8016C" w14:textId="77777777" w:rsidTr="004E6E19">
        <w:tc>
          <w:tcPr>
            <w:tcW w:w="4395" w:type="dxa"/>
          </w:tcPr>
          <w:p w14:paraId="40679650" w14:textId="77777777" w:rsidR="00016BE4" w:rsidRDefault="00F90C0A" w:rsidP="00050ADD">
            <w:pPr>
              <w:pStyle w:val="Compact"/>
            </w:pPr>
            <w:r>
              <w:t>Latina/os</w:t>
            </w:r>
          </w:p>
        </w:tc>
        <w:tc>
          <w:tcPr>
            <w:tcW w:w="1886" w:type="dxa"/>
          </w:tcPr>
          <w:p w14:paraId="60FE62B0" w14:textId="77777777" w:rsidR="00016BE4" w:rsidRDefault="00F90C0A" w:rsidP="00050ADD">
            <w:pPr>
              <w:pStyle w:val="Compact"/>
            </w:pPr>
            <w:r>
              <w:t>1</w:t>
            </w:r>
          </w:p>
        </w:tc>
        <w:tc>
          <w:tcPr>
            <w:tcW w:w="2532" w:type="dxa"/>
          </w:tcPr>
          <w:p w14:paraId="1A1CDBCC" w14:textId="77777777" w:rsidR="00016BE4" w:rsidRDefault="00F90C0A" w:rsidP="00050ADD">
            <w:pPr>
              <w:pStyle w:val="Compact"/>
            </w:pPr>
            <w:r>
              <w:t>-</w:t>
            </w:r>
          </w:p>
        </w:tc>
        <w:tc>
          <w:tcPr>
            <w:tcW w:w="763" w:type="dxa"/>
          </w:tcPr>
          <w:p w14:paraId="6028DD20" w14:textId="77777777" w:rsidR="00016BE4" w:rsidRDefault="00F90C0A" w:rsidP="00050ADD">
            <w:pPr>
              <w:pStyle w:val="Compact"/>
            </w:pPr>
            <w:r>
              <w:t>1</w:t>
            </w:r>
          </w:p>
        </w:tc>
      </w:tr>
      <w:tr w:rsidR="00016BE4" w14:paraId="05B53C82" w14:textId="77777777" w:rsidTr="004E6E19">
        <w:tc>
          <w:tcPr>
            <w:tcW w:w="4395" w:type="dxa"/>
          </w:tcPr>
          <w:p w14:paraId="201B5C2F" w14:textId="77777777" w:rsidR="00016BE4" w:rsidRDefault="00F90C0A" w:rsidP="00050ADD">
            <w:pPr>
              <w:pStyle w:val="Compact"/>
            </w:pPr>
            <w:r>
              <w:t>Males/Men/Boys</w:t>
            </w:r>
          </w:p>
        </w:tc>
        <w:tc>
          <w:tcPr>
            <w:tcW w:w="1886" w:type="dxa"/>
          </w:tcPr>
          <w:p w14:paraId="54AC49A5" w14:textId="77777777" w:rsidR="00016BE4" w:rsidRDefault="00F90C0A" w:rsidP="00050ADD">
            <w:pPr>
              <w:pStyle w:val="Compact"/>
            </w:pPr>
            <w:r>
              <w:t>6</w:t>
            </w:r>
          </w:p>
        </w:tc>
        <w:tc>
          <w:tcPr>
            <w:tcW w:w="2532" w:type="dxa"/>
          </w:tcPr>
          <w:p w14:paraId="70921F39" w14:textId="77777777" w:rsidR="00016BE4" w:rsidRDefault="00F90C0A" w:rsidP="00050ADD">
            <w:pPr>
              <w:pStyle w:val="Compact"/>
            </w:pPr>
            <w:r>
              <w:t>1</w:t>
            </w:r>
          </w:p>
        </w:tc>
        <w:tc>
          <w:tcPr>
            <w:tcW w:w="763" w:type="dxa"/>
          </w:tcPr>
          <w:p w14:paraId="30C4B735" w14:textId="77777777" w:rsidR="00016BE4" w:rsidRDefault="00F90C0A" w:rsidP="00050ADD">
            <w:pPr>
              <w:pStyle w:val="Compact"/>
            </w:pPr>
            <w:r>
              <w:t>7</w:t>
            </w:r>
          </w:p>
        </w:tc>
      </w:tr>
      <w:tr w:rsidR="00016BE4" w14:paraId="4ED60533" w14:textId="77777777" w:rsidTr="004E6E19">
        <w:tc>
          <w:tcPr>
            <w:tcW w:w="4395" w:type="dxa"/>
          </w:tcPr>
          <w:p w14:paraId="14DEE8F2" w14:textId="77777777" w:rsidR="00016BE4" w:rsidRDefault="00F90C0A" w:rsidP="00050ADD">
            <w:pPr>
              <w:pStyle w:val="Compact"/>
            </w:pPr>
            <w:r>
              <w:t>Non-IPV Community-Based Practitioners</w:t>
            </w:r>
          </w:p>
        </w:tc>
        <w:tc>
          <w:tcPr>
            <w:tcW w:w="1886" w:type="dxa"/>
          </w:tcPr>
          <w:p w14:paraId="469B5BB6" w14:textId="77777777" w:rsidR="00016BE4" w:rsidRDefault="00F90C0A" w:rsidP="00050ADD">
            <w:pPr>
              <w:pStyle w:val="Compact"/>
            </w:pPr>
            <w:r>
              <w:t>2</w:t>
            </w:r>
          </w:p>
        </w:tc>
        <w:tc>
          <w:tcPr>
            <w:tcW w:w="2532" w:type="dxa"/>
          </w:tcPr>
          <w:p w14:paraId="511A401D" w14:textId="77777777" w:rsidR="00016BE4" w:rsidRDefault="00F90C0A" w:rsidP="00050ADD">
            <w:pPr>
              <w:pStyle w:val="Compact"/>
            </w:pPr>
            <w:r>
              <w:t>1</w:t>
            </w:r>
          </w:p>
        </w:tc>
        <w:tc>
          <w:tcPr>
            <w:tcW w:w="763" w:type="dxa"/>
          </w:tcPr>
          <w:p w14:paraId="771A810F" w14:textId="77777777" w:rsidR="00016BE4" w:rsidRDefault="00F90C0A" w:rsidP="00050ADD">
            <w:pPr>
              <w:pStyle w:val="Compact"/>
            </w:pPr>
            <w:r>
              <w:t>3</w:t>
            </w:r>
          </w:p>
        </w:tc>
      </w:tr>
      <w:tr w:rsidR="00016BE4" w14:paraId="7F5B00A1" w14:textId="77777777" w:rsidTr="004E6E19">
        <w:tc>
          <w:tcPr>
            <w:tcW w:w="4395" w:type="dxa"/>
          </w:tcPr>
          <w:p w14:paraId="03924CF9" w14:textId="77777777" w:rsidR="00016BE4" w:rsidRDefault="00F90C0A" w:rsidP="00050ADD">
            <w:pPr>
              <w:pStyle w:val="Compact"/>
            </w:pPr>
            <w:r>
              <w:t>Non-IPV System Entities</w:t>
            </w:r>
          </w:p>
        </w:tc>
        <w:tc>
          <w:tcPr>
            <w:tcW w:w="1886" w:type="dxa"/>
          </w:tcPr>
          <w:p w14:paraId="1E9F9EF6" w14:textId="77777777" w:rsidR="00016BE4" w:rsidRDefault="00F90C0A" w:rsidP="00050ADD">
            <w:pPr>
              <w:pStyle w:val="Compact"/>
            </w:pPr>
            <w:r>
              <w:t>1</w:t>
            </w:r>
          </w:p>
        </w:tc>
        <w:tc>
          <w:tcPr>
            <w:tcW w:w="2532" w:type="dxa"/>
          </w:tcPr>
          <w:p w14:paraId="6CA2072D" w14:textId="77777777" w:rsidR="00016BE4" w:rsidRDefault="00F90C0A" w:rsidP="00050ADD">
            <w:pPr>
              <w:pStyle w:val="Compact"/>
            </w:pPr>
            <w:r>
              <w:t>2</w:t>
            </w:r>
          </w:p>
        </w:tc>
        <w:tc>
          <w:tcPr>
            <w:tcW w:w="763" w:type="dxa"/>
          </w:tcPr>
          <w:p w14:paraId="1EFA31F3" w14:textId="77777777" w:rsidR="00016BE4" w:rsidRDefault="00F90C0A" w:rsidP="00050ADD">
            <w:pPr>
              <w:pStyle w:val="Compact"/>
            </w:pPr>
            <w:r>
              <w:t>3</w:t>
            </w:r>
          </w:p>
        </w:tc>
      </w:tr>
      <w:tr w:rsidR="00016BE4" w14:paraId="3457F6C5" w14:textId="77777777" w:rsidTr="004E6E19">
        <w:tc>
          <w:tcPr>
            <w:tcW w:w="4395" w:type="dxa"/>
          </w:tcPr>
          <w:p w14:paraId="61341A05" w14:textId="77777777" w:rsidR="00016BE4" w:rsidRDefault="00F90C0A" w:rsidP="00050ADD">
            <w:pPr>
              <w:pStyle w:val="Compact"/>
            </w:pPr>
            <w:r>
              <w:t>Parents</w:t>
            </w:r>
          </w:p>
        </w:tc>
        <w:tc>
          <w:tcPr>
            <w:tcW w:w="1886" w:type="dxa"/>
          </w:tcPr>
          <w:p w14:paraId="26D723A2" w14:textId="77777777" w:rsidR="00016BE4" w:rsidRDefault="00F90C0A" w:rsidP="00050ADD">
            <w:pPr>
              <w:pStyle w:val="Compact"/>
            </w:pPr>
            <w:r>
              <w:t>3</w:t>
            </w:r>
          </w:p>
        </w:tc>
        <w:tc>
          <w:tcPr>
            <w:tcW w:w="2532" w:type="dxa"/>
          </w:tcPr>
          <w:p w14:paraId="267ED452" w14:textId="77777777" w:rsidR="00016BE4" w:rsidRDefault="00F90C0A" w:rsidP="00050ADD">
            <w:pPr>
              <w:pStyle w:val="Compact"/>
            </w:pPr>
            <w:r>
              <w:t>-</w:t>
            </w:r>
          </w:p>
        </w:tc>
        <w:tc>
          <w:tcPr>
            <w:tcW w:w="763" w:type="dxa"/>
          </w:tcPr>
          <w:p w14:paraId="6AA418CA" w14:textId="77777777" w:rsidR="00016BE4" w:rsidRDefault="00F90C0A" w:rsidP="00050ADD">
            <w:pPr>
              <w:pStyle w:val="Compact"/>
            </w:pPr>
            <w:r>
              <w:t>3</w:t>
            </w:r>
          </w:p>
        </w:tc>
      </w:tr>
      <w:tr w:rsidR="00016BE4" w14:paraId="26A61863" w14:textId="77777777" w:rsidTr="004E6E19">
        <w:tc>
          <w:tcPr>
            <w:tcW w:w="4395" w:type="dxa"/>
          </w:tcPr>
          <w:p w14:paraId="2DA2A0EF" w14:textId="77777777" w:rsidR="00016BE4" w:rsidRDefault="00F90C0A" w:rsidP="00050ADD">
            <w:pPr>
              <w:pStyle w:val="Compact"/>
            </w:pPr>
            <w:r>
              <w:t>Sexual Minorities</w:t>
            </w:r>
          </w:p>
        </w:tc>
        <w:tc>
          <w:tcPr>
            <w:tcW w:w="1886" w:type="dxa"/>
          </w:tcPr>
          <w:p w14:paraId="5304C199" w14:textId="77777777" w:rsidR="00016BE4" w:rsidRDefault="00F90C0A" w:rsidP="00050ADD">
            <w:pPr>
              <w:pStyle w:val="Compact"/>
            </w:pPr>
            <w:r>
              <w:t>-</w:t>
            </w:r>
          </w:p>
        </w:tc>
        <w:tc>
          <w:tcPr>
            <w:tcW w:w="2532" w:type="dxa"/>
          </w:tcPr>
          <w:p w14:paraId="7883DD13" w14:textId="77777777" w:rsidR="00016BE4" w:rsidRDefault="00F90C0A" w:rsidP="00050ADD">
            <w:pPr>
              <w:pStyle w:val="Compact"/>
            </w:pPr>
            <w:r>
              <w:t>3</w:t>
            </w:r>
          </w:p>
        </w:tc>
        <w:tc>
          <w:tcPr>
            <w:tcW w:w="763" w:type="dxa"/>
          </w:tcPr>
          <w:p w14:paraId="75C52194" w14:textId="77777777" w:rsidR="00016BE4" w:rsidRDefault="00F90C0A" w:rsidP="00050ADD">
            <w:pPr>
              <w:pStyle w:val="Compact"/>
            </w:pPr>
            <w:r>
              <w:t>3</w:t>
            </w:r>
          </w:p>
        </w:tc>
      </w:tr>
      <w:tr w:rsidR="00016BE4" w14:paraId="3CE2C30B" w14:textId="77777777" w:rsidTr="004E6E19">
        <w:tc>
          <w:tcPr>
            <w:tcW w:w="4395" w:type="dxa"/>
          </w:tcPr>
          <w:p w14:paraId="4D025DEA" w14:textId="77777777" w:rsidR="00016BE4" w:rsidRDefault="00F90C0A" w:rsidP="00050ADD">
            <w:pPr>
              <w:pStyle w:val="Compact"/>
            </w:pPr>
            <w:r>
              <w:t>Sexual Minority Women Only</w:t>
            </w:r>
          </w:p>
        </w:tc>
        <w:tc>
          <w:tcPr>
            <w:tcW w:w="1886" w:type="dxa"/>
          </w:tcPr>
          <w:p w14:paraId="6ED9AC94" w14:textId="77777777" w:rsidR="00016BE4" w:rsidRDefault="00F90C0A" w:rsidP="00050ADD">
            <w:pPr>
              <w:pStyle w:val="Compact"/>
            </w:pPr>
            <w:r>
              <w:t>-</w:t>
            </w:r>
          </w:p>
        </w:tc>
        <w:tc>
          <w:tcPr>
            <w:tcW w:w="2532" w:type="dxa"/>
          </w:tcPr>
          <w:p w14:paraId="2FBE8A0D" w14:textId="77777777" w:rsidR="00016BE4" w:rsidRDefault="00F90C0A" w:rsidP="00050ADD">
            <w:pPr>
              <w:pStyle w:val="Compact"/>
            </w:pPr>
            <w:r>
              <w:t>1</w:t>
            </w:r>
          </w:p>
        </w:tc>
        <w:tc>
          <w:tcPr>
            <w:tcW w:w="763" w:type="dxa"/>
          </w:tcPr>
          <w:p w14:paraId="3BC2D7EF" w14:textId="77777777" w:rsidR="00016BE4" w:rsidRDefault="00F90C0A" w:rsidP="00050ADD">
            <w:pPr>
              <w:pStyle w:val="Compact"/>
            </w:pPr>
            <w:r>
              <w:t>1</w:t>
            </w:r>
          </w:p>
        </w:tc>
      </w:tr>
      <w:tr w:rsidR="00016BE4" w14:paraId="6206A5A9" w14:textId="77777777" w:rsidTr="004E6E19">
        <w:tc>
          <w:tcPr>
            <w:tcW w:w="4395" w:type="dxa"/>
          </w:tcPr>
          <w:p w14:paraId="626140F4" w14:textId="77777777" w:rsidR="00016BE4" w:rsidRDefault="00F90C0A" w:rsidP="00050ADD">
            <w:pPr>
              <w:pStyle w:val="Compact"/>
            </w:pPr>
            <w:r>
              <w:t>SMW as Distinct Group</w:t>
            </w:r>
          </w:p>
        </w:tc>
        <w:tc>
          <w:tcPr>
            <w:tcW w:w="1886" w:type="dxa"/>
          </w:tcPr>
          <w:p w14:paraId="4805C72D" w14:textId="77777777" w:rsidR="00016BE4" w:rsidRDefault="00F90C0A" w:rsidP="00050ADD">
            <w:pPr>
              <w:pStyle w:val="Compact"/>
            </w:pPr>
            <w:r>
              <w:t>-</w:t>
            </w:r>
          </w:p>
        </w:tc>
        <w:tc>
          <w:tcPr>
            <w:tcW w:w="2532" w:type="dxa"/>
          </w:tcPr>
          <w:p w14:paraId="20B6F0D3" w14:textId="77777777" w:rsidR="00016BE4" w:rsidRDefault="00F90C0A" w:rsidP="00050ADD">
            <w:pPr>
              <w:pStyle w:val="Compact"/>
            </w:pPr>
            <w:r>
              <w:t>2</w:t>
            </w:r>
          </w:p>
        </w:tc>
        <w:tc>
          <w:tcPr>
            <w:tcW w:w="763" w:type="dxa"/>
          </w:tcPr>
          <w:p w14:paraId="2541A293" w14:textId="77777777" w:rsidR="00016BE4" w:rsidRDefault="00F90C0A" w:rsidP="00050ADD">
            <w:pPr>
              <w:pStyle w:val="Compact"/>
            </w:pPr>
            <w:r>
              <w:t>2</w:t>
            </w:r>
          </w:p>
        </w:tc>
      </w:tr>
      <w:tr w:rsidR="00016BE4" w14:paraId="1E31905A" w14:textId="77777777" w:rsidTr="004E6E19">
        <w:tc>
          <w:tcPr>
            <w:tcW w:w="4395" w:type="dxa"/>
          </w:tcPr>
          <w:p w14:paraId="340E3071" w14:textId="77777777" w:rsidR="00016BE4" w:rsidRDefault="00F90C0A" w:rsidP="00050ADD">
            <w:pPr>
              <w:pStyle w:val="Compact"/>
            </w:pPr>
            <w:r>
              <w:t>Youth/Children</w:t>
            </w:r>
          </w:p>
        </w:tc>
        <w:tc>
          <w:tcPr>
            <w:tcW w:w="1886" w:type="dxa"/>
          </w:tcPr>
          <w:p w14:paraId="1F65360B" w14:textId="77777777" w:rsidR="00016BE4" w:rsidRDefault="00F90C0A" w:rsidP="00050ADD">
            <w:pPr>
              <w:pStyle w:val="Compact"/>
            </w:pPr>
            <w:r>
              <w:t>3</w:t>
            </w:r>
          </w:p>
        </w:tc>
        <w:tc>
          <w:tcPr>
            <w:tcW w:w="2532" w:type="dxa"/>
          </w:tcPr>
          <w:p w14:paraId="08D7196B" w14:textId="77777777" w:rsidR="00016BE4" w:rsidRDefault="00F90C0A" w:rsidP="00050ADD">
            <w:pPr>
              <w:pStyle w:val="Compact"/>
            </w:pPr>
            <w:r>
              <w:t>2</w:t>
            </w:r>
          </w:p>
        </w:tc>
        <w:tc>
          <w:tcPr>
            <w:tcW w:w="763" w:type="dxa"/>
          </w:tcPr>
          <w:p w14:paraId="3EF6D40B" w14:textId="77777777" w:rsidR="00016BE4" w:rsidRDefault="00F90C0A" w:rsidP="00050ADD">
            <w:pPr>
              <w:pStyle w:val="Compact"/>
            </w:pPr>
            <w:r>
              <w:t>5</w:t>
            </w:r>
          </w:p>
        </w:tc>
      </w:tr>
    </w:tbl>
    <w:p w14:paraId="6E7B84D0" w14:textId="77777777" w:rsidR="00016BE4" w:rsidRDefault="00016BE4">
      <w:bookmarkStart w:id="53" w:name="tbl:kpop"/>
      <w:bookmarkEnd w:id="52"/>
    </w:p>
    <w:p w14:paraId="13A321A4" w14:textId="77777777" w:rsidR="00016BE4" w:rsidRDefault="00F90C0A" w:rsidP="00CF5805">
      <w:pPr>
        <w:pStyle w:val="TableCaption"/>
      </w:pPr>
      <w:r>
        <w:lastRenderedPageBreak/>
        <w:t xml:space="preserve">Table 9: Sampling Frames by Study (1/2) </w:t>
      </w:r>
    </w:p>
    <w:tbl>
      <w:tblPr>
        <w:tblStyle w:val="APAReport"/>
        <w:tblW w:w="0" w:type="auto"/>
        <w:tblLook w:val="04A0" w:firstRow="1" w:lastRow="0" w:firstColumn="1" w:lastColumn="0" w:noHBand="0" w:noVBand="1"/>
        <w:tblCaption w:val="Table 9: Sampling Frames by Study (1/2) "/>
      </w:tblPr>
      <w:tblGrid>
        <w:gridCol w:w="4818"/>
        <w:gridCol w:w="528"/>
        <w:gridCol w:w="528"/>
        <w:gridCol w:w="528"/>
        <w:gridCol w:w="529"/>
        <w:gridCol w:w="529"/>
        <w:gridCol w:w="529"/>
        <w:gridCol w:w="529"/>
        <w:gridCol w:w="529"/>
        <w:gridCol w:w="529"/>
      </w:tblGrid>
      <w:tr w:rsidR="00016BE4" w14:paraId="6968CA05" w14:textId="77777777" w:rsidTr="004E6E19">
        <w:trPr>
          <w:cnfStyle w:val="100000000000" w:firstRow="1" w:lastRow="0" w:firstColumn="0" w:lastColumn="0" w:oddVBand="0" w:evenVBand="0" w:oddHBand="0" w:evenHBand="0" w:firstRowFirstColumn="0" w:firstRowLastColumn="0" w:lastRowFirstColumn="0" w:lastRowLastColumn="0"/>
        </w:trPr>
        <w:tc>
          <w:tcPr>
            <w:tcW w:w="4818" w:type="dxa"/>
          </w:tcPr>
          <w:p w14:paraId="744E50A4" w14:textId="77777777" w:rsidR="00016BE4" w:rsidRDefault="00016BE4" w:rsidP="00050ADD">
            <w:pPr>
              <w:pStyle w:val="Compact"/>
            </w:pPr>
          </w:p>
        </w:tc>
        <w:tc>
          <w:tcPr>
            <w:tcW w:w="528" w:type="dxa"/>
          </w:tcPr>
          <w:p w14:paraId="7B788907" w14:textId="77777777" w:rsidR="00016BE4" w:rsidRDefault="00F90C0A" w:rsidP="00050ADD">
            <w:pPr>
              <w:pStyle w:val="Compact"/>
            </w:pPr>
            <w:r>
              <w:t>1</w:t>
            </w:r>
          </w:p>
        </w:tc>
        <w:tc>
          <w:tcPr>
            <w:tcW w:w="528" w:type="dxa"/>
          </w:tcPr>
          <w:p w14:paraId="5A2DCFA5" w14:textId="77777777" w:rsidR="00016BE4" w:rsidRDefault="00F90C0A" w:rsidP="00050ADD">
            <w:pPr>
              <w:pStyle w:val="Compact"/>
            </w:pPr>
            <w:r>
              <w:t>2</w:t>
            </w:r>
          </w:p>
        </w:tc>
        <w:tc>
          <w:tcPr>
            <w:tcW w:w="528" w:type="dxa"/>
          </w:tcPr>
          <w:p w14:paraId="2A83E1C2" w14:textId="77777777" w:rsidR="00016BE4" w:rsidRDefault="00F90C0A" w:rsidP="00050ADD">
            <w:pPr>
              <w:pStyle w:val="Compact"/>
            </w:pPr>
            <w:r>
              <w:t>3</w:t>
            </w:r>
          </w:p>
        </w:tc>
        <w:tc>
          <w:tcPr>
            <w:tcW w:w="529" w:type="dxa"/>
          </w:tcPr>
          <w:p w14:paraId="207889C6" w14:textId="77777777" w:rsidR="00016BE4" w:rsidRDefault="00F90C0A" w:rsidP="00050ADD">
            <w:pPr>
              <w:pStyle w:val="Compact"/>
            </w:pPr>
            <w:r>
              <w:t>4</w:t>
            </w:r>
          </w:p>
        </w:tc>
        <w:tc>
          <w:tcPr>
            <w:tcW w:w="529" w:type="dxa"/>
          </w:tcPr>
          <w:p w14:paraId="4B4A308B" w14:textId="77777777" w:rsidR="00016BE4" w:rsidRDefault="00F90C0A" w:rsidP="00050ADD">
            <w:pPr>
              <w:pStyle w:val="Compact"/>
            </w:pPr>
            <w:r>
              <w:t>5</w:t>
            </w:r>
          </w:p>
        </w:tc>
        <w:tc>
          <w:tcPr>
            <w:tcW w:w="529" w:type="dxa"/>
          </w:tcPr>
          <w:p w14:paraId="78352680" w14:textId="77777777" w:rsidR="00016BE4" w:rsidRDefault="00F90C0A" w:rsidP="00050ADD">
            <w:pPr>
              <w:pStyle w:val="Compact"/>
            </w:pPr>
            <w:r>
              <w:t>6</w:t>
            </w:r>
          </w:p>
        </w:tc>
        <w:tc>
          <w:tcPr>
            <w:tcW w:w="529" w:type="dxa"/>
          </w:tcPr>
          <w:p w14:paraId="2A12ECD2" w14:textId="77777777" w:rsidR="00016BE4" w:rsidRDefault="00F90C0A" w:rsidP="00050ADD">
            <w:pPr>
              <w:pStyle w:val="Compact"/>
            </w:pPr>
            <w:r>
              <w:t>7</w:t>
            </w:r>
          </w:p>
        </w:tc>
        <w:tc>
          <w:tcPr>
            <w:tcW w:w="529" w:type="dxa"/>
          </w:tcPr>
          <w:p w14:paraId="3313F28E" w14:textId="77777777" w:rsidR="00016BE4" w:rsidRDefault="00F90C0A" w:rsidP="00050ADD">
            <w:pPr>
              <w:pStyle w:val="Compact"/>
            </w:pPr>
            <w:r>
              <w:t>8</w:t>
            </w:r>
          </w:p>
        </w:tc>
        <w:tc>
          <w:tcPr>
            <w:tcW w:w="529" w:type="dxa"/>
          </w:tcPr>
          <w:p w14:paraId="1F4D0941" w14:textId="77777777" w:rsidR="00016BE4" w:rsidRDefault="00F90C0A" w:rsidP="00050ADD">
            <w:pPr>
              <w:pStyle w:val="Compact"/>
            </w:pPr>
            <w:r>
              <w:t>9</w:t>
            </w:r>
          </w:p>
        </w:tc>
      </w:tr>
      <w:tr w:rsidR="00016BE4" w14:paraId="52534DDE" w14:textId="77777777" w:rsidTr="004E6E19">
        <w:tc>
          <w:tcPr>
            <w:tcW w:w="4818" w:type="dxa"/>
          </w:tcPr>
          <w:p w14:paraId="741AFFA0" w14:textId="77777777" w:rsidR="00016BE4" w:rsidRDefault="00F90C0A" w:rsidP="00050ADD">
            <w:pPr>
              <w:pStyle w:val="Compact"/>
            </w:pPr>
            <w:r>
              <w:t>Contrino et al. (2007)</w:t>
            </w:r>
          </w:p>
        </w:tc>
        <w:tc>
          <w:tcPr>
            <w:tcW w:w="528" w:type="dxa"/>
          </w:tcPr>
          <w:p w14:paraId="4ACD86D9"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49BB180F"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2996E080"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C2F5B4E"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FCE79C7"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F22BB36"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274BA05"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13111C86"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27FF7D4" w14:textId="77777777" w:rsidR="00016BE4" w:rsidRDefault="00F90C0A" w:rsidP="00050ADD">
            <w:pPr>
              <w:pStyle w:val="Compact"/>
            </w:pPr>
            <m:oMathPara>
              <m:oMath>
                <m:r>
                  <m:rPr>
                    <m:sty m:val="p"/>
                  </m:rPr>
                  <w:rPr>
                    <w:rFonts w:ascii="Cambria Math" w:hAnsi="Cambria Math"/>
                  </w:rPr>
                  <m:t>⋅</m:t>
                </m:r>
              </m:oMath>
            </m:oMathPara>
          </w:p>
        </w:tc>
      </w:tr>
      <w:tr w:rsidR="00016BE4" w14:paraId="222C1421" w14:textId="77777777" w:rsidTr="004E6E19">
        <w:tc>
          <w:tcPr>
            <w:tcW w:w="4818" w:type="dxa"/>
          </w:tcPr>
          <w:p w14:paraId="60DF0CEC" w14:textId="77777777" w:rsidR="00016BE4" w:rsidRDefault="00F90C0A" w:rsidP="00050ADD">
            <w:pPr>
              <w:pStyle w:val="Compact"/>
            </w:pPr>
            <w:r>
              <w:t>Edelen et al. (2009)</w:t>
            </w:r>
            <m:oMath>
              <m:sSup>
                <m:sSupPr>
                  <m:ctrlPr>
                    <w:rPr>
                      <w:rFonts w:ascii="Cambria Math" w:hAnsi="Cambria Math"/>
                    </w:rPr>
                  </m:ctrlPr>
                </m:sSupPr>
                <m:e/>
                <m:sup>
                  <m:r>
                    <w:rPr>
                      <w:rFonts w:ascii="Cambria Math" w:hAnsi="Cambria Math"/>
                    </w:rPr>
                    <m:t>*</m:t>
                  </m:r>
                </m:sup>
              </m:sSup>
            </m:oMath>
          </w:p>
        </w:tc>
        <w:tc>
          <w:tcPr>
            <w:tcW w:w="528" w:type="dxa"/>
          </w:tcPr>
          <w:p w14:paraId="67FF9A51"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53CFF46F"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6BE12C73"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87327B9"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4C7A612"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A3ACD6A"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CE74348"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F0D10F2"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350146B" w14:textId="77777777" w:rsidR="00016BE4" w:rsidRDefault="00F90C0A" w:rsidP="00050ADD">
            <w:pPr>
              <w:pStyle w:val="Compact"/>
            </w:pPr>
            <m:oMathPara>
              <m:oMath>
                <m:r>
                  <m:rPr>
                    <m:sty m:val="p"/>
                  </m:rPr>
                  <w:rPr>
                    <w:rFonts w:ascii="Cambria Math" w:hAnsi="Cambria Math"/>
                  </w:rPr>
                  <m:t>⋅</m:t>
                </m:r>
              </m:oMath>
            </m:oMathPara>
          </w:p>
        </w:tc>
      </w:tr>
      <w:tr w:rsidR="00016BE4" w14:paraId="6C37C6F8" w14:textId="77777777" w:rsidTr="004E6E19">
        <w:tc>
          <w:tcPr>
            <w:tcW w:w="4818" w:type="dxa"/>
          </w:tcPr>
          <w:p w14:paraId="100D05DD" w14:textId="77777777" w:rsidR="00016BE4" w:rsidRDefault="00F90C0A" w:rsidP="00050ADD">
            <w:pPr>
              <w:pStyle w:val="Compact"/>
            </w:pPr>
            <w:r>
              <w:t>Edwards et al. (2016)</w:t>
            </w:r>
            <m:oMath>
              <m:sSup>
                <m:sSupPr>
                  <m:ctrlPr>
                    <w:rPr>
                      <w:rFonts w:ascii="Cambria Math" w:hAnsi="Cambria Math"/>
                    </w:rPr>
                  </m:ctrlPr>
                </m:sSupPr>
                <m:e/>
                <m:sup>
                  <m:r>
                    <w:rPr>
                      <w:rFonts w:ascii="Cambria Math" w:hAnsi="Cambria Math"/>
                    </w:rPr>
                    <m:t>*</m:t>
                  </m:r>
                </m:sup>
              </m:sSup>
            </m:oMath>
          </w:p>
        </w:tc>
        <w:tc>
          <w:tcPr>
            <w:tcW w:w="528" w:type="dxa"/>
          </w:tcPr>
          <w:p w14:paraId="5EA6BAE3"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3D5C7ADF" w14:textId="77777777" w:rsidR="00016BE4" w:rsidRDefault="00F90C0A" w:rsidP="00050ADD">
            <w:pPr>
              <w:pStyle w:val="Compact"/>
            </w:pPr>
            <m:oMathPara>
              <m:oMath>
                <m:r>
                  <m:rPr>
                    <m:sty m:val="p"/>
                  </m:rPr>
                  <w:rPr>
                    <w:rFonts w:ascii="MS Mincho" w:eastAsia="MS Mincho" w:hAnsi="MS Mincho" w:cs="MS Mincho"/>
                  </w:rPr>
                  <m:t>✓</m:t>
                </m:r>
              </m:oMath>
            </m:oMathPara>
          </w:p>
        </w:tc>
        <w:tc>
          <w:tcPr>
            <w:tcW w:w="528" w:type="dxa"/>
          </w:tcPr>
          <w:p w14:paraId="1FE27FC6"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F4CA2B3"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4A0A89B7"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151FF69"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1C00F07"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00D35A5"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5CFB3F6" w14:textId="77777777" w:rsidR="00016BE4" w:rsidRDefault="00F90C0A" w:rsidP="00050ADD">
            <w:pPr>
              <w:pStyle w:val="Compact"/>
            </w:pPr>
            <m:oMathPara>
              <m:oMath>
                <m:r>
                  <m:rPr>
                    <m:sty m:val="p"/>
                  </m:rPr>
                  <w:rPr>
                    <w:rFonts w:ascii="Cambria Math" w:hAnsi="Cambria Math"/>
                  </w:rPr>
                  <m:t>⋅</m:t>
                </m:r>
              </m:oMath>
            </m:oMathPara>
          </w:p>
        </w:tc>
      </w:tr>
      <w:tr w:rsidR="00016BE4" w14:paraId="3EBD26AF" w14:textId="77777777" w:rsidTr="004E6E19">
        <w:tc>
          <w:tcPr>
            <w:tcW w:w="4818" w:type="dxa"/>
          </w:tcPr>
          <w:p w14:paraId="32D919CC" w14:textId="77777777" w:rsidR="00016BE4" w:rsidRDefault="00F90C0A" w:rsidP="00050ADD">
            <w:pPr>
              <w:pStyle w:val="Compact"/>
            </w:pPr>
            <w:r>
              <w:t>Enriquez et al. (2010)</w:t>
            </w:r>
          </w:p>
        </w:tc>
        <w:tc>
          <w:tcPr>
            <w:tcW w:w="528" w:type="dxa"/>
          </w:tcPr>
          <w:p w14:paraId="4DBF6AC5"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436FE23B"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3646C308"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3B4DC54"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5C7554DC"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C456DAA"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E8CE242"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DD0CD19"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E593116" w14:textId="77777777" w:rsidR="00016BE4" w:rsidRDefault="00F90C0A" w:rsidP="00050ADD">
            <w:pPr>
              <w:pStyle w:val="Compact"/>
            </w:pPr>
            <m:oMathPara>
              <m:oMath>
                <m:r>
                  <m:rPr>
                    <m:sty m:val="p"/>
                  </m:rPr>
                  <w:rPr>
                    <w:rFonts w:ascii="Cambria Math" w:hAnsi="Cambria Math"/>
                  </w:rPr>
                  <m:t>⋅</m:t>
                </m:r>
              </m:oMath>
            </m:oMathPara>
          </w:p>
        </w:tc>
      </w:tr>
      <w:tr w:rsidR="00016BE4" w14:paraId="5C965F49" w14:textId="77777777" w:rsidTr="004E6E19">
        <w:tc>
          <w:tcPr>
            <w:tcW w:w="4818" w:type="dxa"/>
          </w:tcPr>
          <w:p w14:paraId="7981CDA1" w14:textId="77777777" w:rsidR="00016BE4" w:rsidRDefault="00F90C0A" w:rsidP="00050ADD">
            <w:pPr>
              <w:pStyle w:val="Compact"/>
            </w:pPr>
            <w:r>
              <w:t>Ermentrout et al. (2014)</w:t>
            </w:r>
          </w:p>
        </w:tc>
        <w:tc>
          <w:tcPr>
            <w:tcW w:w="528" w:type="dxa"/>
          </w:tcPr>
          <w:p w14:paraId="03BA9353"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27B2981E"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09827CE3"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DFDB69A"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39531D3E"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495B18F"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3DC99337"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9217DC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4E2D1C6" w14:textId="77777777" w:rsidR="00016BE4" w:rsidRDefault="00F90C0A" w:rsidP="00050ADD">
            <w:pPr>
              <w:pStyle w:val="Compact"/>
            </w:pPr>
            <m:oMathPara>
              <m:oMath>
                <m:r>
                  <m:rPr>
                    <m:sty m:val="p"/>
                  </m:rPr>
                  <w:rPr>
                    <w:rFonts w:ascii="Cambria Math" w:hAnsi="Cambria Math"/>
                  </w:rPr>
                  <m:t>⋅</m:t>
                </m:r>
              </m:oMath>
            </m:oMathPara>
          </w:p>
        </w:tc>
      </w:tr>
      <w:tr w:rsidR="00016BE4" w14:paraId="1E842256" w14:textId="77777777" w:rsidTr="004E6E19">
        <w:tc>
          <w:tcPr>
            <w:tcW w:w="4818" w:type="dxa"/>
          </w:tcPr>
          <w:p w14:paraId="0FD262DE" w14:textId="77777777" w:rsidR="00016BE4" w:rsidRDefault="00F90C0A" w:rsidP="00050ADD">
            <w:pPr>
              <w:pStyle w:val="Compact"/>
            </w:pPr>
            <w:r>
              <w:t>Feder et al. (2011)</w:t>
            </w:r>
          </w:p>
        </w:tc>
        <w:tc>
          <w:tcPr>
            <w:tcW w:w="528" w:type="dxa"/>
          </w:tcPr>
          <w:p w14:paraId="15278EFB"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29A4ECBB"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371A8898"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FF6EDB6"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F0A255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346C290"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CA2C6E3"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BB4AB43"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D1AF70A" w14:textId="77777777" w:rsidR="00016BE4" w:rsidRDefault="00F90C0A" w:rsidP="00050ADD">
            <w:pPr>
              <w:pStyle w:val="Compact"/>
            </w:pPr>
            <m:oMathPara>
              <m:oMath>
                <m:r>
                  <m:rPr>
                    <m:sty m:val="p"/>
                  </m:rPr>
                  <w:rPr>
                    <w:rFonts w:ascii="Cambria Math" w:hAnsi="Cambria Math"/>
                  </w:rPr>
                  <m:t>⋅</m:t>
                </m:r>
              </m:oMath>
            </m:oMathPara>
          </w:p>
        </w:tc>
      </w:tr>
      <w:tr w:rsidR="00016BE4" w14:paraId="74A4D17F" w14:textId="77777777" w:rsidTr="004E6E19">
        <w:tc>
          <w:tcPr>
            <w:tcW w:w="4818" w:type="dxa"/>
          </w:tcPr>
          <w:p w14:paraId="4E25FFB4" w14:textId="77777777" w:rsidR="00016BE4" w:rsidRDefault="00F90C0A" w:rsidP="00050ADD">
            <w:pPr>
              <w:pStyle w:val="Compact"/>
            </w:pPr>
            <w:r>
              <w:t>Foshee et al. (2004)</w:t>
            </w:r>
          </w:p>
        </w:tc>
        <w:tc>
          <w:tcPr>
            <w:tcW w:w="528" w:type="dxa"/>
          </w:tcPr>
          <w:p w14:paraId="22CF7AA7"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0CA11F7B"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1C4157C0"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1D01EB8"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83734A2"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8EB291A"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094CD31"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790CFA8"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97B2771" w14:textId="77777777" w:rsidR="00016BE4" w:rsidRDefault="00F90C0A" w:rsidP="00050ADD">
            <w:pPr>
              <w:pStyle w:val="Compact"/>
            </w:pPr>
            <m:oMathPara>
              <m:oMath>
                <m:r>
                  <m:rPr>
                    <m:sty m:val="p"/>
                  </m:rPr>
                  <w:rPr>
                    <w:rFonts w:ascii="Cambria Math" w:hAnsi="Cambria Math"/>
                  </w:rPr>
                  <m:t>⋅</m:t>
                </m:r>
              </m:oMath>
            </m:oMathPara>
          </w:p>
        </w:tc>
      </w:tr>
      <w:tr w:rsidR="00016BE4" w14:paraId="751D5D3F" w14:textId="77777777" w:rsidTr="004E6E19">
        <w:tc>
          <w:tcPr>
            <w:tcW w:w="4818" w:type="dxa"/>
          </w:tcPr>
          <w:p w14:paraId="7205DEDC" w14:textId="77777777" w:rsidR="00016BE4" w:rsidRDefault="00F90C0A" w:rsidP="00050ADD">
            <w:pPr>
              <w:pStyle w:val="Compact"/>
            </w:pPr>
            <w:r>
              <w:t>Gillum (2008)</w:t>
            </w:r>
          </w:p>
        </w:tc>
        <w:tc>
          <w:tcPr>
            <w:tcW w:w="528" w:type="dxa"/>
          </w:tcPr>
          <w:p w14:paraId="66438326" w14:textId="77777777" w:rsidR="00016BE4" w:rsidRDefault="00F90C0A" w:rsidP="00050ADD">
            <w:pPr>
              <w:pStyle w:val="Compact"/>
            </w:pPr>
            <m:oMathPara>
              <m:oMath>
                <m:r>
                  <m:rPr>
                    <m:sty m:val="p"/>
                  </m:rPr>
                  <w:rPr>
                    <w:rFonts w:ascii="MS Mincho" w:eastAsia="MS Mincho" w:hAnsi="MS Mincho" w:cs="MS Mincho"/>
                  </w:rPr>
                  <m:t>✓</m:t>
                </m:r>
              </m:oMath>
            </m:oMathPara>
          </w:p>
        </w:tc>
        <w:tc>
          <w:tcPr>
            <w:tcW w:w="528" w:type="dxa"/>
          </w:tcPr>
          <w:p w14:paraId="470B31EE"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13874B3C"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85DF31F"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5744BA30"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2A799AF"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2BF84AB"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85199DF"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2D88D342" w14:textId="77777777" w:rsidR="00016BE4" w:rsidRDefault="00F90C0A" w:rsidP="00050ADD">
            <w:pPr>
              <w:pStyle w:val="Compact"/>
            </w:pPr>
            <m:oMathPara>
              <m:oMath>
                <m:r>
                  <m:rPr>
                    <m:sty m:val="p"/>
                  </m:rPr>
                  <w:rPr>
                    <w:rFonts w:ascii="Cambria Math" w:hAnsi="Cambria Math"/>
                  </w:rPr>
                  <m:t>⋅</m:t>
                </m:r>
              </m:oMath>
            </m:oMathPara>
          </w:p>
        </w:tc>
      </w:tr>
      <w:tr w:rsidR="00016BE4" w14:paraId="7782A986" w14:textId="77777777" w:rsidTr="004E6E19">
        <w:tc>
          <w:tcPr>
            <w:tcW w:w="4818" w:type="dxa"/>
          </w:tcPr>
          <w:p w14:paraId="028F24AA" w14:textId="77777777" w:rsidR="00016BE4" w:rsidRDefault="00F90C0A" w:rsidP="00050ADD">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528" w:type="dxa"/>
          </w:tcPr>
          <w:p w14:paraId="487E3B17"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2DADB714"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7C553CF3"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D102971"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012B4EF"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8B4096C"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DDA2A7B"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59C9E01"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46666CD" w14:textId="77777777" w:rsidR="00016BE4" w:rsidRDefault="00F90C0A" w:rsidP="00050ADD">
            <w:pPr>
              <w:pStyle w:val="Compact"/>
            </w:pPr>
            <m:oMathPara>
              <m:oMath>
                <m:r>
                  <m:rPr>
                    <m:sty m:val="p"/>
                  </m:rPr>
                  <w:rPr>
                    <w:rFonts w:ascii="Cambria Math" w:hAnsi="Cambria Math"/>
                  </w:rPr>
                  <m:t>⋅</m:t>
                </m:r>
              </m:oMath>
            </m:oMathPara>
          </w:p>
        </w:tc>
      </w:tr>
      <w:tr w:rsidR="00016BE4" w14:paraId="5BB1BBA9" w14:textId="77777777" w:rsidTr="004E6E19">
        <w:tc>
          <w:tcPr>
            <w:tcW w:w="4818" w:type="dxa"/>
          </w:tcPr>
          <w:p w14:paraId="6AAE7ED3" w14:textId="77777777" w:rsidR="00016BE4" w:rsidRDefault="00F90C0A" w:rsidP="00050ADD">
            <w:pPr>
              <w:pStyle w:val="Compact"/>
            </w:pPr>
            <w:r>
              <w:t>Glass et al. (2008)</w:t>
            </w:r>
            <m:oMath>
              <m:sSup>
                <m:sSupPr>
                  <m:ctrlPr>
                    <w:rPr>
                      <w:rFonts w:ascii="Cambria Math" w:hAnsi="Cambria Math"/>
                    </w:rPr>
                  </m:ctrlPr>
                </m:sSupPr>
                <m:e/>
                <m:sup>
                  <m:r>
                    <w:rPr>
                      <w:rFonts w:ascii="Cambria Math" w:hAnsi="Cambria Math"/>
                    </w:rPr>
                    <m:t>*</m:t>
                  </m:r>
                </m:sup>
              </m:sSup>
            </m:oMath>
          </w:p>
        </w:tc>
        <w:tc>
          <w:tcPr>
            <w:tcW w:w="528" w:type="dxa"/>
          </w:tcPr>
          <w:p w14:paraId="43445C50"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309645FA"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1007444A"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01D394C4"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2CFEDA6D"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80E5C6B"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9FC5706"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10A37F70"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6B5CA1A2" w14:textId="77777777" w:rsidR="00016BE4" w:rsidRDefault="00F90C0A" w:rsidP="00050ADD">
            <w:pPr>
              <w:pStyle w:val="Compact"/>
            </w:pPr>
            <m:oMathPara>
              <m:oMath>
                <m:r>
                  <m:rPr>
                    <m:sty m:val="p"/>
                  </m:rPr>
                  <w:rPr>
                    <w:rFonts w:ascii="Cambria Math" w:hAnsi="Cambria Math"/>
                  </w:rPr>
                  <m:t>⋅</m:t>
                </m:r>
              </m:oMath>
            </m:oMathPara>
          </w:p>
        </w:tc>
      </w:tr>
      <w:tr w:rsidR="00016BE4" w14:paraId="4EF0468F" w14:textId="77777777" w:rsidTr="004E6E19">
        <w:tc>
          <w:tcPr>
            <w:tcW w:w="4818" w:type="dxa"/>
          </w:tcPr>
          <w:p w14:paraId="4C792D51" w14:textId="77777777" w:rsidR="00016BE4" w:rsidRDefault="00F90C0A" w:rsidP="00050ADD">
            <w:pPr>
              <w:pStyle w:val="Compact"/>
            </w:pPr>
            <w:r>
              <w:t>Gondolf (1999)</w:t>
            </w:r>
          </w:p>
        </w:tc>
        <w:tc>
          <w:tcPr>
            <w:tcW w:w="528" w:type="dxa"/>
          </w:tcPr>
          <w:p w14:paraId="5FCC5DFB"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3E3E530E"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78051700"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6504FCF"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0212BF4D"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4418D45"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01D54E90"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6F33A128"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ABA7A3D" w14:textId="77777777" w:rsidR="00016BE4" w:rsidRDefault="00F90C0A" w:rsidP="00050ADD">
            <w:pPr>
              <w:pStyle w:val="Compact"/>
            </w:pPr>
            <m:oMathPara>
              <m:oMath>
                <m:r>
                  <m:rPr>
                    <m:sty m:val="p"/>
                  </m:rPr>
                  <w:rPr>
                    <w:rFonts w:ascii="Cambria Math" w:hAnsi="Cambria Math"/>
                  </w:rPr>
                  <m:t>⋅</m:t>
                </m:r>
              </m:oMath>
            </m:oMathPara>
          </w:p>
        </w:tc>
      </w:tr>
      <w:tr w:rsidR="00016BE4" w14:paraId="694BF047" w14:textId="77777777" w:rsidTr="004E6E19">
        <w:tc>
          <w:tcPr>
            <w:tcW w:w="4818" w:type="dxa"/>
          </w:tcPr>
          <w:p w14:paraId="72CFB1F7" w14:textId="77777777" w:rsidR="00016BE4" w:rsidRDefault="00F90C0A" w:rsidP="00050ADD">
            <w:pPr>
              <w:pStyle w:val="Compact"/>
            </w:pPr>
            <w:r>
              <w:t>Gregory &amp; Erez (2002)</w:t>
            </w:r>
          </w:p>
        </w:tc>
        <w:tc>
          <w:tcPr>
            <w:tcW w:w="528" w:type="dxa"/>
          </w:tcPr>
          <w:p w14:paraId="24EB3EA7"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6FCF5220"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7F8E7E12"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88780D6"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216654CE"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DD02C1D"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6394719"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E697FF2"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705E3609" w14:textId="77777777" w:rsidR="00016BE4" w:rsidRDefault="00F90C0A" w:rsidP="00050ADD">
            <w:pPr>
              <w:pStyle w:val="Compact"/>
            </w:pPr>
            <m:oMathPara>
              <m:oMath>
                <m:r>
                  <m:rPr>
                    <m:sty m:val="p"/>
                  </m:rPr>
                  <w:rPr>
                    <w:rFonts w:ascii="Cambria Math" w:hAnsi="Cambria Math"/>
                  </w:rPr>
                  <m:t>⋅</m:t>
                </m:r>
              </m:oMath>
            </m:oMathPara>
          </w:p>
        </w:tc>
      </w:tr>
      <w:tr w:rsidR="00016BE4" w14:paraId="44DC8C20" w14:textId="77777777" w:rsidTr="004E6E19">
        <w:tc>
          <w:tcPr>
            <w:tcW w:w="4818" w:type="dxa"/>
          </w:tcPr>
          <w:p w14:paraId="214DBB1F" w14:textId="77777777" w:rsidR="00016BE4" w:rsidRDefault="00F90C0A" w:rsidP="00050ADD">
            <w:pPr>
              <w:pStyle w:val="Compact"/>
            </w:pPr>
            <w:r>
              <w:t>Hendricks et al. (2006)</w:t>
            </w:r>
          </w:p>
        </w:tc>
        <w:tc>
          <w:tcPr>
            <w:tcW w:w="528" w:type="dxa"/>
          </w:tcPr>
          <w:p w14:paraId="3E105A3F"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1462EF64"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32869443"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FF2AC5F"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BCBB72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13DB90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7EFBF99"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63960EB2"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EBEB2C3" w14:textId="77777777" w:rsidR="00016BE4" w:rsidRDefault="00F90C0A" w:rsidP="00050ADD">
            <w:pPr>
              <w:pStyle w:val="Compact"/>
            </w:pPr>
            <m:oMathPara>
              <m:oMath>
                <m:r>
                  <m:rPr>
                    <m:sty m:val="p"/>
                  </m:rPr>
                  <w:rPr>
                    <w:rFonts w:ascii="Cambria Math" w:hAnsi="Cambria Math"/>
                  </w:rPr>
                  <m:t>⋅</m:t>
                </m:r>
              </m:oMath>
            </m:oMathPara>
          </w:p>
        </w:tc>
      </w:tr>
      <w:tr w:rsidR="00016BE4" w14:paraId="78D3ED02" w14:textId="77777777" w:rsidTr="004E6E19">
        <w:tc>
          <w:tcPr>
            <w:tcW w:w="4818" w:type="dxa"/>
          </w:tcPr>
          <w:p w14:paraId="5BF884AF" w14:textId="77777777" w:rsidR="00016BE4" w:rsidRDefault="00F90C0A" w:rsidP="00050ADD">
            <w:pPr>
              <w:pStyle w:val="Compact"/>
            </w:pPr>
            <w:r>
              <w:t>Hovell et al. (2006)</w:t>
            </w:r>
          </w:p>
        </w:tc>
        <w:tc>
          <w:tcPr>
            <w:tcW w:w="528" w:type="dxa"/>
          </w:tcPr>
          <w:p w14:paraId="68071E57"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7423D79A"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1E1333A5"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1B10ECA"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0915105"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1DE0D66"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EB4E10F"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7C2B08F0"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A02CF35" w14:textId="77777777" w:rsidR="00016BE4" w:rsidRDefault="00F90C0A" w:rsidP="00050ADD">
            <w:pPr>
              <w:pStyle w:val="Compact"/>
            </w:pPr>
            <m:oMathPara>
              <m:oMath>
                <m:r>
                  <m:rPr>
                    <m:sty m:val="p"/>
                  </m:rPr>
                  <w:rPr>
                    <w:rFonts w:ascii="Cambria Math" w:hAnsi="Cambria Math"/>
                  </w:rPr>
                  <m:t>⋅</m:t>
                </m:r>
              </m:oMath>
            </m:oMathPara>
          </w:p>
        </w:tc>
      </w:tr>
      <w:tr w:rsidR="00016BE4" w14:paraId="4FB1678A" w14:textId="77777777" w:rsidTr="004E6E19">
        <w:tc>
          <w:tcPr>
            <w:tcW w:w="4818" w:type="dxa"/>
          </w:tcPr>
          <w:p w14:paraId="75384DE0" w14:textId="77777777" w:rsidR="00016BE4" w:rsidRDefault="00F90C0A" w:rsidP="00050ADD">
            <w:pPr>
              <w:pStyle w:val="Compact"/>
            </w:pPr>
            <w:r>
              <w:t>Howell et al. (2015)</w:t>
            </w:r>
          </w:p>
        </w:tc>
        <w:tc>
          <w:tcPr>
            <w:tcW w:w="528" w:type="dxa"/>
          </w:tcPr>
          <w:p w14:paraId="0C1076CD"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6EAA43A7"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14F24BD1"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E534501"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4B8AF40E"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CC19BDF"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A858B3D"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03B52BE"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4EE2039C" w14:textId="77777777" w:rsidR="00016BE4" w:rsidRDefault="00F90C0A" w:rsidP="00050ADD">
            <w:pPr>
              <w:pStyle w:val="Compact"/>
            </w:pPr>
            <m:oMathPara>
              <m:oMath>
                <m:r>
                  <m:rPr>
                    <m:sty m:val="p"/>
                  </m:rPr>
                  <w:rPr>
                    <w:rFonts w:ascii="Cambria Math" w:hAnsi="Cambria Math"/>
                  </w:rPr>
                  <m:t>⋅</m:t>
                </m:r>
              </m:oMath>
            </m:oMathPara>
          </w:p>
        </w:tc>
      </w:tr>
      <w:tr w:rsidR="00016BE4" w14:paraId="1D9B0790" w14:textId="77777777" w:rsidTr="004E6E19">
        <w:tc>
          <w:tcPr>
            <w:tcW w:w="4818" w:type="dxa"/>
          </w:tcPr>
          <w:p w14:paraId="63DDFA3D" w14:textId="77777777" w:rsidR="00016BE4" w:rsidRDefault="00F90C0A" w:rsidP="00050ADD">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528" w:type="dxa"/>
          </w:tcPr>
          <w:p w14:paraId="55D5DF95"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08EF46C7"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5E7AE621"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BDB75C7"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1D421B7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C23E18C"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790785F"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5C66BD69"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C7D4A5F" w14:textId="77777777" w:rsidR="00016BE4" w:rsidRDefault="00F90C0A" w:rsidP="00050ADD">
            <w:pPr>
              <w:pStyle w:val="Compact"/>
            </w:pPr>
            <m:oMathPara>
              <m:oMath>
                <m:r>
                  <m:rPr>
                    <m:sty m:val="p"/>
                  </m:rPr>
                  <w:rPr>
                    <w:rFonts w:ascii="Cambria Math" w:hAnsi="Cambria Math"/>
                  </w:rPr>
                  <m:t>⋅</m:t>
                </m:r>
              </m:oMath>
            </m:oMathPara>
          </w:p>
        </w:tc>
      </w:tr>
      <w:tr w:rsidR="00016BE4" w14:paraId="5F8660B3" w14:textId="77777777" w:rsidTr="004E6E19">
        <w:tc>
          <w:tcPr>
            <w:tcW w:w="4818" w:type="dxa"/>
          </w:tcPr>
          <w:p w14:paraId="5F7DEC43" w14:textId="77777777" w:rsidR="00016BE4" w:rsidRDefault="00F90C0A" w:rsidP="00050ADD">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528" w:type="dxa"/>
          </w:tcPr>
          <w:p w14:paraId="7CDDB515"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6078D24D"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1628AE90"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1BD94F1"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107B818"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02E42B1"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9C14F32"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8083BA3"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EE4831A" w14:textId="77777777" w:rsidR="00016BE4" w:rsidRDefault="00F90C0A" w:rsidP="00050ADD">
            <w:pPr>
              <w:pStyle w:val="Compact"/>
            </w:pPr>
            <m:oMathPara>
              <m:oMath>
                <m:r>
                  <m:rPr>
                    <m:sty m:val="p"/>
                  </m:rPr>
                  <w:rPr>
                    <w:rFonts w:ascii="Cambria Math" w:hAnsi="Cambria Math"/>
                  </w:rPr>
                  <m:t>⋅</m:t>
                </m:r>
              </m:oMath>
            </m:oMathPara>
          </w:p>
        </w:tc>
      </w:tr>
      <w:tr w:rsidR="00016BE4" w14:paraId="68B54CFE" w14:textId="77777777" w:rsidTr="004E6E19">
        <w:tc>
          <w:tcPr>
            <w:tcW w:w="4818" w:type="dxa"/>
          </w:tcPr>
          <w:p w14:paraId="41388E37" w14:textId="77777777" w:rsidR="00016BE4" w:rsidRDefault="00F90C0A" w:rsidP="00050ADD">
            <w:pPr>
              <w:pStyle w:val="Compact"/>
            </w:pPr>
            <w:r>
              <w:t>Portwood et al. (2011)</w:t>
            </w:r>
          </w:p>
        </w:tc>
        <w:tc>
          <w:tcPr>
            <w:tcW w:w="528" w:type="dxa"/>
          </w:tcPr>
          <w:p w14:paraId="31B4AFFE"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7BD07F35"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08AD0F97"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23BC6BB"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A43DA95"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82580A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1C4C67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4FE36CB"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788DDE4" w14:textId="77777777" w:rsidR="00016BE4" w:rsidRDefault="00F90C0A" w:rsidP="00050ADD">
            <w:pPr>
              <w:pStyle w:val="Compact"/>
            </w:pPr>
            <m:oMathPara>
              <m:oMath>
                <m:r>
                  <m:rPr>
                    <m:sty m:val="p"/>
                  </m:rPr>
                  <w:rPr>
                    <w:rFonts w:ascii="Cambria Math" w:hAnsi="Cambria Math"/>
                  </w:rPr>
                  <m:t>⋅</m:t>
                </m:r>
              </m:oMath>
            </m:oMathPara>
          </w:p>
        </w:tc>
      </w:tr>
      <w:tr w:rsidR="00016BE4" w14:paraId="1A29C2B9" w14:textId="77777777" w:rsidTr="004E6E19">
        <w:tc>
          <w:tcPr>
            <w:tcW w:w="4818" w:type="dxa"/>
          </w:tcPr>
          <w:p w14:paraId="0E578BF6" w14:textId="77777777" w:rsidR="00016BE4" w:rsidRDefault="00F90C0A" w:rsidP="00050ADD">
            <w:pPr>
              <w:pStyle w:val="Compact"/>
            </w:pPr>
            <w:r>
              <w:t>Potter &amp; Stapleton (2011)</w:t>
            </w:r>
          </w:p>
        </w:tc>
        <w:tc>
          <w:tcPr>
            <w:tcW w:w="528" w:type="dxa"/>
          </w:tcPr>
          <w:p w14:paraId="4FA10E1E"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70A7861D"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65D0F1FB"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BE0164F"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EC48C4B"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554710E8"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2607145"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8E62780"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086459F" w14:textId="77777777" w:rsidR="00016BE4" w:rsidRDefault="00F90C0A" w:rsidP="00050ADD">
            <w:pPr>
              <w:pStyle w:val="Compact"/>
            </w:pPr>
            <m:oMathPara>
              <m:oMath>
                <m:r>
                  <m:rPr>
                    <m:sty m:val="p"/>
                  </m:rPr>
                  <w:rPr>
                    <w:rFonts w:ascii="Cambria Math" w:hAnsi="Cambria Math"/>
                  </w:rPr>
                  <m:t>⋅</m:t>
                </m:r>
              </m:oMath>
            </m:oMathPara>
          </w:p>
        </w:tc>
      </w:tr>
      <w:tr w:rsidR="00016BE4" w14:paraId="1ED8951C" w14:textId="77777777" w:rsidTr="004E6E19">
        <w:tc>
          <w:tcPr>
            <w:tcW w:w="4818" w:type="dxa"/>
          </w:tcPr>
          <w:p w14:paraId="4F200481" w14:textId="77777777" w:rsidR="00016BE4" w:rsidRDefault="00F90C0A" w:rsidP="00050ADD">
            <w:pPr>
              <w:pStyle w:val="Compact"/>
            </w:pPr>
            <w:r>
              <w:t>Price &amp; Rosenbaum (2009)</w:t>
            </w:r>
          </w:p>
        </w:tc>
        <w:tc>
          <w:tcPr>
            <w:tcW w:w="528" w:type="dxa"/>
          </w:tcPr>
          <w:p w14:paraId="1A59A5C7"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7C397FC2"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44E725B8"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29EE19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440CD85"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51950BD"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473B524E"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9D1468A"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C8BEB8E" w14:textId="77777777" w:rsidR="00016BE4" w:rsidRDefault="00F90C0A" w:rsidP="00050ADD">
            <w:pPr>
              <w:pStyle w:val="Compact"/>
            </w:pPr>
            <m:oMathPara>
              <m:oMath>
                <m:r>
                  <m:rPr>
                    <m:sty m:val="p"/>
                  </m:rPr>
                  <w:rPr>
                    <w:rFonts w:ascii="Cambria Math" w:hAnsi="Cambria Math"/>
                  </w:rPr>
                  <m:t>⋅</m:t>
                </m:r>
              </m:oMath>
            </m:oMathPara>
          </w:p>
        </w:tc>
      </w:tr>
      <w:tr w:rsidR="00016BE4" w14:paraId="2EE15A25" w14:textId="77777777" w:rsidTr="004E6E19">
        <w:tc>
          <w:tcPr>
            <w:tcW w:w="4818" w:type="dxa"/>
          </w:tcPr>
          <w:p w14:paraId="75DD03A6" w14:textId="77777777" w:rsidR="00016BE4" w:rsidRDefault="00F90C0A" w:rsidP="00050ADD">
            <w:pPr>
              <w:pStyle w:val="Compact"/>
            </w:pPr>
            <w:r>
              <w:t>Roffman et al. (2008)</w:t>
            </w:r>
          </w:p>
        </w:tc>
        <w:tc>
          <w:tcPr>
            <w:tcW w:w="528" w:type="dxa"/>
          </w:tcPr>
          <w:p w14:paraId="3AE1E526"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0720C7BD"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0F9B447A"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29EB33E"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D4F30D5"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211370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97873E9"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1D039B39"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E668AA3" w14:textId="77777777" w:rsidR="00016BE4" w:rsidRDefault="00F90C0A" w:rsidP="00050ADD">
            <w:pPr>
              <w:pStyle w:val="Compact"/>
            </w:pPr>
            <m:oMathPara>
              <m:oMath>
                <m:r>
                  <m:rPr>
                    <m:sty m:val="p"/>
                  </m:rPr>
                  <w:rPr>
                    <w:rFonts w:ascii="Cambria Math" w:hAnsi="Cambria Math"/>
                  </w:rPr>
                  <m:t>⋅</m:t>
                </m:r>
              </m:oMath>
            </m:oMathPara>
          </w:p>
        </w:tc>
      </w:tr>
      <w:tr w:rsidR="00016BE4" w14:paraId="2B7ABA88" w14:textId="77777777" w:rsidTr="004E6E19">
        <w:tc>
          <w:tcPr>
            <w:tcW w:w="4818" w:type="dxa"/>
          </w:tcPr>
          <w:p w14:paraId="164C097F" w14:textId="77777777" w:rsidR="00016BE4" w:rsidRDefault="00F90C0A" w:rsidP="00050ADD">
            <w:pPr>
              <w:pStyle w:val="Compact"/>
            </w:pPr>
            <w:r>
              <w:t>Rumptz et al. (1991)</w:t>
            </w:r>
          </w:p>
        </w:tc>
        <w:tc>
          <w:tcPr>
            <w:tcW w:w="528" w:type="dxa"/>
          </w:tcPr>
          <w:p w14:paraId="7E150E9F"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08DEE087"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69584AC5"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B395C74"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629CB5C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0F60223"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68BCBBB3"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B79AAB4"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75968BB6" w14:textId="77777777" w:rsidR="00016BE4" w:rsidRDefault="00F90C0A" w:rsidP="00050ADD">
            <w:pPr>
              <w:pStyle w:val="Compact"/>
            </w:pPr>
            <m:oMathPara>
              <m:oMath>
                <m:r>
                  <m:rPr>
                    <m:sty m:val="p"/>
                  </m:rPr>
                  <w:rPr>
                    <w:rFonts w:ascii="Cambria Math" w:hAnsi="Cambria Math"/>
                  </w:rPr>
                  <m:t>⋅</m:t>
                </m:r>
              </m:oMath>
            </m:oMathPara>
          </w:p>
        </w:tc>
      </w:tr>
      <w:tr w:rsidR="00016BE4" w14:paraId="0221C979" w14:textId="77777777" w:rsidTr="004E6E19">
        <w:tc>
          <w:tcPr>
            <w:tcW w:w="4818" w:type="dxa"/>
          </w:tcPr>
          <w:p w14:paraId="1E52BF29" w14:textId="77777777" w:rsidR="00016BE4" w:rsidRDefault="00F90C0A" w:rsidP="00050ADD">
            <w:pPr>
              <w:pStyle w:val="Compact"/>
            </w:pPr>
            <w:r>
              <w:t>Sargent et al. (2016)</w:t>
            </w:r>
          </w:p>
        </w:tc>
        <w:tc>
          <w:tcPr>
            <w:tcW w:w="528" w:type="dxa"/>
          </w:tcPr>
          <w:p w14:paraId="677C53DF"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27AA72E5"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51068FB6"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3C40EC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37719EC"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5B2A265C"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B0E7707"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4F93F0D"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8F4CB23" w14:textId="77777777" w:rsidR="00016BE4" w:rsidRDefault="00F90C0A" w:rsidP="00050ADD">
            <w:pPr>
              <w:pStyle w:val="Compact"/>
            </w:pPr>
            <m:oMathPara>
              <m:oMath>
                <m:r>
                  <m:rPr>
                    <m:sty m:val="p"/>
                  </m:rPr>
                  <w:rPr>
                    <w:rFonts w:ascii="Cambria Math" w:hAnsi="Cambria Math"/>
                  </w:rPr>
                  <m:t>⋅</m:t>
                </m:r>
              </m:oMath>
            </m:oMathPara>
          </w:p>
        </w:tc>
      </w:tr>
      <w:tr w:rsidR="00016BE4" w14:paraId="2D52812A" w14:textId="77777777" w:rsidTr="004E6E19">
        <w:tc>
          <w:tcPr>
            <w:tcW w:w="4818" w:type="dxa"/>
          </w:tcPr>
          <w:p w14:paraId="653ACC92" w14:textId="77777777" w:rsidR="00016BE4" w:rsidRDefault="00F90C0A" w:rsidP="00050ADD">
            <w:pPr>
              <w:pStyle w:val="Compact"/>
            </w:pPr>
            <w:r>
              <w:t>Silvergleid &amp; Mankowski (2006)</w:t>
            </w:r>
          </w:p>
        </w:tc>
        <w:tc>
          <w:tcPr>
            <w:tcW w:w="528" w:type="dxa"/>
          </w:tcPr>
          <w:p w14:paraId="1BC6DDED"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373C9242"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29C3BA8E"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4D8A57D"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651865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09AF6CB"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63FA9F03"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20B32B0E"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4878052"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2C0AAE19" w14:textId="77777777" w:rsidTr="004E6E19">
        <w:tc>
          <w:tcPr>
            <w:tcW w:w="4818" w:type="dxa"/>
          </w:tcPr>
          <w:p w14:paraId="5131E4A6" w14:textId="77777777" w:rsidR="00016BE4" w:rsidRDefault="00F90C0A" w:rsidP="00050ADD">
            <w:pPr>
              <w:pStyle w:val="Compact"/>
            </w:pPr>
            <w:r>
              <w:t>Sullivan et al. (2002)</w:t>
            </w:r>
          </w:p>
        </w:tc>
        <w:tc>
          <w:tcPr>
            <w:tcW w:w="528" w:type="dxa"/>
          </w:tcPr>
          <w:p w14:paraId="021D9D95"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45331879"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543EAE67"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3B58B1A"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66A60436"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9FC8C6C"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8A3C7ED"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E39ADE1"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5D08854" w14:textId="77777777" w:rsidR="00016BE4" w:rsidRDefault="00F90C0A" w:rsidP="00050ADD">
            <w:pPr>
              <w:pStyle w:val="Compact"/>
            </w:pPr>
            <m:oMathPara>
              <m:oMath>
                <m:r>
                  <m:rPr>
                    <m:sty m:val="p"/>
                  </m:rPr>
                  <w:rPr>
                    <w:rFonts w:ascii="Cambria Math" w:hAnsi="Cambria Math"/>
                  </w:rPr>
                  <m:t>⋅</m:t>
                </m:r>
              </m:oMath>
            </m:oMathPara>
          </w:p>
        </w:tc>
      </w:tr>
      <w:tr w:rsidR="00016BE4" w14:paraId="11CBC2DF" w14:textId="77777777" w:rsidTr="004E6E19">
        <w:tc>
          <w:tcPr>
            <w:tcW w:w="4818" w:type="dxa"/>
          </w:tcPr>
          <w:p w14:paraId="30C5B5AC" w14:textId="77777777" w:rsidR="00016BE4" w:rsidRDefault="00F90C0A" w:rsidP="00050ADD">
            <w:pPr>
              <w:pStyle w:val="Compact"/>
            </w:pPr>
            <w:r>
              <w:t>Thompson et al. (2000)</w:t>
            </w:r>
          </w:p>
        </w:tc>
        <w:tc>
          <w:tcPr>
            <w:tcW w:w="528" w:type="dxa"/>
          </w:tcPr>
          <w:p w14:paraId="2BD750FE"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7E4ADB04"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18C111E1"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1D7AE18"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A3EA1E5"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FD57322"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AAEA7E1"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96B5C58"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26C2949B" w14:textId="77777777" w:rsidR="00016BE4" w:rsidRDefault="00F90C0A" w:rsidP="00050ADD">
            <w:pPr>
              <w:pStyle w:val="Compact"/>
            </w:pPr>
            <m:oMathPara>
              <m:oMath>
                <m:r>
                  <m:rPr>
                    <m:sty m:val="p"/>
                  </m:rPr>
                  <w:rPr>
                    <w:rFonts w:ascii="Cambria Math" w:hAnsi="Cambria Math"/>
                  </w:rPr>
                  <m:t>⋅</m:t>
                </m:r>
              </m:oMath>
            </m:oMathPara>
          </w:p>
        </w:tc>
      </w:tr>
      <w:tr w:rsidR="00016BE4" w14:paraId="6EE4D28D" w14:textId="77777777" w:rsidTr="004E6E19">
        <w:tc>
          <w:tcPr>
            <w:tcW w:w="4818" w:type="dxa"/>
          </w:tcPr>
          <w:p w14:paraId="50FFA034" w14:textId="77777777" w:rsidR="00016BE4" w:rsidRDefault="00F90C0A" w:rsidP="00050ADD">
            <w:pPr>
              <w:pStyle w:val="Compact"/>
            </w:pPr>
            <w:r>
              <w:t>Welland &amp; Ribner (2010)</w:t>
            </w:r>
          </w:p>
        </w:tc>
        <w:tc>
          <w:tcPr>
            <w:tcW w:w="528" w:type="dxa"/>
          </w:tcPr>
          <w:p w14:paraId="79B1D7C2"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36AF2AC2"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790822EC"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830BEC1"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112D83E"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1AFE8C1B"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251A986" w14:textId="77777777" w:rsidR="00016BE4" w:rsidRDefault="00F90C0A" w:rsidP="00050ADD">
            <w:pPr>
              <w:pStyle w:val="Compact"/>
            </w:pPr>
            <m:oMathPara>
              <m:oMath>
                <m:r>
                  <m:rPr>
                    <m:sty m:val="p"/>
                  </m:rPr>
                  <w:rPr>
                    <w:rFonts w:ascii="MS Mincho" w:eastAsia="MS Mincho" w:hAnsi="MS Mincho" w:cs="MS Mincho"/>
                  </w:rPr>
                  <m:t>✓</m:t>
                </m:r>
              </m:oMath>
            </m:oMathPara>
          </w:p>
        </w:tc>
        <w:tc>
          <w:tcPr>
            <w:tcW w:w="529" w:type="dxa"/>
          </w:tcPr>
          <w:p w14:paraId="01E138A0"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845F56B" w14:textId="77777777" w:rsidR="00016BE4" w:rsidRDefault="00F90C0A" w:rsidP="00050ADD">
            <w:pPr>
              <w:pStyle w:val="Compact"/>
            </w:pPr>
            <m:oMathPara>
              <m:oMath>
                <m:r>
                  <m:rPr>
                    <m:sty m:val="p"/>
                  </m:rPr>
                  <w:rPr>
                    <w:rFonts w:ascii="Cambria Math" w:hAnsi="Cambria Math"/>
                  </w:rPr>
                  <m:t>⋅</m:t>
                </m:r>
              </m:oMath>
            </m:oMathPara>
          </w:p>
        </w:tc>
      </w:tr>
      <w:tr w:rsidR="00016BE4" w14:paraId="7E279DF5" w14:textId="77777777" w:rsidTr="004E6E19">
        <w:tc>
          <w:tcPr>
            <w:tcW w:w="4818" w:type="dxa"/>
          </w:tcPr>
          <w:p w14:paraId="5B6E6368" w14:textId="77777777" w:rsidR="00016BE4" w:rsidRDefault="00F90C0A" w:rsidP="00050ADD">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528" w:type="dxa"/>
          </w:tcPr>
          <w:p w14:paraId="34E8741C"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54BB1C27" w14:textId="77777777" w:rsidR="00016BE4" w:rsidRDefault="00F90C0A" w:rsidP="00050ADD">
            <w:pPr>
              <w:pStyle w:val="Compact"/>
            </w:pPr>
            <m:oMathPara>
              <m:oMath>
                <m:r>
                  <m:rPr>
                    <m:sty m:val="p"/>
                  </m:rPr>
                  <w:rPr>
                    <w:rFonts w:ascii="Cambria Math" w:hAnsi="Cambria Math"/>
                  </w:rPr>
                  <m:t>⋅</m:t>
                </m:r>
              </m:oMath>
            </m:oMathPara>
          </w:p>
        </w:tc>
        <w:tc>
          <w:tcPr>
            <w:tcW w:w="528" w:type="dxa"/>
          </w:tcPr>
          <w:p w14:paraId="2933F709"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4998D934"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7D17DEE"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0AD8C55E"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39185993"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76313F9B" w14:textId="77777777" w:rsidR="00016BE4" w:rsidRDefault="00F90C0A" w:rsidP="00050ADD">
            <w:pPr>
              <w:pStyle w:val="Compact"/>
            </w:pPr>
            <m:oMathPara>
              <m:oMath>
                <m:r>
                  <m:rPr>
                    <m:sty m:val="p"/>
                  </m:rPr>
                  <w:rPr>
                    <w:rFonts w:ascii="Cambria Math" w:hAnsi="Cambria Math"/>
                  </w:rPr>
                  <m:t>⋅</m:t>
                </m:r>
              </m:oMath>
            </m:oMathPara>
          </w:p>
        </w:tc>
        <w:tc>
          <w:tcPr>
            <w:tcW w:w="529" w:type="dxa"/>
          </w:tcPr>
          <w:p w14:paraId="5A620A07" w14:textId="77777777" w:rsidR="00016BE4" w:rsidRDefault="00F90C0A" w:rsidP="00050ADD">
            <w:pPr>
              <w:pStyle w:val="Compact"/>
            </w:pPr>
            <m:oMathPara>
              <m:oMath>
                <m:r>
                  <m:rPr>
                    <m:sty m:val="p"/>
                  </m:rPr>
                  <w:rPr>
                    <w:rFonts w:ascii="Cambria Math" w:hAnsi="Cambria Math"/>
                  </w:rPr>
                  <m:t>⋅</m:t>
                </m:r>
              </m:oMath>
            </m:oMathPara>
          </w:p>
        </w:tc>
      </w:tr>
    </w:tbl>
    <w:bookmarkEnd w:id="53"/>
    <w:p w14:paraId="50E3C407" w14:textId="77777777" w:rsidR="00016BE4" w:rsidRDefault="00F90C0A">
      <w:r>
        <w:rPr>
          <w:b/>
        </w:rPr>
        <w:t>Note:</w:t>
      </w:r>
      <w:r>
        <w:br/>
      </w:r>
      <w:r>
        <w:rPr>
          <w:vertAlign w:val="superscript"/>
        </w:rPr>
        <w:t>*</w:t>
      </w:r>
      <w:r>
        <w:t xml:space="preserve"> SMW-Inclusive</w:t>
      </w:r>
    </w:p>
    <w:p w14:paraId="4CE41C7B" w14:textId="77777777" w:rsidR="00016BE4" w:rsidRDefault="00F90C0A">
      <w:r>
        <w:t>1 = African Americans; 2 = College Students; 3 = Couples; 4 = Females/Women/Girls; 5 = General Population; 6 = IPV Intervention Programs; 7 = IPV Perpetrators; 8 = IPV Victims/Survivors; 9 = IPV-Specific Community-Based Practitioners</w:t>
      </w:r>
    </w:p>
    <w:p w14:paraId="66256FA6" w14:textId="77777777" w:rsidR="00016BE4" w:rsidRDefault="00F90C0A" w:rsidP="00CF5805">
      <w:pPr>
        <w:pStyle w:val="TableCaption"/>
      </w:pPr>
      <w:r>
        <w:lastRenderedPageBreak/>
        <w:t>Sampling Frames by Study (2/2)</w:t>
      </w:r>
    </w:p>
    <w:tbl>
      <w:tblPr>
        <w:tblStyle w:val="APAReport"/>
        <w:tblW w:w="0" w:type="auto"/>
        <w:tblLook w:val="04A0" w:firstRow="1" w:lastRow="0" w:firstColumn="1" w:lastColumn="0" w:noHBand="0" w:noVBand="1"/>
        <w:tblCaption w:val="Sampling Frames by Study (2/2)"/>
      </w:tblPr>
      <w:tblGrid>
        <w:gridCol w:w="4350"/>
        <w:gridCol w:w="581"/>
        <w:gridCol w:w="581"/>
        <w:gridCol w:w="581"/>
        <w:gridCol w:w="581"/>
        <w:gridCol w:w="581"/>
        <w:gridCol w:w="581"/>
        <w:gridCol w:w="580"/>
        <w:gridCol w:w="580"/>
        <w:gridCol w:w="580"/>
      </w:tblGrid>
      <w:tr w:rsidR="00016BE4" w14:paraId="64B92B06" w14:textId="77777777" w:rsidTr="004E6E19">
        <w:trPr>
          <w:cnfStyle w:val="100000000000" w:firstRow="1" w:lastRow="0" w:firstColumn="0" w:lastColumn="0" w:oddVBand="0" w:evenVBand="0" w:oddHBand="0" w:evenHBand="0" w:firstRowFirstColumn="0" w:firstRowLastColumn="0" w:lastRowFirstColumn="0" w:lastRowLastColumn="0"/>
        </w:trPr>
        <w:tc>
          <w:tcPr>
            <w:tcW w:w="4350" w:type="dxa"/>
          </w:tcPr>
          <w:p w14:paraId="453932C2" w14:textId="77777777" w:rsidR="00016BE4" w:rsidRDefault="00016BE4" w:rsidP="00050ADD">
            <w:pPr>
              <w:pStyle w:val="Compact"/>
            </w:pPr>
          </w:p>
        </w:tc>
        <w:tc>
          <w:tcPr>
            <w:tcW w:w="581" w:type="dxa"/>
          </w:tcPr>
          <w:p w14:paraId="3E5D1531" w14:textId="77777777" w:rsidR="00016BE4" w:rsidRDefault="00F90C0A" w:rsidP="00050ADD">
            <w:pPr>
              <w:pStyle w:val="Compact"/>
            </w:pPr>
            <w:r>
              <w:t>10</w:t>
            </w:r>
          </w:p>
        </w:tc>
        <w:tc>
          <w:tcPr>
            <w:tcW w:w="581" w:type="dxa"/>
          </w:tcPr>
          <w:p w14:paraId="1402D50A" w14:textId="77777777" w:rsidR="00016BE4" w:rsidRDefault="00F90C0A" w:rsidP="00050ADD">
            <w:pPr>
              <w:pStyle w:val="Compact"/>
            </w:pPr>
            <w:r>
              <w:t>11</w:t>
            </w:r>
          </w:p>
        </w:tc>
        <w:tc>
          <w:tcPr>
            <w:tcW w:w="581" w:type="dxa"/>
          </w:tcPr>
          <w:p w14:paraId="4BB3AB1C" w14:textId="77777777" w:rsidR="00016BE4" w:rsidRDefault="00F90C0A" w:rsidP="00050ADD">
            <w:pPr>
              <w:pStyle w:val="Compact"/>
            </w:pPr>
            <w:r>
              <w:t>12</w:t>
            </w:r>
          </w:p>
        </w:tc>
        <w:tc>
          <w:tcPr>
            <w:tcW w:w="581" w:type="dxa"/>
          </w:tcPr>
          <w:p w14:paraId="46B84024" w14:textId="77777777" w:rsidR="00016BE4" w:rsidRDefault="00F90C0A" w:rsidP="00050ADD">
            <w:pPr>
              <w:pStyle w:val="Compact"/>
            </w:pPr>
            <w:r>
              <w:t>13</w:t>
            </w:r>
          </w:p>
        </w:tc>
        <w:tc>
          <w:tcPr>
            <w:tcW w:w="581" w:type="dxa"/>
          </w:tcPr>
          <w:p w14:paraId="25817F4B" w14:textId="77777777" w:rsidR="00016BE4" w:rsidRDefault="00F90C0A" w:rsidP="00050ADD">
            <w:pPr>
              <w:pStyle w:val="Compact"/>
            </w:pPr>
            <w:r>
              <w:t>14</w:t>
            </w:r>
          </w:p>
        </w:tc>
        <w:tc>
          <w:tcPr>
            <w:tcW w:w="581" w:type="dxa"/>
          </w:tcPr>
          <w:p w14:paraId="73FD2E65" w14:textId="77777777" w:rsidR="00016BE4" w:rsidRDefault="00F90C0A" w:rsidP="00050ADD">
            <w:pPr>
              <w:pStyle w:val="Compact"/>
            </w:pPr>
            <w:r>
              <w:t>15</w:t>
            </w:r>
          </w:p>
        </w:tc>
        <w:tc>
          <w:tcPr>
            <w:tcW w:w="580" w:type="dxa"/>
          </w:tcPr>
          <w:p w14:paraId="52E9C3D7" w14:textId="77777777" w:rsidR="00016BE4" w:rsidRDefault="00F90C0A" w:rsidP="00050ADD">
            <w:pPr>
              <w:pStyle w:val="Compact"/>
            </w:pPr>
            <w:r>
              <w:t>16</w:t>
            </w:r>
          </w:p>
        </w:tc>
        <w:tc>
          <w:tcPr>
            <w:tcW w:w="580" w:type="dxa"/>
          </w:tcPr>
          <w:p w14:paraId="6D0ADF5A" w14:textId="77777777" w:rsidR="00016BE4" w:rsidRDefault="00F90C0A" w:rsidP="00050ADD">
            <w:pPr>
              <w:pStyle w:val="Compact"/>
            </w:pPr>
            <w:r>
              <w:t>17</w:t>
            </w:r>
          </w:p>
        </w:tc>
        <w:tc>
          <w:tcPr>
            <w:tcW w:w="580" w:type="dxa"/>
          </w:tcPr>
          <w:p w14:paraId="55276E23" w14:textId="77777777" w:rsidR="00016BE4" w:rsidRDefault="00F90C0A" w:rsidP="00050ADD">
            <w:pPr>
              <w:pStyle w:val="Compact"/>
            </w:pPr>
            <w:r>
              <w:t>18</w:t>
            </w:r>
          </w:p>
        </w:tc>
      </w:tr>
      <w:tr w:rsidR="00016BE4" w14:paraId="4D5BBB55" w14:textId="77777777" w:rsidTr="004E6E19">
        <w:tc>
          <w:tcPr>
            <w:tcW w:w="4350" w:type="dxa"/>
          </w:tcPr>
          <w:p w14:paraId="2EB47E1E" w14:textId="77777777" w:rsidR="00016BE4" w:rsidRDefault="00F90C0A" w:rsidP="00050ADD">
            <w:pPr>
              <w:pStyle w:val="Compact"/>
            </w:pPr>
            <w:r>
              <w:t>Contrino et al. (2007)</w:t>
            </w:r>
          </w:p>
        </w:tc>
        <w:tc>
          <w:tcPr>
            <w:tcW w:w="581" w:type="dxa"/>
          </w:tcPr>
          <w:p w14:paraId="5D56FED1"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D7A816C"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0FC402D9"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DAE06FC"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84EEEAD"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72749E0"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5949E6D9"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0329EFD2"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AE20EB9" w14:textId="77777777" w:rsidR="00016BE4" w:rsidRDefault="00F90C0A" w:rsidP="00050ADD">
            <w:pPr>
              <w:pStyle w:val="Compact"/>
            </w:pPr>
            <m:oMathPara>
              <m:oMath>
                <m:r>
                  <m:rPr>
                    <m:sty m:val="p"/>
                  </m:rPr>
                  <w:rPr>
                    <w:rFonts w:ascii="Cambria Math" w:hAnsi="Cambria Math"/>
                  </w:rPr>
                  <m:t>⋅</m:t>
                </m:r>
              </m:oMath>
            </m:oMathPara>
          </w:p>
        </w:tc>
      </w:tr>
      <w:tr w:rsidR="00016BE4" w14:paraId="18CFA463" w14:textId="77777777" w:rsidTr="004E6E19">
        <w:tc>
          <w:tcPr>
            <w:tcW w:w="4350" w:type="dxa"/>
          </w:tcPr>
          <w:p w14:paraId="532E7A7A" w14:textId="77777777" w:rsidR="00016BE4" w:rsidRDefault="00F90C0A" w:rsidP="00050ADD">
            <w:pPr>
              <w:pStyle w:val="Compact"/>
            </w:pPr>
            <w:r>
              <w:t>Edelen et al. (2009)</w:t>
            </w:r>
            <m:oMath>
              <m:sSup>
                <m:sSupPr>
                  <m:ctrlPr>
                    <w:rPr>
                      <w:rFonts w:ascii="Cambria Math" w:hAnsi="Cambria Math"/>
                    </w:rPr>
                  </m:ctrlPr>
                </m:sSupPr>
                <m:e/>
                <m:sup>
                  <m:r>
                    <w:rPr>
                      <w:rFonts w:ascii="Cambria Math" w:hAnsi="Cambria Math"/>
                    </w:rPr>
                    <m:t>*</m:t>
                  </m:r>
                </m:sup>
              </m:sSup>
            </m:oMath>
          </w:p>
        </w:tc>
        <w:tc>
          <w:tcPr>
            <w:tcW w:w="581" w:type="dxa"/>
          </w:tcPr>
          <w:p w14:paraId="391D88EA"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D1A56BE"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67E99C8"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1DE5092"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8C5AC62"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273000D"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0D59B08"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DA97777"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9591035"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7EACCEF4" w14:textId="77777777" w:rsidTr="004E6E19">
        <w:tc>
          <w:tcPr>
            <w:tcW w:w="4350" w:type="dxa"/>
          </w:tcPr>
          <w:p w14:paraId="70E2295A" w14:textId="77777777" w:rsidR="00016BE4" w:rsidRDefault="00F90C0A" w:rsidP="00050ADD">
            <w:pPr>
              <w:pStyle w:val="Compact"/>
            </w:pPr>
            <w:r>
              <w:t>Edwards et al. (2016)</w:t>
            </w:r>
            <m:oMath>
              <m:sSup>
                <m:sSupPr>
                  <m:ctrlPr>
                    <w:rPr>
                      <w:rFonts w:ascii="Cambria Math" w:hAnsi="Cambria Math"/>
                    </w:rPr>
                  </m:ctrlPr>
                </m:sSupPr>
                <m:e/>
                <m:sup>
                  <m:r>
                    <w:rPr>
                      <w:rFonts w:ascii="Cambria Math" w:hAnsi="Cambria Math"/>
                    </w:rPr>
                    <m:t>*</m:t>
                  </m:r>
                </m:sup>
              </m:sSup>
            </m:oMath>
          </w:p>
        </w:tc>
        <w:tc>
          <w:tcPr>
            <w:tcW w:w="581" w:type="dxa"/>
          </w:tcPr>
          <w:p w14:paraId="2F595529"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124DC4A"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4E23C6EB"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D92FC83"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AEE10F3"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A0CE836" w14:textId="77777777" w:rsidR="00016BE4" w:rsidRDefault="00F90C0A" w:rsidP="00050ADD">
            <w:pPr>
              <w:pStyle w:val="Compact"/>
            </w:pPr>
            <m:oMathPara>
              <m:oMath>
                <m:r>
                  <m:rPr>
                    <m:sty m:val="p"/>
                  </m:rPr>
                  <w:rPr>
                    <w:rFonts w:ascii="MS Mincho" w:eastAsia="MS Mincho" w:hAnsi="MS Mincho" w:cs="MS Mincho"/>
                  </w:rPr>
                  <m:t>✓</m:t>
                </m:r>
              </m:oMath>
            </m:oMathPara>
          </w:p>
        </w:tc>
        <w:tc>
          <w:tcPr>
            <w:tcW w:w="580" w:type="dxa"/>
          </w:tcPr>
          <w:p w14:paraId="1C35205C"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3D271A80" w14:textId="77777777" w:rsidR="00016BE4" w:rsidRDefault="00F90C0A" w:rsidP="00050ADD">
            <w:pPr>
              <w:pStyle w:val="Compact"/>
            </w:pPr>
            <m:oMathPara>
              <m:oMath>
                <m:r>
                  <m:rPr>
                    <m:sty m:val="p"/>
                  </m:rPr>
                  <w:rPr>
                    <w:rFonts w:ascii="MS Mincho" w:eastAsia="MS Mincho" w:hAnsi="MS Mincho" w:cs="MS Mincho"/>
                  </w:rPr>
                  <m:t>✓</m:t>
                </m:r>
              </m:oMath>
            </m:oMathPara>
          </w:p>
        </w:tc>
        <w:tc>
          <w:tcPr>
            <w:tcW w:w="580" w:type="dxa"/>
          </w:tcPr>
          <w:p w14:paraId="2030795E" w14:textId="77777777" w:rsidR="00016BE4" w:rsidRDefault="00F90C0A" w:rsidP="00050ADD">
            <w:pPr>
              <w:pStyle w:val="Compact"/>
            </w:pPr>
            <m:oMathPara>
              <m:oMath>
                <m:r>
                  <m:rPr>
                    <m:sty m:val="p"/>
                  </m:rPr>
                  <w:rPr>
                    <w:rFonts w:ascii="Cambria Math" w:hAnsi="Cambria Math"/>
                  </w:rPr>
                  <m:t>⋅</m:t>
                </m:r>
              </m:oMath>
            </m:oMathPara>
          </w:p>
        </w:tc>
      </w:tr>
      <w:tr w:rsidR="00016BE4" w14:paraId="349BFFB7" w14:textId="77777777" w:rsidTr="004E6E19">
        <w:tc>
          <w:tcPr>
            <w:tcW w:w="4350" w:type="dxa"/>
          </w:tcPr>
          <w:p w14:paraId="468C759B" w14:textId="77777777" w:rsidR="00016BE4" w:rsidRDefault="00F90C0A" w:rsidP="00050ADD">
            <w:pPr>
              <w:pStyle w:val="Compact"/>
            </w:pPr>
            <w:r>
              <w:t>Enriquez et al. (2010)</w:t>
            </w:r>
          </w:p>
        </w:tc>
        <w:tc>
          <w:tcPr>
            <w:tcW w:w="581" w:type="dxa"/>
          </w:tcPr>
          <w:p w14:paraId="158884AB"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15640EE"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505B5C3"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71AE8BC"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E5F478B"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84871C4"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3E4156FA"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BB28870"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3B2925CD" w14:textId="77777777" w:rsidR="00016BE4" w:rsidRDefault="00F90C0A" w:rsidP="00050ADD">
            <w:pPr>
              <w:pStyle w:val="Compact"/>
            </w:pPr>
            <m:oMathPara>
              <m:oMath>
                <m:r>
                  <m:rPr>
                    <m:sty m:val="p"/>
                  </m:rPr>
                  <w:rPr>
                    <w:rFonts w:ascii="Cambria Math" w:hAnsi="Cambria Math"/>
                  </w:rPr>
                  <m:t>⋅</m:t>
                </m:r>
              </m:oMath>
            </m:oMathPara>
          </w:p>
        </w:tc>
      </w:tr>
      <w:tr w:rsidR="00016BE4" w14:paraId="322BBE6D" w14:textId="77777777" w:rsidTr="004E6E19">
        <w:tc>
          <w:tcPr>
            <w:tcW w:w="4350" w:type="dxa"/>
          </w:tcPr>
          <w:p w14:paraId="5FADEBF1" w14:textId="77777777" w:rsidR="00016BE4" w:rsidRDefault="00F90C0A" w:rsidP="00050ADD">
            <w:pPr>
              <w:pStyle w:val="Compact"/>
            </w:pPr>
            <w:r>
              <w:t>Ermentrout et al. (2014)</w:t>
            </w:r>
          </w:p>
        </w:tc>
        <w:tc>
          <w:tcPr>
            <w:tcW w:w="581" w:type="dxa"/>
          </w:tcPr>
          <w:p w14:paraId="2E415BF0"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C70C26F"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CDFD14D"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16D3A8F"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766C53A4"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34D1B6A9"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C594370"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377D1BEB"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55A4E681"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0816238A" w14:textId="77777777" w:rsidTr="004E6E19">
        <w:tc>
          <w:tcPr>
            <w:tcW w:w="4350" w:type="dxa"/>
          </w:tcPr>
          <w:p w14:paraId="53353416" w14:textId="77777777" w:rsidR="00016BE4" w:rsidRDefault="00F90C0A" w:rsidP="00050ADD">
            <w:pPr>
              <w:pStyle w:val="Compact"/>
            </w:pPr>
            <w:r>
              <w:t>Feder et al. (2011)</w:t>
            </w:r>
          </w:p>
        </w:tc>
        <w:tc>
          <w:tcPr>
            <w:tcW w:w="581" w:type="dxa"/>
          </w:tcPr>
          <w:p w14:paraId="3B1C1DB0"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0ABBFC8"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7E92324"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65F5DA7E"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3CBF961"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32ABD67"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9B0F6F9"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14FFB781"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312F8BE2" w14:textId="77777777" w:rsidR="00016BE4" w:rsidRDefault="00F90C0A" w:rsidP="00050ADD">
            <w:pPr>
              <w:pStyle w:val="Compact"/>
            </w:pPr>
            <m:oMathPara>
              <m:oMath>
                <m:r>
                  <m:rPr>
                    <m:sty m:val="p"/>
                  </m:rPr>
                  <w:rPr>
                    <w:rFonts w:ascii="Cambria Math" w:hAnsi="Cambria Math"/>
                  </w:rPr>
                  <m:t>⋅</m:t>
                </m:r>
              </m:oMath>
            </m:oMathPara>
          </w:p>
        </w:tc>
      </w:tr>
      <w:tr w:rsidR="00016BE4" w14:paraId="1C8C1488" w14:textId="77777777" w:rsidTr="004E6E19">
        <w:tc>
          <w:tcPr>
            <w:tcW w:w="4350" w:type="dxa"/>
          </w:tcPr>
          <w:p w14:paraId="545E0EB8" w14:textId="77777777" w:rsidR="00016BE4" w:rsidRDefault="00F90C0A" w:rsidP="00050ADD">
            <w:pPr>
              <w:pStyle w:val="Compact"/>
            </w:pPr>
            <w:r>
              <w:t>Foshee et al. (2004)</w:t>
            </w:r>
          </w:p>
        </w:tc>
        <w:tc>
          <w:tcPr>
            <w:tcW w:w="581" w:type="dxa"/>
          </w:tcPr>
          <w:p w14:paraId="37677B6A"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7F671CB"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4783BE1"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739E1D59"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3D8CDC8"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7F5B1B3D"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530EC18"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20DE3527"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07A9EA3F"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2F74FCB0" w14:textId="77777777" w:rsidTr="004E6E19">
        <w:tc>
          <w:tcPr>
            <w:tcW w:w="4350" w:type="dxa"/>
          </w:tcPr>
          <w:p w14:paraId="44FC6E3D" w14:textId="77777777" w:rsidR="00016BE4" w:rsidRDefault="00F90C0A" w:rsidP="00050ADD">
            <w:pPr>
              <w:pStyle w:val="Compact"/>
            </w:pPr>
            <w:r>
              <w:t>Gillum (2008)</w:t>
            </w:r>
          </w:p>
        </w:tc>
        <w:tc>
          <w:tcPr>
            <w:tcW w:w="581" w:type="dxa"/>
          </w:tcPr>
          <w:p w14:paraId="231DE2EB"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C971328"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AC6D1CD"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86B915F"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71B4B290"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C334256"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1584B92F"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1FC0EEAF"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4791624D" w14:textId="77777777" w:rsidR="00016BE4" w:rsidRDefault="00F90C0A" w:rsidP="00050ADD">
            <w:pPr>
              <w:pStyle w:val="Compact"/>
            </w:pPr>
            <m:oMathPara>
              <m:oMath>
                <m:r>
                  <m:rPr>
                    <m:sty m:val="p"/>
                  </m:rPr>
                  <w:rPr>
                    <w:rFonts w:ascii="Cambria Math" w:hAnsi="Cambria Math"/>
                  </w:rPr>
                  <m:t>⋅</m:t>
                </m:r>
              </m:oMath>
            </m:oMathPara>
          </w:p>
        </w:tc>
      </w:tr>
      <w:tr w:rsidR="00016BE4" w14:paraId="6F113294" w14:textId="77777777" w:rsidTr="004E6E19">
        <w:tc>
          <w:tcPr>
            <w:tcW w:w="4350" w:type="dxa"/>
          </w:tcPr>
          <w:p w14:paraId="360EC82D" w14:textId="77777777" w:rsidR="00016BE4" w:rsidRDefault="00F90C0A" w:rsidP="00050ADD">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581" w:type="dxa"/>
          </w:tcPr>
          <w:p w14:paraId="702230D3"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AB7FD9E"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F89970D"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C74A2D7"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197F922"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E3D5DD3" w14:textId="77777777" w:rsidR="00016BE4" w:rsidRDefault="00F90C0A" w:rsidP="00050ADD">
            <w:pPr>
              <w:pStyle w:val="Compact"/>
            </w:pPr>
            <m:oMathPara>
              <m:oMath>
                <m:r>
                  <m:rPr>
                    <m:sty m:val="p"/>
                  </m:rPr>
                  <w:rPr>
                    <w:rFonts w:ascii="MS Mincho" w:eastAsia="MS Mincho" w:hAnsi="MS Mincho" w:cs="MS Mincho"/>
                  </w:rPr>
                  <m:t>✓</m:t>
                </m:r>
              </m:oMath>
            </m:oMathPara>
          </w:p>
        </w:tc>
        <w:tc>
          <w:tcPr>
            <w:tcW w:w="580" w:type="dxa"/>
          </w:tcPr>
          <w:p w14:paraId="034544A4"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13670B04"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31E5E36"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510AE830" w14:textId="77777777" w:rsidTr="004E6E19">
        <w:tc>
          <w:tcPr>
            <w:tcW w:w="4350" w:type="dxa"/>
          </w:tcPr>
          <w:p w14:paraId="01CE4670" w14:textId="77777777" w:rsidR="00016BE4" w:rsidRDefault="00F90C0A" w:rsidP="00050ADD">
            <w:pPr>
              <w:pStyle w:val="Compact"/>
            </w:pPr>
            <w:r>
              <w:t>Glass et al. (2008)</w:t>
            </w:r>
            <m:oMath>
              <m:sSup>
                <m:sSupPr>
                  <m:ctrlPr>
                    <w:rPr>
                      <w:rFonts w:ascii="Cambria Math" w:hAnsi="Cambria Math"/>
                    </w:rPr>
                  </m:ctrlPr>
                </m:sSupPr>
                <m:e/>
                <m:sup>
                  <m:r>
                    <w:rPr>
                      <w:rFonts w:ascii="Cambria Math" w:hAnsi="Cambria Math"/>
                    </w:rPr>
                    <m:t>*</m:t>
                  </m:r>
                </m:sup>
              </m:sSup>
            </m:oMath>
          </w:p>
        </w:tc>
        <w:tc>
          <w:tcPr>
            <w:tcW w:w="581" w:type="dxa"/>
          </w:tcPr>
          <w:p w14:paraId="6170F51A"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577CC0D"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FDBE4E4"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1E8D452"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C26314B"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03DEC7B" w14:textId="77777777" w:rsidR="00016BE4" w:rsidRDefault="00F90C0A" w:rsidP="00050ADD">
            <w:pPr>
              <w:pStyle w:val="Compact"/>
            </w:pPr>
            <m:oMathPara>
              <m:oMath>
                <m:r>
                  <m:rPr>
                    <m:sty m:val="p"/>
                  </m:rPr>
                  <w:rPr>
                    <w:rFonts w:ascii="MS Mincho" w:eastAsia="MS Mincho" w:hAnsi="MS Mincho" w:cs="MS Mincho"/>
                  </w:rPr>
                  <m:t>✓</m:t>
                </m:r>
              </m:oMath>
            </m:oMathPara>
          </w:p>
        </w:tc>
        <w:tc>
          <w:tcPr>
            <w:tcW w:w="580" w:type="dxa"/>
          </w:tcPr>
          <w:p w14:paraId="32A5E341" w14:textId="77777777" w:rsidR="00016BE4" w:rsidRDefault="00F90C0A" w:rsidP="00050ADD">
            <w:pPr>
              <w:pStyle w:val="Compact"/>
            </w:pPr>
            <m:oMathPara>
              <m:oMath>
                <m:r>
                  <m:rPr>
                    <m:sty m:val="p"/>
                  </m:rPr>
                  <w:rPr>
                    <w:rFonts w:ascii="MS Mincho" w:eastAsia="MS Mincho" w:hAnsi="MS Mincho" w:cs="MS Mincho"/>
                  </w:rPr>
                  <m:t>✓</m:t>
                </m:r>
              </m:oMath>
            </m:oMathPara>
          </w:p>
        </w:tc>
        <w:tc>
          <w:tcPr>
            <w:tcW w:w="580" w:type="dxa"/>
          </w:tcPr>
          <w:p w14:paraId="210C13C6" w14:textId="77777777" w:rsidR="00016BE4" w:rsidRDefault="00F90C0A" w:rsidP="00050ADD">
            <w:pPr>
              <w:pStyle w:val="Compact"/>
            </w:pPr>
            <m:oMathPara>
              <m:oMath>
                <m:r>
                  <m:rPr>
                    <m:sty m:val="p"/>
                  </m:rPr>
                  <w:rPr>
                    <w:rFonts w:ascii="MS Mincho" w:eastAsia="MS Mincho" w:hAnsi="MS Mincho" w:cs="MS Mincho"/>
                  </w:rPr>
                  <m:t>✓</m:t>
                </m:r>
              </m:oMath>
            </m:oMathPara>
          </w:p>
        </w:tc>
        <w:tc>
          <w:tcPr>
            <w:tcW w:w="580" w:type="dxa"/>
          </w:tcPr>
          <w:p w14:paraId="675F60A1" w14:textId="77777777" w:rsidR="00016BE4" w:rsidRDefault="00F90C0A" w:rsidP="00050ADD">
            <w:pPr>
              <w:pStyle w:val="Compact"/>
            </w:pPr>
            <m:oMathPara>
              <m:oMath>
                <m:r>
                  <m:rPr>
                    <m:sty m:val="p"/>
                  </m:rPr>
                  <w:rPr>
                    <w:rFonts w:ascii="Cambria Math" w:hAnsi="Cambria Math"/>
                  </w:rPr>
                  <m:t>⋅</m:t>
                </m:r>
              </m:oMath>
            </m:oMathPara>
          </w:p>
        </w:tc>
      </w:tr>
      <w:tr w:rsidR="00016BE4" w14:paraId="39216156" w14:textId="77777777" w:rsidTr="004E6E19">
        <w:tc>
          <w:tcPr>
            <w:tcW w:w="4350" w:type="dxa"/>
          </w:tcPr>
          <w:p w14:paraId="2A7A6244" w14:textId="77777777" w:rsidR="00016BE4" w:rsidRDefault="00F90C0A" w:rsidP="00050ADD">
            <w:pPr>
              <w:pStyle w:val="Compact"/>
            </w:pPr>
            <w:r>
              <w:t>Gondolf (1999)</w:t>
            </w:r>
          </w:p>
        </w:tc>
        <w:tc>
          <w:tcPr>
            <w:tcW w:w="581" w:type="dxa"/>
          </w:tcPr>
          <w:p w14:paraId="3418829A"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B5714C1"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46C3FC8A"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7BC1E76"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6E97706"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587F912"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3C6B03DA"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07F93A4"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94FE56C" w14:textId="77777777" w:rsidR="00016BE4" w:rsidRDefault="00F90C0A" w:rsidP="00050ADD">
            <w:pPr>
              <w:pStyle w:val="Compact"/>
            </w:pPr>
            <m:oMathPara>
              <m:oMath>
                <m:r>
                  <m:rPr>
                    <m:sty m:val="p"/>
                  </m:rPr>
                  <w:rPr>
                    <w:rFonts w:ascii="Cambria Math" w:hAnsi="Cambria Math"/>
                  </w:rPr>
                  <m:t>⋅</m:t>
                </m:r>
              </m:oMath>
            </m:oMathPara>
          </w:p>
        </w:tc>
      </w:tr>
      <w:tr w:rsidR="00016BE4" w14:paraId="1A595D99" w14:textId="77777777" w:rsidTr="004E6E19">
        <w:tc>
          <w:tcPr>
            <w:tcW w:w="4350" w:type="dxa"/>
          </w:tcPr>
          <w:p w14:paraId="509FF8CF" w14:textId="77777777" w:rsidR="00016BE4" w:rsidRDefault="00F90C0A" w:rsidP="00050ADD">
            <w:pPr>
              <w:pStyle w:val="Compact"/>
            </w:pPr>
            <w:r>
              <w:t>Gregory &amp; Erez (2002)</w:t>
            </w:r>
          </w:p>
        </w:tc>
        <w:tc>
          <w:tcPr>
            <w:tcW w:w="581" w:type="dxa"/>
          </w:tcPr>
          <w:p w14:paraId="2418EB80"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B0F6038"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47EB3290"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4FF9FA5"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7D9C54E7"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71722B8F"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43FE00B7"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026E3863"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5975E184" w14:textId="77777777" w:rsidR="00016BE4" w:rsidRDefault="00F90C0A" w:rsidP="00050ADD">
            <w:pPr>
              <w:pStyle w:val="Compact"/>
            </w:pPr>
            <m:oMathPara>
              <m:oMath>
                <m:r>
                  <m:rPr>
                    <m:sty m:val="p"/>
                  </m:rPr>
                  <w:rPr>
                    <w:rFonts w:ascii="Cambria Math" w:hAnsi="Cambria Math"/>
                  </w:rPr>
                  <m:t>⋅</m:t>
                </m:r>
              </m:oMath>
            </m:oMathPara>
          </w:p>
        </w:tc>
      </w:tr>
      <w:tr w:rsidR="00016BE4" w14:paraId="0F34DA75" w14:textId="77777777" w:rsidTr="004E6E19">
        <w:tc>
          <w:tcPr>
            <w:tcW w:w="4350" w:type="dxa"/>
          </w:tcPr>
          <w:p w14:paraId="71687C7D" w14:textId="77777777" w:rsidR="00016BE4" w:rsidRDefault="00F90C0A" w:rsidP="00050ADD">
            <w:pPr>
              <w:pStyle w:val="Compact"/>
            </w:pPr>
            <w:r>
              <w:t>Hendricks et al. (2006)</w:t>
            </w:r>
          </w:p>
        </w:tc>
        <w:tc>
          <w:tcPr>
            <w:tcW w:w="581" w:type="dxa"/>
          </w:tcPr>
          <w:p w14:paraId="507CB34E"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AF7A6C1"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9C517C5"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92DE2B7"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005F73E1"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8ED39B4"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FCBACB8"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3AE0082"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5566A31" w14:textId="77777777" w:rsidR="00016BE4" w:rsidRDefault="00F90C0A" w:rsidP="00050ADD">
            <w:pPr>
              <w:pStyle w:val="Compact"/>
            </w:pPr>
            <m:oMathPara>
              <m:oMath>
                <m:r>
                  <m:rPr>
                    <m:sty m:val="p"/>
                  </m:rPr>
                  <w:rPr>
                    <w:rFonts w:ascii="Cambria Math" w:hAnsi="Cambria Math"/>
                  </w:rPr>
                  <m:t>⋅</m:t>
                </m:r>
              </m:oMath>
            </m:oMathPara>
          </w:p>
        </w:tc>
      </w:tr>
      <w:tr w:rsidR="00016BE4" w14:paraId="1FC31968" w14:textId="77777777" w:rsidTr="004E6E19">
        <w:tc>
          <w:tcPr>
            <w:tcW w:w="4350" w:type="dxa"/>
          </w:tcPr>
          <w:p w14:paraId="79AD6955" w14:textId="77777777" w:rsidR="00016BE4" w:rsidRDefault="00F90C0A" w:rsidP="00050ADD">
            <w:pPr>
              <w:pStyle w:val="Compact"/>
            </w:pPr>
            <w:r>
              <w:t>Hovell et al. (2006)</w:t>
            </w:r>
          </w:p>
        </w:tc>
        <w:tc>
          <w:tcPr>
            <w:tcW w:w="581" w:type="dxa"/>
          </w:tcPr>
          <w:p w14:paraId="0CAECFE1"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96990BB"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1E20CEE"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816ECBC"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284E62D"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F7F2C2E"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5CCEC6C3"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03AC0FD2"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AE78AC1" w14:textId="77777777" w:rsidR="00016BE4" w:rsidRDefault="00F90C0A" w:rsidP="00050ADD">
            <w:pPr>
              <w:pStyle w:val="Compact"/>
            </w:pPr>
            <m:oMathPara>
              <m:oMath>
                <m:r>
                  <m:rPr>
                    <m:sty m:val="p"/>
                  </m:rPr>
                  <w:rPr>
                    <w:rFonts w:ascii="Cambria Math" w:hAnsi="Cambria Math"/>
                  </w:rPr>
                  <m:t>⋅</m:t>
                </m:r>
              </m:oMath>
            </m:oMathPara>
          </w:p>
        </w:tc>
      </w:tr>
      <w:tr w:rsidR="00016BE4" w14:paraId="39DA76ED" w14:textId="77777777" w:rsidTr="004E6E19">
        <w:tc>
          <w:tcPr>
            <w:tcW w:w="4350" w:type="dxa"/>
          </w:tcPr>
          <w:p w14:paraId="1AB27809" w14:textId="77777777" w:rsidR="00016BE4" w:rsidRDefault="00F90C0A" w:rsidP="00050ADD">
            <w:pPr>
              <w:pStyle w:val="Compact"/>
            </w:pPr>
            <w:r>
              <w:t>Howell et al. (2015)</w:t>
            </w:r>
          </w:p>
        </w:tc>
        <w:tc>
          <w:tcPr>
            <w:tcW w:w="581" w:type="dxa"/>
          </w:tcPr>
          <w:p w14:paraId="4BB3AF29"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7539315"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C3E68A3"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1413784"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DFB9800"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802F1B2"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13FF0E43"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3AD2D697"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457F25D0" w14:textId="77777777" w:rsidR="00016BE4" w:rsidRDefault="00F90C0A" w:rsidP="00050ADD">
            <w:pPr>
              <w:pStyle w:val="Compact"/>
            </w:pPr>
            <m:oMathPara>
              <m:oMath>
                <m:r>
                  <m:rPr>
                    <m:sty m:val="p"/>
                  </m:rPr>
                  <w:rPr>
                    <w:rFonts w:ascii="Cambria Math" w:hAnsi="Cambria Math"/>
                  </w:rPr>
                  <m:t>⋅</m:t>
                </m:r>
              </m:oMath>
            </m:oMathPara>
          </w:p>
        </w:tc>
      </w:tr>
      <w:tr w:rsidR="00016BE4" w14:paraId="5320FE67" w14:textId="77777777" w:rsidTr="004E6E19">
        <w:tc>
          <w:tcPr>
            <w:tcW w:w="4350" w:type="dxa"/>
          </w:tcPr>
          <w:p w14:paraId="0D113E30" w14:textId="77777777" w:rsidR="00016BE4" w:rsidRDefault="00F90C0A" w:rsidP="00050ADD">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581" w:type="dxa"/>
          </w:tcPr>
          <w:p w14:paraId="698B73FA"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5ED3508"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18184D60"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775D0AB4"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7708963"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3536751"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1AF6BC9"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1C6E44B"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6310F33" w14:textId="77777777" w:rsidR="00016BE4" w:rsidRDefault="00F90C0A" w:rsidP="00050ADD">
            <w:pPr>
              <w:pStyle w:val="Compact"/>
            </w:pPr>
            <m:oMathPara>
              <m:oMath>
                <m:r>
                  <m:rPr>
                    <m:sty m:val="p"/>
                  </m:rPr>
                  <w:rPr>
                    <w:rFonts w:ascii="Cambria Math" w:hAnsi="Cambria Math"/>
                  </w:rPr>
                  <m:t>⋅</m:t>
                </m:r>
              </m:oMath>
            </m:oMathPara>
          </w:p>
        </w:tc>
      </w:tr>
      <w:tr w:rsidR="00016BE4" w14:paraId="3BA0310E" w14:textId="77777777" w:rsidTr="004E6E19">
        <w:tc>
          <w:tcPr>
            <w:tcW w:w="4350" w:type="dxa"/>
          </w:tcPr>
          <w:p w14:paraId="33CC9E65" w14:textId="77777777" w:rsidR="00016BE4" w:rsidRDefault="00F90C0A" w:rsidP="00050ADD">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581" w:type="dxa"/>
          </w:tcPr>
          <w:p w14:paraId="4BE54E86"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7024F9C"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EB4E0D8"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C22C21F"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4C7DD848"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2DF24C4"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1592282E"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231C304C"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0B75A74F" w14:textId="77777777" w:rsidR="00016BE4" w:rsidRDefault="00F90C0A" w:rsidP="00050ADD">
            <w:pPr>
              <w:pStyle w:val="Compact"/>
            </w:pPr>
            <m:oMathPara>
              <m:oMath>
                <m:r>
                  <m:rPr>
                    <m:sty m:val="p"/>
                  </m:rPr>
                  <w:rPr>
                    <w:rFonts w:ascii="Cambria Math" w:hAnsi="Cambria Math"/>
                  </w:rPr>
                  <m:t>⋅</m:t>
                </m:r>
              </m:oMath>
            </m:oMathPara>
          </w:p>
        </w:tc>
      </w:tr>
      <w:tr w:rsidR="00016BE4" w14:paraId="71F1D167" w14:textId="77777777" w:rsidTr="004E6E19">
        <w:tc>
          <w:tcPr>
            <w:tcW w:w="4350" w:type="dxa"/>
          </w:tcPr>
          <w:p w14:paraId="0B86B823" w14:textId="77777777" w:rsidR="00016BE4" w:rsidRDefault="00F90C0A" w:rsidP="00050ADD">
            <w:pPr>
              <w:pStyle w:val="Compact"/>
            </w:pPr>
            <w:r>
              <w:t>Portwood et al. (2011)</w:t>
            </w:r>
          </w:p>
        </w:tc>
        <w:tc>
          <w:tcPr>
            <w:tcW w:w="581" w:type="dxa"/>
          </w:tcPr>
          <w:p w14:paraId="4A52C638"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48B3253"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B168E24"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B57DBD0"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4988125"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599F4653"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4E59CED8"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6611580"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3582B1F5" w14:textId="77777777" w:rsidR="00016BE4" w:rsidRDefault="00F90C0A" w:rsidP="00050ADD">
            <w:pPr>
              <w:pStyle w:val="Compact"/>
            </w:pPr>
            <m:oMathPara>
              <m:oMath>
                <m:r>
                  <m:rPr>
                    <m:sty m:val="p"/>
                  </m:rPr>
                  <w:rPr>
                    <w:rFonts w:ascii="Cambria Math" w:hAnsi="Cambria Math"/>
                  </w:rPr>
                  <m:t>⋅</m:t>
                </m:r>
              </m:oMath>
            </m:oMathPara>
          </w:p>
        </w:tc>
      </w:tr>
      <w:tr w:rsidR="00016BE4" w14:paraId="658D30E7" w14:textId="77777777" w:rsidTr="004E6E19">
        <w:tc>
          <w:tcPr>
            <w:tcW w:w="4350" w:type="dxa"/>
          </w:tcPr>
          <w:p w14:paraId="64FB4E9B" w14:textId="77777777" w:rsidR="00016BE4" w:rsidRDefault="00F90C0A" w:rsidP="00050ADD">
            <w:pPr>
              <w:pStyle w:val="Compact"/>
            </w:pPr>
            <w:r>
              <w:t>Potter &amp; Stapleton (2011)</w:t>
            </w:r>
          </w:p>
        </w:tc>
        <w:tc>
          <w:tcPr>
            <w:tcW w:w="581" w:type="dxa"/>
          </w:tcPr>
          <w:p w14:paraId="1803899F"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AC34F29"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1C0ACCB"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7B19382"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27498B3"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E12E6E4"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263086D5"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2EB1503A"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35F9969" w14:textId="77777777" w:rsidR="00016BE4" w:rsidRDefault="00F90C0A" w:rsidP="00050ADD">
            <w:pPr>
              <w:pStyle w:val="Compact"/>
            </w:pPr>
            <m:oMathPara>
              <m:oMath>
                <m:r>
                  <m:rPr>
                    <m:sty m:val="p"/>
                  </m:rPr>
                  <w:rPr>
                    <w:rFonts w:ascii="Cambria Math" w:hAnsi="Cambria Math"/>
                  </w:rPr>
                  <m:t>⋅</m:t>
                </m:r>
              </m:oMath>
            </m:oMathPara>
          </w:p>
        </w:tc>
      </w:tr>
      <w:tr w:rsidR="00016BE4" w14:paraId="47FAD5D6" w14:textId="77777777" w:rsidTr="004E6E19">
        <w:tc>
          <w:tcPr>
            <w:tcW w:w="4350" w:type="dxa"/>
          </w:tcPr>
          <w:p w14:paraId="7499ED00" w14:textId="77777777" w:rsidR="00016BE4" w:rsidRDefault="00F90C0A" w:rsidP="00050ADD">
            <w:pPr>
              <w:pStyle w:val="Compact"/>
            </w:pPr>
            <w:r>
              <w:t>Price &amp; Rosenbaum (2009)</w:t>
            </w:r>
          </w:p>
        </w:tc>
        <w:tc>
          <w:tcPr>
            <w:tcW w:w="581" w:type="dxa"/>
          </w:tcPr>
          <w:p w14:paraId="50260618"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DC4B28A"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E024095"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77475EA"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9DC470E"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29ED501"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25E56EF"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583A0B47"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45CF97AE" w14:textId="77777777" w:rsidR="00016BE4" w:rsidRDefault="00F90C0A" w:rsidP="00050ADD">
            <w:pPr>
              <w:pStyle w:val="Compact"/>
            </w:pPr>
            <m:oMathPara>
              <m:oMath>
                <m:r>
                  <m:rPr>
                    <m:sty m:val="p"/>
                  </m:rPr>
                  <w:rPr>
                    <w:rFonts w:ascii="Cambria Math" w:hAnsi="Cambria Math"/>
                  </w:rPr>
                  <m:t>⋅</m:t>
                </m:r>
              </m:oMath>
            </m:oMathPara>
          </w:p>
        </w:tc>
      </w:tr>
      <w:tr w:rsidR="00016BE4" w14:paraId="75B93C67" w14:textId="77777777" w:rsidTr="004E6E19">
        <w:tc>
          <w:tcPr>
            <w:tcW w:w="4350" w:type="dxa"/>
          </w:tcPr>
          <w:p w14:paraId="7CEA5498" w14:textId="77777777" w:rsidR="00016BE4" w:rsidRDefault="00F90C0A" w:rsidP="00050ADD">
            <w:pPr>
              <w:pStyle w:val="Compact"/>
            </w:pPr>
            <w:r>
              <w:t>Roffman et al. (2008)</w:t>
            </w:r>
          </w:p>
        </w:tc>
        <w:tc>
          <w:tcPr>
            <w:tcW w:w="581" w:type="dxa"/>
          </w:tcPr>
          <w:p w14:paraId="44BC53F7"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07EDF13E"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4E4C8814"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90D35B7"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AD28E23"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AA3BAB1"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363DFA4F"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02B872A8"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9135538" w14:textId="77777777" w:rsidR="00016BE4" w:rsidRDefault="00F90C0A" w:rsidP="00050ADD">
            <w:pPr>
              <w:pStyle w:val="Compact"/>
            </w:pPr>
            <m:oMathPara>
              <m:oMath>
                <m:r>
                  <m:rPr>
                    <m:sty m:val="p"/>
                  </m:rPr>
                  <w:rPr>
                    <w:rFonts w:ascii="Cambria Math" w:hAnsi="Cambria Math"/>
                  </w:rPr>
                  <m:t>⋅</m:t>
                </m:r>
              </m:oMath>
            </m:oMathPara>
          </w:p>
        </w:tc>
      </w:tr>
      <w:tr w:rsidR="00016BE4" w14:paraId="0EE46154" w14:textId="77777777" w:rsidTr="004E6E19">
        <w:tc>
          <w:tcPr>
            <w:tcW w:w="4350" w:type="dxa"/>
          </w:tcPr>
          <w:p w14:paraId="5E4F444F" w14:textId="77777777" w:rsidR="00016BE4" w:rsidRDefault="00F90C0A" w:rsidP="00050ADD">
            <w:pPr>
              <w:pStyle w:val="Compact"/>
            </w:pPr>
            <w:r>
              <w:t>Rumptz et al. (1991)</w:t>
            </w:r>
          </w:p>
        </w:tc>
        <w:tc>
          <w:tcPr>
            <w:tcW w:w="581" w:type="dxa"/>
          </w:tcPr>
          <w:p w14:paraId="21FC8582"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F9A9AE6"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9355F1F"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F8EDB97"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68AF398"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BAFC97C"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51D18DE3"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F3D1068"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14AB68E9" w14:textId="77777777" w:rsidR="00016BE4" w:rsidRDefault="00F90C0A" w:rsidP="00050ADD">
            <w:pPr>
              <w:pStyle w:val="Compact"/>
            </w:pPr>
            <m:oMathPara>
              <m:oMath>
                <m:r>
                  <m:rPr>
                    <m:sty m:val="p"/>
                  </m:rPr>
                  <w:rPr>
                    <w:rFonts w:ascii="Cambria Math" w:hAnsi="Cambria Math"/>
                  </w:rPr>
                  <m:t>⋅</m:t>
                </m:r>
              </m:oMath>
            </m:oMathPara>
          </w:p>
        </w:tc>
      </w:tr>
      <w:tr w:rsidR="00016BE4" w14:paraId="77D99E99" w14:textId="77777777" w:rsidTr="004E6E19">
        <w:tc>
          <w:tcPr>
            <w:tcW w:w="4350" w:type="dxa"/>
          </w:tcPr>
          <w:p w14:paraId="6A768D35" w14:textId="77777777" w:rsidR="00016BE4" w:rsidRDefault="00F90C0A" w:rsidP="00050ADD">
            <w:pPr>
              <w:pStyle w:val="Compact"/>
            </w:pPr>
            <w:r>
              <w:t>Sargent et al. (2016)</w:t>
            </w:r>
          </w:p>
        </w:tc>
        <w:tc>
          <w:tcPr>
            <w:tcW w:w="581" w:type="dxa"/>
          </w:tcPr>
          <w:p w14:paraId="61142536"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CE4653A"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10C4F64"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04E89B2"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30052764"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0C4E3DF"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2C66B2DC"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AE87B62"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43D25A29" w14:textId="77777777" w:rsidR="00016BE4" w:rsidRDefault="00F90C0A" w:rsidP="00050ADD">
            <w:pPr>
              <w:pStyle w:val="Compact"/>
            </w:pPr>
            <m:oMathPara>
              <m:oMath>
                <m:r>
                  <m:rPr>
                    <m:sty m:val="p"/>
                  </m:rPr>
                  <w:rPr>
                    <w:rFonts w:ascii="Cambria Math" w:hAnsi="Cambria Math"/>
                  </w:rPr>
                  <m:t>⋅</m:t>
                </m:r>
              </m:oMath>
            </m:oMathPara>
          </w:p>
        </w:tc>
      </w:tr>
      <w:tr w:rsidR="00016BE4" w14:paraId="31FE103A" w14:textId="77777777" w:rsidTr="004E6E19">
        <w:tc>
          <w:tcPr>
            <w:tcW w:w="4350" w:type="dxa"/>
          </w:tcPr>
          <w:p w14:paraId="72A64D43" w14:textId="77777777" w:rsidR="00016BE4" w:rsidRDefault="00F90C0A" w:rsidP="00050ADD">
            <w:pPr>
              <w:pStyle w:val="Compact"/>
            </w:pPr>
            <w:r>
              <w:t>Silvergleid &amp; Mankowski (2006)</w:t>
            </w:r>
          </w:p>
        </w:tc>
        <w:tc>
          <w:tcPr>
            <w:tcW w:w="581" w:type="dxa"/>
          </w:tcPr>
          <w:p w14:paraId="70EF02F1"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C50BE48"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0A084D4"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0914AD75"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794F1F51"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B716102"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7A369DB"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5320F88F"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32EC657C" w14:textId="77777777" w:rsidR="00016BE4" w:rsidRDefault="00F90C0A" w:rsidP="00050ADD">
            <w:pPr>
              <w:pStyle w:val="Compact"/>
            </w:pPr>
            <m:oMathPara>
              <m:oMath>
                <m:r>
                  <m:rPr>
                    <m:sty m:val="p"/>
                  </m:rPr>
                  <w:rPr>
                    <w:rFonts w:ascii="Cambria Math" w:hAnsi="Cambria Math"/>
                  </w:rPr>
                  <m:t>⋅</m:t>
                </m:r>
              </m:oMath>
            </m:oMathPara>
          </w:p>
        </w:tc>
      </w:tr>
      <w:tr w:rsidR="00016BE4" w14:paraId="37A3D879" w14:textId="77777777" w:rsidTr="004E6E19">
        <w:tc>
          <w:tcPr>
            <w:tcW w:w="4350" w:type="dxa"/>
          </w:tcPr>
          <w:p w14:paraId="7AC1542A" w14:textId="77777777" w:rsidR="00016BE4" w:rsidRDefault="00F90C0A" w:rsidP="00050ADD">
            <w:pPr>
              <w:pStyle w:val="Compact"/>
            </w:pPr>
            <w:r>
              <w:t>Sullivan et al. (2002)</w:t>
            </w:r>
          </w:p>
        </w:tc>
        <w:tc>
          <w:tcPr>
            <w:tcW w:w="581" w:type="dxa"/>
          </w:tcPr>
          <w:p w14:paraId="65C6B9F4"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13D8B8A9"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7C30D7E6"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78D78EB5"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008AB536"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64568B0B"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67210833"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94484B6"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54A42171"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6D7165CC" w14:textId="77777777" w:rsidTr="004E6E19">
        <w:tc>
          <w:tcPr>
            <w:tcW w:w="4350" w:type="dxa"/>
          </w:tcPr>
          <w:p w14:paraId="23B46D6E" w14:textId="77777777" w:rsidR="00016BE4" w:rsidRDefault="00F90C0A" w:rsidP="00050ADD">
            <w:pPr>
              <w:pStyle w:val="Compact"/>
            </w:pPr>
            <w:r>
              <w:t>Thompson et al. (2000)</w:t>
            </w:r>
          </w:p>
        </w:tc>
        <w:tc>
          <w:tcPr>
            <w:tcW w:w="581" w:type="dxa"/>
          </w:tcPr>
          <w:p w14:paraId="5BD6D5C6"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5BD3EB57"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BF83D59"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2D5669E2"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6728C1F7"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1A609C8"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9D20A74"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09E80B51"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2606C99D" w14:textId="77777777" w:rsidR="00016BE4" w:rsidRDefault="00F90C0A" w:rsidP="00050ADD">
            <w:pPr>
              <w:pStyle w:val="Compact"/>
            </w:pPr>
            <m:oMathPara>
              <m:oMath>
                <m:r>
                  <m:rPr>
                    <m:sty m:val="p"/>
                  </m:rPr>
                  <w:rPr>
                    <w:rFonts w:ascii="Cambria Math" w:hAnsi="Cambria Math"/>
                  </w:rPr>
                  <m:t>⋅</m:t>
                </m:r>
              </m:oMath>
            </m:oMathPara>
          </w:p>
        </w:tc>
      </w:tr>
      <w:tr w:rsidR="00016BE4" w14:paraId="01CE67E3" w14:textId="77777777" w:rsidTr="004E6E19">
        <w:tc>
          <w:tcPr>
            <w:tcW w:w="4350" w:type="dxa"/>
          </w:tcPr>
          <w:p w14:paraId="325B342D" w14:textId="77777777" w:rsidR="00016BE4" w:rsidRDefault="00F90C0A" w:rsidP="00050ADD">
            <w:pPr>
              <w:pStyle w:val="Compact"/>
            </w:pPr>
            <w:r>
              <w:t>Welland &amp; Ribner (2010)</w:t>
            </w:r>
          </w:p>
        </w:tc>
        <w:tc>
          <w:tcPr>
            <w:tcW w:w="581" w:type="dxa"/>
          </w:tcPr>
          <w:p w14:paraId="6FED7FEE"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0551C8A6"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2D8B2D19"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4F4DD2AD"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77981255"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0043EC4"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5DE8B0A8"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42CDF380"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72034080" w14:textId="77777777" w:rsidR="00016BE4" w:rsidRDefault="00F90C0A" w:rsidP="00050ADD">
            <w:pPr>
              <w:pStyle w:val="Compact"/>
            </w:pPr>
            <m:oMathPara>
              <m:oMath>
                <m:r>
                  <m:rPr>
                    <m:sty m:val="p"/>
                  </m:rPr>
                  <w:rPr>
                    <w:rFonts w:ascii="Cambria Math" w:hAnsi="Cambria Math"/>
                  </w:rPr>
                  <m:t>⋅</m:t>
                </m:r>
              </m:oMath>
            </m:oMathPara>
          </w:p>
        </w:tc>
      </w:tr>
      <w:tr w:rsidR="00016BE4" w14:paraId="1369DB6E" w14:textId="77777777" w:rsidTr="004E6E19">
        <w:tc>
          <w:tcPr>
            <w:tcW w:w="4350" w:type="dxa"/>
          </w:tcPr>
          <w:p w14:paraId="66742CD4" w14:textId="77777777" w:rsidR="00016BE4" w:rsidRDefault="00F90C0A" w:rsidP="00050ADD">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581" w:type="dxa"/>
          </w:tcPr>
          <w:p w14:paraId="11E8B828"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7ED99AB"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612D055E"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1733D598" w14:textId="77777777" w:rsidR="00016BE4" w:rsidRDefault="00F90C0A" w:rsidP="00050ADD">
            <w:pPr>
              <w:pStyle w:val="Compact"/>
            </w:pPr>
            <m:oMathPara>
              <m:oMath>
                <m:r>
                  <m:rPr>
                    <m:sty m:val="p"/>
                  </m:rPr>
                  <w:rPr>
                    <w:rFonts w:ascii="MS Mincho" w:eastAsia="MS Mincho" w:hAnsi="MS Mincho" w:cs="MS Mincho"/>
                  </w:rPr>
                  <m:t>✓</m:t>
                </m:r>
              </m:oMath>
            </m:oMathPara>
          </w:p>
        </w:tc>
        <w:tc>
          <w:tcPr>
            <w:tcW w:w="581" w:type="dxa"/>
          </w:tcPr>
          <w:p w14:paraId="3A95F805" w14:textId="77777777" w:rsidR="00016BE4" w:rsidRDefault="00F90C0A" w:rsidP="00050ADD">
            <w:pPr>
              <w:pStyle w:val="Compact"/>
            </w:pPr>
            <m:oMathPara>
              <m:oMath>
                <m:r>
                  <m:rPr>
                    <m:sty m:val="p"/>
                  </m:rPr>
                  <w:rPr>
                    <w:rFonts w:ascii="Cambria Math" w:hAnsi="Cambria Math"/>
                  </w:rPr>
                  <m:t>⋅</m:t>
                </m:r>
              </m:oMath>
            </m:oMathPara>
          </w:p>
        </w:tc>
        <w:tc>
          <w:tcPr>
            <w:tcW w:w="581" w:type="dxa"/>
          </w:tcPr>
          <w:p w14:paraId="26589C74"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3076D04E"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592202B9" w14:textId="77777777" w:rsidR="00016BE4" w:rsidRDefault="00F90C0A" w:rsidP="00050ADD">
            <w:pPr>
              <w:pStyle w:val="Compact"/>
            </w:pPr>
            <m:oMathPara>
              <m:oMath>
                <m:r>
                  <m:rPr>
                    <m:sty m:val="p"/>
                  </m:rPr>
                  <w:rPr>
                    <w:rFonts w:ascii="Cambria Math" w:hAnsi="Cambria Math"/>
                  </w:rPr>
                  <m:t>⋅</m:t>
                </m:r>
              </m:oMath>
            </m:oMathPara>
          </w:p>
        </w:tc>
        <w:tc>
          <w:tcPr>
            <w:tcW w:w="580" w:type="dxa"/>
          </w:tcPr>
          <w:p w14:paraId="08CF4A81" w14:textId="77777777" w:rsidR="00016BE4" w:rsidRDefault="00F90C0A" w:rsidP="00050ADD">
            <w:pPr>
              <w:pStyle w:val="Compact"/>
            </w:pPr>
            <m:oMathPara>
              <m:oMath>
                <m:r>
                  <m:rPr>
                    <m:sty m:val="p"/>
                  </m:rPr>
                  <w:rPr>
                    <w:rFonts w:ascii="Cambria Math" w:hAnsi="Cambria Math"/>
                  </w:rPr>
                  <m:t>⋅</m:t>
                </m:r>
              </m:oMath>
            </m:oMathPara>
          </w:p>
        </w:tc>
      </w:tr>
    </w:tbl>
    <w:p w14:paraId="5F13D703" w14:textId="77777777" w:rsidR="00016BE4" w:rsidRDefault="00F90C0A">
      <w:r>
        <w:rPr>
          <w:b/>
        </w:rPr>
        <w:t>Note:</w:t>
      </w:r>
      <w:r>
        <w:br/>
      </w:r>
      <w:r>
        <w:rPr>
          <w:vertAlign w:val="superscript"/>
        </w:rPr>
        <w:t>*</w:t>
      </w:r>
      <w:r>
        <w:t xml:space="preserve"> SMW-Inclusive</w:t>
      </w:r>
    </w:p>
    <w:p w14:paraId="172C75F1" w14:textId="77777777" w:rsidR="00016BE4" w:rsidRDefault="00F90C0A">
      <w:r>
        <w:t>10 = Latina/os; 11 = Males/Men/Boys; 12 = Non-IPV Community-Based Practitioners; 13 = Non-IPV System Entities; 14 = Parents; 15 = Sexual Minorities; 16 = Sexual Minority Women Only; 17 = SMW as Distinct Group; 18 = Youth/Children</w:t>
      </w:r>
    </w:p>
    <w:p w14:paraId="1FB56EF3" w14:textId="77777777" w:rsidR="00016BE4" w:rsidRDefault="00016BE4">
      <w:bookmarkStart w:id="54" w:name="tbl:ftmsetp"/>
    </w:p>
    <w:p w14:paraId="0E6E364C" w14:textId="77777777" w:rsidR="00016BE4" w:rsidRDefault="00F90C0A" w:rsidP="00CF5805">
      <w:pPr>
        <w:pStyle w:val="TableCaption"/>
      </w:pPr>
      <w:r>
        <w:lastRenderedPageBreak/>
        <w:t xml:space="preserve">Table 10: Sampling Settings among the Reviewed Literature </w:t>
      </w:r>
    </w:p>
    <w:tbl>
      <w:tblPr>
        <w:tblStyle w:val="APAReport"/>
        <w:tblW w:w="0" w:type="auto"/>
        <w:tblLook w:val="04A0" w:firstRow="1" w:lastRow="0" w:firstColumn="1" w:lastColumn="0" w:noHBand="0" w:noVBand="1"/>
        <w:tblCaption w:val="Table 10: Sampling Settings among the Reviewed Literature "/>
      </w:tblPr>
      <w:tblGrid>
        <w:gridCol w:w="4393"/>
        <w:gridCol w:w="1886"/>
        <w:gridCol w:w="2534"/>
        <w:gridCol w:w="763"/>
      </w:tblGrid>
      <w:tr w:rsidR="00016BE4" w14:paraId="5E1A768C" w14:textId="77777777" w:rsidTr="004E6E19">
        <w:trPr>
          <w:cnfStyle w:val="100000000000" w:firstRow="1" w:lastRow="0" w:firstColumn="0" w:lastColumn="0" w:oddVBand="0" w:evenVBand="0" w:oddHBand="0" w:evenHBand="0" w:firstRowFirstColumn="0" w:firstRowLastColumn="0" w:lastRowFirstColumn="0" w:lastRowLastColumn="0"/>
        </w:trPr>
        <w:tc>
          <w:tcPr>
            <w:tcW w:w="4393" w:type="dxa"/>
          </w:tcPr>
          <w:p w14:paraId="3525C92B" w14:textId="77777777" w:rsidR="00016BE4" w:rsidRDefault="00016BE4" w:rsidP="00050ADD">
            <w:pPr>
              <w:pStyle w:val="Compact"/>
            </w:pPr>
          </w:p>
        </w:tc>
        <w:tc>
          <w:tcPr>
            <w:tcW w:w="1886" w:type="dxa"/>
          </w:tcPr>
          <w:p w14:paraId="05A33C02" w14:textId="77777777" w:rsidR="00016BE4" w:rsidRDefault="00F90C0A" w:rsidP="00050ADD">
            <w:pPr>
              <w:pStyle w:val="Compact"/>
            </w:pPr>
            <w:r>
              <w:t>IPV Interventions</w:t>
            </w:r>
          </w:p>
        </w:tc>
        <w:tc>
          <w:tcPr>
            <w:tcW w:w="2534" w:type="dxa"/>
          </w:tcPr>
          <w:p w14:paraId="6241D3D8" w14:textId="77777777" w:rsidR="00016BE4" w:rsidRDefault="00F90C0A" w:rsidP="00050ADD">
            <w:pPr>
              <w:pStyle w:val="Compact"/>
            </w:pPr>
            <w:r>
              <w:t>SMW-Inclusive Research</w:t>
            </w:r>
          </w:p>
        </w:tc>
        <w:tc>
          <w:tcPr>
            <w:tcW w:w="763" w:type="dxa"/>
          </w:tcPr>
          <w:p w14:paraId="1268EB60" w14:textId="77777777" w:rsidR="00016BE4" w:rsidRDefault="00F90C0A" w:rsidP="00050ADD">
            <w:pPr>
              <w:pStyle w:val="Compact"/>
            </w:pPr>
            <w:r>
              <w:t>Total</w:t>
            </w:r>
          </w:p>
        </w:tc>
      </w:tr>
      <w:tr w:rsidR="00016BE4" w14:paraId="0D98DFE8" w14:textId="77777777" w:rsidTr="004E6E19">
        <w:tc>
          <w:tcPr>
            <w:tcW w:w="4393" w:type="dxa"/>
          </w:tcPr>
          <w:p w14:paraId="3842CD4C" w14:textId="77777777" w:rsidR="00016BE4" w:rsidRDefault="00F90C0A" w:rsidP="00050ADD">
            <w:pPr>
              <w:pStyle w:val="Compact"/>
            </w:pPr>
            <w:r>
              <w:t>Anger Management Programs</w:t>
            </w:r>
          </w:p>
        </w:tc>
        <w:tc>
          <w:tcPr>
            <w:tcW w:w="1886" w:type="dxa"/>
          </w:tcPr>
          <w:p w14:paraId="75CAC0C9" w14:textId="77777777" w:rsidR="00016BE4" w:rsidRDefault="00F90C0A" w:rsidP="00050ADD">
            <w:pPr>
              <w:pStyle w:val="Compact"/>
            </w:pPr>
            <w:r>
              <w:t>1</w:t>
            </w:r>
          </w:p>
        </w:tc>
        <w:tc>
          <w:tcPr>
            <w:tcW w:w="2534" w:type="dxa"/>
          </w:tcPr>
          <w:p w14:paraId="7E52D999" w14:textId="77777777" w:rsidR="00016BE4" w:rsidRDefault="00F90C0A" w:rsidP="00050ADD">
            <w:pPr>
              <w:pStyle w:val="Compact"/>
            </w:pPr>
            <w:r>
              <w:t>-</w:t>
            </w:r>
          </w:p>
        </w:tc>
        <w:tc>
          <w:tcPr>
            <w:tcW w:w="763" w:type="dxa"/>
          </w:tcPr>
          <w:p w14:paraId="4B72C914" w14:textId="77777777" w:rsidR="00016BE4" w:rsidRDefault="00F90C0A" w:rsidP="00050ADD">
            <w:pPr>
              <w:pStyle w:val="Compact"/>
            </w:pPr>
            <w:r>
              <w:t>1</w:t>
            </w:r>
          </w:p>
        </w:tc>
      </w:tr>
      <w:tr w:rsidR="00016BE4" w14:paraId="51EDADC1" w14:textId="77777777" w:rsidTr="004E6E19">
        <w:tc>
          <w:tcPr>
            <w:tcW w:w="4393" w:type="dxa"/>
          </w:tcPr>
          <w:p w14:paraId="3CD28061" w14:textId="77777777" w:rsidR="00016BE4" w:rsidRDefault="00F90C0A" w:rsidP="00050ADD">
            <w:pPr>
              <w:pStyle w:val="Compact"/>
            </w:pPr>
            <w:r>
              <w:t>Childcare Services</w:t>
            </w:r>
          </w:p>
        </w:tc>
        <w:tc>
          <w:tcPr>
            <w:tcW w:w="1886" w:type="dxa"/>
          </w:tcPr>
          <w:p w14:paraId="7293CC72" w14:textId="77777777" w:rsidR="00016BE4" w:rsidRDefault="00F90C0A" w:rsidP="00050ADD">
            <w:pPr>
              <w:pStyle w:val="Compact"/>
            </w:pPr>
            <w:r>
              <w:t>2</w:t>
            </w:r>
          </w:p>
        </w:tc>
        <w:tc>
          <w:tcPr>
            <w:tcW w:w="2534" w:type="dxa"/>
          </w:tcPr>
          <w:p w14:paraId="2B172EFF" w14:textId="77777777" w:rsidR="00016BE4" w:rsidRDefault="00F90C0A" w:rsidP="00050ADD">
            <w:pPr>
              <w:pStyle w:val="Compact"/>
            </w:pPr>
            <w:r>
              <w:t>-</w:t>
            </w:r>
          </w:p>
        </w:tc>
        <w:tc>
          <w:tcPr>
            <w:tcW w:w="763" w:type="dxa"/>
          </w:tcPr>
          <w:p w14:paraId="3372B099" w14:textId="77777777" w:rsidR="00016BE4" w:rsidRDefault="00F90C0A" w:rsidP="00050ADD">
            <w:pPr>
              <w:pStyle w:val="Compact"/>
            </w:pPr>
            <w:r>
              <w:t>2</w:t>
            </w:r>
          </w:p>
        </w:tc>
      </w:tr>
      <w:tr w:rsidR="00016BE4" w14:paraId="65025D0E" w14:textId="77777777" w:rsidTr="004E6E19">
        <w:tc>
          <w:tcPr>
            <w:tcW w:w="4393" w:type="dxa"/>
          </w:tcPr>
          <w:p w14:paraId="262FAC97" w14:textId="77777777" w:rsidR="00016BE4" w:rsidRDefault="00F90C0A" w:rsidP="00050ADD">
            <w:pPr>
              <w:pStyle w:val="Compact"/>
            </w:pPr>
            <w:r>
              <w:t>Children's Services</w:t>
            </w:r>
          </w:p>
        </w:tc>
        <w:tc>
          <w:tcPr>
            <w:tcW w:w="1886" w:type="dxa"/>
          </w:tcPr>
          <w:p w14:paraId="0DFCF0C7" w14:textId="77777777" w:rsidR="00016BE4" w:rsidRDefault="00F90C0A" w:rsidP="00050ADD">
            <w:pPr>
              <w:pStyle w:val="Compact"/>
            </w:pPr>
            <w:r>
              <w:t>2</w:t>
            </w:r>
          </w:p>
        </w:tc>
        <w:tc>
          <w:tcPr>
            <w:tcW w:w="2534" w:type="dxa"/>
          </w:tcPr>
          <w:p w14:paraId="3BADC68E" w14:textId="77777777" w:rsidR="00016BE4" w:rsidRDefault="00F90C0A" w:rsidP="00050ADD">
            <w:pPr>
              <w:pStyle w:val="Compact"/>
            </w:pPr>
            <w:r>
              <w:t>-</w:t>
            </w:r>
          </w:p>
        </w:tc>
        <w:tc>
          <w:tcPr>
            <w:tcW w:w="763" w:type="dxa"/>
          </w:tcPr>
          <w:p w14:paraId="14A6FB46" w14:textId="77777777" w:rsidR="00016BE4" w:rsidRDefault="00F90C0A" w:rsidP="00050ADD">
            <w:pPr>
              <w:pStyle w:val="Compact"/>
            </w:pPr>
            <w:r>
              <w:t>2</w:t>
            </w:r>
          </w:p>
        </w:tc>
      </w:tr>
      <w:tr w:rsidR="00016BE4" w14:paraId="777F3057" w14:textId="77777777" w:rsidTr="004E6E19">
        <w:tc>
          <w:tcPr>
            <w:tcW w:w="4393" w:type="dxa"/>
          </w:tcPr>
          <w:p w14:paraId="26B8DDDF" w14:textId="77777777" w:rsidR="00016BE4" w:rsidRDefault="00F90C0A" w:rsidP="00050ADD">
            <w:pPr>
              <w:pStyle w:val="Compact"/>
            </w:pPr>
            <w:r>
              <w:t>Colleges/Univeresities</w:t>
            </w:r>
          </w:p>
        </w:tc>
        <w:tc>
          <w:tcPr>
            <w:tcW w:w="1886" w:type="dxa"/>
          </w:tcPr>
          <w:p w14:paraId="1D246A30" w14:textId="77777777" w:rsidR="00016BE4" w:rsidRDefault="00F90C0A" w:rsidP="00050ADD">
            <w:pPr>
              <w:pStyle w:val="Compact"/>
            </w:pPr>
            <w:r>
              <w:t>2</w:t>
            </w:r>
          </w:p>
        </w:tc>
        <w:tc>
          <w:tcPr>
            <w:tcW w:w="2534" w:type="dxa"/>
          </w:tcPr>
          <w:p w14:paraId="190A736E" w14:textId="77777777" w:rsidR="00016BE4" w:rsidRDefault="00F90C0A" w:rsidP="00050ADD">
            <w:pPr>
              <w:pStyle w:val="Compact"/>
            </w:pPr>
            <w:r>
              <w:t>2</w:t>
            </w:r>
          </w:p>
        </w:tc>
        <w:tc>
          <w:tcPr>
            <w:tcW w:w="763" w:type="dxa"/>
          </w:tcPr>
          <w:p w14:paraId="40FAFB15" w14:textId="77777777" w:rsidR="00016BE4" w:rsidRDefault="00F90C0A" w:rsidP="00050ADD">
            <w:pPr>
              <w:pStyle w:val="Compact"/>
            </w:pPr>
            <w:r>
              <w:t>4</w:t>
            </w:r>
          </w:p>
        </w:tc>
      </w:tr>
      <w:tr w:rsidR="00016BE4" w14:paraId="0712F2F7" w14:textId="77777777" w:rsidTr="004E6E19">
        <w:tc>
          <w:tcPr>
            <w:tcW w:w="4393" w:type="dxa"/>
          </w:tcPr>
          <w:p w14:paraId="656E6008" w14:textId="77777777" w:rsidR="00016BE4" w:rsidRDefault="00F90C0A" w:rsidP="00050ADD">
            <w:pPr>
              <w:pStyle w:val="Compact"/>
            </w:pPr>
            <w:r>
              <w:t>Community Centers</w:t>
            </w:r>
          </w:p>
        </w:tc>
        <w:tc>
          <w:tcPr>
            <w:tcW w:w="1886" w:type="dxa"/>
          </w:tcPr>
          <w:p w14:paraId="5666F86F" w14:textId="77777777" w:rsidR="00016BE4" w:rsidRDefault="00F90C0A" w:rsidP="00050ADD">
            <w:pPr>
              <w:pStyle w:val="Compact"/>
            </w:pPr>
            <w:r>
              <w:t>1</w:t>
            </w:r>
          </w:p>
        </w:tc>
        <w:tc>
          <w:tcPr>
            <w:tcW w:w="2534" w:type="dxa"/>
          </w:tcPr>
          <w:p w14:paraId="475598E2" w14:textId="77777777" w:rsidR="00016BE4" w:rsidRDefault="00F90C0A" w:rsidP="00050ADD">
            <w:pPr>
              <w:pStyle w:val="Compact"/>
            </w:pPr>
            <w:r>
              <w:t>-</w:t>
            </w:r>
          </w:p>
        </w:tc>
        <w:tc>
          <w:tcPr>
            <w:tcW w:w="763" w:type="dxa"/>
          </w:tcPr>
          <w:p w14:paraId="39D6F8C8" w14:textId="77777777" w:rsidR="00016BE4" w:rsidRDefault="00F90C0A" w:rsidP="00050ADD">
            <w:pPr>
              <w:pStyle w:val="Compact"/>
            </w:pPr>
            <w:r>
              <w:t>1</w:t>
            </w:r>
          </w:p>
        </w:tc>
      </w:tr>
      <w:tr w:rsidR="00016BE4" w14:paraId="41198CBC" w14:textId="77777777" w:rsidTr="004E6E19">
        <w:tc>
          <w:tcPr>
            <w:tcW w:w="4393" w:type="dxa"/>
          </w:tcPr>
          <w:p w14:paraId="7CFFAD31" w14:textId="77777777" w:rsidR="00016BE4" w:rsidRDefault="00F90C0A" w:rsidP="00050ADD">
            <w:pPr>
              <w:pStyle w:val="Compact"/>
            </w:pPr>
            <w:r>
              <w:t>Community-Based Services</w:t>
            </w:r>
          </w:p>
        </w:tc>
        <w:tc>
          <w:tcPr>
            <w:tcW w:w="1886" w:type="dxa"/>
          </w:tcPr>
          <w:p w14:paraId="77A42B3B" w14:textId="77777777" w:rsidR="00016BE4" w:rsidRDefault="00F90C0A" w:rsidP="00050ADD">
            <w:pPr>
              <w:pStyle w:val="Compact"/>
            </w:pPr>
            <w:r>
              <w:t>20</w:t>
            </w:r>
          </w:p>
        </w:tc>
        <w:tc>
          <w:tcPr>
            <w:tcW w:w="2534" w:type="dxa"/>
          </w:tcPr>
          <w:p w14:paraId="701B6F24" w14:textId="77777777" w:rsidR="00016BE4" w:rsidRDefault="00F90C0A" w:rsidP="00050ADD">
            <w:pPr>
              <w:pStyle w:val="Compact"/>
            </w:pPr>
            <w:r>
              <w:t>1</w:t>
            </w:r>
          </w:p>
        </w:tc>
        <w:tc>
          <w:tcPr>
            <w:tcW w:w="763" w:type="dxa"/>
          </w:tcPr>
          <w:p w14:paraId="6783A9E4" w14:textId="77777777" w:rsidR="00016BE4" w:rsidRDefault="00F90C0A" w:rsidP="00050ADD">
            <w:pPr>
              <w:pStyle w:val="Compact"/>
            </w:pPr>
            <w:r>
              <w:t>21</w:t>
            </w:r>
          </w:p>
        </w:tc>
      </w:tr>
      <w:tr w:rsidR="00016BE4" w14:paraId="63A8AC87" w14:textId="77777777" w:rsidTr="004E6E19">
        <w:tc>
          <w:tcPr>
            <w:tcW w:w="4393" w:type="dxa"/>
          </w:tcPr>
          <w:p w14:paraId="0C38DA46" w14:textId="77777777" w:rsidR="00016BE4" w:rsidRDefault="00F90C0A" w:rsidP="00050ADD">
            <w:pPr>
              <w:pStyle w:val="Compact"/>
            </w:pPr>
            <w:r>
              <w:t>Criminal Justice System</w:t>
            </w:r>
          </w:p>
        </w:tc>
        <w:tc>
          <w:tcPr>
            <w:tcW w:w="1886" w:type="dxa"/>
          </w:tcPr>
          <w:p w14:paraId="7C1A57F6" w14:textId="77777777" w:rsidR="00016BE4" w:rsidRDefault="00F90C0A" w:rsidP="00050ADD">
            <w:pPr>
              <w:pStyle w:val="Compact"/>
            </w:pPr>
            <w:r>
              <w:t>4</w:t>
            </w:r>
          </w:p>
        </w:tc>
        <w:tc>
          <w:tcPr>
            <w:tcW w:w="2534" w:type="dxa"/>
          </w:tcPr>
          <w:p w14:paraId="19AD82D6" w14:textId="77777777" w:rsidR="00016BE4" w:rsidRDefault="00F90C0A" w:rsidP="00050ADD">
            <w:pPr>
              <w:pStyle w:val="Compact"/>
            </w:pPr>
            <w:r>
              <w:t>2</w:t>
            </w:r>
          </w:p>
        </w:tc>
        <w:tc>
          <w:tcPr>
            <w:tcW w:w="763" w:type="dxa"/>
          </w:tcPr>
          <w:p w14:paraId="308118FF" w14:textId="77777777" w:rsidR="00016BE4" w:rsidRDefault="00F90C0A" w:rsidP="00050ADD">
            <w:pPr>
              <w:pStyle w:val="Compact"/>
            </w:pPr>
            <w:r>
              <w:t>6</w:t>
            </w:r>
          </w:p>
        </w:tc>
      </w:tr>
      <w:tr w:rsidR="00016BE4" w14:paraId="53C689B8" w14:textId="77777777" w:rsidTr="004E6E19">
        <w:tc>
          <w:tcPr>
            <w:tcW w:w="4393" w:type="dxa"/>
          </w:tcPr>
          <w:p w14:paraId="58EF923B" w14:textId="77777777" w:rsidR="00016BE4" w:rsidRDefault="00F90C0A" w:rsidP="00050ADD">
            <w:pPr>
              <w:pStyle w:val="Compact"/>
            </w:pPr>
            <w:r>
              <w:t>Drug &amp; Alcohol Abuse Treatment Services</w:t>
            </w:r>
          </w:p>
        </w:tc>
        <w:tc>
          <w:tcPr>
            <w:tcW w:w="1886" w:type="dxa"/>
          </w:tcPr>
          <w:p w14:paraId="79C9BD71" w14:textId="77777777" w:rsidR="00016BE4" w:rsidRDefault="00F90C0A" w:rsidP="00050ADD">
            <w:pPr>
              <w:pStyle w:val="Compact"/>
            </w:pPr>
            <w:r>
              <w:t>2</w:t>
            </w:r>
          </w:p>
        </w:tc>
        <w:tc>
          <w:tcPr>
            <w:tcW w:w="2534" w:type="dxa"/>
          </w:tcPr>
          <w:p w14:paraId="4B759A5A" w14:textId="77777777" w:rsidR="00016BE4" w:rsidRDefault="00F90C0A" w:rsidP="00050ADD">
            <w:pPr>
              <w:pStyle w:val="Compact"/>
            </w:pPr>
            <w:r>
              <w:t>-</w:t>
            </w:r>
          </w:p>
        </w:tc>
        <w:tc>
          <w:tcPr>
            <w:tcW w:w="763" w:type="dxa"/>
          </w:tcPr>
          <w:p w14:paraId="79AF43BC" w14:textId="77777777" w:rsidR="00016BE4" w:rsidRDefault="00F90C0A" w:rsidP="00050ADD">
            <w:pPr>
              <w:pStyle w:val="Compact"/>
            </w:pPr>
            <w:r>
              <w:t>2</w:t>
            </w:r>
          </w:p>
        </w:tc>
      </w:tr>
      <w:tr w:rsidR="00016BE4" w14:paraId="1F912EC4" w14:textId="77777777" w:rsidTr="004E6E19">
        <w:tc>
          <w:tcPr>
            <w:tcW w:w="4393" w:type="dxa"/>
          </w:tcPr>
          <w:p w14:paraId="029E2C97" w14:textId="77777777" w:rsidR="00016BE4" w:rsidRDefault="00F90C0A" w:rsidP="00050ADD">
            <w:pPr>
              <w:pStyle w:val="Compact"/>
            </w:pPr>
            <w:r>
              <w:t>IPV Perpetrator Intervention Programs</w:t>
            </w:r>
          </w:p>
        </w:tc>
        <w:tc>
          <w:tcPr>
            <w:tcW w:w="1886" w:type="dxa"/>
          </w:tcPr>
          <w:p w14:paraId="0921610B" w14:textId="77777777" w:rsidR="00016BE4" w:rsidRDefault="00F90C0A" w:rsidP="00050ADD">
            <w:pPr>
              <w:pStyle w:val="Compact"/>
            </w:pPr>
            <w:r>
              <w:t>8</w:t>
            </w:r>
          </w:p>
        </w:tc>
        <w:tc>
          <w:tcPr>
            <w:tcW w:w="2534" w:type="dxa"/>
          </w:tcPr>
          <w:p w14:paraId="6094A1B6" w14:textId="77777777" w:rsidR="00016BE4" w:rsidRDefault="00F90C0A" w:rsidP="00050ADD">
            <w:pPr>
              <w:pStyle w:val="Compact"/>
            </w:pPr>
            <w:r>
              <w:t>-</w:t>
            </w:r>
          </w:p>
        </w:tc>
        <w:tc>
          <w:tcPr>
            <w:tcW w:w="763" w:type="dxa"/>
          </w:tcPr>
          <w:p w14:paraId="410CB539" w14:textId="77777777" w:rsidR="00016BE4" w:rsidRDefault="00F90C0A" w:rsidP="00050ADD">
            <w:pPr>
              <w:pStyle w:val="Compact"/>
            </w:pPr>
            <w:r>
              <w:t>8</w:t>
            </w:r>
          </w:p>
        </w:tc>
      </w:tr>
      <w:tr w:rsidR="00016BE4" w14:paraId="0898C430" w14:textId="77777777" w:rsidTr="004E6E19">
        <w:tc>
          <w:tcPr>
            <w:tcW w:w="4393" w:type="dxa"/>
          </w:tcPr>
          <w:p w14:paraId="1FBBCDA0" w14:textId="77777777" w:rsidR="00016BE4" w:rsidRDefault="00F90C0A" w:rsidP="00050ADD">
            <w:pPr>
              <w:pStyle w:val="Compact"/>
            </w:pPr>
            <w:r>
              <w:t>IPV-Victim Services</w:t>
            </w:r>
          </w:p>
        </w:tc>
        <w:tc>
          <w:tcPr>
            <w:tcW w:w="1886" w:type="dxa"/>
          </w:tcPr>
          <w:p w14:paraId="02CC445A" w14:textId="77777777" w:rsidR="00016BE4" w:rsidRDefault="00F90C0A" w:rsidP="00050ADD">
            <w:pPr>
              <w:pStyle w:val="Compact"/>
            </w:pPr>
            <w:r>
              <w:t>7</w:t>
            </w:r>
          </w:p>
        </w:tc>
        <w:tc>
          <w:tcPr>
            <w:tcW w:w="2534" w:type="dxa"/>
          </w:tcPr>
          <w:p w14:paraId="7166E046" w14:textId="77777777" w:rsidR="00016BE4" w:rsidRDefault="00F90C0A" w:rsidP="00050ADD">
            <w:pPr>
              <w:pStyle w:val="Compact"/>
            </w:pPr>
            <w:r>
              <w:t>1</w:t>
            </w:r>
          </w:p>
        </w:tc>
        <w:tc>
          <w:tcPr>
            <w:tcW w:w="763" w:type="dxa"/>
          </w:tcPr>
          <w:p w14:paraId="12B6C463" w14:textId="77777777" w:rsidR="00016BE4" w:rsidRDefault="00F90C0A" w:rsidP="00050ADD">
            <w:pPr>
              <w:pStyle w:val="Compact"/>
            </w:pPr>
            <w:r>
              <w:t>8</w:t>
            </w:r>
          </w:p>
        </w:tc>
      </w:tr>
      <w:tr w:rsidR="00016BE4" w14:paraId="65A3D845" w14:textId="77777777" w:rsidTr="004E6E19">
        <w:tc>
          <w:tcPr>
            <w:tcW w:w="4393" w:type="dxa"/>
          </w:tcPr>
          <w:p w14:paraId="67AB1E15" w14:textId="77777777" w:rsidR="00016BE4" w:rsidRDefault="00F90C0A" w:rsidP="00050ADD">
            <w:pPr>
              <w:pStyle w:val="Compact"/>
            </w:pPr>
            <w:r>
              <w:t>Legal-Aid</w:t>
            </w:r>
          </w:p>
        </w:tc>
        <w:tc>
          <w:tcPr>
            <w:tcW w:w="1886" w:type="dxa"/>
          </w:tcPr>
          <w:p w14:paraId="2AADF1C2" w14:textId="77777777" w:rsidR="00016BE4" w:rsidRDefault="00F90C0A" w:rsidP="00050ADD">
            <w:pPr>
              <w:pStyle w:val="Compact"/>
            </w:pPr>
            <w:r>
              <w:t>1</w:t>
            </w:r>
          </w:p>
        </w:tc>
        <w:tc>
          <w:tcPr>
            <w:tcW w:w="2534" w:type="dxa"/>
          </w:tcPr>
          <w:p w14:paraId="6E20690E" w14:textId="77777777" w:rsidR="00016BE4" w:rsidRDefault="00F90C0A" w:rsidP="00050ADD">
            <w:pPr>
              <w:pStyle w:val="Compact"/>
            </w:pPr>
            <w:r>
              <w:t>-</w:t>
            </w:r>
          </w:p>
        </w:tc>
        <w:tc>
          <w:tcPr>
            <w:tcW w:w="763" w:type="dxa"/>
          </w:tcPr>
          <w:p w14:paraId="6C6B2629" w14:textId="77777777" w:rsidR="00016BE4" w:rsidRDefault="00F90C0A" w:rsidP="00050ADD">
            <w:pPr>
              <w:pStyle w:val="Compact"/>
            </w:pPr>
            <w:r>
              <w:t>1</w:t>
            </w:r>
          </w:p>
        </w:tc>
      </w:tr>
      <w:tr w:rsidR="00016BE4" w14:paraId="3847A603" w14:textId="77777777" w:rsidTr="004E6E19">
        <w:tc>
          <w:tcPr>
            <w:tcW w:w="4393" w:type="dxa"/>
          </w:tcPr>
          <w:p w14:paraId="59ACC620" w14:textId="77777777" w:rsidR="00016BE4" w:rsidRDefault="00F90C0A" w:rsidP="00050ADD">
            <w:pPr>
              <w:pStyle w:val="Compact"/>
            </w:pPr>
            <w:r>
              <w:t>Mental Health Services</w:t>
            </w:r>
          </w:p>
        </w:tc>
        <w:tc>
          <w:tcPr>
            <w:tcW w:w="1886" w:type="dxa"/>
          </w:tcPr>
          <w:p w14:paraId="5439AB84" w14:textId="77777777" w:rsidR="00016BE4" w:rsidRDefault="00F90C0A" w:rsidP="00050ADD">
            <w:pPr>
              <w:pStyle w:val="Compact"/>
            </w:pPr>
            <w:r>
              <w:t>1</w:t>
            </w:r>
          </w:p>
        </w:tc>
        <w:tc>
          <w:tcPr>
            <w:tcW w:w="2534" w:type="dxa"/>
          </w:tcPr>
          <w:p w14:paraId="4375C464" w14:textId="77777777" w:rsidR="00016BE4" w:rsidRDefault="00F90C0A" w:rsidP="00050ADD">
            <w:pPr>
              <w:pStyle w:val="Compact"/>
            </w:pPr>
            <w:r>
              <w:t>-</w:t>
            </w:r>
          </w:p>
        </w:tc>
        <w:tc>
          <w:tcPr>
            <w:tcW w:w="763" w:type="dxa"/>
          </w:tcPr>
          <w:p w14:paraId="17FBF737" w14:textId="77777777" w:rsidR="00016BE4" w:rsidRDefault="00F90C0A" w:rsidP="00050ADD">
            <w:pPr>
              <w:pStyle w:val="Compact"/>
            </w:pPr>
            <w:r>
              <w:t>1</w:t>
            </w:r>
          </w:p>
        </w:tc>
      </w:tr>
      <w:tr w:rsidR="00016BE4" w14:paraId="34880F71" w14:textId="77777777" w:rsidTr="004E6E19">
        <w:tc>
          <w:tcPr>
            <w:tcW w:w="4393" w:type="dxa"/>
          </w:tcPr>
          <w:p w14:paraId="2FB8A14D" w14:textId="77777777" w:rsidR="00016BE4" w:rsidRDefault="00F90C0A" w:rsidP="00050ADD">
            <w:pPr>
              <w:pStyle w:val="Compact"/>
            </w:pPr>
            <w:r>
              <w:t>Multi-Site</w:t>
            </w:r>
          </w:p>
        </w:tc>
        <w:tc>
          <w:tcPr>
            <w:tcW w:w="1886" w:type="dxa"/>
          </w:tcPr>
          <w:p w14:paraId="5910C324" w14:textId="77777777" w:rsidR="00016BE4" w:rsidRDefault="00F90C0A" w:rsidP="00050ADD">
            <w:pPr>
              <w:pStyle w:val="Compact"/>
            </w:pPr>
            <w:r>
              <w:t>4</w:t>
            </w:r>
          </w:p>
        </w:tc>
        <w:tc>
          <w:tcPr>
            <w:tcW w:w="2534" w:type="dxa"/>
          </w:tcPr>
          <w:p w14:paraId="731B1072" w14:textId="77777777" w:rsidR="00016BE4" w:rsidRDefault="00F90C0A" w:rsidP="00050ADD">
            <w:pPr>
              <w:pStyle w:val="Compact"/>
            </w:pPr>
            <w:r>
              <w:t>1</w:t>
            </w:r>
          </w:p>
        </w:tc>
        <w:tc>
          <w:tcPr>
            <w:tcW w:w="763" w:type="dxa"/>
          </w:tcPr>
          <w:p w14:paraId="7052D37B" w14:textId="77777777" w:rsidR="00016BE4" w:rsidRDefault="00F90C0A" w:rsidP="00050ADD">
            <w:pPr>
              <w:pStyle w:val="Compact"/>
            </w:pPr>
            <w:r>
              <w:t>5</w:t>
            </w:r>
          </w:p>
        </w:tc>
      </w:tr>
      <w:tr w:rsidR="00016BE4" w14:paraId="26FB4993" w14:textId="77777777" w:rsidTr="004E6E19">
        <w:tc>
          <w:tcPr>
            <w:tcW w:w="4393" w:type="dxa"/>
          </w:tcPr>
          <w:p w14:paraId="62C54255" w14:textId="77777777" w:rsidR="00016BE4" w:rsidRDefault="00F90C0A" w:rsidP="00050ADD">
            <w:pPr>
              <w:pStyle w:val="Compact"/>
            </w:pPr>
            <w:r>
              <w:t>Online Media/Forums</w:t>
            </w:r>
          </w:p>
        </w:tc>
        <w:tc>
          <w:tcPr>
            <w:tcW w:w="1886" w:type="dxa"/>
          </w:tcPr>
          <w:p w14:paraId="448EA061" w14:textId="77777777" w:rsidR="00016BE4" w:rsidRDefault="00F90C0A" w:rsidP="00050ADD">
            <w:pPr>
              <w:pStyle w:val="Compact"/>
            </w:pPr>
            <w:r>
              <w:t>1</w:t>
            </w:r>
          </w:p>
        </w:tc>
        <w:tc>
          <w:tcPr>
            <w:tcW w:w="2534" w:type="dxa"/>
          </w:tcPr>
          <w:p w14:paraId="2EAB797D" w14:textId="77777777" w:rsidR="00016BE4" w:rsidRDefault="00F90C0A" w:rsidP="00050ADD">
            <w:pPr>
              <w:pStyle w:val="Compact"/>
            </w:pPr>
            <w:r>
              <w:t>2</w:t>
            </w:r>
          </w:p>
        </w:tc>
        <w:tc>
          <w:tcPr>
            <w:tcW w:w="763" w:type="dxa"/>
          </w:tcPr>
          <w:p w14:paraId="0360787F" w14:textId="77777777" w:rsidR="00016BE4" w:rsidRDefault="00F90C0A" w:rsidP="00050ADD">
            <w:pPr>
              <w:pStyle w:val="Compact"/>
            </w:pPr>
            <w:r>
              <w:t>3</w:t>
            </w:r>
          </w:p>
        </w:tc>
      </w:tr>
      <w:tr w:rsidR="00016BE4" w14:paraId="519EA3F7" w14:textId="77777777" w:rsidTr="004E6E19">
        <w:tc>
          <w:tcPr>
            <w:tcW w:w="4393" w:type="dxa"/>
          </w:tcPr>
          <w:p w14:paraId="1142510A" w14:textId="77777777" w:rsidR="00016BE4" w:rsidRDefault="00F90C0A" w:rsidP="00050ADD">
            <w:pPr>
              <w:pStyle w:val="Compact"/>
            </w:pPr>
            <w:r>
              <w:t>Online Media/Forums - Colleges/Universities</w:t>
            </w:r>
          </w:p>
        </w:tc>
        <w:tc>
          <w:tcPr>
            <w:tcW w:w="1886" w:type="dxa"/>
          </w:tcPr>
          <w:p w14:paraId="382BAECC" w14:textId="77777777" w:rsidR="00016BE4" w:rsidRDefault="00F90C0A" w:rsidP="00050ADD">
            <w:pPr>
              <w:pStyle w:val="Compact"/>
            </w:pPr>
            <w:r>
              <w:t>-</w:t>
            </w:r>
          </w:p>
        </w:tc>
        <w:tc>
          <w:tcPr>
            <w:tcW w:w="2534" w:type="dxa"/>
          </w:tcPr>
          <w:p w14:paraId="7EDD8A7E" w14:textId="77777777" w:rsidR="00016BE4" w:rsidRDefault="00F90C0A" w:rsidP="00050ADD">
            <w:pPr>
              <w:pStyle w:val="Compact"/>
            </w:pPr>
            <w:r>
              <w:t>1</w:t>
            </w:r>
          </w:p>
        </w:tc>
        <w:tc>
          <w:tcPr>
            <w:tcW w:w="763" w:type="dxa"/>
          </w:tcPr>
          <w:p w14:paraId="1417016E" w14:textId="77777777" w:rsidR="00016BE4" w:rsidRDefault="00F90C0A" w:rsidP="00050ADD">
            <w:pPr>
              <w:pStyle w:val="Compact"/>
            </w:pPr>
            <w:r>
              <w:t>1</w:t>
            </w:r>
          </w:p>
        </w:tc>
      </w:tr>
      <w:tr w:rsidR="00016BE4" w14:paraId="0DD44951" w14:textId="77777777" w:rsidTr="004E6E19">
        <w:tc>
          <w:tcPr>
            <w:tcW w:w="4393" w:type="dxa"/>
          </w:tcPr>
          <w:p w14:paraId="4E050DC0" w14:textId="77777777" w:rsidR="00016BE4" w:rsidRDefault="00F90C0A" w:rsidP="00050ADD">
            <w:pPr>
              <w:pStyle w:val="Compact"/>
            </w:pPr>
            <w:r>
              <w:t>Online Media/Forums - LGBT</w:t>
            </w:r>
          </w:p>
        </w:tc>
        <w:tc>
          <w:tcPr>
            <w:tcW w:w="1886" w:type="dxa"/>
          </w:tcPr>
          <w:p w14:paraId="32ED627B" w14:textId="77777777" w:rsidR="00016BE4" w:rsidRDefault="00F90C0A" w:rsidP="00050ADD">
            <w:pPr>
              <w:pStyle w:val="Compact"/>
            </w:pPr>
            <w:r>
              <w:t>-</w:t>
            </w:r>
          </w:p>
        </w:tc>
        <w:tc>
          <w:tcPr>
            <w:tcW w:w="2534" w:type="dxa"/>
          </w:tcPr>
          <w:p w14:paraId="57E7D975" w14:textId="77777777" w:rsidR="00016BE4" w:rsidRDefault="00F90C0A" w:rsidP="00050ADD">
            <w:pPr>
              <w:pStyle w:val="Compact"/>
            </w:pPr>
            <w:r>
              <w:t>2</w:t>
            </w:r>
          </w:p>
        </w:tc>
        <w:tc>
          <w:tcPr>
            <w:tcW w:w="763" w:type="dxa"/>
          </w:tcPr>
          <w:p w14:paraId="748E2FFF" w14:textId="77777777" w:rsidR="00016BE4" w:rsidRDefault="00F90C0A" w:rsidP="00050ADD">
            <w:pPr>
              <w:pStyle w:val="Compact"/>
            </w:pPr>
            <w:r>
              <w:t>2</w:t>
            </w:r>
          </w:p>
        </w:tc>
      </w:tr>
      <w:tr w:rsidR="00016BE4" w14:paraId="5D7460B3" w14:textId="77777777" w:rsidTr="004E6E19">
        <w:tc>
          <w:tcPr>
            <w:tcW w:w="4393" w:type="dxa"/>
          </w:tcPr>
          <w:p w14:paraId="240D6FAF" w14:textId="77777777" w:rsidR="00016BE4" w:rsidRDefault="00F90C0A" w:rsidP="00050ADD">
            <w:pPr>
              <w:pStyle w:val="Compact"/>
            </w:pPr>
            <w:r>
              <w:t>Parent Education Services</w:t>
            </w:r>
          </w:p>
        </w:tc>
        <w:tc>
          <w:tcPr>
            <w:tcW w:w="1886" w:type="dxa"/>
          </w:tcPr>
          <w:p w14:paraId="32825C73" w14:textId="77777777" w:rsidR="00016BE4" w:rsidRDefault="00F90C0A" w:rsidP="00050ADD">
            <w:pPr>
              <w:pStyle w:val="Compact"/>
            </w:pPr>
            <w:r>
              <w:t>2</w:t>
            </w:r>
          </w:p>
        </w:tc>
        <w:tc>
          <w:tcPr>
            <w:tcW w:w="2534" w:type="dxa"/>
          </w:tcPr>
          <w:p w14:paraId="4E217361" w14:textId="77777777" w:rsidR="00016BE4" w:rsidRDefault="00F90C0A" w:rsidP="00050ADD">
            <w:pPr>
              <w:pStyle w:val="Compact"/>
            </w:pPr>
            <w:r>
              <w:t>-</w:t>
            </w:r>
          </w:p>
        </w:tc>
        <w:tc>
          <w:tcPr>
            <w:tcW w:w="763" w:type="dxa"/>
          </w:tcPr>
          <w:p w14:paraId="745434A4" w14:textId="77777777" w:rsidR="00016BE4" w:rsidRDefault="00F90C0A" w:rsidP="00050ADD">
            <w:pPr>
              <w:pStyle w:val="Compact"/>
            </w:pPr>
            <w:r>
              <w:t>2</w:t>
            </w:r>
          </w:p>
        </w:tc>
      </w:tr>
      <w:tr w:rsidR="00016BE4" w14:paraId="07AE115A" w14:textId="77777777" w:rsidTr="004E6E19">
        <w:tc>
          <w:tcPr>
            <w:tcW w:w="4393" w:type="dxa"/>
          </w:tcPr>
          <w:p w14:paraId="54AEAD3C" w14:textId="77777777" w:rsidR="00016BE4" w:rsidRDefault="00F90C0A" w:rsidP="00050ADD">
            <w:pPr>
              <w:pStyle w:val="Compact"/>
            </w:pPr>
            <w:r>
              <w:t>Primary &amp; Emer. Healthcare Services</w:t>
            </w:r>
          </w:p>
        </w:tc>
        <w:tc>
          <w:tcPr>
            <w:tcW w:w="1886" w:type="dxa"/>
          </w:tcPr>
          <w:p w14:paraId="4C38BA73" w14:textId="77777777" w:rsidR="00016BE4" w:rsidRDefault="00F90C0A" w:rsidP="00050ADD">
            <w:pPr>
              <w:pStyle w:val="Compact"/>
            </w:pPr>
            <w:r>
              <w:t>6</w:t>
            </w:r>
          </w:p>
        </w:tc>
        <w:tc>
          <w:tcPr>
            <w:tcW w:w="2534" w:type="dxa"/>
          </w:tcPr>
          <w:p w14:paraId="3755BDF2" w14:textId="77777777" w:rsidR="00016BE4" w:rsidRDefault="00F90C0A" w:rsidP="00050ADD">
            <w:pPr>
              <w:pStyle w:val="Compact"/>
            </w:pPr>
            <w:r>
              <w:t>-</w:t>
            </w:r>
          </w:p>
        </w:tc>
        <w:tc>
          <w:tcPr>
            <w:tcW w:w="763" w:type="dxa"/>
          </w:tcPr>
          <w:p w14:paraId="6F64C387" w14:textId="77777777" w:rsidR="00016BE4" w:rsidRDefault="00F90C0A" w:rsidP="00050ADD">
            <w:pPr>
              <w:pStyle w:val="Compact"/>
            </w:pPr>
            <w:r>
              <w:t>6</w:t>
            </w:r>
          </w:p>
        </w:tc>
      </w:tr>
      <w:tr w:rsidR="00016BE4" w14:paraId="5690D1D2" w14:textId="77777777" w:rsidTr="004E6E19">
        <w:tc>
          <w:tcPr>
            <w:tcW w:w="4393" w:type="dxa"/>
          </w:tcPr>
          <w:p w14:paraId="3BDC4E30" w14:textId="77777777" w:rsidR="00016BE4" w:rsidRDefault="00F90C0A" w:rsidP="00050ADD">
            <w:pPr>
              <w:pStyle w:val="Compact"/>
            </w:pPr>
            <w:r>
              <w:t>Primary Schools</w:t>
            </w:r>
          </w:p>
        </w:tc>
        <w:tc>
          <w:tcPr>
            <w:tcW w:w="1886" w:type="dxa"/>
          </w:tcPr>
          <w:p w14:paraId="0DB04C86" w14:textId="77777777" w:rsidR="00016BE4" w:rsidRDefault="00F90C0A" w:rsidP="00050ADD">
            <w:pPr>
              <w:pStyle w:val="Compact"/>
            </w:pPr>
            <w:r>
              <w:t>1</w:t>
            </w:r>
          </w:p>
        </w:tc>
        <w:tc>
          <w:tcPr>
            <w:tcW w:w="2534" w:type="dxa"/>
          </w:tcPr>
          <w:p w14:paraId="3F74764A" w14:textId="77777777" w:rsidR="00016BE4" w:rsidRDefault="00F90C0A" w:rsidP="00050ADD">
            <w:pPr>
              <w:pStyle w:val="Compact"/>
            </w:pPr>
            <w:r>
              <w:t>-</w:t>
            </w:r>
          </w:p>
        </w:tc>
        <w:tc>
          <w:tcPr>
            <w:tcW w:w="763" w:type="dxa"/>
          </w:tcPr>
          <w:p w14:paraId="71EAC4E7" w14:textId="77777777" w:rsidR="00016BE4" w:rsidRDefault="00F90C0A" w:rsidP="00050ADD">
            <w:pPr>
              <w:pStyle w:val="Compact"/>
            </w:pPr>
            <w:r>
              <w:t>1</w:t>
            </w:r>
          </w:p>
        </w:tc>
      </w:tr>
      <w:tr w:rsidR="00016BE4" w14:paraId="70D70B72" w14:textId="77777777" w:rsidTr="004E6E19">
        <w:tc>
          <w:tcPr>
            <w:tcW w:w="4393" w:type="dxa"/>
          </w:tcPr>
          <w:p w14:paraId="0CCE4187" w14:textId="77777777" w:rsidR="00016BE4" w:rsidRDefault="00F90C0A" w:rsidP="00050ADD">
            <w:pPr>
              <w:pStyle w:val="Compact"/>
            </w:pPr>
            <w:r>
              <w:t>Print Media</w:t>
            </w:r>
          </w:p>
        </w:tc>
        <w:tc>
          <w:tcPr>
            <w:tcW w:w="1886" w:type="dxa"/>
          </w:tcPr>
          <w:p w14:paraId="5FB4A285" w14:textId="77777777" w:rsidR="00016BE4" w:rsidRDefault="00F90C0A" w:rsidP="00050ADD">
            <w:pPr>
              <w:pStyle w:val="Compact"/>
            </w:pPr>
            <w:r>
              <w:t>1</w:t>
            </w:r>
          </w:p>
        </w:tc>
        <w:tc>
          <w:tcPr>
            <w:tcW w:w="2534" w:type="dxa"/>
          </w:tcPr>
          <w:p w14:paraId="2FCBB749" w14:textId="77777777" w:rsidR="00016BE4" w:rsidRDefault="00F90C0A" w:rsidP="00050ADD">
            <w:pPr>
              <w:pStyle w:val="Compact"/>
            </w:pPr>
            <w:r>
              <w:t>-</w:t>
            </w:r>
          </w:p>
        </w:tc>
        <w:tc>
          <w:tcPr>
            <w:tcW w:w="763" w:type="dxa"/>
          </w:tcPr>
          <w:p w14:paraId="354345BC" w14:textId="77777777" w:rsidR="00016BE4" w:rsidRDefault="00F90C0A" w:rsidP="00050ADD">
            <w:pPr>
              <w:pStyle w:val="Compact"/>
            </w:pPr>
            <w:r>
              <w:t>1</w:t>
            </w:r>
          </w:p>
        </w:tc>
      </w:tr>
      <w:tr w:rsidR="00016BE4" w14:paraId="4E91AF26" w14:textId="77777777" w:rsidTr="004E6E19">
        <w:tc>
          <w:tcPr>
            <w:tcW w:w="4393" w:type="dxa"/>
          </w:tcPr>
          <w:p w14:paraId="04DEFF91" w14:textId="77777777" w:rsidR="00016BE4" w:rsidRDefault="00F90C0A" w:rsidP="00050ADD">
            <w:pPr>
              <w:pStyle w:val="Compact"/>
            </w:pPr>
            <w:r>
              <w:t>Print Media - Colleges/Universities</w:t>
            </w:r>
          </w:p>
        </w:tc>
        <w:tc>
          <w:tcPr>
            <w:tcW w:w="1886" w:type="dxa"/>
          </w:tcPr>
          <w:p w14:paraId="79FF078F" w14:textId="77777777" w:rsidR="00016BE4" w:rsidRDefault="00F90C0A" w:rsidP="00050ADD">
            <w:pPr>
              <w:pStyle w:val="Compact"/>
            </w:pPr>
            <w:r>
              <w:t>-</w:t>
            </w:r>
          </w:p>
        </w:tc>
        <w:tc>
          <w:tcPr>
            <w:tcW w:w="2534" w:type="dxa"/>
          </w:tcPr>
          <w:p w14:paraId="47D1E765" w14:textId="77777777" w:rsidR="00016BE4" w:rsidRDefault="00F90C0A" w:rsidP="00050ADD">
            <w:pPr>
              <w:pStyle w:val="Compact"/>
            </w:pPr>
            <w:r>
              <w:t>1</w:t>
            </w:r>
          </w:p>
        </w:tc>
        <w:tc>
          <w:tcPr>
            <w:tcW w:w="763" w:type="dxa"/>
          </w:tcPr>
          <w:p w14:paraId="5AA6DDA3" w14:textId="77777777" w:rsidR="00016BE4" w:rsidRDefault="00F90C0A" w:rsidP="00050ADD">
            <w:pPr>
              <w:pStyle w:val="Compact"/>
            </w:pPr>
            <w:r>
              <w:t>1</w:t>
            </w:r>
          </w:p>
        </w:tc>
      </w:tr>
      <w:tr w:rsidR="00016BE4" w14:paraId="55332724" w14:textId="77777777" w:rsidTr="004E6E19">
        <w:tc>
          <w:tcPr>
            <w:tcW w:w="4393" w:type="dxa"/>
          </w:tcPr>
          <w:p w14:paraId="45F92516" w14:textId="77777777" w:rsidR="00016BE4" w:rsidRDefault="00F90C0A" w:rsidP="00050ADD">
            <w:pPr>
              <w:pStyle w:val="Compact"/>
            </w:pPr>
            <w:r>
              <w:t>Social Services</w:t>
            </w:r>
          </w:p>
        </w:tc>
        <w:tc>
          <w:tcPr>
            <w:tcW w:w="1886" w:type="dxa"/>
          </w:tcPr>
          <w:p w14:paraId="0210A67F" w14:textId="77777777" w:rsidR="00016BE4" w:rsidRDefault="00F90C0A" w:rsidP="00050ADD">
            <w:pPr>
              <w:pStyle w:val="Compact"/>
            </w:pPr>
            <w:r>
              <w:t>1</w:t>
            </w:r>
          </w:p>
        </w:tc>
        <w:tc>
          <w:tcPr>
            <w:tcW w:w="2534" w:type="dxa"/>
          </w:tcPr>
          <w:p w14:paraId="53D00005" w14:textId="77777777" w:rsidR="00016BE4" w:rsidRDefault="00F90C0A" w:rsidP="00050ADD">
            <w:pPr>
              <w:pStyle w:val="Compact"/>
            </w:pPr>
            <w:r>
              <w:t>-</w:t>
            </w:r>
          </w:p>
        </w:tc>
        <w:tc>
          <w:tcPr>
            <w:tcW w:w="763" w:type="dxa"/>
          </w:tcPr>
          <w:p w14:paraId="6D9DAE43" w14:textId="77777777" w:rsidR="00016BE4" w:rsidRDefault="00F90C0A" w:rsidP="00050ADD">
            <w:pPr>
              <w:pStyle w:val="Compact"/>
            </w:pPr>
            <w:r>
              <w:t>1</w:t>
            </w:r>
          </w:p>
        </w:tc>
      </w:tr>
    </w:tbl>
    <w:p w14:paraId="26717203" w14:textId="77777777" w:rsidR="00016BE4" w:rsidRDefault="00016BE4">
      <w:bookmarkStart w:id="55" w:name="tbl:ksset"/>
      <w:bookmarkEnd w:id="54"/>
    </w:p>
    <w:p w14:paraId="692FA013" w14:textId="77777777" w:rsidR="00016BE4" w:rsidRDefault="00F90C0A" w:rsidP="00CF5805">
      <w:pPr>
        <w:pStyle w:val="TableCaption"/>
      </w:pPr>
      <w:r>
        <w:lastRenderedPageBreak/>
        <w:t xml:space="preserve">Table 11: Sampling Settings by Study (1/2) </w:t>
      </w:r>
    </w:p>
    <w:tbl>
      <w:tblPr>
        <w:tblStyle w:val="APAReport"/>
        <w:tblW w:w="0" w:type="auto"/>
        <w:tblLook w:val="04A0" w:firstRow="1" w:lastRow="0" w:firstColumn="1" w:lastColumn="0" w:noHBand="0" w:noVBand="1"/>
        <w:tblCaption w:val="Table 11: Sampling Settings by Study (1/2) "/>
      </w:tblPr>
      <w:tblGrid>
        <w:gridCol w:w="3975"/>
        <w:gridCol w:w="456"/>
        <w:gridCol w:w="456"/>
        <w:gridCol w:w="456"/>
        <w:gridCol w:w="456"/>
        <w:gridCol w:w="456"/>
        <w:gridCol w:w="456"/>
        <w:gridCol w:w="456"/>
        <w:gridCol w:w="456"/>
        <w:gridCol w:w="456"/>
        <w:gridCol w:w="501"/>
        <w:gridCol w:w="501"/>
        <w:gridCol w:w="495"/>
      </w:tblGrid>
      <w:tr w:rsidR="00016BE4" w14:paraId="7D8AFF8E" w14:textId="77777777" w:rsidTr="004E6E19">
        <w:trPr>
          <w:cnfStyle w:val="100000000000" w:firstRow="1" w:lastRow="0" w:firstColumn="0" w:lastColumn="0" w:oddVBand="0" w:evenVBand="0" w:oddHBand="0" w:evenHBand="0" w:firstRowFirstColumn="0" w:firstRowLastColumn="0" w:lastRowFirstColumn="0" w:lastRowLastColumn="0"/>
        </w:trPr>
        <w:tc>
          <w:tcPr>
            <w:tcW w:w="3975" w:type="dxa"/>
          </w:tcPr>
          <w:p w14:paraId="631CE193" w14:textId="77777777" w:rsidR="00016BE4" w:rsidRDefault="00016BE4" w:rsidP="00050ADD">
            <w:pPr>
              <w:pStyle w:val="Compact"/>
            </w:pPr>
          </w:p>
        </w:tc>
        <w:tc>
          <w:tcPr>
            <w:tcW w:w="456" w:type="dxa"/>
          </w:tcPr>
          <w:p w14:paraId="6606BB16" w14:textId="77777777" w:rsidR="00016BE4" w:rsidRDefault="00F90C0A" w:rsidP="00050ADD">
            <w:pPr>
              <w:pStyle w:val="Compact"/>
            </w:pPr>
            <w:r>
              <w:t>1</w:t>
            </w:r>
          </w:p>
        </w:tc>
        <w:tc>
          <w:tcPr>
            <w:tcW w:w="456" w:type="dxa"/>
          </w:tcPr>
          <w:p w14:paraId="2B443068" w14:textId="77777777" w:rsidR="00016BE4" w:rsidRDefault="00F90C0A" w:rsidP="00050ADD">
            <w:pPr>
              <w:pStyle w:val="Compact"/>
            </w:pPr>
            <w:r>
              <w:t>2</w:t>
            </w:r>
          </w:p>
        </w:tc>
        <w:tc>
          <w:tcPr>
            <w:tcW w:w="456" w:type="dxa"/>
          </w:tcPr>
          <w:p w14:paraId="7201D175" w14:textId="77777777" w:rsidR="00016BE4" w:rsidRDefault="00F90C0A" w:rsidP="00050ADD">
            <w:pPr>
              <w:pStyle w:val="Compact"/>
            </w:pPr>
            <w:r>
              <w:t>3</w:t>
            </w:r>
          </w:p>
        </w:tc>
        <w:tc>
          <w:tcPr>
            <w:tcW w:w="456" w:type="dxa"/>
          </w:tcPr>
          <w:p w14:paraId="4ACD60E0" w14:textId="77777777" w:rsidR="00016BE4" w:rsidRDefault="00F90C0A" w:rsidP="00050ADD">
            <w:pPr>
              <w:pStyle w:val="Compact"/>
            </w:pPr>
            <w:r>
              <w:t>4</w:t>
            </w:r>
          </w:p>
        </w:tc>
        <w:tc>
          <w:tcPr>
            <w:tcW w:w="456" w:type="dxa"/>
          </w:tcPr>
          <w:p w14:paraId="440A5674" w14:textId="77777777" w:rsidR="00016BE4" w:rsidRDefault="00F90C0A" w:rsidP="00050ADD">
            <w:pPr>
              <w:pStyle w:val="Compact"/>
            </w:pPr>
            <w:r>
              <w:t>5</w:t>
            </w:r>
          </w:p>
        </w:tc>
        <w:tc>
          <w:tcPr>
            <w:tcW w:w="456" w:type="dxa"/>
          </w:tcPr>
          <w:p w14:paraId="5BA37B41" w14:textId="77777777" w:rsidR="00016BE4" w:rsidRDefault="00F90C0A" w:rsidP="00050ADD">
            <w:pPr>
              <w:pStyle w:val="Compact"/>
            </w:pPr>
            <w:r>
              <w:t>6</w:t>
            </w:r>
          </w:p>
        </w:tc>
        <w:tc>
          <w:tcPr>
            <w:tcW w:w="456" w:type="dxa"/>
          </w:tcPr>
          <w:p w14:paraId="29BC41A9" w14:textId="77777777" w:rsidR="00016BE4" w:rsidRDefault="00F90C0A" w:rsidP="00050ADD">
            <w:pPr>
              <w:pStyle w:val="Compact"/>
            </w:pPr>
            <w:r>
              <w:t>7</w:t>
            </w:r>
          </w:p>
        </w:tc>
        <w:tc>
          <w:tcPr>
            <w:tcW w:w="456" w:type="dxa"/>
          </w:tcPr>
          <w:p w14:paraId="362FAA17" w14:textId="77777777" w:rsidR="00016BE4" w:rsidRDefault="00F90C0A" w:rsidP="00050ADD">
            <w:pPr>
              <w:pStyle w:val="Compact"/>
            </w:pPr>
            <w:r>
              <w:t>8</w:t>
            </w:r>
          </w:p>
        </w:tc>
        <w:tc>
          <w:tcPr>
            <w:tcW w:w="456" w:type="dxa"/>
          </w:tcPr>
          <w:p w14:paraId="5D9D08F3" w14:textId="77777777" w:rsidR="00016BE4" w:rsidRDefault="00F90C0A" w:rsidP="00050ADD">
            <w:pPr>
              <w:pStyle w:val="Compact"/>
            </w:pPr>
            <w:r>
              <w:t>9</w:t>
            </w:r>
          </w:p>
        </w:tc>
        <w:tc>
          <w:tcPr>
            <w:tcW w:w="501" w:type="dxa"/>
          </w:tcPr>
          <w:p w14:paraId="6C6D2EE3" w14:textId="77777777" w:rsidR="00016BE4" w:rsidRDefault="00F90C0A" w:rsidP="00050ADD">
            <w:pPr>
              <w:pStyle w:val="Compact"/>
            </w:pPr>
            <w:r>
              <w:t>10</w:t>
            </w:r>
          </w:p>
        </w:tc>
        <w:tc>
          <w:tcPr>
            <w:tcW w:w="501" w:type="dxa"/>
          </w:tcPr>
          <w:p w14:paraId="33ACA7C9" w14:textId="77777777" w:rsidR="00016BE4" w:rsidRDefault="00F90C0A" w:rsidP="00050ADD">
            <w:pPr>
              <w:pStyle w:val="Compact"/>
            </w:pPr>
            <w:r>
              <w:t>11</w:t>
            </w:r>
          </w:p>
        </w:tc>
        <w:tc>
          <w:tcPr>
            <w:tcW w:w="495" w:type="dxa"/>
          </w:tcPr>
          <w:p w14:paraId="01ADA476" w14:textId="77777777" w:rsidR="00016BE4" w:rsidRDefault="00F90C0A" w:rsidP="00050ADD">
            <w:pPr>
              <w:pStyle w:val="Compact"/>
            </w:pPr>
            <w:r>
              <w:t>12</w:t>
            </w:r>
          </w:p>
        </w:tc>
      </w:tr>
      <w:tr w:rsidR="00016BE4" w14:paraId="17DD50B3" w14:textId="77777777" w:rsidTr="004E6E19">
        <w:tc>
          <w:tcPr>
            <w:tcW w:w="3975" w:type="dxa"/>
          </w:tcPr>
          <w:p w14:paraId="587AEFBC" w14:textId="77777777" w:rsidR="00016BE4" w:rsidRDefault="00F90C0A" w:rsidP="00050ADD">
            <w:pPr>
              <w:pStyle w:val="Compact"/>
            </w:pPr>
            <w:r>
              <w:t>Contrino et al. (2007)</w:t>
            </w:r>
          </w:p>
        </w:tc>
        <w:tc>
          <w:tcPr>
            <w:tcW w:w="456" w:type="dxa"/>
          </w:tcPr>
          <w:p w14:paraId="7F4BE78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DFDCC8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C9D4B8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966B7F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4AC03E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61E7CD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AA8790F"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3C39015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1F4B4ED" w14:textId="77777777" w:rsidR="00016BE4" w:rsidRDefault="00F90C0A" w:rsidP="00050ADD">
            <w:pPr>
              <w:pStyle w:val="Compact"/>
            </w:pPr>
            <m:oMathPara>
              <m:oMath>
                <m:r>
                  <m:rPr>
                    <m:sty m:val="p"/>
                  </m:rPr>
                  <w:rPr>
                    <w:rFonts w:ascii="MS Mincho" w:eastAsia="MS Mincho" w:hAnsi="MS Mincho" w:cs="MS Mincho"/>
                  </w:rPr>
                  <m:t>✓</m:t>
                </m:r>
              </m:oMath>
            </m:oMathPara>
          </w:p>
        </w:tc>
        <w:tc>
          <w:tcPr>
            <w:tcW w:w="501" w:type="dxa"/>
          </w:tcPr>
          <w:p w14:paraId="53CDD7E4" w14:textId="77777777" w:rsidR="00016BE4" w:rsidRDefault="00F90C0A" w:rsidP="00050ADD">
            <w:pPr>
              <w:pStyle w:val="Compact"/>
            </w:pPr>
            <m:oMathPara>
              <m:oMath>
                <m:r>
                  <m:rPr>
                    <m:sty m:val="p"/>
                  </m:rPr>
                  <w:rPr>
                    <w:rFonts w:ascii="MS Mincho" w:eastAsia="MS Mincho" w:hAnsi="MS Mincho" w:cs="MS Mincho"/>
                  </w:rPr>
                  <m:t>✓</m:t>
                </m:r>
              </m:oMath>
            </m:oMathPara>
          </w:p>
        </w:tc>
        <w:tc>
          <w:tcPr>
            <w:tcW w:w="501" w:type="dxa"/>
          </w:tcPr>
          <w:p w14:paraId="1AE01FF8"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23373447" w14:textId="77777777" w:rsidR="00016BE4" w:rsidRDefault="00F90C0A" w:rsidP="00050ADD">
            <w:pPr>
              <w:pStyle w:val="Compact"/>
            </w:pPr>
            <m:oMathPara>
              <m:oMath>
                <m:r>
                  <m:rPr>
                    <m:sty m:val="p"/>
                  </m:rPr>
                  <w:rPr>
                    <w:rFonts w:ascii="Cambria Math" w:hAnsi="Cambria Math"/>
                  </w:rPr>
                  <m:t>⋅</m:t>
                </m:r>
              </m:oMath>
            </m:oMathPara>
          </w:p>
        </w:tc>
      </w:tr>
      <w:tr w:rsidR="00016BE4" w14:paraId="36C4EB8D" w14:textId="77777777" w:rsidTr="004E6E19">
        <w:tc>
          <w:tcPr>
            <w:tcW w:w="3975" w:type="dxa"/>
          </w:tcPr>
          <w:p w14:paraId="206DB2C1" w14:textId="77777777" w:rsidR="00016BE4" w:rsidRDefault="00F90C0A" w:rsidP="00050ADD">
            <w:pPr>
              <w:pStyle w:val="Compact"/>
            </w:pPr>
            <w:r>
              <w:t>Edwards et al. (2016)</w:t>
            </w:r>
            <m:oMath>
              <m:sSup>
                <m:sSupPr>
                  <m:ctrlPr>
                    <w:rPr>
                      <w:rFonts w:ascii="Cambria Math" w:hAnsi="Cambria Math"/>
                    </w:rPr>
                  </m:ctrlPr>
                </m:sSupPr>
                <m:e/>
                <m:sup>
                  <m:r>
                    <w:rPr>
                      <w:rFonts w:ascii="Cambria Math" w:hAnsi="Cambria Math"/>
                    </w:rPr>
                    <m:t>*</m:t>
                  </m:r>
                </m:sup>
              </m:sSup>
            </m:oMath>
          </w:p>
        </w:tc>
        <w:tc>
          <w:tcPr>
            <w:tcW w:w="456" w:type="dxa"/>
          </w:tcPr>
          <w:p w14:paraId="2B6F53C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8EDE5F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99B109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CD73F2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89D8E2A"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F63851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7F4FCF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C9AAD5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4F888E4"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7DA88C0F"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461217C1"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3F262E24" w14:textId="77777777" w:rsidR="00016BE4" w:rsidRDefault="00F90C0A" w:rsidP="00050ADD">
            <w:pPr>
              <w:pStyle w:val="Compact"/>
            </w:pPr>
            <m:oMathPara>
              <m:oMath>
                <m:r>
                  <m:rPr>
                    <m:sty m:val="p"/>
                  </m:rPr>
                  <w:rPr>
                    <w:rFonts w:ascii="Cambria Math" w:hAnsi="Cambria Math"/>
                  </w:rPr>
                  <m:t>⋅</m:t>
                </m:r>
              </m:oMath>
            </m:oMathPara>
          </w:p>
        </w:tc>
      </w:tr>
      <w:tr w:rsidR="00016BE4" w14:paraId="20D14C74" w14:textId="77777777" w:rsidTr="004E6E19">
        <w:tc>
          <w:tcPr>
            <w:tcW w:w="3975" w:type="dxa"/>
          </w:tcPr>
          <w:p w14:paraId="3B8D5D36" w14:textId="77777777" w:rsidR="00016BE4" w:rsidRDefault="00F90C0A" w:rsidP="00050ADD">
            <w:pPr>
              <w:pStyle w:val="Compact"/>
            </w:pPr>
            <w:r>
              <w:t>Enriquez et al. (2010)</w:t>
            </w:r>
          </w:p>
        </w:tc>
        <w:tc>
          <w:tcPr>
            <w:tcW w:w="456" w:type="dxa"/>
          </w:tcPr>
          <w:p w14:paraId="393DA40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CCB72D9"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401A66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E5A9B4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5030FF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1883A3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22F2953"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65135F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48FEBEC"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205A7023"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488CB96B"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59B21B61" w14:textId="77777777" w:rsidR="00016BE4" w:rsidRDefault="00F90C0A" w:rsidP="00050ADD">
            <w:pPr>
              <w:pStyle w:val="Compact"/>
            </w:pPr>
            <m:oMathPara>
              <m:oMath>
                <m:r>
                  <m:rPr>
                    <m:sty m:val="p"/>
                  </m:rPr>
                  <w:rPr>
                    <w:rFonts w:ascii="Cambria Math" w:hAnsi="Cambria Math"/>
                  </w:rPr>
                  <m:t>⋅</m:t>
                </m:r>
              </m:oMath>
            </m:oMathPara>
          </w:p>
        </w:tc>
      </w:tr>
      <w:tr w:rsidR="00016BE4" w14:paraId="12E41379" w14:textId="77777777" w:rsidTr="004E6E19">
        <w:tc>
          <w:tcPr>
            <w:tcW w:w="3975" w:type="dxa"/>
          </w:tcPr>
          <w:p w14:paraId="186ECD6B" w14:textId="77777777" w:rsidR="00016BE4" w:rsidRDefault="00F90C0A" w:rsidP="00050ADD">
            <w:pPr>
              <w:pStyle w:val="Compact"/>
            </w:pPr>
            <w:r>
              <w:t>Ermentrout et al. (2014)</w:t>
            </w:r>
          </w:p>
        </w:tc>
        <w:tc>
          <w:tcPr>
            <w:tcW w:w="456" w:type="dxa"/>
          </w:tcPr>
          <w:p w14:paraId="6DCB3C1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8CD1D5E"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FEC5EE9"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0A02009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9DD629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D1B39F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88C1BD6"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6214CFC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3743333"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2BDD1BEC"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5C84F1E4" w14:textId="77777777" w:rsidR="00016BE4" w:rsidRDefault="00F90C0A" w:rsidP="00050ADD">
            <w:pPr>
              <w:pStyle w:val="Compact"/>
            </w:pPr>
            <m:oMathPara>
              <m:oMath>
                <m:r>
                  <m:rPr>
                    <m:sty m:val="p"/>
                  </m:rPr>
                  <w:rPr>
                    <w:rFonts w:ascii="MS Mincho" w:eastAsia="MS Mincho" w:hAnsi="MS Mincho" w:cs="MS Mincho"/>
                  </w:rPr>
                  <m:t>✓</m:t>
                </m:r>
              </m:oMath>
            </m:oMathPara>
          </w:p>
        </w:tc>
        <w:tc>
          <w:tcPr>
            <w:tcW w:w="495" w:type="dxa"/>
          </w:tcPr>
          <w:p w14:paraId="7340AAC4" w14:textId="77777777" w:rsidR="00016BE4" w:rsidRDefault="00F90C0A" w:rsidP="00050ADD">
            <w:pPr>
              <w:pStyle w:val="Compact"/>
            </w:pPr>
            <m:oMathPara>
              <m:oMath>
                <m:r>
                  <m:rPr>
                    <m:sty m:val="p"/>
                  </m:rPr>
                  <w:rPr>
                    <w:rFonts w:ascii="Cambria Math" w:hAnsi="Cambria Math"/>
                  </w:rPr>
                  <m:t>⋅</m:t>
                </m:r>
              </m:oMath>
            </m:oMathPara>
          </w:p>
        </w:tc>
      </w:tr>
      <w:tr w:rsidR="00016BE4" w14:paraId="52DB67DE" w14:textId="77777777" w:rsidTr="004E6E19">
        <w:tc>
          <w:tcPr>
            <w:tcW w:w="3975" w:type="dxa"/>
          </w:tcPr>
          <w:p w14:paraId="52CBBC95" w14:textId="77777777" w:rsidR="00016BE4" w:rsidRDefault="00F90C0A" w:rsidP="00050ADD">
            <w:pPr>
              <w:pStyle w:val="Compact"/>
            </w:pPr>
            <w:r>
              <w:t>Feder et al. (2011)</w:t>
            </w:r>
          </w:p>
        </w:tc>
        <w:tc>
          <w:tcPr>
            <w:tcW w:w="456" w:type="dxa"/>
          </w:tcPr>
          <w:p w14:paraId="6D0E7FB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04746C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974424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C1E5CE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3DFDB7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DF36FA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F0FF499"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22766A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C98E82E"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111027AC"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33CEA7CF"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1A087E21" w14:textId="77777777" w:rsidR="00016BE4" w:rsidRDefault="00F90C0A" w:rsidP="00050ADD">
            <w:pPr>
              <w:pStyle w:val="Compact"/>
            </w:pPr>
            <m:oMathPara>
              <m:oMath>
                <m:r>
                  <m:rPr>
                    <m:sty m:val="p"/>
                  </m:rPr>
                  <w:rPr>
                    <w:rFonts w:ascii="Cambria Math" w:hAnsi="Cambria Math"/>
                  </w:rPr>
                  <m:t>⋅</m:t>
                </m:r>
              </m:oMath>
            </m:oMathPara>
          </w:p>
        </w:tc>
      </w:tr>
      <w:tr w:rsidR="00016BE4" w14:paraId="4654F63A" w14:textId="77777777" w:rsidTr="004E6E19">
        <w:tc>
          <w:tcPr>
            <w:tcW w:w="3975" w:type="dxa"/>
          </w:tcPr>
          <w:p w14:paraId="462C8C1C" w14:textId="77777777" w:rsidR="00016BE4" w:rsidRDefault="00F90C0A" w:rsidP="00050ADD">
            <w:pPr>
              <w:pStyle w:val="Compact"/>
            </w:pPr>
            <w:r>
              <w:t>Foshee et al. (2004)</w:t>
            </w:r>
          </w:p>
        </w:tc>
        <w:tc>
          <w:tcPr>
            <w:tcW w:w="456" w:type="dxa"/>
          </w:tcPr>
          <w:p w14:paraId="3607ED8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931433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1EB8A2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41F4AA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F802F7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3A94AD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0A9ABF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8371EF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5ABA35A"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44A68152"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42BC0786"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42796643" w14:textId="77777777" w:rsidR="00016BE4" w:rsidRDefault="00F90C0A" w:rsidP="00050ADD">
            <w:pPr>
              <w:pStyle w:val="Compact"/>
            </w:pPr>
            <m:oMathPara>
              <m:oMath>
                <m:r>
                  <m:rPr>
                    <m:sty m:val="p"/>
                  </m:rPr>
                  <w:rPr>
                    <w:rFonts w:ascii="Cambria Math" w:hAnsi="Cambria Math"/>
                  </w:rPr>
                  <m:t>⋅</m:t>
                </m:r>
              </m:oMath>
            </m:oMathPara>
          </w:p>
        </w:tc>
      </w:tr>
      <w:tr w:rsidR="00016BE4" w14:paraId="247D00CE" w14:textId="77777777" w:rsidTr="004E6E19">
        <w:tc>
          <w:tcPr>
            <w:tcW w:w="3975" w:type="dxa"/>
          </w:tcPr>
          <w:p w14:paraId="4476D966" w14:textId="77777777" w:rsidR="00016BE4" w:rsidRDefault="00F90C0A" w:rsidP="00050ADD">
            <w:pPr>
              <w:pStyle w:val="Compact"/>
            </w:pPr>
            <w:r>
              <w:t>Gillum (2008)</w:t>
            </w:r>
          </w:p>
        </w:tc>
        <w:tc>
          <w:tcPr>
            <w:tcW w:w="456" w:type="dxa"/>
          </w:tcPr>
          <w:p w14:paraId="1E7EFF1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90CD17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BCBF62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AB00E8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F2A971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FF2B70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D645C96"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E40C68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60DE3D2"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7DE9A589"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07806618" w14:textId="77777777" w:rsidR="00016BE4" w:rsidRDefault="00F90C0A" w:rsidP="00050ADD">
            <w:pPr>
              <w:pStyle w:val="Compact"/>
            </w:pPr>
            <m:oMathPara>
              <m:oMath>
                <m:r>
                  <m:rPr>
                    <m:sty m:val="p"/>
                  </m:rPr>
                  <w:rPr>
                    <w:rFonts w:ascii="MS Mincho" w:eastAsia="MS Mincho" w:hAnsi="MS Mincho" w:cs="MS Mincho"/>
                  </w:rPr>
                  <m:t>✓</m:t>
                </m:r>
              </m:oMath>
            </m:oMathPara>
          </w:p>
        </w:tc>
        <w:tc>
          <w:tcPr>
            <w:tcW w:w="495" w:type="dxa"/>
          </w:tcPr>
          <w:p w14:paraId="63D95ACB" w14:textId="77777777" w:rsidR="00016BE4" w:rsidRDefault="00F90C0A" w:rsidP="00050ADD">
            <w:pPr>
              <w:pStyle w:val="Compact"/>
            </w:pPr>
            <m:oMathPara>
              <m:oMath>
                <m:r>
                  <m:rPr>
                    <m:sty m:val="p"/>
                  </m:rPr>
                  <w:rPr>
                    <w:rFonts w:ascii="Cambria Math" w:hAnsi="Cambria Math"/>
                  </w:rPr>
                  <m:t>⋅</m:t>
                </m:r>
              </m:oMath>
            </m:oMathPara>
          </w:p>
        </w:tc>
      </w:tr>
      <w:tr w:rsidR="00016BE4" w14:paraId="73F13C70" w14:textId="77777777" w:rsidTr="004E6E19">
        <w:tc>
          <w:tcPr>
            <w:tcW w:w="3975" w:type="dxa"/>
          </w:tcPr>
          <w:p w14:paraId="6A949741" w14:textId="77777777" w:rsidR="00016BE4" w:rsidRDefault="00F90C0A" w:rsidP="00050ADD">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456" w:type="dxa"/>
          </w:tcPr>
          <w:p w14:paraId="617B903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C57CA7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EFF448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1F5785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11768E5"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A1FDC4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35172E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6B1876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3A3FD1F"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4532300E"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316A5FDB"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58EC1512" w14:textId="77777777" w:rsidR="00016BE4" w:rsidRDefault="00F90C0A" w:rsidP="00050ADD">
            <w:pPr>
              <w:pStyle w:val="Compact"/>
            </w:pPr>
            <m:oMathPara>
              <m:oMath>
                <m:r>
                  <m:rPr>
                    <m:sty m:val="p"/>
                  </m:rPr>
                  <w:rPr>
                    <w:rFonts w:ascii="Cambria Math" w:hAnsi="Cambria Math"/>
                  </w:rPr>
                  <m:t>⋅</m:t>
                </m:r>
              </m:oMath>
            </m:oMathPara>
          </w:p>
        </w:tc>
      </w:tr>
      <w:tr w:rsidR="00016BE4" w14:paraId="1D3C1AC9" w14:textId="77777777" w:rsidTr="004E6E19">
        <w:tc>
          <w:tcPr>
            <w:tcW w:w="3975" w:type="dxa"/>
          </w:tcPr>
          <w:p w14:paraId="08A879EB" w14:textId="77777777" w:rsidR="00016BE4" w:rsidRDefault="00F90C0A" w:rsidP="00050ADD">
            <w:pPr>
              <w:pStyle w:val="Compact"/>
            </w:pPr>
            <w:r>
              <w:t>Glass et al. (2008)</w:t>
            </w:r>
            <m:oMath>
              <m:sSup>
                <m:sSupPr>
                  <m:ctrlPr>
                    <w:rPr>
                      <w:rFonts w:ascii="Cambria Math" w:hAnsi="Cambria Math"/>
                    </w:rPr>
                  </m:ctrlPr>
                </m:sSupPr>
                <m:e/>
                <m:sup>
                  <m:r>
                    <w:rPr>
                      <w:rFonts w:ascii="Cambria Math" w:hAnsi="Cambria Math"/>
                    </w:rPr>
                    <m:t>*</m:t>
                  </m:r>
                </m:sup>
              </m:sSup>
            </m:oMath>
          </w:p>
        </w:tc>
        <w:tc>
          <w:tcPr>
            <w:tcW w:w="456" w:type="dxa"/>
          </w:tcPr>
          <w:p w14:paraId="4259EF2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F37BF2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8ABE4F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57B0C3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C8FFD2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AEEDDD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8C05418"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05670D4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D749695"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5CC1CAC3"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118C859E" w14:textId="77777777" w:rsidR="00016BE4" w:rsidRDefault="00F90C0A" w:rsidP="00050ADD">
            <w:pPr>
              <w:pStyle w:val="Compact"/>
            </w:pPr>
            <m:oMathPara>
              <m:oMath>
                <m:r>
                  <m:rPr>
                    <m:sty m:val="p"/>
                  </m:rPr>
                  <w:rPr>
                    <w:rFonts w:ascii="MS Mincho" w:eastAsia="MS Mincho" w:hAnsi="MS Mincho" w:cs="MS Mincho"/>
                  </w:rPr>
                  <m:t>✓</m:t>
                </m:r>
              </m:oMath>
            </m:oMathPara>
          </w:p>
        </w:tc>
        <w:tc>
          <w:tcPr>
            <w:tcW w:w="495" w:type="dxa"/>
          </w:tcPr>
          <w:p w14:paraId="56EEABA7" w14:textId="77777777" w:rsidR="00016BE4" w:rsidRDefault="00F90C0A" w:rsidP="00050ADD">
            <w:pPr>
              <w:pStyle w:val="Compact"/>
            </w:pPr>
            <m:oMathPara>
              <m:oMath>
                <m:r>
                  <m:rPr>
                    <m:sty m:val="p"/>
                  </m:rPr>
                  <w:rPr>
                    <w:rFonts w:ascii="Cambria Math" w:hAnsi="Cambria Math"/>
                  </w:rPr>
                  <m:t>⋅</m:t>
                </m:r>
              </m:oMath>
            </m:oMathPara>
          </w:p>
        </w:tc>
      </w:tr>
      <w:tr w:rsidR="00016BE4" w14:paraId="4FBDF69B" w14:textId="77777777" w:rsidTr="004E6E19">
        <w:tc>
          <w:tcPr>
            <w:tcW w:w="3975" w:type="dxa"/>
          </w:tcPr>
          <w:p w14:paraId="25DC40D3" w14:textId="77777777" w:rsidR="00016BE4" w:rsidRDefault="00F90C0A" w:rsidP="00050ADD">
            <w:pPr>
              <w:pStyle w:val="Compact"/>
            </w:pPr>
            <w:r>
              <w:t>Gondolf (1999)</w:t>
            </w:r>
          </w:p>
        </w:tc>
        <w:tc>
          <w:tcPr>
            <w:tcW w:w="456" w:type="dxa"/>
          </w:tcPr>
          <w:p w14:paraId="0DAFB42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89ED2F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00F702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B4E1A4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E53D45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104E0D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331B761"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2554A49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B3BBA22"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7D608370" w14:textId="77777777" w:rsidR="00016BE4" w:rsidRDefault="00F90C0A" w:rsidP="00050ADD">
            <w:pPr>
              <w:pStyle w:val="Compact"/>
            </w:pPr>
            <m:oMathPara>
              <m:oMath>
                <m:r>
                  <m:rPr>
                    <m:sty m:val="p"/>
                  </m:rPr>
                  <w:rPr>
                    <w:rFonts w:ascii="MS Mincho" w:eastAsia="MS Mincho" w:hAnsi="MS Mincho" w:cs="MS Mincho"/>
                  </w:rPr>
                  <m:t>✓</m:t>
                </m:r>
              </m:oMath>
            </m:oMathPara>
          </w:p>
        </w:tc>
        <w:tc>
          <w:tcPr>
            <w:tcW w:w="501" w:type="dxa"/>
          </w:tcPr>
          <w:p w14:paraId="7A9F5EC3"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4F036170" w14:textId="77777777" w:rsidR="00016BE4" w:rsidRDefault="00F90C0A" w:rsidP="00050ADD">
            <w:pPr>
              <w:pStyle w:val="Compact"/>
            </w:pPr>
            <m:oMathPara>
              <m:oMath>
                <m:r>
                  <m:rPr>
                    <m:sty m:val="p"/>
                  </m:rPr>
                  <w:rPr>
                    <w:rFonts w:ascii="Cambria Math" w:hAnsi="Cambria Math"/>
                  </w:rPr>
                  <m:t>⋅</m:t>
                </m:r>
              </m:oMath>
            </m:oMathPara>
          </w:p>
        </w:tc>
      </w:tr>
      <w:tr w:rsidR="00016BE4" w14:paraId="7349FF1B" w14:textId="77777777" w:rsidTr="004E6E19">
        <w:tc>
          <w:tcPr>
            <w:tcW w:w="3975" w:type="dxa"/>
          </w:tcPr>
          <w:p w14:paraId="45AA67E2" w14:textId="77777777" w:rsidR="00016BE4" w:rsidRDefault="00F90C0A" w:rsidP="00050ADD">
            <w:pPr>
              <w:pStyle w:val="Compact"/>
            </w:pPr>
            <w:r>
              <w:t>Gregory &amp; Erez (2002)</w:t>
            </w:r>
          </w:p>
        </w:tc>
        <w:tc>
          <w:tcPr>
            <w:tcW w:w="456" w:type="dxa"/>
          </w:tcPr>
          <w:p w14:paraId="35601F3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3998FB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52A3A8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015882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515BC2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DDFF89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4516DB7"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2EAAE5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02E330A"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4768E9C3" w14:textId="77777777" w:rsidR="00016BE4" w:rsidRDefault="00F90C0A" w:rsidP="00050ADD">
            <w:pPr>
              <w:pStyle w:val="Compact"/>
            </w:pPr>
            <m:oMathPara>
              <m:oMath>
                <m:r>
                  <m:rPr>
                    <m:sty m:val="p"/>
                  </m:rPr>
                  <w:rPr>
                    <w:rFonts w:ascii="MS Mincho" w:eastAsia="MS Mincho" w:hAnsi="MS Mincho" w:cs="MS Mincho"/>
                  </w:rPr>
                  <m:t>✓</m:t>
                </m:r>
              </m:oMath>
            </m:oMathPara>
          </w:p>
        </w:tc>
        <w:tc>
          <w:tcPr>
            <w:tcW w:w="501" w:type="dxa"/>
          </w:tcPr>
          <w:p w14:paraId="1EDCC398"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16486B53" w14:textId="77777777" w:rsidR="00016BE4" w:rsidRDefault="00F90C0A" w:rsidP="00050ADD">
            <w:pPr>
              <w:pStyle w:val="Compact"/>
            </w:pPr>
            <m:oMathPara>
              <m:oMath>
                <m:r>
                  <m:rPr>
                    <m:sty m:val="p"/>
                  </m:rPr>
                  <w:rPr>
                    <w:rFonts w:ascii="Cambria Math" w:hAnsi="Cambria Math"/>
                  </w:rPr>
                  <m:t>⋅</m:t>
                </m:r>
              </m:oMath>
            </m:oMathPara>
          </w:p>
        </w:tc>
      </w:tr>
      <w:tr w:rsidR="00016BE4" w14:paraId="6AFBC5AE" w14:textId="77777777" w:rsidTr="004E6E19">
        <w:tc>
          <w:tcPr>
            <w:tcW w:w="3975" w:type="dxa"/>
          </w:tcPr>
          <w:p w14:paraId="78CC923C" w14:textId="77777777" w:rsidR="00016BE4" w:rsidRDefault="00F90C0A" w:rsidP="00050ADD">
            <w:pPr>
              <w:pStyle w:val="Compact"/>
            </w:pPr>
            <w:r>
              <w:t>Hendricks et al. (2006)</w:t>
            </w:r>
          </w:p>
        </w:tc>
        <w:tc>
          <w:tcPr>
            <w:tcW w:w="456" w:type="dxa"/>
          </w:tcPr>
          <w:p w14:paraId="5B13097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460372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A30FA8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409118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AF2FA5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67B4E6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37A8023"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0D92683B"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4B544AC"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79185EE3"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36FD1397"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25E55BB4" w14:textId="77777777" w:rsidR="00016BE4" w:rsidRDefault="00F90C0A" w:rsidP="00050ADD">
            <w:pPr>
              <w:pStyle w:val="Compact"/>
            </w:pPr>
            <m:oMathPara>
              <m:oMath>
                <m:r>
                  <m:rPr>
                    <m:sty m:val="p"/>
                  </m:rPr>
                  <w:rPr>
                    <w:rFonts w:ascii="Cambria Math" w:hAnsi="Cambria Math"/>
                  </w:rPr>
                  <m:t>⋅</m:t>
                </m:r>
              </m:oMath>
            </m:oMathPara>
          </w:p>
        </w:tc>
      </w:tr>
      <w:tr w:rsidR="00016BE4" w14:paraId="743C2A7D" w14:textId="77777777" w:rsidTr="004E6E19">
        <w:tc>
          <w:tcPr>
            <w:tcW w:w="3975" w:type="dxa"/>
          </w:tcPr>
          <w:p w14:paraId="57DB9461" w14:textId="77777777" w:rsidR="00016BE4" w:rsidRDefault="00F90C0A" w:rsidP="00050ADD">
            <w:pPr>
              <w:pStyle w:val="Compact"/>
            </w:pPr>
            <w:r>
              <w:t>Hovell et al. (2006)</w:t>
            </w:r>
          </w:p>
        </w:tc>
        <w:tc>
          <w:tcPr>
            <w:tcW w:w="456" w:type="dxa"/>
          </w:tcPr>
          <w:p w14:paraId="1DD823E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7E7415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DC3A02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4E47679"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2BA1EC8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DFBD87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1AB92B6"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6E282F59"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6AD645E"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14F02785"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5C28C3B9" w14:textId="77777777" w:rsidR="00016BE4" w:rsidRDefault="00F90C0A" w:rsidP="00050ADD">
            <w:pPr>
              <w:pStyle w:val="Compact"/>
            </w:pPr>
            <m:oMathPara>
              <m:oMath>
                <m:r>
                  <m:rPr>
                    <m:sty m:val="p"/>
                  </m:rPr>
                  <w:rPr>
                    <w:rFonts w:ascii="MS Mincho" w:eastAsia="MS Mincho" w:hAnsi="MS Mincho" w:cs="MS Mincho"/>
                  </w:rPr>
                  <m:t>✓</m:t>
                </m:r>
              </m:oMath>
            </m:oMathPara>
          </w:p>
        </w:tc>
        <w:tc>
          <w:tcPr>
            <w:tcW w:w="495" w:type="dxa"/>
          </w:tcPr>
          <w:p w14:paraId="22E98912" w14:textId="77777777" w:rsidR="00016BE4" w:rsidRDefault="00F90C0A" w:rsidP="00050ADD">
            <w:pPr>
              <w:pStyle w:val="Compact"/>
            </w:pPr>
            <m:oMathPara>
              <m:oMath>
                <m:r>
                  <m:rPr>
                    <m:sty m:val="p"/>
                  </m:rPr>
                  <w:rPr>
                    <w:rFonts w:ascii="Cambria Math" w:hAnsi="Cambria Math"/>
                  </w:rPr>
                  <m:t>⋅</m:t>
                </m:r>
              </m:oMath>
            </m:oMathPara>
          </w:p>
        </w:tc>
      </w:tr>
      <w:tr w:rsidR="00016BE4" w14:paraId="77DE393D" w14:textId="77777777" w:rsidTr="004E6E19">
        <w:tc>
          <w:tcPr>
            <w:tcW w:w="3975" w:type="dxa"/>
          </w:tcPr>
          <w:p w14:paraId="4336EB08" w14:textId="77777777" w:rsidR="00016BE4" w:rsidRDefault="00F90C0A" w:rsidP="00050ADD">
            <w:pPr>
              <w:pStyle w:val="Compact"/>
            </w:pPr>
            <w:r>
              <w:t>Howell et al. (2015)</w:t>
            </w:r>
          </w:p>
        </w:tc>
        <w:tc>
          <w:tcPr>
            <w:tcW w:w="456" w:type="dxa"/>
          </w:tcPr>
          <w:p w14:paraId="2CE361D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A2DE12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D228F4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1DF339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ACA11E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51E7941"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0D1E8962"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6789351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5C78270"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21E3C18E"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39852746" w14:textId="77777777" w:rsidR="00016BE4" w:rsidRDefault="00F90C0A" w:rsidP="00050ADD">
            <w:pPr>
              <w:pStyle w:val="Compact"/>
            </w:pPr>
            <m:oMathPara>
              <m:oMath>
                <m:r>
                  <m:rPr>
                    <m:sty m:val="p"/>
                  </m:rPr>
                  <w:rPr>
                    <w:rFonts w:ascii="MS Mincho" w:eastAsia="MS Mincho" w:hAnsi="MS Mincho" w:cs="MS Mincho"/>
                  </w:rPr>
                  <m:t>✓</m:t>
                </m:r>
              </m:oMath>
            </m:oMathPara>
          </w:p>
        </w:tc>
        <w:tc>
          <w:tcPr>
            <w:tcW w:w="495" w:type="dxa"/>
          </w:tcPr>
          <w:p w14:paraId="4440753B"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7E9181FF" w14:textId="77777777" w:rsidTr="004E6E19">
        <w:tc>
          <w:tcPr>
            <w:tcW w:w="3975" w:type="dxa"/>
          </w:tcPr>
          <w:p w14:paraId="2346CD14" w14:textId="77777777" w:rsidR="00016BE4" w:rsidRDefault="00F90C0A" w:rsidP="00050ADD">
            <w:pPr>
              <w:pStyle w:val="Compact"/>
            </w:pPr>
            <w:r>
              <w:t>Kan &amp; Feinberg (2014)</w:t>
            </w:r>
          </w:p>
        </w:tc>
        <w:tc>
          <w:tcPr>
            <w:tcW w:w="456" w:type="dxa"/>
          </w:tcPr>
          <w:p w14:paraId="6E362BB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F38E9B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56A2B3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508460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9744A9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D5E9C4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19F5C8A"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9ADEBC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03C173A"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3C53DA5F"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77ED413B"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63EC62A7" w14:textId="77777777" w:rsidR="00016BE4" w:rsidRDefault="00F90C0A" w:rsidP="00050ADD">
            <w:pPr>
              <w:pStyle w:val="Compact"/>
            </w:pPr>
            <m:oMathPara>
              <m:oMath>
                <m:r>
                  <m:rPr>
                    <m:sty m:val="p"/>
                  </m:rPr>
                  <w:rPr>
                    <w:rFonts w:ascii="Cambria Math" w:hAnsi="Cambria Math"/>
                  </w:rPr>
                  <m:t>⋅</m:t>
                </m:r>
              </m:oMath>
            </m:oMathPara>
          </w:p>
        </w:tc>
      </w:tr>
      <w:tr w:rsidR="00016BE4" w14:paraId="6CAF228C" w14:textId="77777777" w:rsidTr="004E6E19">
        <w:tc>
          <w:tcPr>
            <w:tcW w:w="3975" w:type="dxa"/>
          </w:tcPr>
          <w:p w14:paraId="2F3511F8" w14:textId="77777777" w:rsidR="00016BE4" w:rsidRDefault="00F90C0A" w:rsidP="00050ADD">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456" w:type="dxa"/>
          </w:tcPr>
          <w:p w14:paraId="21FF142A"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1B5442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204958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4E89A6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A785D2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6996A4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68EA426"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93BF96D"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0CDCD093" w14:textId="77777777" w:rsidR="00016BE4" w:rsidRDefault="00F90C0A" w:rsidP="00050ADD">
            <w:pPr>
              <w:pStyle w:val="Compact"/>
            </w:pPr>
            <m:oMathPara>
              <m:oMath>
                <m:r>
                  <m:rPr>
                    <m:sty m:val="p"/>
                  </m:rPr>
                  <w:rPr>
                    <w:rFonts w:ascii="MS Mincho" w:eastAsia="MS Mincho" w:hAnsi="MS Mincho" w:cs="MS Mincho"/>
                  </w:rPr>
                  <m:t>✓</m:t>
                </m:r>
              </m:oMath>
            </m:oMathPara>
          </w:p>
        </w:tc>
        <w:tc>
          <w:tcPr>
            <w:tcW w:w="501" w:type="dxa"/>
          </w:tcPr>
          <w:p w14:paraId="0E3A4231" w14:textId="77777777" w:rsidR="00016BE4" w:rsidRDefault="00F90C0A" w:rsidP="00050ADD">
            <w:pPr>
              <w:pStyle w:val="Compact"/>
            </w:pPr>
            <m:oMathPara>
              <m:oMath>
                <m:r>
                  <m:rPr>
                    <m:sty m:val="p"/>
                  </m:rPr>
                  <w:rPr>
                    <w:rFonts w:ascii="MS Mincho" w:eastAsia="MS Mincho" w:hAnsi="MS Mincho" w:cs="MS Mincho"/>
                  </w:rPr>
                  <m:t>✓</m:t>
                </m:r>
              </m:oMath>
            </m:oMathPara>
          </w:p>
        </w:tc>
        <w:tc>
          <w:tcPr>
            <w:tcW w:w="501" w:type="dxa"/>
          </w:tcPr>
          <w:p w14:paraId="6C09FA69" w14:textId="77777777" w:rsidR="00016BE4" w:rsidRDefault="00F90C0A" w:rsidP="00050ADD">
            <w:pPr>
              <w:pStyle w:val="Compact"/>
            </w:pPr>
            <m:oMathPara>
              <m:oMath>
                <m:r>
                  <m:rPr>
                    <m:sty m:val="p"/>
                  </m:rPr>
                  <w:rPr>
                    <w:rFonts w:ascii="MS Mincho" w:eastAsia="MS Mincho" w:hAnsi="MS Mincho" w:cs="MS Mincho"/>
                  </w:rPr>
                  <m:t>✓</m:t>
                </m:r>
              </m:oMath>
            </m:oMathPara>
          </w:p>
        </w:tc>
        <w:tc>
          <w:tcPr>
            <w:tcW w:w="495" w:type="dxa"/>
          </w:tcPr>
          <w:p w14:paraId="55D87937" w14:textId="77777777" w:rsidR="00016BE4" w:rsidRDefault="00F90C0A" w:rsidP="00050ADD">
            <w:pPr>
              <w:pStyle w:val="Compact"/>
            </w:pPr>
            <m:oMathPara>
              <m:oMath>
                <m:r>
                  <m:rPr>
                    <m:sty m:val="p"/>
                  </m:rPr>
                  <w:rPr>
                    <w:rFonts w:ascii="Cambria Math" w:hAnsi="Cambria Math"/>
                  </w:rPr>
                  <m:t>⋅</m:t>
                </m:r>
              </m:oMath>
            </m:oMathPara>
          </w:p>
        </w:tc>
      </w:tr>
      <w:tr w:rsidR="00016BE4" w14:paraId="2CF9A050" w14:textId="77777777" w:rsidTr="004E6E19">
        <w:tc>
          <w:tcPr>
            <w:tcW w:w="3975" w:type="dxa"/>
          </w:tcPr>
          <w:p w14:paraId="15CD4076" w14:textId="77777777" w:rsidR="00016BE4" w:rsidRDefault="00F90C0A" w:rsidP="00050ADD">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456" w:type="dxa"/>
          </w:tcPr>
          <w:p w14:paraId="7E2E9C0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D25668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EDA3D4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56E9608"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E7E697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2A14C7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0FFD86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21D0F4D"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3FE0E5CC"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31DCA15F"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78278051"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1E729638" w14:textId="77777777" w:rsidR="00016BE4" w:rsidRDefault="00F90C0A" w:rsidP="00050ADD">
            <w:pPr>
              <w:pStyle w:val="Compact"/>
            </w:pPr>
            <m:oMathPara>
              <m:oMath>
                <m:r>
                  <m:rPr>
                    <m:sty m:val="p"/>
                  </m:rPr>
                  <w:rPr>
                    <w:rFonts w:ascii="Cambria Math" w:hAnsi="Cambria Math"/>
                  </w:rPr>
                  <m:t>⋅</m:t>
                </m:r>
              </m:oMath>
            </m:oMathPara>
          </w:p>
        </w:tc>
      </w:tr>
      <w:tr w:rsidR="00016BE4" w14:paraId="03B5DC31" w14:textId="77777777" w:rsidTr="004E6E19">
        <w:tc>
          <w:tcPr>
            <w:tcW w:w="3975" w:type="dxa"/>
          </w:tcPr>
          <w:p w14:paraId="7F87D8DA" w14:textId="77777777" w:rsidR="00016BE4" w:rsidRDefault="00F90C0A" w:rsidP="00050ADD">
            <w:pPr>
              <w:pStyle w:val="Compact"/>
            </w:pPr>
            <w:r>
              <w:t>Portwood et al. (2011)</w:t>
            </w:r>
          </w:p>
        </w:tc>
        <w:tc>
          <w:tcPr>
            <w:tcW w:w="456" w:type="dxa"/>
          </w:tcPr>
          <w:p w14:paraId="1997217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5EB152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697C4AD"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7760E13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AACAF9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DD8AE6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CA6DBD6"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84C92B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CA50E3C"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331FDD87"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688253B1"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6AD18A5C" w14:textId="77777777" w:rsidR="00016BE4" w:rsidRDefault="00F90C0A" w:rsidP="00050ADD">
            <w:pPr>
              <w:pStyle w:val="Compact"/>
            </w:pPr>
            <m:oMathPara>
              <m:oMath>
                <m:r>
                  <m:rPr>
                    <m:sty m:val="p"/>
                  </m:rPr>
                  <w:rPr>
                    <w:rFonts w:ascii="Cambria Math" w:hAnsi="Cambria Math"/>
                  </w:rPr>
                  <m:t>⋅</m:t>
                </m:r>
              </m:oMath>
            </m:oMathPara>
          </w:p>
        </w:tc>
      </w:tr>
      <w:tr w:rsidR="00016BE4" w14:paraId="52FCAE21" w14:textId="77777777" w:rsidTr="004E6E19">
        <w:tc>
          <w:tcPr>
            <w:tcW w:w="3975" w:type="dxa"/>
          </w:tcPr>
          <w:p w14:paraId="72CD0583" w14:textId="77777777" w:rsidR="00016BE4" w:rsidRDefault="00F90C0A" w:rsidP="00050ADD">
            <w:pPr>
              <w:pStyle w:val="Compact"/>
            </w:pPr>
            <w:r>
              <w:t>Potter &amp; Stapleton (2011)</w:t>
            </w:r>
          </w:p>
        </w:tc>
        <w:tc>
          <w:tcPr>
            <w:tcW w:w="456" w:type="dxa"/>
          </w:tcPr>
          <w:p w14:paraId="3E5957E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48DB5D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B860E8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0E798C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FDCADF5"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00A7B8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D31B6B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73A9D8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EBA6690"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2FFD7B54"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2A711744"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4F9645B2" w14:textId="77777777" w:rsidR="00016BE4" w:rsidRDefault="00F90C0A" w:rsidP="00050ADD">
            <w:pPr>
              <w:pStyle w:val="Compact"/>
            </w:pPr>
            <m:oMathPara>
              <m:oMath>
                <m:r>
                  <m:rPr>
                    <m:sty m:val="p"/>
                  </m:rPr>
                  <w:rPr>
                    <w:rFonts w:ascii="Cambria Math" w:hAnsi="Cambria Math"/>
                  </w:rPr>
                  <m:t>⋅</m:t>
                </m:r>
              </m:oMath>
            </m:oMathPara>
          </w:p>
        </w:tc>
      </w:tr>
      <w:tr w:rsidR="00016BE4" w14:paraId="4A9686E4" w14:textId="77777777" w:rsidTr="004E6E19">
        <w:tc>
          <w:tcPr>
            <w:tcW w:w="3975" w:type="dxa"/>
          </w:tcPr>
          <w:p w14:paraId="42B11A7B" w14:textId="77777777" w:rsidR="00016BE4" w:rsidRDefault="00F90C0A" w:rsidP="00050ADD">
            <w:pPr>
              <w:pStyle w:val="Compact"/>
            </w:pPr>
            <w:r>
              <w:t>Price &amp; Rosenbaum (2009)</w:t>
            </w:r>
          </w:p>
        </w:tc>
        <w:tc>
          <w:tcPr>
            <w:tcW w:w="456" w:type="dxa"/>
          </w:tcPr>
          <w:p w14:paraId="1F51A92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AD2965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BDEF77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3C7E12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616527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16768C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72AFB7F"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56FF1E3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437E19B"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3ED6A9D0" w14:textId="77777777" w:rsidR="00016BE4" w:rsidRDefault="00F90C0A" w:rsidP="00050ADD">
            <w:pPr>
              <w:pStyle w:val="Compact"/>
            </w:pPr>
            <m:oMathPara>
              <m:oMath>
                <m:r>
                  <m:rPr>
                    <m:sty m:val="p"/>
                  </m:rPr>
                  <w:rPr>
                    <w:rFonts w:ascii="MS Mincho" w:eastAsia="MS Mincho" w:hAnsi="MS Mincho" w:cs="MS Mincho"/>
                  </w:rPr>
                  <m:t>✓</m:t>
                </m:r>
              </m:oMath>
            </m:oMathPara>
          </w:p>
        </w:tc>
        <w:tc>
          <w:tcPr>
            <w:tcW w:w="501" w:type="dxa"/>
          </w:tcPr>
          <w:p w14:paraId="4C3D545F"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67DAA91C" w14:textId="77777777" w:rsidR="00016BE4" w:rsidRDefault="00F90C0A" w:rsidP="00050ADD">
            <w:pPr>
              <w:pStyle w:val="Compact"/>
            </w:pPr>
            <m:oMathPara>
              <m:oMath>
                <m:r>
                  <m:rPr>
                    <m:sty m:val="p"/>
                  </m:rPr>
                  <w:rPr>
                    <w:rFonts w:ascii="Cambria Math" w:hAnsi="Cambria Math"/>
                  </w:rPr>
                  <m:t>⋅</m:t>
                </m:r>
              </m:oMath>
            </m:oMathPara>
          </w:p>
        </w:tc>
      </w:tr>
      <w:tr w:rsidR="00016BE4" w14:paraId="4564CC79" w14:textId="77777777" w:rsidTr="004E6E19">
        <w:tc>
          <w:tcPr>
            <w:tcW w:w="3975" w:type="dxa"/>
          </w:tcPr>
          <w:p w14:paraId="0BC1AC01" w14:textId="77777777" w:rsidR="00016BE4" w:rsidRDefault="00F90C0A" w:rsidP="00050ADD">
            <w:pPr>
              <w:pStyle w:val="Compact"/>
            </w:pPr>
            <w:r>
              <w:t>Roffman et al. (2008)</w:t>
            </w:r>
          </w:p>
        </w:tc>
        <w:tc>
          <w:tcPr>
            <w:tcW w:w="456" w:type="dxa"/>
          </w:tcPr>
          <w:p w14:paraId="1FF0474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FEC43D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5F46EE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D4F197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E90AEA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F889D3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7037C47"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BC3860A"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36F9E3BB"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2BA25C52" w14:textId="77777777" w:rsidR="00016BE4" w:rsidRDefault="00F90C0A" w:rsidP="00050ADD">
            <w:pPr>
              <w:pStyle w:val="Compact"/>
            </w:pPr>
            <m:oMathPara>
              <m:oMath>
                <m:r>
                  <m:rPr>
                    <m:sty m:val="p"/>
                  </m:rPr>
                  <w:rPr>
                    <w:rFonts w:ascii="MS Mincho" w:eastAsia="MS Mincho" w:hAnsi="MS Mincho" w:cs="MS Mincho"/>
                  </w:rPr>
                  <m:t>✓</m:t>
                </m:r>
              </m:oMath>
            </m:oMathPara>
          </w:p>
        </w:tc>
        <w:tc>
          <w:tcPr>
            <w:tcW w:w="501" w:type="dxa"/>
          </w:tcPr>
          <w:p w14:paraId="0EBC7209"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6E6F783E" w14:textId="77777777" w:rsidR="00016BE4" w:rsidRDefault="00F90C0A" w:rsidP="00050ADD">
            <w:pPr>
              <w:pStyle w:val="Compact"/>
            </w:pPr>
            <m:oMathPara>
              <m:oMath>
                <m:r>
                  <m:rPr>
                    <m:sty m:val="p"/>
                  </m:rPr>
                  <w:rPr>
                    <w:rFonts w:ascii="Cambria Math" w:hAnsi="Cambria Math"/>
                  </w:rPr>
                  <m:t>⋅</m:t>
                </m:r>
              </m:oMath>
            </m:oMathPara>
          </w:p>
        </w:tc>
      </w:tr>
      <w:tr w:rsidR="00016BE4" w14:paraId="427A6DFD" w14:textId="77777777" w:rsidTr="004E6E19">
        <w:tc>
          <w:tcPr>
            <w:tcW w:w="3975" w:type="dxa"/>
          </w:tcPr>
          <w:p w14:paraId="470511CD" w14:textId="77777777" w:rsidR="00016BE4" w:rsidRDefault="00F90C0A" w:rsidP="00050ADD">
            <w:pPr>
              <w:pStyle w:val="Compact"/>
            </w:pPr>
            <w:r>
              <w:t>Rumptz et al. (1991)</w:t>
            </w:r>
          </w:p>
        </w:tc>
        <w:tc>
          <w:tcPr>
            <w:tcW w:w="456" w:type="dxa"/>
          </w:tcPr>
          <w:p w14:paraId="2888C92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298C0C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929025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54C82B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33FE45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5280ED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CCD0B4A"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1370BE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7D02D40"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0864E105"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21193E88" w14:textId="77777777" w:rsidR="00016BE4" w:rsidRDefault="00F90C0A" w:rsidP="00050ADD">
            <w:pPr>
              <w:pStyle w:val="Compact"/>
            </w:pPr>
            <m:oMathPara>
              <m:oMath>
                <m:r>
                  <m:rPr>
                    <m:sty m:val="p"/>
                  </m:rPr>
                  <w:rPr>
                    <w:rFonts w:ascii="MS Mincho" w:eastAsia="MS Mincho" w:hAnsi="MS Mincho" w:cs="MS Mincho"/>
                  </w:rPr>
                  <m:t>✓</m:t>
                </m:r>
              </m:oMath>
            </m:oMathPara>
          </w:p>
        </w:tc>
        <w:tc>
          <w:tcPr>
            <w:tcW w:w="495" w:type="dxa"/>
          </w:tcPr>
          <w:p w14:paraId="6080A658" w14:textId="77777777" w:rsidR="00016BE4" w:rsidRDefault="00F90C0A" w:rsidP="00050ADD">
            <w:pPr>
              <w:pStyle w:val="Compact"/>
            </w:pPr>
            <m:oMathPara>
              <m:oMath>
                <m:r>
                  <m:rPr>
                    <m:sty m:val="p"/>
                  </m:rPr>
                  <w:rPr>
                    <w:rFonts w:ascii="Cambria Math" w:hAnsi="Cambria Math"/>
                  </w:rPr>
                  <m:t>⋅</m:t>
                </m:r>
              </m:oMath>
            </m:oMathPara>
          </w:p>
        </w:tc>
      </w:tr>
      <w:tr w:rsidR="00016BE4" w14:paraId="0678F47E" w14:textId="77777777" w:rsidTr="004E6E19">
        <w:tc>
          <w:tcPr>
            <w:tcW w:w="3975" w:type="dxa"/>
          </w:tcPr>
          <w:p w14:paraId="6DDA4B97" w14:textId="77777777" w:rsidR="00016BE4" w:rsidRDefault="00F90C0A" w:rsidP="00050ADD">
            <w:pPr>
              <w:pStyle w:val="Compact"/>
            </w:pPr>
            <w:r>
              <w:t>Sargent et al. (2016)</w:t>
            </w:r>
          </w:p>
        </w:tc>
        <w:tc>
          <w:tcPr>
            <w:tcW w:w="456" w:type="dxa"/>
          </w:tcPr>
          <w:p w14:paraId="6A92C10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B0466B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2E62CCA"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35109D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6F34961"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6E530AFE"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2D99CC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15F299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ACAAC3E"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7C3EAE25"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0BABC9BD"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58671AB8" w14:textId="77777777" w:rsidR="00016BE4" w:rsidRDefault="00F90C0A" w:rsidP="00050ADD">
            <w:pPr>
              <w:pStyle w:val="Compact"/>
            </w:pPr>
            <m:oMathPara>
              <m:oMath>
                <m:r>
                  <m:rPr>
                    <m:sty m:val="p"/>
                  </m:rPr>
                  <w:rPr>
                    <w:rFonts w:ascii="Cambria Math" w:hAnsi="Cambria Math"/>
                  </w:rPr>
                  <m:t>⋅</m:t>
                </m:r>
              </m:oMath>
            </m:oMathPara>
          </w:p>
        </w:tc>
      </w:tr>
      <w:tr w:rsidR="00016BE4" w14:paraId="78FFA260" w14:textId="77777777" w:rsidTr="004E6E19">
        <w:tc>
          <w:tcPr>
            <w:tcW w:w="3975" w:type="dxa"/>
          </w:tcPr>
          <w:p w14:paraId="69482B9C" w14:textId="77777777" w:rsidR="00016BE4" w:rsidRDefault="00F90C0A" w:rsidP="00050ADD">
            <w:pPr>
              <w:pStyle w:val="Compact"/>
            </w:pPr>
            <w:r>
              <w:t>Silvergleid &amp; Mankowski (2006)</w:t>
            </w:r>
          </w:p>
        </w:tc>
        <w:tc>
          <w:tcPr>
            <w:tcW w:w="456" w:type="dxa"/>
          </w:tcPr>
          <w:p w14:paraId="10BDF57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27E780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8CF54F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4FAAEC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0106449"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FE40362"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962AFA7"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69F9667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FDCEA67"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79193EF7" w14:textId="77777777" w:rsidR="00016BE4" w:rsidRDefault="00F90C0A" w:rsidP="00050ADD">
            <w:pPr>
              <w:pStyle w:val="Compact"/>
            </w:pPr>
            <m:oMathPara>
              <m:oMath>
                <m:r>
                  <m:rPr>
                    <m:sty m:val="p"/>
                  </m:rPr>
                  <w:rPr>
                    <w:rFonts w:ascii="MS Mincho" w:eastAsia="MS Mincho" w:hAnsi="MS Mincho" w:cs="MS Mincho"/>
                  </w:rPr>
                  <m:t>✓</m:t>
                </m:r>
              </m:oMath>
            </m:oMathPara>
          </w:p>
        </w:tc>
        <w:tc>
          <w:tcPr>
            <w:tcW w:w="501" w:type="dxa"/>
          </w:tcPr>
          <w:p w14:paraId="589189DB"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626287C6" w14:textId="77777777" w:rsidR="00016BE4" w:rsidRDefault="00F90C0A" w:rsidP="00050ADD">
            <w:pPr>
              <w:pStyle w:val="Compact"/>
            </w:pPr>
            <m:oMathPara>
              <m:oMath>
                <m:r>
                  <m:rPr>
                    <m:sty m:val="p"/>
                  </m:rPr>
                  <w:rPr>
                    <w:rFonts w:ascii="Cambria Math" w:hAnsi="Cambria Math"/>
                  </w:rPr>
                  <m:t>⋅</m:t>
                </m:r>
              </m:oMath>
            </m:oMathPara>
          </w:p>
        </w:tc>
      </w:tr>
      <w:tr w:rsidR="00016BE4" w14:paraId="78DC2A65" w14:textId="77777777" w:rsidTr="004E6E19">
        <w:tc>
          <w:tcPr>
            <w:tcW w:w="3975" w:type="dxa"/>
          </w:tcPr>
          <w:p w14:paraId="020528DA" w14:textId="77777777" w:rsidR="00016BE4" w:rsidRDefault="00F90C0A" w:rsidP="00050ADD">
            <w:pPr>
              <w:pStyle w:val="Compact"/>
            </w:pPr>
            <w:r>
              <w:t>Sullivan et al. (2002)</w:t>
            </w:r>
          </w:p>
        </w:tc>
        <w:tc>
          <w:tcPr>
            <w:tcW w:w="456" w:type="dxa"/>
          </w:tcPr>
          <w:p w14:paraId="1AFCDCE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1B476F8"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344F72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7C9DB0B"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5E5335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4EEDA9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A446165"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C591C5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19FDA84"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0C8ECF4D"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5DB36C2D" w14:textId="77777777" w:rsidR="00016BE4" w:rsidRDefault="00F90C0A" w:rsidP="00050ADD">
            <w:pPr>
              <w:pStyle w:val="Compact"/>
            </w:pPr>
            <m:oMathPara>
              <m:oMath>
                <m:r>
                  <m:rPr>
                    <m:sty m:val="p"/>
                  </m:rPr>
                  <w:rPr>
                    <w:rFonts w:ascii="MS Mincho" w:eastAsia="MS Mincho" w:hAnsi="MS Mincho" w:cs="MS Mincho"/>
                  </w:rPr>
                  <m:t>✓</m:t>
                </m:r>
              </m:oMath>
            </m:oMathPara>
          </w:p>
        </w:tc>
        <w:tc>
          <w:tcPr>
            <w:tcW w:w="495" w:type="dxa"/>
          </w:tcPr>
          <w:p w14:paraId="4749E4D2" w14:textId="77777777" w:rsidR="00016BE4" w:rsidRDefault="00F90C0A" w:rsidP="00050ADD">
            <w:pPr>
              <w:pStyle w:val="Compact"/>
            </w:pPr>
            <m:oMathPara>
              <m:oMath>
                <m:r>
                  <m:rPr>
                    <m:sty m:val="p"/>
                  </m:rPr>
                  <w:rPr>
                    <w:rFonts w:ascii="Cambria Math" w:hAnsi="Cambria Math"/>
                  </w:rPr>
                  <m:t>⋅</m:t>
                </m:r>
              </m:oMath>
            </m:oMathPara>
          </w:p>
        </w:tc>
      </w:tr>
      <w:tr w:rsidR="00016BE4" w14:paraId="7F50E194" w14:textId="77777777" w:rsidTr="004E6E19">
        <w:tc>
          <w:tcPr>
            <w:tcW w:w="3975" w:type="dxa"/>
          </w:tcPr>
          <w:p w14:paraId="31536A4A" w14:textId="77777777" w:rsidR="00016BE4" w:rsidRDefault="00F90C0A" w:rsidP="00050ADD">
            <w:pPr>
              <w:pStyle w:val="Compact"/>
            </w:pPr>
            <w:r>
              <w:t>Thompson et al. (2000)</w:t>
            </w:r>
          </w:p>
        </w:tc>
        <w:tc>
          <w:tcPr>
            <w:tcW w:w="456" w:type="dxa"/>
          </w:tcPr>
          <w:p w14:paraId="68216DA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5777DA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41D149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AAAB36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61B231A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C2740A4"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8E781CF"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46BBED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483F884"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05E1E0AF"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45754F73"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4075B942" w14:textId="77777777" w:rsidR="00016BE4" w:rsidRDefault="00F90C0A" w:rsidP="00050ADD">
            <w:pPr>
              <w:pStyle w:val="Compact"/>
            </w:pPr>
            <m:oMathPara>
              <m:oMath>
                <m:r>
                  <m:rPr>
                    <m:sty m:val="p"/>
                  </m:rPr>
                  <w:rPr>
                    <w:rFonts w:ascii="Cambria Math" w:hAnsi="Cambria Math"/>
                  </w:rPr>
                  <m:t>⋅</m:t>
                </m:r>
              </m:oMath>
            </m:oMathPara>
          </w:p>
        </w:tc>
      </w:tr>
      <w:tr w:rsidR="00016BE4" w14:paraId="2B2E8B44" w14:textId="77777777" w:rsidTr="004E6E19">
        <w:tc>
          <w:tcPr>
            <w:tcW w:w="3975" w:type="dxa"/>
          </w:tcPr>
          <w:p w14:paraId="5CEAEB57" w14:textId="77777777" w:rsidR="00016BE4" w:rsidRDefault="00F90C0A" w:rsidP="00050ADD">
            <w:pPr>
              <w:pStyle w:val="Compact"/>
            </w:pPr>
            <w:r>
              <w:t>Welland &amp; Ribner (2010)</w:t>
            </w:r>
          </w:p>
        </w:tc>
        <w:tc>
          <w:tcPr>
            <w:tcW w:w="456" w:type="dxa"/>
          </w:tcPr>
          <w:p w14:paraId="3B535D1F"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828330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093B237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CCC2003"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DF4EB2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7ED3B3D"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3065C84"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4618072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2D621EE"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0BE06FFF" w14:textId="77777777" w:rsidR="00016BE4" w:rsidRDefault="00F90C0A" w:rsidP="00050ADD">
            <w:pPr>
              <w:pStyle w:val="Compact"/>
            </w:pPr>
            <m:oMathPara>
              <m:oMath>
                <m:r>
                  <m:rPr>
                    <m:sty m:val="p"/>
                  </m:rPr>
                  <w:rPr>
                    <w:rFonts w:ascii="MS Mincho" w:eastAsia="MS Mincho" w:hAnsi="MS Mincho" w:cs="MS Mincho"/>
                  </w:rPr>
                  <m:t>✓</m:t>
                </m:r>
              </m:oMath>
            </m:oMathPara>
          </w:p>
        </w:tc>
        <w:tc>
          <w:tcPr>
            <w:tcW w:w="501" w:type="dxa"/>
          </w:tcPr>
          <w:p w14:paraId="3C353685"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60795E96" w14:textId="77777777" w:rsidR="00016BE4" w:rsidRDefault="00F90C0A" w:rsidP="00050ADD">
            <w:pPr>
              <w:pStyle w:val="Compact"/>
            </w:pPr>
            <m:oMathPara>
              <m:oMath>
                <m:r>
                  <m:rPr>
                    <m:sty m:val="p"/>
                  </m:rPr>
                  <w:rPr>
                    <w:rFonts w:ascii="Cambria Math" w:hAnsi="Cambria Math"/>
                  </w:rPr>
                  <m:t>⋅</m:t>
                </m:r>
              </m:oMath>
            </m:oMathPara>
          </w:p>
        </w:tc>
      </w:tr>
      <w:tr w:rsidR="00016BE4" w14:paraId="76F4ED0B" w14:textId="77777777" w:rsidTr="004E6E19">
        <w:tc>
          <w:tcPr>
            <w:tcW w:w="3975" w:type="dxa"/>
          </w:tcPr>
          <w:p w14:paraId="33A18353" w14:textId="77777777" w:rsidR="00016BE4" w:rsidRDefault="00F90C0A" w:rsidP="00050ADD">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456" w:type="dxa"/>
          </w:tcPr>
          <w:p w14:paraId="5637D5E7"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3715D516"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5B9C827C"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1E46B28E"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193CAD75"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47D71A00"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220D4A31" w14:textId="77777777" w:rsidR="00016BE4" w:rsidRDefault="00F90C0A" w:rsidP="00050ADD">
            <w:pPr>
              <w:pStyle w:val="Compact"/>
            </w:pPr>
            <m:oMathPara>
              <m:oMath>
                <m:r>
                  <m:rPr>
                    <m:sty m:val="p"/>
                  </m:rPr>
                  <w:rPr>
                    <w:rFonts w:ascii="Cambria Math" w:hAnsi="Cambria Math"/>
                  </w:rPr>
                  <m:t>⋅</m:t>
                </m:r>
              </m:oMath>
            </m:oMathPara>
          </w:p>
        </w:tc>
        <w:tc>
          <w:tcPr>
            <w:tcW w:w="456" w:type="dxa"/>
          </w:tcPr>
          <w:p w14:paraId="72E40B9F" w14:textId="77777777" w:rsidR="00016BE4" w:rsidRDefault="00F90C0A" w:rsidP="00050ADD">
            <w:pPr>
              <w:pStyle w:val="Compact"/>
            </w:pPr>
            <m:oMathPara>
              <m:oMath>
                <m:r>
                  <m:rPr>
                    <m:sty m:val="p"/>
                  </m:rPr>
                  <w:rPr>
                    <w:rFonts w:ascii="MS Mincho" w:eastAsia="MS Mincho" w:hAnsi="MS Mincho" w:cs="MS Mincho"/>
                  </w:rPr>
                  <m:t>✓</m:t>
                </m:r>
              </m:oMath>
            </m:oMathPara>
          </w:p>
        </w:tc>
        <w:tc>
          <w:tcPr>
            <w:tcW w:w="456" w:type="dxa"/>
          </w:tcPr>
          <w:p w14:paraId="319EBA17"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3155CA6A" w14:textId="77777777" w:rsidR="00016BE4" w:rsidRDefault="00F90C0A" w:rsidP="00050ADD">
            <w:pPr>
              <w:pStyle w:val="Compact"/>
            </w:pPr>
            <m:oMathPara>
              <m:oMath>
                <m:r>
                  <m:rPr>
                    <m:sty m:val="p"/>
                  </m:rPr>
                  <w:rPr>
                    <w:rFonts w:ascii="Cambria Math" w:hAnsi="Cambria Math"/>
                  </w:rPr>
                  <m:t>⋅</m:t>
                </m:r>
              </m:oMath>
            </m:oMathPara>
          </w:p>
        </w:tc>
        <w:tc>
          <w:tcPr>
            <w:tcW w:w="501" w:type="dxa"/>
          </w:tcPr>
          <w:p w14:paraId="434317FA" w14:textId="77777777" w:rsidR="00016BE4" w:rsidRDefault="00F90C0A" w:rsidP="00050ADD">
            <w:pPr>
              <w:pStyle w:val="Compact"/>
            </w:pPr>
            <m:oMathPara>
              <m:oMath>
                <m:r>
                  <m:rPr>
                    <m:sty m:val="p"/>
                  </m:rPr>
                  <w:rPr>
                    <w:rFonts w:ascii="Cambria Math" w:hAnsi="Cambria Math"/>
                  </w:rPr>
                  <m:t>⋅</m:t>
                </m:r>
              </m:oMath>
            </m:oMathPara>
          </w:p>
        </w:tc>
        <w:tc>
          <w:tcPr>
            <w:tcW w:w="495" w:type="dxa"/>
          </w:tcPr>
          <w:p w14:paraId="7FFBB8FE" w14:textId="77777777" w:rsidR="00016BE4" w:rsidRDefault="00F90C0A" w:rsidP="00050ADD">
            <w:pPr>
              <w:pStyle w:val="Compact"/>
            </w:pPr>
            <m:oMathPara>
              <m:oMath>
                <m:r>
                  <m:rPr>
                    <m:sty m:val="p"/>
                  </m:rPr>
                  <w:rPr>
                    <w:rFonts w:ascii="Cambria Math" w:hAnsi="Cambria Math"/>
                  </w:rPr>
                  <m:t>⋅</m:t>
                </m:r>
              </m:oMath>
            </m:oMathPara>
          </w:p>
        </w:tc>
      </w:tr>
    </w:tbl>
    <w:bookmarkEnd w:id="55"/>
    <w:p w14:paraId="2D36BA1B" w14:textId="77777777" w:rsidR="00016BE4" w:rsidRDefault="00F90C0A">
      <w:r>
        <w:rPr>
          <w:b/>
        </w:rPr>
        <w:t>Note:</w:t>
      </w:r>
      <w:r>
        <w:br/>
      </w:r>
      <w:r>
        <w:rPr>
          <w:vertAlign w:val="superscript"/>
        </w:rPr>
        <w:t>*</w:t>
      </w:r>
      <w:r>
        <w:t xml:space="preserve"> SMW-Inclusive</w:t>
      </w:r>
    </w:p>
    <w:p w14:paraId="278E6212" w14:textId="77777777" w:rsidR="00016BE4" w:rsidRDefault="00F90C0A">
      <w:r>
        <w:t>1 = Anger Management Programs; 2 = Childcare Services; 3 = Children's Services; 4 = CJ - Police; 5 = Colleges/Univeresities; 6 = Community Centers; 7 = Community-Based Services; 8 = Criminal Justice System; 9 = Drug &amp; Alcohol Abuse Treatment Services; 10 = IPV Perpetrator Intervention Programs; 11 = IPV-Victim Services; 12 = Legal-Aid</w:t>
      </w:r>
    </w:p>
    <w:p w14:paraId="1C55123A" w14:textId="77777777" w:rsidR="00016BE4" w:rsidRDefault="00F90C0A" w:rsidP="00CF5805">
      <w:pPr>
        <w:pStyle w:val="TableCaption"/>
      </w:pPr>
      <w:r>
        <w:lastRenderedPageBreak/>
        <w:t>Sampling Settings by Study (2/2)</w:t>
      </w:r>
    </w:p>
    <w:tbl>
      <w:tblPr>
        <w:tblStyle w:val="APAReport"/>
        <w:tblW w:w="0" w:type="auto"/>
        <w:tblLook w:val="04A0" w:firstRow="1" w:lastRow="0" w:firstColumn="1" w:lastColumn="0" w:noHBand="0" w:noVBand="1"/>
        <w:tblCaption w:val="Sampling Settings by Study (2/2)"/>
      </w:tblPr>
      <w:tblGrid>
        <w:gridCol w:w="3875"/>
        <w:gridCol w:w="519"/>
        <w:gridCol w:w="519"/>
        <w:gridCol w:w="519"/>
        <w:gridCol w:w="519"/>
        <w:gridCol w:w="519"/>
        <w:gridCol w:w="519"/>
        <w:gridCol w:w="519"/>
        <w:gridCol w:w="519"/>
        <w:gridCol w:w="519"/>
        <w:gridCol w:w="519"/>
        <w:gridCol w:w="511"/>
      </w:tblGrid>
      <w:tr w:rsidR="00016BE4" w14:paraId="2DCEA6B8" w14:textId="77777777" w:rsidTr="004E6E19">
        <w:trPr>
          <w:cnfStyle w:val="100000000000" w:firstRow="1" w:lastRow="0" w:firstColumn="0" w:lastColumn="0" w:oddVBand="0" w:evenVBand="0" w:oddHBand="0" w:evenHBand="0" w:firstRowFirstColumn="0" w:firstRowLastColumn="0" w:lastRowFirstColumn="0" w:lastRowLastColumn="0"/>
        </w:trPr>
        <w:tc>
          <w:tcPr>
            <w:tcW w:w="3875" w:type="dxa"/>
          </w:tcPr>
          <w:p w14:paraId="06A8EBB4" w14:textId="77777777" w:rsidR="00016BE4" w:rsidRDefault="00016BE4" w:rsidP="00050ADD">
            <w:pPr>
              <w:pStyle w:val="Compact"/>
            </w:pPr>
          </w:p>
        </w:tc>
        <w:tc>
          <w:tcPr>
            <w:tcW w:w="519" w:type="dxa"/>
          </w:tcPr>
          <w:p w14:paraId="19670773" w14:textId="77777777" w:rsidR="00016BE4" w:rsidRDefault="00F90C0A" w:rsidP="00050ADD">
            <w:pPr>
              <w:pStyle w:val="Compact"/>
            </w:pPr>
            <w:r>
              <w:t>13</w:t>
            </w:r>
          </w:p>
        </w:tc>
        <w:tc>
          <w:tcPr>
            <w:tcW w:w="519" w:type="dxa"/>
          </w:tcPr>
          <w:p w14:paraId="20957CF4" w14:textId="77777777" w:rsidR="00016BE4" w:rsidRDefault="00F90C0A" w:rsidP="00050ADD">
            <w:pPr>
              <w:pStyle w:val="Compact"/>
            </w:pPr>
            <w:r>
              <w:t>14</w:t>
            </w:r>
          </w:p>
        </w:tc>
        <w:tc>
          <w:tcPr>
            <w:tcW w:w="519" w:type="dxa"/>
          </w:tcPr>
          <w:p w14:paraId="21E75CA2" w14:textId="77777777" w:rsidR="00016BE4" w:rsidRDefault="00F90C0A" w:rsidP="00050ADD">
            <w:pPr>
              <w:pStyle w:val="Compact"/>
            </w:pPr>
            <w:r>
              <w:t>15</w:t>
            </w:r>
          </w:p>
        </w:tc>
        <w:tc>
          <w:tcPr>
            <w:tcW w:w="519" w:type="dxa"/>
          </w:tcPr>
          <w:p w14:paraId="43D96AF9" w14:textId="77777777" w:rsidR="00016BE4" w:rsidRDefault="00F90C0A" w:rsidP="00050ADD">
            <w:pPr>
              <w:pStyle w:val="Compact"/>
            </w:pPr>
            <w:r>
              <w:t>16</w:t>
            </w:r>
          </w:p>
        </w:tc>
        <w:tc>
          <w:tcPr>
            <w:tcW w:w="519" w:type="dxa"/>
          </w:tcPr>
          <w:p w14:paraId="06E9AE2C" w14:textId="77777777" w:rsidR="00016BE4" w:rsidRDefault="00F90C0A" w:rsidP="00050ADD">
            <w:pPr>
              <w:pStyle w:val="Compact"/>
            </w:pPr>
            <w:r>
              <w:t>17</w:t>
            </w:r>
          </w:p>
        </w:tc>
        <w:tc>
          <w:tcPr>
            <w:tcW w:w="519" w:type="dxa"/>
          </w:tcPr>
          <w:p w14:paraId="4DCB8E0C" w14:textId="77777777" w:rsidR="00016BE4" w:rsidRDefault="00F90C0A" w:rsidP="00050ADD">
            <w:pPr>
              <w:pStyle w:val="Compact"/>
            </w:pPr>
            <w:r>
              <w:t>18</w:t>
            </w:r>
          </w:p>
        </w:tc>
        <w:tc>
          <w:tcPr>
            <w:tcW w:w="519" w:type="dxa"/>
          </w:tcPr>
          <w:p w14:paraId="151547D1" w14:textId="77777777" w:rsidR="00016BE4" w:rsidRDefault="00F90C0A" w:rsidP="00050ADD">
            <w:pPr>
              <w:pStyle w:val="Compact"/>
            </w:pPr>
            <w:r>
              <w:t>19</w:t>
            </w:r>
          </w:p>
        </w:tc>
        <w:tc>
          <w:tcPr>
            <w:tcW w:w="519" w:type="dxa"/>
          </w:tcPr>
          <w:p w14:paraId="6C70CE27" w14:textId="77777777" w:rsidR="00016BE4" w:rsidRDefault="00F90C0A" w:rsidP="00050ADD">
            <w:pPr>
              <w:pStyle w:val="Compact"/>
            </w:pPr>
            <w:r>
              <w:t>20</w:t>
            </w:r>
          </w:p>
        </w:tc>
        <w:tc>
          <w:tcPr>
            <w:tcW w:w="519" w:type="dxa"/>
          </w:tcPr>
          <w:p w14:paraId="3EA194F8" w14:textId="77777777" w:rsidR="00016BE4" w:rsidRDefault="00F90C0A" w:rsidP="00050ADD">
            <w:pPr>
              <w:pStyle w:val="Compact"/>
            </w:pPr>
            <w:r>
              <w:t>21</w:t>
            </w:r>
          </w:p>
        </w:tc>
        <w:tc>
          <w:tcPr>
            <w:tcW w:w="519" w:type="dxa"/>
          </w:tcPr>
          <w:p w14:paraId="57DCD006" w14:textId="77777777" w:rsidR="00016BE4" w:rsidRDefault="00F90C0A" w:rsidP="00050ADD">
            <w:pPr>
              <w:pStyle w:val="Compact"/>
            </w:pPr>
            <w:r>
              <w:t>22</w:t>
            </w:r>
          </w:p>
        </w:tc>
        <w:tc>
          <w:tcPr>
            <w:tcW w:w="511" w:type="dxa"/>
          </w:tcPr>
          <w:p w14:paraId="4D255F87" w14:textId="77777777" w:rsidR="00016BE4" w:rsidRDefault="00F90C0A" w:rsidP="00050ADD">
            <w:pPr>
              <w:pStyle w:val="Compact"/>
            </w:pPr>
            <w:r>
              <w:t>23</w:t>
            </w:r>
          </w:p>
        </w:tc>
      </w:tr>
      <w:tr w:rsidR="00016BE4" w14:paraId="45CCA552" w14:textId="77777777" w:rsidTr="004E6E19">
        <w:tc>
          <w:tcPr>
            <w:tcW w:w="3875" w:type="dxa"/>
          </w:tcPr>
          <w:p w14:paraId="6BDEB12A" w14:textId="77777777" w:rsidR="00016BE4" w:rsidRDefault="00F90C0A" w:rsidP="00050ADD">
            <w:pPr>
              <w:pStyle w:val="Compact"/>
            </w:pPr>
            <w:r>
              <w:t>Contrino et al. (2007)</w:t>
            </w:r>
          </w:p>
        </w:tc>
        <w:tc>
          <w:tcPr>
            <w:tcW w:w="519" w:type="dxa"/>
          </w:tcPr>
          <w:p w14:paraId="593F8DA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62ACB3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2C3AF2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822B2C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6302BD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10ECAD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F8998D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CB9430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A4E267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32737F2"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6299EAAC" w14:textId="77777777" w:rsidR="00016BE4" w:rsidRDefault="00F90C0A" w:rsidP="00050ADD">
            <w:pPr>
              <w:pStyle w:val="Compact"/>
            </w:pPr>
            <m:oMathPara>
              <m:oMath>
                <m:r>
                  <m:rPr>
                    <m:sty m:val="p"/>
                  </m:rPr>
                  <w:rPr>
                    <w:rFonts w:ascii="Cambria Math" w:hAnsi="Cambria Math"/>
                  </w:rPr>
                  <m:t>⋅</m:t>
                </m:r>
              </m:oMath>
            </m:oMathPara>
          </w:p>
        </w:tc>
      </w:tr>
      <w:tr w:rsidR="00016BE4" w14:paraId="3C703F1D" w14:textId="77777777" w:rsidTr="004E6E19">
        <w:tc>
          <w:tcPr>
            <w:tcW w:w="3875" w:type="dxa"/>
          </w:tcPr>
          <w:p w14:paraId="56EF16A6" w14:textId="77777777" w:rsidR="00016BE4" w:rsidRDefault="00F90C0A" w:rsidP="00050ADD">
            <w:pPr>
              <w:pStyle w:val="Compact"/>
            </w:pPr>
            <w:r>
              <w:t>Edwards et al. (2016)</w:t>
            </w:r>
            <m:oMath>
              <m:sSup>
                <m:sSupPr>
                  <m:ctrlPr>
                    <w:rPr>
                      <w:rFonts w:ascii="Cambria Math" w:hAnsi="Cambria Math"/>
                    </w:rPr>
                  </m:ctrlPr>
                </m:sSupPr>
                <m:e/>
                <m:sup>
                  <m:r>
                    <w:rPr>
                      <w:rFonts w:ascii="Cambria Math" w:hAnsi="Cambria Math"/>
                    </w:rPr>
                    <m:t>*</m:t>
                  </m:r>
                </m:sup>
              </m:sSup>
            </m:oMath>
          </w:p>
        </w:tc>
        <w:tc>
          <w:tcPr>
            <w:tcW w:w="519" w:type="dxa"/>
          </w:tcPr>
          <w:p w14:paraId="2D44D2A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452C75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6B5E038"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7A67A419"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750F5887"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8C4203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714AA7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EDD1BF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3874A3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8371EAE"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75A0FF54" w14:textId="77777777" w:rsidR="00016BE4" w:rsidRDefault="00F90C0A" w:rsidP="00050ADD">
            <w:pPr>
              <w:pStyle w:val="Compact"/>
            </w:pPr>
            <m:oMathPara>
              <m:oMath>
                <m:r>
                  <m:rPr>
                    <m:sty m:val="p"/>
                  </m:rPr>
                  <w:rPr>
                    <w:rFonts w:ascii="Cambria Math" w:hAnsi="Cambria Math"/>
                  </w:rPr>
                  <m:t>⋅</m:t>
                </m:r>
              </m:oMath>
            </m:oMathPara>
          </w:p>
        </w:tc>
      </w:tr>
      <w:tr w:rsidR="00016BE4" w14:paraId="09378785" w14:textId="77777777" w:rsidTr="004E6E19">
        <w:tc>
          <w:tcPr>
            <w:tcW w:w="3875" w:type="dxa"/>
          </w:tcPr>
          <w:p w14:paraId="39321048" w14:textId="77777777" w:rsidR="00016BE4" w:rsidRDefault="00F90C0A" w:rsidP="00050ADD">
            <w:pPr>
              <w:pStyle w:val="Compact"/>
            </w:pPr>
            <w:r>
              <w:t>Enriquez et al. (2010)</w:t>
            </w:r>
          </w:p>
        </w:tc>
        <w:tc>
          <w:tcPr>
            <w:tcW w:w="519" w:type="dxa"/>
          </w:tcPr>
          <w:p w14:paraId="50A75E5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FDB14A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2B558B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2182CF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482793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C72141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F7A9F8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E462B8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501743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3D48ACB"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4BDD70A7" w14:textId="77777777" w:rsidR="00016BE4" w:rsidRDefault="00F90C0A" w:rsidP="00050ADD">
            <w:pPr>
              <w:pStyle w:val="Compact"/>
            </w:pPr>
            <m:oMathPara>
              <m:oMath>
                <m:r>
                  <m:rPr>
                    <m:sty m:val="p"/>
                  </m:rPr>
                  <w:rPr>
                    <w:rFonts w:ascii="Cambria Math" w:hAnsi="Cambria Math"/>
                  </w:rPr>
                  <m:t>⋅</m:t>
                </m:r>
              </m:oMath>
            </m:oMathPara>
          </w:p>
        </w:tc>
      </w:tr>
      <w:tr w:rsidR="00016BE4" w14:paraId="4E613423" w14:textId="77777777" w:rsidTr="004E6E19">
        <w:tc>
          <w:tcPr>
            <w:tcW w:w="3875" w:type="dxa"/>
          </w:tcPr>
          <w:p w14:paraId="3256AC6B" w14:textId="77777777" w:rsidR="00016BE4" w:rsidRDefault="00F90C0A" w:rsidP="00050ADD">
            <w:pPr>
              <w:pStyle w:val="Compact"/>
            </w:pPr>
            <w:r>
              <w:t>Ermentrout et al. (2014)</w:t>
            </w:r>
          </w:p>
        </w:tc>
        <w:tc>
          <w:tcPr>
            <w:tcW w:w="519" w:type="dxa"/>
          </w:tcPr>
          <w:p w14:paraId="42215A1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48905C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7B0A28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E58D89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179B26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4BE176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B937E5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461A4F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1038D9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05CF570"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49409A03" w14:textId="77777777" w:rsidR="00016BE4" w:rsidRDefault="00F90C0A" w:rsidP="00050ADD">
            <w:pPr>
              <w:pStyle w:val="Compact"/>
            </w:pPr>
            <m:oMathPara>
              <m:oMath>
                <m:r>
                  <m:rPr>
                    <m:sty m:val="p"/>
                  </m:rPr>
                  <w:rPr>
                    <w:rFonts w:ascii="Cambria Math" w:hAnsi="Cambria Math"/>
                  </w:rPr>
                  <m:t>⋅</m:t>
                </m:r>
              </m:oMath>
            </m:oMathPara>
          </w:p>
        </w:tc>
      </w:tr>
      <w:tr w:rsidR="00016BE4" w14:paraId="42928933" w14:textId="77777777" w:rsidTr="004E6E19">
        <w:tc>
          <w:tcPr>
            <w:tcW w:w="3875" w:type="dxa"/>
          </w:tcPr>
          <w:p w14:paraId="021A14C3" w14:textId="77777777" w:rsidR="00016BE4" w:rsidRDefault="00F90C0A" w:rsidP="00050ADD">
            <w:pPr>
              <w:pStyle w:val="Compact"/>
            </w:pPr>
            <w:r>
              <w:t>Feder et al. (2011)</w:t>
            </w:r>
          </w:p>
        </w:tc>
        <w:tc>
          <w:tcPr>
            <w:tcW w:w="519" w:type="dxa"/>
          </w:tcPr>
          <w:p w14:paraId="3D9B1B7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27A490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85162D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54AD51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2DE8AA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E7B2A8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61C27EE"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3134C4F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074A94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68E93BC"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46C65AB4" w14:textId="77777777" w:rsidR="00016BE4" w:rsidRDefault="00F90C0A" w:rsidP="00050ADD">
            <w:pPr>
              <w:pStyle w:val="Compact"/>
            </w:pPr>
            <m:oMathPara>
              <m:oMath>
                <m:r>
                  <m:rPr>
                    <m:sty m:val="p"/>
                  </m:rPr>
                  <w:rPr>
                    <w:rFonts w:ascii="Cambria Math" w:hAnsi="Cambria Math"/>
                  </w:rPr>
                  <m:t>⋅</m:t>
                </m:r>
              </m:oMath>
            </m:oMathPara>
          </w:p>
        </w:tc>
      </w:tr>
      <w:tr w:rsidR="00016BE4" w14:paraId="02120D7E" w14:textId="77777777" w:rsidTr="004E6E19">
        <w:tc>
          <w:tcPr>
            <w:tcW w:w="3875" w:type="dxa"/>
          </w:tcPr>
          <w:p w14:paraId="0AA65341" w14:textId="77777777" w:rsidR="00016BE4" w:rsidRDefault="00F90C0A" w:rsidP="00050ADD">
            <w:pPr>
              <w:pStyle w:val="Compact"/>
            </w:pPr>
            <w:r>
              <w:t>Foshee et al. (2004)</w:t>
            </w:r>
          </w:p>
        </w:tc>
        <w:tc>
          <w:tcPr>
            <w:tcW w:w="519" w:type="dxa"/>
          </w:tcPr>
          <w:p w14:paraId="29D4A36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D8D887F"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19BA676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F1E7AA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F54C33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1D11D2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E58E9E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4119F8D"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1322C84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8692BE6"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35C5D891" w14:textId="77777777" w:rsidR="00016BE4" w:rsidRDefault="00F90C0A" w:rsidP="00050ADD">
            <w:pPr>
              <w:pStyle w:val="Compact"/>
            </w:pPr>
            <m:oMathPara>
              <m:oMath>
                <m:r>
                  <m:rPr>
                    <m:sty m:val="p"/>
                  </m:rPr>
                  <w:rPr>
                    <w:rFonts w:ascii="Cambria Math" w:hAnsi="Cambria Math"/>
                  </w:rPr>
                  <m:t>⋅</m:t>
                </m:r>
              </m:oMath>
            </m:oMathPara>
          </w:p>
        </w:tc>
      </w:tr>
      <w:tr w:rsidR="00016BE4" w14:paraId="41192273" w14:textId="77777777" w:rsidTr="004E6E19">
        <w:tc>
          <w:tcPr>
            <w:tcW w:w="3875" w:type="dxa"/>
          </w:tcPr>
          <w:p w14:paraId="099C53F3" w14:textId="77777777" w:rsidR="00016BE4" w:rsidRDefault="00F90C0A" w:rsidP="00050ADD">
            <w:pPr>
              <w:pStyle w:val="Compact"/>
            </w:pPr>
            <w:r>
              <w:t>Gillum (2008)</w:t>
            </w:r>
          </w:p>
        </w:tc>
        <w:tc>
          <w:tcPr>
            <w:tcW w:w="519" w:type="dxa"/>
          </w:tcPr>
          <w:p w14:paraId="4D4D351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5FAC3C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036AE8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CD2FC3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5237FA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DE5459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FABB1E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8D4FB7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DBF79B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5AE3761"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278F5769" w14:textId="77777777" w:rsidR="00016BE4" w:rsidRDefault="00F90C0A" w:rsidP="00050ADD">
            <w:pPr>
              <w:pStyle w:val="Compact"/>
            </w:pPr>
            <m:oMathPara>
              <m:oMath>
                <m:r>
                  <m:rPr>
                    <m:sty m:val="p"/>
                  </m:rPr>
                  <w:rPr>
                    <w:rFonts w:ascii="Cambria Math" w:hAnsi="Cambria Math"/>
                  </w:rPr>
                  <m:t>⋅</m:t>
                </m:r>
              </m:oMath>
            </m:oMathPara>
          </w:p>
        </w:tc>
      </w:tr>
      <w:tr w:rsidR="00016BE4" w14:paraId="30A45956" w14:textId="77777777" w:rsidTr="004E6E19">
        <w:tc>
          <w:tcPr>
            <w:tcW w:w="3875" w:type="dxa"/>
          </w:tcPr>
          <w:p w14:paraId="7C4B5E4E" w14:textId="77777777" w:rsidR="00016BE4" w:rsidRDefault="00F90C0A" w:rsidP="00050ADD">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519" w:type="dxa"/>
          </w:tcPr>
          <w:p w14:paraId="726DCFF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9CF494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03A5AC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9B9F44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DDD8CD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7717C9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7C6386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A6F799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197DD4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A110E0A" w14:textId="77777777" w:rsidR="00016BE4" w:rsidRDefault="00F90C0A" w:rsidP="00050ADD">
            <w:pPr>
              <w:pStyle w:val="Compact"/>
            </w:pPr>
            <m:oMathPara>
              <m:oMath>
                <m:r>
                  <m:rPr>
                    <m:sty m:val="p"/>
                  </m:rPr>
                  <w:rPr>
                    <w:rFonts w:ascii="MS Mincho" w:eastAsia="MS Mincho" w:hAnsi="MS Mincho" w:cs="MS Mincho"/>
                  </w:rPr>
                  <m:t>✓</m:t>
                </m:r>
              </m:oMath>
            </m:oMathPara>
          </w:p>
        </w:tc>
        <w:tc>
          <w:tcPr>
            <w:tcW w:w="511" w:type="dxa"/>
          </w:tcPr>
          <w:p w14:paraId="3B546B47" w14:textId="77777777" w:rsidR="00016BE4" w:rsidRDefault="00F90C0A" w:rsidP="00050ADD">
            <w:pPr>
              <w:pStyle w:val="Compact"/>
            </w:pPr>
            <m:oMathPara>
              <m:oMath>
                <m:r>
                  <m:rPr>
                    <m:sty m:val="p"/>
                  </m:rPr>
                  <w:rPr>
                    <w:rFonts w:ascii="Cambria Math" w:hAnsi="Cambria Math"/>
                  </w:rPr>
                  <m:t>⋅</m:t>
                </m:r>
              </m:oMath>
            </m:oMathPara>
          </w:p>
        </w:tc>
      </w:tr>
      <w:tr w:rsidR="00016BE4" w14:paraId="45331BC0" w14:textId="77777777" w:rsidTr="004E6E19">
        <w:tc>
          <w:tcPr>
            <w:tcW w:w="3875" w:type="dxa"/>
          </w:tcPr>
          <w:p w14:paraId="2C040A37" w14:textId="77777777" w:rsidR="00016BE4" w:rsidRDefault="00F90C0A" w:rsidP="00050ADD">
            <w:pPr>
              <w:pStyle w:val="Compact"/>
            </w:pPr>
            <w:r>
              <w:t>Glass et al. (2008)</w:t>
            </w:r>
            <m:oMath>
              <m:sSup>
                <m:sSupPr>
                  <m:ctrlPr>
                    <w:rPr>
                      <w:rFonts w:ascii="Cambria Math" w:hAnsi="Cambria Math"/>
                    </w:rPr>
                  </m:ctrlPr>
                </m:sSupPr>
                <m:e/>
                <m:sup>
                  <m:r>
                    <w:rPr>
                      <w:rFonts w:ascii="Cambria Math" w:hAnsi="Cambria Math"/>
                    </w:rPr>
                    <m:t>*</m:t>
                  </m:r>
                </m:sup>
              </m:sSup>
            </m:oMath>
          </w:p>
        </w:tc>
        <w:tc>
          <w:tcPr>
            <w:tcW w:w="519" w:type="dxa"/>
          </w:tcPr>
          <w:p w14:paraId="3208AEE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229D1D8"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96418B8"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40152F1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7BCAD46"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C500C1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5EC373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20E9AE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55AA2E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1278CB2"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454D6547" w14:textId="77777777" w:rsidR="00016BE4" w:rsidRDefault="00F90C0A" w:rsidP="00050ADD">
            <w:pPr>
              <w:pStyle w:val="Compact"/>
            </w:pPr>
            <m:oMathPara>
              <m:oMath>
                <m:r>
                  <m:rPr>
                    <m:sty m:val="p"/>
                  </m:rPr>
                  <w:rPr>
                    <w:rFonts w:ascii="Cambria Math" w:hAnsi="Cambria Math"/>
                  </w:rPr>
                  <m:t>⋅</m:t>
                </m:r>
              </m:oMath>
            </m:oMathPara>
          </w:p>
        </w:tc>
      </w:tr>
      <w:tr w:rsidR="00016BE4" w14:paraId="445977BF" w14:textId="77777777" w:rsidTr="004E6E19">
        <w:tc>
          <w:tcPr>
            <w:tcW w:w="3875" w:type="dxa"/>
          </w:tcPr>
          <w:p w14:paraId="54BC6F1D" w14:textId="77777777" w:rsidR="00016BE4" w:rsidRDefault="00F90C0A" w:rsidP="00050ADD">
            <w:pPr>
              <w:pStyle w:val="Compact"/>
            </w:pPr>
            <w:r>
              <w:t>Gondolf (1999)</w:t>
            </w:r>
          </w:p>
        </w:tc>
        <w:tc>
          <w:tcPr>
            <w:tcW w:w="519" w:type="dxa"/>
          </w:tcPr>
          <w:p w14:paraId="5BFF879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502C1AA"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05CC8DF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36F3CA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D75EF0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05F2FF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EBFE37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285D95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3EFD6B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30D0AD7"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4665A436" w14:textId="77777777" w:rsidR="00016BE4" w:rsidRDefault="00F90C0A" w:rsidP="00050ADD">
            <w:pPr>
              <w:pStyle w:val="Compact"/>
            </w:pPr>
            <m:oMathPara>
              <m:oMath>
                <m:r>
                  <m:rPr>
                    <m:sty m:val="p"/>
                  </m:rPr>
                  <w:rPr>
                    <w:rFonts w:ascii="Cambria Math" w:hAnsi="Cambria Math"/>
                  </w:rPr>
                  <m:t>⋅</m:t>
                </m:r>
              </m:oMath>
            </m:oMathPara>
          </w:p>
        </w:tc>
      </w:tr>
      <w:tr w:rsidR="00016BE4" w14:paraId="25EE7B47" w14:textId="77777777" w:rsidTr="004E6E19">
        <w:tc>
          <w:tcPr>
            <w:tcW w:w="3875" w:type="dxa"/>
          </w:tcPr>
          <w:p w14:paraId="3753A2D8" w14:textId="77777777" w:rsidR="00016BE4" w:rsidRDefault="00F90C0A" w:rsidP="00050ADD">
            <w:pPr>
              <w:pStyle w:val="Compact"/>
            </w:pPr>
            <w:r>
              <w:t>Gregory &amp; Erez (2002)</w:t>
            </w:r>
          </w:p>
        </w:tc>
        <w:tc>
          <w:tcPr>
            <w:tcW w:w="519" w:type="dxa"/>
          </w:tcPr>
          <w:p w14:paraId="1E9B04C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C11E9C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64261B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BAA9A7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AF3C46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4C29E1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937260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3B9CBC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9CC76B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3F29B59"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3D3E9BDE" w14:textId="77777777" w:rsidR="00016BE4" w:rsidRDefault="00F90C0A" w:rsidP="00050ADD">
            <w:pPr>
              <w:pStyle w:val="Compact"/>
            </w:pPr>
            <m:oMathPara>
              <m:oMath>
                <m:r>
                  <m:rPr>
                    <m:sty m:val="p"/>
                  </m:rPr>
                  <w:rPr>
                    <w:rFonts w:ascii="Cambria Math" w:hAnsi="Cambria Math"/>
                  </w:rPr>
                  <m:t>⋅</m:t>
                </m:r>
              </m:oMath>
            </m:oMathPara>
          </w:p>
        </w:tc>
      </w:tr>
      <w:tr w:rsidR="00016BE4" w14:paraId="122A64AA" w14:textId="77777777" w:rsidTr="004E6E19">
        <w:tc>
          <w:tcPr>
            <w:tcW w:w="3875" w:type="dxa"/>
          </w:tcPr>
          <w:p w14:paraId="48FC0E49" w14:textId="77777777" w:rsidR="00016BE4" w:rsidRDefault="00F90C0A" w:rsidP="00050ADD">
            <w:pPr>
              <w:pStyle w:val="Compact"/>
            </w:pPr>
            <w:r>
              <w:t>Hendricks et al. (2006)</w:t>
            </w:r>
          </w:p>
        </w:tc>
        <w:tc>
          <w:tcPr>
            <w:tcW w:w="519" w:type="dxa"/>
          </w:tcPr>
          <w:p w14:paraId="08BCE8E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23FAC5A"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FC3C8A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4F5348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DEC660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112C54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82616A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83E9A9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4BD81F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530159C"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20B9C795" w14:textId="77777777" w:rsidR="00016BE4" w:rsidRDefault="00F90C0A" w:rsidP="00050ADD">
            <w:pPr>
              <w:pStyle w:val="Compact"/>
            </w:pPr>
            <m:oMathPara>
              <m:oMath>
                <m:r>
                  <m:rPr>
                    <m:sty m:val="p"/>
                  </m:rPr>
                  <w:rPr>
                    <w:rFonts w:ascii="Cambria Math" w:hAnsi="Cambria Math"/>
                  </w:rPr>
                  <m:t>⋅</m:t>
                </m:r>
              </m:oMath>
            </m:oMathPara>
          </w:p>
        </w:tc>
      </w:tr>
      <w:tr w:rsidR="00016BE4" w14:paraId="5962AB94" w14:textId="77777777" w:rsidTr="004E6E19">
        <w:tc>
          <w:tcPr>
            <w:tcW w:w="3875" w:type="dxa"/>
          </w:tcPr>
          <w:p w14:paraId="7F6496CF" w14:textId="77777777" w:rsidR="00016BE4" w:rsidRDefault="00F90C0A" w:rsidP="00050ADD">
            <w:pPr>
              <w:pStyle w:val="Compact"/>
            </w:pPr>
            <w:r>
              <w:t>Hovell et al. (2006)</w:t>
            </w:r>
          </w:p>
        </w:tc>
        <w:tc>
          <w:tcPr>
            <w:tcW w:w="519" w:type="dxa"/>
          </w:tcPr>
          <w:p w14:paraId="50FA873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62271A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26E9BE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86012B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8BB8F0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E6A425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D7F5AF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9D2B13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2E671B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DA62DCF"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1B384959" w14:textId="77777777" w:rsidR="00016BE4" w:rsidRDefault="00F90C0A" w:rsidP="00050ADD">
            <w:pPr>
              <w:pStyle w:val="Compact"/>
            </w:pPr>
            <m:oMathPara>
              <m:oMath>
                <m:r>
                  <m:rPr>
                    <m:sty m:val="p"/>
                  </m:rPr>
                  <w:rPr>
                    <w:rFonts w:ascii="Cambria Math" w:hAnsi="Cambria Math"/>
                  </w:rPr>
                  <m:t>⋅</m:t>
                </m:r>
              </m:oMath>
            </m:oMathPara>
          </w:p>
        </w:tc>
      </w:tr>
      <w:tr w:rsidR="00016BE4" w14:paraId="2A1FAC33" w14:textId="77777777" w:rsidTr="004E6E19">
        <w:tc>
          <w:tcPr>
            <w:tcW w:w="3875" w:type="dxa"/>
          </w:tcPr>
          <w:p w14:paraId="395D3B36" w14:textId="77777777" w:rsidR="00016BE4" w:rsidRDefault="00F90C0A" w:rsidP="00050ADD">
            <w:pPr>
              <w:pStyle w:val="Compact"/>
            </w:pPr>
            <w:r>
              <w:t>Howell et al. (2015)</w:t>
            </w:r>
          </w:p>
        </w:tc>
        <w:tc>
          <w:tcPr>
            <w:tcW w:w="519" w:type="dxa"/>
          </w:tcPr>
          <w:p w14:paraId="48B5566A"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FC10B8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BE33C6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7908AC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F2945A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D6191C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3213F2E"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7D8185A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CF2200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FC29E68"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0843BFBF" w14:textId="77777777" w:rsidR="00016BE4" w:rsidRDefault="00F90C0A" w:rsidP="00050ADD">
            <w:pPr>
              <w:pStyle w:val="Compact"/>
            </w:pPr>
            <m:oMathPara>
              <m:oMath>
                <m:r>
                  <m:rPr>
                    <m:sty m:val="p"/>
                  </m:rPr>
                  <w:rPr>
                    <w:rFonts w:ascii="Cambria Math" w:hAnsi="Cambria Math"/>
                  </w:rPr>
                  <m:t>⋅</m:t>
                </m:r>
              </m:oMath>
            </m:oMathPara>
          </w:p>
        </w:tc>
      </w:tr>
      <w:tr w:rsidR="00016BE4" w14:paraId="1DC73DA0" w14:textId="77777777" w:rsidTr="004E6E19">
        <w:tc>
          <w:tcPr>
            <w:tcW w:w="3875" w:type="dxa"/>
          </w:tcPr>
          <w:p w14:paraId="1C1DE1A4" w14:textId="77777777" w:rsidR="00016BE4" w:rsidRDefault="00F90C0A" w:rsidP="00050ADD">
            <w:pPr>
              <w:pStyle w:val="Compact"/>
            </w:pPr>
            <w:r>
              <w:t>Kan &amp; Feinberg (2014)</w:t>
            </w:r>
          </w:p>
        </w:tc>
        <w:tc>
          <w:tcPr>
            <w:tcW w:w="519" w:type="dxa"/>
          </w:tcPr>
          <w:p w14:paraId="4166248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69306C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1772C8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3F3E7A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F0B86E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8432875"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373D07E"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D12504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29DCFB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B35795E"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3D7DCA50" w14:textId="77777777" w:rsidR="00016BE4" w:rsidRDefault="00F90C0A" w:rsidP="00050ADD">
            <w:pPr>
              <w:pStyle w:val="Compact"/>
            </w:pPr>
            <m:oMathPara>
              <m:oMath>
                <m:r>
                  <m:rPr>
                    <m:sty m:val="p"/>
                  </m:rPr>
                  <w:rPr>
                    <w:rFonts w:ascii="Cambria Math" w:hAnsi="Cambria Math"/>
                  </w:rPr>
                  <m:t>⋅</m:t>
                </m:r>
              </m:oMath>
            </m:oMathPara>
          </w:p>
        </w:tc>
      </w:tr>
      <w:tr w:rsidR="00016BE4" w14:paraId="1B84697C" w14:textId="77777777" w:rsidTr="004E6E19">
        <w:tc>
          <w:tcPr>
            <w:tcW w:w="3875" w:type="dxa"/>
          </w:tcPr>
          <w:p w14:paraId="7F93DF70" w14:textId="77777777" w:rsidR="00016BE4" w:rsidRDefault="00F90C0A" w:rsidP="00050ADD">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519" w:type="dxa"/>
          </w:tcPr>
          <w:p w14:paraId="66EFD45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9B28CE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1D3B48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1C1BDF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0A1909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1358F6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ECA6CDA"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6BEE79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4C8A57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081875F"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643334FB" w14:textId="77777777" w:rsidR="00016BE4" w:rsidRDefault="00F90C0A" w:rsidP="00050ADD">
            <w:pPr>
              <w:pStyle w:val="Compact"/>
            </w:pPr>
            <m:oMathPara>
              <m:oMath>
                <m:r>
                  <m:rPr>
                    <m:sty m:val="p"/>
                  </m:rPr>
                  <w:rPr>
                    <w:rFonts w:ascii="Cambria Math" w:hAnsi="Cambria Math"/>
                  </w:rPr>
                  <m:t>⋅</m:t>
                </m:r>
              </m:oMath>
            </m:oMathPara>
          </w:p>
        </w:tc>
      </w:tr>
      <w:tr w:rsidR="00016BE4" w14:paraId="511556E7" w14:textId="77777777" w:rsidTr="004E6E19">
        <w:tc>
          <w:tcPr>
            <w:tcW w:w="3875" w:type="dxa"/>
          </w:tcPr>
          <w:p w14:paraId="41CF8DE4" w14:textId="77777777" w:rsidR="00016BE4" w:rsidRDefault="00F90C0A" w:rsidP="00050ADD">
            <w:pPr>
              <w:pStyle w:val="Compact"/>
            </w:pPr>
            <w:r>
              <w:t>Pattavina et al. (2007)</w:t>
            </w:r>
            <m:oMath>
              <m:sSup>
                <m:sSupPr>
                  <m:ctrlPr>
                    <w:rPr>
                      <w:rFonts w:ascii="Cambria Math" w:hAnsi="Cambria Math"/>
                    </w:rPr>
                  </m:ctrlPr>
                </m:sSupPr>
                <m:e/>
                <m:sup>
                  <m:r>
                    <w:rPr>
                      <w:rFonts w:ascii="Cambria Math" w:hAnsi="Cambria Math"/>
                    </w:rPr>
                    <m:t>*</m:t>
                  </m:r>
                </m:sup>
              </m:sSup>
            </m:oMath>
          </w:p>
        </w:tc>
        <w:tc>
          <w:tcPr>
            <w:tcW w:w="519" w:type="dxa"/>
          </w:tcPr>
          <w:p w14:paraId="5283477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15A29D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B0466D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2E9128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277A9A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3B3DD1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634692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3B3F6A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A0A68E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C67C9B4"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24B1B910" w14:textId="77777777" w:rsidR="00016BE4" w:rsidRDefault="00F90C0A" w:rsidP="00050ADD">
            <w:pPr>
              <w:pStyle w:val="Compact"/>
            </w:pPr>
            <m:oMathPara>
              <m:oMath>
                <m:r>
                  <m:rPr>
                    <m:sty m:val="p"/>
                  </m:rPr>
                  <w:rPr>
                    <w:rFonts w:ascii="Cambria Math" w:hAnsi="Cambria Math"/>
                  </w:rPr>
                  <m:t>⋅</m:t>
                </m:r>
              </m:oMath>
            </m:oMathPara>
          </w:p>
        </w:tc>
      </w:tr>
      <w:tr w:rsidR="00016BE4" w14:paraId="77921857" w14:textId="77777777" w:rsidTr="004E6E19">
        <w:tc>
          <w:tcPr>
            <w:tcW w:w="3875" w:type="dxa"/>
          </w:tcPr>
          <w:p w14:paraId="3AB3CFAF" w14:textId="77777777" w:rsidR="00016BE4" w:rsidRDefault="00F90C0A" w:rsidP="00050ADD">
            <w:pPr>
              <w:pStyle w:val="Compact"/>
            </w:pPr>
            <w:r>
              <w:t>Portwood et al. (2011)</w:t>
            </w:r>
          </w:p>
        </w:tc>
        <w:tc>
          <w:tcPr>
            <w:tcW w:w="519" w:type="dxa"/>
          </w:tcPr>
          <w:p w14:paraId="1F33386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B079A5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DB9BE8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9CFD5C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5481F3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AE31DA2"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05F4ABB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66C597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5B1A0E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A764989"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46EFC62A" w14:textId="77777777" w:rsidR="00016BE4" w:rsidRDefault="00F90C0A" w:rsidP="00050ADD">
            <w:pPr>
              <w:pStyle w:val="Compact"/>
            </w:pPr>
            <m:oMathPara>
              <m:oMath>
                <m:r>
                  <m:rPr>
                    <m:sty m:val="p"/>
                  </m:rPr>
                  <w:rPr>
                    <w:rFonts w:ascii="Cambria Math" w:hAnsi="Cambria Math"/>
                  </w:rPr>
                  <m:t>⋅</m:t>
                </m:r>
              </m:oMath>
            </m:oMathPara>
          </w:p>
        </w:tc>
      </w:tr>
      <w:tr w:rsidR="00016BE4" w14:paraId="4B85AC8E" w14:textId="77777777" w:rsidTr="004E6E19">
        <w:tc>
          <w:tcPr>
            <w:tcW w:w="3875" w:type="dxa"/>
          </w:tcPr>
          <w:p w14:paraId="3ABCAEB4" w14:textId="77777777" w:rsidR="00016BE4" w:rsidRDefault="00F90C0A" w:rsidP="00050ADD">
            <w:pPr>
              <w:pStyle w:val="Compact"/>
            </w:pPr>
            <w:r>
              <w:t>Potter &amp; Stapleton (2011)</w:t>
            </w:r>
          </w:p>
        </w:tc>
        <w:tc>
          <w:tcPr>
            <w:tcW w:w="519" w:type="dxa"/>
          </w:tcPr>
          <w:p w14:paraId="7386F4D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B6C114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BDFD91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5980A5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4D1944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7325E8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262439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EC858D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706020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C88CE63"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676291F1" w14:textId="77777777" w:rsidR="00016BE4" w:rsidRDefault="00F90C0A" w:rsidP="00050ADD">
            <w:pPr>
              <w:pStyle w:val="Compact"/>
            </w:pPr>
            <m:oMathPara>
              <m:oMath>
                <m:r>
                  <m:rPr>
                    <m:sty m:val="p"/>
                  </m:rPr>
                  <w:rPr>
                    <w:rFonts w:ascii="Cambria Math" w:hAnsi="Cambria Math"/>
                  </w:rPr>
                  <m:t>⋅</m:t>
                </m:r>
              </m:oMath>
            </m:oMathPara>
          </w:p>
        </w:tc>
      </w:tr>
      <w:tr w:rsidR="00016BE4" w14:paraId="62D52A70" w14:textId="77777777" w:rsidTr="004E6E19">
        <w:tc>
          <w:tcPr>
            <w:tcW w:w="3875" w:type="dxa"/>
          </w:tcPr>
          <w:p w14:paraId="6239B3E7" w14:textId="77777777" w:rsidR="00016BE4" w:rsidRDefault="00F90C0A" w:rsidP="00050ADD">
            <w:pPr>
              <w:pStyle w:val="Compact"/>
            </w:pPr>
            <w:r>
              <w:t>Price &amp; Rosenbaum (2009)</w:t>
            </w:r>
          </w:p>
        </w:tc>
        <w:tc>
          <w:tcPr>
            <w:tcW w:w="519" w:type="dxa"/>
          </w:tcPr>
          <w:p w14:paraId="5AB7897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E21B7A7"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7E8F738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051126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13B26E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551061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063C92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F29599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05F40C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1444E2E"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147836A6" w14:textId="77777777" w:rsidR="00016BE4" w:rsidRDefault="00F90C0A" w:rsidP="00050ADD">
            <w:pPr>
              <w:pStyle w:val="Compact"/>
            </w:pPr>
            <m:oMathPara>
              <m:oMath>
                <m:r>
                  <m:rPr>
                    <m:sty m:val="p"/>
                  </m:rPr>
                  <w:rPr>
                    <w:rFonts w:ascii="Cambria Math" w:hAnsi="Cambria Math"/>
                  </w:rPr>
                  <m:t>⋅</m:t>
                </m:r>
              </m:oMath>
            </m:oMathPara>
          </w:p>
        </w:tc>
      </w:tr>
      <w:tr w:rsidR="00016BE4" w14:paraId="01B1E6E9" w14:textId="77777777" w:rsidTr="004E6E19">
        <w:tc>
          <w:tcPr>
            <w:tcW w:w="3875" w:type="dxa"/>
          </w:tcPr>
          <w:p w14:paraId="26C9E401" w14:textId="77777777" w:rsidR="00016BE4" w:rsidRDefault="00F90C0A" w:rsidP="00050ADD">
            <w:pPr>
              <w:pStyle w:val="Compact"/>
            </w:pPr>
            <w:r>
              <w:t>Roffman et al. (2008)</w:t>
            </w:r>
          </w:p>
        </w:tc>
        <w:tc>
          <w:tcPr>
            <w:tcW w:w="519" w:type="dxa"/>
          </w:tcPr>
          <w:p w14:paraId="2A3CC19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7DCC0A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AD6F8D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4144E6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A10B596"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E13121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CAA951D"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5727445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874958B"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4B99BF3A"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6449E3B8"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6CAF4185" w14:textId="77777777" w:rsidTr="004E6E19">
        <w:tc>
          <w:tcPr>
            <w:tcW w:w="3875" w:type="dxa"/>
          </w:tcPr>
          <w:p w14:paraId="20F41CB0" w14:textId="77777777" w:rsidR="00016BE4" w:rsidRDefault="00F90C0A" w:rsidP="00050ADD">
            <w:pPr>
              <w:pStyle w:val="Compact"/>
            </w:pPr>
            <w:r>
              <w:t>Rumptz et al. (1991)</w:t>
            </w:r>
          </w:p>
        </w:tc>
        <w:tc>
          <w:tcPr>
            <w:tcW w:w="519" w:type="dxa"/>
          </w:tcPr>
          <w:p w14:paraId="4FFD4D9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395F5B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B013EB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9D07B6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E1BE93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FCF2DB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A1A731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3BD30FC"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C0D1D4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E28C539"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6D22D76C" w14:textId="77777777" w:rsidR="00016BE4" w:rsidRDefault="00F90C0A" w:rsidP="00050ADD">
            <w:pPr>
              <w:pStyle w:val="Compact"/>
            </w:pPr>
            <m:oMathPara>
              <m:oMath>
                <m:r>
                  <m:rPr>
                    <m:sty m:val="p"/>
                  </m:rPr>
                  <w:rPr>
                    <w:rFonts w:ascii="Cambria Math" w:hAnsi="Cambria Math"/>
                  </w:rPr>
                  <m:t>⋅</m:t>
                </m:r>
              </m:oMath>
            </m:oMathPara>
          </w:p>
        </w:tc>
      </w:tr>
      <w:tr w:rsidR="00016BE4" w14:paraId="6CC59DF7" w14:textId="77777777" w:rsidTr="004E6E19">
        <w:tc>
          <w:tcPr>
            <w:tcW w:w="3875" w:type="dxa"/>
          </w:tcPr>
          <w:p w14:paraId="1A716BC0" w14:textId="77777777" w:rsidR="00016BE4" w:rsidRDefault="00F90C0A" w:rsidP="00050ADD">
            <w:pPr>
              <w:pStyle w:val="Compact"/>
            </w:pPr>
            <w:r>
              <w:t>Sargent et al. (2016)</w:t>
            </w:r>
          </w:p>
        </w:tc>
        <w:tc>
          <w:tcPr>
            <w:tcW w:w="519" w:type="dxa"/>
          </w:tcPr>
          <w:p w14:paraId="0C3F75E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99AC78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1E5711E"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1A31551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19AB20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6AD238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B39535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13F84F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CDC55A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BCE35B1"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50EE9B38" w14:textId="77777777" w:rsidR="00016BE4" w:rsidRDefault="00F90C0A" w:rsidP="00050ADD">
            <w:pPr>
              <w:pStyle w:val="Compact"/>
            </w:pPr>
            <m:oMathPara>
              <m:oMath>
                <m:r>
                  <m:rPr>
                    <m:sty m:val="p"/>
                  </m:rPr>
                  <w:rPr>
                    <w:rFonts w:ascii="Cambria Math" w:hAnsi="Cambria Math"/>
                  </w:rPr>
                  <m:t>⋅</m:t>
                </m:r>
              </m:oMath>
            </m:oMathPara>
          </w:p>
        </w:tc>
      </w:tr>
      <w:tr w:rsidR="00016BE4" w14:paraId="53EF7BD9" w14:textId="77777777" w:rsidTr="004E6E19">
        <w:tc>
          <w:tcPr>
            <w:tcW w:w="3875" w:type="dxa"/>
          </w:tcPr>
          <w:p w14:paraId="7449F8C6" w14:textId="77777777" w:rsidR="00016BE4" w:rsidRDefault="00F90C0A" w:rsidP="00050ADD">
            <w:pPr>
              <w:pStyle w:val="Compact"/>
            </w:pPr>
            <w:r>
              <w:t>Silvergleid &amp; Mankowski (2006)</w:t>
            </w:r>
          </w:p>
        </w:tc>
        <w:tc>
          <w:tcPr>
            <w:tcW w:w="519" w:type="dxa"/>
          </w:tcPr>
          <w:p w14:paraId="54D9C16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0DEA2C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816A16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739C2D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DF5236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05AEF3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B980CE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334311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44D2A0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F516DF7"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41F44B09" w14:textId="77777777" w:rsidR="00016BE4" w:rsidRDefault="00F90C0A" w:rsidP="00050ADD">
            <w:pPr>
              <w:pStyle w:val="Compact"/>
            </w:pPr>
            <m:oMathPara>
              <m:oMath>
                <m:r>
                  <m:rPr>
                    <m:sty m:val="p"/>
                  </m:rPr>
                  <w:rPr>
                    <w:rFonts w:ascii="Cambria Math" w:hAnsi="Cambria Math"/>
                  </w:rPr>
                  <m:t>⋅</m:t>
                </m:r>
              </m:oMath>
            </m:oMathPara>
          </w:p>
        </w:tc>
      </w:tr>
      <w:tr w:rsidR="00016BE4" w14:paraId="143F84C4" w14:textId="77777777" w:rsidTr="004E6E19">
        <w:tc>
          <w:tcPr>
            <w:tcW w:w="3875" w:type="dxa"/>
          </w:tcPr>
          <w:p w14:paraId="256F1D09" w14:textId="77777777" w:rsidR="00016BE4" w:rsidRDefault="00F90C0A" w:rsidP="00050ADD">
            <w:pPr>
              <w:pStyle w:val="Compact"/>
            </w:pPr>
            <w:r>
              <w:t>Sullivan et al. (2002)</w:t>
            </w:r>
          </w:p>
        </w:tc>
        <w:tc>
          <w:tcPr>
            <w:tcW w:w="519" w:type="dxa"/>
          </w:tcPr>
          <w:p w14:paraId="32B996A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4D5108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CE7198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8CB22C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401811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8C0FDB5"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ED1D9C1"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39B822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FDCDF1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76870A5"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1CB62F41" w14:textId="77777777" w:rsidR="00016BE4" w:rsidRDefault="00F90C0A" w:rsidP="00050ADD">
            <w:pPr>
              <w:pStyle w:val="Compact"/>
            </w:pPr>
            <m:oMathPara>
              <m:oMath>
                <m:r>
                  <m:rPr>
                    <m:sty m:val="p"/>
                  </m:rPr>
                  <w:rPr>
                    <w:rFonts w:ascii="Cambria Math" w:hAnsi="Cambria Math"/>
                  </w:rPr>
                  <m:t>⋅</m:t>
                </m:r>
              </m:oMath>
            </m:oMathPara>
          </w:p>
        </w:tc>
      </w:tr>
      <w:tr w:rsidR="00016BE4" w14:paraId="37AA417B" w14:textId="77777777" w:rsidTr="004E6E19">
        <w:tc>
          <w:tcPr>
            <w:tcW w:w="3875" w:type="dxa"/>
          </w:tcPr>
          <w:p w14:paraId="63D516DD" w14:textId="77777777" w:rsidR="00016BE4" w:rsidRDefault="00F90C0A" w:rsidP="00050ADD">
            <w:pPr>
              <w:pStyle w:val="Compact"/>
            </w:pPr>
            <w:r>
              <w:t>Thompson et al. (2000)</w:t>
            </w:r>
          </w:p>
        </w:tc>
        <w:tc>
          <w:tcPr>
            <w:tcW w:w="519" w:type="dxa"/>
          </w:tcPr>
          <w:p w14:paraId="00DAF6F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B4099D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85BF8C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B6487F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AC20BF8"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151E3C3"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D9B924C" w14:textId="77777777" w:rsidR="00016BE4" w:rsidRDefault="00F90C0A" w:rsidP="00050ADD">
            <w:pPr>
              <w:pStyle w:val="Compact"/>
            </w:pPr>
            <m:oMathPara>
              <m:oMath>
                <m:r>
                  <m:rPr>
                    <m:sty m:val="p"/>
                  </m:rPr>
                  <w:rPr>
                    <w:rFonts w:ascii="MS Mincho" w:eastAsia="MS Mincho" w:hAnsi="MS Mincho" w:cs="MS Mincho"/>
                  </w:rPr>
                  <m:t>✓</m:t>
                </m:r>
              </m:oMath>
            </m:oMathPara>
          </w:p>
        </w:tc>
        <w:tc>
          <w:tcPr>
            <w:tcW w:w="519" w:type="dxa"/>
          </w:tcPr>
          <w:p w14:paraId="64483B0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20CADE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7B78E350"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67B5772F" w14:textId="77777777" w:rsidR="00016BE4" w:rsidRDefault="00F90C0A" w:rsidP="00050ADD">
            <w:pPr>
              <w:pStyle w:val="Compact"/>
            </w:pPr>
            <m:oMathPara>
              <m:oMath>
                <m:r>
                  <m:rPr>
                    <m:sty m:val="p"/>
                  </m:rPr>
                  <w:rPr>
                    <w:rFonts w:ascii="Cambria Math" w:hAnsi="Cambria Math"/>
                  </w:rPr>
                  <m:t>⋅</m:t>
                </m:r>
              </m:oMath>
            </m:oMathPara>
          </w:p>
        </w:tc>
      </w:tr>
      <w:tr w:rsidR="00016BE4" w14:paraId="46061350" w14:textId="77777777" w:rsidTr="004E6E19">
        <w:tc>
          <w:tcPr>
            <w:tcW w:w="3875" w:type="dxa"/>
          </w:tcPr>
          <w:p w14:paraId="199EEBBF" w14:textId="77777777" w:rsidR="00016BE4" w:rsidRDefault="00F90C0A" w:rsidP="00050ADD">
            <w:pPr>
              <w:pStyle w:val="Compact"/>
            </w:pPr>
            <w:r>
              <w:t>Welland &amp; Ribner (2010)</w:t>
            </w:r>
          </w:p>
        </w:tc>
        <w:tc>
          <w:tcPr>
            <w:tcW w:w="519" w:type="dxa"/>
          </w:tcPr>
          <w:p w14:paraId="00C6AC9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0D9060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0C8680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234C7A30"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7F8578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D41F3ED"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637973B"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DB1548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7048B52"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4619F2E"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7024921B" w14:textId="77777777" w:rsidR="00016BE4" w:rsidRDefault="00F90C0A" w:rsidP="00050ADD">
            <w:pPr>
              <w:pStyle w:val="Compact"/>
            </w:pPr>
            <m:oMathPara>
              <m:oMath>
                <m:r>
                  <m:rPr>
                    <m:sty m:val="p"/>
                  </m:rPr>
                  <w:rPr>
                    <w:rFonts w:ascii="Cambria Math" w:hAnsi="Cambria Math"/>
                  </w:rPr>
                  <m:t>⋅</m:t>
                </m:r>
              </m:oMath>
            </m:oMathPara>
          </w:p>
        </w:tc>
      </w:tr>
      <w:tr w:rsidR="00016BE4" w14:paraId="757CC8D1" w14:textId="77777777" w:rsidTr="004E6E19">
        <w:tc>
          <w:tcPr>
            <w:tcW w:w="3875" w:type="dxa"/>
          </w:tcPr>
          <w:p w14:paraId="721FC77D" w14:textId="77777777" w:rsidR="00016BE4" w:rsidRDefault="00F90C0A" w:rsidP="00050ADD">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519" w:type="dxa"/>
          </w:tcPr>
          <w:p w14:paraId="4835080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35822467"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CBB42C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6FECC4E"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7F07C4A"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6FDD064F"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0D480654"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1F27814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49978CE9" w14:textId="77777777" w:rsidR="00016BE4" w:rsidRDefault="00F90C0A" w:rsidP="00050ADD">
            <w:pPr>
              <w:pStyle w:val="Compact"/>
            </w:pPr>
            <m:oMathPara>
              <m:oMath>
                <m:r>
                  <m:rPr>
                    <m:sty m:val="p"/>
                  </m:rPr>
                  <w:rPr>
                    <w:rFonts w:ascii="Cambria Math" w:hAnsi="Cambria Math"/>
                  </w:rPr>
                  <m:t>⋅</m:t>
                </m:r>
              </m:oMath>
            </m:oMathPara>
          </w:p>
        </w:tc>
        <w:tc>
          <w:tcPr>
            <w:tcW w:w="519" w:type="dxa"/>
          </w:tcPr>
          <w:p w14:paraId="560593BF" w14:textId="77777777" w:rsidR="00016BE4" w:rsidRDefault="00F90C0A" w:rsidP="00050ADD">
            <w:pPr>
              <w:pStyle w:val="Compact"/>
            </w:pPr>
            <m:oMathPara>
              <m:oMath>
                <m:r>
                  <m:rPr>
                    <m:sty m:val="p"/>
                  </m:rPr>
                  <w:rPr>
                    <w:rFonts w:ascii="Cambria Math" w:hAnsi="Cambria Math"/>
                  </w:rPr>
                  <m:t>⋅</m:t>
                </m:r>
              </m:oMath>
            </m:oMathPara>
          </w:p>
        </w:tc>
        <w:tc>
          <w:tcPr>
            <w:tcW w:w="511" w:type="dxa"/>
          </w:tcPr>
          <w:p w14:paraId="2F01DCB5" w14:textId="77777777" w:rsidR="00016BE4" w:rsidRDefault="00F90C0A" w:rsidP="00050ADD">
            <w:pPr>
              <w:pStyle w:val="Compact"/>
            </w:pPr>
            <m:oMathPara>
              <m:oMath>
                <m:r>
                  <m:rPr>
                    <m:sty m:val="p"/>
                  </m:rPr>
                  <w:rPr>
                    <w:rFonts w:ascii="Cambria Math" w:hAnsi="Cambria Math"/>
                  </w:rPr>
                  <m:t>⋅</m:t>
                </m:r>
              </m:oMath>
            </m:oMathPara>
          </w:p>
        </w:tc>
      </w:tr>
    </w:tbl>
    <w:p w14:paraId="4F30FB8D" w14:textId="77777777" w:rsidR="00016BE4" w:rsidRDefault="00F90C0A">
      <w:r>
        <w:rPr>
          <w:b/>
        </w:rPr>
        <w:t>Note:</w:t>
      </w:r>
      <w:r>
        <w:br/>
      </w:r>
      <w:r>
        <w:rPr>
          <w:vertAlign w:val="superscript"/>
        </w:rPr>
        <w:t>*</w:t>
      </w:r>
      <w:r>
        <w:t xml:space="preserve"> SMW-Inclusive</w:t>
      </w:r>
    </w:p>
    <w:p w14:paraId="252F335B" w14:textId="77777777" w:rsidR="00016BE4" w:rsidRDefault="00F90C0A">
      <w:r>
        <w:t>13 = Mental Health Services; 14 = Multi-Site; 15 = Online Media/Forums; 16 = Online Media/Forums - Colleges/Universities; 17 = Online Media/Forums - LGBT; 18 = Parent Education Services; 19 = Primary &amp; Emer. Healthcare Services; 20 = Primary Schools; 21 = Print Media; 22 = Print Media - Colleges/Universities; 23 = Social Services</w:t>
      </w:r>
    </w:p>
    <w:p w14:paraId="1ED1E973" w14:textId="77777777" w:rsidR="00016BE4" w:rsidRDefault="00016BE4">
      <w:bookmarkStart w:id="56" w:name="tbl:aql"/>
    </w:p>
    <w:p w14:paraId="75F5ADE0" w14:textId="77777777" w:rsidR="00016BE4" w:rsidRDefault="00F90C0A" w:rsidP="00CF5805">
      <w:pPr>
        <w:pStyle w:val="TableCaption"/>
      </w:pPr>
      <w:r>
        <w:lastRenderedPageBreak/>
        <w:t xml:space="preserve">Table 12: QuaLitative Analytic Approaches Employed across the Reviewed Literature </w:t>
      </w:r>
    </w:p>
    <w:tbl>
      <w:tblPr>
        <w:tblStyle w:val="APAReport"/>
        <w:tblW w:w="0" w:type="auto"/>
        <w:tblLook w:val="04A0" w:firstRow="1" w:lastRow="0" w:firstColumn="1" w:lastColumn="0" w:noHBand="0" w:noVBand="1"/>
        <w:tblCaption w:val="Table 12: QuaLitative Analytic Approaches Employed across the Reviewed Literature "/>
      </w:tblPr>
      <w:tblGrid>
        <w:gridCol w:w="3619"/>
        <w:gridCol w:w="2136"/>
        <w:gridCol w:w="2976"/>
        <w:gridCol w:w="845"/>
      </w:tblGrid>
      <w:tr w:rsidR="00016BE4" w14:paraId="56AA9CF2" w14:textId="77777777" w:rsidTr="004E6E19">
        <w:trPr>
          <w:cnfStyle w:val="100000000000" w:firstRow="1" w:lastRow="0" w:firstColumn="0" w:lastColumn="0" w:oddVBand="0" w:evenVBand="0" w:oddHBand="0" w:evenHBand="0" w:firstRowFirstColumn="0" w:firstRowLastColumn="0" w:lastRowFirstColumn="0" w:lastRowLastColumn="0"/>
        </w:trPr>
        <w:tc>
          <w:tcPr>
            <w:tcW w:w="3619" w:type="dxa"/>
          </w:tcPr>
          <w:p w14:paraId="6D1C670E" w14:textId="77777777" w:rsidR="00016BE4" w:rsidRDefault="00016BE4" w:rsidP="00050ADD">
            <w:pPr>
              <w:pStyle w:val="Compact"/>
            </w:pPr>
          </w:p>
        </w:tc>
        <w:tc>
          <w:tcPr>
            <w:tcW w:w="2136" w:type="dxa"/>
          </w:tcPr>
          <w:p w14:paraId="75AA6783" w14:textId="77777777" w:rsidR="00016BE4" w:rsidRDefault="00F90C0A" w:rsidP="00050ADD">
            <w:pPr>
              <w:pStyle w:val="Compact"/>
            </w:pPr>
            <w:r>
              <w:t>IPV Interventions</w:t>
            </w:r>
          </w:p>
        </w:tc>
        <w:tc>
          <w:tcPr>
            <w:tcW w:w="2976" w:type="dxa"/>
          </w:tcPr>
          <w:p w14:paraId="25520E4B" w14:textId="77777777" w:rsidR="00016BE4" w:rsidRDefault="00F90C0A" w:rsidP="00050ADD">
            <w:pPr>
              <w:pStyle w:val="Compact"/>
            </w:pPr>
            <w:r>
              <w:t>SMW-Inclusive Research</w:t>
            </w:r>
          </w:p>
        </w:tc>
        <w:tc>
          <w:tcPr>
            <w:tcW w:w="845" w:type="dxa"/>
          </w:tcPr>
          <w:p w14:paraId="57FB16E8" w14:textId="77777777" w:rsidR="00016BE4" w:rsidRDefault="00F90C0A" w:rsidP="00050ADD">
            <w:pPr>
              <w:pStyle w:val="Compact"/>
            </w:pPr>
            <w:r>
              <w:t>Total</w:t>
            </w:r>
          </w:p>
        </w:tc>
      </w:tr>
      <w:tr w:rsidR="00016BE4" w14:paraId="7C6C21AC" w14:textId="77777777" w:rsidTr="004E6E19">
        <w:tc>
          <w:tcPr>
            <w:tcW w:w="3619" w:type="dxa"/>
          </w:tcPr>
          <w:p w14:paraId="6A53C182" w14:textId="77777777" w:rsidR="00016BE4" w:rsidRDefault="00F90C0A" w:rsidP="00050ADD">
            <w:pPr>
              <w:pStyle w:val="Compact"/>
            </w:pPr>
            <w:r>
              <w:t>Constant Comparative Analysis</w:t>
            </w:r>
          </w:p>
        </w:tc>
        <w:tc>
          <w:tcPr>
            <w:tcW w:w="2136" w:type="dxa"/>
          </w:tcPr>
          <w:p w14:paraId="2A339103" w14:textId="77777777" w:rsidR="00016BE4" w:rsidRDefault="00F90C0A" w:rsidP="00050ADD">
            <w:pPr>
              <w:pStyle w:val="Compact"/>
            </w:pPr>
            <w:r>
              <w:t>1</w:t>
            </w:r>
          </w:p>
        </w:tc>
        <w:tc>
          <w:tcPr>
            <w:tcW w:w="2976" w:type="dxa"/>
          </w:tcPr>
          <w:p w14:paraId="174EF270" w14:textId="77777777" w:rsidR="00016BE4" w:rsidRDefault="00F90C0A" w:rsidP="00050ADD">
            <w:pPr>
              <w:pStyle w:val="Compact"/>
            </w:pPr>
            <w:r>
              <w:t>-</w:t>
            </w:r>
          </w:p>
        </w:tc>
        <w:tc>
          <w:tcPr>
            <w:tcW w:w="845" w:type="dxa"/>
          </w:tcPr>
          <w:p w14:paraId="4AB77E11" w14:textId="77777777" w:rsidR="00016BE4" w:rsidRDefault="00F90C0A" w:rsidP="00050ADD">
            <w:pPr>
              <w:pStyle w:val="Compact"/>
            </w:pPr>
            <w:r>
              <w:t>1</w:t>
            </w:r>
          </w:p>
        </w:tc>
      </w:tr>
      <w:tr w:rsidR="00016BE4" w14:paraId="656B93B1" w14:textId="77777777" w:rsidTr="004E6E19">
        <w:tc>
          <w:tcPr>
            <w:tcW w:w="3619" w:type="dxa"/>
          </w:tcPr>
          <w:p w14:paraId="5B54B8F8" w14:textId="77777777" w:rsidR="00016BE4" w:rsidRDefault="00F90C0A" w:rsidP="00050ADD">
            <w:pPr>
              <w:pStyle w:val="Compact"/>
            </w:pPr>
            <w:r>
              <w:t>Content Analysis</w:t>
            </w:r>
          </w:p>
        </w:tc>
        <w:tc>
          <w:tcPr>
            <w:tcW w:w="2136" w:type="dxa"/>
          </w:tcPr>
          <w:p w14:paraId="5C48FB1A" w14:textId="77777777" w:rsidR="00016BE4" w:rsidRDefault="00F90C0A" w:rsidP="00050ADD">
            <w:pPr>
              <w:pStyle w:val="Compact"/>
            </w:pPr>
            <w:r>
              <w:t>3</w:t>
            </w:r>
          </w:p>
        </w:tc>
        <w:tc>
          <w:tcPr>
            <w:tcW w:w="2976" w:type="dxa"/>
          </w:tcPr>
          <w:p w14:paraId="76D5FBB2" w14:textId="77777777" w:rsidR="00016BE4" w:rsidRDefault="00F90C0A" w:rsidP="00050ADD">
            <w:pPr>
              <w:pStyle w:val="Compact"/>
            </w:pPr>
            <w:r>
              <w:t>-</w:t>
            </w:r>
          </w:p>
        </w:tc>
        <w:tc>
          <w:tcPr>
            <w:tcW w:w="845" w:type="dxa"/>
          </w:tcPr>
          <w:p w14:paraId="0A25C10C" w14:textId="77777777" w:rsidR="00016BE4" w:rsidRDefault="00F90C0A" w:rsidP="00050ADD">
            <w:pPr>
              <w:pStyle w:val="Compact"/>
            </w:pPr>
            <w:r>
              <w:t>3</w:t>
            </w:r>
          </w:p>
        </w:tc>
      </w:tr>
      <w:tr w:rsidR="00016BE4" w14:paraId="2627D66E" w14:textId="77777777" w:rsidTr="004E6E19">
        <w:tc>
          <w:tcPr>
            <w:tcW w:w="3619" w:type="dxa"/>
          </w:tcPr>
          <w:p w14:paraId="6B0DDF31" w14:textId="77777777" w:rsidR="00016BE4" w:rsidRDefault="00F90C0A" w:rsidP="00050ADD">
            <w:pPr>
              <w:pStyle w:val="Compact"/>
            </w:pPr>
            <w:r>
              <w:t>Cross-Case Analysis</w:t>
            </w:r>
          </w:p>
        </w:tc>
        <w:tc>
          <w:tcPr>
            <w:tcW w:w="2136" w:type="dxa"/>
          </w:tcPr>
          <w:p w14:paraId="0E38383D" w14:textId="77777777" w:rsidR="00016BE4" w:rsidRDefault="00F90C0A" w:rsidP="00050ADD">
            <w:pPr>
              <w:pStyle w:val="Compact"/>
            </w:pPr>
            <w:r>
              <w:t>1</w:t>
            </w:r>
          </w:p>
        </w:tc>
        <w:tc>
          <w:tcPr>
            <w:tcW w:w="2976" w:type="dxa"/>
          </w:tcPr>
          <w:p w14:paraId="1DD2431F" w14:textId="77777777" w:rsidR="00016BE4" w:rsidRDefault="00F90C0A" w:rsidP="00050ADD">
            <w:pPr>
              <w:pStyle w:val="Compact"/>
            </w:pPr>
            <w:r>
              <w:t>-</w:t>
            </w:r>
          </w:p>
        </w:tc>
        <w:tc>
          <w:tcPr>
            <w:tcW w:w="845" w:type="dxa"/>
          </w:tcPr>
          <w:p w14:paraId="2665B044" w14:textId="77777777" w:rsidR="00016BE4" w:rsidRDefault="00F90C0A" w:rsidP="00050ADD">
            <w:pPr>
              <w:pStyle w:val="Compact"/>
            </w:pPr>
            <w:r>
              <w:t>1</w:t>
            </w:r>
          </w:p>
        </w:tc>
      </w:tr>
      <w:tr w:rsidR="00016BE4" w14:paraId="514D02C8" w14:textId="77777777" w:rsidTr="004E6E19">
        <w:tc>
          <w:tcPr>
            <w:tcW w:w="3619" w:type="dxa"/>
          </w:tcPr>
          <w:p w14:paraId="6159F680" w14:textId="77777777" w:rsidR="00016BE4" w:rsidRDefault="00F90C0A" w:rsidP="00050ADD">
            <w:pPr>
              <w:pStyle w:val="Compact"/>
            </w:pPr>
            <w:r>
              <w:t>Descriptive</w:t>
            </w:r>
          </w:p>
        </w:tc>
        <w:tc>
          <w:tcPr>
            <w:tcW w:w="2136" w:type="dxa"/>
          </w:tcPr>
          <w:p w14:paraId="535283B6" w14:textId="77777777" w:rsidR="00016BE4" w:rsidRDefault="00F90C0A" w:rsidP="00050ADD">
            <w:pPr>
              <w:pStyle w:val="Compact"/>
            </w:pPr>
            <w:r>
              <w:t>-</w:t>
            </w:r>
          </w:p>
        </w:tc>
        <w:tc>
          <w:tcPr>
            <w:tcW w:w="2976" w:type="dxa"/>
          </w:tcPr>
          <w:p w14:paraId="1F93B695" w14:textId="77777777" w:rsidR="00016BE4" w:rsidRDefault="00F90C0A" w:rsidP="00050ADD">
            <w:pPr>
              <w:pStyle w:val="Compact"/>
            </w:pPr>
            <w:r>
              <w:t>2</w:t>
            </w:r>
          </w:p>
        </w:tc>
        <w:tc>
          <w:tcPr>
            <w:tcW w:w="845" w:type="dxa"/>
          </w:tcPr>
          <w:p w14:paraId="00D04754" w14:textId="77777777" w:rsidR="00016BE4" w:rsidRDefault="00F90C0A" w:rsidP="00050ADD">
            <w:pPr>
              <w:pStyle w:val="Compact"/>
            </w:pPr>
            <w:r>
              <w:t>2</w:t>
            </w:r>
          </w:p>
        </w:tc>
      </w:tr>
      <w:tr w:rsidR="00016BE4" w14:paraId="3F5158E9" w14:textId="77777777" w:rsidTr="004E6E19">
        <w:tc>
          <w:tcPr>
            <w:tcW w:w="3619" w:type="dxa"/>
          </w:tcPr>
          <w:p w14:paraId="1270A560" w14:textId="77777777" w:rsidR="00016BE4" w:rsidRDefault="00F90C0A" w:rsidP="00050ADD">
            <w:pPr>
              <w:pStyle w:val="Compact"/>
            </w:pPr>
            <w:r>
              <w:t>Grounded Theory</w:t>
            </w:r>
          </w:p>
        </w:tc>
        <w:tc>
          <w:tcPr>
            <w:tcW w:w="2136" w:type="dxa"/>
          </w:tcPr>
          <w:p w14:paraId="06851657" w14:textId="77777777" w:rsidR="00016BE4" w:rsidRDefault="00F90C0A" w:rsidP="00050ADD">
            <w:pPr>
              <w:pStyle w:val="Compact"/>
            </w:pPr>
            <w:r>
              <w:t>3</w:t>
            </w:r>
          </w:p>
        </w:tc>
        <w:tc>
          <w:tcPr>
            <w:tcW w:w="2976" w:type="dxa"/>
          </w:tcPr>
          <w:p w14:paraId="3AB6BF81" w14:textId="77777777" w:rsidR="00016BE4" w:rsidRDefault="00F90C0A" w:rsidP="00050ADD">
            <w:pPr>
              <w:pStyle w:val="Compact"/>
            </w:pPr>
            <w:r>
              <w:t>1</w:t>
            </w:r>
          </w:p>
        </w:tc>
        <w:tc>
          <w:tcPr>
            <w:tcW w:w="845" w:type="dxa"/>
          </w:tcPr>
          <w:p w14:paraId="0FDD7EAC" w14:textId="77777777" w:rsidR="00016BE4" w:rsidRDefault="00F90C0A" w:rsidP="00050ADD">
            <w:pPr>
              <w:pStyle w:val="Compact"/>
            </w:pPr>
            <w:r>
              <w:t>4</w:t>
            </w:r>
          </w:p>
        </w:tc>
      </w:tr>
      <w:tr w:rsidR="00016BE4" w14:paraId="42C5E718" w14:textId="77777777" w:rsidTr="004E6E19">
        <w:tc>
          <w:tcPr>
            <w:tcW w:w="3619" w:type="dxa"/>
          </w:tcPr>
          <w:p w14:paraId="2ECCC6FA" w14:textId="77777777" w:rsidR="00016BE4" w:rsidRDefault="00F90C0A" w:rsidP="00050ADD">
            <w:pPr>
              <w:pStyle w:val="Compact"/>
            </w:pPr>
            <w:r>
              <w:t>Thematic Analysis</w:t>
            </w:r>
          </w:p>
        </w:tc>
        <w:tc>
          <w:tcPr>
            <w:tcW w:w="2136" w:type="dxa"/>
          </w:tcPr>
          <w:p w14:paraId="00FA209E" w14:textId="77777777" w:rsidR="00016BE4" w:rsidRDefault="00F90C0A" w:rsidP="00050ADD">
            <w:pPr>
              <w:pStyle w:val="Compact"/>
            </w:pPr>
            <w:r>
              <w:t>6</w:t>
            </w:r>
          </w:p>
        </w:tc>
        <w:tc>
          <w:tcPr>
            <w:tcW w:w="2976" w:type="dxa"/>
          </w:tcPr>
          <w:p w14:paraId="16C1FEEE" w14:textId="77777777" w:rsidR="00016BE4" w:rsidRDefault="00F90C0A" w:rsidP="00050ADD">
            <w:pPr>
              <w:pStyle w:val="Compact"/>
            </w:pPr>
            <w:r>
              <w:t>2</w:t>
            </w:r>
          </w:p>
        </w:tc>
        <w:tc>
          <w:tcPr>
            <w:tcW w:w="845" w:type="dxa"/>
          </w:tcPr>
          <w:p w14:paraId="2B5DA669" w14:textId="77777777" w:rsidR="00016BE4" w:rsidRDefault="00F90C0A" w:rsidP="00050ADD">
            <w:pPr>
              <w:pStyle w:val="Compact"/>
            </w:pPr>
            <w:r>
              <w:t>8</w:t>
            </w:r>
          </w:p>
        </w:tc>
      </w:tr>
    </w:tbl>
    <w:p w14:paraId="3D3F56DA" w14:textId="77777777" w:rsidR="00016BE4" w:rsidRDefault="00016BE4">
      <w:bookmarkStart w:id="57" w:name="tbl:kaql"/>
      <w:bookmarkEnd w:id="56"/>
    </w:p>
    <w:p w14:paraId="41F3C429" w14:textId="77777777" w:rsidR="00016BE4" w:rsidRDefault="00F90C0A" w:rsidP="00CF5805">
      <w:pPr>
        <w:pStyle w:val="TableCaption"/>
      </w:pPr>
      <w:r>
        <w:lastRenderedPageBreak/>
        <w:t>Table 13: Qua</w:t>
      </w:r>
      <w:r>
        <w:rPr>
          <w:b/>
        </w:rPr>
        <w:t>L</w:t>
      </w:r>
      <w:r>
        <w:t xml:space="preserve">itative Analytic Approaches by Study </w:t>
      </w:r>
    </w:p>
    <w:tbl>
      <w:tblPr>
        <w:tblStyle w:val="APAReport"/>
        <w:tblW w:w="0" w:type="auto"/>
        <w:tblLook w:val="04A0" w:firstRow="1" w:lastRow="0" w:firstColumn="1" w:lastColumn="0" w:noHBand="0" w:noVBand="1"/>
        <w:tblCaption w:val="Table 13: QuaLitative Analytic Approaches by Study "/>
      </w:tblPr>
      <w:tblGrid>
        <w:gridCol w:w="5776"/>
        <w:gridCol w:w="634"/>
        <w:gridCol w:w="634"/>
        <w:gridCol w:w="634"/>
        <w:gridCol w:w="634"/>
        <w:gridCol w:w="634"/>
        <w:gridCol w:w="630"/>
      </w:tblGrid>
      <w:tr w:rsidR="00016BE4" w14:paraId="6E131C74" w14:textId="77777777" w:rsidTr="004E6E19">
        <w:trPr>
          <w:cnfStyle w:val="100000000000" w:firstRow="1" w:lastRow="0" w:firstColumn="0" w:lastColumn="0" w:oddVBand="0" w:evenVBand="0" w:oddHBand="0" w:evenHBand="0" w:firstRowFirstColumn="0" w:firstRowLastColumn="0" w:lastRowFirstColumn="0" w:lastRowLastColumn="0"/>
        </w:trPr>
        <w:tc>
          <w:tcPr>
            <w:tcW w:w="5776" w:type="dxa"/>
          </w:tcPr>
          <w:p w14:paraId="3FB92000" w14:textId="77777777" w:rsidR="00016BE4" w:rsidRDefault="00016BE4" w:rsidP="00050ADD">
            <w:pPr>
              <w:pStyle w:val="Compact"/>
            </w:pPr>
          </w:p>
        </w:tc>
        <w:tc>
          <w:tcPr>
            <w:tcW w:w="634" w:type="dxa"/>
          </w:tcPr>
          <w:p w14:paraId="3C0D884D" w14:textId="77777777" w:rsidR="00016BE4" w:rsidRDefault="00F90C0A" w:rsidP="00050ADD">
            <w:pPr>
              <w:pStyle w:val="Compact"/>
            </w:pPr>
            <w:r>
              <w:t>1</w:t>
            </w:r>
          </w:p>
        </w:tc>
        <w:tc>
          <w:tcPr>
            <w:tcW w:w="634" w:type="dxa"/>
          </w:tcPr>
          <w:p w14:paraId="6E32C5D1" w14:textId="77777777" w:rsidR="00016BE4" w:rsidRDefault="00F90C0A" w:rsidP="00050ADD">
            <w:pPr>
              <w:pStyle w:val="Compact"/>
            </w:pPr>
            <w:r>
              <w:t>2</w:t>
            </w:r>
          </w:p>
        </w:tc>
        <w:tc>
          <w:tcPr>
            <w:tcW w:w="634" w:type="dxa"/>
          </w:tcPr>
          <w:p w14:paraId="2CDBC695" w14:textId="77777777" w:rsidR="00016BE4" w:rsidRDefault="00F90C0A" w:rsidP="00050ADD">
            <w:pPr>
              <w:pStyle w:val="Compact"/>
            </w:pPr>
            <w:r>
              <w:t>3</w:t>
            </w:r>
          </w:p>
        </w:tc>
        <w:tc>
          <w:tcPr>
            <w:tcW w:w="634" w:type="dxa"/>
          </w:tcPr>
          <w:p w14:paraId="065E0C16" w14:textId="77777777" w:rsidR="00016BE4" w:rsidRDefault="00F90C0A" w:rsidP="00050ADD">
            <w:pPr>
              <w:pStyle w:val="Compact"/>
            </w:pPr>
            <w:r>
              <w:t>4</w:t>
            </w:r>
          </w:p>
        </w:tc>
        <w:tc>
          <w:tcPr>
            <w:tcW w:w="634" w:type="dxa"/>
          </w:tcPr>
          <w:p w14:paraId="6102662E" w14:textId="77777777" w:rsidR="00016BE4" w:rsidRDefault="00F90C0A" w:rsidP="00050ADD">
            <w:pPr>
              <w:pStyle w:val="Compact"/>
            </w:pPr>
            <w:r>
              <w:t>5</w:t>
            </w:r>
          </w:p>
        </w:tc>
        <w:tc>
          <w:tcPr>
            <w:tcW w:w="630" w:type="dxa"/>
          </w:tcPr>
          <w:p w14:paraId="3416E9C6" w14:textId="77777777" w:rsidR="00016BE4" w:rsidRDefault="00F90C0A" w:rsidP="00050ADD">
            <w:pPr>
              <w:pStyle w:val="Compact"/>
            </w:pPr>
            <w:r>
              <w:t>6</w:t>
            </w:r>
          </w:p>
        </w:tc>
      </w:tr>
      <w:tr w:rsidR="00016BE4" w14:paraId="2A701267" w14:textId="77777777" w:rsidTr="004E6E19">
        <w:tc>
          <w:tcPr>
            <w:tcW w:w="5776" w:type="dxa"/>
          </w:tcPr>
          <w:p w14:paraId="6E3791F0" w14:textId="77777777" w:rsidR="00016BE4" w:rsidRDefault="00F90C0A" w:rsidP="00050ADD">
            <w:pPr>
              <w:pStyle w:val="Compact"/>
            </w:pPr>
            <w:r>
              <w:t>Enriquez et al. (2010)</w:t>
            </w:r>
          </w:p>
        </w:tc>
        <w:tc>
          <w:tcPr>
            <w:tcW w:w="634" w:type="dxa"/>
          </w:tcPr>
          <w:p w14:paraId="64E69182"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7C6902A9"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639816D0"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5CB0087F"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6842CF4B" w14:textId="77777777" w:rsidR="00016BE4" w:rsidRDefault="00F90C0A" w:rsidP="00050ADD">
            <w:pPr>
              <w:pStyle w:val="Compact"/>
            </w:pPr>
            <m:oMathPara>
              <m:oMath>
                <m:r>
                  <m:rPr>
                    <m:sty m:val="p"/>
                  </m:rPr>
                  <w:rPr>
                    <w:rFonts w:ascii="Cambria Math" w:hAnsi="Cambria Math"/>
                  </w:rPr>
                  <m:t>⋅</m:t>
                </m:r>
              </m:oMath>
            </m:oMathPara>
          </w:p>
        </w:tc>
        <w:tc>
          <w:tcPr>
            <w:tcW w:w="630" w:type="dxa"/>
          </w:tcPr>
          <w:p w14:paraId="6617644F"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076E1FD1" w14:textId="77777777" w:rsidTr="004E6E19">
        <w:tc>
          <w:tcPr>
            <w:tcW w:w="5776" w:type="dxa"/>
          </w:tcPr>
          <w:p w14:paraId="287EBBE2" w14:textId="77777777" w:rsidR="00016BE4" w:rsidRDefault="00F90C0A" w:rsidP="00050ADD">
            <w:pPr>
              <w:pStyle w:val="Compact"/>
            </w:pPr>
            <w:r>
              <w:t>Ermentrout et al. (2014)</w:t>
            </w:r>
          </w:p>
        </w:tc>
        <w:tc>
          <w:tcPr>
            <w:tcW w:w="634" w:type="dxa"/>
          </w:tcPr>
          <w:p w14:paraId="20FA8500"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45CD17CF"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68172CA0"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5C17DA74"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1A24764D" w14:textId="77777777" w:rsidR="00016BE4" w:rsidRDefault="00F90C0A" w:rsidP="00050ADD">
            <w:pPr>
              <w:pStyle w:val="Compact"/>
            </w:pPr>
            <m:oMathPara>
              <m:oMath>
                <m:r>
                  <m:rPr>
                    <m:sty m:val="p"/>
                  </m:rPr>
                  <w:rPr>
                    <w:rFonts w:ascii="MS Mincho" w:eastAsia="MS Mincho" w:hAnsi="MS Mincho" w:cs="MS Mincho"/>
                  </w:rPr>
                  <m:t>✓</m:t>
                </m:r>
              </m:oMath>
            </m:oMathPara>
          </w:p>
        </w:tc>
        <w:tc>
          <w:tcPr>
            <w:tcW w:w="630" w:type="dxa"/>
          </w:tcPr>
          <w:p w14:paraId="03DB1981"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634AFF35" w14:textId="77777777" w:rsidTr="004E6E19">
        <w:tc>
          <w:tcPr>
            <w:tcW w:w="5776" w:type="dxa"/>
          </w:tcPr>
          <w:p w14:paraId="26C74003" w14:textId="77777777" w:rsidR="00016BE4" w:rsidRDefault="00F90C0A" w:rsidP="00050ADD">
            <w:pPr>
              <w:pStyle w:val="Compact"/>
            </w:pPr>
            <w:r>
              <w:t>Gillum (2008)</w:t>
            </w:r>
          </w:p>
        </w:tc>
        <w:tc>
          <w:tcPr>
            <w:tcW w:w="634" w:type="dxa"/>
          </w:tcPr>
          <w:p w14:paraId="44EF7793"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31CB1CFE" w14:textId="77777777" w:rsidR="00016BE4" w:rsidRDefault="00F90C0A" w:rsidP="00050ADD">
            <w:pPr>
              <w:pStyle w:val="Compact"/>
            </w:pPr>
            <m:oMathPara>
              <m:oMath>
                <m:r>
                  <m:rPr>
                    <m:sty m:val="p"/>
                  </m:rPr>
                  <w:rPr>
                    <w:rFonts w:ascii="MS Mincho" w:eastAsia="MS Mincho" w:hAnsi="MS Mincho" w:cs="MS Mincho"/>
                  </w:rPr>
                  <m:t>✓</m:t>
                </m:r>
              </m:oMath>
            </m:oMathPara>
          </w:p>
        </w:tc>
        <w:tc>
          <w:tcPr>
            <w:tcW w:w="634" w:type="dxa"/>
          </w:tcPr>
          <w:p w14:paraId="582406E7" w14:textId="77777777" w:rsidR="00016BE4" w:rsidRDefault="00F90C0A" w:rsidP="00050ADD">
            <w:pPr>
              <w:pStyle w:val="Compact"/>
            </w:pPr>
            <m:oMathPara>
              <m:oMath>
                <m:r>
                  <m:rPr>
                    <m:sty m:val="p"/>
                  </m:rPr>
                  <w:rPr>
                    <w:rFonts w:ascii="MS Mincho" w:eastAsia="MS Mincho" w:hAnsi="MS Mincho" w:cs="MS Mincho"/>
                  </w:rPr>
                  <m:t>✓</m:t>
                </m:r>
              </m:oMath>
            </m:oMathPara>
          </w:p>
        </w:tc>
        <w:tc>
          <w:tcPr>
            <w:tcW w:w="634" w:type="dxa"/>
          </w:tcPr>
          <w:p w14:paraId="7929A275"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4D4A5AD7" w14:textId="77777777" w:rsidR="00016BE4" w:rsidRDefault="00F90C0A" w:rsidP="00050ADD">
            <w:pPr>
              <w:pStyle w:val="Compact"/>
            </w:pPr>
            <m:oMathPara>
              <m:oMath>
                <m:r>
                  <m:rPr>
                    <m:sty m:val="p"/>
                  </m:rPr>
                  <w:rPr>
                    <w:rFonts w:ascii="MS Mincho" w:eastAsia="MS Mincho" w:hAnsi="MS Mincho" w:cs="MS Mincho"/>
                  </w:rPr>
                  <m:t>✓</m:t>
                </m:r>
              </m:oMath>
            </m:oMathPara>
          </w:p>
        </w:tc>
        <w:tc>
          <w:tcPr>
            <w:tcW w:w="630" w:type="dxa"/>
          </w:tcPr>
          <w:p w14:paraId="388BB928"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64904DC9" w14:textId="77777777" w:rsidTr="004E6E19">
        <w:tc>
          <w:tcPr>
            <w:tcW w:w="5776" w:type="dxa"/>
          </w:tcPr>
          <w:p w14:paraId="4F2D7FA0" w14:textId="77777777" w:rsidR="00016BE4" w:rsidRDefault="00F90C0A" w:rsidP="00050ADD">
            <w:pPr>
              <w:pStyle w:val="Compact"/>
            </w:pPr>
            <w:r>
              <w:t>Gillum &amp; DiFulvio (2012)</w:t>
            </w:r>
            <m:oMath>
              <m:sSup>
                <m:sSupPr>
                  <m:ctrlPr>
                    <w:rPr>
                      <w:rFonts w:ascii="Cambria Math" w:hAnsi="Cambria Math"/>
                    </w:rPr>
                  </m:ctrlPr>
                </m:sSupPr>
                <m:e/>
                <m:sup>
                  <m:r>
                    <w:rPr>
                      <w:rFonts w:ascii="Cambria Math" w:hAnsi="Cambria Math"/>
                    </w:rPr>
                    <m:t>*</m:t>
                  </m:r>
                </m:sup>
              </m:sSup>
            </m:oMath>
          </w:p>
        </w:tc>
        <w:tc>
          <w:tcPr>
            <w:tcW w:w="634" w:type="dxa"/>
          </w:tcPr>
          <w:p w14:paraId="1F860221"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730C8021"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419C7184"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29BBB4CA" w14:textId="77777777" w:rsidR="00016BE4" w:rsidRDefault="00F90C0A" w:rsidP="00050ADD">
            <w:pPr>
              <w:pStyle w:val="Compact"/>
            </w:pPr>
            <m:oMathPara>
              <m:oMath>
                <m:r>
                  <m:rPr>
                    <m:sty m:val="p"/>
                  </m:rPr>
                  <w:rPr>
                    <w:rFonts w:ascii="MS Mincho" w:eastAsia="MS Mincho" w:hAnsi="MS Mincho" w:cs="MS Mincho"/>
                  </w:rPr>
                  <m:t>✓</m:t>
                </m:r>
              </m:oMath>
            </m:oMathPara>
          </w:p>
        </w:tc>
        <w:tc>
          <w:tcPr>
            <w:tcW w:w="634" w:type="dxa"/>
          </w:tcPr>
          <w:p w14:paraId="21136913" w14:textId="77777777" w:rsidR="00016BE4" w:rsidRDefault="00F90C0A" w:rsidP="00050ADD">
            <w:pPr>
              <w:pStyle w:val="Compact"/>
            </w:pPr>
            <m:oMathPara>
              <m:oMath>
                <m:r>
                  <m:rPr>
                    <m:sty m:val="p"/>
                  </m:rPr>
                  <w:rPr>
                    <w:rFonts w:ascii="Cambria Math" w:hAnsi="Cambria Math"/>
                  </w:rPr>
                  <m:t>⋅</m:t>
                </m:r>
              </m:oMath>
            </m:oMathPara>
          </w:p>
        </w:tc>
        <w:tc>
          <w:tcPr>
            <w:tcW w:w="630" w:type="dxa"/>
          </w:tcPr>
          <w:p w14:paraId="00B2C085"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3A7498A6" w14:textId="77777777" w:rsidTr="004E6E19">
        <w:tc>
          <w:tcPr>
            <w:tcW w:w="5776" w:type="dxa"/>
          </w:tcPr>
          <w:p w14:paraId="0F04FCF4" w14:textId="77777777" w:rsidR="00016BE4" w:rsidRDefault="00F90C0A" w:rsidP="00050ADD">
            <w:pPr>
              <w:pStyle w:val="Compact"/>
            </w:pPr>
            <w:r>
              <w:t>Glass et al. (2008)</w:t>
            </w:r>
            <m:oMath>
              <m:sSup>
                <m:sSupPr>
                  <m:ctrlPr>
                    <w:rPr>
                      <w:rFonts w:ascii="Cambria Math" w:hAnsi="Cambria Math"/>
                    </w:rPr>
                  </m:ctrlPr>
                </m:sSupPr>
                <m:e/>
                <m:sup>
                  <m:r>
                    <w:rPr>
                      <w:rFonts w:ascii="Cambria Math" w:hAnsi="Cambria Math"/>
                    </w:rPr>
                    <m:t>*</m:t>
                  </m:r>
                </m:sup>
              </m:sSup>
            </m:oMath>
          </w:p>
        </w:tc>
        <w:tc>
          <w:tcPr>
            <w:tcW w:w="634" w:type="dxa"/>
          </w:tcPr>
          <w:p w14:paraId="4D68CEEB"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48D6E2A4"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76C17C2D"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77C5B8F0" w14:textId="77777777" w:rsidR="00016BE4" w:rsidRDefault="00F90C0A" w:rsidP="00050ADD">
            <w:pPr>
              <w:pStyle w:val="Compact"/>
            </w:pPr>
            <m:oMathPara>
              <m:oMath>
                <m:r>
                  <m:rPr>
                    <m:sty m:val="p"/>
                  </m:rPr>
                  <w:rPr>
                    <w:rFonts w:ascii="MS Mincho" w:eastAsia="MS Mincho" w:hAnsi="MS Mincho" w:cs="MS Mincho"/>
                  </w:rPr>
                  <m:t>✓</m:t>
                </m:r>
              </m:oMath>
            </m:oMathPara>
          </w:p>
        </w:tc>
        <w:tc>
          <w:tcPr>
            <w:tcW w:w="634" w:type="dxa"/>
          </w:tcPr>
          <w:p w14:paraId="7754D348" w14:textId="77777777" w:rsidR="00016BE4" w:rsidRDefault="00F90C0A" w:rsidP="00050ADD">
            <w:pPr>
              <w:pStyle w:val="Compact"/>
            </w:pPr>
            <m:oMathPara>
              <m:oMath>
                <m:r>
                  <m:rPr>
                    <m:sty m:val="p"/>
                  </m:rPr>
                  <w:rPr>
                    <w:rFonts w:ascii="MS Mincho" w:eastAsia="MS Mincho" w:hAnsi="MS Mincho" w:cs="MS Mincho"/>
                  </w:rPr>
                  <m:t>✓</m:t>
                </m:r>
              </m:oMath>
            </m:oMathPara>
          </w:p>
        </w:tc>
        <w:tc>
          <w:tcPr>
            <w:tcW w:w="630" w:type="dxa"/>
          </w:tcPr>
          <w:p w14:paraId="0C3A7A5A"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7DDBE15F" w14:textId="77777777" w:rsidTr="004E6E19">
        <w:tc>
          <w:tcPr>
            <w:tcW w:w="5776" w:type="dxa"/>
          </w:tcPr>
          <w:p w14:paraId="2610FCDC" w14:textId="77777777" w:rsidR="00016BE4" w:rsidRDefault="00F90C0A" w:rsidP="00050ADD">
            <w:pPr>
              <w:pStyle w:val="Compact"/>
            </w:pPr>
            <w:r>
              <w:t>Gregory &amp; Erez (2002)</w:t>
            </w:r>
          </w:p>
        </w:tc>
        <w:tc>
          <w:tcPr>
            <w:tcW w:w="634" w:type="dxa"/>
          </w:tcPr>
          <w:p w14:paraId="74C1549E"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37D8234A" w14:textId="77777777" w:rsidR="00016BE4" w:rsidRDefault="00F90C0A" w:rsidP="00050ADD">
            <w:pPr>
              <w:pStyle w:val="Compact"/>
            </w:pPr>
            <m:oMathPara>
              <m:oMath>
                <m:r>
                  <m:rPr>
                    <m:sty m:val="p"/>
                  </m:rPr>
                  <w:rPr>
                    <w:rFonts w:ascii="MS Mincho" w:eastAsia="MS Mincho" w:hAnsi="MS Mincho" w:cs="MS Mincho"/>
                  </w:rPr>
                  <m:t>✓</m:t>
                </m:r>
              </m:oMath>
            </m:oMathPara>
          </w:p>
        </w:tc>
        <w:tc>
          <w:tcPr>
            <w:tcW w:w="634" w:type="dxa"/>
          </w:tcPr>
          <w:p w14:paraId="79CEAB51"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088F2FAD"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7824AD07" w14:textId="77777777" w:rsidR="00016BE4" w:rsidRDefault="00F90C0A" w:rsidP="00050ADD">
            <w:pPr>
              <w:pStyle w:val="Compact"/>
            </w:pPr>
            <m:oMathPara>
              <m:oMath>
                <m:r>
                  <m:rPr>
                    <m:sty m:val="p"/>
                  </m:rPr>
                  <w:rPr>
                    <w:rFonts w:ascii="Cambria Math" w:hAnsi="Cambria Math"/>
                  </w:rPr>
                  <m:t>⋅</m:t>
                </m:r>
              </m:oMath>
            </m:oMathPara>
          </w:p>
        </w:tc>
        <w:tc>
          <w:tcPr>
            <w:tcW w:w="630" w:type="dxa"/>
          </w:tcPr>
          <w:p w14:paraId="320ED3B0" w14:textId="77777777" w:rsidR="00016BE4" w:rsidRDefault="00F90C0A" w:rsidP="00050ADD">
            <w:pPr>
              <w:pStyle w:val="Compact"/>
            </w:pPr>
            <m:oMathPara>
              <m:oMath>
                <m:r>
                  <m:rPr>
                    <m:sty m:val="p"/>
                  </m:rPr>
                  <w:rPr>
                    <w:rFonts w:ascii="Cambria Math" w:hAnsi="Cambria Math"/>
                  </w:rPr>
                  <m:t>⋅</m:t>
                </m:r>
              </m:oMath>
            </m:oMathPara>
          </w:p>
        </w:tc>
      </w:tr>
      <w:tr w:rsidR="00016BE4" w14:paraId="5AA0FB2C" w14:textId="77777777" w:rsidTr="004E6E19">
        <w:tc>
          <w:tcPr>
            <w:tcW w:w="5776" w:type="dxa"/>
          </w:tcPr>
          <w:p w14:paraId="776202ED" w14:textId="77777777" w:rsidR="00016BE4" w:rsidRDefault="00F90C0A" w:rsidP="00050ADD">
            <w:pPr>
              <w:pStyle w:val="Compact"/>
            </w:pPr>
            <w:r>
              <w:t>Portwood et al. (2011)</w:t>
            </w:r>
          </w:p>
        </w:tc>
        <w:tc>
          <w:tcPr>
            <w:tcW w:w="634" w:type="dxa"/>
          </w:tcPr>
          <w:p w14:paraId="06174366"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458158ED"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0E3D50C5"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615052C8"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6184ABDB" w14:textId="77777777" w:rsidR="00016BE4" w:rsidRDefault="00F90C0A" w:rsidP="00050ADD">
            <w:pPr>
              <w:pStyle w:val="Compact"/>
            </w:pPr>
            <m:oMathPara>
              <m:oMath>
                <m:r>
                  <m:rPr>
                    <m:sty m:val="p"/>
                  </m:rPr>
                  <w:rPr>
                    <w:rFonts w:ascii="Cambria Math" w:hAnsi="Cambria Math"/>
                  </w:rPr>
                  <m:t>⋅</m:t>
                </m:r>
              </m:oMath>
            </m:oMathPara>
          </w:p>
        </w:tc>
        <w:tc>
          <w:tcPr>
            <w:tcW w:w="630" w:type="dxa"/>
          </w:tcPr>
          <w:p w14:paraId="39C1CB4C"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588FA66D" w14:textId="77777777" w:rsidTr="004E6E19">
        <w:tc>
          <w:tcPr>
            <w:tcW w:w="5776" w:type="dxa"/>
          </w:tcPr>
          <w:p w14:paraId="6CD0BBA5" w14:textId="77777777" w:rsidR="00016BE4" w:rsidRDefault="00F90C0A" w:rsidP="00050ADD">
            <w:pPr>
              <w:pStyle w:val="Compact"/>
            </w:pPr>
            <w:r>
              <w:t>Potter &amp; Stapleton (2011)</w:t>
            </w:r>
          </w:p>
        </w:tc>
        <w:tc>
          <w:tcPr>
            <w:tcW w:w="634" w:type="dxa"/>
          </w:tcPr>
          <w:p w14:paraId="1EBBA207"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1F43AE67" w14:textId="77777777" w:rsidR="00016BE4" w:rsidRDefault="00F90C0A" w:rsidP="00050ADD">
            <w:pPr>
              <w:pStyle w:val="Compact"/>
            </w:pPr>
            <m:oMathPara>
              <m:oMath>
                <m:r>
                  <m:rPr>
                    <m:sty m:val="p"/>
                  </m:rPr>
                  <w:rPr>
                    <w:rFonts w:ascii="MS Mincho" w:eastAsia="MS Mincho" w:hAnsi="MS Mincho" w:cs="MS Mincho"/>
                  </w:rPr>
                  <m:t>✓</m:t>
                </m:r>
              </m:oMath>
            </m:oMathPara>
          </w:p>
        </w:tc>
        <w:tc>
          <w:tcPr>
            <w:tcW w:w="634" w:type="dxa"/>
          </w:tcPr>
          <w:p w14:paraId="02866051"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7829AE0F"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72075CDA" w14:textId="77777777" w:rsidR="00016BE4" w:rsidRDefault="00F90C0A" w:rsidP="00050ADD">
            <w:pPr>
              <w:pStyle w:val="Compact"/>
            </w:pPr>
            <m:oMathPara>
              <m:oMath>
                <m:r>
                  <m:rPr>
                    <m:sty m:val="p"/>
                  </m:rPr>
                  <w:rPr>
                    <w:rFonts w:ascii="Cambria Math" w:hAnsi="Cambria Math"/>
                  </w:rPr>
                  <m:t>⋅</m:t>
                </m:r>
              </m:oMath>
            </m:oMathPara>
          </w:p>
        </w:tc>
        <w:tc>
          <w:tcPr>
            <w:tcW w:w="630" w:type="dxa"/>
          </w:tcPr>
          <w:p w14:paraId="1F81FB3A" w14:textId="77777777" w:rsidR="00016BE4" w:rsidRDefault="00F90C0A" w:rsidP="00050ADD">
            <w:pPr>
              <w:pStyle w:val="Compact"/>
            </w:pPr>
            <m:oMathPara>
              <m:oMath>
                <m:r>
                  <m:rPr>
                    <m:sty m:val="p"/>
                  </m:rPr>
                  <w:rPr>
                    <w:rFonts w:ascii="Cambria Math" w:hAnsi="Cambria Math"/>
                  </w:rPr>
                  <m:t>⋅</m:t>
                </m:r>
              </m:oMath>
            </m:oMathPara>
          </w:p>
        </w:tc>
      </w:tr>
      <w:tr w:rsidR="00016BE4" w14:paraId="7FF2E485" w14:textId="77777777" w:rsidTr="004E6E19">
        <w:tc>
          <w:tcPr>
            <w:tcW w:w="5776" w:type="dxa"/>
          </w:tcPr>
          <w:p w14:paraId="19F092F2" w14:textId="77777777" w:rsidR="00016BE4" w:rsidRDefault="00F90C0A" w:rsidP="00050ADD">
            <w:pPr>
              <w:pStyle w:val="Compact"/>
            </w:pPr>
            <w:r>
              <w:t>Silvergleid &amp; Mankowski (2006)</w:t>
            </w:r>
          </w:p>
        </w:tc>
        <w:tc>
          <w:tcPr>
            <w:tcW w:w="634" w:type="dxa"/>
          </w:tcPr>
          <w:p w14:paraId="3D41FE3E"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27C3706F"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0FBD18FC"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64743A09"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59E357D7" w14:textId="77777777" w:rsidR="00016BE4" w:rsidRDefault="00F90C0A" w:rsidP="00050ADD">
            <w:pPr>
              <w:pStyle w:val="Compact"/>
            </w:pPr>
            <m:oMathPara>
              <m:oMath>
                <m:r>
                  <m:rPr>
                    <m:sty m:val="p"/>
                  </m:rPr>
                  <w:rPr>
                    <w:rFonts w:ascii="MS Mincho" w:eastAsia="MS Mincho" w:hAnsi="MS Mincho" w:cs="MS Mincho"/>
                  </w:rPr>
                  <m:t>✓</m:t>
                </m:r>
              </m:oMath>
            </m:oMathPara>
          </w:p>
        </w:tc>
        <w:tc>
          <w:tcPr>
            <w:tcW w:w="630" w:type="dxa"/>
          </w:tcPr>
          <w:p w14:paraId="01ADB484" w14:textId="77777777" w:rsidR="00016BE4" w:rsidRDefault="00F90C0A" w:rsidP="00050ADD">
            <w:pPr>
              <w:pStyle w:val="Compact"/>
            </w:pPr>
            <m:oMathPara>
              <m:oMath>
                <m:r>
                  <m:rPr>
                    <m:sty m:val="p"/>
                  </m:rPr>
                  <w:rPr>
                    <w:rFonts w:ascii="MS Mincho" w:eastAsia="MS Mincho" w:hAnsi="MS Mincho" w:cs="MS Mincho"/>
                  </w:rPr>
                  <m:t>✓</m:t>
                </m:r>
              </m:oMath>
            </m:oMathPara>
          </w:p>
        </w:tc>
      </w:tr>
      <w:tr w:rsidR="00016BE4" w14:paraId="5F30526D" w14:textId="77777777" w:rsidTr="004E6E19">
        <w:tc>
          <w:tcPr>
            <w:tcW w:w="5776" w:type="dxa"/>
          </w:tcPr>
          <w:p w14:paraId="2435C7D8" w14:textId="77777777" w:rsidR="00016BE4" w:rsidRDefault="00F90C0A" w:rsidP="00050ADD">
            <w:pPr>
              <w:pStyle w:val="Compact"/>
            </w:pPr>
            <w:r>
              <w:t>Welland &amp; Ribner (2010)</w:t>
            </w:r>
          </w:p>
        </w:tc>
        <w:tc>
          <w:tcPr>
            <w:tcW w:w="634" w:type="dxa"/>
          </w:tcPr>
          <w:p w14:paraId="3E4067E2" w14:textId="77777777" w:rsidR="00016BE4" w:rsidRDefault="00F90C0A" w:rsidP="00050ADD">
            <w:pPr>
              <w:pStyle w:val="Compact"/>
            </w:pPr>
            <m:oMathPara>
              <m:oMath>
                <m:r>
                  <m:rPr>
                    <m:sty m:val="p"/>
                  </m:rPr>
                  <w:rPr>
                    <w:rFonts w:ascii="MS Mincho" w:eastAsia="MS Mincho" w:hAnsi="MS Mincho" w:cs="MS Mincho"/>
                  </w:rPr>
                  <m:t>✓</m:t>
                </m:r>
              </m:oMath>
            </m:oMathPara>
          </w:p>
        </w:tc>
        <w:tc>
          <w:tcPr>
            <w:tcW w:w="634" w:type="dxa"/>
          </w:tcPr>
          <w:p w14:paraId="47DE2EB4"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31B294EB"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2B07D9EF" w14:textId="77777777" w:rsidR="00016BE4" w:rsidRDefault="00F90C0A" w:rsidP="00050ADD">
            <w:pPr>
              <w:pStyle w:val="Compact"/>
            </w:pPr>
            <m:oMathPara>
              <m:oMath>
                <m:r>
                  <m:rPr>
                    <m:sty m:val="p"/>
                  </m:rPr>
                  <w:rPr>
                    <w:rFonts w:ascii="Cambria Math" w:hAnsi="Cambria Math"/>
                  </w:rPr>
                  <m:t>⋅</m:t>
                </m:r>
              </m:oMath>
            </m:oMathPara>
          </w:p>
        </w:tc>
        <w:tc>
          <w:tcPr>
            <w:tcW w:w="634" w:type="dxa"/>
          </w:tcPr>
          <w:p w14:paraId="67406224" w14:textId="77777777" w:rsidR="00016BE4" w:rsidRDefault="00F90C0A" w:rsidP="00050ADD">
            <w:pPr>
              <w:pStyle w:val="Compact"/>
            </w:pPr>
            <m:oMathPara>
              <m:oMath>
                <m:r>
                  <m:rPr>
                    <m:sty m:val="p"/>
                  </m:rPr>
                  <w:rPr>
                    <w:rFonts w:ascii="Cambria Math" w:hAnsi="Cambria Math"/>
                  </w:rPr>
                  <m:t>⋅</m:t>
                </m:r>
              </m:oMath>
            </m:oMathPara>
          </w:p>
        </w:tc>
        <w:tc>
          <w:tcPr>
            <w:tcW w:w="630" w:type="dxa"/>
          </w:tcPr>
          <w:p w14:paraId="2C01E163" w14:textId="77777777" w:rsidR="00016BE4" w:rsidRDefault="00F90C0A" w:rsidP="00050ADD">
            <w:pPr>
              <w:pStyle w:val="Compact"/>
            </w:pPr>
            <m:oMathPara>
              <m:oMath>
                <m:r>
                  <m:rPr>
                    <m:sty m:val="p"/>
                  </m:rPr>
                  <w:rPr>
                    <w:rFonts w:ascii="MS Mincho" w:eastAsia="MS Mincho" w:hAnsi="MS Mincho" w:cs="MS Mincho"/>
                  </w:rPr>
                  <m:t>✓</m:t>
                </m:r>
              </m:oMath>
            </m:oMathPara>
          </w:p>
        </w:tc>
      </w:tr>
    </w:tbl>
    <w:bookmarkEnd w:id="57"/>
    <w:p w14:paraId="5BD71A07" w14:textId="77777777" w:rsidR="00016BE4" w:rsidRDefault="00F90C0A">
      <w:r>
        <w:rPr>
          <w:b/>
        </w:rPr>
        <w:t>Note:</w:t>
      </w:r>
      <w:r>
        <w:br/>
      </w:r>
      <w:r>
        <w:rPr>
          <w:vertAlign w:val="superscript"/>
        </w:rPr>
        <w:t>*</w:t>
      </w:r>
      <w:r>
        <w:t xml:space="preserve"> SMW-Inclusive</w:t>
      </w:r>
    </w:p>
    <w:p w14:paraId="660E771A" w14:textId="77777777" w:rsidR="00016BE4" w:rsidRDefault="00F90C0A">
      <w:r>
        <w:t>1 = Constant Comparative Analysis; 2 = Content Analysis; 3 = Cross-Case Analysis; 4 = Descriptive; 5 = Grounded Theory; 6 = Thematic Analysis</w:t>
      </w:r>
    </w:p>
    <w:p w14:paraId="53FC0440" w14:textId="77777777" w:rsidR="00016BE4" w:rsidRDefault="00016BE4">
      <w:bookmarkStart w:id="58" w:name="tbl:aqt"/>
    </w:p>
    <w:p w14:paraId="063BE2FF" w14:textId="77777777" w:rsidR="00016BE4" w:rsidRDefault="00F90C0A" w:rsidP="00CF5805">
      <w:pPr>
        <w:pStyle w:val="TableCaption"/>
      </w:pPr>
      <w:r>
        <w:lastRenderedPageBreak/>
        <w:t xml:space="preserve">Table 14: QuaNTitative Analytic Approaches Employed across the Reviewed Literature </w:t>
      </w:r>
    </w:p>
    <w:tbl>
      <w:tblPr>
        <w:tblStyle w:val="APAReport"/>
        <w:tblW w:w="0" w:type="auto"/>
        <w:tblLook w:val="04A0" w:firstRow="1" w:lastRow="0" w:firstColumn="1" w:lastColumn="0" w:noHBand="0" w:noVBand="1"/>
        <w:tblCaption w:val="Table 14: QuaNTitative Analytic Approaches Employed across the Reviewed Literature "/>
      </w:tblPr>
      <w:tblGrid>
        <w:gridCol w:w="4158"/>
        <w:gridCol w:w="1944"/>
        <w:gridCol w:w="2708"/>
        <w:gridCol w:w="766"/>
      </w:tblGrid>
      <w:tr w:rsidR="00016BE4" w14:paraId="407E9DEB" w14:textId="77777777" w:rsidTr="004E6E19">
        <w:trPr>
          <w:cnfStyle w:val="100000000000" w:firstRow="1" w:lastRow="0" w:firstColumn="0" w:lastColumn="0" w:oddVBand="0" w:evenVBand="0" w:oddHBand="0" w:evenHBand="0" w:firstRowFirstColumn="0" w:firstRowLastColumn="0" w:lastRowFirstColumn="0" w:lastRowLastColumn="0"/>
        </w:trPr>
        <w:tc>
          <w:tcPr>
            <w:tcW w:w="4158" w:type="dxa"/>
          </w:tcPr>
          <w:p w14:paraId="427FF8A6" w14:textId="77777777" w:rsidR="00016BE4" w:rsidRDefault="00016BE4" w:rsidP="00050ADD">
            <w:pPr>
              <w:pStyle w:val="Compact"/>
            </w:pPr>
          </w:p>
        </w:tc>
        <w:tc>
          <w:tcPr>
            <w:tcW w:w="1944" w:type="dxa"/>
          </w:tcPr>
          <w:p w14:paraId="4272D1FE" w14:textId="77777777" w:rsidR="00016BE4" w:rsidRDefault="00F90C0A" w:rsidP="00050ADD">
            <w:pPr>
              <w:pStyle w:val="Compact"/>
            </w:pPr>
            <w:r>
              <w:t>IPV Interventions</w:t>
            </w:r>
          </w:p>
        </w:tc>
        <w:tc>
          <w:tcPr>
            <w:tcW w:w="2708" w:type="dxa"/>
          </w:tcPr>
          <w:p w14:paraId="49EEE75F" w14:textId="77777777" w:rsidR="00016BE4" w:rsidRDefault="00F90C0A" w:rsidP="00050ADD">
            <w:pPr>
              <w:pStyle w:val="Compact"/>
            </w:pPr>
            <w:r>
              <w:t>SMW-Inclusive Research</w:t>
            </w:r>
          </w:p>
        </w:tc>
        <w:tc>
          <w:tcPr>
            <w:tcW w:w="766" w:type="dxa"/>
          </w:tcPr>
          <w:p w14:paraId="6D2F0924" w14:textId="77777777" w:rsidR="00016BE4" w:rsidRDefault="00F90C0A" w:rsidP="00050ADD">
            <w:pPr>
              <w:pStyle w:val="Compact"/>
            </w:pPr>
            <w:r>
              <w:t>Total</w:t>
            </w:r>
          </w:p>
        </w:tc>
      </w:tr>
      <w:tr w:rsidR="00016BE4" w14:paraId="7FF508D5" w14:textId="77777777" w:rsidTr="004E6E19">
        <w:tc>
          <w:tcPr>
            <w:tcW w:w="4158" w:type="dxa"/>
          </w:tcPr>
          <w:p w14:paraId="547D1351" w14:textId="77777777" w:rsidR="00016BE4" w:rsidRDefault="00F90C0A" w:rsidP="00050ADD">
            <w:pPr>
              <w:pStyle w:val="Compact"/>
            </w:pPr>
            <w:r>
              <w:t>ANCOVA</w:t>
            </w:r>
          </w:p>
        </w:tc>
        <w:tc>
          <w:tcPr>
            <w:tcW w:w="1944" w:type="dxa"/>
          </w:tcPr>
          <w:p w14:paraId="5D5AE72F" w14:textId="77777777" w:rsidR="00016BE4" w:rsidRDefault="00F90C0A" w:rsidP="00050ADD">
            <w:pPr>
              <w:pStyle w:val="Compact"/>
            </w:pPr>
            <w:r>
              <w:t>1</w:t>
            </w:r>
          </w:p>
        </w:tc>
        <w:tc>
          <w:tcPr>
            <w:tcW w:w="2708" w:type="dxa"/>
          </w:tcPr>
          <w:p w14:paraId="0363F156" w14:textId="77777777" w:rsidR="00016BE4" w:rsidRDefault="00F90C0A" w:rsidP="00050ADD">
            <w:pPr>
              <w:pStyle w:val="Compact"/>
            </w:pPr>
            <w:r>
              <w:t>-</w:t>
            </w:r>
          </w:p>
        </w:tc>
        <w:tc>
          <w:tcPr>
            <w:tcW w:w="766" w:type="dxa"/>
          </w:tcPr>
          <w:p w14:paraId="2C2E1C00" w14:textId="77777777" w:rsidR="00016BE4" w:rsidRDefault="00F90C0A" w:rsidP="00050ADD">
            <w:pPr>
              <w:pStyle w:val="Compact"/>
            </w:pPr>
            <w:r>
              <w:t>1</w:t>
            </w:r>
          </w:p>
        </w:tc>
      </w:tr>
      <w:tr w:rsidR="00016BE4" w14:paraId="177A9F7A" w14:textId="77777777" w:rsidTr="004E6E19">
        <w:tc>
          <w:tcPr>
            <w:tcW w:w="4158" w:type="dxa"/>
          </w:tcPr>
          <w:p w14:paraId="7660D59A" w14:textId="77777777" w:rsidR="00016BE4" w:rsidRDefault="00F90C0A" w:rsidP="00050ADD">
            <w:pPr>
              <w:pStyle w:val="Compact"/>
            </w:pPr>
            <w:r>
              <w:t>ANOVA</w:t>
            </w:r>
          </w:p>
        </w:tc>
        <w:tc>
          <w:tcPr>
            <w:tcW w:w="1944" w:type="dxa"/>
          </w:tcPr>
          <w:p w14:paraId="7BEF6975" w14:textId="77777777" w:rsidR="00016BE4" w:rsidRDefault="00F90C0A" w:rsidP="00050ADD">
            <w:pPr>
              <w:pStyle w:val="Compact"/>
            </w:pPr>
            <w:r>
              <w:t>5</w:t>
            </w:r>
          </w:p>
        </w:tc>
        <w:tc>
          <w:tcPr>
            <w:tcW w:w="2708" w:type="dxa"/>
          </w:tcPr>
          <w:p w14:paraId="2AAD98BA" w14:textId="77777777" w:rsidR="00016BE4" w:rsidRDefault="00F90C0A" w:rsidP="00050ADD">
            <w:pPr>
              <w:pStyle w:val="Compact"/>
            </w:pPr>
            <w:r>
              <w:t>2</w:t>
            </w:r>
          </w:p>
        </w:tc>
        <w:tc>
          <w:tcPr>
            <w:tcW w:w="766" w:type="dxa"/>
          </w:tcPr>
          <w:p w14:paraId="60C8EEB6" w14:textId="77777777" w:rsidR="00016BE4" w:rsidRDefault="00F90C0A" w:rsidP="00050ADD">
            <w:pPr>
              <w:pStyle w:val="Compact"/>
            </w:pPr>
            <w:r>
              <w:t>7</w:t>
            </w:r>
          </w:p>
        </w:tc>
      </w:tr>
      <w:tr w:rsidR="00016BE4" w14:paraId="2C39E5F1" w14:textId="77777777" w:rsidTr="004E6E19">
        <w:tc>
          <w:tcPr>
            <w:tcW w:w="4158" w:type="dxa"/>
          </w:tcPr>
          <w:p w14:paraId="5644B940" w14:textId="77777777" w:rsidR="00016BE4" w:rsidRDefault="00F90C0A" w:rsidP="00050ADD">
            <w:pPr>
              <w:pStyle w:val="Compact"/>
            </w:pPr>
            <w:r>
              <w:t>Chi-Square Difference Test</w:t>
            </w:r>
          </w:p>
        </w:tc>
        <w:tc>
          <w:tcPr>
            <w:tcW w:w="1944" w:type="dxa"/>
          </w:tcPr>
          <w:p w14:paraId="2583B35A" w14:textId="77777777" w:rsidR="00016BE4" w:rsidRDefault="00F90C0A" w:rsidP="00050ADD">
            <w:pPr>
              <w:pStyle w:val="Compact"/>
            </w:pPr>
            <w:r>
              <w:t>8</w:t>
            </w:r>
          </w:p>
        </w:tc>
        <w:tc>
          <w:tcPr>
            <w:tcW w:w="2708" w:type="dxa"/>
          </w:tcPr>
          <w:p w14:paraId="48845B23" w14:textId="77777777" w:rsidR="00016BE4" w:rsidRDefault="00F90C0A" w:rsidP="00050ADD">
            <w:pPr>
              <w:pStyle w:val="Compact"/>
            </w:pPr>
            <w:r>
              <w:t>1</w:t>
            </w:r>
          </w:p>
        </w:tc>
        <w:tc>
          <w:tcPr>
            <w:tcW w:w="766" w:type="dxa"/>
          </w:tcPr>
          <w:p w14:paraId="18A92695" w14:textId="77777777" w:rsidR="00016BE4" w:rsidRDefault="00F90C0A" w:rsidP="00050ADD">
            <w:pPr>
              <w:pStyle w:val="Compact"/>
            </w:pPr>
            <w:r>
              <w:t>9</w:t>
            </w:r>
          </w:p>
        </w:tc>
      </w:tr>
      <w:tr w:rsidR="00016BE4" w14:paraId="7933831A" w14:textId="77777777" w:rsidTr="004E6E19">
        <w:tc>
          <w:tcPr>
            <w:tcW w:w="4158" w:type="dxa"/>
          </w:tcPr>
          <w:p w14:paraId="443710CA" w14:textId="77777777" w:rsidR="00016BE4" w:rsidRDefault="00F90C0A" w:rsidP="00050ADD">
            <w:pPr>
              <w:pStyle w:val="Compact"/>
            </w:pPr>
            <w:r>
              <w:t>Correlations</w:t>
            </w:r>
          </w:p>
        </w:tc>
        <w:tc>
          <w:tcPr>
            <w:tcW w:w="1944" w:type="dxa"/>
          </w:tcPr>
          <w:p w14:paraId="0F8BDEBE" w14:textId="77777777" w:rsidR="00016BE4" w:rsidRDefault="00F90C0A" w:rsidP="00050ADD">
            <w:pPr>
              <w:pStyle w:val="Compact"/>
            </w:pPr>
            <w:r>
              <w:t>4</w:t>
            </w:r>
          </w:p>
        </w:tc>
        <w:tc>
          <w:tcPr>
            <w:tcW w:w="2708" w:type="dxa"/>
          </w:tcPr>
          <w:p w14:paraId="03ECCBD6" w14:textId="77777777" w:rsidR="00016BE4" w:rsidRDefault="00F90C0A" w:rsidP="00050ADD">
            <w:pPr>
              <w:pStyle w:val="Compact"/>
            </w:pPr>
            <w:r>
              <w:t>2</w:t>
            </w:r>
          </w:p>
        </w:tc>
        <w:tc>
          <w:tcPr>
            <w:tcW w:w="766" w:type="dxa"/>
          </w:tcPr>
          <w:p w14:paraId="2E5475AF" w14:textId="77777777" w:rsidR="00016BE4" w:rsidRDefault="00F90C0A" w:rsidP="00050ADD">
            <w:pPr>
              <w:pStyle w:val="Compact"/>
            </w:pPr>
            <w:r>
              <w:t>6</w:t>
            </w:r>
          </w:p>
        </w:tc>
      </w:tr>
      <w:tr w:rsidR="00016BE4" w14:paraId="6C2C23F3" w14:textId="77777777" w:rsidTr="004E6E19">
        <w:tc>
          <w:tcPr>
            <w:tcW w:w="4158" w:type="dxa"/>
          </w:tcPr>
          <w:p w14:paraId="4839760E" w14:textId="77777777" w:rsidR="00016BE4" w:rsidRDefault="00F90C0A" w:rsidP="00050ADD">
            <w:pPr>
              <w:pStyle w:val="Compact"/>
            </w:pPr>
            <w:r>
              <w:t>Descriptives</w:t>
            </w:r>
          </w:p>
        </w:tc>
        <w:tc>
          <w:tcPr>
            <w:tcW w:w="1944" w:type="dxa"/>
          </w:tcPr>
          <w:p w14:paraId="5F72C96E" w14:textId="77777777" w:rsidR="00016BE4" w:rsidRDefault="00F90C0A" w:rsidP="00050ADD">
            <w:pPr>
              <w:pStyle w:val="Compact"/>
            </w:pPr>
            <w:r>
              <w:t>16</w:t>
            </w:r>
          </w:p>
        </w:tc>
        <w:tc>
          <w:tcPr>
            <w:tcW w:w="2708" w:type="dxa"/>
          </w:tcPr>
          <w:p w14:paraId="51A672B4" w14:textId="77777777" w:rsidR="00016BE4" w:rsidRDefault="00F90C0A" w:rsidP="00050ADD">
            <w:pPr>
              <w:pStyle w:val="Compact"/>
            </w:pPr>
            <w:r>
              <w:t>5</w:t>
            </w:r>
          </w:p>
        </w:tc>
        <w:tc>
          <w:tcPr>
            <w:tcW w:w="766" w:type="dxa"/>
          </w:tcPr>
          <w:p w14:paraId="798B32E3" w14:textId="77777777" w:rsidR="00016BE4" w:rsidRDefault="00F90C0A" w:rsidP="00050ADD">
            <w:pPr>
              <w:pStyle w:val="Compact"/>
            </w:pPr>
            <w:r>
              <w:t>21</w:t>
            </w:r>
          </w:p>
        </w:tc>
      </w:tr>
      <w:tr w:rsidR="00016BE4" w14:paraId="1838F7A9" w14:textId="77777777" w:rsidTr="004E6E19">
        <w:tc>
          <w:tcPr>
            <w:tcW w:w="4158" w:type="dxa"/>
          </w:tcPr>
          <w:p w14:paraId="746C1A49" w14:textId="77777777" w:rsidR="00016BE4" w:rsidRDefault="00F90C0A" w:rsidP="00050ADD">
            <w:pPr>
              <w:pStyle w:val="Compact"/>
            </w:pPr>
            <w:r>
              <w:t>Linear Regression</w:t>
            </w:r>
          </w:p>
        </w:tc>
        <w:tc>
          <w:tcPr>
            <w:tcW w:w="1944" w:type="dxa"/>
          </w:tcPr>
          <w:p w14:paraId="723949D8" w14:textId="77777777" w:rsidR="00016BE4" w:rsidRDefault="00F90C0A" w:rsidP="00050ADD">
            <w:pPr>
              <w:pStyle w:val="Compact"/>
            </w:pPr>
            <w:r>
              <w:t>2</w:t>
            </w:r>
          </w:p>
        </w:tc>
        <w:tc>
          <w:tcPr>
            <w:tcW w:w="2708" w:type="dxa"/>
          </w:tcPr>
          <w:p w14:paraId="1AD2CFE5" w14:textId="77777777" w:rsidR="00016BE4" w:rsidRDefault="00F90C0A" w:rsidP="00050ADD">
            <w:pPr>
              <w:pStyle w:val="Compact"/>
            </w:pPr>
            <w:r>
              <w:t>-</w:t>
            </w:r>
          </w:p>
        </w:tc>
        <w:tc>
          <w:tcPr>
            <w:tcW w:w="766" w:type="dxa"/>
          </w:tcPr>
          <w:p w14:paraId="247E3160" w14:textId="77777777" w:rsidR="00016BE4" w:rsidRDefault="00F90C0A" w:rsidP="00050ADD">
            <w:pPr>
              <w:pStyle w:val="Compact"/>
            </w:pPr>
            <w:r>
              <w:t>2</w:t>
            </w:r>
          </w:p>
        </w:tc>
      </w:tr>
      <w:tr w:rsidR="00016BE4" w14:paraId="166C3AD8" w14:textId="77777777" w:rsidTr="004E6E19">
        <w:tc>
          <w:tcPr>
            <w:tcW w:w="4158" w:type="dxa"/>
          </w:tcPr>
          <w:p w14:paraId="5C81C252" w14:textId="77777777" w:rsidR="00016BE4" w:rsidRDefault="00F90C0A" w:rsidP="00050ADD">
            <w:pPr>
              <w:pStyle w:val="Compact"/>
            </w:pPr>
            <w:r>
              <w:t>Logistic Regression</w:t>
            </w:r>
          </w:p>
        </w:tc>
        <w:tc>
          <w:tcPr>
            <w:tcW w:w="1944" w:type="dxa"/>
          </w:tcPr>
          <w:p w14:paraId="790898E8" w14:textId="77777777" w:rsidR="00016BE4" w:rsidRDefault="00F90C0A" w:rsidP="00050ADD">
            <w:pPr>
              <w:pStyle w:val="Compact"/>
            </w:pPr>
            <w:r>
              <w:t>4</w:t>
            </w:r>
          </w:p>
        </w:tc>
        <w:tc>
          <w:tcPr>
            <w:tcW w:w="2708" w:type="dxa"/>
          </w:tcPr>
          <w:p w14:paraId="59DEE34E" w14:textId="77777777" w:rsidR="00016BE4" w:rsidRDefault="00F90C0A" w:rsidP="00050ADD">
            <w:pPr>
              <w:pStyle w:val="Compact"/>
            </w:pPr>
            <w:r>
              <w:t>2</w:t>
            </w:r>
          </w:p>
        </w:tc>
        <w:tc>
          <w:tcPr>
            <w:tcW w:w="766" w:type="dxa"/>
          </w:tcPr>
          <w:p w14:paraId="56C31E3F" w14:textId="77777777" w:rsidR="00016BE4" w:rsidRDefault="00F90C0A" w:rsidP="00050ADD">
            <w:pPr>
              <w:pStyle w:val="Compact"/>
            </w:pPr>
            <w:r>
              <w:t>6</w:t>
            </w:r>
          </w:p>
        </w:tc>
      </w:tr>
      <w:tr w:rsidR="00016BE4" w14:paraId="19A9D185" w14:textId="77777777" w:rsidTr="004E6E19">
        <w:tc>
          <w:tcPr>
            <w:tcW w:w="4158" w:type="dxa"/>
          </w:tcPr>
          <w:p w14:paraId="511A2FC8" w14:textId="77777777" w:rsidR="00016BE4" w:rsidRDefault="00F90C0A" w:rsidP="00050ADD">
            <w:pPr>
              <w:pStyle w:val="Compact"/>
            </w:pPr>
            <w:r>
              <w:t>MANCOVA</w:t>
            </w:r>
          </w:p>
        </w:tc>
        <w:tc>
          <w:tcPr>
            <w:tcW w:w="1944" w:type="dxa"/>
          </w:tcPr>
          <w:p w14:paraId="74A7F826" w14:textId="77777777" w:rsidR="00016BE4" w:rsidRDefault="00F90C0A" w:rsidP="00050ADD">
            <w:pPr>
              <w:pStyle w:val="Compact"/>
            </w:pPr>
            <w:r>
              <w:t>1</w:t>
            </w:r>
          </w:p>
        </w:tc>
        <w:tc>
          <w:tcPr>
            <w:tcW w:w="2708" w:type="dxa"/>
          </w:tcPr>
          <w:p w14:paraId="6AE7CA9B" w14:textId="77777777" w:rsidR="00016BE4" w:rsidRDefault="00F90C0A" w:rsidP="00050ADD">
            <w:pPr>
              <w:pStyle w:val="Compact"/>
            </w:pPr>
            <w:r>
              <w:t>-</w:t>
            </w:r>
          </w:p>
        </w:tc>
        <w:tc>
          <w:tcPr>
            <w:tcW w:w="766" w:type="dxa"/>
          </w:tcPr>
          <w:p w14:paraId="59547F70" w14:textId="77777777" w:rsidR="00016BE4" w:rsidRDefault="00F90C0A" w:rsidP="00050ADD">
            <w:pPr>
              <w:pStyle w:val="Compact"/>
            </w:pPr>
            <w:r>
              <w:t>1</w:t>
            </w:r>
          </w:p>
        </w:tc>
      </w:tr>
      <w:tr w:rsidR="00016BE4" w14:paraId="1542C805" w14:textId="77777777" w:rsidTr="004E6E19">
        <w:tc>
          <w:tcPr>
            <w:tcW w:w="4158" w:type="dxa"/>
          </w:tcPr>
          <w:p w14:paraId="22D78906" w14:textId="77777777" w:rsidR="00016BE4" w:rsidRDefault="00F90C0A" w:rsidP="00050ADD">
            <w:pPr>
              <w:pStyle w:val="Compact"/>
            </w:pPr>
            <w:r>
              <w:t>Mixed-Effects Modeling (MEM)</w:t>
            </w:r>
          </w:p>
        </w:tc>
        <w:tc>
          <w:tcPr>
            <w:tcW w:w="1944" w:type="dxa"/>
          </w:tcPr>
          <w:p w14:paraId="41B07D60" w14:textId="77777777" w:rsidR="00016BE4" w:rsidRDefault="00F90C0A" w:rsidP="00050ADD">
            <w:pPr>
              <w:pStyle w:val="Compact"/>
            </w:pPr>
            <w:r>
              <w:t>1</w:t>
            </w:r>
          </w:p>
        </w:tc>
        <w:tc>
          <w:tcPr>
            <w:tcW w:w="2708" w:type="dxa"/>
          </w:tcPr>
          <w:p w14:paraId="2AC6AFAE" w14:textId="77777777" w:rsidR="00016BE4" w:rsidRDefault="00F90C0A" w:rsidP="00050ADD">
            <w:pPr>
              <w:pStyle w:val="Compact"/>
            </w:pPr>
            <w:r>
              <w:t>-</w:t>
            </w:r>
          </w:p>
        </w:tc>
        <w:tc>
          <w:tcPr>
            <w:tcW w:w="766" w:type="dxa"/>
          </w:tcPr>
          <w:p w14:paraId="234E7DF4" w14:textId="77777777" w:rsidR="00016BE4" w:rsidRDefault="00F90C0A" w:rsidP="00050ADD">
            <w:pPr>
              <w:pStyle w:val="Compact"/>
            </w:pPr>
            <w:r>
              <w:t>1</w:t>
            </w:r>
          </w:p>
        </w:tc>
      </w:tr>
      <w:tr w:rsidR="00016BE4" w14:paraId="53041531" w14:textId="77777777" w:rsidTr="004E6E19">
        <w:tc>
          <w:tcPr>
            <w:tcW w:w="4158" w:type="dxa"/>
          </w:tcPr>
          <w:p w14:paraId="3E001B25" w14:textId="77777777" w:rsidR="00016BE4" w:rsidRDefault="00F90C0A" w:rsidP="00050ADD">
            <w:pPr>
              <w:pStyle w:val="Compact"/>
            </w:pPr>
            <w:r>
              <w:t>Moderation/Conditional Process</w:t>
            </w:r>
          </w:p>
        </w:tc>
        <w:tc>
          <w:tcPr>
            <w:tcW w:w="1944" w:type="dxa"/>
          </w:tcPr>
          <w:p w14:paraId="251E1E2E" w14:textId="77777777" w:rsidR="00016BE4" w:rsidRDefault="00F90C0A" w:rsidP="00050ADD">
            <w:pPr>
              <w:pStyle w:val="Compact"/>
            </w:pPr>
            <w:r>
              <w:t>3</w:t>
            </w:r>
          </w:p>
        </w:tc>
        <w:tc>
          <w:tcPr>
            <w:tcW w:w="2708" w:type="dxa"/>
          </w:tcPr>
          <w:p w14:paraId="0F7885FC" w14:textId="77777777" w:rsidR="00016BE4" w:rsidRDefault="00F90C0A" w:rsidP="00050ADD">
            <w:pPr>
              <w:pStyle w:val="Compact"/>
            </w:pPr>
            <w:r>
              <w:t>-</w:t>
            </w:r>
          </w:p>
        </w:tc>
        <w:tc>
          <w:tcPr>
            <w:tcW w:w="766" w:type="dxa"/>
          </w:tcPr>
          <w:p w14:paraId="1DB8BBA9" w14:textId="77777777" w:rsidR="00016BE4" w:rsidRDefault="00F90C0A" w:rsidP="00050ADD">
            <w:pPr>
              <w:pStyle w:val="Compact"/>
            </w:pPr>
            <w:r>
              <w:t>3</w:t>
            </w:r>
          </w:p>
        </w:tc>
      </w:tr>
      <w:tr w:rsidR="00016BE4" w14:paraId="14219759" w14:textId="77777777" w:rsidTr="004E6E19">
        <w:tc>
          <w:tcPr>
            <w:tcW w:w="4158" w:type="dxa"/>
          </w:tcPr>
          <w:p w14:paraId="5EADC7A0" w14:textId="77777777" w:rsidR="00016BE4" w:rsidRDefault="00F90C0A" w:rsidP="00050ADD">
            <w:pPr>
              <w:pStyle w:val="Compact"/>
            </w:pPr>
            <w:r>
              <w:t>Multi-Level Modeling (MLM)</w:t>
            </w:r>
          </w:p>
        </w:tc>
        <w:tc>
          <w:tcPr>
            <w:tcW w:w="1944" w:type="dxa"/>
          </w:tcPr>
          <w:p w14:paraId="4BD02243" w14:textId="77777777" w:rsidR="00016BE4" w:rsidRDefault="00F90C0A" w:rsidP="00050ADD">
            <w:pPr>
              <w:pStyle w:val="Compact"/>
            </w:pPr>
            <w:r>
              <w:t>2</w:t>
            </w:r>
          </w:p>
        </w:tc>
        <w:tc>
          <w:tcPr>
            <w:tcW w:w="2708" w:type="dxa"/>
          </w:tcPr>
          <w:p w14:paraId="0ABF35B7" w14:textId="77777777" w:rsidR="00016BE4" w:rsidRDefault="00F90C0A" w:rsidP="00050ADD">
            <w:pPr>
              <w:pStyle w:val="Compact"/>
            </w:pPr>
            <w:r>
              <w:t>-</w:t>
            </w:r>
          </w:p>
        </w:tc>
        <w:tc>
          <w:tcPr>
            <w:tcW w:w="766" w:type="dxa"/>
          </w:tcPr>
          <w:p w14:paraId="647C6AFF" w14:textId="77777777" w:rsidR="00016BE4" w:rsidRDefault="00F90C0A" w:rsidP="00050ADD">
            <w:pPr>
              <w:pStyle w:val="Compact"/>
            </w:pPr>
            <w:r>
              <w:t>2</w:t>
            </w:r>
          </w:p>
        </w:tc>
      </w:tr>
      <w:tr w:rsidR="00016BE4" w14:paraId="12E524DF" w14:textId="77777777" w:rsidTr="004E6E19">
        <w:tc>
          <w:tcPr>
            <w:tcW w:w="4158" w:type="dxa"/>
          </w:tcPr>
          <w:p w14:paraId="67B7FB95" w14:textId="77777777" w:rsidR="00016BE4" w:rsidRDefault="00F90C0A" w:rsidP="00050ADD">
            <w:pPr>
              <w:pStyle w:val="Compact"/>
            </w:pPr>
            <w:r>
              <w:t>Multivariate Analyses</w:t>
            </w:r>
          </w:p>
        </w:tc>
        <w:tc>
          <w:tcPr>
            <w:tcW w:w="1944" w:type="dxa"/>
          </w:tcPr>
          <w:p w14:paraId="183B838F" w14:textId="77777777" w:rsidR="00016BE4" w:rsidRDefault="00F90C0A" w:rsidP="00050ADD">
            <w:pPr>
              <w:pStyle w:val="Compact"/>
            </w:pPr>
            <w:r>
              <w:t>3</w:t>
            </w:r>
          </w:p>
        </w:tc>
        <w:tc>
          <w:tcPr>
            <w:tcW w:w="2708" w:type="dxa"/>
          </w:tcPr>
          <w:p w14:paraId="3E32C52A" w14:textId="77777777" w:rsidR="00016BE4" w:rsidRDefault="00F90C0A" w:rsidP="00050ADD">
            <w:pPr>
              <w:pStyle w:val="Compact"/>
            </w:pPr>
            <w:r>
              <w:t>1</w:t>
            </w:r>
          </w:p>
        </w:tc>
        <w:tc>
          <w:tcPr>
            <w:tcW w:w="766" w:type="dxa"/>
          </w:tcPr>
          <w:p w14:paraId="3CC2A949" w14:textId="77777777" w:rsidR="00016BE4" w:rsidRDefault="00F90C0A" w:rsidP="00050ADD">
            <w:pPr>
              <w:pStyle w:val="Compact"/>
            </w:pPr>
            <w:r>
              <w:t>4</w:t>
            </w:r>
          </w:p>
        </w:tc>
      </w:tr>
      <w:tr w:rsidR="00016BE4" w14:paraId="0D32302B" w14:textId="77777777" w:rsidTr="004E6E19">
        <w:tc>
          <w:tcPr>
            <w:tcW w:w="4158" w:type="dxa"/>
          </w:tcPr>
          <w:p w14:paraId="7BC44032" w14:textId="77777777" w:rsidR="00016BE4" w:rsidRDefault="00F90C0A" w:rsidP="00050ADD">
            <w:pPr>
              <w:pStyle w:val="Compact"/>
            </w:pPr>
            <w:r>
              <w:t>Odds Ratios (OR)</w:t>
            </w:r>
          </w:p>
        </w:tc>
        <w:tc>
          <w:tcPr>
            <w:tcW w:w="1944" w:type="dxa"/>
          </w:tcPr>
          <w:p w14:paraId="32DFBF6B" w14:textId="77777777" w:rsidR="00016BE4" w:rsidRDefault="00F90C0A" w:rsidP="00050ADD">
            <w:pPr>
              <w:pStyle w:val="Compact"/>
            </w:pPr>
            <w:r>
              <w:t>3</w:t>
            </w:r>
          </w:p>
        </w:tc>
        <w:tc>
          <w:tcPr>
            <w:tcW w:w="2708" w:type="dxa"/>
          </w:tcPr>
          <w:p w14:paraId="4CBF2C16" w14:textId="77777777" w:rsidR="00016BE4" w:rsidRDefault="00F90C0A" w:rsidP="00050ADD">
            <w:pPr>
              <w:pStyle w:val="Compact"/>
            </w:pPr>
            <w:r>
              <w:t>-</w:t>
            </w:r>
          </w:p>
        </w:tc>
        <w:tc>
          <w:tcPr>
            <w:tcW w:w="766" w:type="dxa"/>
          </w:tcPr>
          <w:p w14:paraId="5D0B1504" w14:textId="77777777" w:rsidR="00016BE4" w:rsidRDefault="00F90C0A" w:rsidP="00050ADD">
            <w:pPr>
              <w:pStyle w:val="Compact"/>
            </w:pPr>
            <w:r>
              <w:t>3</w:t>
            </w:r>
          </w:p>
        </w:tc>
      </w:tr>
      <w:tr w:rsidR="00016BE4" w14:paraId="66330BA2" w14:textId="77777777" w:rsidTr="004E6E19">
        <w:tc>
          <w:tcPr>
            <w:tcW w:w="4158" w:type="dxa"/>
          </w:tcPr>
          <w:p w14:paraId="596EA2CF" w14:textId="77777777" w:rsidR="00016BE4" w:rsidRDefault="00F90C0A" w:rsidP="00050ADD">
            <w:pPr>
              <w:pStyle w:val="Compact"/>
            </w:pPr>
            <w:r>
              <w:t>Ordinary Least Squares Regression</w:t>
            </w:r>
          </w:p>
        </w:tc>
        <w:tc>
          <w:tcPr>
            <w:tcW w:w="1944" w:type="dxa"/>
          </w:tcPr>
          <w:p w14:paraId="0468BA17" w14:textId="77777777" w:rsidR="00016BE4" w:rsidRDefault="00F90C0A" w:rsidP="00050ADD">
            <w:pPr>
              <w:pStyle w:val="Compact"/>
            </w:pPr>
            <w:r>
              <w:t>1</w:t>
            </w:r>
          </w:p>
        </w:tc>
        <w:tc>
          <w:tcPr>
            <w:tcW w:w="2708" w:type="dxa"/>
          </w:tcPr>
          <w:p w14:paraId="40B7C47F" w14:textId="77777777" w:rsidR="00016BE4" w:rsidRDefault="00F90C0A" w:rsidP="00050ADD">
            <w:pPr>
              <w:pStyle w:val="Compact"/>
            </w:pPr>
            <w:r>
              <w:t>-</w:t>
            </w:r>
          </w:p>
        </w:tc>
        <w:tc>
          <w:tcPr>
            <w:tcW w:w="766" w:type="dxa"/>
          </w:tcPr>
          <w:p w14:paraId="64FA0231" w14:textId="77777777" w:rsidR="00016BE4" w:rsidRDefault="00F90C0A" w:rsidP="00050ADD">
            <w:pPr>
              <w:pStyle w:val="Compact"/>
            </w:pPr>
            <w:r>
              <w:t>1</w:t>
            </w:r>
          </w:p>
        </w:tc>
      </w:tr>
      <w:tr w:rsidR="00016BE4" w14:paraId="6F9624E1" w14:textId="77777777" w:rsidTr="004E6E19">
        <w:tc>
          <w:tcPr>
            <w:tcW w:w="4158" w:type="dxa"/>
          </w:tcPr>
          <w:p w14:paraId="4F522D07" w14:textId="77777777" w:rsidR="00016BE4" w:rsidRDefault="00F90C0A" w:rsidP="00050ADD">
            <w:pPr>
              <w:pStyle w:val="Compact"/>
            </w:pPr>
            <w:r>
              <w:t>Post-Hoc Comparisons</w:t>
            </w:r>
          </w:p>
        </w:tc>
        <w:tc>
          <w:tcPr>
            <w:tcW w:w="1944" w:type="dxa"/>
          </w:tcPr>
          <w:p w14:paraId="1E9643F4" w14:textId="77777777" w:rsidR="00016BE4" w:rsidRDefault="00F90C0A" w:rsidP="00050ADD">
            <w:pPr>
              <w:pStyle w:val="Compact"/>
            </w:pPr>
            <w:r>
              <w:t>1</w:t>
            </w:r>
          </w:p>
        </w:tc>
        <w:tc>
          <w:tcPr>
            <w:tcW w:w="2708" w:type="dxa"/>
          </w:tcPr>
          <w:p w14:paraId="05B9BC63" w14:textId="77777777" w:rsidR="00016BE4" w:rsidRDefault="00F90C0A" w:rsidP="00050ADD">
            <w:pPr>
              <w:pStyle w:val="Compact"/>
            </w:pPr>
            <w:r>
              <w:t>1</w:t>
            </w:r>
          </w:p>
        </w:tc>
        <w:tc>
          <w:tcPr>
            <w:tcW w:w="766" w:type="dxa"/>
          </w:tcPr>
          <w:p w14:paraId="417CE626" w14:textId="77777777" w:rsidR="00016BE4" w:rsidRDefault="00F90C0A" w:rsidP="00050ADD">
            <w:pPr>
              <w:pStyle w:val="Compact"/>
            </w:pPr>
            <w:r>
              <w:t>2</w:t>
            </w:r>
          </w:p>
        </w:tc>
      </w:tr>
      <w:tr w:rsidR="00016BE4" w14:paraId="137E7C9E" w14:textId="77777777" w:rsidTr="004E6E19">
        <w:tc>
          <w:tcPr>
            <w:tcW w:w="4158" w:type="dxa"/>
          </w:tcPr>
          <w:p w14:paraId="6E11CD36" w14:textId="77777777" w:rsidR="00016BE4" w:rsidRDefault="00F90C0A" w:rsidP="00050ADD">
            <w:pPr>
              <w:pStyle w:val="Compact"/>
            </w:pPr>
            <w:r>
              <w:t>Relative Risk Ratios (RRR)</w:t>
            </w:r>
          </w:p>
        </w:tc>
        <w:tc>
          <w:tcPr>
            <w:tcW w:w="1944" w:type="dxa"/>
          </w:tcPr>
          <w:p w14:paraId="3BFA8C06" w14:textId="77777777" w:rsidR="00016BE4" w:rsidRDefault="00F90C0A" w:rsidP="00050ADD">
            <w:pPr>
              <w:pStyle w:val="Compact"/>
            </w:pPr>
            <w:r>
              <w:t>-</w:t>
            </w:r>
          </w:p>
        </w:tc>
        <w:tc>
          <w:tcPr>
            <w:tcW w:w="2708" w:type="dxa"/>
          </w:tcPr>
          <w:p w14:paraId="15DAA251" w14:textId="77777777" w:rsidR="00016BE4" w:rsidRDefault="00F90C0A" w:rsidP="00050ADD">
            <w:pPr>
              <w:pStyle w:val="Compact"/>
            </w:pPr>
            <w:r>
              <w:t>1</w:t>
            </w:r>
          </w:p>
        </w:tc>
        <w:tc>
          <w:tcPr>
            <w:tcW w:w="766" w:type="dxa"/>
          </w:tcPr>
          <w:p w14:paraId="7F91B29F" w14:textId="77777777" w:rsidR="00016BE4" w:rsidRDefault="00F90C0A" w:rsidP="00050ADD">
            <w:pPr>
              <w:pStyle w:val="Compact"/>
            </w:pPr>
            <w:r>
              <w:t>1</w:t>
            </w:r>
          </w:p>
        </w:tc>
      </w:tr>
      <w:tr w:rsidR="00016BE4" w14:paraId="124A19BB" w14:textId="77777777" w:rsidTr="004E6E19">
        <w:tc>
          <w:tcPr>
            <w:tcW w:w="4158" w:type="dxa"/>
          </w:tcPr>
          <w:p w14:paraId="767F80CD" w14:textId="77777777" w:rsidR="00016BE4" w:rsidRDefault="00F90C0A" w:rsidP="00050ADD">
            <w:pPr>
              <w:pStyle w:val="Compact"/>
            </w:pPr>
            <w:r>
              <w:t>Repeated-Measures ANOVA/ANCOVA</w:t>
            </w:r>
          </w:p>
        </w:tc>
        <w:tc>
          <w:tcPr>
            <w:tcW w:w="1944" w:type="dxa"/>
          </w:tcPr>
          <w:p w14:paraId="147D3CA6" w14:textId="77777777" w:rsidR="00016BE4" w:rsidRDefault="00F90C0A" w:rsidP="00050ADD">
            <w:pPr>
              <w:pStyle w:val="Compact"/>
            </w:pPr>
            <w:r>
              <w:t>1</w:t>
            </w:r>
          </w:p>
        </w:tc>
        <w:tc>
          <w:tcPr>
            <w:tcW w:w="2708" w:type="dxa"/>
          </w:tcPr>
          <w:p w14:paraId="238C6FAB" w14:textId="77777777" w:rsidR="00016BE4" w:rsidRDefault="00F90C0A" w:rsidP="00050ADD">
            <w:pPr>
              <w:pStyle w:val="Compact"/>
            </w:pPr>
            <w:r>
              <w:t>-</w:t>
            </w:r>
          </w:p>
        </w:tc>
        <w:tc>
          <w:tcPr>
            <w:tcW w:w="766" w:type="dxa"/>
          </w:tcPr>
          <w:p w14:paraId="5DA4B1E9" w14:textId="77777777" w:rsidR="00016BE4" w:rsidRDefault="00F90C0A" w:rsidP="00050ADD">
            <w:pPr>
              <w:pStyle w:val="Compact"/>
            </w:pPr>
            <w:r>
              <w:t>1</w:t>
            </w:r>
          </w:p>
        </w:tc>
      </w:tr>
      <w:tr w:rsidR="00016BE4" w14:paraId="2AFDF483" w14:textId="77777777" w:rsidTr="004E6E19">
        <w:tc>
          <w:tcPr>
            <w:tcW w:w="4158" w:type="dxa"/>
          </w:tcPr>
          <w:p w14:paraId="3FC9C57E" w14:textId="77777777" w:rsidR="00016BE4" w:rsidRDefault="00F90C0A" w:rsidP="00050ADD">
            <w:pPr>
              <w:pStyle w:val="Compact"/>
            </w:pPr>
            <w:r>
              <w:t>T-Test (Mean Differences)</w:t>
            </w:r>
          </w:p>
        </w:tc>
        <w:tc>
          <w:tcPr>
            <w:tcW w:w="1944" w:type="dxa"/>
          </w:tcPr>
          <w:p w14:paraId="3AAA5335" w14:textId="77777777" w:rsidR="00016BE4" w:rsidRDefault="00F90C0A" w:rsidP="00050ADD">
            <w:pPr>
              <w:pStyle w:val="Compact"/>
            </w:pPr>
            <w:r>
              <w:t>8</w:t>
            </w:r>
          </w:p>
        </w:tc>
        <w:tc>
          <w:tcPr>
            <w:tcW w:w="2708" w:type="dxa"/>
          </w:tcPr>
          <w:p w14:paraId="3346E954" w14:textId="77777777" w:rsidR="00016BE4" w:rsidRDefault="00F90C0A" w:rsidP="00050ADD">
            <w:pPr>
              <w:pStyle w:val="Compact"/>
            </w:pPr>
            <w:r>
              <w:t>1</w:t>
            </w:r>
          </w:p>
        </w:tc>
        <w:tc>
          <w:tcPr>
            <w:tcW w:w="766" w:type="dxa"/>
          </w:tcPr>
          <w:p w14:paraId="42720386" w14:textId="77777777" w:rsidR="00016BE4" w:rsidRDefault="00F90C0A" w:rsidP="00050ADD">
            <w:pPr>
              <w:pStyle w:val="Compact"/>
            </w:pPr>
            <w:r>
              <w:t>9</w:t>
            </w:r>
          </w:p>
        </w:tc>
      </w:tr>
    </w:tbl>
    <w:p w14:paraId="6B9A0E58" w14:textId="77777777" w:rsidR="00016BE4" w:rsidRDefault="00016BE4">
      <w:bookmarkStart w:id="59" w:name="tbl:expp"/>
      <w:bookmarkEnd w:id="58"/>
    </w:p>
    <w:p w14:paraId="10252E1F" w14:textId="77777777" w:rsidR="00016BE4" w:rsidRDefault="00F90C0A" w:rsidP="00CF5805">
      <w:pPr>
        <w:pStyle w:val="TableCaption"/>
      </w:pPr>
      <w:r>
        <w:lastRenderedPageBreak/>
        <w:t xml:space="preserve">Table 15: Experimental Research Designs </w:t>
      </w:r>
    </w:p>
    <w:tbl>
      <w:tblPr>
        <w:tblStyle w:val="APAReport"/>
        <w:tblW w:w="0" w:type="auto"/>
        <w:tblLook w:val="04A0" w:firstRow="1" w:lastRow="0" w:firstColumn="1" w:lastColumn="0" w:noHBand="0" w:noVBand="1"/>
        <w:tblCaption w:val="Table 15: Experimental Research Designs "/>
      </w:tblPr>
      <w:tblGrid>
        <w:gridCol w:w="3439"/>
        <w:gridCol w:w="2201"/>
        <w:gridCol w:w="3066"/>
        <w:gridCol w:w="870"/>
      </w:tblGrid>
      <w:tr w:rsidR="00016BE4" w14:paraId="2EE5B92A" w14:textId="77777777" w:rsidTr="004E6E19">
        <w:trPr>
          <w:cnfStyle w:val="100000000000" w:firstRow="1" w:lastRow="0" w:firstColumn="0" w:lastColumn="0" w:oddVBand="0" w:evenVBand="0" w:oddHBand="0" w:evenHBand="0" w:firstRowFirstColumn="0" w:firstRowLastColumn="0" w:lastRowFirstColumn="0" w:lastRowLastColumn="0"/>
        </w:trPr>
        <w:tc>
          <w:tcPr>
            <w:tcW w:w="3439" w:type="dxa"/>
          </w:tcPr>
          <w:p w14:paraId="7D672151" w14:textId="77777777" w:rsidR="00016BE4" w:rsidRDefault="00016BE4" w:rsidP="00050ADD">
            <w:pPr>
              <w:pStyle w:val="Compact"/>
            </w:pPr>
          </w:p>
        </w:tc>
        <w:tc>
          <w:tcPr>
            <w:tcW w:w="2201" w:type="dxa"/>
          </w:tcPr>
          <w:p w14:paraId="78761A42" w14:textId="77777777" w:rsidR="00016BE4" w:rsidRDefault="00F90C0A" w:rsidP="00050ADD">
            <w:pPr>
              <w:pStyle w:val="Compact"/>
            </w:pPr>
            <w:r>
              <w:t>IPV Interventions</w:t>
            </w:r>
          </w:p>
        </w:tc>
        <w:tc>
          <w:tcPr>
            <w:tcW w:w="3066" w:type="dxa"/>
          </w:tcPr>
          <w:p w14:paraId="65DA3D4D" w14:textId="77777777" w:rsidR="00016BE4" w:rsidRDefault="00F90C0A" w:rsidP="00050ADD">
            <w:pPr>
              <w:pStyle w:val="Compact"/>
            </w:pPr>
            <w:r>
              <w:t>SMW-Inclusive Research</w:t>
            </w:r>
          </w:p>
        </w:tc>
        <w:tc>
          <w:tcPr>
            <w:tcW w:w="870" w:type="dxa"/>
          </w:tcPr>
          <w:p w14:paraId="006E9F66" w14:textId="77777777" w:rsidR="00016BE4" w:rsidRDefault="00F90C0A" w:rsidP="00050ADD">
            <w:pPr>
              <w:pStyle w:val="Compact"/>
            </w:pPr>
            <w:r>
              <w:t>Total</w:t>
            </w:r>
          </w:p>
        </w:tc>
      </w:tr>
      <w:tr w:rsidR="00016BE4" w14:paraId="3050D10B" w14:textId="77777777" w:rsidTr="004E6E19">
        <w:tc>
          <w:tcPr>
            <w:tcW w:w="3439" w:type="dxa"/>
          </w:tcPr>
          <w:p w14:paraId="3DFD4113" w14:textId="77777777" w:rsidR="00016BE4" w:rsidRDefault="00F90C0A" w:rsidP="00050ADD">
            <w:pPr>
              <w:pStyle w:val="Compact"/>
            </w:pPr>
            <w:r>
              <w:t>Longitudinal</w:t>
            </w:r>
          </w:p>
        </w:tc>
        <w:tc>
          <w:tcPr>
            <w:tcW w:w="2201" w:type="dxa"/>
          </w:tcPr>
          <w:p w14:paraId="37B63973" w14:textId="77777777" w:rsidR="00016BE4" w:rsidRDefault="00F90C0A" w:rsidP="00050ADD">
            <w:pPr>
              <w:pStyle w:val="Compact"/>
            </w:pPr>
            <w:r>
              <w:t>12</w:t>
            </w:r>
          </w:p>
        </w:tc>
        <w:tc>
          <w:tcPr>
            <w:tcW w:w="3066" w:type="dxa"/>
          </w:tcPr>
          <w:p w14:paraId="64C6D421" w14:textId="77777777" w:rsidR="00016BE4" w:rsidRDefault="00F90C0A" w:rsidP="00050ADD">
            <w:pPr>
              <w:pStyle w:val="Compact"/>
            </w:pPr>
            <w:r>
              <w:t>-</w:t>
            </w:r>
          </w:p>
        </w:tc>
        <w:tc>
          <w:tcPr>
            <w:tcW w:w="870" w:type="dxa"/>
          </w:tcPr>
          <w:p w14:paraId="3AC4F0A6" w14:textId="77777777" w:rsidR="00016BE4" w:rsidRDefault="00F90C0A" w:rsidP="00050ADD">
            <w:pPr>
              <w:pStyle w:val="Compact"/>
            </w:pPr>
            <w:r>
              <w:t>12</w:t>
            </w:r>
          </w:p>
        </w:tc>
      </w:tr>
      <w:tr w:rsidR="00016BE4" w14:paraId="508C579A" w14:textId="77777777" w:rsidTr="004E6E19">
        <w:tc>
          <w:tcPr>
            <w:tcW w:w="3439" w:type="dxa"/>
          </w:tcPr>
          <w:p w14:paraId="27706A70" w14:textId="77777777" w:rsidR="00016BE4" w:rsidRDefault="00F90C0A" w:rsidP="00050ADD">
            <w:pPr>
              <w:pStyle w:val="Compact"/>
            </w:pPr>
            <w:r>
              <w:t>Pre-Test/Post-Test</w:t>
            </w:r>
          </w:p>
        </w:tc>
        <w:tc>
          <w:tcPr>
            <w:tcW w:w="2201" w:type="dxa"/>
          </w:tcPr>
          <w:p w14:paraId="1EB0238E" w14:textId="77777777" w:rsidR="00016BE4" w:rsidRDefault="00F90C0A" w:rsidP="00050ADD">
            <w:pPr>
              <w:pStyle w:val="Compact"/>
            </w:pPr>
            <w:r>
              <w:t>2</w:t>
            </w:r>
          </w:p>
        </w:tc>
        <w:tc>
          <w:tcPr>
            <w:tcW w:w="3066" w:type="dxa"/>
          </w:tcPr>
          <w:p w14:paraId="6650C265" w14:textId="77777777" w:rsidR="00016BE4" w:rsidRDefault="00F90C0A" w:rsidP="00050ADD">
            <w:pPr>
              <w:pStyle w:val="Compact"/>
            </w:pPr>
            <w:r>
              <w:t>1</w:t>
            </w:r>
          </w:p>
        </w:tc>
        <w:tc>
          <w:tcPr>
            <w:tcW w:w="870" w:type="dxa"/>
          </w:tcPr>
          <w:p w14:paraId="433E854B" w14:textId="77777777" w:rsidR="00016BE4" w:rsidRDefault="00F90C0A" w:rsidP="00050ADD">
            <w:pPr>
              <w:pStyle w:val="Compact"/>
            </w:pPr>
            <w:r>
              <w:t>3</w:t>
            </w:r>
          </w:p>
        </w:tc>
      </w:tr>
      <w:tr w:rsidR="00016BE4" w14:paraId="28DAF9F5" w14:textId="77777777" w:rsidTr="004E6E19">
        <w:tc>
          <w:tcPr>
            <w:tcW w:w="3439" w:type="dxa"/>
          </w:tcPr>
          <w:p w14:paraId="3309821E" w14:textId="77777777" w:rsidR="00016BE4" w:rsidRDefault="00F90C0A" w:rsidP="00050ADD">
            <w:pPr>
              <w:pStyle w:val="Compact"/>
            </w:pPr>
            <w:r>
              <w:t>RCT - Baseline + Follow-Up</w:t>
            </w:r>
          </w:p>
        </w:tc>
        <w:tc>
          <w:tcPr>
            <w:tcW w:w="2201" w:type="dxa"/>
          </w:tcPr>
          <w:p w14:paraId="0ED18434" w14:textId="77777777" w:rsidR="00016BE4" w:rsidRDefault="00F90C0A" w:rsidP="00050ADD">
            <w:pPr>
              <w:pStyle w:val="Compact"/>
            </w:pPr>
            <w:r>
              <w:t>3</w:t>
            </w:r>
          </w:p>
        </w:tc>
        <w:tc>
          <w:tcPr>
            <w:tcW w:w="3066" w:type="dxa"/>
          </w:tcPr>
          <w:p w14:paraId="16C9876D" w14:textId="77777777" w:rsidR="00016BE4" w:rsidRDefault="00F90C0A" w:rsidP="00050ADD">
            <w:pPr>
              <w:pStyle w:val="Compact"/>
            </w:pPr>
            <w:r>
              <w:t>-</w:t>
            </w:r>
          </w:p>
        </w:tc>
        <w:tc>
          <w:tcPr>
            <w:tcW w:w="870" w:type="dxa"/>
          </w:tcPr>
          <w:p w14:paraId="4C5D0D7B" w14:textId="77777777" w:rsidR="00016BE4" w:rsidRDefault="00F90C0A" w:rsidP="00050ADD">
            <w:pPr>
              <w:pStyle w:val="Compact"/>
            </w:pPr>
            <w:r>
              <w:t>3</w:t>
            </w:r>
          </w:p>
        </w:tc>
      </w:tr>
      <w:tr w:rsidR="00016BE4" w14:paraId="03F660AA" w14:textId="77777777" w:rsidTr="004E6E19">
        <w:tc>
          <w:tcPr>
            <w:tcW w:w="3439" w:type="dxa"/>
          </w:tcPr>
          <w:p w14:paraId="73B3F069" w14:textId="77777777" w:rsidR="00016BE4" w:rsidRDefault="00F90C0A" w:rsidP="00050ADD">
            <w:pPr>
              <w:pStyle w:val="Compact"/>
            </w:pPr>
            <w:r>
              <w:t>RCT - Longitudinal</w:t>
            </w:r>
          </w:p>
        </w:tc>
        <w:tc>
          <w:tcPr>
            <w:tcW w:w="2201" w:type="dxa"/>
          </w:tcPr>
          <w:p w14:paraId="591AE620" w14:textId="77777777" w:rsidR="00016BE4" w:rsidRDefault="00F90C0A" w:rsidP="00050ADD">
            <w:pPr>
              <w:pStyle w:val="Compact"/>
            </w:pPr>
            <w:r>
              <w:t>3</w:t>
            </w:r>
          </w:p>
        </w:tc>
        <w:tc>
          <w:tcPr>
            <w:tcW w:w="3066" w:type="dxa"/>
          </w:tcPr>
          <w:p w14:paraId="77FB4EBC" w14:textId="77777777" w:rsidR="00016BE4" w:rsidRDefault="00F90C0A" w:rsidP="00050ADD">
            <w:pPr>
              <w:pStyle w:val="Compact"/>
            </w:pPr>
            <w:r>
              <w:t>-</w:t>
            </w:r>
          </w:p>
        </w:tc>
        <w:tc>
          <w:tcPr>
            <w:tcW w:w="870" w:type="dxa"/>
          </w:tcPr>
          <w:p w14:paraId="7F087ED3" w14:textId="77777777" w:rsidR="00016BE4" w:rsidRDefault="00F90C0A" w:rsidP="00050ADD">
            <w:pPr>
              <w:pStyle w:val="Compact"/>
            </w:pPr>
            <w:r>
              <w:t>3</w:t>
            </w:r>
          </w:p>
        </w:tc>
      </w:tr>
      <w:tr w:rsidR="00016BE4" w14:paraId="52A45C5C" w14:textId="77777777" w:rsidTr="004E6E19">
        <w:tc>
          <w:tcPr>
            <w:tcW w:w="3439" w:type="dxa"/>
          </w:tcPr>
          <w:p w14:paraId="1DE6FE8D" w14:textId="77777777" w:rsidR="00016BE4" w:rsidRDefault="00F90C0A" w:rsidP="00050ADD">
            <w:pPr>
              <w:pStyle w:val="Compact"/>
            </w:pPr>
            <w:r>
              <w:t>Vignette</w:t>
            </w:r>
          </w:p>
        </w:tc>
        <w:tc>
          <w:tcPr>
            <w:tcW w:w="2201" w:type="dxa"/>
          </w:tcPr>
          <w:p w14:paraId="41C021D1" w14:textId="77777777" w:rsidR="00016BE4" w:rsidRDefault="00F90C0A" w:rsidP="00050ADD">
            <w:pPr>
              <w:pStyle w:val="Compact"/>
            </w:pPr>
            <w:r>
              <w:t>-</w:t>
            </w:r>
          </w:p>
        </w:tc>
        <w:tc>
          <w:tcPr>
            <w:tcW w:w="3066" w:type="dxa"/>
          </w:tcPr>
          <w:p w14:paraId="02DE2A6B" w14:textId="77777777" w:rsidR="00016BE4" w:rsidRDefault="00F90C0A" w:rsidP="00050ADD">
            <w:pPr>
              <w:pStyle w:val="Compact"/>
            </w:pPr>
            <w:r>
              <w:t>1</w:t>
            </w:r>
          </w:p>
        </w:tc>
        <w:tc>
          <w:tcPr>
            <w:tcW w:w="870" w:type="dxa"/>
          </w:tcPr>
          <w:p w14:paraId="200DF608" w14:textId="77777777" w:rsidR="00016BE4" w:rsidRDefault="00F90C0A" w:rsidP="00050ADD">
            <w:pPr>
              <w:pStyle w:val="Compact"/>
            </w:pPr>
            <w:r>
              <w:t>1</w:t>
            </w:r>
          </w:p>
        </w:tc>
      </w:tr>
    </w:tbl>
    <w:p w14:paraId="067822E5" w14:textId="77777777" w:rsidR="00016BE4" w:rsidRDefault="00016BE4">
      <w:bookmarkStart w:id="60" w:name="tbl:kexp"/>
      <w:bookmarkEnd w:id="59"/>
    </w:p>
    <w:p w14:paraId="49DF6D21" w14:textId="77777777" w:rsidR="00016BE4" w:rsidRDefault="00F90C0A" w:rsidP="00CF5805">
      <w:pPr>
        <w:pStyle w:val="TableCaption"/>
      </w:pPr>
      <w:r>
        <w:lastRenderedPageBreak/>
        <w:t xml:space="preserve">Table 16: Experimental Designs by Study </w:t>
      </w:r>
    </w:p>
    <w:tbl>
      <w:tblPr>
        <w:tblStyle w:val="APAReport"/>
        <w:tblW w:w="0" w:type="auto"/>
        <w:tblLook w:val="04A0" w:firstRow="1" w:lastRow="0" w:firstColumn="1" w:lastColumn="0" w:noHBand="0" w:noVBand="1"/>
        <w:tblCaption w:val="Table 16: Experimental Designs by Study "/>
      </w:tblPr>
      <w:tblGrid>
        <w:gridCol w:w="5760"/>
        <w:gridCol w:w="764"/>
        <w:gridCol w:w="764"/>
        <w:gridCol w:w="764"/>
        <w:gridCol w:w="764"/>
        <w:gridCol w:w="760"/>
      </w:tblGrid>
      <w:tr w:rsidR="00016BE4" w14:paraId="26CB2018" w14:textId="77777777" w:rsidTr="004E6E19">
        <w:trPr>
          <w:cnfStyle w:val="100000000000" w:firstRow="1" w:lastRow="0" w:firstColumn="0" w:lastColumn="0" w:oddVBand="0" w:evenVBand="0" w:oddHBand="0" w:evenHBand="0" w:firstRowFirstColumn="0" w:firstRowLastColumn="0" w:lastRowFirstColumn="0" w:lastRowLastColumn="0"/>
        </w:trPr>
        <w:tc>
          <w:tcPr>
            <w:tcW w:w="5760" w:type="dxa"/>
          </w:tcPr>
          <w:p w14:paraId="1B6A5ED6" w14:textId="77777777" w:rsidR="00016BE4" w:rsidRDefault="00016BE4" w:rsidP="00050ADD">
            <w:pPr>
              <w:pStyle w:val="Compact"/>
            </w:pPr>
          </w:p>
        </w:tc>
        <w:tc>
          <w:tcPr>
            <w:tcW w:w="764" w:type="dxa"/>
          </w:tcPr>
          <w:p w14:paraId="5AC4F508" w14:textId="77777777" w:rsidR="00016BE4" w:rsidRDefault="00F90C0A" w:rsidP="00050ADD">
            <w:pPr>
              <w:pStyle w:val="Compact"/>
            </w:pPr>
            <w:r>
              <w:t>1</w:t>
            </w:r>
          </w:p>
        </w:tc>
        <w:tc>
          <w:tcPr>
            <w:tcW w:w="764" w:type="dxa"/>
          </w:tcPr>
          <w:p w14:paraId="50F92413" w14:textId="77777777" w:rsidR="00016BE4" w:rsidRDefault="00F90C0A" w:rsidP="00050ADD">
            <w:pPr>
              <w:pStyle w:val="Compact"/>
            </w:pPr>
            <w:r>
              <w:t>2</w:t>
            </w:r>
          </w:p>
        </w:tc>
        <w:tc>
          <w:tcPr>
            <w:tcW w:w="764" w:type="dxa"/>
          </w:tcPr>
          <w:p w14:paraId="00E9C386" w14:textId="77777777" w:rsidR="00016BE4" w:rsidRDefault="00F90C0A" w:rsidP="00050ADD">
            <w:pPr>
              <w:pStyle w:val="Compact"/>
            </w:pPr>
            <w:r>
              <w:t>3</w:t>
            </w:r>
          </w:p>
        </w:tc>
        <w:tc>
          <w:tcPr>
            <w:tcW w:w="764" w:type="dxa"/>
          </w:tcPr>
          <w:p w14:paraId="22FE9E42" w14:textId="77777777" w:rsidR="00016BE4" w:rsidRDefault="00F90C0A" w:rsidP="00050ADD">
            <w:pPr>
              <w:pStyle w:val="Compact"/>
            </w:pPr>
            <w:r>
              <w:t>4</w:t>
            </w:r>
          </w:p>
        </w:tc>
        <w:tc>
          <w:tcPr>
            <w:tcW w:w="760" w:type="dxa"/>
          </w:tcPr>
          <w:p w14:paraId="1D0A14C2" w14:textId="77777777" w:rsidR="00016BE4" w:rsidRDefault="00F90C0A" w:rsidP="00050ADD">
            <w:pPr>
              <w:pStyle w:val="Compact"/>
            </w:pPr>
            <w:r>
              <w:t>5</w:t>
            </w:r>
          </w:p>
        </w:tc>
      </w:tr>
      <w:tr w:rsidR="00016BE4" w14:paraId="2692D0E3" w14:textId="77777777" w:rsidTr="004E6E19">
        <w:tc>
          <w:tcPr>
            <w:tcW w:w="5760" w:type="dxa"/>
          </w:tcPr>
          <w:p w14:paraId="599B1118" w14:textId="77777777" w:rsidR="00016BE4" w:rsidRDefault="00F90C0A" w:rsidP="00050ADD">
            <w:pPr>
              <w:pStyle w:val="Compact"/>
            </w:pPr>
            <w:r>
              <w:t>Enriquez et al. (2010)</w:t>
            </w:r>
          </w:p>
        </w:tc>
        <w:tc>
          <w:tcPr>
            <w:tcW w:w="764" w:type="dxa"/>
          </w:tcPr>
          <w:p w14:paraId="2CEBBC25"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6A9DA152"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3C42A460"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63A8CBB1"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5D9B36D1" w14:textId="77777777" w:rsidR="00016BE4" w:rsidRDefault="00F90C0A" w:rsidP="00050ADD">
            <w:pPr>
              <w:pStyle w:val="Compact"/>
            </w:pPr>
            <m:oMathPara>
              <m:oMath>
                <m:r>
                  <m:rPr>
                    <m:sty m:val="p"/>
                  </m:rPr>
                  <w:rPr>
                    <w:rFonts w:ascii="Cambria Math" w:hAnsi="Cambria Math"/>
                  </w:rPr>
                  <m:t>⋅</m:t>
                </m:r>
              </m:oMath>
            </m:oMathPara>
          </w:p>
        </w:tc>
      </w:tr>
      <w:tr w:rsidR="00016BE4" w14:paraId="4D9C35F6" w14:textId="77777777" w:rsidTr="004E6E19">
        <w:tc>
          <w:tcPr>
            <w:tcW w:w="5760" w:type="dxa"/>
          </w:tcPr>
          <w:p w14:paraId="69644996" w14:textId="77777777" w:rsidR="00016BE4" w:rsidRDefault="00F90C0A" w:rsidP="00050ADD">
            <w:pPr>
              <w:pStyle w:val="Compact"/>
            </w:pPr>
            <w:r>
              <w:t>Feder et al. (2011)</w:t>
            </w:r>
          </w:p>
        </w:tc>
        <w:tc>
          <w:tcPr>
            <w:tcW w:w="764" w:type="dxa"/>
          </w:tcPr>
          <w:p w14:paraId="4767F761"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7A8A0FB0"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1D88CFC5"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249783B9" w14:textId="77777777" w:rsidR="00016BE4" w:rsidRDefault="00F90C0A" w:rsidP="00050ADD">
            <w:pPr>
              <w:pStyle w:val="Compact"/>
            </w:pPr>
            <m:oMathPara>
              <m:oMath>
                <m:r>
                  <m:rPr>
                    <m:sty m:val="p"/>
                  </m:rPr>
                  <w:rPr>
                    <w:rFonts w:ascii="MS Mincho" w:eastAsia="MS Mincho" w:hAnsi="MS Mincho" w:cs="MS Mincho"/>
                  </w:rPr>
                  <m:t>✓</m:t>
                </m:r>
              </m:oMath>
            </m:oMathPara>
          </w:p>
        </w:tc>
        <w:tc>
          <w:tcPr>
            <w:tcW w:w="760" w:type="dxa"/>
          </w:tcPr>
          <w:p w14:paraId="63A50ACD" w14:textId="77777777" w:rsidR="00016BE4" w:rsidRDefault="00F90C0A" w:rsidP="00050ADD">
            <w:pPr>
              <w:pStyle w:val="Compact"/>
            </w:pPr>
            <m:oMathPara>
              <m:oMath>
                <m:r>
                  <m:rPr>
                    <m:sty m:val="p"/>
                  </m:rPr>
                  <w:rPr>
                    <w:rFonts w:ascii="Cambria Math" w:hAnsi="Cambria Math"/>
                  </w:rPr>
                  <m:t>⋅</m:t>
                </m:r>
              </m:oMath>
            </m:oMathPara>
          </w:p>
        </w:tc>
      </w:tr>
      <w:tr w:rsidR="00016BE4" w14:paraId="5DDEDBA5" w14:textId="77777777" w:rsidTr="004E6E19">
        <w:tc>
          <w:tcPr>
            <w:tcW w:w="5760" w:type="dxa"/>
          </w:tcPr>
          <w:p w14:paraId="7CCEEFE3" w14:textId="77777777" w:rsidR="00016BE4" w:rsidRDefault="00F90C0A" w:rsidP="00050ADD">
            <w:pPr>
              <w:pStyle w:val="Compact"/>
            </w:pPr>
            <w:r>
              <w:t>Foshee et al. (2004)</w:t>
            </w:r>
          </w:p>
        </w:tc>
        <w:tc>
          <w:tcPr>
            <w:tcW w:w="764" w:type="dxa"/>
          </w:tcPr>
          <w:p w14:paraId="29D5C948"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0997A5B4"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19BC9600"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72D34CE6" w14:textId="77777777" w:rsidR="00016BE4" w:rsidRDefault="00F90C0A" w:rsidP="00050ADD">
            <w:pPr>
              <w:pStyle w:val="Compact"/>
            </w:pPr>
            <m:oMathPara>
              <m:oMath>
                <m:r>
                  <m:rPr>
                    <m:sty m:val="p"/>
                  </m:rPr>
                  <w:rPr>
                    <w:rFonts w:ascii="MS Mincho" w:eastAsia="MS Mincho" w:hAnsi="MS Mincho" w:cs="MS Mincho"/>
                  </w:rPr>
                  <m:t>✓</m:t>
                </m:r>
              </m:oMath>
            </m:oMathPara>
          </w:p>
        </w:tc>
        <w:tc>
          <w:tcPr>
            <w:tcW w:w="760" w:type="dxa"/>
          </w:tcPr>
          <w:p w14:paraId="2F39F7A9" w14:textId="77777777" w:rsidR="00016BE4" w:rsidRDefault="00F90C0A" w:rsidP="00050ADD">
            <w:pPr>
              <w:pStyle w:val="Compact"/>
            </w:pPr>
            <m:oMathPara>
              <m:oMath>
                <m:r>
                  <m:rPr>
                    <m:sty m:val="p"/>
                  </m:rPr>
                  <w:rPr>
                    <w:rFonts w:ascii="Cambria Math" w:hAnsi="Cambria Math"/>
                  </w:rPr>
                  <m:t>⋅</m:t>
                </m:r>
              </m:oMath>
            </m:oMathPara>
          </w:p>
        </w:tc>
      </w:tr>
      <w:tr w:rsidR="00016BE4" w14:paraId="4E9A433F" w14:textId="77777777" w:rsidTr="004E6E19">
        <w:tc>
          <w:tcPr>
            <w:tcW w:w="5760" w:type="dxa"/>
          </w:tcPr>
          <w:p w14:paraId="499D2D32" w14:textId="77777777" w:rsidR="00016BE4" w:rsidRDefault="00F90C0A" w:rsidP="00050ADD">
            <w:pPr>
              <w:pStyle w:val="Compact"/>
            </w:pPr>
            <w:r>
              <w:t>Glass et al. (2008)</w:t>
            </w:r>
            <m:oMath>
              <m:sSup>
                <m:sSupPr>
                  <m:ctrlPr>
                    <w:rPr>
                      <w:rFonts w:ascii="Cambria Math" w:hAnsi="Cambria Math"/>
                    </w:rPr>
                  </m:ctrlPr>
                </m:sSupPr>
                <m:e/>
                <m:sup>
                  <m:r>
                    <w:rPr>
                      <w:rFonts w:ascii="Cambria Math" w:hAnsi="Cambria Math"/>
                    </w:rPr>
                    <m:t>*</m:t>
                  </m:r>
                </m:sup>
              </m:sSup>
            </m:oMath>
          </w:p>
        </w:tc>
        <w:tc>
          <w:tcPr>
            <w:tcW w:w="764" w:type="dxa"/>
          </w:tcPr>
          <w:p w14:paraId="2DDBB25A"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605602B5"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5EB2B5B0"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08F11C46"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24D65C28" w14:textId="77777777" w:rsidR="00016BE4" w:rsidRDefault="00F90C0A" w:rsidP="00050ADD">
            <w:pPr>
              <w:pStyle w:val="Compact"/>
            </w:pPr>
            <m:oMathPara>
              <m:oMath>
                <m:r>
                  <m:rPr>
                    <m:sty m:val="p"/>
                  </m:rPr>
                  <w:rPr>
                    <w:rFonts w:ascii="Cambria Math" w:hAnsi="Cambria Math"/>
                  </w:rPr>
                  <m:t>⋅</m:t>
                </m:r>
              </m:oMath>
            </m:oMathPara>
          </w:p>
        </w:tc>
      </w:tr>
      <w:tr w:rsidR="00016BE4" w14:paraId="69FF3476" w14:textId="77777777" w:rsidTr="004E6E19">
        <w:tc>
          <w:tcPr>
            <w:tcW w:w="5760" w:type="dxa"/>
          </w:tcPr>
          <w:p w14:paraId="0F12A420" w14:textId="77777777" w:rsidR="00016BE4" w:rsidRDefault="00F90C0A" w:rsidP="00050ADD">
            <w:pPr>
              <w:pStyle w:val="Compact"/>
            </w:pPr>
            <w:r>
              <w:t>Gondolf (1999)</w:t>
            </w:r>
          </w:p>
        </w:tc>
        <w:tc>
          <w:tcPr>
            <w:tcW w:w="764" w:type="dxa"/>
          </w:tcPr>
          <w:p w14:paraId="592F2A1A"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016F166B"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1DBBBAB9"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45F7195C"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3394AEB5" w14:textId="77777777" w:rsidR="00016BE4" w:rsidRDefault="00F90C0A" w:rsidP="00050ADD">
            <w:pPr>
              <w:pStyle w:val="Compact"/>
            </w:pPr>
            <m:oMathPara>
              <m:oMath>
                <m:r>
                  <m:rPr>
                    <m:sty m:val="p"/>
                  </m:rPr>
                  <w:rPr>
                    <w:rFonts w:ascii="Cambria Math" w:hAnsi="Cambria Math"/>
                  </w:rPr>
                  <m:t>⋅</m:t>
                </m:r>
              </m:oMath>
            </m:oMathPara>
          </w:p>
        </w:tc>
      </w:tr>
      <w:tr w:rsidR="00016BE4" w14:paraId="7D5E4DB4" w14:textId="77777777" w:rsidTr="004E6E19">
        <w:tc>
          <w:tcPr>
            <w:tcW w:w="5760" w:type="dxa"/>
          </w:tcPr>
          <w:p w14:paraId="7E8C837B" w14:textId="77777777" w:rsidR="00016BE4" w:rsidRDefault="00F90C0A" w:rsidP="00050ADD">
            <w:pPr>
              <w:pStyle w:val="Compact"/>
            </w:pPr>
            <w:r>
              <w:t>Hendricks et al. (2006)</w:t>
            </w:r>
          </w:p>
        </w:tc>
        <w:tc>
          <w:tcPr>
            <w:tcW w:w="764" w:type="dxa"/>
          </w:tcPr>
          <w:p w14:paraId="6F9D061C"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760046E5"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03ACC099"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1565555F"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6B88E24B" w14:textId="77777777" w:rsidR="00016BE4" w:rsidRDefault="00F90C0A" w:rsidP="00050ADD">
            <w:pPr>
              <w:pStyle w:val="Compact"/>
            </w:pPr>
            <m:oMathPara>
              <m:oMath>
                <m:r>
                  <m:rPr>
                    <m:sty m:val="p"/>
                  </m:rPr>
                  <w:rPr>
                    <w:rFonts w:ascii="Cambria Math" w:hAnsi="Cambria Math"/>
                  </w:rPr>
                  <m:t>⋅</m:t>
                </m:r>
              </m:oMath>
            </m:oMathPara>
          </w:p>
        </w:tc>
      </w:tr>
      <w:tr w:rsidR="00016BE4" w14:paraId="09B4C9A4" w14:textId="77777777" w:rsidTr="004E6E19">
        <w:tc>
          <w:tcPr>
            <w:tcW w:w="5760" w:type="dxa"/>
          </w:tcPr>
          <w:p w14:paraId="25D7F957" w14:textId="77777777" w:rsidR="00016BE4" w:rsidRDefault="00F90C0A" w:rsidP="00050ADD">
            <w:pPr>
              <w:pStyle w:val="Compact"/>
            </w:pPr>
            <w:r>
              <w:t>Howell et al. (2015)</w:t>
            </w:r>
          </w:p>
        </w:tc>
        <w:tc>
          <w:tcPr>
            <w:tcW w:w="764" w:type="dxa"/>
          </w:tcPr>
          <w:p w14:paraId="69853753"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36A85840"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734E54B5"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1F148C35"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725388D2" w14:textId="77777777" w:rsidR="00016BE4" w:rsidRDefault="00F90C0A" w:rsidP="00050ADD">
            <w:pPr>
              <w:pStyle w:val="Compact"/>
            </w:pPr>
            <m:oMathPara>
              <m:oMath>
                <m:r>
                  <m:rPr>
                    <m:sty m:val="p"/>
                  </m:rPr>
                  <w:rPr>
                    <w:rFonts w:ascii="Cambria Math" w:hAnsi="Cambria Math"/>
                  </w:rPr>
                  <m:t>⋅</m:t>
                </m:r>
              </m:oMath>
            </m:oMathPara>
          </w:p>
        </w:tc>
      </w:tr>
      <w:tr w:rsidR="00016BE4" w14:paraId="79CBA33D" w14:textId="77777777" w:rsidTr="004E6E19">
        <w:tc>
          <w:tcPr>
            <w:tcW w:w="5760" w:type="dxa"/>
          </w:tcPr>
          <w:p w14:paraId="77A85B09" w14:textId="77777777" w:rsidR="00016BE4" w:rsidRDefault="00F90C0A" w:rsidP="00050ADD">
            <w:pPr>
              <w:pStyle w:val="Compact"/>
            </w:pPr>
            <w:r>
              <w:t>Kan &amp; Feinberg (2014)</w:t>
            </w:r>
          </w:p>
        </w:tc>
        <w:tc>
          <w:tcPr>
            <w:tcW w:w="764" w:type="dxa"/>
          </w:tcPr>
          <w:p w14:paraId="10B96CE5"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34935426"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1310102C"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6A491DB5"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12058BAA" w14:textId="77777777" w:rsidR="00016BE4" w:rsidRDefault="00F90C0A" w:rsidP="00050ADD">
            <w:pPr>
              <w:pStyle w:val="Compact"/>
            </w:pPr>
            <m:oMathPara>
              <m:oMath>
                <m:r>
                  <m:rPr>
                    <m:sty m:val="p"/>
                  </m:rPr>
                  <w:rPr>
                    <w:rFonts w:ascii="Cambria Math" w:hAnsi="Cambria Math"/>
                  </w:rPr>
                  <m:t>⋅</m:t>
                </m:r>
              </m:oMath>
            </m:oMathPara>
          </w:p>
        </w:tc>
      </w:tr>
      <w:tr w:rsidR="00016BE4" w14:paraId="4D3F495E" w14:textId="77777777" w:rsidTr="004E6E19">
        <w:tc>
          <w:tcPr>
            <w:tcW w:w="5760" w:type="dxa"/>
          </w:tcPr>
          <w:p w14:paraId="14425AFE" w14:textId="77777777" w:rsidR="00016BE4" w:rsidRDefault="00F90C0A" w:rsidP="00050ADD">
            <w:pPr>
              <w:pStyle w:val="Compact"/>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amp; Bouffard (2007)</w:t>
            </w:r>
          </w:p>
        </w:tc>
        <w:tc>
          <w:tcPr>
            <w:tcW w:w="764" w:type="dxa"/>
          </w:tcPr>
          <w:p w14:paraId="50A97141"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0F6AA02F"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088FEF30"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14D7BC30"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335B364F" w14:textId="77777777" w:rsidR="00016BE4" w:rsidRDefault="00F90C0A" w:rsidP="00050ADD">
            <w:pPr>
              <w:pStyle w:val="Compact"/>
            </w:pPr>
            <m:oMathPara>
              <m:oMath>
                <m:r>
                  <m:rPr>
                    <m:sty m:val="p"/>
                  </m:rPr>
                  <w:rPr>
                    <w:rFonts w:ascii="Cambria Math" w:hAnsi="Cambria Math"/>
                  </w:rPr>
                  <m:t>⋅</m:t>
                </m:r>
              </m:oMath>
            </m:oMathPara>
          </w:p>
        </w:tc>
      </w:tr>
      <w:tr w:rsidR="00016BE4" w14:paraId="5D249908" w14:textId="77777777" w:rsidTr="004E6E19">
        <w:tc>
          <w:tcPr>
            <w:tcW w:w="5760" w:type="dxa"/>
          </w:tcPr>
          <w:p w14:paraId="0FEE7EBB" w14:textId="77777777" w:rsidR="00016BE4" w:rsidRDefault="00F90C0A" w:rsidP="00050ADD">
            <w:pPr>
              <w:pStyle w:val="Compact"/>
            </w:pPr>
            <w:r>
              <w:t>Portwood et al. (2011)</w:t>
            </w:r>
          </w:p>
        </w:tc>
        <w:tc>
          <w:tcPr>
            <w:tcW w:w="764" w:type="dxa"/>
          </w:tcPr>
          <w:p w14:paraId="4B808EC5"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1DF1F64F"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6682E6E6"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46E0FA38" w14:textId="77777777" w:rsidR="00016BE4" w:rsidRDefault="00F90C0A" w:rsidP="00050ADD">
            <w:pPr>
              <w:pStyle w:val="Compact"/>
            </w:pPr>
            <m:oMathPara>
              <m:oMath>
                <m:r>
                  <m:rPr>
                    <m:sty m:val="p"/>
                  </m:rPr>
                  <w:rPr>
                    <w:rFonts w:ascii="MS Mincho" w:eastAsia="MS Mincho" w:hAnsi="MS Mincho" w:cs="MS Mincho"/>
                  </w:rPr>
                  <m:t>✓</m:t>
                </m:r>
              </m:oMath>
            </m:oMathPara>
          </w:p>
        </w:tc>
        <w:tc>
          <w:tcPr>
            <w:tcW w:w="760" w:type="dxa"/>
          </w:tcPr>
          <w:p w14:paraId="3FEC0911" w14:textId="77777777" w:rsidR="00016BE4" w:rsidRDefault="00F90C0A" w:rsidP="00050ADD">
            <w:pPr>
              <w:pStyle w:val="Compact"/>
            </w:pPr>
            <m:oMathPara>
              <m:oMath>
                <m:r>
                  <m:rPr>
                    <m:sty m:val="p"/>
                  </m:rPr>
                  <w:rPr>
                    <w:rFonts w:ascii="Cambria Math" w:hAnsi="Cambria Math"/>
                  </w:rPr>
                  <m:t>⋅</m:t>
                </m:r>
              </m:oMath>
            </m:oMathPara>
          </w:p>
        </w:tc>
      </w:tr>
      <w:tr w:rsidR="00016BE4" w14:paraId="160C12EF" w14:textId="77777777" w:rsidTr="004E6E19">
        <w:tc>
          <w:tcPr>
            <w:tcW w:w="5760" w:type="dxa"/>
          </w:tcPr>
          <w:p w14:paraId="600FA929" w14:textId="77777777" w:rsidR="00016BE4" w:rsidRDefault="00F90C0A" w:rsidP="00050ADD">
            <w:pPr>
              <w:pStyle w:val="Compact"/>
            </w:pPr>
            <w:r>
              <w:t>Potter &amp; Stapleton (2011)</w:t>
            </w:r>
          </w:p>
        </w:tc>
        <w:tc>
          <w:tcPr>
            <w:tcW w:w="764" w:type="dxa"/>
          </w:tcPr>
          <w:p w14:paraId="53D98141"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5A408203"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77C8A067"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66BE7E29"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34FAD6B8" w14:textId="77777777" w:rsidR="00016BE4" w:rsidRDefault="00F90C0A" w:rsidP="00050ADD">
            <w:pPr>
              <w:pStyle w:val="Compact"/>
            </w:pPr>
            <m:oMathPara>
              <m:oMath>
                <m:r>
                  <m:rPr>
                    <m:sty m:val="p"/>
                  </m:rPr>
                  <w:rPr>
                    <w:rFonts w:ascii="Cambria Math" w:hAnsi="Cambria Math"/>
                  </w:rPr>
                  <m:t>⋅</m:t>
                </m:r>
              </m:oMath>
            </m:oMathPara>
          </w:p>
        </w:tc>
      </w:tr>
      <w:tr w:rsidR="00016BE4" w14:paraId="56328E23" w14:textId="77777777" w:rsidTr="004E6E19">
        <w:tc>
          <w:tcPr>
            <w:tcW w:w="5760" w:type="dxa"/>
          </w:tcPr>
          <w:p w14:paraId="683F163D" w14:textId="77777777" w:rsidR="00016BE4" w:rsidRDefault="00F90C0A" w:rsidP="00050ADD">
            <w:pPr>
              <w:pStyle w:val="Compact"/>
            </w:pPr>
            <w:r>
              <w:t>Roffman et al. (2008)</w:t>
            </w:r>
          </w:p>
        </w:tc>
        <w:tc>
          <w:tcPr>
            <w:tcW w:w="764" w:type="dxa"/>
          </w:tcPr>
          <w:p w14:paraId="574523EF"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128078BF"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65A4E098"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014923AE"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6DEA725F" w14:textId="77777777" w:rsidR="00016BE4" w:rsidRDefault="00F90C0A" w:rsidP="00050ADD">
            <w:pPr>
              <w:pStyle w:val="Compact"/>
            </w:pPr>
            <m:oMathPara>
              <m:oMath>
                <m:r>
                  <m:rPr>
                    <m:sty m:val="p"/>
                  </m:rPr>
                  <w:rPr>
                    <w:rFonts w:ascii="Cambria Math" w:hAnsi="Cambria Math"/>
                  </w:rPr>
                  <m:t>⋅</m:t>
                </m:r>
              </m:oMath>
            </m:oMathPara>
          </w:p>
        </w:tc>
      </w:tr>
      <w:tr w:rsidR="00016BE4" w14:paraId="11851C95" w14:textId="77777777" w:rsidTr="004E6E19">
        <w:tc>
          <w:tcPr>
            <w:tcW w:w="5760" w:type="dxa"/>
          </w:tcPr>
          <w:p w14:paraId="6C83C22F" w14:textId="77777777" w:rsidR="00016BE4" w:rsidRDefault="00F90C0A" w:rsidP="00050ADD">
            <w:pPr>
              <w:pStyle w:val="Compact"/>
            </w:pPr>
            <w:r>
              <w:t>Rumptz et al. (1991)</w:t>
            </w:r>
          </w:p>
        </w:tc>
        <w:tc>
          <w:tcPr>
            <w:tcW w:w="764" w:type="dxa"/>
          </w:tcPr>
          <w:p w14:paraId="15BD6D61"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1F19CFB9"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3C42A980"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646D5D4D"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52A14FF4" w14:textId="77777777" w:rsidR="00016BE4" w:rsidRDefault="00F90C0A" w:rsidP="00050ADD">
            <w:pPr>
              <w:pStyle w:val="Compact"/>
            </w:pPr>
            <m:oMathPara>
              <m:oMath>
                <m:r>
                  <m:rPr>
                    <m:sty m:val="p"/>
                  </m:rPr>
                  <w:rPr>
                    <w:rFonts w:ascii="Cambria Math" w:hAnsi="Cambria Math"/>
                  </w:rPr>
                  <m:t>⋅</m:t>
                </m:r>
              </m:oMath>
            </m:oMathPara>
          </w:p>
        </w:tc>
      </w:tr>
      <w:tr w:rsidR="00016BE4" w14:paraId="49B8726B" w14:textId="77777777" w:rsidTr="004E6E19">
        <w:tc>
          <w:tcPr>
            <w:tcW w:w="5760" w:type="dxa"/>
          </w:tcPr>
          <w:p w14:paraId="3AA64AE8" w14:textId="77777777" w:rsidR="00016BE4" w:rsidRDefault="00F90C0A" w:rsidP="00050ADD">
            <w:pPr>
              <w:pStyle w:val="Compact"/>
            </w:pPr>
            <w:r>
              <w:t>Sargent et al. (2016)</w:t>
            </w:r>
          </w:p>
        </w:tc>
        <w:tc>
          <w:tcPr>
            <w:tcW w:w="764" w:type="dxa"/>
          </w:tcPr>
          <w:p w14:paraId="18948AC3"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159C2492"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2233C4B1"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370D7100"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19B4D768" w14:textId="77777777" w:rsidR="00016BE4" w:rsidRDefault="00F90C0A" w:rsidP="00050ADD">
            <w:pPr>
              <w:pStyle w:val="Compact"/>
            </w:pPr>
            <m:oMathPara>
              <m:oMath>
                <m:r>
                  <m:rPr>
                    <m:sty m:val="p"/>
                  </m:rPr>
                  <w:rPr>
                    <w:rFonts w:ascii="Cambria Math" w:hAnsi="Cambria Math"/>
                  </w:rPr>
                  <m:t>⋅</m:t>
                </m:r>
              </m:oMath>
            </m:oMathPara>
          </w:p>
        </w:tc>
      </w:tr>
      <w:tr w:rsidR="00016BE4" w14:paraId="6A936F49" w14:textId="77777777" w:rsidTr="004E6E19">
        <w:tc>
          <w:tcPr>
            <w:tcW w:w="5760" w:type="dxa"/>
          </w:tcPr>
          <w:p w14:paraId="440A5135" w14:textId="77777777" w:rsidR="00016BE4" w:rsidRDefault="00F90C0A" w:rsidP="00050ADD">
            <w:pPr>
              <w:pStyle w:val="Compact"/>
            </w:pPr>
            <w:r>
              <w:t>Sullivan et al. (2002)</w:t>
            </w:r>
          </w:p>
        </w:tc>
        <w:tc>
          <w:tcPr>
            <w:tcW w:w="764" w:type="dxa"/>
          </w:tcPr>
          <w:p w14:paraId="5ADA2C07"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7ED7F735"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3E33B752"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610CA36C"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3CE64FE2" w14:textId="77777777" w:rsidR="00016BE4" w:rsidRDefault="00F90C0A" w:rsidP="00050ADD">
            <w:pPr>
              <w:pStyle w:val="Compact"/>
            </w:pPr>
            <m:oMathPara>
              <m:oMath>
                <m:r>
                  <m:rPr>
                    <m:sty m:val="p"/>
                  </m:rPr>
                  <w:rPr>
                    <w:rFonts w:ascii="Cambria Math" w:hAnsi="Cambria Math"/>
                  </w:rPr>
                  <m:t>⋅</m:t>
                </m:r>
              </m:oMath>
            </m:oMathPara>
          </w:p>
        </w:tc>
      </w:tr>
      <w:tr w:rsidR="00016BE4" w14:paraId="29157FB8" w14:textId="77777777" w:rsidTr="004E6E19">
        <w:tc>
          <w:tcPr>
            <w:tcW w:w="5760" w:type="dxa"/>
          </w:tcPr>
          <w:p w14:paraId="352129B9" w14:textId="77777777" w:rsidR="00016BE4" w:rsidRDefault="00F90C0A" w:rsidP="00050ADD">
            <w:pPr>
              <w:pStyle w:val="Compact"/>
            </w:pPr>
            <w:r>
              <w:t>Thompson et al. (2000)</w:t>
            </w:r>
          </w:p>
        </w:tc>
        <w:tc>
          <w:tcPr>
            <w:tcW w:w="764" w:type="dxa"/>
          </w:tcPr>
          <w:p w14:paraId="544A6EC1" w14:textId="77777777" w:rsidR="00016BE4" w:rsidRDefault="00F90C0A" w:rsidP="00050ADD">
            <w:pPr>
              <w:pStyle w:val="Compact"/>
            </w:pPr>
            <m:oMathPara>
              <m:oMath>
                <m:r>
                  <m:rPr>
                    <m:sty m:val="p"/>
                  </m:rPr>
                  <w:rPr>
                    <w:rFonts w:ascii="MS Mincho" w:eastAsia="MS Mincho" w:hAnsi="MS Mincho" w:cs="MS Mincho"/>
                  </w:rPr>
                  <m:t>✓</m:t>
                </m:r>
              </m:oMath>
            </m:oMathPara>
          </w:p>
        </w:tc>
        <w:tc>
          <w:tcPr>
            <w:tcW w:w="764" w:type="dxa"/>
          </w:tcPr>
          <w:p w14:paraId="4687C611"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61C65FDA"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12581AB2"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5904D2BD" w14:textId="77777777" w:rsidR="00016BE4" w:rsidRDefault="00F90C0A" w:rsidP="00050ADD">
            <w:pPr>
              <w:pStyle w:val="Compact"/>
            </w:pPr>
            <m:oMathPara>
              <m:oMath>
                <m:r>
                  <m:rPr>
                    <m:sty m:val="p"/>
                  </m:rPr>
                  <w:rPr>
                    <w:rFonts w:ascii="Cambria Math" w:hAnsi="Cambria Math"/>
                  </w:rPr>
                  <m:t>⋅</m:t>
                </m:r>
              </m:oMath>
            </m:oMathPara>
          </w:p>
        </w:tc>
      </w:tr>
      <w:tr w:rsidR="00016BE4" w14:paraId="28CC7B73" w14:textId="77777777" w:rsidTr="004E6E19">
        <w:tc>
          <w:tcPr>
            <w:tcW w:w="5760" w:type="dxa"/>
          </w:tcPr>
          <w:p w14:paraId="38D16E44" w14:textId="77777777" w:rsidR="00016BE4" w:rsidRDefault="00F90C0A" w:rsidP="00050ADD">
            <w:pPr>
              <w:pStyle w:val="Compact"/>
            </w:pPr>
            <w:r>
              <w:t>Younglove et al. (2002)</w:t>
            </w:r>
            <m:oMath>
              <m:sSup>
                <m:sSupPr>
                  <m:ctrlPr>
                    <w:rPr>
                      <w:rFonts w:ascii="Cambria Math" w:hAnsi="Cambria Math"/>
                    </w:rPr>
                  </m:ctrlPr>
                </m:sSupPr>
                <m:e/>
                <m:sup>
                  <m:r>
                    <w:rPr>
                      <w:rFonts w:ascii="Cambria Math" w:hAnsi="Cambria Math"/>
                    </w:rPr>
                    <m:t>*</m:t>
                  </m:r>
                </m:sup>
              </m:sSup>
            </m:oMath>
          </w:p>
        </w:tc>
        <w:tc>
          <w:tcPr>
            <w:tcW w:w="764" w:type="dxa"/>
          </w:tcPr>
          <w:p w14:paraId="557FF7ED"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2957150B"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0CCF0796" w14:textId="77777777" w:rsidR="00016BE4" w:rsidRDefault="00F90C0A" w:rsidP="00050ADD">
            <w:pPr>
              <w:pStyle w:val="Compact"/>
            </w:pPr>
            <m:oMathPara>
              <m:oMath>
                <m:r>
                  <m:rPr>
                    <m:sty m:val="p"/>
                  </m:rPr>
                  <w:rPr>
                    <w:rFonts w:ascii="Cambria Math" w:hAnsi="Cambria Math"/>
                  </w:rPr>
                  <m:t>⋅</m:t>
                </m:r>
              </m:oMath>
            </m:oMathPara>
          </w:p>
        </w:tc>
        <w:tc>
          <w:tcPr>
            <w:tcW w:w="764" w:type="dxa"/>
          </w:tcPr>
          <w:p w14:paraId="7D62CEFE" w14:textId="77777777" w:rsidR="00016BE4" w:rsidRDefault="00F90C0A" w:rsidP="00050ADD">
            <w:pPr>
              <w:pStyle w:val="Compact"/>
            </w:pPr>
            <m:oMathPara>
              <m:oMath>
                <m:r>
                  <m:rPr>
                    <m:sty m:val="p"/>
                  </m:rPr>
                  <w:rPr>
                    <w:rFonts w:ascii="Cambria Math" w:hAnsi="Cambria Math"/>
                  </w:rPr>
                  <m:t>⋅</m:t>
                </m:r>
              </m:oMath>
            </m:oMathPara>
          </w:p>
        </w:tc>
        <w:tc>
          <w:tcPr>
            <w:tcW w:w="760" w:type="dxa"/>
          </w:tcPr>
          <w:p w14:paraId="52ABEDBE" w14:textId="77777777" w:rsidR="00016BE4" w:rsidRDefault="00F90C0A" w:rsidP="00050ADD">
            <w:pPr>
              <w:pStyle w:val="Compact"/>
            </w:pPr>
            <m:oMathPara>
              <m:oMath>
                <m:r>
                  <m:rPr>
                    <m:sty m:val="p"/>
                  </m:rPr>
                  <w:rPr>
                    <w:rFonts w:ascii="MS Mincho" w:eastAsia="MS Mincho" w:hAnsi="MS Mincho" w:cs="MS Mincho"/>
                  </w:rPr>
                  <m:t>✓</m:t>
                </m:r>
              </m:oMath>
            </m:oMathPara>
          </w:p>
        </w:tc>
      </w:tr>
    </w:tbl>
    <w:bookmarkEnd w:id="60"/>
    <w:p w14:paraId="47A8B40F" w14:textId="77777777" w:rsidR="00016BE4" w:rsidRDefault="00F90C0A">
      <w:r>
        <w:rPr>
          <w:b/>
        </w:rPr>
        <w:t>Note:</w:t>
      </w:r>
      <w:r>
        <w:br/>
      </w:r>
      <w:r>
        <w:rPr>
          <w:vertAlign w:val="superscript"/>
        </w:rPr>
        <w:t>*</w:t>
      </w:r>
      <w:r>
        <w:t xml:space="preserve"> SMW-Inclusive</w:t>
      </w:r>
    </w:p>
    <w:p w14:paraId="2E106FA7" w14:textId="77777777" w:rsidR="00016BE4" w:rsidRDefault="00F90C0A">
      <w:r>
        <w:t>1 = Longitudinal; 2 = Pre-Test/Post-Test; 3 = RCT - Baseline + Follow-Up; 4 = RCT - Longitudinal; 5 = Vignette</w:t>
      </w:r>
    </w:p>
    <w:p w14:paraId="47982918" w14:textId="77777777" w:rsidR="00016BE4" w:rsidRDefault="00016BE4">
      <w:bookmarkStart w:id="61" w:name="fig:sem"/>
    </w:p>
    <w:p w14:paraId="336D45E0" w14:textId="77777777" w:rsidR="00061997" w:rsidRDefault="00061997">
      <w:pPr>
        <w:ind w:firstLine="0"/>
      </w:pPr>
      <w:r>
        <w:br w:type="page"/>
      </w:r>
    </w:p>
    <w:p w14:paraId="021E7925" w14:textId="77777777" w:rsidR="00016BE4" w:rsidRDefault="00F90C0A" w:rsidP="00061997">
      <w:pPr>
        <w:ind w:firstLine="0"/>
        <w:jc w:val="center"/>
      </w:pPr>
      <w:r>
        <w:rPr>
          <w:noProof/>
        </w:rPr>
        <w:lastRenderedPageBreak/>
        <w:drawing>
          <wp:inline distT="0" distB="0" distL="0" distR="0" wp14:anchorId="0ED1D915" wp14:editId="5F85685E">
            <wp:extent cx="5486400" cy="2616242"/>
            <wp:effectExtent l="0" t="0" r="0" b="0"/>
            <wp:docPr id="1" name="Picture" descr="Figure 1: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em.png"/>
                    <pic:cNvPicPr>
                      <a:picLocks noChangeAspect="1" noChangeArrowheads="1"/>
                    </pic:cNvPicPr>
                  </pic:nvPicPr>
                  <pic:blipFill>
                    <a:blip r:embed="rId12"/>
                    <a:stretch>
                      <a:fillRect/>
                    </a:stretch>
                  </pic:blipFill>
                  <pic:spPr bwMode="auto">
                    <a:xfrm>
                      <a:off x="0" y="0"/>
                      <a:ext cx="5486400" cy="2616242"/>
                    </a:xfrm>
                    <a:prstGeom prst="rect">
                      <a:avLst/>
                    </a:prstGeom>
                    <a:noFill/>
                    <a:ln w="9525">
                      <a:noFill/>
                      <a:headEnd/>
                      <a:tailEnd/>
                    </a:ln>
                  </pic:spPr>
                </pic:pic>
              </a:graphicData>
            </a:graphic>
          </wp:inline>
        </w:drawing>
      </w:r>
    </w:p>
    <w:p w14:paraId="661A40F4" w14:textId="77777777" w:rsidR="00016BE4" w:rsidRDefault="00F90C0A">
      <w:pPr>
        <w:pStyle w:val="ImageCaption"/>
      </w:pPr>
      <w:r>
        <w:t>Figure 1: Social-Ecological Model</w:t>
      </w:r>
    </w:p>
    <w:p w14:paraId="183AB98C" w14:textId="77777777" w:rsidR="00016BE4" w:rsidRDefault="00016BE4">
      <w:bookmarkStart w:id="62" w:name="fig:yrhist"/>
      <w:bookmarkEnd w:id="61"/>
    </w:p>
    <w:p w14:paraId="1FECDF5E" w14:textId="77777777" w:rsidR="00061997" w:rsidRDefault="00061997">
      <w:pPr>
        <w:ind w:firstLine="0"/>
      </w:pPr>
      <w:r>
        <w:br w:type="page"/>
      </w:r>
    </w:p>
    <w:p w14:paraId="5D41D2C4" w14:textId="77777777" w:rsidR="00016BE4" w:rsidRDefault="00F90C0A" w:rsidP="00061997">
      <w:pPr>
        <w:ind w:firstLine="0"/>
        <w:jc w:val="center"/>
      </w:pPr>
      <w:r>
        <w:rPr>
          <w:noProof/>
        </w:rPr>
        <w:lastRenderedPageBreak/>
        <w:drawing>
          <wp:inline distT="0" distB="0" distL="0" distR="0" wp14:anchorId="43347A22" wp14:editId="521AE161">
            <wp:extent cx="5486400" cy="3135085"/>
            <wp:effectExtent l="0" t="0" r="0" b="0"/>
            <wp:docPr id="2" name="Picture" descr="Figure 2: Timeline of publication years of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hist_yrXscat-1.png"/>
                    <pic:cNvPicPr>
                      <a:picLocks noChangeAspect="1" noChangeArrowheads="1"/>
                    </pic:cNvPicPr>
                  </pic:nvPicPr>
                  <pic:blipFill>
                    <a:blip r:embed="rId13"/>
                    <a:stretch>
                      <a:fillRect/>
                    </a:stretch>
                  </pic:blipFill>
                  <pic:spPr bwMode="auto">
                    <a:xfrm>
                      <a:off x="0" y="0"/>
                      <a:ext cx="5486400" cy="3135085"/>
                    </a:xfrm>
                    <a:prstGeom prst="rect">
                      <a:avLst/>
                    </a:prstGeom>
                    <a:noFill/>
                    <a:ln w="9525">
                      <a:noFill/>
                      <a:headEnd/>
                      <a:tailEnd/>
                    </a:ln>
                  </pic:spPr>
                </pic:pic>
              </a:graphicData>
            </a:graphic>
          </wp:inline>
        </w:drawing>
      </w:r>
    </w:p>
    <w:p w14:paraId="413F9D31" w14:textId="77777777" w:rsidR="00016BE4" w:rsidRDefault="00F90C0A">
      <w:pPr>
        <w:pStyle w:val="ImageCaption"/>
      </w:pPr>
      <w:r>
        <w:t>Figure 2: Timeline of publication years of the reviewed literature</w:t>
      </w:r>
    </w:p>
    <w:p w14:paraId="407E4189" w14:textId="77777777" w:rsidR="00016BE4" w:rsidRDefault="00016BE4">
      <w:bookmarkStart w:id="63" w:name="fig:tl_map"/>
      <w:bookmarkEnd w:id="62"/>
    </w:p>
    <w:p w14:paraId="46A4EB5A" w14:textId="77777777" w:rsidR="00061997" w:rsidRDefault="00061997">
      <w:pPr>
        <w:ind w:firstLine="0"/>
      </w:pPr>
      <w:r>
        <w:br w:type="page"/>
      </w:r>
    </w:p>
    <w:p w14:paraId="3FE5B995" w14:textId="77777777" w:rsidR="00016BE4" w:rsidRDefault="00F90C0A" w:rsidP="00061997">
      <w:pPr>
        <w:ind w:firstLine="0"/>
        <w:jc w:val="center"/>
      </w:pPr>
      <w:r>
        <w:rPr>
          <w:noProof/>
        </w:rPr>
        <w:lastRenderedPageBreak/>
        <w:drawing>
          <wp:inline distT="0" distB="0" distL="0" distR="0" wp14:anchorId="226921DF" wp14:editId="2AC1686C">
            <wp:extent cx="5486400" cy="5486400"/>
            <wp:effectExtent l="0" t="0" r="0" b="0"/>
            <wp:docPr id="3" name="Picture" descr="Figure 3: Publication Year b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_map-1.png"/>
                    <pic:cNvPicPr>
                      <a:picLocks noChangeAspect="1" noChangeArrowheads="1"/>
                    </pic:cNvPicPr>
                  </pic:nvPicPr>
                  <pic:blipFill>
                    <a:blip r:embed="rId14"/>
                    <a:stretch>
                      <a:fillRect/>
                    </a:stretch>
                  </pic:blipFill>
                  <pic:spPr bwMode="auto">
                    <a:xfrm>
                      <a:off x="0" y="0"/>
                      <a:ext cx="5486400" cy="5486400"/>
                    </a:xfrm>
                    <a:prstGeom prst="rect">
                      <a:avLst/>
                    </a:prstGeom>
                    <a:noFill/>
                    <a:ln w="9525">
                      <a:noFill/>
                      <a:headEnd/>
                      <a:tailEnd/>
                    </a:ln>
                  </pic:spPr>
                </pic:pic>
              </a:graphicData>
            </a:graphic>
          </wp:inline>
        </w:drawing>
      </w:r>
    </w:p>
    <w:p w14:paraId="6B0D5375" w14:textId="77777777" w:rsidR="00016BE4" w:rsidRDefault="00F90C0A">
      <w:pPr>
        <w:pStyle w:val="ImageCaption"/>
      </w:pPr>
      <w:r>
        <w:t>Figure 3: Publication Year by Study</w:t>
      </w:r>
    </w:p>
    <w:p w14:paraId="79479088" w14:textId="77777777" w:rsidR="00016BE4" w:rsidRDefault="00016BE4">
      <w:bookmarkStart w:id="64" w:name="fig:flowchart"/>
      <w:bookmarkEnd w:id="63"/>
    </w:p>
    <w:p w14:paraId="4980BA4D" w14:textId="77777777" w:rsidR="00061997" w:rsidRDefault="00061997">
      <w:pPr>
        <w:ind w:firstLine="0"/>
      </w:pPr>
      <w:r>
        <w:br w:type="page"/>
      </w:r>
    </w:p>
    <w:p w14:paraId="6A77F06A" w14:textId="77777777" w:rsidR="00016BE4" w:rsidRDefault="00F90C0A" w:rsidP="00061997">
      <w:pPr>
        <w:ind w:firstLine="0"/>
        <w:jc w:val="center"/>
      </w:pPr>
      <w:r>
        <w:rPr>
          <w:noProof/>
        </w:rPr>
        <w:lastRenderedPageBreak/>
        <w:drawing>
          <wp:inline distT="0" distB="0" distL="0" distR="0" wp14:anchorId="17EB31AA" wp14:editId="0E146D92">
            <wp:extent cx="5486400" cy="4851646"/>
            <wp:effectExtent l="0" t="0" r="0" b="0"/>
            <wp:docPr id="4" name="Picture" descr="Figure 4: Systematic Literature Search and Inclusio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owchart.png"/>
                    <pic:cNvPicPr>
                      <a:picLocks noChangeAspect="1" noChangeArrowheads="1"/>
                    </pic:cNvPicPr>
                  </pic:nvPicPr>
                  <pic:blipFill>
                    <a:blip r:embed="rId15"/>
                    <a:stretch>
                      <a:fillRect/>
                    </a:stretch>
                  </pic:blipFill>
                  <pic:spPr bwMode="auto">
                    <a:xfrm>
                      <a:off x="0" y="0"/>
                      <a:ext cx="5486400" cy="4851646"/>
                    </a:xfrm>
                    <a:prstGeom prst="rect">
                      <a:avLst/>
                    </a:prstGeom>
                    <a:noFill/>
                    <a:ln w="9525">
                      <a:noFill/>
                      <a:headEnd/>
                      <a:tailEnd/>
                    </a:ln>
                  </pic:spPr>
                </pic:pic>
              </a:graphicData>
            </a:graphic>
          </wp:inline>
        </w:drawing>
      </w:r>
    </w:p>
    <w:p w14:paraId="164F078C" w14:textId="77777777" w:rsidR="00016BE4" w:rsidRDefault="00F90C0A">
      <w:pPr>
        <w:pStyle w:val="ImageCaption"/>
      </w:pPr>
      <w:r>
        <w:t>Figure 4: Systematic Literature Search and Inclusion Flow-Chart</w:t>
      </w:r>
    </w:p>
    <w:p w14:paraId="70E1550E" w14:textId="77777777" w:rsidR="00016BE4" w:rsidRDefault="00016BE4">
      <w:bookmarkStart w:id="65" w:name="fig:topics"/>
      <w:bookmarkEnd w:id="64"/>
    </w:p>
    <w:p w14:paraId="0F88FA11" w14:textId="77777777" w:rsidR="00061997" w:rsidRDefault="00061997">
      <w:pPr>
        <w:ind w:firstLine="0"/>
      </w:pPr>
      <w:r>
        <w:br w:type="page"/>
      </w:r>
    </w:p>
    <w:p w14:paraId="14EE1AF2" w14:textId="77777777" w:rsidR="00016BE4" w:rsidRDefault="00F90C0A" w:rsidP="00061997">
      <w:pPr>
        <w:ind w:firstLine="0"/>
        <w:jc w:val="center"/>
      </w:pPr>
      <w:r>
        <w:rPr>
          <w:noProof/>
        </w:rPr>
        <w:lastRenderedPageBreak/>
        <w:drawing>
          <wp:inline distT="0" distB="0" distL="0" distR="0" wp14:anchorId="20CE2F8D" wp14:editId="615E5BD8">
            <wp:extent cx="5486400" cy="5878285"/>
            <wp:effectExtent l="0" t="0" r="0" b="0"/>
            <wp:docPr id="5" name="Picture" descr="Figure 5: Substantive Research Topics Covered across the Reviewed Empir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topics-1.png"/>
                    <pic:cNvPicPr>
                      <a:picLocks noChangeAspect="1" noChangeArrowheads="1"/>
                    </pic:cNvPicPr>
                  </pic:nvPicPr>
                  <pic:blipFill>
                    <a:blip r:embed="rId16"/>
                    <a:stretch>
                      <a:fillRect/>
                    </a:stretch>
                  </pic:blipFill>
                  <pic:spPr bwMode="auto">
                    <a:xfrm>
                      <a:off x="0" y="0"/>
                      <a:ext cx="5486400" cy="5878285"/>
                    </a:xfrm>
                    <a:prstGeom prst="rect">
                      <a:avLst/>
                    </a:prstGeom>
                    <a:noFill/>
                    <a:ln w="9525">
                      <a:noFill/>
                      <a:headEnd/>
                      <a:tailEnd/>
                    </a:ln>
                  </pic:spPr>
                </pic:pic>
              </a:graphicData>
            </a:graphic>
          </wp:inline>
        </w:drawing>
      </w:r>
    </w:p>
    <w:p w14:paraId="0D8C754F" w14:textId="77777777" w:rsidR="00016BE4" w:rsidRDefault="00F90C0A">
      <w:pPr>
        <w:pStyle w:val="ImageCaption"/>
      </w:pPr>
      <w:r>
        <w:t>Figure 5: Substantive Research Topics Covered across the Reviewed Empirical Research</w:t>
      </w:r>
    </w:p>
    <w:p w14:paraId="607CFE6F" w14:textId="77777777" w:rsidR="00016BE4" w:rsidRDefault="00016BE4">
      <w:bookmarkStart w:id="66" w:name="fig:populations"/>
      <w:bookmarkEnd w:id="65"/>
    </w:p>
    <w:p w14:paraId="3639E501" w14:textId="77777777" w:rsidR="00061997" w:rsidRDefault="00061997">
      <w:pPr>
        <w:ind w:firstLine="0"/>
      </w:pPr>
      <w:r>
        <w:br w:type="page"/>
      </w:r>
    </w:p>
    <w:p w14:paraId="66133ACB" w14:textId="77777777" w:rsidR="00016BE4" w:rsidRDefault="00F90C0A" w:rsidP="00061997">
      <w:pPr>
        <w:ind w:firstLine="0"/>
        <w:jc w:val="center"/>
      </w:pPr>
      <w:r>
        <w:rPr>
          <w:noProof/>
        </w:rPr>
        <w:lastRenderedPageBreak/>
        <w:drawing>
          <wp:inline distT="0" distB="0" distL="0" distR="0" wp14:anchorId="0A81ED0B" wp14:editId="3BB9B5B6">
            <wp:extent cx="5486400" cy="5878285"/>
            <wp:effectExtent l="0" t="0" r="0" b="0"/>
            <wp:docPr id="6" name="Picture" descr="Figure 6: Target Populations Included in the Sampling Frames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populations-1.png"/>
                    <pic:cNvPicPr>
                      <a:picLocks noChangeAspect="1" noChangeArrowheads="1"/>
                    </pic:cNvPicPr>
                  </pic:nvPicPr>
                  <pic:blipFill>
                    <a:blip r:embed="rId17"/>
                    <a:stretch>
                      <a:fillRect/>
                    </a:stretch>
                  </pic:blipFill>
                  <pic:spPr bwMode="auto">
                    <a:xfrm>
                      <a:off x="0" y="0"/>
                      <a:ext cx="5486400" cy="5878285"/>
                    </a:xfrm>
                    <a:prstGeom prst="rect">
                      <a:avLst/>
                    </a:prstGeom>
                    <a:noFill/>
                    <a:ln w="9525">
                      <a:noFill/>
                      <a:headEnd/>
                      <a:tailEnd/>
                    </a:ln>
                  </pic:spPr>
                </pic:pic>
              </a:graphicData>
            </a:graphic>
          </wp:inline>
        </w:drawing>
      </w:r>
    </w:p>
    <w:p w14:paraId="0AC35903" w14:textId="77777777" w:rsidR="00016BE4" w:rsidRDefault="00F90C0A">
      <w:pPr>
        <w:pStyle w:val="ImageCaption"/>
      </w:pPr>
      <w:r>
        <w:t>Figure 6: Target Populations Included in the Sampling Frames among the Review Literature in Each Substantive Research Category</w:t>
      </w:r>
    </w:p>
    <w:p w14:paraId="033A84B6" w14:textId="77777777" w:rsidR="00016BE4" w:rsidRDefault="00016BE4">
      <w:bookmarkStart w:id="67" w:name="fig:sampling"/>
      <w:bookmarkEnd w:id="66"/>
    </w:p>
    <w:p w14:paraId="7701EB91" w14:textId="77777777" w:rsidR="00061997" w:rsidRDefault="00061997">
      <w:pPr>
        <w:ind w:firstLine="0"/>
      </w:pPr>
      <w:r>
        <w:br w:type="page"/>
      </w:r>
    </w:p>
    <w:p w14:paraId="1FB71563" w14:textId="77777777" w:rsidR="00016BE4" w:rsidRDefault="00F90C0A" w:rsidP="00061997">
      <w:pPr>
        <w:ind w:firstLine="0"/>
        <w:jc w:val="center"/>
      </w:pPr>
      <w:r>
        <w:rPr>
          <w:noProof/>
        </w:rPr>
        <w:lastRenderedPageBreak/>
        <w:drawing>
          <wp:inline distT="0" distB="0" distL="0" distR="0" wp14:anchorId="10AC9071" wp14:editId="36638330">
            <wp:extent cx="5486400" cy="5486400"/>
            <wp:effectExtent l="0" t="0" r="0" b="0"/>
            <wp:docPr id="7" name="Picture" descr="Figure 7: Sampling Methods Employ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dot_sampling-1.png"/>
                    <pic:cNvPicPr>
                      <a:picLocks noChangeAspect="1" noChangeArrowheads="1"/>
                    </pic:cNvPicPr>
                  </pic:nvPicPr>
                  <pic:blipFill>
                    <a:blip r:embed="rId18"/>
                    <a:stretch>
                      <a:fillRect/>
                    </a:stretch>
                  </pic:blipFill>
                  <pic:spPr bwMode="auto">
                    <a:xfrm>
                      <a:off x="0" y="0"/>
                      <a:ext cx="5486400" cy="5486400"/>
                    </a:xfrm>
                    <a:prstGeom prst="rect">
                      <a:avLst/>
                    </a:prstGeom>
                    <a:noFill/>
                    <a:ln w="9525">
                      <a:noFill/>
                      <a:headEnd/>
                      <a:tailEnd/>
                    </a:ln>
                  </pic:spPr>
                </pic:pic>
              </a:graphicData>
            </a:graphic>
          </wp:inline>
        </w:drawing>
      </w:r>
    </w:p>
    <w:p w14:paraId="4DBC3D2C" w14:textId="77777777" w:rsidR="00016BE4" w:rsidRDefault="00F90C0A">
      <w:pPr>
        <w:pStyle w:val="ImageCaption"/>
      </w:pPr>
      <w:r>
        <w:t>Figure 7: Sampling Methods Employed among the Review Literature in Each Substantive Research Category</w:t>
      </w:r>
    </w:p>
    <w:p w14:paraId="4983A264" w14:textId="77777777" w:rsidR="00016BE4" w:rsidRDefault="00016BE4">
      <w:bookmarkStart w:id="68" w:name="fig:aql"/>
      <w:bookmarkEnd w:id="67"/>
    </w:p>
    <w:p w14:paraId="59F9B543" w14:textId="77777777" w:rsidR="00061997" w:rsidRDefault="00061997">
      <w:pPr>
        <w:ind w:firstLine="0"/>
      </w:pPr>
      <w:r>
        <w:br w:type="page"/>
      </w:r>
    </w:p>
    <w:p w14:paraId="5BABAA7F" w14:textId="77777777" w:rsidR="00016BE4" w:rsidRDefault="00F90C0A" w:rsidP="00061997">
      <w:pPr>
        <w:ind w:firstLine="0"/>
        <w:jc w:val="center"/>
      </w:pPr>
      <w:r>
        <w:rPr>
          <w:noProof/>
        </w:rPr>
        <w:lastRenderedPageBreak/>
        <w:drawing>
          <wp:inline distT="0" distB="0" distL="0" distR="0" wp14:anchorId="48EBF4A5" wp14:editId="17D0BB8E">
            <wp:extent cx="5486400" cy="5486400"/>
            <wp:effectExtent l="0" t="0" r="0" b="0"/>
            <wp:docPr id="8" name="Picture" descr="Figure 8: Qual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lAnalytics-1.png"/>
                    <pic:cNvPicPr>
                      <a:picLocks noChangeAspect="1" noChangeArrowheads="1"/>
                    </pic:cNvPicPr>
                  </pic:nvPicPr>
                  <pic:blipFill>
                    <a:blip r:embed="rId19"/>
                    <a:stretch>
                      <a:fillRect/>
                    </a:stretch>
                  </pic:blipFill>
                  <pic:spPr bwMode="auto">
                    <a:xfrm>
                      <a:off x="0" y="0"/>
                      <a:ext cx="5486400" cy="5486400"/>
                    </a:xfrm>
                    <a:prstGeom prst="rect">
                      <a:avLst/>
                    </a:prstGeom>
                    <a:noFill/>
                    <a:ln w="9525">
                      <a:noFill/>
                      <a:headEnd/>
                      <a:tailEnd/>
                    </a:ln>
                  </pic:spPr>
                </pic:pic>
              </a:graphicData>
            </a:graphic>
          </wp:inline>
        </w:drawing>
      </w:r>
    </w:p>
    <w:p w14:paraId="63B8BE33" w14:textId="77777777" w:rsidR="00016BE4" w:rsidRDefault="00F90C0A">
      <w:pPr>
        <w:pStyle w:val="ImageCaption"/>
      </w:pPr>
      <w:r>
        <w:t>Figure 8: Qualitative Data Analytic Approaches Implemented among the Review Literature in Each Substantive Research Category</w:t>
      </w:r>
    </w:p>
    <w:p w14:paraId="4165923A" w14:textId="77777777" w:rsidR="00016BE4" w:rsidRDefault="00016BE4">
      <w:bookmarkStart w:id="69" w:name="fig:aqt"/>
      <w:bookmarkEnd w:id="68"/>
    </w:p>
    <w:p w14:paraId="70A7A3E4" w14:textId="77777777" w:rsidR="00061997" w:rsidRDefault="00061997">
      <w:pPr>
        <w:ind w:firstLine="0"/>
      </w:pPr>
      <w:r>
        <w:br w:type="page"/>
      </w:r>
    </w:p>
    <w:p w14:paraId="6A476673" w14:textId="77777777" w:rsidR="00016BE4" w:rsidRDefault="00F90C0A" w:rsidP="00061997">
      <w:pPr>
        <w:ind w:firstLine="0"/>
        <w:jc w:val="center"/>
      </w:pPr>
      <w:r>
        <w:rPr>
          <w:noProof/>
        </w:rPr>
        <w:lastRenderedPageBreak/>
        <w:drawing>
          <wp:inline distT="0" distB="0" distL="0" distR="0" wp14:anchorId="0D96737C" wp14:editId="6EB2E13A">
            <wp:extent cx="5486400" cy="5486400"/>
            <wp:effectExtent l="0" t="0" r="0" b="0"/>
            <wp:docPr id="9" name="Picture" descr="Figure 9: Quantitative Data Analytic Approaches Implemented among the Review Literature in Each Substantive Resear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parset_qtAnalytics-1.png"/>
                    <pic:cNvPicPr>
                      <a:picLocks noChangeAspect="1" noChangeArrowheads="1"/>
                    </pic:cNvPicPr>
                  </pic:nvPicPr>
                  <pic:blipFill>
                    <a:blip r:embed="rId20"/>
                    <a:stretch>
                      <a:fillRect/>
                    </a:stretch>
                  </pic:blipFill>
                  <pic:spPr bwMode="auto">
                    <a:xfrm>
                      <a:off x="0" y="0"/>
                      <a:ext cx="5486400" cy="5486400"/>
                    </a:xfrm>
                    <a:prstGeom prst="rect">
                      <a:avLst/>
                    </a:prstGeom>
                    <a:noFill/>
                    <a:ln w="9525">
                      <a:noFill/>
                      <a:headEnd/>
                      <a:tailEnd/>
                    </a:ln>
                  </pic:spPr>
                </pic:pic>
              </a:graphicData>
            </a:graphic>
          </wp:inline>
        </w:drawing>
      </w:r>
    </w:p>
    <w:p w14:paraId="50323719" w14:textId="77777777" w:rsidR="00016BE4" w:rsidRDefault="00F90C0A">
      <w:pPr>
        <w:pStyle w:val="ImageCaption"/>
      </w:pPr>
      <w:r>
        <w:t>Figure 9: Quantitative Data Analytic Approaches Implemented among the Review Literature in Each Substantive Research Category</w:t>
      </w:r>
    </w:p>
    <w:p w14:paraId="31789472" w14:textId="77777777" w:rsidR="00016BE4" w:rsidRDefault="00016BE4">
      <w:bookmarkStart w:id="70" w:name="fig:llgmat"/>
      <w:bookmarkEnd w:id="69"/>
    </w:p>
    <w:p w14:paraId="79E3B57F" w14:textId="77777777" w:rsidR="00061997" w:rsidRDefault="00061997">
      <w:pPr>
        <w:ind w:firstLine="0"/>
      </w:pPr>
      <w:r>
        <w:br w:type="page"/>
      </w:r>
    </w:p>
    <w:p w14:paraId="2FB6D268" w14:textId="77777777" w:rsidR="00016BE4" w:rsidRDefault="00F90C0A" w:rsidP="00061997">
      <w:pPr>
        <w:ind w:firstLine="0"/>
        <w:jc w:val="center"/>
      </w:pPr>
      <w:r>
        <w:rPr>
          <w:noProof/>
        </w:rPr>
        <w:lastRenderedPageBreak/>
        <w:drawing>
          <wp:inline distT="0" distB="0" distL="0" distR="0" wp14:anchorId="2626CE7D" wp14:editId="6F63638E">
            <wp:extent cx="5486400" cy="5486400"/>
            <wp:effectExtent l="0" t="0" r="0" b="0"/>
            <wp:docPr id="10" name="Picture" descr="Figure 10: Ecological Network: Levels of Analysis&quot;, caption = &quot;Group memberships derived from clustering algorithm which maximizes modulatrityall possible partitions of the graph data in order to calculate thecluster structure for the data (Brandes et al.,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keys_bibkeys_mat-1.png"/>
                    <pic:cNvPicPr>
                      <a:picLocks noChangeAspect="1" noChangeArrowheads="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14:paraId="13B2B0A2" w14:textId="77777777" w:rsidR="00016BE4" w:rsidRDefault="00F90C0A">
      <w:pPr>
        <w:pStyle w:val="ImageCaption"/>
      </w:pPr>
      <w:r>
        <w:t>Figure 10: Ecological Network: Levels of Analysis", caption = "Group memberships derived from clustering algorithm which maximizes modulatrityall possible partitions of the graph data in order to calculate thecluster structure for the data (Brandes et al., 2008)</w:t>
      </w:r>
    </w:p>
    <w:p w14:paraId="492EE9F4" w14:textId="77777777" w:rsidR="00016BE4" w:rsidRDefault="00016BE4">
      <w:bookmarkStart w:id="71" w:name="fig:keysnet"/>
      <w:bookmarkEnd w:id="70"/>
    </w:p>
    <w:p w14:paraId="27D20AD6" w14:textId="77777777" w:rsidR="00061997" w:rsidRDefault="00061997">
      <w:pPr>
        <w:ind w:firstLine="0"/>
      </w:pPr>
      <w:r>
        <w:br w:type="page"/>
      </w:r>
    </w:p>
    <w:p w14:paraId="3FF67B60" w14:textId="77777777" w:rsidR="00016BE4" w:rsidRDefault="00F90C0A" w:rsidP="00061997">
      <w:pPr>
        <w:ind w:firstLine="0"/>
        <w:jc w:val="center"/>
      </w:pPr>
      <w:r>
        <w:rPr>
          <w:noProof/>
        </w:rPr>
        <w:lastRenderedPageBreak/>
        <w:drawing>
          <wp:inline distT="0" distB="0" distL="0" distR="0" wp14:anchorId="72078A3F" wp14:editId="4B06874D">
            <wp:extent cx="5486400" cy="5486400"/>
            <wp:effectExtent l="0" t="0" r="0" b="0"/>
            <wp:docPr id="11" name="Picture" descr="Figure 11: Network graph of the levels of analysis involved in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lvls_bibkeys-1.png"/>
                    <pic:cNvPicPr>
                      <a:picLocks noChangeAspect="1" noChangeArrowheads="1"/>
                    </pic:cNvPicPr>
                  </pic:nvPicPr>
                  <pic:blipFill>
                    <a:blip r:embed="rId22"/>
                    <a:stretch>
                      <a:fillRect/>
                    </a:stretch>
                  </pic:blipFill>
                  <pic:spPr bwMode="auto">
                    <a:xfrm>
                      <a:off x="0" y="0"/>
                      <a:ext cx="5486400" cy="5486400"/>
                    </a:xfrm>
                    <a:prstGeom prst="rect">
                      <a:avLst/>
                    </a:prstGeom>
                    <a:noFill/>
                    <a:ln w="9525">
                      <a:noFill/>
                      <a:headEnd/>
                      <a:tailEnd/>
                    </a:ln>
                  </pic:spPr>
                </pic:pic>
              </a:graphicData>
            </a:graphic>
          </wp:inline>
        </w:drawing>
      </w:r>
    </w:p>
    <w:p w14:paraId="6DE7DE39" w14:textId="77777777" w:rsidR="00016BE4" w:rsidRDefault="00F90C0A">
      <w:pPr>
        <w:pStyle w:val="ImageCaption"/>
      </w:pPr>
      <w:r>
        <w:t>Figure 11: Network graph of the levels of analysis involved in the reviewed literature</w:t>
      </w:r>
    </w:p>
    <w:p w14:paraId="7345346E" w14:textId="77777777" w:rsidR="00016BE4" w:rsidRDefault="00016BE4">
      <w:bookmarkStart w:id="72" w:name="fig:arc_analyses"/>
      <w:bookmarkEnd w:id="71"/>
    </w:p>
    <w:p w14:paraId="40F94663" w14:textId="77777777" w:rsidR="00061997" w:rsidRDefault="00061997">
      <w:pPr>
        <w:ind w:firstLine="0"/>
      </w:pPr>
      <w:r>
        <w:br w:type="page"/>
      </w:r>
    </w:p>
    <w:p w14:paraId="360E297E" w14:textId="77777777" w:rsidR="00016BE4" w:rsidRDefault="00F90C0A" w:rsidP="00061997">
      <w:pPr>
        <w:ind w:firstLine="0"/>
        <w:jc w:val="center"/>
      </w:pPr>
      <w:r>
        <w:rPr>
          <w:noProof/>
        </w:rPr>
        <w:lastRenderedPageBreak/>
        <w:drawing>
          <wp:inline distT="0" distB="0" distL="0" distR="0" wp14:anchorId="5557B046" wp14:editId="5081AF05">
            <wp:extent cx="5486400" cy="6270171"/>
            <wp:effectExtent l="0" t="0" r="0" b="0"/>
            <wp:docPr id="12" name="Picture" descr="Figure 12: Network Diagram Showing Relations among Analytic Approaches (numbered graph nodes) used and Ecological Levels of Analysis (named graph nodes) Invovled among the Reviewed Liter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rc_aledges2-1.png"/>
                    <pic:cNvPicPr>
                      <a:picLocks noChangeAspect="1" noChangeArrowheads="1"/>
                    </pic:cNvPicPr>
                  </pic:nvPicPr>
                  <pic:blipFill>
                    <a:blip r:embed="rId23"/>
                    <a:stretch>
                      <a:fillRect/>
                    </a:stretch>
                  </pic:blipFill>
                  <pic:spPr bwMode="auto">
                    <a:xfrm>
                      <a:off x="0" y="0"/>
                      <a:ext cx="5486400" cy="6270171"/>
                    </a:xfrm>
                    <a:prstGeom prst="rect">
                      <a:avLst/>
                    </a:prstGeom>
                    <a:noFill/>
                    <a:ln w="9525">
                      <a:noFill/>
                      <a:headEnd/>
                      <a:tailEnd/>
                    </a:ln>
                  </pic:spPr>
                </pic:pic>
              </a:graphicData>
            </a:graphic>
          </wp:inline>
        </w:drawing>
      </w:r>
    </w:p>
    <w:p w14:paraId="585AA555" w14:textId="77777777" w:rsidR="00016BE4" w:rsidRDefault="00F90C0A">
      <w:pPr>
        <w:pStyle w:val="ImageCaption"/>
      </w:pPr>
      <w:r>
        <w:t xml:space="preserve">Figure 12: Network Diagram Showing Relations among Analytic Approaches (numbered graph nodes) used and Ecological Levels of Analysis (named graph nodes) Invovled among the Reviewed Literature: </w:t>
      </w:r>
    </w:p>
    <w:p w14:paraId="28859090" w14:textId="77777777" w:rsidR="00016BE4" w:rsidRDefault="00016BE4">
      <w:bookmarkStart w:id="73" w:name="fig:sysnet"/>
      <w:bookmarkEnd w:id="72"/>
    </w:p>
    <w:p w14:paraId="2707A042" w14:textId="77777777" w:rsidR="00061997" w:rsidRDefault="00061997">
      <w:pPr>
        <w:ind w:firstLine="0"/>
      </w:pPr>
      <w:r>
        <w:br w:type="page"/>
      </w:r>
    </w:p>
    <w:p w14:paraId="6A9BC370" w14:textId="77777777" w:rsidR="00016BE4" w:rsidRDefault="00F90C0A" w:rsidP="00061997">
      <w:pPr>
        <w:ind w:firstLine="0"/>
        <w:jc w:val="center"/>
      </w:pPr>
      <w:r>
        <w:rPr>
          <w:noProof/>
        </w:rPr>
        <w:lastRenderedPageBreak/>
        <w:drawing>
          <wp:inline distT="0" distB="0" distL="0" distR="0" wp14:anchorId="7AF3F4D3" wp14:editId="76F5E6F0">
            <wp:extent cx="5486400" cy="5486400"/>
            <wp:effectExtent l="0" t="0" r="0" b="0"/>
            <wp:docPr id="13" name="Picture" descr="Figure 13: Network Visualization Of The Ecological Levels of Analysis (left) and Systems (right) Involved Across The Reviewe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net_snetgfr-1.png"/>
                    <pic:cNvPicPr>
                      <a:picLocks noChangeAspect="1" noChangeArrowheads="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p>
    <w:p w14:paraId="74A59A1E" w14:textId="77777777" w:rsidR="00016BE4" w:rsidRDefault="00F90C0A">
      <w:pPr>
        <w:pStyle w:val="ImageCaption"/>
      </w:pPr>
      <w:r>
        <w:t>Figure 13: Network Visualization Of The Ecological Levels of Analysis (left) and Systems (right) Involved Across The Reviewed Literature</w:t>
      </w:r>
    </w:p>
    <w:p w14:paraId="09F92B34" w14:textId="77777777" w:rsidR="00FD17F3" w:rsidRDefault="00FD17F3">
      <w:pPr>
        <w:ind w:firstLine="0"/>
        <w:rPr>
          <w:rFonts w:asciiTheme="majorHAnsi" w:eastAsiaTheme="majorEastAsia" w:hAnsiTheme="majorHAnsi" w:cstheme="majorBidi"/>
          <w:b/>
          <w:bCs/>
        </w:rPr>
      </w:pPr>
      <w:bookmarkStart w:id="74" w:name="references"/>
      <w:bookmarkStart w:id="75" w:name="_Toc488577011"/>
      <w:bookmarkEnd w:id="73"/>
      <w:bookmarkEnd w:id="74"/>
      <w:r>
        <w:br w:type="page"/>
      </w:r>
    </w:p>
    <w:p w14:paraId="10166976" w14:textId="1C01BE95" w:rsidR="00016BE4" w:rsidRDefault="00F90C0A" w:rsidP="00061997">
      <w:pPr>
        <w:pStyle w:val="Heading1"/>
      </w:pPr>
      <w:r>
        <w:lastRenderedPageBreak/>
        <w:t>References</w:t>
      </w:r>
      <w:bookmarkEnd w:id="75"/>
    </w:p>
    <w:p w14:paraId="46D89162" w14:textId="77777777" w:rsidR="00016BE4" w:rsidRDefault="00F90C0A">
      <w:pPr>
        <w:pStyle w:val="Bibliography"/>
      </w:pPr>
      <w:r>
        <w:t xml:space="preserve">Anderies; J., Janssen; M., &amp; Ostrom; E. (2004). A framework to analyze the robustness of social-ecological systems from an institutional perspective. </w:t>
      </w:r>
      <w:r>
        <w:rPr>
          <w:i/>
        </w:rPr>
        <w:t>Ecology and Society</w:t>
      </w:r>
      <w:r>
        <w:t xml:space="preserve">, </w:t>
      </w:r>
      <w:r>
        <w:rPr>
          <w:i/>
        </w:rPr>
        <w:t>9</w:t>
      </w:r>
      <w:r>
        <w:t>, 18.</w:t>
      </w:r>
    </w:p>
    <w:p w14:paraId="7D4E3B4F" w14:textId="77777777" w:rsidR="00016BE4" w:rsidRDefault="00F90C0A">
      <w:pPr>
        <w:pStyle w:val="Bibliography"/>
      </w:pPr>
      <w:r>
        <w:t xml:space="preserve">Andrews; D., &amp; Bonta; J. (1995). </w:t>
      </w:r>
      <w:r>
        <w:rPr>
          <w:i/>
        </w:rPr>
        <w:t>Level of service inventory–Revised (lsi–R)</w:t>
      </w:r>
      <w:r>
        <w:t>. Toronto, Canada: Multi- Health Systems.</w:t>
      </w:r>
    </w:p>
    <w:p w14:paraId="3D463651" w14:textId="77777777" w:rsidR="00016BE4" w:rsidRDefault="00F90C0A">
      <w:pPr>
        <w:pStyle w:val="Bibliography"/>
      </w:pPr>
      <w:r>
        <w:t xml:space="preserve">Arias; E., Arce; R., &amp; Vilariño; M. (2013). Batterer intervention programmes: A meta-analytic review of effectiveness. </w:t>
      </w:r>
      <w:r>
        <w:rPr>
          <w:i/>
        </w:rPr>
        <w:t>Psychosocial Intervention</w:t>
      </w:r>
      <w:r>
        <w:t xml:space="preserve">, </w:t>
      </w:r>
      <w:r>
        <w:rPr>
          <w:i/>
        </w:rPr>
        <w:t>22</w:t>
      </w:r>
      <w:r>
        <w:t>, 153–160.</w:t>
      </w:r>
    </w:p>
    <w:p w14:paraId="499E9B90" w14:textId="77777777" w:rsidR="00016BE4" w:rsidRDefault="00F90C0A">
      <w:pPr>
        <w:pStyle w:val="Bibliography"/>
      </w:pPr>
      <w:r>
        <w:t xml:space="preserve">Babcock; J., Armenti; N., Cannon; C., Lauve-Moon; K., Buttell; F., Ferreira; R., … Solano; I. (2016). Domestic violence perpetrator programs: A proposal for evidence-based standards in the united states. </w:t>
      </w:r>
      <w:r>
        <w:rPr>
          <w:i/>
        </w:rPr>
        <w:t>Partner Abuse</w:t>
      </w:r>
      <w:r>
        <w:t xml:space="preserve">, </w:t>
      </w:r>
      <w:r>
        <w:rPr>
          <w:i/>
        </w:rPr>
        <w:t>7</w:t>
      </w:r>
      <w:r>
        <w:t>, 355–460.</w:t>
      </w:r>
    </w:p>
    <w:p w14:paraId="64C2D0DB" w14:textId="77777777" w:rsidR="00016BE4" w:rsidRDefault="00F90C0A">
      <w:pPr>
        <w:pStyle w:val="Bibliography"/>
      </w:pPr>
      <w:r>
        <w:t xml:space="preserve">Baker; N., Buick; J., Kim; S., Moniz; S., &amp; Nava; K. L. (2013). Lessons from examining same-sex intimate partner violence. </w:t>
      </w:r>
      <w:r>
        <w:rPr>
          <w:i/>
        </w:rPr>
        <w:t>Sex Roles</w:t>
      </w:r>
      <w:r>
        <w:t xml:space="preserve">, </w:t>
      </w:r>
      <w:r>
        <w:rPr>
          <w:i/>
        </w:rPr>
        <w:t>69</w:t>
      </w:r>
      <w:r>
        <w:t>, 182–192.</w:t>
      </w:r>
    </w:p>
    <w:p w14:paraId="20D350D4" w14:textId="77777777" w:rsidR="00016BE4" w:rsidRDefault="00F90C0A">
      <w:pPr>
        <w:pStyle w:val="Bibliography"/>
      </w:pPr>
      <w:r>
        <w:t>Balcazar; F. E., Taylor; R. R., Kielhofner; G. W., Tamley; K., Benziger; T., Carlin; N., &amp; Johnson; S. (2004). Participatory action research: General principles and a study with a chronic health condition.</w:t>
      </w:r>
    </w:p>
    <w:p w14:paraId="65D0A4BD" w14:textId="77777777" w:rsidR="00016BE4" w:rsidRDefault="00F90C0A">
      <w:pPr>
        <w:pStyle w:val="Bibliography"/>
      </w:pPr>
      <w:r>
        <w:t xml:space="preserve">Barker; R. G. (1964). The ecological environment. In R. G. Barker &amp; P. V. Gump (Eds.), </w:t>
      </w:r>
      <w:r>
        <w:rPr>
          <w:i/>
        </w:rPr>
        <w:t>Big school, small school</w:t>
      </w:r>
      <w:r>
        <w:t xml:space="preserve"> (pp. pp. 4–10). Stanford, CA: Stanford University Press.</w:t>
      </w:r>
    </w:p>
    <w:p w14:paraId="104CCAB1" w14:textId="77777777" w:rsidR="00016BE4" w:rsidRDefault="00F90C0A">
      <w:pPr>
        <w:pStyle w:val="Bibliography"/>
      </w:pPr>
      <w:r>
        <w:t xml:space="preserve">Barner; J. R., &amp; Carney; M. M. (2011). Interventions for intimate partner violence: A historical review. </w:t>
      </w:r>
      <w:r>
        <w:rPr>
          <w:i/>
        </w:rPr>
        <w:t>Journal of Family Violence</w:t>
      </w:r>
      <w:r>
        <w:t xml:space="preserve">, </w:t>
      </w:r>
      <w:r>
        <w:rPr>
          <w:i/>
        </w:rPr>
        <w:t>26</w:t>
      </w:r>
      <w:r>
        <w:t>, 235–244.</w:t>
      </w:r>
    </w:p>
    <w:p w14:paraId="6D08AE95" w14:textId="77777777" w:rsidR="00016BE4" w:rsidRDefault="00F90C0A">
      <w:pPr>
        <w:pStyle w:val="Bibliography"/>
      </w:pPr>
      <w:r>
        <w:t xml:space="preserve">Berkes; F., &amp; Turner; N. J. (2006). Knowledge, learning and the evolution of conservation practice for social-ecological system resilience. </w:t>
      </w:r>
      <w:r>
        <w:rPr>
          <w:i/>
        </w:rPr>
        <w:t>Human Ecology</w:t>
      </w:r>
      <w:r>
        <w:t xml:space="preserve">, </w:t>
      </w:r>
      <w:r>
        <w:rPr>
          <w:i/>
        </w:rPr>
        <w:t>34</w:t>
      </w:r>
      <w:r>
        <w:t>, 479–494.</w:t>
      </w:r>
    </w:p>
    <w:p w14:paraId="011E7282" w14:textId="77777777" w:rsidR="00016BE4" w:rsidRDefault="00F90C0A">
      <w:pPr>
        <w:pStyle w:val="Bibliography"/>
      </w:pPr>
      <w:r>
        <w:t xml:space="preserve">Boal; A. L., &amp; Mankowski; E. S. (2014a). Barriers to compliance with oregon batterer intervention program standards. </w:t>
      </w:r>
      <w:r>
        <w:rPr>
          <w:i/>
        </w:rPr>
        <w:t>Violence and Victims</w:t>
      </w:r>
      <w:r>
        <w:t xml:space="preserve">, </w:t>
      </w:r>
      <w:r>
        <w:rPr>
          <w:i/>
        </w:rPr>
        <w:t>29</w:t>
      </w:r>
      <w:r>
        <w:t>, 607–619.</w:t>
      </w:r>
    </w:p>
    <w:p w14:paraId="081B99C1" w14:textId="77777777" w:rsidR="00016BE4" w:rsidRDefault="00F90C0A">
      <w:pPr>
        <w:pStyle w:val="Bibliography"/>
      </w:pPr>
      <w:r>
        <w:lastRenderedPageBreak/>
        <w:t xml:space="preserve">Boal; A. L., &amp; Mankowski; E. S. (2014b). The impact of legislative standards on batterer intervention program practices and characteristics. </w:t>
      </w:r>
      <w:r>
        <w:rPr>
          <w:i/>
        </w:rPr>
        <w:t>American Journal of Community Psychology</w:t>
      </w:r>
      <w:r>
        <w:t xml:space="preserve">, </w:t>
      </w:r>
      <w:r>
        <w:rPr>
          <w:i/>
        </w:rPr>
        <w:t>53</w:t>
      </w:r>
      <w:r>
        <w:t>, 218–230.</w:t>
      </w:r>
    </w:p>
    <w:p w14:paraId="25E64141" w14:textId="77777777" w:rsidR="00016BE4" w:rsidRDefault="00F90C0A">
      <w:pPr>
        <w:pStyle w:val="Bibliography"/>
      </w:pPr>
      <w:r>
        <w:t xml:space="preserve">Brandes; U., Delling; D., Gaertler; M., Gorke; R., Hoefer; M., &amp; Nikoloski; Z. (2008). On modularity clustering. </w:t>
      </w:r>
      <w:r>
        <w:rPr>
          <w:i/>
        </w:rPr>
        <w:t>IEEE Transactions on Knowledge and Data Engineering</w:t>
      </w:r>
      <w:r>
        <w:t xml:space="preserve">, </w:t>
      </w:r>
      <w:r>
        <w:rPr>
          <w:i/>
        </w:rPr>
        <w:t>20</w:t>
      </w:r>
      <w:r>
        <w:t>, 172–188.</w:t>
      </w:r>
    </w:p>
    <w:p w14:paraId="0D622C2D" w14:textId="77777777" w:rsidR="00016BE4" w:rsidRDefault="00F90C0A">
      <w:pPr>
        <w:pStyle w:val="Bibliography"/>
      </w:pPr>
      <w:r>
        <w:t xml:space="preserve">Bronfenbrenner; U. (1977). Toward an experimental ecology of human development. </w:t>
      </w:r>
      <w:r>
        <w:rPr>
          <w:i/>
        </w:rPr>
        <w:t>American Psychologist</w:t>
      </w:r>
      <w:r>
        <w:t xml:space="preserve">, </w:t>
      </w:r>
      <w:r>
        <w:rPr>
          <w:i/>
        </w:rPr>
        <w:t>32</w:t>
      </w:r>
      <w:r>
        <w:t>, 513.</w:t>
      </w:r>
    </w:p>
    <w:p w14:paraId="0A45761B" w14:textId="77777777" w:rsidR="00016BE4" w:rsidRDefault="00F90C0A">
      <w:pPr>
        <w:pStyle w:val="Bibliography"/>
      </w:pPr>
      <w:r>
        <w:t xml:space="preserve">Bronfenbrenner; U. (1979). </w:t>
      </w:r>
      <w:r>
        <w:rPr>
          <w:i/>
        </w:rPr>
        <w:t>The ecology of human development: Experiments by nature and design</w:t>
      </w:r>
      <w:r>
        <w:t>. Cambridge, MA: Harvard University Press.</w:t>
      </w:r>
    </w:p>
    <w:p w14:paraId="25D0AB09" w14:textId="77777777" w:rsidR="00016BE4" w:rsidRDefault="00F90C0A">
      <w:pPr>
        <w:pStyle w:val="Bibliography"/>
      </w:pPr>
      <w:r>
        <w:t xml:space="preserve">Browning; C. R. (2002). The span of collective efficacy: Extending social disorganization theory to partner violence. </w:t>
      </w:r>
      <w:r>
        <w:rPr>
          <w:i/>
        </w:rPr>
        <w:t>Journal of Marriage and Family</w:t>
      </w:r>
      <w:r>
        <w:t xml:space="preserve">, </w:t>
      </w:r>
      <w:r>
        <w:rPr>
          <w:i/>
        </w:rPr>
        <w:t>64</w:t>
      </w:r>
      <w:r>
        <w:t>, 833–850.</w:t>
      </w:r>
    </w:p>
    <w:p w14:paraId="513E4376" w14:textId="77777777" w:rsidR="00016BE4" w:rsidRDefault="00F90C0A">
      <w:pPr>
        <w:pStyle w:val="Bibliography"/>
      </w:pPr>
      <w:r>
        <w:t xml:space="preserve">Brydon-Miller; M., Greenwood; D., &amp; Maguire; P. (2003). Why action research? </w:t>
      </w:r>
      <w:r>
        <w:rPr>
          <w:i/>
        </w:rPr>
        <w:t>Action Research</w:t>
      </w:r>
      <w:r>
        <w:t xml:space="preserve">, </w:t>
      </w:r>
      <w:r>
        <w:rPr>
          <w:i/>
        </w:rPr>
        <w:t>1</w:t>
      </w:r>
      <w:r>
        <w:t>, 9–28.</w:t>
      </w:r>
    </w:p>
    <w:p w14:paraId="5CAED720" w14:textId="77777777" w:rsidR="00016BE4" w:rsidRDefault="00F90C0A">
      <w:pPr>
        <w:pStyle w:val="Bibliography"/>
      </w:pPr>
      <w:r>
        <w:t xml:space="preserve">Centers for Disease Control and Prevention. (2013). </w:t>
      </w:r>
      <w:r>
        <w:rPr>
          <w:i/>
        </w:rPr>
        <w:t>Taking action to prevent intimate partner violence and sexual violence: Creating statewide prevention plans</w:t>
      </w:r>
      <w:r>
        <w:t>. Atlanta, GA: Centers for Disease Control; Prevention, Division of Violence Prevention.</w:t>
      </w:r>
    </w:p>
    <w:p w14:paraId="3A7FD346" w14:textId="77777777" w:rsidR="00016BE4" w:rsidRDefault="00F90C0A">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54D8E671" w14:textId="77777777" w:rsidR="00016BE4" w:rsidRDefault="00F90C0A">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200D57DE" w14:textId="77777777" w:rsidR="00016BE4" w:rsidRDefault="00F90C0A">
      <w:pPr>
        <w:pStyle w:val="Bibliography"/>
      </w:pPr>
      <w:r>
        <w:lastRenderedPageBreak/>
        <w:t xml:space="preserve">Dahlberg; L. L., &amp; Krug; E. G. (2002). Violence: A global public health problem. In E. G. Krug, L. L. Dahlberg, J. A. Mercy, A. B. Zwi, &amp; R. Lozano (Eds.), </w:t>
      </w:r>
      <w:r>
        <w:rPr>
          <w:i/>
        </w:rPr>
        <w:t>World report on violence and health</w:t>
      </w:r>
      <w:r>
        <w:t xml:space="preserve"> (pp. 1–21). Geneva: World Health Organization.</w:t>
      </w:r>
    </w:p>
    <w:p w14:paraId="3AF098D2" w14:textId="77777777" w:rsidR="00016BE4" w:rsidRDefault="00F90C0A">
      <w:pPr>
        <w:pStyle w:val="Bibliography"/>
      </w:pPr>
      <w:r>
        <w:t xml:space="preserve">Dahlberg; L. L., &amp; Mercy; J. A. (2009). History of violence as a public health issue. </w:t>
      </w:r>
      <w:r>
        <w:rPr>
          <w:i/>
        </w:rPr>
        <w:t>AMA Virtual Mentor</w:t>
      </w:r>
      <w:r>
        <w:t xml:space="preserve">, </w:t>
      </w:r>
      <w:r>
        <w:rPr>
          <w:i/>
        </w:rPr>
        <w:t>11</w:t>
      </w:r>
      <w:r>
        <w:t xml:space="preserve">, 167–172. Retrieved from </w:t>
      </w:r>
      <w:hyperlink r:id="rId25">
        <w:r>
          <w:rPr>
            <w:rStyle w:val="Hyperlink"/>
          </w:rPr>
          <w:t>http://virtualmentor.ama-assn.org/2009/02/mhst1-0902.html</w:t>
        </w:r>
      </w:hyperlink>
    </w:p>
    <w:p w14:paraId="3B237A78" w14:textId="77777777" w:rsidR="00016BE4" w:rsidRDefault="00F90C0A">
      <w:pPr>
        <w:pStyle w:val="Bibliography"/>
      </w:pPr>
      <w:r>
        <w:t xml:space="preserve">Dutton; D. G., &amp; Corvo; K. (2006). Transforming a flawed policy: A call to revive psychology and science in domestic violence research and practice. </w:t>
      </w:r>
      <w:r>
        <w:rPr>
          <w:i/>
        </w:rPr>
        <w:t>Aggression and Violent Behavior</w:t>
      </w:r>
      <w:r>
        <w:t xml:space="preserve">, </w:t>
      </w:r>
      <w:r>
        <w:rPr>
          <w:i/>
        </w:rPr>
        <w:t>11</w:t>
      </w:r>
      <w:r>
        <w:t>, 457–483.</w:t>
      </w:r>
    </w:p>
    <w:p w14:paraId="5B1E20B0" w14:textId="77777777" w:rsidR="00016BE4" w:rsidRDefault="00F90C0A">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2DD8EAA3" w14:textId="77777777" w:rsidR="00016BE4" w:rsidRDefault="00F90C0A">
      <w:pPr>
        <w:pStyle w:val="Bibliography"/>
      </w:pPr>
      <w:r>
        <w:t xml:space="preserve">Eckhardt; C. I., Murphy; C. M., Whitaker; D. J., Sprunger; J., Dykstra; R., &amp; Woodard; K. (2013). The effectiveness of intervention programs for perpetrators and victims of intimate partner violence. </w:t>
      </w:r>
      <w:r>
        <w:rPr>
          <w:i/>
        </w:rPr>
        <w:t>Partner Abuse</w:t>
      </w:r>
      <w:r>
        <w:t xml:space="preserve">, </w:t>
      </w:r>
      <w:r>
        <w:rPr>
          <w:i/>
        </w:rPr>
        <w:t>4</w:t>
      </w:r>
      <w:r>
        <w:t>, 196–231.</w:t>
      </w:r>
    </w:p>
    <w:p w14:paraId="75AE3BDD" w14:textId="77777777" w:rsidR="00016BE4" w:rsidRDefault="00F90C0A">
      <w:pPr>
        <w:pStyle w:val="Bibliography"/>
      </w:pPr>
      <w:r>
        <w:t xml:space="preserve">Edelen; M. O., McCaffrey; D. F., Marshall; G. N., &amp; Jaycox; L. H.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383B8685" w14:textId="77777777" w:rsidR="00016BE4" w:rsidRDefault="00F90C0A">
      <w:pPr>
        <w:pStyle w:val="Bibliography"/>
      </w:pPr>
      <w:r>
        <w:t xml:space="preserve">Edwards; K. M., Littleton; H. L., Sylaska; K. M., Crossman; A. L., &amp; Craig; M.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5EA47242" w14:textId="77777777" w:rsidR="00016BE4" w:rsidRDefault="00F90C0A">
      <w:pPr>
        <w:pStyle w:val="Bibliography"/>
      </w:pPr>
      <w:r>
        <w:t xml:space="preserve">Enriquez; M., Cheng; A.-L., Kelly; P. J., Witt; J., Coker; A. D., &amp; Kashubeck-West; S. (2010). Development and feasibility of an hiv and ipv prevention intervention among low-income </w:t>
      </w:r>
      <w:r>
        <w:lastRenderedPageBreak/>
        <w:t xml:space="preserve">mothers receiving services in a missouri day care center. </w:t>
      </w:r>
      <w:r>
        <w:rPr>
          <w:i/>
        </w:rPr>
        <w:t>Violence Against Women</w:t>
      </w:r>
      <w:r>
        <w:t xml:space="preserve">, </w:t>
      </w:r>
      <w:r>
        <w:rPr>
          <w:i/>
        </w:rPr>
        <w:t>16</w:t>
      </w:r>
      <w:r>
        <w:t>, 560–578.</w:t>
      </w:r>
    </w:p>
    <w:p w14:paraId="65C034ED" w14:textId="77777777" w:rsidR="00016BE4" w:rsidRDefault="00F90C0A">
      <w:pPr>
        <w:pStyle w:val="Bibliography"/>
      </w:pPr>
      <w:r>
        <w:t xml:space="preserve">Ermentrout; D. M., Rizo; C. F., &amp; Macy; R. J. (2014). “This is about me”: Feasibility findings from the children’s component of an ipv intervention for justice-involved families. </w:t>
      </w:r>
      <w:r>
        <w:rPr>
          <w:i/>
        </w:rPr>
        <w:t>Violence Against Women</w:t>
      </w:r>
      <w:r>
        <w:t xml:space="preserve">, </w:t>
      </w:r>
      <w:r>
        <w:rPr>
          <w:i/>
        </w:rPr>
        <w:t>20</w:t>
      </w:r>
      <w:r>
        <w:t>, 653–676.</w:t>
      </w:r>
    </w:p>
    <w:p w14:paraId="19BB57F8" w14:textId="77777777" w:rsidR="00016BE4" w:rsidRDefault="00F90C0A">
      <w:pPr>
        <w:pStyle w:val="Bibliography"/>
      </w:pPr>
      <w:r>
        <w:t xml:space="preserve">Espino; S. L. R., &amp; Trickett; E. J. (2008). The spirit of ecological inquiry and intervention research reports: A heuristic elaboration. </w:t>
      </w:r>
      <w:r>
        <w:rPr>
          <w:i/>
        </w:rPr>
        <w:t>American Journal of Community Psychology</w:t>
      </w:r>
      <w:r>
        <w:t xml:space="preserve">, </w:t>
      </w:r>
      <w:r>
        <w:rPr>
          <w:i/>
        </w:rPr>
        <w:t>42</w:t>
      </w:r>
      <w:r>
        <w:t>, 60–78.</w:t>
      </w:r>
    </w:p>
    <w:p w14:paraId="432A7FD6" w14:textId="77777777" w:rsidR="00016BE4" w:rsidRDefault="00F90C0A">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50771E2A" w14:textId="77777777" w:rsidR="00016BE4" w:rsidRDefault="00F90C0A">
      <w:pPr>
        <w:pStyle w:val="Bibliography"/>
      </w:pPr>
      <w:r>
        <w:t xml:space="preserve">Feder; L., Niolon; P. H., Campbell; J., Wallinder; J., Nelson; R., &amp; Larrouy; H. (2011). The need for experimental methodology in intimate partner violence: Finding programs that effectively prevent ipv. </w:t>
      </w:r>
      <w:r>
        <w:rPr>
          <w:i/>
        </w:rPr>
        <w:t>Violence Against Women</w:t>
      </w:r>
      <w:r>
        <w:t xml:space="preserve">, </w:t>
      </w:r>
      <w:r>
        <w:rPr>
          <w:i/>
        </w:rPr>
        <w:t>17</w:t>
      </w:r>
      <w:r>
        <w:t>, 340–358.</w:t>
      </w:r>
    </w:p>
    <w:p w14:paraId="04CD20E8" w14:textId="77777777" w:rsidR="00016BE4" w:rsidRDefault="00F90C0A">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4C740A1F" w14:textId="77777777" w:rsidR="00016BE4" w:rsidRDefault="00F90C0A">
      <w:pPr>
        <w:pStyle w:val="Bibliography"/>
      </w:pPr>
      <w:r>
        <w:t xml:space="preserve">Fine; M., Torre; M. E., Boudin; K., Bowen; I., Clark; J., Hylton; D.,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1AB516B0" w14:textId="77777777" w:rsidR="00016BE4" w:rsidRDefault="00F90C0A">
      <w:pPr>
        <w:pStyle w:val="Bibliography"/>
      </w:pPr>
      <w:r>
        <w:t xml:space="preserve">Folke; C. (2006). Resilience: The emergence of a perspective for social-ecological systems analyses. </w:t>
      </w:r>
      <w:r>
        <w:rPr>
          <w:i/>
        </w:rPr>
        <w:t>Global Environmental Change</w:t>
      </w:r>
      <w:r>
        <w:t xml:space="preserve">, </w:t>
      </w:r>
      <w:r>
        <w:rPr>
          <w:i/>
        </w:rPr>
        <w:t>16</w:t>
      </w:r>
      <w:r>
        <w:t>, 253–267.</w:t>
      </w:r>
    </w:p>
    <w:p w14:paraId="30342618" w14:textId="77777777" w:rsidR="00016BE4" w:rsidRDefault="00F90C0A">
      <w:pPr>
        <w:pStyle w:val="Bibliography"/>
      </w:pPr>
      <w:r>
        <w:lastRenderedPageBreak/>
        <w:t xml:space="preserve">Foshee; V. A., Bauman; K. E., Ennett; S. T., Linder; G. F., Benefield; T., &amp; Suchindran; C.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5BA63D7C" w14:textId="77777777" w:rsidR="00016BE4" w:rsidRDefault="00F90C0A">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1391A4ED" w14:textId="77777777" w:rsidR="00016BE4" w:rsidRDefault="00F90C0A">
      <w:pPr>
        <w:pStyle w:val="Bibliography"/>
      </w:pPr>
      <w:r>
        <w:t xml:space="preserve">Fryer; D. (2008). Some questions about “the history of community psychology”. </w:t>
      </w:r>
      <w:r>
        <w:rPr>
          <w:i/>
        </w:rPr>
        <w:t>Journal of Community Psychology</w:t>
      </w:r>
      <w:r>
        <w:t xml:space="preserve">, </w:t>
      </w:r>
      <w:r>
        <w:rPr>
          <w:i/>
        </w:rPr>
        <w:t>36</w:t>
      </w:r>
      <w:r>
        <w:t>, 572–586.</w:t>
      </w:r>
    </w:p>
    <w:p w14:paraId="5570DAA2" w14:textId="77777777" w:rsidR="00016BE4" w:rsidRDefault="00F90C0A">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65805E14" w14:textId="77777777" w:rsidR="00016BE4" w:rsidRDefault="00F90C0A">
      <w:pPr>
        <w:pStyle w:val="Bibliography"/>
      </w:pPr>
      <w:r>
        <w:t xml:space="preserve">Gillum; T. L. (2008). The benefits of a culturally specific intimate partner violence intervention for african american survivors. </w:t>
      </w:r>
      <w:r>
        <w:rPr>
          <w:i/>
        </w:rPr>
        <w:t>Violence Against Women</w:t>
      </w:r>
      <w:r>
        <w:t xml:space="preserve">, </w:t>
      </w:r>
      <w:r>
        <w:rPr>
          <w:i/>
        </w:rPr>
        <w:t>14</w:t>
      </w:r>
      <w:r>
        <w:t>, 917–943.</w:t>
      </w:r>
    </w:p>
    <w:p w14:paraId="08A60E52" w14:textId="77777777" w:rsidR="00016BE4" w:rsidRDefault="00F90C0A">
      <w:pPr>
        <w:pStyle w:val="Bibliography"/>
      </w:pPr>
      <w:r>
        <w:t xml:space="preserve">Gillum; T. L., &amp; DiFulvio; G. (2012). “There’s so much at stake”: Sexual minority youth discuss dating violence. </w:t>
      </w:r>
      <w:r>
        <w:rPr>
          <w:i/>
        </w:rPr>
        <w:t>Violence Against Women</w:t>
      </w:r>
      <w:r>
        <w:t xml:space="preserve">, </w:t>
      </w:r>
      <w:r>
        <w:rPr>
          <w:i/>
        </w:rPr>
        <w:t>18</w:t>
      </w:r>
      <w:r>
        <w:t>, 725–745.</w:t>
      </w:r>
    </w:p>
    <w:p w14:paraId="6580063A" w14:textId="77777777" w:rsidR="00016BE4" w:rsidRDefault="00F90C0A">
      <w:pPr>
        <w:pStyle w:val="Bibliography"/>
      </w:pPr>
      <w:r>
        <w:t xml:space="preserve">Glass; N., Perrin; N., Hanson; G., Bloom; T., Gardner; E., &amp; Campbell; J. C. (2008). Risk for reassault in abusive female same-sex relationships. </w:t>
      </w:r>
      <w:r>
        <w:rPr>
          <w:i/>
        </w:rPr>
        <w:t>American Journal of Public Health</w:t>
      </w:r>
      <w:r>
        <w:t xml:space="preserve">, </w:t>
      </w:r>
      <w:r>
        <w:rPr>
          <w:i/>
        </w:rPr>
        <w:t>98</w:t>
      </w:r>
      <w:r>
        <w:t>, 1021–1027.</w:t>
      </w:r>
    </w:p>
    <w:p w14:paraId="7B7BBFE0" w14:textId="77777777" w:rsidR="00016BE4" w:rsidRDefault="00F90C0A">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557CE84A" w14:textId="77777777" w:rsidR="00016BE4" w:rsidRDefault="00F90C0A">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33E838B9" w14:textId="77777777" w:rsidR="00016BE4" w:rsidRDefault="00F90C0A">
      <w:pPr>
        <w:pStyle w:val="Bibliography"/>
      </w:pPr>
      <w:r>
        <w:lastRenderedPageBreak/>
        <w:t xml:space="preserve">Gondolf; E. W., &amp; Wernik; H. (2009). Clinician ratings of batterer treatment behaviors in predicting reassault. </w:t>
      </w:r>
      <w:r>
        <w:rPr>
          <w:i/>
        </w:rPr>
        <w:t>Journal of Interpersonal Violence</w:t>
      </w:r>
      <w:r>
        <w:t xml:space="preserve">, </w:t>
      </w:r>
      <w:r>
        <w:rPr>
          <w:i/>
        </w:rPr>
        <w:t>24</w:t>
      </w:r>
      <w:r>
        <w:t>, 1792–1815.</w:t>
      </w:r>
    </w:p>
    <w:p w14:paraId="6ED4E2E0" w14:textId="77777777" w:rsidR="00016BE4" w:rsidRDefault="00F90C0A">
      <w:pPr>
        <w:pStyle w:val="Bibliography"/>
      </w:pPr>
      <w:r>
        <w:t xml:space="preserve">Gregory; C., &amp; Erez; E. (2002). The effects of batterer intervention programs: The battered women’s perspectives. </w:t>
      </w:r>
      <w:r>
        <w:rPr>
          <w:i/>
        </w:rPr>
        <w:t>Violence Against Women</w:t>
      </w:r>
      <w:r>
        <w:t xml:space="preserve">, </w:t>
      </w:r>
      <w:r>
        <w:rPr>
          <w:i/>
        </w:rPr>
        <w:t>8</w:t>
      </w:r>
      <w:r>
        <w:t>, 206–232.</w:t>
      </w:r>
    </w:p>
    <w:p w14:paraId="7810AB20" w14:textId="77777777" w:rsidR="00016BE4" w:rsidRDefault="00F90C0A">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26">
        <w:r>
          <w:rPr>
            <w:rStyle w:val="Hyperlink"/>
          </w:rPr>
          <w:t>http://www.ncdsv.org/images/Coordinated%20Community%20Approaches%20to%20DV.pdf</w:t>
        </w:r>
      </w:hyperlink>
    </w:p>
    <w:p w14:paraId="3281DF4A" w14:textId="77777777" w:rsidR="00016BE4" w:rsidRDefault="00F90C0A">
      <w:pPr>
        <w:pStyle w:val="Bibliography"/>
      </w:pPr>
      <w:r>
        <w:t xml:space="preserve">Hegarty; K., Sheehan; M., &amp; Schonfeld; C. (1999). A multidimensional definition of partner abuse: Development and preliminary validation of the composite abuse scale. </w:t>
      </w:r>
      <w:r>
        <w:rPr>
          <w:i/>
        </w:rPr>
        <w:t>Journal of Family Violence</w:t>
      </w:r>
      <w:r>
        <w:t xml:space="preserve">, </w:t>
      </w:r>
      <w:r>
        <w:rPr>
          <w:i/>
        </w:rPr>
        <w:t>14</w:t>
      </w:r>
      <w:r>
        <w:t>, 399–415.</w:t>
      </w:r>
    </w:p>
    <w:p w14:paraId="3B5FECAE" w14:textId="77777777" w:rsidR="00016BE4" w:rsidRDefault="00F90C0A">
      <w:pPr>
        <w:pStyle w:val="Bibliography"/>
      </w:pPr>
      <w:r>
        <w:t xml:space="preserve">Heise; L. L. (1998). Violence against women an integrated, ecological framework. </w:t>
      </w:r>
      <w:r>
        <w:rPr>
          <w:i/>
        </w:rPr>
        <w:t>Violence Against Women</w:t>
      </w:r>
      <w:r>
        <w:t xml:space="preserve">, </w:t>
      </w:r>
      <w:r>
        <w:rPr>
          <w:i/>
        </w:rPr>
        <w:t>4</w:t>
      </w:r>
      <w:r>
        <w:t>, 262–290.</w:t>
      </w:r>
    </w:p>
    <w:p w14:paraId="6A079E09" w14:textId="77777777" w:rsidR="00016BE4" w:rsidRDefault="00F90C0A">
      <w:pPr>
        <w:pStyle w:val="Bibliography"/>
      </w:pPr>
      <w:r>
        <w:t xml:space="preserve">Hendricks; B., Werner; T., Shipway; L., &amp; Turinetti; G. J. (2006). Recidivism among spousal abusers: Predictions and program evaluation. </w:t>
      </w:r>
      <w:r>
        <w:rPr>
          <w:i/>
        </w:rPr>
        <w:t>Journal of Interpersonal Violence</w:t>
      </w:r>
      <w:r>
        <w:t xml:space="preserve">, </w:t>
      </w:r>
      <w:r>
        <w:rPr>
          <w:i/>
        </w:rPr>
        <w:t>21</w:t>
      </w:r>
      <w:r>
        <w:t>, 703–716.</w:t>
      </w:r>
    </w:p>
    <w:p w14:paraId="41469C68" w14:textId="77777777" w:rsidR="00016BE4" w:rsidRDefault="00F90C0A">
      <w:pPr>
        <w:pStyle w:val="Bibliography"/>
      </w:pPr>
      <w:r>
        <w:t xml:space="preserve">Higgins; J., &amp; Green; S. (Eds.). (2011). </w:t>
      </w:r>
      <w:r>
        <w:rPr>
          <w:i/>
        </w:rPr>
        <w:t>Cochrane handbook for systematic reviews of interventions version 5.1.0 [updated march 2011]</w:t>
      </w:r>
      <w:r>
        <w:t xml:space="preserve">. London, UK: The Cochrane Collaboration. Retrieved from </w:t>
      </w:r>
      <w:hyperlink r:id="rId27">
        <w:r>
          <w:rPr>
            <w:rStyle w:val="Hyperlink"/>
          </w:rPr>
          <w:t>http://handbook.cochrane.org</w:t>
        </w:r>
      </w:hyperlink>
    </w:p>
    <w:p w14:paraId="4CEB1327" w14:textId="77777777" w:rsidR="00016BE4" w:rsidRDefault="00F90C0A">
      <w:pPr>
        <w:pStyle w:val="Bibliography"/>
      </w:pPr>
      <w:r>
        <w:t xml:space="preserve">Hovell; M. F., Seid; A. G., &amp; Liles; S. (2006). Evaluation of a police and social services domestic violence program: Empirical evidence needed to inform public health policies. </w:t>
      </w:r>
      <w:r>
        <w:rPr>
          <w:i/>
        </w:rPr>
        <w:t>Violence Against Women</w:t>
      </w:r>
      <w:r>
        <w:t xml:space="preserve">, </w:t>
      </w:r>
      <w:r>
        <w:rPr>
          <w:i/>
        </w:rPr>
        <w:t>12</w:t>
      </w:r>
      <w:r>
        <w:t>, 137–159.</w:t>
      </w:r>
    </w:p>
    <w:p w14:paraId="714AA30B" w14:textId="77777777" w:rsidR="00016BE4" w:rsidRDefault="00F90C0A">
      <w:pPr>
        <w:pStyle w:val="Bibliography"/>
      </w:pPr>
      <w:r>
        <w:lastRenderedPageBreak/>
        <w:t xml:space="preserve">Howell; K. H., Miller; L. E., Lilly; M. M., Burlaka; V., Grogan-Kaylor; A., &amp; Graham-Bermann; S. (2015). Strengthening positive parenting through intervention: Evaluating the moms’ empowerment program for women experiencing intimate partner violence. </w:t>
      </w:r>
      <w:r>
        <w:rPr>
          <w:i/>
        </w:rPr>
        <w:t>Journal of Interpersonal Violence</w:t>
      </w:r>
      <w:r>
        <w:t xml:space="preserve">, </w:t>
      </w:r>
      <w:r>
        <w:rPr>
          <w:i/>
        </w:rPr>
        <w:t>30</w:t>
      </w:r>
      <w:r>
        <w:t>, 232–252.</w:t>
      </w:r>
    </w:p>
    <w:p w14:paraId="575DE211" w14:textId="77777777" w:rsidR="00016BE4" w:rsidRDefault="00F90C0A">
      <w:pPr>
        <w:pStyle w:val="Bibliography"/>
      </w:pPr>
      <w:r>
        <w:t xml:space="preserve">Hughes; D. L., &amp; DuMont; K. (2002). Using focus groups to facilitate culturally anchored research. In </w:t>
      </w:r>
      <w:r>
        <w:rPr>
          <w:i/>
        </w:rPr>
        <w:t>Ecological research to promote social change</w:t>
      </w:r>
      <w:r>
        <w:t xml:space="preserve"> (pp. 257–289).</w:t>
      </w:r>
    </w:p>
    <w:p w14:paraId="47B696CB" w14:textId="77777777" w:rsidR="00016BE4" w:rsidRDefault="00F90C0A">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ers for Disease Control; Prevention.</w:t>
      </w:r>
    </w:p>
    <w:p w14:paraId="42C3C3CF" w14:textId="77777777" w:rsidR="00016BE4" w:rsidRDefault="00F90C0A">
      <w:pPr>
        <w:pStyle w:val="Bibliography"/>
      </w:pPr>
      <w:r>
        <w:t xml:space="preserve">Jason; L. A., &amp; Glenwick; D. S. (Eds.). (2016). </w:t>
      </w:r>
      <w:r>
        <w:rPr>
          <w:i/>
        </w:rPr>
        <w:t>Handbook of methodological approaches to community-based research: Qualitative, quantitative, and mixed methods</w:t>
      </w:r>
      <w:r>
        <w:t>. New York, NY: Oxford University Press.</w:t>
      </w:r>
    </w:p>
    <w:p w14:paraId="6B3BC2C6" w14:textId="77777777" w:rsidR="00016BE4" w:rsidRDefault="00F90C0A">
      <w:pPr>
        <w:pStyle w:val="Bibliography"/>
      </w:pPr>
      <w:r>
        <w:t xml:space="preserve">Kan; M. L., &amp; Feinberg; M. E. (2014). Can a family-focused, transition-to-parenthood program prevent parent and partner aggression among couples with young children? </w:t>
      </w:r>
      <w:r>
        <w:rPr>
          <w:i/>
        </w:rPr>
        <w:t>Violence and Victims</w:t>
      </w:r>
      <w:r>
        <w:t xml:space="preserve">, </w:t>
      </w:r>
      <w:r>
        <w:rPr>
          <w:i/>
        </w:rPr>
        <w:t>29</w:t>
      </w:r>
      <w:r>
        <w:t>, 967–980.</w:t>
      </w:r>
    </w:p>
    <w:p w14:paraId="6EAC1951" w14:textId="77777777" w:rsidR="00016BE4" w:rsidRDefault="00F90C0A">
      <w:pPr>
        <w:pStyle w:val="Bibliography"/>
      </w:pPr>
      <w:r>
        <w:t xml:space="preserve">Kelly; J. G., Snowden; L. R., &amp; Munoz; R. F. (1977). Social and community interventions. </w:t>
      </w:r>
      <w:r>
        <w:rPr>
          <w:i/>
        </w:rPr>
        <w:t>Annual Review of Psychology</w:t>
      </w:r>
      <w:r>
        <w:t xml:space="preserve">, </w:t>
      </w:r>
      <w:r>
        <w:rPr>
          <w:i/>
        </w:rPr>
        <w:t>28</w:t>
      </w:r>
      <w:r>
        <w:t>, 323–361.</w:t>
      </w:r>
    </w:p>
    <w:p w14:paraId="5B542E23" w14:textId="77777777" w:rsidR="00016BE4" w:rsidRDefault="00F90C0A">
      <w:pPr>
        <w:pStyle w:val="Bibliography"/>
      </w:pPr>
      <w:r>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477ADC57" w14:textId="77777777" w:rsidR="00016BE4" w:rsidRDefault="00F90C0A">
      <w:pPr>
        <w:pStyle w:val="Bibliography"/>
      </w:pPr>
      <w:r>
        <w:t xml:space="preserve">Kloos; B., Hill; J., Thomas; E., Wandersman; A., &amp; Elias; M. J. (2012). </w:t>
      </w:r>
      <w:r>
        <w:rPr>
          <w:i/>
        </w:rPr>
        <w:t>Community psychology: Linking individuals and communities</w:t>
      </w:r>
      <w:r>
        <w:t xml:space="preserve"> (Third Edition). Belmont, CA: Wadsworth, Cengage Learning.</w:t>
      </w:r>
    </w:p>
    <w:p w14:paraId="4F63D776" w14:textId="77777777" w:rsidR="00016BE4" w:rsidRDefault="00F90C0A">
      <w:pPr>
        <w:pStyle w:val="Bibliography"/>
      </w:pPr>
      <w:r>
        <w:lastRenderedPageBreak/>
        <w:t xml:space="preserve">Krug; E. G., Dahlberg; L. L., Mercy; J. A., Zwi; A. B., &amp; Lozano; R. (Eds.). (2002). </w:t>
      </w:r>
      <w:r>
        <w:rPr>
          <w:i/>
        </w:rPr>
        <w:t>The world report on violence and health</w:t>
      </w:r>
      <w:r>
        <w:t>. Geneva: World Health Organization.</w:t>
      </w:r>
    </w:p>
    <w:p w14:paraId="444DAC40" w14:textId="77777777" w:rsidR="00016BE4" w:rsidRDefault="00F90C0A">
      <w:pPr>
        <w:pStyle w:val="Bibliography"/>
      </w:pPr>
      <w:r>
        <w:t xml:space="preserve">Leech; N. L., &amp; Onwuegbuzie; A. J. (2007). An array of qualitative data analysis tools: A call for data analysis triangulation. </w:t>
      </w:r>
      <w:r>
        <w:rPr>
          <w:i/>
        </w:rPr>
        <w:t>School Psychology Quarterly</w:t>
      </w:r>
      <w:r>
        <w:t xml:space="preserve">, </w:t>
      </w:r>
      <w:r>
        <w:rPr>
          <w:i/>
        </w:rPr>
        <w:t>22</w:t>
      </w:r>
      <w:r>
        <w:t>, 557.</w:t>
      </w:r>
    </w:p>
    <w:p w14:paraId="72D5D9AE" w14:textId="77777777" w:rsidR="00016BE4" w:rsidRDefault="00F90C0A">
      <w:pPr>
        <w:pStyle w:val="Bibliography"/>
      </w:pPr>
      <w:r>
        <w:t xml:space="preserve">LeGates; M. (2001). </w:t>
      </w:r>
      <w:r>
        <w:rPr>
          <w:i/>
        </w:rPr>
        <w:t>In their time: A history of feminism in western society</w:t>
      </w:r>
      <w:r>
        <w:t>. New York, NY: Routledge.</w:t>
      </w:r>
    </w:p>
    <w:p w14:paraId="110CDE87" w14:textId="77777777" w:rsidR="00016BE4" w:rsidRDefault="00F90C0A">
      <w:pPr>
        <w:pStyle w:val="Bibliography"/>
      </w:pPr>
      <w:r>
        <w:t xml:space="preserve">Lewis; R. J., Milletich; R. J., Derlega; V. J., &amp; Padilla; M. A. (2014). Sexual minority stressors and psychological aggression in lesbian women’s intimate relationships: The mediating roles of rumination and relationship satisfaction. </w:t>
      </w:r>
      <w:r>
        <w:rPr>
          <w:i/>
        </w:rPr>
        <w:t>Psychology of Women Quarterly</w:t>
      </w:r>
      <w:r>
        <w:t xml:space="preserve">, </w:t>
      </w:r>
      <w:r>
        <w:rPr>
          <w:i/>
        </w:rPr>
        <w:t>38</w:t>
      </w:r>
      <w:r>
        <w:t>, 535–550.</w:t>
      </w:r>
    </w:p>
    <w:p w14:paraId="35C18D54" w14:textId="77777777" w:rsidR="00016BE4" w:rsidRDefault="00F90C0A">
      <w:pPr>
        <w:pStyle w:val="Bibliography"/>
      </w:pPr>
      <w:r>
        <w:t xml:space="preserve">Lounsbury; D. W., &amp; Mitchell; S. G. (2009). Introduction to special issue on social ecological approaches to community health research and action. </w:t>
      </w:r>
      <w:r>
        <w:rPr>
          <w:i/>
        </w:rPr>
        <w:t>American Journal of Community Psychology</w:t>
      </w:r>
      <w:r>
        <w:t xml:space="preserve">, </w:t>
      </w:r>
      <w:r>
        <w:rPr>
          <w:i/>
        </w:rPr>
        <w:t>44</w:t>
      </w:r>
      <w:r>
        <w:t>, 213–220.</w:t>
      </w:r>
    </w:p>
    <w:p w14:paraId="5D579067" w14:textId="77777777" w:rsidR="00016BE4" w:rsidRDefault="00F90C0A">
      <w:pPr>
        <w:pStyle w:val="Bibliography"/>
      </w:pPr>
      <w:r>
        <w:t xml:space="preserve">Luke; D. A. (2005). Getting the big picture in community science: Methods that capture context. </w:t>
      </w:r>
      <w:r>
        <w:rPr>
          <w:i/>
        </w:rPr>
        <w:t>American Journal of Community Psychology</w:t>
      </w:r>
      <w:r>
        <w:t xml:space="preserve">, </w:t>
      </w:r>
      <w:r>
        <w:rPr>
          <w:i/>
        </w:rPr>
        <w:t>35</w:t>
      </w:r>
      <w:r>
        <w:t>, 185.</w:t>
      </w:r>
    </w:p>
    <w:p w14:paraId="034BA4CD" w14:textId="77777777" w:rsidR="00016BE4" w:rsidRDefault="00F90C0A">
      <w:pPr>
        <w:pStyle w:val="Bibliography"/>
      </w:pPr>
      <w:r>
        <w:t xml:space="preserve">Maguire; P. (1987). </w:t>
      </w:r>
      <w:r>
        <w:rPr>
          <w:i/>
        </w:rPr>
        <w:t>Doing participatory research: A feminist approach</w:t>
      </w:r>
      <w:r>
        <w:t>. Amherst, MA: Center for International Education, School of Education, University of Massachusetts.</w:t>
      </w:r>
    </w:p>
    <w:p w14:paraId="07FDF6BC" w14:textId="77777777" w:rsidR="00016BE4" w:rsidRDefault="00F90C0A">
      <w:pPr>
        <w:pStyle w:val="Bibliography"/>
      </w:pPr>
      <w:r>
        <w:t xml:space="preserve">Maton; K. I., Perkins; D. D., Altman; D. G., Gutierrez; L., Kelly; J. G., Rappaport; J., &amp; Saegert; S. (2006). Community-based interdisciplinary research: Introduction to the special issue. </w:t>
      </w:r>
      <w:r>
        <w:rPr>
          <w:i/>
        </w:rPr>
        <w:t>American Journal of Community Psychology</w:t>
      </w:r>
      <w:r>
        <w:t xml:space="preserve">, </w:t>
      </w:r>
      <w:r>
        <w:rPr>
          <w:i/>
        </w:rPr>
        <w:t>38</w:t>
      </w:r>
      <w:r>
        <w:t>, 1–7.</w:t>
      </w:r>
    </w:p>
    <w:p w14:paraId="34EF4EDC" w14:textId="77777777" w:rsidR="00016BE4" w:rsidRDefault="00F90C0A">
      <w:pPr>
        <w:pStyle w:val="Bibliography"/>
      </w:pPr>
      <w:r>
        <w:t xml:space="preserve">Meyer; I. H. (1995). Minority stress and mental health in gay men. </w:t>
      </w:r>
      <w:r>
        <w:rPr>
          <w:i/>
        </w:rPr>
        <w:t>Journal of Health and Social Behavior</w:t>
      </w:r>
      <w:r>
        <w:t>, 38–56.</w:t>
      </w:r>
    </w:p>
    <w:p w14:paraId="5BB1201C" w14:textId="77777777" w:rsidR="00016BE4" w:rsidRDefault="00F90C0A">
      <w:pPr>
        <w:pStyle w:val="Bibliography"/>
      </w:pPr>
      <w:r>
        <w:lastRenderedPageBreak/>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3529A6BB" w14:textId="77777777" w:rsidR="00016BE4" w:rsidRDefault="00F90C0A">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19EE19EB" w14:textId="77777777" w:rsidR="00016BE4" w:rsidRDefault="00F90C0A">
      <w:pPr>
        <w:pStyle w:val="Bibliography"/>
      </w:pPr>
      <w:r>
        <w:t xml:space="preserve">Modi; M. N., Palmer; S., &amp; Armstrong; A. (2014). The role of violence against women act in addressing intimate partner violence: A public health issue. </w:t>
      </w:r>
      <w:r>
        <w:rPr>
          <w:i/>
        </w:rPr>
        <w:t>Journal of Women’s Health</w:t>
      </w:r>
      <w:r>
        <w:t xml:space="preserve">, </w:t>
      </w:r>
      <w:r>
        <w:rPr>
          <w:i/>
        </w:rPr>
        <w:t>23</w:t>
      </w:r>
      <w:r>
        <w:t>, 253–259.</w:t>
      </w:r>
    </w:p>
    <w:p w14:paraId="5E6518DF" w14:textId="77777777" w:rsidR="00016BE4" w:rsidRDefault="00F90C0A">
      <w:pPr>
        <w:pStyle w:val="Bibliography"/>
      </w:pPr>
      <w:r>
        <w:t xml:space="preserve">Moher; D., Liberati; A., Tetzlaff; J., Altman; D. G., &amp; The PRISMA Group. (2009). Preferred reporting items for systematic reviews and meta-analyses: The PRISMA statement. </w:t>
      </w:r>
      <w:r>
        <w:rPr>
          <w:i/>
        </w:rPr>
        <w:t>PLoS med</w:t>
      </w:r>
      <w:r>
        <w:t xml:space="preserve">, </w:t>
      </w:r>
      <w:r>
        <w:rPr>
          <w:i/>
        </w:rPr>
        <w:t>6</w:t>
      </w:r>
      <w:r>
        <w:t xml:space="preserve">, e1000097. </w:t>
      </w:r>
      <w:hyperlink r:id="rId28">
        <w:r>
          <w:rPr>
            <w:rStyle w:val="Hyperlink"/>
          </w:rPr>
          <w:t>http://doi.org/https://doi.org/10.1371/journal.pmed.1000097</w:t>
        </w:r>
      </w:hyperlink>
    </w:p>
    <w:p w14:paraId="67780E4F" w14:textId="77777777" w:rsidR="00016BE4" w:rsidRDefault="00F90C0A">
      <w:pPr>
        <w:pStyle w:val="Bibliography"/>
      </w:pPr>
      <w:r>
        <w:t>Mufti</w:t>
      </w:r>
      <m:oMath>
        <m:groupChr>
          <m:groupChrPr>
            <m:chr m:val="´"/>
            <m:pos m:val="top"/>
            <m:vertJc m:val="bot"/>
            <m:ctrlPr>
              <w:rPr>
                <w:rFonts w:ascii="Cambria Math" w:hAnsi="Cambria Math"/>
              </w:rPr>
            </m:ctrlPr>
          </m:groupChrPr>
          <m:e>
            <m:r>
              <w:rPr>
                <w:rFonts w:ascii="Cambria Math" w:hAnsi="Cambria Math"/>
              </w:rPr>
              <m:t>c</m:t>
            </m:r>
          </m:e>
        </m:groupChr>
      </m:oMath>
      <w:r>
        <w:t xml:space="preserve">; L. R., &amp; Bouffard; J. A. (2007). An evaluation of gender differences in the implementation and impact of a comprehensive approach to domestic violence. </w:t>
      </w:r>
      <w:r>
        <w:rPr>
          <w:i/>
        </w:rPr>
        <w:t>Violence Against Women</w:t>
      </w:r>
      <w:r>
        <w:t xml:space="preserve">, </w:t>
      </w:r>
      <w:r>
        <w:rPr>
          <w:i/>
        </w:rPr>
        <w:t>13</w:t>
      </w:r>
      <w:r>
        <w:t>, 46–69.</w:t>
      </w:r>
    </w:p>
    <w:p w14:paraId="03C9CABD" w14:textId="77777777" w:rsidR="00016BE4" w:rsidRDefault="00F90C0A">
      <w:pPr>
        <w:pStyle w:val="Bibliography"/>
      </w:pPr>
      <w:r>
        <w:t xml:space="preserve">National Center for Injury Prevention and Control. (2015). The Social-Ecological Model: A framework for prevention. Atlanta, GA: Centers for Disease Control and Prevention; Division of Violence and Injury Prevention. Retrieved from </w:t>
      </w:r>
      <w:hyperlink r:id="rId29">
        <w:r>
          <w:rPr>
            <w:rStyle w:val="Hyperlink"/>
          </w:rPr>
          <w:t>https://www.cdc.gov/violenceprevention/pdf/sem_framewrk-a.pdf</w:t>
        </w:r>
      </w:hyperlink>
    </w:p>
    <w:p w14:paraId="6F73668F" w14:textId="77777777" w:rsidR="00016BE4" w:rsidRDefault="00F90C0A">
      <w:pPr>
        <w:pStyle w:val="Bibliography"/>
      </w:pPr>
      <w:r>
        <w:t xml:space="preserve">Noffke; S. E. (1997). Professional, personal, and political dimensions of action research. </w:t>
      </w:r>
      <w:r>
        <w:rPr>
          <w:i/>
        </w:rPr>
        <w:t>Review of Research in Education</w:t>
      </w:r>
      <w:r>
        <w:t>, 305–343.</w:t>
      </w:r>
    </w:p>
    <w:p w14:paraId="39327B1A" w14:textId="77777777" w:rsidR="00016BE4" w:rsidRDefault="00F90C0A">
      <w:pPr>
        <w:pStyle w:val="Bibliography"/>
      </w:pPr>
      <w:r>
        <w:t xml:space="preserve">Norris; F., Stevens; S., Pfefferbaum; B., Wyche; K., &amp; Pfefferbaum; R. L. (2008). Community resilience as a metaphor, theory, set of capacities, and strategy for disaster readiness. </w:t>
      </w:r>
      <w:r>
        <w:rPr>
          <w:i/>
        </w:rPr>
        <w:t>American Journal of Community Psychology</w:t>
      </w:r>
      <w:r>
        <w:t xml:space="preserve">, </w:t>
      </w:r>
      <w:r>
        <w:rPr>
          <w:i/>
        </w:rPr>
        <w:t>41</w:t>
      </w:r>
      <w:r>
        <w:t>, 127–150.</w:t>
      </w:r>
    </w:p>
    <w:p w14:paraId="60A977B9" w14:textId="77777777" w:rsidR="00016BE4" w:rsidRDefault="00F90C0A">
      <w:pPr>
        <w:pStyle w:val="Bibliography"/>
      </w:pPr>
      <w:r>
        <w:lastRenderedPageBreak/>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6062E7E5" w14:textId="77777777" w:rsidR="00016BE4" w:rsidRDefault="00F90C0A">
      <w:pPr>
        <w:pStyle w:val="Bibliography"/>
      </w:pPr>
      <w:r>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4D67276A" w14:textId="77777777" w:rsidR="00016BE4" w:rsidRDefault="00F90C0A">
      <w:pPr>
        <w:pStyle w:val="Bibliography"/>
      </w:pPr>
      <w:r>
        <w:t xml:space="preserve">Pattavina; A., Hirschel; D., Buzawa; E., Faggiani; D., &amp; Bentley; H. (2007). A comparison of the police response to heterosexual versus same-sex intimate partner violence. </w:t>
      </w:r>
      <w:r>
        <w:rPr>
          <w:i/>
        </w:rPr>
        <w:t>Violence Against Women</w:t>
      </w:r>
      <w:r>
        <w:t xml:space="preserve">, </w:t>
      </w:r>
      <w:r>
        <w:rPr>
          <w:i/>
        </w:rPr>
        <w:t>13</w:t>
      </w:r>
      <w:r>
        <w:t>, 374–394.</w:t>
      </w:r>
    </w:p>
    <w:p w14:paraId="095FE494" w14:textId="77777777" w:rsidR="00016BE4" w:rsidRDefault="00F90C0A">
      <w:pPr>
        <w:pStyle w:val="Bibliography"/>
      </w:pPr>
      <w:r>
        <w:t xml:space="preserve">Pence; E. (1983). Duluth domestic abuse intervention project, the. </w:t>
      </w:r>
      <w:r>
        <w:rPr>
          <w:i/>
        </w:rPr>
        <w:t>Hamline Rev.</w:t>
      </w:r>
      <w:r>
        <w:t xml:space="preserve">, </w:t>
      </w:r>
      <w:r>
        <w:rPr>
          <w:i/>
        </w:rPr>
        <w:t>6</w:t>
      </w:r>
      <w:r>
        <w:t>, 247.</w:t>
      </w:r>
    </w:p>
    <w:p w14:paraId="3ED0B7CA" w14:textId="77777777" w:rsidR="00016BE4" w:rsidRDefault="00F90C0A">
      <w:pPr>
        <w:pStyle w:val="Bibliography"/>
      </w:pPr>
      <w:r>
        <w:t xml:space="preserve">Portwood; S. G., Lambert; R. G., Abrams; L. P., &amp; Nelson; E. B. (2011). An evaluation of the adults and children together (act) against violence parents raising safe kids program. </w:t>
      </w:r>
      <w:r>
        <w:rPr>
          <w:i/>
        </w:rPr>
        <w:t>Journal of Primary Prevention</w:t>
      </w:r>
      <w:r>
        <w:t xml:space="preserve">, </w:t>
      </w:r>
      <w:r>
        <w:rPr>
          <w:i/>
        </w:rPr>
        <w:t>32</w:t>
      </w:r>
      <w:r>
        <w:t>, 147–160.</w:t>
      </w:r>
    </w:p>
    <w:p w14:paraId="682798CC" w14:textId="77777777" w:rsidR="00016BE4" w:rsidRDefault="00F90C0A">
      <w:pPr>
        <w:pStyle w:val="Bibliography"/>
      </w:pPr>
      <w:r>
        <w:t xml:space="preserve">Potter; S. J., &amp; Stapleton; J. G. (2011). Bringing in the target audience in bystander social marketing materials for communities: Suggestions for practitioners. </w:t>
      </w:r>
      <w:r>
        <w:rPr>
          <w:i/>
        </w:rPr>
        <w:t>Violence Against Women</w:t>
      </w:r>
      <w:r>
        <w:t xml:space="preserve">, </w:t>
      </w:r>
      <w:r>
        <w:rPr>
          <w:i/>
        </w:rPr>
        <w:t>17</w:t>
      </w:r>
      <w:r>
        <w:t>, 797–812.</w:t>
      </w:r>
    </w:p>
    <w:p w14:paraId="521DB0D6" w14:textId="77777777" w:rsidR="00016BE4" w:rsidRDefault="00F90C0A">
      <w:pPr>
        <w:pStyle w:val="Bibliography"/>
      </w:pPr>
      <w:r>
        <w:t xml:space="preserve">Price; B. J., &amp; Rosenbaum; A. (2009). Batterer intervention programs: A report from the field. </w:t>
      </w:r>
      <w:r>
        <w:rPr>
          <w:i/>
        </w:rPr>
        <w:t>Violence and Victims</w:t>
      </w:r>
      <w:r>
        <w:t xml:space="preserve">, </w:t>
      </w:r>
      <w:r>
        <w:rPr>
          <w:i/>
        </w:rPr>
        <w:t>24</w:t>
      </w:r>
      <w:r>
        <w:t>, 757–770.</w:t>
      </w:r>
    </w:p>
    <w:p w14:paraId="5815DCB4" w14:textId="77777777" w:rsidR="00016BE4" w:rsidRDefault="00F90C0A">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59C0D2DC" w14:textId="77777777" w:rsidR="00016BE4" w:rsidRDefault="00F90C0A">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55662A39" w14:textId="77777777" w:rsidR="00016BE4" w:rsidRDefault="00F90C0A">
      <w:pPr>
        <w:pStyle w:val="Bibliography"/>
      </w:pPr>
      <w:r>
        <w:t xml:space="preserve">R Core Team. (2016). </w:t>
      </w:r>
      <w:r>
        <w:rPr>
          <w:i/>
        </w:rPr>
        <w:t>R: A language and environment for statistical computing</w:t>
      </w:r>
      <w:r>
        <w:t xml:space="preserve">. Vienna, Austria: R Foundation for Statistical Computing. Retrieved from </w:t>
      </w:r>
      <w:hyperlink r:id="rId30">
        <w:r>
          <w:rPr>
            <w:rStyle w:val="Hyperlink"/>
          </w:rPr>
          <w:t>https://www.R-project.org/</w:t>
        </w:r>
      </w:hyperlink>
    </w:p>
    <w:p w14:paraId="4B6EA08D" w14:textId="77777777" w:rsidR="00016BE4" w:rsidRDefault="00F90C0A">
      <w:pPr>
        <w:pStyle w:val="Bibliography"/>
      </w:pPr>
      <w:r>
        <w:lastRenderedPageBreak/>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6E1224E0" w14:textId="77777777" w:rsidR="00016BE4" w:rsidRDefault="00F90C0A">
      <w:pPr>
        <w:pStyle w:val="Bibliography"/>
      </w:pPr>
      <w:r>
        <w:t xml:space="preserve">Riger; S. (1993). What’s wrong with empowerment. </w:t>
      </w:r>
      <w:r>
        <w:rPr>
          <w:i/>
        </w:rPr>
        <w:t>American Journal of Community Psychology</w:t>
      </w:r>
      <w:r>
        <w:t xml:space="preserve">, </w:t>
      </w:r>
      <w:r>
        <w:rPr>
          <w:i/>
        </w:rPr>
        <w:t>21</w:t>
      </w:r>
      <w:r>
        <w:t>, 279–292.</w:t>
      </w:r>
    </w:p>
    <w:p w14:paraId="491D958B" w14:textId="77777777" w:rsidR="00016BE4" w:rsidRDefault="00F90C0A">
      <w:pPr>
        <w:pStyle w:val="Bibliography"/>
      </w:pPr>
      <w:r>
        <w:t xml:space="preserve">Roffman; R. A., Edleson; J. L., Neighbors; C., Mbilinyi; L., &amp; Walker; D. (2008). The men’s domestic abuse check-up: A protocol for reaching the nonadjudicated and untreated man who batters and who abuses substances. </w:t>
      </w:r>
      <w:r>
        <w:rPr>
          <w:i/>
        </w:rPr>
        <w:t>Violence Against Women</w:t>
      </w:r>
      <w:r>
        <w:t xml:space="preserve">, </w:t>
      </w:r>
      <w:r>
        <w:rPr>
          <w:i/>
        </w:rPr>
        <w:t>14</w:t>
      </w:r>
      <w:r>
        <w:t>, 589–605.</w:t>
      </w:r>
    </w:p>
    <w:p w14:paraId="0EFECC31" w14:textId="77777777" w:rsidR="00016BE4" w:rsidRDefault="00F90C0A">
      <w:pPr>
        <w:pStyle w:val="Bibliography"/>
      </w:pPr>
      <w:r>
        <w:t xml:space="preserve">Rumptz; M. H., Sullivan; C. M., Davidson; W. S., &amp; Basta; J. (1991). An ecological approach to tracking battered women over time. </w:t>
      </w:r>
      <w:r>
        <w:rPr>
          <w:i/>
        </w:rPr>
        <w:t>Violence and Victims</w:t>
      </w:r>
      <w:r>
        <w:t xml:space="preserve">, </w:t>
      </w:r>
      <w:r>
        <w:rPr>
          <w:i/>
        </w:rPr>
        <w:t>6</w:t>
      </w:r>
      <w:r>
        <w:t>, 237–244.</w:t>
      </w:r>
    </w:p>
    <w:p w14:paraId="5FEC2D58" w14:textId="77777777" w:rsidR="00016BE4" w:rsidRDefault="00F90C0A">
      <w:pPr>
        <w:pStyle w:val="Bibliography"/>
      </w:pPr>
      <w:r>
        <w:t xml:space="preserve">Sarason; S. B. (1972). </w:t>
      </w:r>
      <w:r>
        <w:rPr>
          <w:i/>
        </w:rPr>
        <w:t>The creation of settings and the future societies</w:t>
      </w:r>
      <w:r>
        <w:t>. San Francisco, CA: Jossey-Bass.</w:t>
      </w:r>
    </w:p>
    <w:p w14:paraId="029475FE" w14:textId="77777777" w:rsidR="00016BE4" w:rsidRDefault="00F90C0A">
      <w:pPr>
        <w:pStyle w:val="Bibliography"/>
      </w:pPr>
      <w:r>
        <w:t xml:space="preserve">Sargent; K. S., McDonald; R., Vu; N. L., &amp; Jouriles; E. N. (2016). Evaluating an online program to help children exposed to domestic violence: Results of two randomized controlled trials. </w:t>
      </w:r>
      <w:r>
        <w:rPr>
          <w:i/>
        </w:rPr>
        <w:t>Journal of Family Violence</w:t>
      </w:r>
      <w:r>
        <w:t xml:space="preserve">, </w:t>
      </w:r>
      <w:r>
        <w:rPr>
          <w:i/>
        </w:rPr>
        <w:t>31</w:t>
      </w:r>
      <w:r>
        <w:t>, 647–654.</w:t>
      </w:r>
    </w:p>
    <w:p w14:paraId="147F4FC4" w14:textId="77777777" w:rsidR="00016BE4" w:rsidRDefault="00F90C0A">
      <w:pPr>
        <w:pStyle w:val="Bibliography"/>
      </w:pPr>
      <w:r>
        <w:t xml:space="preserve">Seidman; E. (2012). An emerging action science of social settings. </w:t>
      </w:r>
      <w:r>
        <w:rPr>
          <w:i/>
        </w:rPr>
        <w:t>American Journal of Community Psychology</w:t>
      </w:r>
      <w:r>
        <w:t xml:space="preserve">, </w:t>
      </w:r>
      <w:r>
        <w:rPr>
          <w:i/>
        </w:rPr>
        <w:t>50</w:t>
      </w:r>
      <w:r>
        <w:t>, 1–16.</w:t>
      </w:r>
    </w:p>
    <w:p w14:paraId="7323D869" w14:textId="77777777" w:rsidR="00016BE4" w:rsidRDefault="00F90C0A">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41322C8E" w14:textId="77777777" w:rsidR="00016BE4" w:rsidRDefault="00F90C0A">
      <w:pPr>
        <w:pStyle w:val="Bibliography"/>
      </w:pPr>
      <w:r>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3CE41987" w14:textId="77777777" w:rsidR="00016BE4" w:rsidRDefault="00F90C0A">
      <w:pPr>
        <w:pStyle w:val="Bibliography"/>
      </w:pPr>
      <w:r>
        <w:lastRenderedPageBreak/>
        <w:t xml:space="preserve">Stover; C. S. (2005). Domestic violence research what have we learned and where do we go from here? </w:t>
      </w:r>
      <w:r>
        <w:rPr>
          <w:i/>
        </w:rPr>
        <w:t>Journal of Interpersonal Violence</w:t>
      </w:r>
      <w:r>
        <w:t xml:space="preserve">, </w:t>
      </w:r>
      <w:r>
        <w:rPr>
          <w:i/>
        </w:rPr>
        <w:t>20</w:t>
      </w:r>
      <w:r>
        <w:t>, 448–454.</w:t>
      </w:r>
    </w:p>
    <w:p w14:paraId="15B436FF" w14:textId="77777777" w:rsidR="00016BE4" w:rsidRDefault="00F90C0A">
      <w:pPr>
        <w:pStyle w:val="Bibliography"/>
      </w:pPr>
      <w:r>
        <w:t xml:space="preserve">Stover; C. S., Meadows; A. L., &amp; Kaufman; J. (2009). Interventions for intimate partner violence: Review and implications for evidence-based practice. </w:t>
      </w:r>
      <w:r>
        <w:rPr>
          <w:i/>
        </w:rPr>
        <w:t>Professional Psychology: Research and Practice</w:t>
      </w:r>
      <w:r>
        <w:t xml:space="preserve">, </w:t>
      </w:r>
      <w:r>
        <w:rPr>
          <w:i/>
        </w:rPr>
        <w:t>40</w:t>
      </w:r>
      <w:r>
        <w:t>, 223.</w:t>
      </w:r>
    </w:p>
    <w:p w14:paraId="3DAE9E24" w14:textId="77777777" w:rsidR="00016BE4" w:rsidRDefault="00F90C0A">
      <w:pPr>
        <w:pStyle w:val="Bibliography"/>
      </w:pPr>
      <w:r>
        <w:t xml:space="preserve">Sullivan; C. M., Bybee; D. I., &amp; Allen; N. E. (2002). Findings from a community-based program for battered women and their children. </w:t>
      </w:r>
      <w:r>
        <w:rPr>
          <w:i/>
        </w:rPr>
        <w:t>Journal of Interpersonal Violence</w:t>
      </w:r>
      <w:r>
        <w:t xml:space="preserve">, </w:t>
      </w:r>
      <w:r>
        <w:rPr>
          <w:i/>
        </w:rPr>
        <w:t>17</w:t>
      </w:r>
      <w:r>
        <w:t>, 915–936.</w:t>
      </w:r>
    </w:p>
    <w:p w14:paraId="6EF5AC2F" w14:textId="77777777" w:rsidR="00016BE4" w:rsidRDefault="00F90C0A">
      <w:pPr>
        <w:pStyle w:val="Bibliography"/>
      </w:pPr>
      <w:r>
        <w:t xml:space="preserve">The Society for Community Research and Action (SCRA). (2017). Other journals relevant to community psychology. Retrieved from </w:t>
      </w:r>
      <w:hyperlink r:id="rId31">
        <w:r>
          <w:rPr>
            <w:rStyle w:val="Hyperlink"/>
          </w:rPr>
          <w:t>http://www.scra27.org/publications/other-journals-relevant-community-psychology/</w:t>
        </w:r>
      </w:hyperlink>
    </w:p>
    <w:p w14:paraId="61DB707F" w14:textId="77777777" w:rsidR="00016BE4" w:rsidRDefault="00F90C0A">
      <w:pPr>
        <w:pStyle w:val="Bibliography"/>
      </w:pPr>
      <w:r>
        <w:t>The White House, Office of the Vice President, &amp; Biden; J.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3A77A7DB" w14:textId="77777777" w:rsidR="00016BE4" w:rsidRDefault="00F90C0A">
      <w:pPr>
        <w:pStyle w:val="Bibliography"/>
      </w:pPr>
      <w:r>
        <w:t xml:space="preserve">Thompson; R. S., Rivara; F. P., Thompson; D. C., Barlow; W. E., Sugg; N. K., Maiuro; R. D., &amp; Rubanowice; D. M. (2000). Identification and management of domestic violence: A randomized trial. </w:t>
      </w:r>
      <w:r>
        <w:rPr>
          <w:i/>
        </w:rPr>
        <w:t>American Journal of Preventive Medicine</w:t>
      </w:r>
      <w:r>
        <w:t xml:space="preserve">, </w:t>
      </w:r>
      <w:r>
        <w:rPr>
          <w:i/>
        </w:rPr>
        <w:t>19</w:t>
      </w:r>
      <w:r>
        <w:t>, 253–263.</w:t>
      </w:r>
    </w:p>
    <w:p w14:paraId="1B6F4FBB" w14:textId="77777777" w:rsidR="00016BE4" w:rsidRDefault="00F90C0A">
      <w:pPr>
        <w:pStyle w:val="Bibliography"/>
      </w:pPr>
      <w:r>
        <w:t xml:space="preserve">Tolman; R., &amp; Edleson; J. L. (1995). Intervention for men who batter: A review of research. </w:t>
      </w:r>
      <w:r>
        <w:rPr>
          <w:i/>
        </w:rPr>
        <w:t>Understanding Partner Violence: Prevalence, Causes, Consequences, and Solutions</w:t>
      </w:r>
      <w:r>
        <w:t xml:space="preserve">, </w:t>
      </w:r>
      <w:r>
        <w:rPr>
          <w:i/>
        </w:rPr>
        <w:t>11</w:t>
      </w:r>
      <w:r>
        <w:t>, 262–273.</w:t>
      </w:r>
    </w:p>
    <w:p w14:paraId="1852843D" w14:textId="77777777" w:rsidR="00016BE4" w:rsidRDefault="00F90C0A">
      <w:pPr>
        <w:pStyle w:val="Bibliography"/>
      </w:pPr>
      <w:r>
        <w:t xml:space="preserve">Toro; P. A. (2005). Community psychology: Where do we go from here? </w:t>
      </w:r>
      <w:r>
        <w:rPr>
          <w:i/>
        </w:rPr>
        <w:t>American Journal of Community Psychology</w:t>
      </w:r>
      <w:r>
        <w:t xml:space="preserve">, </w:t>
      </w:r>
      <w:r>
        <w:rPr>
          <w:i/>
        </w:rPr>
        <w:t>35</w:t>
      </w:r>
      <w:r>
        <w:t>, 9–16.</w:t>
      </w:r>
    </w:p>
    <w:p w14:paraId="30A7E0B1" w14:textId="77777777" w:rsidR="00016BE4" w:rsidRDefault="00F90C0A">
      <w:pPr>
        <w:pStyle w:val="Bibliography"/>
      </w:pPr>
      <w:r>
        <w:lastRenderedPageBreak/>
        <w:t xml:space="preserve">Trickett; E. J. (2009a). Community psychology: Individuals and interventions in community context. </w:t>
      </w:r>
      <w:r>
        <w:rPr>
          <w:i/>
        </w:rPr>
        <w:t>Annual Review of Psychology</w:t>
      </w:r>
      <w:r>
        <w:t xml:space="preserve">, </w:t>
      </w:r>
      <w:r>
        <w:rPr>
          <w:i/>
        </w:rPr>
        <w:t>60</w:t>
      </w:r>
      <w:r>
        <w:t>, 395–419.</w:t>
      </w:r>
    </w:p>
    <w:p w14:paraId="3363B98C" w14:textId="77777777" w:rsidR="00016BE4" w:rsidRDefault="00F90C0A">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13D20222" w14:textId="77777777" w:rsidR="00016BE4" w:rsidRDefault="00F90C0A">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7AA896C2" w14:textId="77777777" w:rsidR="00016BE4" w:rsidRDefault="00F90C0A">
      <w:pPr>
        <w:pStyle w:val="Bibliography"/>
      </w:pPr>
      <w:r>
        <w:t xml:space="preserve">Welland; C., &amp; Ribner; N. (2010). Culturally specific treatment for partner-abusive latino men: A qualitative study to identify and implement program components. </w:t>
      </w:r>
      <w:r>
        <w:rPr>
          <w:i/>
        </w:rPr>
        <w:t>Violence and Victims</w:t>
      </w:r>
      <w:r>
        <w:t xml:space="preserve">, </w:t>
      </w:r>
      <w:r>
        <w:rPr>
          <w:i/>
        </w:rPr>
        <w:t>25</w:t>
      </w:r>
      <w:r>
        <w:t>, 799–813.</w:t>
      </w:r>
    </w:p>
    <w:p w14:paraId="30AC8A76" w14:textId="77777777" w:rsidR="00016BE4" w:rsidRDefault="00F90C0A">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66489F9D" w14:textId="77777777" w:rsidR="00016BE4" w:rsidRDefault="00F90C0A">
      <w:pPr>
        <w:pStyle w:val="Bibliography"/>
      </w:pPr>
      <w:r>
        <w:t xml:space="preserve">Witte; T. H., Mulla; M. M., &amp; Weaver; A. A. (2015). Perceived social norms for intimate partner violence in proximal and distal groups. </w:t>
      </w:r>
      <w:r>
        <w:rPr>
          <w:i/>
        </w:rPr>
        <w:t>Violence and Victims</w:t>
      </w:r>
      <w:r>
        <w:t xml:space="preserve">, </w:t>
      </w:r>
      <w:r>
        <w:rPr>
          <w:i/>
        </w:rPr>
        <w:t>30</w:t>
      </w:r>
      <w:r>
        <w:t>, 691–698.</w:t>
      </w:r>
    </w:p>
    <w:p w14:paraId="0B204692" w14:textId="77777777" w:rsidR="00016BE4" w:rsidRDefault="00F90C0A">
      <w:pPr>
        <w:pStyle w:val="Bibliography"/>
      </w:pPr>
      <w:r>
        <w:t xml:space="preserve">Younglove; J., Kerr; M., &amp; Vitello; C. (2002). Law enforcement officers’ perceptions of same sex domestic violence - reason for cautious optimism. </w:t>
      </w:r>
      <w:r>
        <w:rPr>
          <w:i/>
        </w:rPr>
        <w:t>Journal of Interpersonal Violence</w:t>
      </w:r>
      <w:r>
        <w:t xml:space="preserve">, </w:t>
      </w:r>
      <w:r>
        <w:rPr>
          <w:i/>
        </w:rPr>
        <w:t>17</w:t>
      </w:r>
      <w:r>
        <w:t>, 760–772.</w:t>
      </w:r>
    </w:p>
    <w:sectPr w:rsidR="00016BE4" w:rsidSect="00F90C0A">
      <w:headerReference w:type="even" r:id="rId32"/>
      <w:headerReference w:type="default" r:id="rId33"/>
      <w:headerReference w:type="first" r:id="rId34"/>
      <w:footerReference w:type="first" r:id="rId35"/>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796C55" w14:textId="77777777" w:rsidR="00BD52B7" w:rsidRDefault="00BD52B7">
      <w:pPr>
        <w:spacing w:line="240" w:lineRule="auto"/>
      </w:pPr>
      <w:r>
        <w:separator/>
      </w:r>
    </w:p>
  </w:endnote>
  <w:endnote w:type="continuationSeparator" w:id="0">
    <w:p w14:paraId="70DB193F" w14:textId="77777777" w:rsidR="00BD52B7" w:rsidRDefault="00BD52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760DD" w14:textId="77777777" w:rsidR="004E6E19" w:rsidRDefault="004E6E19" w:rsidP="00F90C0A">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949730" w14:textId="77777777" w:rsidR="00BD52B7" w:rsidRDefault="00BD52B7">
      <w:r>
        <w:separator/>
      </w:r>
    </w:p>
  </w:footnote>
  <w:footnote w:type="continuationSeparator" w:id="0">
    <w:p w14:paraId="20CF438E" w14:textId="77777777" w:rsidR="00BD52B7" w:rsidRDefault="00BD52B7">
      <w:r>
        <w:continuationSeparator/>
      </w:r>
    </w:p>
  </w:footnote>
  <w:footnote w:id="1">
    <w:p w14:paraId="3EA938AB" w14:textId="77777777" w:rsidR="004E6E19" w:rsidRDefault="004E6E19">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F17037" w14:textId="77777777" w:rsidR="004E6E19" w:rsidRDefault="004E6E19" w:rsidP="00F90C0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6AD05D" w14:textId="77777777" w:rsidR="004E6E19" w:rsidRDefault="004E6E19" w:rsidP="00F90C0A">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3AA24C" w14:textId="77777777" w:rsidR="004E6E19" w:rsidRDefault="004E6E19" w:rsidP="00F90C0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84293">
      <w:rPr>
        <w:rStyle w:val="PageNumber"/>
        <w:noProof/>
      </w:rPr>
      <w:t>2</w:t>
    </w:r>
    <w:r>
      <w:rPr>
        <w:rStyle w:val="PageNumber"/>
      </w:rPr>
      <w:fldChar w:fldCharType="end"/>
    </w:r>
  </w:p>
  <w:p w14:paraId="1D70E9D2" w14:textId="77777777" w:rsidR="004E6E19" w:rsidRPr="000B1DDF" w:rsidRDefault="004E6E19" w:rsidP="00F90C0A">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AF5C0" w14:textId="77777777" w:rsidR="004E6E19" w:rsidRPr="000B1DDF" w:rsidRDefault="004E6E19" w:rsidP="00F90C0A">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93FA0B"/>
    <w:multiLevelType w:val="multilevel"/>
    <w:tmpl w:val="41667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289F949"/>
    <w:multiLevelType w:val="multilevel"/>
    <w:tmpl w:val="2ED883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A53D662"/>
    <w:multiLevelType w:val="multilevel"/>
    <w:tmpl w:val="70F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053C53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18CCD4E5"/>
    <w:multiLevelType w:val="multilevel"/>
    <w:tmpl w:val="EBDE6B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14AF3F"/>
    <w:multiLevelType w:val="multilevel"/>
    <w:tmpl w:val="8CD2C3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B5FC84F"/>
    <w:multiLevelType w:val="multilevel"/>
    <w:tmpl w:val="9536E0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1DDA78A"/>
    <w:multiLevelType w:val="multilevel"/>
    <w:tmpl w:val="6922B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53084D1"/>
    <w:multiLevelType w:val="multilevel"/>
    <w:tmpl w:val="3184ED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7"/>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8"/>
  </w:num>
  <w:num w:numId="6">
    <w:abstractNumId w:val="8"/>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num>
  <w:num w:numId="9">
    <w:abstractNumId w:val="3"/>
  </w:num>
  <w:num w:numId="10">
    <w:abstractNumId w:val="1"/>
  </w:num>
  <w:num w:numId="11">
    <w:abstractNumId w:val="6"/>
  </w:num>
  <w:num w:numId="12">
    <w:abstractNumId w:val="6"/>
  </w:num>
  <w:num w:numId="13">
    <w:abstractNumId w:val="6"/>
  </w:num>
  <w:num w:numId="14">
    <w:abstractNumId w:val="6"/>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6BE4"/>
    <w:rsid w:val="00050ADD"/>
    <w:rsid w:val="00061997"/>
    <w:rsid w:val="004E29B3"/>
    <w:rsid w:val="004E6E19"/>
    <w:rsid w:val="00590D07"/>
    <w:rsid w:val="005B6E40"/>
    <w:rsid w:val="005D6348"/>
    <w:rsid w:val="00784293"/>
    <w:rsid w:val="00784D58"/>
    <w:rsid w:val="008D6863"/>
    <w:rsid w:val="00B86B75"/>
    <w:rsid w:val="00BC48D5"/>
    <w:rsid w:val="00BD52B7"/>
    <w:rsid w:val="00C07BCA"/>
    <w:rsid w:val="00C36279"/>
    <w:rsid w:val="00CF5805"/>
    <w:rsid w:val="00E315A3"/>
    <w:rsid w:val="00F90C0A"/>
    <w:rsid w:val="00FD17F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BBEB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061997"/>
    <w:pPr>
      <w:keepNext/>
      <w:keepLines/>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061997"/>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ind w:left="360"/>
    </w:pPr>
    <w:rPr>
      <w:i w:val="0"/>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671789"/>
    <w:pPr>
      <w:spacing w:after="240" w:line="240" w:lineRule="auto"/>
      <w:ind w:left="720" w:firstLine="0"/>
    </w:pPr>
    <w:rPr>
      <w:i/>
      <w:iCs/>
      <w:color w:val="404040" w:themeColor="text1" w:themeTint="BF"/>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qFormat/>
    <w:rsid w:val="00050ADD"/>
    <w:pPr>
      <w:spacing w:line="240" w:lineRule="auto"/>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CF5805"/>
    <w:pPr>
      <w:pageBreakBefore/>
      <w:spacing w:after="120" w:line="240" w:lineRule="auto"/>
      <w:ind w:firstLine="0"/>
    </w:pPr>
    <w:rPr>
      <w:i/>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hyperlink" Target="http://virtualmentor.ama-assn.org/2009/02/mhst1-0902.html" TargetMode="External"/><Relationship Id="rId26" Type="http://schemas.openxmlformats.org/officeDocument/2006/relationships/hyperlink" Target="http://www.ncdsv.org/images/Coordinated%20Community%20Approaches%20to%20DV.pdf" TargetMode="External"/><Relationship Id="rId27" Type="http://schemas.openxmlformats.org/officeDocument/2006/relationships/hyperlink" Target="http://handbook.cochrane.org" TargetMode="External"/><Relationship Id="rId28" Type="http://schemas.openxmlformats.org/officeDocument/2006/relationships/hyperlink" Target="http://doi.org/https://doi.org/10.1371/journal.pmed.1000097" TargetMode="External"/><Relationship Id="rId29" Type="http://schemas.openxmlformats.org/officeDocument/2006/relationships/hyperlink" Target="https://www.cdc.gov/violenceprevention/pdf/sem_framewrk-a.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www.R-project.org/" TargetMode="External"/><Relationship Id="rId31" Type="http://schemas.openxmlformats.org/officeDocument/2006/relationships/hyperlink" Target="http://www.scra27.org/publications/other-journals-relevant-community-psychology/" TargetMode="External"/><Relationship Id="rId32" Type="http://schemas.openxmlformats.org/officeDocument/2006/relationships/header" Target="header1.xml"/><Relationship Id="rId9" Type="http://schemas.openxmlformats.org/officeDocument/2006/relationships/hyperlink" Target="https://eccriley.github.io/CommPsy-SysLitRvw/" TargetMode="External"/><Relationship Id="rId6" Type="http://schemas.openxmlformats.org/officeDocument/2006/relationships/endnotes" Target="endnotes.xml"/><Relationship Id="rId7" Type="http://schemas.openxmlformats.org/officeDocument/2006/relationships/hyperlink" Target="http://www.scra27.org/publications/tcp/tcp-past-issues/tcpsummer2014/remembering-swampscott/" TargetMode="External"/><Relationship Id="rId8" Type="http://schemas.openxmlformats.org/officeDocument/2006/relationships/hyperlink" Target="https://eccriley.github.io/CommPsy-SysLitRvw/" TargetMode="External"/><Relationship Id="rId33" Type="http://schemas.openxmlformats.org/officeDocument/2006/relationships/header" Target="header2.xml"/><Relationship Id="rId34" Type="http://schemas.openxmlformats.org/officeDocument/2006/relationships/header" Target="header3.xml"/><Relationship Id="rId35" Type="http://schemas.openxmlformats.org/officeDocument/2006/relationships/footer" Target="footer1.xml"/><Relationship Id="rId36" Type="http://schemas.openxmlformats.org/officeDocument/2006/relationships/fontTable" Target="fontTable.xml"/><Relationship Id="rId10" Type="http://schemas.openxmlformats.org/officeDocument/2006/relationships/hyperlink" Target="https://eccriley.github.io/CommPsy-SysLitRvw/attachments/TEMPLATE-LitDesc.png" TargetMode="External"/><Relationship Id="rId11" Type="http://schemas.openxmlformats.org/officeDocument/2006/relationships/hyperlink" Target="https://eccriley.github.io/CommPsy-SysLitRvw/attachments/bibs.png"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3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94</Pages>
  <Words>20411</Words>
  <Characters>116343</Characters>
  <Application>Microsoft Macintosh Word</Application>
  <DocSecurity>0</DocSecurity>
  <Lines>969</Lines>
  <Paragraphs>272</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136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 Smith</dc:creator>
  <cp:lastModifiedBy>Riley Smith</cp:lastModifiedBy>
  <cp:revision>7</cp:revision>
  <dcterms:created xsi:type="dcterms:W3CDTF">2017-07-23T07:51:00Z</dcterms:created>
  <dcterms:modified xsi:type="dcterms:W3CDTF">2017-07-23T19:46:00Z</dcterms:modified>
</cp:coreProperties>
</file>